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41B51" w14:textId="77777777" w:rsidR="0089110A" w:rsidRDefault="00E96746">
      <w:pPr>
        <w:pStyle w:val="3GPPHeader"/>
        <w:spacing w:after="60"/>
        <w:rPr>
          <w:sz w:val="28"/>
          <w:szCs w:val="28"/>
          <w:highlight w:val="yellow"/>
        </w:rPr>
      </w:pPr>
      <w:r>
        <w:t>3</w:t>
      </w:r>
      <w:bookmarkStart w:id="0" w:name="_Ref92875806"/>
      <w:bookmarkEnd w:id="0"/>
      <w:r>
        <w:t>GPP TSG-RAN WG2 #116bis-e</w:t>
      </w:r>
      <w:r>
        <w:tab/>
      </w:r>
      <w:r>
        <w:rPr>
          <w:sz w:val="28"/>
          <w:szCs w:val="28"/>
        </w:rPr>
        <w:t>R2-22xxxxx</w:t>
      </w:r>
    </w:p>
    <w:p w14:paraId="2418EBF6" w14:textId="77777777" w:rsidR="0089110A" w:rsidRDefault="00E96746">
      <w:pPr>
        <w:pStyle w:val="3GPPHeader"/>
      </w:pPr>
      <w:r>
        <w:t>Electronic meeting, 17</w:t>
      </w:r>
      <w:r>
        <w:rPr>
          <w:vertAlign w:val="superscript"/>
        </w:rPr>
        <w:t>th</w:t>
      </w:r>
      <w:r>
        <w:t xml:space="preserve"> – 25</w:t>
      </w:r>
      <w:r>
        <w:rPr>
          <w:vertAlign w:val="superscript"/>
        </w:rPr>
        <w:t>th</w:t>
      </w:r>
      <w:r>
        <w:t xml:space="preserve"> January 2022</w:t>
      </w:r>
    </w:p>
    <w:p w14:paraId="6B2107AB" w14:textId="77777777" w:rsidR="0089110A" w:rsidRDefault="00E96746">
      <w:pPr>
        <w:pStyle w:val="3GPPHeader"/>
        <w:rPr>
          <w:sz w:val="22"/>
          <w:szCs w:val="22"/>
          <w:lang w:val="en-US"/>
        </w:rPr>
      </w:pPr>
      <w:r>
        <w:rPr>
          <w:sz w:val="22"/>
          <w:szCs w:val="22"/>
          <w:lang w:val="en-US"/>
        </w:rPr>
        <w:t>Agenda Item:</w:t>
      </w:r>
      <w:r>
        <w:rPr>
          <w:sz w:val="22"/>
          <w:szCs w:val="22"/>
          <w:lang w:val="en-US"/>
        </w:rPr>
        <w:tab/>
        <w:t>8.13.2</w:t>
      </w:r>
    </w:p>
    <w:p w14:paraId="6D301A03" w14:textId="77777777" w:rsidR="0089110A" w:rsidRDefault="00E96746">
      <w:pPr>
        <w:pStyle w:val="3GPPHeader"/>
        <w:rPr>
          <w:sz w:val="22"/>
          <w:szCs w:val="22"/>
        </w:rPr>
      </w:pPr>
      <w:r>
        <w:rPr>
          <w:sz w:val="22"/>
          <w:szCs w:val="22"/>
        </w:rPr>
        <w:t>Source:</w:t>
      </w:r>
      <w:r>
        <w:rPr>
          <w:sz w:val="22"/>
          <w:szCs w:val="22"/>
        </w:rPr>
        <w:tab/>
        <w:t>Ericsson</w:t>
      </w:r>
    </w:p>
    <w:p w14:paraId="6962DEB2" w14:textId="77777777" w:rsidR="0089110A" w:rsidRDefault="00E96746">
      <w:pPr>
        <w:pStyle w:val="3GPPHeader"/>
        <w:rPr>
          <w:sz w:val="22"/>
          <w:szCs w:val="22"/>
        </w:rPr>
      </w:pPr>
      <w:r>
        <w:rPr>
          <w:sz w:val="22"/>
          <w:szCs w:val="22"/>
        </w:rPr>
        <w:t>Title:</w:t>
      </w:r>
      <w:r>
        <w:rPr>
          <w:sz w:val="22"/>
          <w:szCs w:val="22"/>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Default="00E96746">
      <w:pPr>
        <w:pStyle w:val="a6"/>
      </w:pPr>
      <w:bookmarkStart w:id="2" w:name="_Ref178064866"/>
      <w:r>
        <w:t>This contribution lists all the open issues that needs to be addressed for the closure of the WI in Rel17.</w:t>
      </w:r>
    </w:p>
    <w:p w14:paraId="0734F5AA" w14:textId="77777777" w:rsidR="0089110A" w:rsidRDefault="00E96746">
      <w:pPr>
        <w:pStyle w:val="a6"/>
      </w:pPr>
      <w:r>
        <w:t xml:space="preserve"> </w:t>
      </w:r>
    </w:p>
    <w:p w14:paraId="15C1270B" w14:textId="77777777" w:rsidR="0089110A" w:rsidRDefault="00E96746">
      <w:pPr>
        <w:pStyle w:val="Doc-text2"/>
        <w:numPr>
          <w:ilvl w:val="0"/>
          <w:numId w:val="13"/>
        </w:numPr>
        <w:tabs>
          <w:tab w:val="clear" w:pos="1619"/>
        </w:tabs>
        <w:overflowPunct/>
        <w:autoSpaceDE/>
        <w:autoSpaceDN/>
        <w:adjustRightInd/>
        <w:textAlignment w:val="auto"/>
        <w:rPr>
          <w:b/>
          <w:lang w:val="en-US"/>
        </w:rPr>
      </w:pPr>
      <w:r>
        <w:rPr>
          <w:b/>
          <w:lang w:val="en-US"/>
        </w:rPr>
        <w:t>[Post116bis-e][833][SON/MDT] SON related open issue list (Ericsson)</w:t>
      </w:r>
    </w:p>
    <w:p w14:paraId="2E0391E3" w14:textId="77777777" w:rsidR="0089110A" w:rsidRDefault="00E96746">
      <w:pPr>
        <w:pStyle w:val="Doc-text2"/>
        <w:rPr>
          <w:lang w:val="en-US"/>
        </w:rPr>
      </w:pPr>
      <w:r>
        <w:rPr>
          <w:lang w:val="en-US"/>
        </w:rPr>
        <w:t>-</w:t>
      </w:r>
      <w:r>
        <w:rPr>
          <w:lang w:val="en-US"/>
        </w:rPr>
        <w:tab/>
        <w:t>Figure out the open issue list on running stage-3 CRs for SON.</w:t>
      </w:r>
      <w:r>
        <w:rPr>
          <w:rFonts w:ascii="Helvetica" w:hAnsi="Helvetica"/>
          <w:color w:val="FFFFFF"/>
          <w:sz w:val="18"/>
          <w:szCs w:val="18"/>
          <w:lang w:val="en-US"/>
        </w:rPr>
        <w:t xml:space="preserve"> </w:t>
      </w:r>
      <w:r>
        <w:rPr>
          <w:lang w:val="en-US"/>
        </w:rPr>
        <w:t>Open Issues should be defined for aspects that need to be</w:t>
      </w:r>
      <w:r>
        <w:rPr>
          <w:b/>
          <w:bCs/>
          <w:lang w:val="en-US"/>
        </w:rPr>
        <w:t> closed, important to make already agreed functionality work in a reasonable way</w:t>
      </w:r>
      <w:r>
        <w:rPr>
          <w:lang w:val="en-US"/>
        </w:rPr>
        <w:t>. Not yet agreed optimizations that may not be needed shall not be listed as Open Issues List</w:t>
      </w:r>
    </w:p>
    <w:p w14:paraId="5A00707A" w14:textId="77777777" w:rsidR="0089110A" w:rsidRDefault="00E96746">
      <w:pPr>
        <w:pStyle w:val="Doc-text2"/>
        <w:rPr>
          <w:lang w:val="en-US"/>
        </w:rPr>
      </w:pPr>
      <w:r>
        <w:rPr>
          <w:lang w:val="en-US"/>
        </w:rPr>
        <w:t>-</w:t>
      </w:r>
      <w:r>
        <w:rPr>
          <w:lang w:val="en-US"/>
        </w:rPr>
        <w:tab/>
        <w:t>Intended outcome: report with agreed open issues list</w:t>
      </w:r>
    </w:p>
    <w:p w14:paraId="5DE7EF4E" w14:textId="77777777" w:rsidR="0089110A" w:rsidRDefault="00E96746">
      <w:pPr>
        <w:pStyle w:val="Doc-text2"/>
        <w:rPr>
          <w:lang w:val="en-US"/>
        </w:rPr>
      </w:pPr>
      <w:r>
        <w:rPr>
          <w:lang w:val="en-US"/>
        </w:rPr>
        <w:tab/>
      </w:r>
      <w:r>
        <w:rPr>
          <w:highlight w:val="yellow"/>
          <w:lang w:val="en-US"/>
        </w:rPr>
        <w:t>Deadline</w:t>
      </w:r>
      <w:proofErr w:type="gramStart"/>
      <w:r>
        <w:rPr>
          <w:highlight w:val="yellow"/>
          <w:lang w:val="en-US"/>
        </w:rPr>
        <w:t>:08:00</w:t>
      </w:r>
      <w:proofErr w:type="gramEnd"/>
      <w:r>
        <w:rPr>
          <w:highlight w:val="yellow"/>
          <w:lang w:val="en-US"/>
        </w:rPr>
        <w:t xml:space="preserve"> UTC, Friday, January 28</w:t>
      </w:r>
      <w:r>
        <w:rPr>
          <w:highlight w:val="yellow"/>
          <w:vertAlign w:val="superscript"/>
          <w:lang w:val="en-US"/>
        </w:rPr>
        <w:t>th</w:t>
      </w:r>
    </w:p>
    <w:p w14:paraId="25D46E43" w14:textId="77777777" w:rsidR="0089110A" w:rsidRDefault="0089110A">
      <w:pPr>
        <w:pStyle w:val="a6"/>
      </w:pPr>
    </w:p>
    <w:p w14:paraId="6196BB88" w14:textId="77777777" w:rsidR="0089110A" w:rsidRDefault="00E96746">
      <w:pPr>
        <w:pStyle w:val="a6"/>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6EA53D46" w14:textId="77777777" w:rsidR="0089110A" w:rsidRDefault="00E96746">
      <w:pPr>
        <w:rPr>
          <w:rFonts w:ascii="Arial" w:hAnsi="Arial" w:cs="Arial"/>
        </w:rPr>
      </w:pPr>
      <w:r>
        <w:rPr>
          <w:rFonts w:ascii="Arial" w:hAnsi="Arial" w:cs="Arial"/>
        </w:rPr>
        <w:t xml:space="preserve">For the below list of open issues, the latest email discussion post RAN2#116-e available in </w:t>
      </w:r>
      <w:r>
        <w:rPr>
          <w:rFonts w:ascii="Arial" w:hAnsi="Arial" w:cs="Arial"/>
        </w:rPr>
        <w:fldChar w:fldCharType="begin"/>
      </w:r>
      <w:r>
        <w:rPr>
          <w:rFonts w:ascii="Arial" w:hAnsi="Arial" w:cs="Arial"/>
        </w:rPr>
        <w:instrText xml:space="preserve"> REF _Ref94086507 \r \h  \* MERGEFORMAT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r>
        <w:rPr>
          <w:rFonts w:ascii="Arial" w:hAnsi="Arial" w:cs="Arial"/>
        </w:rPr>
        <w:t xml:space="preserve"> and the summary of contributions submitted to RAN2#116bis-e in </w:t>
      </w:r>
      <w:r>
        <w:rPr>
          <w:rFonts w:ascii="Arial" w:hAnsi="Arial" w:cs="Arial"/>
        </w:rPr>
        <w:fldChar w:fldCharType="begin"/>
      </w:r>
      <w:r>
        <w:rPr>
          <w:rFonts w:ascii="Arial" w:hAnsi="Arial" w:cs="Arial"/>
        </w:rPr>
        <w:instrText xml:space="preserve"> REF _Ref94086509 \r \h  \* MERGEFORMAT </w:instrText>
      </w:r>
      <w:r>
        <w:rPr>
          <w:rFonts w:ascii="Arial" w:hAnsi="Arial" w:cs="Arial"/>
        </w:rPr>
      </w:r>
      <w:r>
        <w:rPr>
          <w:rFonts w:ascii="Arial" w:hAnsi="Arial" w:cs="Arial"/>
        </w:rPr>
        <w:fldChar w:fldCharType="separate"/>
      </w:r>
      <w:r>
        <w:rPr>
          <w:rFonts w:ascii="Arial" w:hAnsi="Arial" w:cs="Arial"/>
        </w:rPr>
        <w:t>[38]</w:t>
      </w:r>
      <w:r>
        <w:rPr>
          <w:rFonts w:ascii="Arial" w:hAnsi="Arial" w:cs="Arial"/>
        </w:rPr>
        <w:fldChar w:fldCharType="end"/>
      </w:r>
      <w:r>
        <w:rPr>
          <w:rFonts w:ascii="Arial" w:hAnsi="Arial" w:cs="Arial"/>
        </w:rPr>
        <w:t xml:space="preserve"> are taken as baseline.</w:t>
      </w:r>
    </w:p>
    <w:p w14:paraId="542CA3B5" w14:textId="77777777" w:rsidR="0089110A" w:rsidRDefault="0089110A">
      <w:pPr>
        <w:pStyle w:val="a6"/>
      </w:pPr>
    </w:p>
    <w:p w14:paraId="4F914B91" w14:textId="77777777" w:rsidR="0089110A" w:rsidRDefault="00E96746">
      <w:pPr>
        <w:pStyle w:val="a6"/>
      </w:pPr>
      <w:r>
        <w:t>Below are the agreements reached in RAN2#116bis-e:</w:t>
      </w:r>
    </w:p>
    <w:tbl>
      <w:tblPr>
        <w:tblStyle w:val="af4"/>
        <w:tblW w:w="0" w:type="auto"/>
        <w:tblLook w:val="04A0" w:firstRow="1" w:lastRow="0" w:firstColumn="1" w:lastColumn="0" w:noHBand="0" w:noVBand="1"/>
      </w:tblPr>
      <w:tblGrid>
        <w:gridCol w:w="9629"/>
      </w:tblGrid>
      <w:tr w:rsidR="0089110A" w14:paraId="724E9130" w14:textId="77777777">
        <w:tc>
          <w:tcPr>
            <w:tcW w:w="9629" w:type="dxa"/>
          </w:tcPr>
          <w:p w14:paraId="140CDA56" w14:textId="77777777" w:rsidR="0089110A" w:rsidRDefault="00E96746">
            <w:pPr>
              <w:pStyle w:val="a6"/>
              <w:rPr>
                <w:sz w:val="20"/>
                <w:szCs w:val="20"/>
                <w:u w:val="single"/>
              </w:rPr>
            </w:pPr>
            <w:r>
              <w:rPr>
                <w:sz w:val="20"/>
                <w:szCs w:val="20"/>
                <w:u w:val="single"/>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P interruption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Default="0089110A">
            <w:pPr>
              <w:pStyle w:val="a6"/>
            </w:pPr>
          </w:p>
        </w:tc>
      </w:tr>
    </w:tbl>
    <w:p w14:paraId="4B24E276" w14:textId="77777777" w:rsidR="0089110A" w:rsidRDefault="0089110A">
      <w:pPr>
        <w:pStyle w:val="a6"/>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5836 \n \h  \* MERGEFORMAT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is </w:t>
      </w:r>
      <w:proofErr w:type="spellStart"/>
      <w:r>
        <w:rPr>
          <w:rFonts w:ascii="Arial" w:hAnsi="Arial" w:cs="Arial"/>
        </w:rPr>
        <w:t>is</w:t>
      </w:r>
      <w:proofErr w:type="spellEnd"/>
      <w:r>
        <w:rPr>
          <w:rFonts w:ascii="Arial" w:hAnsi="Arial" w:cs="Arial"/>
        </w:rPr>
        <w:t xml:space="preserve"> proposed to use the timer </w:t>
      </w:r>
      <w:proofErr w:type="spellStart"/>
      <w:r>
        <w:rPr>
          <w:rFonts w:ascii="Arial" w:hAnsi="Arial" w:cs="Arial"/>
        </w:rPr>
        <w:t>timeConnSourceDAPSFailure</w:t>
      </w:r>
      <w:proofErr w:type="spellEnd"/>
      <w:r>
        <w:rPr>
          <w:rFonts w:ascii="Arial" w:hAnsi="Arial" w:cs="Arial"/>
        </w:rPr>
        <w:t xml:space="preserve"> is included in RLF report in case of RLF occurs in source cell after fallback in DAPS HO scenario. Rapporteur notes that in the current running CR </w:t>
      </w:r>
      <w:r>
        <w:rPr>
          <w:rFonts w:ascii="Arial" w:hAnsi="Arial" w:cs="Arial"/>
        </w:rPr>
        <w:fldChar w:fldCharType="begin"/>
      </w:r>
      <w:r>
        <w:rPr>
          <w:rFonts w:ascii="Arial" w:hAnsi="Arial" w:cs="Arial"/>
        </w:rPr>
        <w:instrText xml:space="preserve"> REF _Ref92876311 \n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the time between the DAPS HO execution and the radio ink failure in the source cell after the </w:t>
      </w:r>
      <w:proofErr w:type="spellStart"/>
      <w:r>
        <w:rPr>
          <w:rFonts w:ascii="Arial" w:hAnsi="Arial" w:cs="Arial"/>
        </w:rPr>
        <w:t>fallback</w:t>
      </w:r>
      <w:proofErr w:type="spellEnd"/>
      <w:r>
        <w:rPr>
          <w:rFonts w:ascii="Arial" w:hAnsi="Arial" w:cs="Arial"/>
        </w:rPr>
        <w:t xml:space="preserve"> to the source cell is already captured by the </w:t>
      </w:r>
      <w:proofErr w:type="spellStart"/>
      <w:r>
        <w:rPr>
          <w:rFonts w:ascii="Arial" w:hAnsi="Arial" w:cs="Arial"/>
        </w:rPr>
        <w:t>timeConnFailure</w:t>
      </w:r>
      <w:proofErr w:type="spellEnd"/>
      <w:r>
        <w:rPr>
          <w:rFonts w:ascii="Arial" w:hAnsi="Arial" w:cs="Arial"/>
        </w:rPr>
        <w:t>, see below:</w:t>
      </w:r>
    </w:p>
    <w:tbl>
      <w:tblPr>
        <w:tblStyle w:val="af4"/>
        <w:tblW w:w="0" w:type="auto"/>
        <w:tblLook w:val="04A0" w:firstRow="1" w:lastRow="0" w:firstColumn="1" w:lastColumn="0" w:noHBand="0" w:noVBand="1"/>
      </w:tblPr>
      <w:tblGrid>
        <w:gridCol w:w="9629"/>
      </w:tblGrid>
      <w:tr w:rsidR="0089110A" w14:paraId="69EB2314" w14:textId="77777777">
        <w:tc>
          <w:tcPr>
            <w:tcW w:w="9629" w:type="dxa"/>
          </w:tcPr>
          <w:p w14:paraId="731785CC" w14:textId="77777777" w:rsidR="0089110A" w:rsidRDefault="00E96746">
            <w:pPr>
              <w:rPr>
                <w:b/>
                <w:bCs/>
                <w:u w:val="single"/>
              </w:rPr>
            </w:pPr>
            <w:r>
              <w:rPr>
                <w:b/>
                <w:bCs/>
                <w:u w:val="single"/>
              </w:rPr>
              <w:t xml:space="preserve">From TS 38.331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Pr>
                <w:b/>
                <w:bCs/>
                <w:u w:val="single"/>
              </w:rPr>
              <w:t>[7]</w:t>
            </w:r>
            <w:r>
              <w:rPr>
                <w:b/>
                <w:bCs/>
                <w:u w:val="single"/>
              </w:rPr>
              <w:fldChar w:fldCharType="end"/>
            </w:r>
            <w:r>
              <w:rPr>
                <w:b/>
                <w:bCs/>
                <w:u w:val="single"/>
              </w:rPr>
              <w:t>:</w:t>
            </w:r>
          </w:p>
          <w:p w14:paraId="6874D3F3" w14:textId="77777777" w:rsidR="0089110A" w:rsidRDefault="00E96746">
            <w:pPr>
              <w:pStyle w:val="B1"/>
            </w:pPr>
            <w:r>
              <w:t>1&gt;</w:t>
            </w:r>
            <w:r>
              <w:tab/>
              <w:t xml:space="preserve">else if the failure is detected due to radio link failure as described in 5.3.10.3, set the fields in </w:t>
            </w:r>
            <w:proofErr w:type="spellStart"/>
            <w:r>
              <w:rPr>
                <w:i/>
                <w:iCs/>
              </w:rPr>
              <w:t>VarRLF</w:t>
            </w:r>
            <w:proofErr w:type="spellEnd"/>
            <w:r>
              <w:rPr>
                <w:i/>
                <w:iCs/>
              </w:rPr>
              <w:t>-report</w:t>
            </w:r>
            <w:r>
              <w:t xml:space="preserve"> as follows:</w:t>
            </w:r>
          </w:p>
          <w:p w14:paraId="64F40065" w14:textId="77777777" w:rsidR="0089110A" w:rsidRDefault="00E96746">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lang w:eastAsia="zh-CN"/>
              </w:rPr>
              <w:t>rl</w:t>
            </w:r>
            <w:r>
              <w:rPr>
                <w:i/>
                <w:iCs/>
              </w:rPr>
              <w:t>f</w:t>
            </w:r>
            <w:proofErr w:type="spellEnd"/>
            <w:r>
              <w:t>;</w:t>
            </w:r>
          </w:p>
          <w:p w14:paraId="7FC00AD7"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lang w:eastAsia="zh-CN"/>
              </w:rPr>
              <w:t>3</w:t>
            </w:r>
            <w:r>
              <w:t>.10.4;</w:t>
            </w:r>
          </w:p>
          <w:p w14:paraId="056CC661" w14:textId="77777777" w:rsidR="0089110A" w:rsidRDefault="00E96746">
            <w:pPr>
              <w:pStyle w:val="B2"/>
              <w:rPr>
                <w:lang w:eastAsia="zh-CN"/>
              </w:rPr>
            </w:pPr>
            <w:r>
              <w:rPr>
                <w:lang w:eastAsia="zh-CN"/>
              </w:rPr>
              <w:t>2&gt;</w:t>
            </w:r>
            <w:r>
              <w:rPr>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39033CD9" w14:textId="77777777" w:rsidR="0089110A" w:rsidRDefault="00E96746">
            <w:pPr>
              <w:pStyle w:val="B2"/>
              <w:rPr>
                <w:rFonts w:eastAsia="Times New Roman"/>
                <w:lang w:eastAsia="zh-CN"/>
              </w:rPr>
            </w:pPr>
            <w:r>
              <w:rPr>
                <w:lang w:eastAsia="zh-CN"/>
              </w:rPr>
              <w:t>2&gt;</w:t>
            </w:r>
            <w:r>
              <w:rPr>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C4220DB" w14:textId="77777777" w:rsidR="0089110A" w:rsidRDefault="00E96746">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1FF34B1A" w14:textId="77777777" w:rsidR="0089110A" w:rsidRDefault="00E96746">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5394DA3E" w14:textId="77777777" w:rsidR="0089110A" w:rsidRDefault="00E96746">
            <w:pPr>
              <w:pStyle w:val="B4"/>
            </w:pPr>
            <w:r>
              <w:rPr>
                <w:lang w:eastAsia="zh-CN"/>
              </w:rPr>
              <w:t>4&gt;</w:t>
            </w:r>
            <w:r>
              <w:rPr>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10856666"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r>
              <w:rPr>
                <w:i/>
                <w:iCs/>
                <w:lang w:eastAsia="zh-CN"/>
              </w:rPr>
              <w:t>daps</w:t>
            </w:r>
            <w:r>
              <w:rPr>
                <w:lang w:eastAsia="zh-CN"/>
              </w:rPr>
              <w:t>;</w:t>
            </w:r>
          </w:p>
          <w:p w14:paraId="68B623C7" w14:textId="77777777" w:rsidR="0089110A" w:rsidRDefault="00E96746">
            <w:pPr>
              <w:pStyle w:val="B4"/>
            </w:pPr>
            <w:r>
              <w:rPr>
                <w:lang w:eastAsia="zh-CN"/>
              </w:rPr>
              <w:t>4&gt;</w:t>
            </w:r>
            <w:r>
              <w:rPr>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E87897F" w14:textId="77777777" w:rsidR="0089110A" w:rsidRDefault="00E96746">
            <w:pPr>
              <w:pStyle w:val="B5"/>
            </w:pPr>
            <w:r>
              <w:rPr>
                <w:lang w:eastAsia="zh-CN"/>
              </w:rPr>
              <w:t>5&gt;</w:t>
            </w:r>
            <w:r>
              <w:rPr>
                <w:lang w:eastAsia="zh-CN"/>
              </w:rPr>
              <w:tab/>
              <w:t xml:space="preserve">set </w:t>
            </w:r>
            <w:proofErr w:type="spellStart"/>
            <w:r>
              <w:rPr>
                <w:i/>
                <w:iCs/>
                <w:lang w:eastAsia="zh-CN"/>
              </w:rPr>
              <w:t>lastHOType</w:t>
            </w:r>
            <w:proofErr w:type="spellEnd"/>
            <w:r>
              <w:rPr>
                <w:lang w:eastAsia="zh-CN"/>
              </w:rPr>
              <w:t xml:space="preserve"> to </w:t>
            </w:r>
            <w:proofErr w:type="spellStart"/>
            <w:r>
              <w:rPr>
                <w:i/>
                <w:iCs/>
                <w:lang w:eastAsia="zh-CN"/>
              </w:rPr>
              <w:t>cho</w:t>
            </w:r>
            <w:proofErr w:type="spellEnd"/>
            <w:r>
              <w:rPr>
                <w:lang w:eastAsia="zh-CN"/>
              </w:rPr>
              <w:t>;</w:t>
            </w:r>
          </w:p>
          <w:p w14:paraId="20B29ED0" w14:textId="77777777" w:rsidR="0089110A" w:rsidRDefault="00E96746">
            <w:pPr>
              <w:pStyle w:val="B4"/>
            </w:pPr>
            <w:r>
              <w:rPr>
                <w:highlight w:val="yellow"/>
              </w:rPr>
              <w:t>4&gt;</w:t>
            </w:r>
            <w:r>
              <w:rPr>
                <w:highlight w:val="yellow"/>
              </w:rPr>
              <w:tab/>
            </w:r>
            <w:r>
              <w:rPr>
                <w:highlight w:val="yellow"/>
                <w:lang w:eastAsia="zh-CN"/>
              </w:rPr>
              <w:t>set the</w:t>
            </w:r>
            <w:r>
              <w:rPr>
                <w:highlight w:val="yellow"/>
              </w:rPr>
              <w:t xml:space="preserve"> </w:t>
            </w:r>
            <w:proofErr w:type="spellStart"/>
            <w:r>
              <w:rPr>
                <w:i/>
                <w:highlight w:val="yellow"/>
              </w:rPr>
              <w:t>time</w:t>
            </w:r>
            <w:r>
              <w:rPr>
                <w:i/>
                <w:highlight w:val="yellow"/>
                <w:lang w:eastAsia="zh-CN"/>
              </w:rPr>
              <w:t>ConnFailure</w:t>
            </w:r>
            <w:proofErr w:type="spellEnd"/>
            <w:r>
              <w:rPr>
                <w:highlight w:val="yellow"/>
              </w:rPr>
              <w:t xml:space="preserve"> to the </w:t>
            </w:r>
            <w:r>
              <w:rPr>
                <w:highlight w:val="yellow"/>
                <w:lang w:eastAsia="zh-CN"/>
              </w:rPr>
              <w:t>elapsed</w:t>
            </w:r>
            <w:r>
              <w:rPr>
                <w:highlight w:val="yellow"/>
              </w:rPr>
              <w:t xml:space="preserve"> time </w:t>
            </w:r>
            <w:r>
              <w:rPr>
                <w:highlight w:val="yellow"/>
                <w:lang w:eastAsia="zh-CN"/>
              </w:rPr>
              <w:t xml:space="preserve">since the execution of the last </w:t>
            </w:r>
            <w:proofErr w:type="spellStart"/>
            <w:r>
              <w:rPr>
                <w:i/>
                <w:highlight w:val="yellow"/>
              </w:rPr>
              <w:t>RRCReconfiguration</w:t>
            </w:r>
            <w:proofErr w:type="spellEnd"/>
            <w:r>
              <w:rPr>
                <w:highlight w:val="yellow"/>
              </w:rPr>
              <w:t xml:space="preserve"> message including the </w:t>
            </w:r>
            <w:proofErr w:type="spellStart"/>
            <w:r>
              <w:rPr>
                <w:i/>
                <w:highlight w:val="yellow"/>
              </w:rPr>
              <w:t>reconfigurationWithSync</w:t>
            </w:r>
            <w:proofErr w:type="spellEnd"/>
            <w:r>
              <w:rPr>
                <w:highlight w:val="yellow"/>
                <w:lang w:eastAsia="zh-CN"/>
              </w:rPr>
              <w:t>;</w:t>
            </w:r>
          </w:p>
          <w:p w14:paraId="7F834496" w14:textId="77777777" w:rsidR="0089110A" w:rsidRDefault="0089110A"/>
        </w:tc>
      </w:tr>
    </w:tbl>
    <w:p w14:paraId="7CADA861" w14:textId="77777777" w:rsidR="0089110A" w:rsidRDefault="0089110A"/>
    <w:p w14:paraId="2D218395" w14:textId="77777777" w:rsidR="0089110A" w:rsidRDefault="00E96746">
      <w:pPr>
        <w:rPr>
          <w:rFonts w:ascii="Arial" w:hAnsi="Arial" w:cs="Arial"/>
        </w:rPr>
      </w:pPr>
      <w:r>
        <w:rPr>
          <w:rFonts w:ascii="Arial" w:hAnsi="Arial" w:cs="Arial"/>
        </w:rPr>
        <w:t xml:space="preserve">Given the above, it seems that the usage of </w:t>
      </w:r>
      <w:proofErr w:type="spellStart"/>
      <w:r>
        <w:rPr>
          <w:rFonts w:ascii="Arial" w:hAnsi="Arial" w:cs="Arial"/>
        </w:rPr>
        <w:t>timeConnSourceDAPSFailure</w:t>
      </w:r>
      <w:proofErr w:type="spellEnd"/>
      <w:r>
        <w:rPr>
          <w:rFonts w:ascii="Arial" w:hAnsi="Arial" w:cs="Arial"/>
        </w:rPr>
        <w:t xml:space="preserve"> is unnecessary in this case. Note also that if it is agreed to use the </w:t>
      </w:r>
      <w:proofErr w:type="spellStart"/>
      <w:r>
        <w:rPr>
          <w:rFonts w:ascii="Arial" w:hAnsi="Arial" w:cs="Arial"/>
        </w:rPr>
        <w:t>timeConnSourceDAPSFailure</w:t>
      </w:r>
      <w:proofErr w:type="spellEnd"/>
      <w:r>
        <w:rPr>
          <w:rFonts w:ascii="Arial" w:hAnsi="Arial" w:cs="Arial"/>
        </w:rPr>
        <w:t xml:space="preserve"> in this case, then additional procedural text should be added to deprecate the use of </w:t>
      </w:r>
      <w:proofErr w:type="spellStart"/>
      <w:r>
        <w:rPr>
          <w:rFonts w:ascii="Arial" w:hAnsi="Arial" w:cs="Arial"/>
        </w:rPr>
        <w:t>timeConnFailure</w:t>
      </w:r>
      <w:proofErr w:type="spellEnd"/>
      <w:r>
        <w:rPr>
          <w:rFonts w:ascii="Arial" w:hAnsi="Arial" w:cs="Arial"/>
        </w:rPr>
        <w:t xml:space="preserve"> when there is an RLF after the fallback. It would be good to have a clear agreement in RAN2 about whether the existing implementation is fine or not:</w:t>
      </w:r>
    </w:p>
    <w:p w14:paraId="79C1A5CB" w14:textId="77777777" w:rsidR="0089110A" w:rsidRDefault="00E96746">
      <w:pPr>
        <w:pStyle w:val="Proposal"/>
      </w:pPr>
      <w:bookmarkStart w:id="3" w:name="_Toc94106239"/>
      <w:bookmarkStart w:id="4" w:name="_Toc92978136"/>
      <w:bookmarkStart w:id="5" w:name="_Toc93932573"/>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ins w:id="6" w:author="Rapporteur" w:date="2022-01-27T18:26:00Z">
        <w:r>
          <w:t xml:space="preserve"> (which according to running CR is just used in case of RLF in source while performing DAPS HO)</w:t>
        </w:r>
      </w:ins>
      <w:r>
        <w:t>.</w:t>
      </w:r>
      <w:bookmarkEnd w:id="3"/>
      <w:bookmarkEnd w:id="4"/>
      <w:bookmarkEnd w:id="5"/>
    </w:p>
    <w:tbl>
      <w:tblPr>
        <w:tblStyle w:val="af4"/>
        <w:tblW w:w="10125" w:type="dxa"/>
        <w:tblLook w:val="04A0" w:firstRow="1" w:lastRow="0" w:firstColumn="1" w:lastColumn="0" w:noHBand="0" w:noVBand="1"/>
      </w:tblPr>
      <w:tblGrid>
        <w:gridCol w:w="1413"/>
        <w:gridCol w:w="3402"/>
        <w:gridCol w:w="5310"/>
      </w:tblGrid>
      <w:tr w:rsidR="0089110A" w14:paraId="6FF4BF71" w14:textId="77777777">
        <w:trPr>
          <w:trHeight w:val="400"/>
          <w:ins w:id="7" w:author="Ericsson User" w:date="2022-01-27T10:00:00Z"/>
        </w:trPr>
        <w:tc>
          <w:tcPr>
            <w:tcW w:w="1413" w:type="dxa"/>
          </w:tcPr>
          <w:p w14:paraId="15026591" w14:textId="77777777" w:rsidR="0089110A" w:rsidRDefault="00E96746">
            <w:pPr>
              <w:rPr>
                <w:ins w:id="8" w:author="Ericsson User" w:date="2022-01-27T10:00:00Z"/>
                <w:rFonts w:ascii="Arial" w:hAnsi="Arial" w:cs="Arial"/>
                <w:b/>
                <w:bCs/>
                <w:sz w:val="20"/>
                <w:szCs w:val="20"/>
                <w:lang w:val="en-US"/>
              </w:rPr>
            </w:pPr>
            <w:ins w:id="9" w:author="Ericsson User" w:date="2022-01-27T10:00:00Z">
              <w:r>
                <w:rPr>
                  <w:rFonts w:ascii="Arial" w:hAnsi="Arial" w:cs="Arial"/>
                  <w:b/>
                  <w:bCs/>
                  <w:sz w:val="20"/>
                  <w:szCs w:val="20"/>
                  <w:lang w:val="en-US"/>
                </w:rPr>
                <w:t>Company</w:t>
              </w:r>
            </w:ins>
          </w:p>
        </w:tc>
        <w:tc>
          <w:tcPr>
            <w:tcW w:w="3402" w:type="dxa"/>
          </w:tcPr>
          <w:p w14:paraId="17FF393B" w14:textId="77777777" w:rsidR="0089110A" w:rsidRDefault="00E96746">
            <w:pPr>
              <w:rPr>
                <w:ins w:id="10" w:author="Ericsson User" w:date="2022-01-27T10:00:00Z"/>
                <w:rFonts w:ascii="Arial" w:hAnsi="Arial" w:cs="Arial"/>
                <w:b/>
                <w:bCs/>
                <w:sz w:val="20"/>
                <w:szCs w:val="20"/>
                <w:lang w:val="en-US"/>
              </w:rPr>
            </w:pPr>
            <w:ins w:id="11" w:author="Ericsson User" w:date="2022-01-27T10:00:00Z">
              <w:r>
                <w:rPr>
                  <w:rFonts w:ascii="Arial" w:hAnsi="Arial" w:cs="Arial"/>
                  <w:b/>
                  <w:bCs/>
                  <w:sz w:val="20"/>
                  <w:szCs w:val="20"/>
                  <w:lang w:val="en-US"/>
                </w:rPr>
                <w:t>Company´s view</w:t>
              </w:r>
            </w:ins>
          </w:p>
        </w:tc>
        <w:tc>
          <w:tcPr>
            <w:tcW w:w="5310" w:type="dxa"/>
          </w:tcPr>
          <w:p w14:paraId="35433FD6" w14:textId="77777777" w:rsidR="0089110A" w:rsidRDefault="00E96746">
            <w:pPr>
              <w:rPr>
                <w:ins w:id="12" w:author="Ericsson User" w:date="2022-01-27T10:00:00Z"/>
                <w:rFonts w:ascii="Arial" w:hAnsi="Arial" w:cs="Arial"/>
                <w:b/>
                <w:bCs/>
                <w:sz w:val="20"/>
                <w:szCs w:val="20"/>
                <w:lang w:val="en-US"/>
              </w:rPr>
            </w:pPr>
            <w:ins w:id="13" w:author="Ericsson User" w:date="2022-01-27T10:00:00Z">
              <w:r>
                <w:rPr>
                  <w:rFonts w:ascii="Arial" w:hAnsi="Arial" w:cs="Arial"/>
                  <w:b/>
                  <w:bCs/>
                  <w:sz w:val="20"/>
                  <w:szCs w:val="20"/>
                  <w:lang w:val="en-US"/>
                </w:rPr>
                <w:t>Rapporteur’s view</w:t>
              </w:r>
            </w:ins>
          </w:p>
        </w:tc>
      </w:tr>
      <w:tr w:rsidR="0089110A" w14:paraId="6849E44E" w14:textId="77777777">
        <w:trPr>
          <w:trHeight w:val="430"/>
          <w:ins w:id="14" w:author="Ericsson User" w:date="2022-01-27T10:00:00Z"/>
        </w:trPr>
        <w:tc>
          <w:tcPr>
            <w:tcW w:w="1413" w:type="dxa"/>
          </w:tcPr>
          <w:p w14:paraId="1B6155ED" w14:textId="77777777" w:rsidR="0089110A" w:rsidRDefault="00E96746">
            <w:pPr>
              <w:rPr>
                <w:ins w:id="15" w:author="Ericsson User" w:date="2022-01-27T10:00:00Z"/>
                <w:rFonts w:ascii="Arial" w:hAnsi="Arial" w:cs="Arial"/>
                <w:sz w:val="20"/>
                <w:szCs w:val="20"/>
                <w:lang w:val="en-US"/>
              </w:rPr>
            </w:pPr>
            <w:ins w:id="16" w:author="Ericsson User" w:date="2022-01-27T10:00:00Z">
              <w:r>
                <w:rPr>
                  <w:rFonts w:ascii="Arial" w:hAnsi="Arial" w:cs="Arial"/>
                  <w:sz w:val="20"/>
                  <w:szCs w:val="20"/>
                  <w:lang w:val="en-US"/>
                </w:rPr>
                <w:t>Huawei</w:t>
              </w:r>
            </w:ins>
          </w:p>
        </w:tc>
        <w:tc>
          <w:tcPr>
            <w:tcW w:w="3402" w:type="dxa"/>
          </w:tcPr>
          <w:p w14:paraId="002A32F4" w14:textId="77777777" w:rsidR="0089110A" w:rsidRDefault="00E96746">
            <w:pPr>
              <w:rPr>
                <w:ins w:id="17" w:author="Ericsson User" w:date="2022-01-27T10:00:00Z"/>
                <w:rFonts w:ascii="Arial" w:hAnsi="Arial" w:cs="Arial"/>
                <w:sz w:val="20"/>
                <w:szCs w:val="20"/>
              </w:rPr>
            </w:pPr>
            <w:ins w:id="18" w:author="Ericsson User" w:date="2022-01-27T10:00:00Z">
              <w:r>
                <w:rPr>
                  <w:rFonts w:ascii="Arial" w:hAnsi="Arial" w:cs="Arial"/>
                  <w:sz w:val="20"/>
                  <w:szCs w:val="20"/>
                </w:rPr>
                <w:t>We agree to put P1 as an open issue, and we have more analysis as below:</w:t>
              </w:r>
            </w:ins>
          </w:p>
          <w:p w14:paraId="6DF1638D" w14:textId="77777777" w:rsidR="0089110A" w:rsidRDefault="00E96746">
            <w:pPr>
              <w:rPr>
                <w:ins w:id="19" w:author="Ericsson User" w:date="2022-01-27T10:00:00Z"/>
                <w:rFonts w:ascii="Arial" w:hAnsi="Arial" w:cs="Arial"/>
                <w:sz w:val="20"/>
                <w:szCs w:val="20"/>
                <w:lang w:val="en-US"/>
              </w:rPr>
            </w:pPr>
            <w:ins w:id="20" w:author="Ericsson User" w:date="2022-01-27T10:00:00Z">
              <w:r>
                <w:rPr>
                  <w:rFonts w:ascii="Arial" w:hAnsi="Arial" w:cs="Arial" w:hint="eastAsia"/>
                  <w:sz w:val="20"/>
                  <w:szCs w:val="20"/>
                </w:rPr>
                <w:t>I</w:t>
              </w:r>
              <w:r>
                <w:rPr>
                  <w:rFonts w:ascii="Arial" w:hAnsi="Arial" w:cs="Arial"/>
                  <w:sz w:val="20"/>
                  <w:szCs w:val="20"/>
                </w:rPr>
                <w:t xml:space="preserve">n the current CR, the </w:t>
              </w:r>
              <w:proofErr w:type="spellStart"/>
              <w:r>
                <w:rPr>
                  <w:rFonts w:ascii="Arial" w:hAnsi="Arial" w:cs="Arial"/>
                  <w:sz w:val="20"/>
                  <w:szCs w:val="20"/>
                </w:rPr>
                <w:t>timeConnSourceDAPSFailure</w:t>
              </w:r>
              <w:proofErr w:type="spellEnd"/>
              <w:r>
                <w:rPr>
                  <w:rFonts w:ascii="Arial" w:hAnsi="Arial" w:cs="Arial"/>
                  <w:sz w:val="20"/>
                  <w:szCs w:val="20"/>
                </w:rPr>
                <w:t xml:space="preserve"> is described in case: RLF happens in source cell and then HOF happens in target cell. However, it is FFS in case: HOF happens in target cell and then RLF happens in source cell.</w:t>
              </w:r>
            </w:ins>
          </w:p>
        </w:tc>
        <w:tc>
          <w:tcPr>
            <w:tcW w:w="5310" w:type="dxa"/>
          </w:tcPr>
          <w:p w14:paraId="6084F8CE" w14:textId="77777777" w:rsidR="0089110A" w:rsidRDefault="00E96746">
            <w:pPr>
              <w:rPr>
                <w:ins w:id="21" w:author="Ericsson User" w:date="2022-01-27T10:00:00Z"/>
                <w:rFonts w:ascii="Arial" w:hAnsi="Arial" w:cs="Arial"/>
                <w:sz w:val="20"/>
                <w:szCs w:val="20"/>
                <w:lang w:val="en-US"/>
              </w:rPr>
            </w:pPr>
            <w:ins w:id="22" w:author="Rapporteur" w:date="2022-01-27T18:26:00Z">
              <w:r>
                <w:rPr>
                  <w:rFonts w:ascii="Arial" w:hAnsi="Arial" w:cs="Arial"/>
                  <w:sz w:val="20"/>
                  <w:szCs w:val="20"/>
                  <w:lang w:val="en-US"/>
                </w:rPr>
                <w:t>Comment has been captured in the above proposal.</w:t>
              </w:r>
            </w:ins>
          </w:p>
        </w:tc>
      </w:tr>
      <w:tr w:rsidR="0089110A" w14:paraId="644C917B" w14:textId="77777777">
        <w:trPr>
          <w:trHeight w:val="415"/>
          <w:ins w:id="23" w:author="Ericsson User" w:date="2022-01-27T10:00:00Z"/>
        </w:trPr>
        <w:tc>
          <w:tcPr>
            <w:tcW w:w="1413" w:type="dxa"/>
          </w:tcPr>
          <w:p w14:paraId="75C86CA2" w14:textId="77777777" w:rsidR="0089110A" w:rsidRDefault="0089110A">
            <w:pPr>
              <w:rPr>
                <w:ins w:id="24" w:author="Ericsson User" w:date="2022-01-27T10:00:00Z"/>
                <w:rFonts w:ascii="Arial" w:hAnsi="Arial" w:cs="Arial"/>
                <w:sz w:val="20"/>
                <w:szCs w:val="20"/>
                <w:lang w:val="en-US"/>
              </w:rPr>
            </w:pPr>
          </w:p>
        </w:tc>
        <w:tc>
          <w:tcPr>
            <w:tcW w:w="3402" w:type="dxa"/>
          </w:tcPr>
          <w:p w14:paraId="24FC7D10" w14:textId="77777777" w:rsidR="0089110A" w:rsidRDefault="0089110A">
            <w:pPr>
              <w:rPr>
                <w:ins w:id="25" w:author="Ericsson User" w:date="2022-01-27T10:00:00Z"/>
                <w:rFonts w:ascii="Arial" w:hAnsi="Arial" w:cs="Arial"/>
                <w:sz w:val="20"/>
                <w:szCs w:val="20"/>
                <w:lang w:val="en-US"/>
              </w:rPr>
            </w:pPr>
          </w:p>
        </w:tc>
        <w:tc>
          <w:tcPr>
            <w:tcW w:w="5310" w:type="dxa"/>
          </w:tcPr>
          <w:p w14:paraId="05568C2F" w14:textId="77777777" w:rsidR="0089110A" w:rsidRDefault="0089110A">
            <w:pPr>
              <w:rPr>
                <w:ins w:id="26" w:author="Ericsson User" w:date="2022-01-27T10:00:00Z"/>
                <w:rFonts w:ascii="Arial" w:hAnsi="Arial" w:cs="Arial"/>
                <w:sz w:val="20"/>
                <w:szCs w:val="20"/>
                <w:lang w:val="en-US"/>
              </w:rPr>
            </w:pPr>
          </w:p>
        </w:tc>
      </w:tr>
      <w:tr w:rsidR="0089110A" w14:paraId="03276B2B" w14:textId="77777777">
        <w:trPr>
          <w:trHeight w:val="430"/>
          <w:ins w:id="27" w:author="Ericsson User" w:date="2022-01-27T10:00:00Z"/>
        </w:trPr>
        <w:tc>
          <w:tcPr>
            <w:tcW w:w="1413" w:type="dxa"/>
          </w:tcPr>
          <w:p w14:paraId="6876148A" w14:textId="77777777" w:rsidR="0089110A" w:rsidRDefault="0089110A">
            <w:pPr>
              <w:rPr>
                <w:ins w:id="28" w:author="Ericsson User" w:date="2022-01-27T10:00:00Z"/>
                <w:rFonts w:ascii="Arial" w:hAnsi="Arial" w:cs="Arial"/>
                <w:sz w:val="20"/>
                <w:szCs w:val="20"/>
                <w:lang w:val="en-US"/>
              </w:rPr>
            </w:pPr>
          </w:p>
        </w:tc>
        <w:tc>
          <w:tcPr>
            <w:tcW w:w="3402" w:type="dxa"/>
          </w:tcPr>
          <w:p w14:paraId="14FEF1D0" w14:textId="77777777" w:rsidR="0089110A" w:rsidRDefault="0089110A">
            <w:pPr>
              <w:rPr>
                <w:ins w:id="29" w:author="Ericsson User" w:date="2022-01-27T10:00:00Z"/>
                <w:rFonts w:ascii="Arial" w:hAnsi="Arial" w:cs="Arial"/>
                <w:sz w:val="20"/>
                <w:szCs w:val="20"/>
                <w:lang w:val="en-US"/>
              </w:rPr>
            </w:pPr>
          </w:p>
        </w:tc>
        <w:tc>
          <w:tcPr>
            <w:tcW w:w="5310" w:type="dxa"/>
          </w:tcPr>
          <w:p w14:paraId="138F7FD3" w14:textId="77777777" w:rsidR="0089110A" w:rsidRDefault="0089110A">
            <w:pPr>
              <w:rPr>
                <w:ins w:id="30" w:author="Ericsson User" w:date="2022-01-27T10:00:00Z"/>
                <w:rFonts w:ascii="Arial" w:hAnsi="Arial" w:cs="Arial"/>
                <w:sz w:val="20"/>
                <w:szCs w:val="20"/>
                <w:lang w:val="en-US"/>
              </w:rPr>
            </w:pPr>
          </w:p>
        </w:tc>
      </w:tr>
      <w:tr w:rsidR="0089110A" w14:paraId="722DC9DB" w14:textId="77777777">
        <w:trPr>
          <w:trHeight w:val="415"/>
          <w:ins w:id="31" w:author="Ericsson User" w:date="2022-01-27T10:00:00Z"/>
        </w:trPr>
        <w:tc>
          <w:tcPr>
            <w:tcW w:w="1413" w:type="dxa"/>
          </w:tcPr>
          <w:p w14:paraId="1A46F5DD" w14:textId="77777777" w:rsidR="0089110A" w:rsidRDefault="0089110A">
            <w:pPr>
              <w:rPr>
                <w:ins w:id="32" w:author="Ericsson User" w:date="2022-01-27T10:00:00Z"/>
                <w:rFonts w:ascii="Arial" w:hAnsi="Arial" w:cs="Arial"/>
                <w:sz w:val="20"/>
                <w:szCs w:val="20"/>
                <w:lang w:val="en-US"/>
              </w:rPr>
            </w:pPr>
          </w:p>
        </w:tc>
        <w:tc>
          <w:tcPr>
            <w:tcW w:w="3402" w:type="dxa"/>
          </w:tcPr>
          <w:p w14:paraId="2F52DD54" w14:textId="77777777" w:rsidR="0089110A" w:rsidRDefault="0089110A">
            <w:pPr>
              <w:rPr>
                <w:ins w:id="33" w:author="Ericsson User" w:date="2022-01-27T10:00:00Z"/>
                <w:rFonts w:ascii="Arial" w:hAnsi="Arial" w:cs="Arial"/>
                <w:sz w:val="20"/>
                <w:szCs w:val="20"/>
                <w:lang w:val="en-US"/>
              </w:rPr>
            </w:pPr>
          </w:p>
        </w:tc>
        <w:tc>
          <w:tcPr>
            <w:tcW w:w="5310" w:type="dxa"/>
          </w:tcPr>
          <w:p w14:paraId="1901B948" w14:textId="77777777" w:rsidR="0089110A" w:rsidRDefault="0089110A">
            <w:pPr>
              <w:rPr>
                <w:ins w:id="34" w:author="Ericsson User" w:date="2022-01-27T10:00:00Z"/>
                <w:rFonts w:ascii="Arial" w:hAnsi="Arial" w:cs="Arial"/>
                <w:sz w:val="20"/>
                <w:szCs w:val="20"/>
                <w:lang w:val="en-US"/>
              </w:rPr>
            </w:pPr>
          </w:p>
        </w:tc>
      </w:tr>
      <w:tr w:rsidR="0089110A" w14:paraId="16871F59" w14:textId="77777777">
        <w:trPr>
          <w:trHeight w:val="430"/>
          <w:ins w:id="35" w:author="Ericsson User" w:date="2022-01-27T10:00:00Z"/>
        </w:trPr>
        <w:tc>
          <w:tcPr>
            <w:tcW w:w="1413" w:type="dxa"/>
          </w:tcPr>
          <w:p w14:paraId="61A5DA6E" w14:textId="77777777" w:rsidR="0089110A" w:rsidRDefault="0089110A">
            <w:pPr>
              <w:rPr>
                <w:ins w:id="36" w:author="Ericsson User" w:date="2022-01-27T10:00:00Z"/>
                <w:rFonts w:ascii="Arial" w:hAnsi="Arial" w:cs="Arial"/>
                <w:sz w:val="20"/>
                <w:szCs w:val="20"/>
                <w:lang w:val="en-US"/>
              </w:rPr>
            </w:pPr>
          </w:p>
        </w:tc>
        <w:tc>
          <w:tcPr>
            <w:tcW w:w="3402" w:type="dxa"/>
          </w:tcPr>
          <w:p w14:paraId="32B9A22D" w14:textId="77777777" w:rsidR="0089110A" w:rsidRDefault="0089110A">
            <w:pPr>
              <w:rPr>
                <w:ins w:id="37" w:author="Ericsson User" w:date="2022-01-27T10:00:00Z"/>
                <w:rFonts w:ascii="Arial" w:hAnsi="Arial" w:cs="Arial"/>
                <w:sz w:val="20"/>
                <w:szCs w:val="20"/>
                <w:lang w:val="en-US"/>
              </w:rPr>
            </w:pPr>
          </w:p>
        </w:tc>
        <w:tc>
          <w:tcPr>
            <w:tcW w:w="5310" w:type="dxa"/>
          </w:tcPr>
          <w:p w14:paraId="168F67A0" w14:textId="77777777" w:rsidR="0089110A" w:rsidRDefault="0089110A">
            <w:pPr>
              <w:rPr>
                <w:ins w:id="38" w:author="Ericsson User" w:date="2022-01-27T10:00:00Z"/>
                <w:rFonts w:ascii="Arial" w:hAnsi="Arial" w:cs="Arial"/>
                <w:sz w:val="20"/>
                <w:szCs w:val="20"/>
                <w:lang w:val="en-US"/>
              </w:rPr>
            </w:pPr>
          </w:p>
        </w:tc>
      </w:tr>
      <w:tr w:rsidR="0089110A" w14:paraId="045111A3" w14:textId="77777777">
        <w:trPr>
          <w:trHeight w:val="415"/>
          <w:ins w:id="39" w:author="Ericsson User" w:date="2022-01-27T10:00:00Z"/>
        </w:trPr>
        <w:tc>
          <w:tcPr>
            <w:tcW w:w="1413" w:type="dxa"/>
          </w:tcPr>
          <w:p w14:paraId="58CA51FA" w14:textId="77777777" w:rsidR="0089110A" w:rsidRDefault="0089110A">
            <w:pPr>
              <w:rPr>
                <w:ins w:id="40" w:author="Ericsson User" w:date="2022-01-27T10:00:00Z"/>
                <w:rFonts w:ascii="Arial" w:hAnsi="Arial" w:cs="Arial"/>
                <w:sz w:val="20"/>
                <w:szCs w:val="20"/>
                <w:lang w:val="en-US"/>
              </w:rPr>
            </w:pPr>
          </w:p>
        </w:tc>
        <w:tc>
          <w:tcPr>
            <w:tcW w:w="3402" w:type="dxa"/>
          </w:tcPr>
          <w:p w14:paraId="64B7C9F2" w14:textId="77777777" w:rsidR="0089110A" w:rsidRDefault="0089110A">
            <w:pPr>
              <w:rPr>
                <w:ins w:id="41" w:author="Ericsson User" w:date="2022-01-27T10:00:00Z"/>
                <w:rFonts w:ascii="Arial" w:hAnsi="Arial" w:cs="Arial"/>
                <w:sz w:val="20"/>
                <w:szCs w:val="20"/>
                <w:lang w:val="en-US"/>
              </w:rPr>
            </w:pPr>
          </w:p>
        </w:tc>
        <w:tc>
          <w:tcPr>
            <w:tcW w:w="5310" w:type="dxa"/>
          </w:tcPr>
          <w:p w14:paraId="79CB38DB" w14:textId="77777777" w:rsidR="0089110A" w:rsidRDefault="0089110A">
            <w:pPr>
              <w:rPr>
                <w:ins w:id="42" w:author="Ericsson User" w:date="2022-01-27T10:00:00Z"/>
                <w:rFonts w:ascii="Arial" w:hAnsi="Arial" w:cs="Arial"/>
                <w:sz w:val="20"/>
                <w:szCs w:val="20"/>
                <w:lang w:val="en-US"/>
              </w:rPr>
            </w:pPr>
          </w:p>
        </w:tc>
      </w:tr>
    </w:tbl>
    <w:p w14:paraId="351E593B" w14:textId="77777777" w:rsidR="0089110A" w:rsidRDefault="0089110A">
      <w:pPr>
        <w:rPr>
          <w:ins w:id="43" w:author="Ericsson User" w:date="2022-01-27T10:00:00Z"/>
          <w:rFonts w:ascii="Arial" w:hAnsi="Arial" w:cs="Arial"/>
        </w:rPr>
      </w:pPr>
    </w:p>
    <w:p w14:paraId="6851FD0E" w14:textId="77777777" w:rsidR="0089110A" w:rsidRDefault="0089110A">
      <w:pPr>
        <w:rPr>
          <w:ins w:id="44" w:author="Ericsson User" w:date="2022-01-27T10:00:00Z"/>
          <w:rFonts w:ascii="Arial" w:hAnsi="Arial" w:cs="Arial"/>
        </w:rPr>
      </w:pPr>
    </w:p>
    <w:p w14:paraId="2C65ED03" w14:textId="77777777" w:rsidR="0089110A" w:rsidRDefault="00E96746">
      <w:pPr>
        <w:rPr>
          <w:rFonts w:ascii="Arial" w:hAnsi="Arial" w:cs="Arial"/>
        </w:rPr>
      </w:pPr>
      <w:r>
        <w:rPr>
          <w:rFonts w:ascii="Arial" w:hAnsi="Arial" w:cs="Arial"/>
        </w:rPr>
        <w:t xml:space="preserve">The following topics have been brought up by various companies in the RAN2-116#887.5 email discussions. All of them are related to the way in which the RAN2 agreements have been implemented in the existing running CR. </w:t>
      </w:r>
    </w:p>
    <w:p w14:paraId="5D424748" w14:textId="77777777" w:rsidR="0089110A" w:rsidRDefault="00E96746">
      <w:pPr>
        <w:pStyle w:val="Proposal"/>
      </w:pPr>
      <w:bookmarkStart w:id="45" w:name="_Toc92978129"/>
      <w:bookmarkStart w:id="46" w:name="_Toc90578195"/>
      <w:bookmarkStart w:id="47" w:name="_Toc93932584"/>
      <w:bookmarkStart w:id="48" w:name="_Toc94106240"/>
      <w:r>
        <w:t>RAN2 to discuss whether there is any issue for the following topics related to CHO/DAPS, and whether those should be addressed in the next revision of running CR:</w:t>
      </w:r>
      <w:bookmarkEnd w:id="45"/>
      <w:bookmarkEnd w:id="46"/>
      <w:bookmarkEnd w:id="47"/>
      <w:bookmarkEnd w:id="48"/>
    </w:p>
    <w:p w14:paraId="52B58207" w14:textId="77777777" w:rsidR="0089110A" w:rsidRDefault="00E96746">
      <w:pPr>
        <w:pStyle w:val="Proposal"/>
        <w:numPr>
          <w:ilvl w:val="1"/>
          <w:numId w:val="11"/>
        </w:numPr>
      </w:pPr>
      <w:bookmarkStart w:id="49" w:name="_Toc90578196"/>
      <w:bookmarkStart w:id="50" w:name="_Toc92978130"/>
      <w:bookmarkStart w:id="51" w:name="_Toc93932585"/>
      <w:bookmarkStart w:id="52" w:name="_Toc94106241"/>
      <w:r>
        <w:rPr>
          <w:rFonts w:eastAsia="DengXian" w:cs="Arial"/>
          <w:bCs w:val="0"/>
          <w:lang w:val="de-DE"/>
        </w:rPr>
        <w:t>Whether the latest changes in the running CR captures modeling of the UE actions in the case of consecutive failures.</w:t>
      </w:r>
      <w:bookmarkEnd w:id="49"/>
      <w:bookmarkEnd w:id="50"/>
      <w:bookmarkEnd w:id="51"/>
      <w:bookmarkEnd w:id="52"/>
    </w:p>
    <w:tbl>
      <w:tblPr>
        <w:tblStyle w:val="af4"/>
        <w:tblW w:w="10125" w:type="dxa"/>
        <w:tblLook w:val="04A0" w:firstRow="1" w:lastRow="0" w:firstColumn="1" w:lastColumn="0" w:noHBand="0" w:noVBand="1"/>
      </w:tblPr>
      <w:tblGrid>
        <w:gridCol w:w="1413"/>
        <w:gridCol w:w="3402"/>
        <w:gridCol w:w="5310"/>
      </w:tblGrid>
      <w:tr w:rsidR="0089110A" w14:paraId="011235C3" w14:textId="77777777">
        <w:trPr>
          <w:trHeight w:val="400"/>
          <w:ins w:id="53" w:author="Ericsson User" w:date="2022-01-27T10:01:00Z"/>
        </w:trPr>
        <w:tc>
          <w:tcPr>
            <w:tcW w:w="1413" w:type="dxa"/>
          </w:tcPr>
          <w:p w14:paraId="184A1D76" w14:textId="77777777" w:rsidR="0089110A" w:rsidRDefault="00E96746">
            <w:pPr>
              <w:rPr>
                <w:ins w:id="54" w:author="Ericsson User" w:date="2022-01-27T10:01:00Z"/>
                <w:rFonts w:ascii="Arial" w:hAnsi="Arial" w:cs="Arial"/>
                <w:b/>
                <w:bCs/>
                <w:sz w:val="20"/>
                <w:szCs w:val="20"/>
                <w:lang w:val="en-US"/>
              </w:rPr>
            </w:pPr>
            <w:ins w:id="55" w:author="Ericsson User" w:date="2022-01-27T10:01:00Z">
              <w:r>
                <w:rPr>
                  <w:rFonts w:ascii="Arial" w:hAnsi="Arial" w:cs="Arial"/>
                  <w:b/>
                  <w:bCs/>
                  <w:sz w:val="20"/>
                  <w:szCs w:val="20"/>
                  <w:lang w:val="en-US"/>
                </w:rPr>
                <w:t>Company</w:t>
              </w:r>
            </w:ins>
          </w:p>
        </w:tc>
        <w:tc>
          <w:tcPr>
            <w:tcW w:w="3402" w:type="dxa"/>
          </w:tcPr>
          <w:p w14:paraId="6E590651" w14:textId="77777777" w:rsidR="0089110A" w:rsidRDefault="00E96746">
            <w:pPr>
              <w:rPr>
                <w:ins w:id="56" w:author="Ericsson User" w:date="2022-01-27T10:01:00Z"/>
                <w:rFonts w:ascii="Arial" w:hAnsi="Arial" w:cs="Arial"/>
                <w:b/>
                <w:bCs/>
                <w:sz w:val="20"/>
                <w:szCs w:val="20"/>
                <w:lang w:val="en-US"/>
              </w:rPr>
            </w:pPr>
            <w:ins w:id="57" w:author="Ericsson User" w:date="2022-01-27T10:01:00Z">
              <w:r>
                <w:rPr>
                  <w:rFonts w:ascii="Arial" w:hAnsi="Arial" w:cs="Arial"/>
                  <w:b/>
                  <w:bCs/>
                  <w:sz w:val="20"/>
                  <w:szCs w:val="20"/>
                  <w:lang w:val="en-US"/>
                </w:rPr>
                <w:t>Company´s view</w:t>
              </w:r>
            </w:ins>
          </w:p>
        </w:tc>
        <w:tc>
          <w:tcPr>
            <w:tcW w:w="5310" w:type="dxa"/>
          </w:tcPr>
          <w:p w14:paraId="68543215" w14:textId="77777777" w:rsidR="0089110A" w:rsidRDefault="00E96746">
            <w:pPr>
              <w:rPr>
                <w:ins w:id="58" w:author="Ericsson User" w:date="2022-01-27T10:01:00Z"/>
                <w:rFonts w:ascii="Arial" w:hAnsi="Arial" w:cs="Arial"/>
                <w:b/>
                <w:bCs/>
                <w:sz w:val="20"/>
                <w:szCs w:val="20"/>
                <w:lang w:val="en-US"/>
              </w:rPr>
            </w:pPr>
            <w:ins w:id="59" w:author="Ericsson User" w:date="2022-01-27T10:01:00Z">
              <w:r>
                <w:rPr>
                  <w:rFonts w:ascii="Arial" w:hAnsi="Arial" w:cs="Arial"/>
                  <w:b/>
                  <w:bCs/>
                  <w:sz w:val="20"/>
                  <w:szCs w:val="20"/>
                  <w:lang w:val="en-US"/>
                </w:rPr>
                <w:t>Rapporteur’s view</w:t>
              </w:r>
            </w:ins>
          </w:p>
        </w:tc>
      </w:tr>
      <w:tr w:rsidR="0089110A" w14:paraId="4AD3F81E" w14:textId="77777777">
        <w:trPr>
          <w:trHeight w:val="430"/>
          <w:ins w:id="60" w:author="Ericsson User" w:date="2022-01-27T10:01:00Z"/>
        </w:trPr>
        <w:tc>
          <w:tcPr>
            <w:tcW w:w="1413" w:type="dxa"/>
          </w:tcPr>
          <w:p w14:paraId="32A51D0F" w14:textId="77777777" w:rsidR="0089110A" w:rsidRDefault="00E96746">
            <w:pPr>
              <w:rPr>
                <w:ins w:id="61" w:author="Ericsson User" w:date="2022-01-27T10:01:00Z"/>
                <w:rFonts w:ascii="Arial" w:hAnsi="Arial" w:cs="Arial"/>
                <w:sz w:val="20"/>
                <w:szCs w:val="20"/>
                <w:lang w:val="en-US"/>
              </w:rPr>
            </w:pPr>
            <w:ins w:id="62" w:author="Ericsson User" w:date="2022-01-27T10:01:00Z">
              <w:r>
                <w:rPr>
                  <w:rFonts w:ascii="Arial" w:hAnsi="Arial" w:cs="Arial"/>
                  <w:sz w:val="20"/>
                  <w:szCs w:val="20"/>
                  <w:lang w:val="en-US"/>
                </w:rPr>
                <w:t>Huawei</w:t>
              </w:r>
            </w:ins>
          </w:p>
        </w:tc>
        <w:tc>
          <w:tcPr>
            <w:tcW w:w="3402" w:type="dxa"/>
          </w:tcPr>
          <w:p w14:paraId="03588A2B" w14:textId="77777777" w:rsidR="0089110A" w:rsidRDefault="00E96746">
            <w:pPr>
              <w:pStyle w:val="a9"/>
              <w:rPr>
                <w:ins w:id="63" w:author="Ericsson User" w:date="2022-01-27T10:01:00Z"/>
                <w:lang w:eastAsia="zh-CN"/>
              </w:rPr>
            </w:pPr>
            <w:ins w:id="64" w:author="Ericsson User" w:date="2022-01-27T10:01:00Z">
              <w:r>
                <w:rPr>
                  <w:rFonts w:hint="eastAsia"/>
                  <w:lang w:eastAsia="zh-CN"/>
                </w:rPr>
                <w:t>A</w:t>
              </w:r>
              <w:r>
                <w:rPr>
                  <w:lang w:eastAsia="zh-CN"/>
                </w:rPr>
                <w:t>s we commented in the report R2-2200005, we think how to define “consecutive” should be clarified. For example, for the scenario</w:t>
              </w:r>
              <w:r>
                <w:rPr>
                  <w:rFonts w:hint="eastAsia"/>
                  <w:lang w:eastAsia="zh-CN"/>
                </w:rPr>
                <w:t>:</w:t>
              </w:r>
            </w:ins>
          </w:p>
          <w:p w14:paraId="76B937B2" w14:textId="77777777" w:rsidR="0089110A" w:rsidRDefault="00E96746">
            <w:pPr>
              <w:pStyle w:val="a9"/>
              <w:numPr>
                <w:ilvl w:val="0"/>
                <w:numId w:val="19"/>
              </w:numPr>
              <w:rPr>
                <w:ins w:id="65" w:author="Ericsson User" w:date="2022-01-27T10:01:00Z"/>
                <w:lang w:eastAsia="zh-CN"/>
              </w:rPr>
            </w:pPr>
            <w:ins w:id="66" w:author="Ericsson User" w:date="2022-01-27T10:01:00Z">
              <w:r>
                <w:rPr>
                  <w:lang w:eastAsia="zh-CN"/>
                </w:rPr>
                <w:t xml:space="preserve"> The UE firstly performs CHO and then failed</w:t>
              </w:r>
            </w:ins>
          </w:p>
          <w:p w14:paraId="3A9AA655" w14:textId="77777777" w:rsidR="0089110A" w:rsidRDefault="00E96746">
            <w:pPr>
              <w:pStyle w:val="a9"/>
              <w:numPr>
                <w:ilvl w:val="0"/>
                <w:numId w:val="19"/>
              </w:numPr>
              <w:rPr>
                <w:ins w:id="67" w:author="Ericsson User" w:date="2022-01-27T10:01:00Z"/>
                <w:lang w:eastAsia="zh-CN"/>
              </w:rPr>
            </w:pPr>
            <w:ins w:id="68" w:author="Ericsson User" w:date="2022-01-27T10:01:00Z">
              <w:r>
                <w:rPr>
                  <w:lang w:eastAsia="zh-CN"/>
                </w:rPr>
                <w:t xml:space="preserve"> And then the UE performs CHO recovery and failed again</w:t>
              </w:r>
            </w:ins>
          </w:p>
          <w:p w14:paraId="59EBD415" w14:textId="77777777" w:rsidR="0089110A" w:rsidRDefault="0089110A">
            <w:pPr>
              <w:pStyle w:val="a9"/>
              <w:rPr>
                <w:ins w:id="69" w:author="Ericsson User" w:date="2022-01-27T10:01:00Z"/>
                <w:lang w:eastAsia="zh-CN"/>
              </w:rPr>
            </w:pPr>
          </w:p>
          <w:p w14:paraId="4734153A" w14:textId="77777777" w:rsidR="0089110A" w:rsidRDefault="00E96746">
            <w:pPr>
              <w:pStyle w:val="a9"/>
              <w:rPr>
                <w:ins w:id="70" w:author="Ericsson User" w:date="2022-01-27T10:01:00Z"/>
                <w:lang w:eastAsia="zh-CN"/>
              </w:rPr>
            </w:pPr>
            <w:ins w:id="71" w:author="Ericsson User" w:date="2022-01-27T10:01:00Z">
              <w:r>
                <w:rPr>
                  <w:lang w:eastAsia="zh-CN"/>
                </w:rPr>
                <w:t>If the time between the 1</w:t>
              </w:r>
              <w:r>
                <w:rPr>
                  <w:vertAlign w:val="superscript"/>
                  <w:lang w:eastAsia="zh-CN"/>
                </w:rPr>
                <w:t>st</w:t>
              </w:r>
              <w:r>
                <w:rPr>
                  <w:lang w:eastAsia="zh-CN"/>
                </w:rPr>
                <w:t xml:space="preserve"> and 2</w:t>
              </w:r>
              <w:r>
                <w:rPr>
                  <w:vertAlign w:val="superscript"/>
                  <w:lang w:eastAsia="zh-CN"/>
                </w:rPr>
                <w:t>nd</w:t>
              </w:r>
              <w:r>
                <w:rPr>
                  <w:lang w:eastAsia="zh-CN"/>
                </w:rPr>
                <w:t xml:space="preserve"> bullets is small, they should be considered as “consecutive”, and then the current CR has problems (the current CR defines that the UE shall clear the 1</w:t>
              </w:r>
              <w:r>
                <w:rPr>
                  <w:vertAlign w:val="superscript"/>
                  <w:lang w:eastAsia="zh-CN"/>
                </w:rPr>
                <w:t>st</w:t>
              </w:r>
              <w:r>
                <w:rPr>
                  <w:lang w:eastAsia="zh-CN"/>
                </w:rPr>
                <w:t xml:space="preserve"> RLF report and then log new RLF report instead).</w:t>
              </w:r>
            </w:ins>
          </w:p>
          <w:p w14:paraId="341F259E" w14:textId="77777777" w:rsidR="0089110A" w:rsidRDefault="00E96746">
            <w:pPr>
              <w:rPr>
                <w:ins w:id="72" w:author="Ericsson User" w:date="2022-01-27T10:01:00Z"/>
                <w:rFonts w:ascii="Arial" w:hAnsi="Arial" w:cs="Arial"/>
                <w:sz w:val="20"/>
                <w:szCs w:val="20"/>
                <w:lang w:val="en-US"/>
              </w:rPr>
            </w:pPr>
            <w:ins w:id="73" w:author="Ericsson User" w:date="2022-01-27T10:01:00Z">
              <w:r>
                <w:rPr>
                  <w:lang w:eastAsia="zh-CN"/>
                </w:rPr>
                <w:t xml:space="preserve">If the time is long, they should be considered as separate RLF reports, so the legacy UE </w:t>
              </w:r>
              <w:proofErr w:type="spellStart"/>
              <w:r>
                <w:rPr>
                  <w:lang w:eastAsia="zh-CN"/>
                </w:rPr>
                <w:t>behaviorus</w:t>
              </w:r>
              <w:proofErr w:type="spellEnd"/>
              <w:r>
                <w:rPr>
                  <w:lang w:eastAsia="zh-CN"/>
                </w:rPr>
                <w:t xml:space="preserve"> on RLF report applies.</w:t>
              </w:r>
            </w:ins>
          </w:p>
        </w:tc>
        <w:tc>
          <w:tcPr>
            <w:tcW w:w="5310" w:type="dxa"/>
          </w:tcPr>
          <w:p w14:paraId="29F2E62E" w14:textId="77777777" w:rsidR="0089110A" w:rsidRDefault="00E96746">
            <w:pPr>
              <w:rPr>
                <w:ins w:id="74" w:author="Rapporteur" w:date="2022-01-27T18:26:00Z"/>
                <w:rFonts w:ascii="Arial" w:hAnsi="Arial" w:cs="Arial"/>
                <w:sz w:val="20"/>
                <w:szCs w:val="20"/>
                <w:lang w:val="en-US"/>
              </w:rPr>
            </w:pPr>
            <w:ins w:id="75" w:author="Rapporteur" w:date="2022-01-27T18:26:00Z">
              <w:r>
                <w:rPr>
                  <w:rFonts w:ascii="Arial" w:hAnsi="Arial" w:cs="Arial"/>
                  <w:sz w:val="20"/>
                  <w:szCs w:val="20"/>
                  <w:lang w:val="en-US"/>
                </w:rPr>
                <w:t>We disagree with the understanding that in case of consecutive failure the 1</w:t>
              </w:r>
              <w:r>
                <w:rPr>
                  <w:rFonts w:ascii="Arial" w:hAnsi="Arial" w:cs="Arial"/>
                  <w:sz w:val="20"/>
                  <w:szCs w:val="20"/>
                  <w:vertAlign w:val="superscript"/>
                  <w:lang w:val="en-US"/>
                </w:rPr>
                <w:t>st</w:t>
              </w:r>
              <w:r>
                <w:rPr>
                  <w:rFonts w:ascii="Arial" w:hAnsi="Arial" w:cs="Arial"/>
                  <w:sz w:val="20"/>
                  <w:szCs w:val="20"/>
                  <w:lang w:val="en-US"/>
                </w:rPr>
                <w:t xml:space="preserve"> RLF report is discarded. The running CR is as follows in Section </w:t>
              </w:r>
              <w:r>
                <w:rPr>
                  <w:lang w:eastAsia="zh-CN"/>
                </w:rPr>
                <w:t>5.3.5.8.3</w:t>
              </w:r>
              <w:r>
                <w:rPr>
                  <w:rFonts w:ascii="Arial" w:hAnsi="Arial" w:cs="Arial"/>
                  <w:sz w:val="20"/>
                  <w:szCs w:val="20"/>
                  <w:lang w:val="en-US"/>
                </w:rPr>
                <w:t>:</w:t>
              </w:r>
            </w:ins>
          </w:p>
          <w:tbl>
            <w:tblPr>
              <w:tblStyle w:val="af4"/>
              <w:tblW w:w="0" w:type="auto"/>
              <w:tblLook w:val="04A0" w:firstRow="1" w:lastRow="0" w:firstColumn="1" w:lastColumn="0" w:noHBand="0" w:noVBand="1"/>
            </w:tblPr>
            <w:tblGrid>
              <w:gridCol w:w="5084"/>
            </w:tblGrid>
            <w:tr w:rsidR="0089110A" w14:paraId="6366F0FA" w14:textId="77777777">
              <w:trPr>
                <w:ins w:id="76" w:author="Rapporteur" w:date="2022-01-27T18:26:00Z"/>
              </w:trPr>
              <w:tc>
                <w:tcPr>
                  <w:tcW w:w="5084" w:type="dxa"/>
                </w:tcPr>
                <w:p w14:paraId="66754CFF" w14:textId="77777777" w:rsidR="0089110A" w:rsidRDefault="00E96746">
                  <w:pPr>
                    <w:pStyle w:val="B2"/>
                    <w:rPr>
                      <w:ins w:id="77" w:author="Rapporteur" w:date="2022-01-27T18:26:00Z"/>
                    </w:rPr>
                  </w:pPr>
                  <w:ins w:id="78" w:author="Rapporteur" w:date="2022-01-27T18:26:00Z">
                    <w:r>
                      <w:rPr>
                        <w:lang w:eastAsia="zh-CN"/>
                      </w:rPr>
                      <w:t>2&gt;</w:t>
                    </w:r>
                    <w:r>
                      <w:rPr>
                        <w:lang w:eastAsia="zh-CN"/>
                      </w:rPr>
                      <w:tab/>
                      <w:t>else:</w:t>
                    </w:r>
                  </w:ins>
                </w:p>
                <w:p w14:paraId="3D17CE1E" w14:textId="77777777" w:rsidR="0089110A" w:rsidRDefault="00E96746">
                  <w:pPr>
                    <w:pStyle w:val="B3"/>
                    <w:rPr>
                      <w:ins w:id="79" w:author="Rapporteur" w:date="2022-01-27T18:26:00Z"/>
                    </w:rPr>
                  </w:pPr>
                  <w:ins w:id="80" w:author="Rapporteur" w:date="2022-01-27T18:26:00Z">
                    <w:r>
                      <w:t>3&gt;</w:t>
                    </w:r>
                    <w:r>
                      <w:tab/>
                      <w:t xml:space="preserve">revert back to the UE configuration used in the source </w:t>
                    </w:r>
                    <w:proofErr w:type="spellStart"/>
                    <w:r>
                      <w:t>PCell</w:t>
                    </w:r>
                    <w:proofErr w:type="spellEnd"/>
                    <w:r>
                      <w:t>;</w:t>
                    </w:r>
                  </w:ins>
                </w:p>
                <w:p w14:paraId="554B3BED" w14:textId="77777777" w:rsidR="0089110A" w:rsidRDefault="00E96746">
                  <w:pPr>
                    <w:pStyle w:val="B3"/>
                    <w:rPr>
                      <w:ins w:id="81" w:author="Rapporteur" w:date="2022-01-27T18:26:00Z"/>
                    </w:rPr>
                  </w:pPr>
                  <w:ins w:id="82" w:author="Rapporteur" w:date="2022-01-27T18:26:00Z">
                    <w:r>
                      <w:rPr>
                        <w:highlight w:val="yellow"/>
                      </w:rPr>
                      <w:t>3&gt;</w:t>
                    </w:r>
                    <w:r>
                      <w:rPr>
                        <w:highlight w:val="yellow"/>
                      </w:rPr>
                      <w:tab/>
                      <w:t>if the associated T304 was not initiated as per the cell selection procedure performed in subclause 5.3.7.3:</w:t>
                    </w:r>
                  </w:ins>
                </w:p>
                <w:p w14:paraId="4246C392" w14:textId="77777777" w:rsidR="0089110A" w:rsidRDefault="00E96746">
                  <w:pPr>
                    <w:pStyle w:val="B4"/>
                    <w:rPr>
                      <w:ins w:id="83" w:author="Rapporteur" w:date="2022-01-27T18:26:00Z"/>
                    </w:rPr>
                  </w:pPr>
                  <w:ins w:id="84" w:author="Rapporteur" w:date="2022-01-27T18:26:00Z">
                    <w:r>
                      <w:t>4&gt;</w:t>
                    </w:r>
                    <w:r>
                      <w:tab/>
                      <w:t xml:space="preserve">store the handover failure information in </w:t>
                    </w:r>
                    <w:proofErr w:type="spellStart"/>
                    <w:r>
                      <w:rPr>
                        <w:i/>
                      </w:rPr>
                      <w:t>VarRLF</w:t>
                    </w:r>
                    <w:proofErr w:type="spellEnd"/>
                    <w:r>
                      <w:rPr>
                        <w:i/>
                      </w:rPr>
                      <w:t>-Report</w:t>
                    </w:r>
                    <w:r>
                      <w:t xml:space="preserve"> as described in the subclause 5.3.10.5;</w:t>
                    </w:r>
                  </w:ins>
                </w:p>
                <w:p w14:paraId="2FC99507" w14:textId="77777777" w:rsidR="0089110A" w:rsidRDefault="0089110A">
                  <w:pPr>
                    <w:rPr>
                      <w:ins w:id="85" w:author="Rapporteur" w:date="2022-01-27T18:26:00Z"/>
                      <w:rFonts w:ascii="Arial" w:hAnsi="Arial" w:cs="Arial"/>
                    </w:rPr>
                  </w:pPr>
                </w:p>
              </w:tc>
            </w:tr>
          </w:tbl>
          <w:p w14:paraId="7F3792F0" w14:textId="77777777" w:rsidR="0089110A" w:rsidRDefault="0089110A">
            <w:pPr>
              <w:rPr>
                <w:ins w:id="86" w:author="Rapporteur" w:date="2022-01-27T18:26:00Z"/>
                <w:rFonts w:ascii="Arial" w:hAnsi="Arial" w:cs="Arial"/>
                <w:sz w:val="20"/>
                <w:szCs w:val="20"/>
              </w:rPr>
            </w:pPr>
          </w:p>
          <w:p w14:paraId="120D0584" w14:textId="77777777" w:rsidR="0089110A" w:rsidRDefault="00E96746">
            <w:pPr>
              <w:rPr>
                <w:ins w:id="87" w:author="Rapporteur" w:date="2022-01-27T18:26:00Z"/>
                <w:rFonts w:ascii="Arial" w:hAnsi="Arial" w:cs="Arial"/>
                <w:sz w:val="20"/>
                <w:szCs w:val="20"/>
              </w:rPr>
            </w:pPr>
            <w:ins w:id="88" w:author="Rapporteur" w:date="2022-01-27T18:26:00Z">
              <w:r>
                <w:rPr>
                  <w:rFonts w:ascii="Arial" w:hAnsi="Arial" w:cs="Arial"/>
                  <w:sz w:val="20"/>
                  <w:szCs w:val="20"/>
                </w:rPr>
                <w:t>Hence if the expired T304 was initiated as part of the cell selection procedure (i.e. when CHO candidate cell is selected for recovery), the UE does not store a new RLF-Report,</w:t>
              </w:r>
            </w:ins>
            <w:ins w:id="89" w:author="Rapporteur" w:date="2022-01-27T19:13:00Z">
              <w:r>
                <w:rPr>
                  <w:rFonts w:ascii="Arial" w:hAnsi="Arial" w:cs="Arial"/>
                  <w:sz w:val="20"/>
                  <w:szCs w:val="20"/>
                </w:rPr>
                <w:t xml:space="preserve"> rather</w:t>
              </w:r>
            </w:ins>
            <w:ins w:id="90" w:author="Rapporteur" w:date="2022-01-27T18:26:00Z">
              <w:r>
                <w:rPr>
                  <w:rFonts w:ascii="Arial" w:hAnsi="Arial" w:cs="Arial"/>
                  <w:sz w:val="20"/>
                  <w:szCs w:val="20"/>
                </w:rPr>
                <w:t xml:space="preserve"> it just appends the </w:t>
              </w:r>
              <w:proofErr w:type="spellStart"/>
              <w:r>
                <w:rPr>
                  <w:rFonts w:ascii="Arial" w:hAnsi="Arial" w:cs="Arial"/>
                  <w:sz w:val="20"/>
                  <w:szCs w:val="20"/>
                </w:rPr>
                <w:t>CHOCellID</w:t>
              </w:r>
              <w:proofErr w:type="spellEnd"/>
              <w:r>
                <w:rPr>
                  <w:rFonts w:ascii="Arial" w:hAnsi="Arial" w:cs="Arial"/>
                  <w:sz w:val="20"/>
                  <w:szCs w:val="20"/>
                </w:rPr>
                <w:t xml:space="preserve"> (see section </w:t>
              </w:r>
              <w:r>
                <w:t>5.3.7.3</w:t>
              </w:r>
              <w:r>
                <w:rPr>
                  <w:rFonts w:ascii="Arial" w:hAnsi="Arial" w:cs="Arial"/>
                  <w:sz w:val="20"/>
                  <w:szCs w:val="20"/>
                </w:rPr>
                <w:t>) in the RLF-Report associated to the first failure.</w:t>
              </w:r>
            </w:ins>
          </w:p>
          <w:p w14:paraId="1899440A" w14:textId="77777777" w:rsidR="0089110A" w:rsidRDefault="00E96746">
            <w:pPr>
              <w:rPr>
                <w:ins w:id="91" w:author="Ericsson User" w:date="2022-01-27T10:01:00Z"/>
                <w:rFonts w:ascii="Arial" w:hAnsi="Arial" w:cs="Arial"/>
                <w:sz w:val="20"/>
                <w:szCs w:val="20"/>
              </w:rPr>
            </w:pPr>
            <w:ins w:id="92" w:author="Rapporteur" w:date="2022-01-27T18:26:00Z">
              <w:r>
                <w:rPr>
                  <w:rFonts w:ascii="Arial" w:hAnsi="Arial" w:cs="Arial"/>
                  <w:sz w:val="20"/>
                  <w:szCs w:val="20"/>
                </w:rPr>
                <w:t>Anyhow, we can discuss as per the above proposal if any further enhancement is needed.</w:t>
              </w:r>
            </w:ins>
          </w:p>
        </w:tc>
      </w:tr>
      <w:tr w:rsidR="0089110A" w14:paraId="6B6F3951" w14:textId="77777777">
        <w:trPr>
          <w:trHeight w:val="415"/>
          <w:ins w:id="93" w:author="Ericsson User" w:date="2022-01-27T10:01:00Z"/>
        </w:trPr>
        <w:tc>
          <w:tcPr>
            <w:tcW w:w="1413" w:type="dxa"/>
          </w:tcPr>
          <w:p w14:paraId="40E2717D" w14:textId="77777777" w:rsidR="0089110A" w:rsidRDefault="0089110A">
            <w:pPr>
              <w:rPr>
                <w:ins w:id="94" w:author="Ericsson User" w:date="2022-01-27T10:01:00Z"/>
                <w:rFonts w:ascii="Arial" w:hAnsi="Arial" w:cs="Arial"/>
                <w:sz w:val="20"/>
                <w:szCs w:val="20"/>
                <w:lang w:val="en-US"/>
              </w:rPr>
            </w:pPr>
          </w:p>
        </w:tc>
        <w:tc>
          <w:tcPr>
            <w:tcW w:w="3402" w:type="dxa"/>
          </w:tcPr>
          <w:p w14:paraId="4A28930A" w14:textId="77777777" w:rsidR="0089110A" w:rsidRDefault="0089110A">
            <w:pPr>
              <w:rPr>
                <w:ins w:id="95" w:author="Ericsson User" w:date="2022-01-27T10:01:00Z"/>
                <w:rFonts w:ascii="Arial" w:hAnsi="Arial" w:cs="Arial"/>
                <w:sz w:val="20"/>
                <w:szCs w:val="20"/>
                <w:lang w:val="en-US"/>
              </w:rPr>
            </w:pPr>
          </w:p>
        </w:tc>
        <w:tc>
          <w:tcPr>
            <w:tcW w:w="5310" w:type="dxa"/>
          </w:tcPr>
          <w:p w14:paraId="119DBD2E" w14:textId="77777777" w:rsidR="0089110A" w:rsidRDefault="0089110A">
            <w:pPr>
              <w:rPr>
                <w:ins w:id="96" w:author="Ericsson User" w:date="2022-01-27T10:01:00Z"/>
                <w:rFonts w:ascii="Arial" w:hAnsi="Arial" w:cs="Arial"/>
                <w:sz w:val="20"/>
                <w:szCs w:val="20"/>
                <w:lang w:val="en-US"/>
              </w:rPr>
            </w:pPr>
          </w:p>
        </w:tc>
      </w:tr>
      <w:tr w:rsidR="0089110A" w14:paraId="0DB0EB09" w14:textId="77777777">
        <w:trPr>
          <w:trHeight w:val="430"/>
          <w:ins w:id="97" w:author="Ericsson User" w:date="2022-01-27T10:01:00Z"/>
        </w:trPr>
        <w:tc>
          <w:tcPr>
            <w:tcW w:w="1413" w:type="dxa"/>
          </w:tcPr>
          <w:p w14:paraId="24F6CDB1" w14:textId="77777777" w:rsidR="0089110A" w:rsidRDefault="0089110A">
            <w:pPr>
              <w:rPr>
                <w:ins w:id="98" w:author="Ericsson User" w:date="2022-01-27T10:01:00Z"/>
                <w:rFonts w:ascii="Arial" w:hAnsi="Arial" w:cs="Arial"/>
                <w:sz w:val="20"/>
                <w:szCs w:val="20"/>
                <w:lang w:val="en-US"/>
              </w:rPr>
            </w:pPr>
          </w:p>
        </w:tc>
        <w:tc>
          <w:tcPr>
            <w:tcW w:w="3402" w:type="dxa"/>
          </w:tcPr>
          <w:p w14:paraId="2B3DBD1E" w14:textId="77777777" w:rsidR="0089110A" w:rsidRDefault="0089110A">
            <w:pPr>
              <w:rPr>
                <w:ins w:id="99" w:author="Ericsson User" w:date="2022-01-27T10:01:00Z"/>
                <w:rFonts w:ascii="Arial" w:hAnsi="Arial" w:cs="Arial"/>
                <w:sz w:val="20"/>
                <w:szCs w:val="20"/>
                <w:lang w:val="en-US"/>
              </w:rPr>
            </w:pPr>
          </w:p>
        </w:tc>
        <w:tc>
          <w:tcPr>
            <w:tcW w:w="5310" w:type="dxa"/>
          </w:tcPr>
          <w:p w14:paraId="7A8CFC1D" w14:textId="77777777" w:rsidR="0089110A" w:rsidRDefault="0089110A">
            <w:pPr>
              <w:rPr>
                <w:ins w:id="100" w:author="Ericsson User" w:date="2022-01-27T10:01:00Z"/>
                <w:rFonts w:ascii="Arial" w:hAnsi="Arial" w:cs="Arial"/>
                <w:sz w:val="20"/>
                <w:szCs w:val="20"/>
                <w:lang w:val="en-US"/>
              </w:rPr>
            </w:pPr>
          </w:p>
        </w:tc>
      </w:tr>
      <w:tr w:rsidR="0089110A" w14:paraId="57FA1332" w14:textId="77777777">
        <w:trPr>
          <w:trHeight w:val="415"/>
          <w:ins w:id="101" w:author="Ericsson User" w:date="2022-01-27T10:01:00Z"/>
        </w:trPr>
        <w:tc>
          <w:tcPr>
            <w:tcW w:w="1413" w:type="dxa"/>
          </w:tcPr>
          <w:p w14:paraId="57356D8B" w14:textId="77777777" w:rsidR="0089110A" w:rsidRDefault="0089110A">
            <w:pPr>
              <w:rPr>
                <w:ins w:id="102" w:author="Ericsson User" w:date="2022-01-27T10:01:00Z"/>
                <w:rFonts w:ascii="Arial" w:hAnsi="Arial" w:cs="Arial"/>
                <w:sz w:val="20"/>
                <w:szCs w:val="20"/>
                <w:lang w:val="en-US"/>
              </w:rPr>
            </w:pPr>
          </w:p>
        </w:tc>
        <w:tc>
          <w:tcPr>
            <w:tcW w:w="3402" w:type="dxa"/>
          </w:tcPr>
          <w:p w14:paraId="37B84CF5" w14:textId="77777777" w:rsidR="0089110A" w:rsidRDefault="0089110A">
            <w:pPr>
              <w:rPr>
                <w:ins w:id="103" w:author="Ericsson User" w:date="2022-01-27T10:01:00Z"/>
                <w:rFonts w:ascii="Arial" w:hAnsi="Arial" w:cs="Arial"/>
                <w:sz w:val="20"/>
                <w:szCs w:val="20"/>
                <w:lang w:val="en-US"/>
              </w:rPr>
            </w:pPr>
          </w:p>
        </w:tc>
        <w:tc>
          <w:tcPr>
            <w:tcW w:w="5310" w:type="dxa"/>
          </w:tcPr>
          <w:p w14:paraId="346D1637" w14:textId="77777777" w:rsidR="0089110A" w:rsidRDefault="0089110A">
            <w:pPr>
              <w:rPr>
                <w:ins w:id="104" w:author="Ericsson User" w:date="2022-01-27T10:01:00Z"/>
                <w:rFonts w:ascii="Arial" w:hAnsi="Arial" w:cs="Arial"/>
                <w:sz w:val="20"/>
                <w:szCs w:val="20"/>
                <w:lang w:val="en-US"/>
              </w:rPr>
            </w:pPr>
          </w:p>
        </w:tc>
      </w:tr>
      <w:tr w:rsidR="0089110A" w14:paraId="7D8A2B3A" w14:textId="77777777">
        <w:trPr>
          <w:trHeight w:val="430"/>
          <w:ins w:id="105" w:author="Ericsson User" w:date="2022-01-27T10:01:00Z"/>
        </w:trPr>
        <w:tc>
          <w:tcPr>
            <w:tcW w:w="1413" w:type="dxa"/>
          </w:tcPr>
          <w:p w14:paraId="2FBF4F7D" w14:textId="77777777" w:rsidR="0089110A" w:rsidRDefault="0089110A">
            <w:pPr>
              <w:rPr>
                <w:ins w:id="106" w:author="Ericsson User" w:date="2022-01-27T10:01:00Z"/>
                <w:rFonts w:ascii="Arial" w:hAnsi="Arial" w:cs="Arial"/>
                <w:sz w:val="20"/>
                <w:szCs w:val="20"/>
                <w:lang w:val="en-US"/>
              </w:rPr>
            </w:pPr>
          </w:p>
        </w:tc>
        <w:tc>
          <w:tcPr>
            <w:tcW w:w="3402" w:type="dxa"/>
          </w:tcPr>
          <w:p w14:paraId="59593E95" w14:textId="77777777" w:rsidR="0089110A" w:rsidRDefault="0089110A">
            <w:pPr>
              <w:rPr>
                <w:ins w:id="107" w:author="Ericsson User" w:date="2022-01-27T10:01:00Z"/>
                <w:rFonts w:ascii="Arial" w:hAnsi="Arial" w:cs="Arial"/>
                <w:sz w:val="20"/>
                <w:szCs w:val="20"/>
                <w:lang w:val="en-US"/>
              </w:rPr>
            </w:pPr>
          </w:p>
        </w:tc>
        <w:tc>
          <w:tcPr>
            <w:tcW w:w="5310" w:type="dxa"/>
          </w:tcPr>
          <w:p w14:paraId="4FC2C19B" w14:textId="77777777" w:rsidR="0089110A" w:rsidRDefault="0089110A">
            <w:pPr>
              <w:rPr>
                <w:ins w:id="108" w:author="Ericsson User" w:date="2022-01-27T10:01:00Z"/>
                <w:rFonts w:ascii="Arial" w:hAnsi="Arial" w:cs="Arial"/>
                <w:sz w:val="20"/>
                <w:szCs w:val="20"/>
                <w:lang w:val="en-US"/>
              </w:rPr>
            </w:pPr>
          </w:p>
        </w:tc>
      </w:tr>
      <w:tr w:rsidR="0089110A" w14:paraId="6250AC76" w14:textId="77777777">
        <w:trPr>
          <w:trHeight w:val="415"/>
          <w:ins w:id="109" w:author="Ericsson User" w:date="2022-01-27T10:01:00Z"/>
        </w:trPr>
        <w:tc>
          <w:tcPr>
            <w:tcW w:w="1413" w:type="dxa"/>
          </w:tcPr>
          <w:p w14:paraId="38A93AB2" w14:textId="77777777" w:rsidR="0089110A" w:rsidRDefault="0089110A">
            <w:pPr>
              <w:rPr>
                <w:ins w:id="110" w:author="Ericsson User" w:date="2022-01-27T10:01:00Z"/>
                <w:rFonts w:ascii="Arial" w:hAnsi="Arial" w:cs="Arial"/>
                <w:sz w:val="20"/>
                <w:szCs w:val="20"/>
                <w:lang w:val="en-US"/>
              </w:rPr>
            </w:pPr>
          </w:p>
        </w:tc>
        <w:tc>
          <w:tcPr>
            <w:tcW w:w="3402" w:type="dxa"/>
          </w:tcPr>
          <w:p w14:paraId="4F3D846C" w14:textId="77777777" w:rsidR="0089110A" w:rsidRDefault="0089110A">
            <w:pPr>
              <w:rPr>
                <w:ins w:id="111" w:author="Ericsson User" w:date="2022-01-27T10:01:00Z"/>
                <w:rFonts w:ascii="Arial" w:hAnsi="Arial" w:cs="Arial"/>
                <w:sz w:val="20"/>
                <w:szCs w:val="20"/>
                <w:lang w:val="en-US"/>
              </w:rPr>
            </w:pPr>
          </w:p>
        </w:tc>
        <w:tc>
          <w:tcPr>
            <w:tcW w:w="5310" w:type="dxa"/>
          </w:tcPr>
          <w:p w14:paraId="060E0133" w14:textId="77777777" w:rsidR="0089110A" w:rsidRDefault="0089110A">
            <w:pPr>
              <w:rPr>
                <w:ins w:id="112" w:author="Ericsson User" w:date="2022-01-27T10:01:00Z"/>
                <w:rFonts w:ascii="Arial" w:hAnsi="Arial" w:cs="Arial"/>
                <w:sz w:val="20"/>
                <w:szCs w:val="20"/>
                <w:lang w:val="en-US"/>
              </w:rPr>
            </w:pPr>
          </w:p>
        </w:tc>
      </w:tr>
    </w:tbl>
    <w:p w14:paraId="4BF507C7" w14:textId="77777777" w:rsidR="0089110A" w:rsidRDefault="00E96746">
      <w:pPr>
        <w:pStyle w:val="30"/>
        <w:numPr>
          <w:ilvl w:val="0"/>
          <w:numId w:val="0"/>
        </w:numPr>
      </w:pPr>
      <w:r>
        <w:t xml:space="preserve">Issue#2: </w:t>
      </w:r>
      <w:proofErr w:type="spellStart"/>
      <w:r>
        <w:t>timeUntilReconnection</w:t>
      </w:r>
      <w:proofErr w:type="spellEnd"/>
      <w:r>
        <w:t xml:space="preserve"> related</w:t>
      </w:r>
    </w:p>
    <w:p w14:paraId="12384020"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t>
      </w:r>
      <w:proofErr w:type="spellStart"/>
      <w:r>
        <w:rPr>
          <w:rFonts w:ascii="Arial" w:hAnsi="Arial" w:cs="Arial"/>
        </w:rPr>
        <w:t>Oppo</w:t>
      </w:r>
      <w:proofErr w:type="spellEnd"/>
      <w:r>
        <w:rPr>
          <w:rFonts w:ascii="Arial" w:hAnsi="Arial" w:cs="Arial"/>
        </w:rPr>
        <w:t xml:space="preserve"> proposes to include the </w:t>
      </w:r>
      <w:proofErr w:type="spellStart"/>
      <w:r>
        <w:rPr>
          <w:rFonts w:ascii="Arial" w:hAnsi="Arial" w:cs="Arial"/>
        </w:rPr>
        <w:t>timeUntilReconnection</w:t>
      </w:r>
      <w:proofErr w:type="spellEnd"/>
      <w:r>
        <w:rPr>
          <w:rFonts w:ascii="Arial" w:hAnsi="Arial" w:cs="Arial"/>
        </w:rPr>
        <w:t xml:space="preserve"> for the latter failure in the RLF report for the consecutive CHO failure cases. Rapporteur notes that the </w:t>
      </w:r>
      <w:proofErr w:type="spellStart"/>
      <w:r>
        <w:rPr>
          <w:rFonts w:ascii="Arial" w:hAnsi="Arial" w:cs="Arial"/>
        </w:rPr>
        <w:t>timeUntilReconnection</w:t>
      </w:r>
      <w:proofErr w:type="spellEnd"/>
      <w:r>
        <w:rPr>
          <w:rFonts w:ascii="Arial" w:hAnsi="Arial" w:cs="Arial"/>
        </w:rPr>
        <w:t xml:space="preserve"> is used to log the time between reconnection and the </w:t>
      </w:r>
      <w:proofErr w:type="spellStart"/>
      <w:r>
        <w:rPr>
          <w:rFonts w:ascii="Arial" w:hAnsi="Arial" w:cs="Arial"/>
        </w:rPr>
        <w:t>connction</w:t>
      </w:r>
      <w:proofErr w:type="spellEnd"/>
      <w:r>
        <w:rPr>
          <w:rFonts w:ascii="Arial" w:hAnsi="Arial" w:cs="Arial"/>
        </w:rPr>
        <w:t xml:space="preserve"> failure (HOF or RLF) in legacy. The second CHO failure is not considered a reestablishment, so it is not clear what would be the purpose of this time in this case. The purpose of the timer </w:t>
      </w:r>
      <w:proofErr w:type="spellStart"/>
      <w:r>
        <w:rPr>
          <w:rFonts w:ascii="Arial" w:hAnsi="Arial" w:cs="Arial"/>
        </w:rPr>
        <w:t>timeUntilReconnection</w:t>
      </w:r>
      <w:proofErr w:type="spellEnd"/>
      <w:r>
        <w:rPr>
          <w:rFonts w:ascii="Arial" w:hAnsi="Arial" w:cs="Arial"/>
        </w:rPr>
        <w:t xml:space="preserve"> is to indicate if the reconnection cell should be treated for mobility robustness analysis or not and this decision is made by the source cell. Thus, it is more valuable if the </w:t>
      </w:r>
      <w:proofErr w:type="spellStart"/>
      <w:r>
        <w:rPr>
          <w:rFonts w:ascii="Arial" w:hAnsi="Arial" w:cs="Arial"/>
        </w:rPr>
        <w:t>timeUntilReconnection</w:t>
      </w:r>
      <w:proofErr w:type="spellEnd"/>
      <w:r>
        <w:rPr>
          <w:rFonts w:ascii="Arial" w:hAnsi="Arial" w:cs="Arial"/>
        </w:rPr>
        <w:t xml:space="preserve"> is the time between </w:t>
      </w:r>
      <w:proofErr w:type="spellStart"/>
      <w:r>
        <w:rPr>
          <w:rFonts w:ascii="Arial" w:hAnsi="Arial" w:cs="Arial"/>
        </w:rPr>
        <w:t>decalring</w:t>
      </w:r>
      <w:proofErr w:type="spellEnd"/>
      <w:r>
        <w:rPr>
          <w:rFonts w:ascii="Arial" w:hAnsi="Arial" w:cs="Arial"/>
        </w:rPr>
        <w:t xml:space="preserve"> first failure and the reconnection. </w:t>
      </w:r>
    </w:p>
    <w:p w14:paraId="1300D582" w14:textId="77777777" w:rsidR="0089110A" w:rsidRDefault="00E96746">
      <w:pPr>
        <w:rPr>
          <w:rFonts w:ascii="Arial" w:hAnsi="Arial" w:cs="Arial"/>
        </w:rPr>
      </w:pPr>
      <w:r>
        <w:rPr>
          <w:rFonts w:ascii="Arial" w:hAnsi="Arial" w:cs="Arial"/>
        </w:rPr>
        <w:t xml:space="preserve">Further, note also that it was discussed in the past whether to consider the time between the failures but that was not agreed. </w:t>
      </w:r>
    </w:p>
    <w:p w14:paraId="220B9373" w14:textId="77777777" w:rsidR="0089110A" w:rsidRDefault="00E96746">
      <w:pPr>
        <w:pStyle w:val="Proposal"/>
      </w:pPr>
      <w:bookmarkStart w:id="113" w:name="_Toc94106242"/>
      <w:bookmarkStart w:id="114" w:name="_Toc92978138"/>
      <w:bookmarkStart w:id="115" w:name="_Toc93932575"/>
      <w:r>
        <w:t xml:space="preserve">RAN2 to discuss how to handle the </w:t>
      </w:r>
      <w:proofErr w:type="spellStart"/>
      <w:r>
        <w:rPr>
          <w:i/>
          <w:iCs/>
        </w:rPr>
        <w:t>timeUntilReconnection</w:t>
      </w:r>
      <w:proofErr w:type="spellEnd"/>
      <w:r>
        <w:t xml:space="preserve"> in the RLF report for the consecutive CHO failure cases:</w:t>
      </w:r>
      <w:bookmarkEnd w:id="113"/>
    </w:p>
    <w:p w14:paraId="31247799" w14:textId="77777777" w:rsidR="0089110A" w:rsidRDefault="00E96746">
      <w:pPr>
        <w:pStyle w:val="Proposal"/>
        <w:numPr>
          <w:ilvl w:val="1"/>
          <w:numId w:val="11"/>
        </w:numPr>
      </w:pPr>
      <w:bookmarkStart w:id="116" w:name="_Toc94106243"/>
      <w:r>
        <w:t>Time from first failure to the time of reconnection</w:t>
      </w:r>
      <w:bookmarkEnd w:id="116"/>
    </w:p>
    <w:p w14:paraId="5F0CF3BC" w14:textId="77777777" w:rsidR="0089110A" w:rsidRDefault="00E96746">
      <w:pPr>
        <w:pStyle w:val="Proposal"/>
        <w:numPr>
          <w:ilvl w:val="1"/>
          <w:numId w:val="11"/>
        </w:numPr>
      </w:pPr>
      <w:bookmarkStart w:id="117" w:name="_Toc94106244"/>
      <w:r>
        <w:t>Time from second failure to the time of reconnection</w:t>
      </w:r>
      <w:bookmarkEnd w:id="114"/>
      <w:bookmarkEnd w:id="115"/>
      <w:bookmarkEnd w:id="117"/>
    </w:p>
    <w:tbl>
      <w:tblPr>
        <w:tblStyle w:val="af4"/>
        <w:tblW w:w="10125" w:type="dxa"/>
        <w:tblLook w:val="04A0" w:firstRow="1" w:lastRow="0" w:firstColumn="1" w:lastColumn="0" w:noHBand="0" w:noVBand="1"/>
      </w:tblPr>
      <w:tblGrid>
        <w:gridCol w:w="1413"/>
        <w:gridCol w:w="3402"/>
        <w:gridCol w:w="5310"/>
      </w:tblGrid>
      <w:tr w:rsidR="0089110A" w14:paraId="0647D88D" w14:textId="77777777" w:rsidTr="001F082A">
        <w:trPr>
          <w:trHeight w:val="400"/>
          <w:ins w:id="118" w:author="Ericsson User" w:date="2022-01-27T10:01:00Z"/>
        </w:trPr>
        <w:tc>
          <w:tcPr>
            <w:tcW w:w="1413" w:type="dxa"/>
          </w:tcPr>
          <w:p w14:paraId="0EEF5442" w14:textId="77777777" w:rsidR="0089110A" w:rsidRDefault="00E96746">
            <w:pPr>
              <w:rPr>
                <w:ins w:id="119" w:author="Ericsson User" w:date="2022-01-27T10:01:00Z"/>
                <w:rFonts w:ascii="Arial" w:hAnsi="Arial" w:cs="Arial"/>
                <w:b/>
                <w:bCs/>
                <w:sz w:val="20"/>
                <w:szCs w:val="20"/>
                <w:lang w:val="en-US"/>
              </w:rPr>
            </w:pPr>
            <w:ins w:id="120" w:author="Ericsson User" w:date="2022-01-27T10:01:00Z">
              <w:r>
                <w:rPr>
                  <w:rFonts w:ascii="Arial" w:hAnsi="Arial" w:cs="Arial"/>
                  <w:b/>
                  <w:bCs/>
                  <w:sz w:val="20"/>
                  <w:szCs w:val="20"/>
                  <w:lang w:val="en-US"/>
                </w:rPr>
                <w:t>Company</w:t>
              </w:r>
            </w:ins>
          </w:p>
        </w:tc>
        <w:tc>
          <w:tcPr>
            <w:tcW w:w="3402" w:type="dxa"/>
          </w:tcPr>
          <w:p w14:paraId="0E801D1B" w14:textId="77777777" w:rsidR="0089110A" w:rsidRDefault="00E96746">
            <w:pPr>
              <w:rPr>
                <w:ins w:id="121" w:author="Ericsson User" w:date="2022-01-27T10:01:00Z"/>
                <w:rFonts w:ascii="Arial" w:hAnsi="Arial" w:cs="Arial"/>
                <w:b/>
                <w:bCs/>
                <w:sz w:val="20"/>
                <w:szCs w:val="20"/>
                <w:lang w:val="en-US"/>
              </w:rPr>
            </w:pPr>
            <w:ins w:id="122" w:author="Ericsson User" w:date="2022-01-27T10:01:00Z">
              <w:r>
                <w:rPr>
                  <w:rFonts w:ascii="Arial" w:hAnsi="Arial" w:cs="Arial"/>
                  <w:b/>
                  <w:bCs/>
                  <w:sz w:val="20"/>
                  <w:szCs w:val="20"/>
                  <w:lang w:val="en-US"/>
                </w:rPr>
                <w:t>Company´s view</w:t>
              </w:r>
            </w:ins>
          </w:p>
        </w:tc>
        <w:tc>
          <w:tcPr>
            <w:tcW w:w="5310" w:type="dxa"/>
          </w:tcPr>
          <w:p w14:paraId="63E93FF7" w14:textId="77777777" w:rsidR="0089110A" w:rsidRDefault="00E96746">
            <w:pPr>
              <w:rPr>
                <w:ins w:id="123" w:author="Ericsson User" w:date="2022-01-27T10:01:00Z"/>
                <w:rFonts w:ascii="Arial" w:hAnsi="Arial" w:cs="Arial"/>
                <w:b/>
                <w:bCs/>
                <w:sz w:val="20"/>
                <w:szCs w:val="20"/>
                <w:lang w:val="en-US"/>
              </w:rPr>
            </w:pPr>
            <w:ins w:id="124" w:author="Ericsson User" w:date="2022-01-27T10:01:00Z">
              <w:r>
                <w:rPr>
                  <w:rFonts w:ascii="Arial" w:hAnsi="Arial" w:cs="Arial"/>
                  <w:b/>
                  <w:bCs/>
                  <w:sz w:val="20"/>
                  <w:szCs w:val="20"/>
                  <w:lang w:val="en-US"/>
                </w:rPr>
                <w:t>Rapporteur’s view</w:t>
              </w:r>
            </w:ins>
          </w:p>
        </w:tc>
      </w:tr>
      <w:tr w:rsidR="001F082A" w14:paraId="73B079F8" w14:textId="77777777" w:rsidTr="001F082A">
        <w:trPr>
          <w:trHeight w:val="430"/>
          <w:ins w:id="125" w:author="Ericsson User" w:date="2022-01-27T10:01:00Z"/>
        </w:trPr>
        <w:tc>
          <w:tcPr>
            <w:tcW w:w="1413" w:type="dxa"/>
          </w:tcPr>
          <w:p w14:paraId="0D4B4954" w14:textId="3F423FF2" w:rsidR="001F082A" w:rsidRDefault="001F082A" w:rsidP="001F082A">
            <w:pPr>
              <w:rPr>
                <w:ins w:id="126" w:author="Ericsson User" w:date="2022-01-27T10:01:00Z"/>
                <w:rFonts w:ascii="Arial" w:hAnsi="Arial" w:cs="Arial"/>
                <w:sz w:val="20"/>
                <w:szCs w:val="20"/>
                <w:lang w:val="en-US"/>
              </w:rPr>
            </w:pPr>
            <w:ins w:id="127" w:author="Nokia" w:date="2022-01-28T07:49:00Z">
              <w:r>
                <w:rPr>
                  <w:rFonts w:ascii="Arial" w:hAnsi="Arial" w:cs="Arial"/>
                  <w:sz w:val="20"/>
                  <w:szCs w:val="20"/>
                  <w:lang w:val="en-US"/>
                </w:rPr>
                <w:t>Nokia</w:t>
              </w:r>
            </w:ins>
          </w:p>
        </w:tc>
        <w:tc>
          <w:tcPr>
            <w:tcW w:w="3402" w:type="dxa"/>
          </w:tcPr>
          <w:p w14:paraId="1C48E685" w14:textId="6B9BFA02" w:rsidR="001F082A" w:rsidRDefault="001F082A" w:rsidP="001F082A">
            <w:pPr>
              <w:rPr>
                <w:ins w:id="128" w:author="Ericsson User" w:date="2022-01-27T10:01:00Z"/>
                <w:rFonts w:ascii="Arial" w:hAnsi="Arial" w:cs="Arial"/>
                <w:sz w:val="20"/>
                <w:szCs w:val="20"/>
                <w:lang w:val="en-US"/>
              </w:rPr>
            </w:pPr>
            <w:ins w:id="129" w:author="Nokia" w:date="2022-01-28T07:49:00Z">
              <w:r>
                <w:t xml:space="preserve">Since, after the CHO failure, UE does CHO recovery, UE will only go to idle after CHO recovery also fails so option b makes sense </w:t>
              </w:r>
              <w:r>
                <w:rPr>
                  <w:rStyle w:val="afa"/>
                </w:rPr>
                <w:annotationRef/>
              </w:r>
            </w:ins>
          </w:p>
        </w:tc>
        <w:tc>
          <w:tcPr>
            <w:tcW w:w="5310" w:type="dxa"/>
          </w:tcPr>
          <w:p w14:paraId="33C04F57" w14:textId="77777777" w:rsidR="001F082A" w:rsidRDefault="001F082A" w:rsidP="001F082A">
            <w:pPr>
              <w:rPr>
                <w:ins w:id="130" w:author="Ericsson User" w:date="2022-01-27T10:01:00Z"/>
                <w:rFonts w:ascii="Arial" w:hAnsi="Arial" w:cs="Arial"/>
                <w:sz w:val="20"/>
                <w:szCs w:val="20"/>
                <w:lang w:val="en-US"/>
              </w:rPr>
            </w:pPr>
          </w:p>
        </w:tc>
      </w:tr>
      <w:tr w:rsidR="001F082A" w14:paraId="5D142354" w14:textId="77777777" w:rsidTr="001F082A">
        <w:trPr>
          <w:trHeight w:val="415"/>
          <w:ins w:id="131" w:author="Ericsson User" w:date="2022-01-27T10:01:00Z"/>
        </w:trPr>
        <w:tc>
          <w:tcPr>
            <w:tcW w:w="1413" w:type="dxa"/>
          </w:tcPr>
          <w:p w14:paraId="5444163B" w14:textId="77777777" w:rsidR="001F082A" w:rsidRDefault="001F082A" w:rsidP="001F082A">
            <w:pPr>
              <w:rPr>
                <w:ins w:id="132" w:author="Ericsson User" w:date="2022-01-27T10:01:00Z"/>
                <w:rFonts w:ascii="Arial" w:hAnsi="Arial" w:cs="Arial"/>
                <w:sz w:val="20"/>
                <w:szCs w:val="20"/>
                <w:lang w:val="en-US"/>
              </w:rPr>
            </w:pPr>
          </w:p>
        </w:tc>
        <w:tc>
          <w:tcPr>
            <w:tcW w:w="3402" w:type="dxa"/>
          </w:tcPr>
          <w:p w14:paraId="5315A814" w14:textId="77777777" w:rsidR="001F082A" w:rsidRDefault="001F082A" w:rsidP="001F082A">
            <w:pPr>
              <w:rPr>
                <w:ins w:id="133" w:author="Ericsson User" w:date="2022-01-27T10:01:00Z"/>
                <w:rFonts w:ascii="Arial" w:hAnsi="Arial" w:cs="Arial"/>
                <w:sz w:val="20"/>
                <w:szCs w:val="20"/>
                <w:lang w:val="en-US"/>
              </w:rPr>
            </w:pPr>
          </w:p>
        </w:tc>
        <w:tc>
          <w:tcPr>
            <w:tcW w:w="5310" w:type="dxa"/>
          </w:tcPr>
          <w:p w14:paraId="00DDEE85" w14:textId="77777777" w:rsidR="001F082A" w:rsidRDefault="001F082A" w:rsidP="001F082A">
            <w:pPr>
              <w:rPr>
                <w:ins w:id="134" w:author="Ericsson User" w:date="2022-01-27T10:01:00Z"/>
                <w:rFonts w:ascii="Arial" w:hAnsi="Arial" w:cs="Arial"/>
                <w:sz w:val="20"/>
                <w:szCs w:val="20"/>
                <w:lang w:val="en-US"/>
              </w:rPr>
            </w:pPr>
          </w:p>
        </w:tc>
      </w:tr>
      <w:tr w:rsidR="001F082A" w14:paraId="7F054086" w14:textId="77777777" w:rsidTr="001F082A">
        <w:trPr>
          <w:trHeight w:val="430"/>
          <w:ins w:id="135" w:author="Ericsson User" w:date="2022-01-27T10:01:00Z"/>
        </w:trPr>
        <w:tc>
          <w:tcPr>
            <w:tcW w:w="1413" w:type="dxa"/>
          </w:tcPr>
          <w:p w14:paraId="689C4480" w14:textId="77777777" w:rsidR="001F082A" w:rsidRDefault="001F082A" w:rsidP="001F082A">
            <w:pPr>
              <w:rPr>
                <w:ins w:id="136" w:author="Ericsson User" w:date="2022-01-27T10:01:00Z"/>
                <w:rFonts w:ascii="Arial" w:hAnsi="Arial" w:cs="Arial"/>
                <w:sz w:val="20"/>
                <w:szCs w:val="20"/>
                <w:lang w:val="en-US"/>
              </w:rPr>
            </w:pPr>
          </w:p>
        </w:tc>
        <w:tc>
          <w:tcPr>
            <w:tcW w:w="3402" w:type="dxa"/>
          </w:tcPr>
          <w:p w14:paraId="4DFCD8E3" w14:textId="77777777" w:rsidR="001F082A" w:rsidRDefault="001F082A" w:rsidP="001F082A">
            <w:pPr>
              <w:rPr>
                <w:ins w:id="137" w:author="Ericsson User" w:date="2022-01-27T10:01:00Z"/>
                <w:rFonts w:ascii="Arial" w:hAnsi="Arial" w:cs="Arial"/>
                <w:sz w:val="20"/>
                <w:szCs w:val="20"/>
                <w:lang w:val="en-US"/>
              </w:rPr>
            </w:pPr>
          </w:p>
        </w:tc>
        <w:tc>
          <w:tcPr>
            <w:tcW w:w="5310" w:type="dxa"/>
          </w:tcPr>
          <w:p w14:paraId="78195600" w14:textId="77777777" w:rsidR="001F082A" w:rsidRDefault="001F082A" w:rsidP="001F082A">
            <w:pPr>
              <w:rPr>
                <w:ins w:id="138" w:author="Ericsson User" w:date="2022-01-27T10:01:00Z"/>
                <w:rFonts w:ascii="Arial" w:hAnsi="Arial" w:cs="Arial"/>
                <w:sz w:val="20"/>
                <w:szCs w:val="20"/>
                <w:lang w:val="en-US"/>
              </w:rPr>
            </w:pPr>
          </w:p>
        </w:tc>
      </w:tr>
      <w:tr w:rsidR="001F082A" w14:paraId="727C21E2" w14:textId="77777777" w:rsidTr="001F082A">
        <w:trPr>
          <w:trHeight w:val="415"/>
          <w:ins w:id="139" w:author="Ericsson User" w:date="2022-01-27T10:01:00Z"/>
        </w:trPr>
        <w:tc>
          <w:tcPr>
            <w:tcW w:w="1413" w:type="dxa"/>
          </w:tcPr>
          <w:p w14:paraId="07893EB5" w14:textId="77777777" w:rsidR="001F082A" w:rsidRDefault="001F082A" w:rsidP="001F082A">
            <w:pPr>
              <w:rPr>
                <w:ins w:id="140" w:author="Ericsson User" w:date="2022-01-27T10:01:00Z"/>
                <w:rFonts w:ascii="Arial" w:hAnsi="Arial" w:cs="Arial"/>
                <w:sz w:val="20"/>
                <w:szCs w:val="20"/>
                <w:lang w:val="en-US"/>
              </w:rPr>
            </w:pPr>
          </w:p>
        </w:tc>
        <w:tc>
          <w:tcPr>
            <w:tcW w:w="3402" w:type="dxa"/>
          </w:tcPr>
          <w:p w14:paraId="37375A21" w14:textId="77777777" w:rsidR="001F082A" w:rsidRDefault="001F082A" w:rsidP="001F082A">
            <w:pPr>
              <w:rPr>
                <w:ins w:id="141" w:author="Ericsson User" w:date="2022-01-27T10:01:00Z"/>
                <w:rFonts w:ascii="Arial" w:hAnsi="Arial" w:cs="Arial"/>
                <w:sz w:val="20"/>
                <w:szCs w:val="20"/>
                <w:lang w:val="en-US"/>
              </w:rPr>
            </w:pPr>
          </w:p>
        </w:tc>
        <w:tc>
          <w:tcPr>
            <w:tcW w:w="5310" w:type="dxa"/>
          </w:tcPr>
          <w:p w14:paraId="61897C8D" w14:textId="77777777" w:rsidR="001F082A" w:rsidRDefault="001F082A" w:rsidP="001F082A">
            <w:pPr>
              <w:rPr>
                <w:ins w:id="142" w:author="Ericsson User" w:date="2022-01-27T10:01:00Z"/>
                <w:rFonts w:ascii="Arial" w:hAnsi="Arial" w:cs="Arial"/>
                <w:sz w:val="20"/>
                <w:szCs w:val="20"/>
                <w:lang w:val="en-US"/>
              </w:rPr>
            </w:pPr>
          </w:p>
        </w:tc>
      </w:tr>
      <w:tr w:rsidR="001F082A" w14:paraId="2D5AB0DD" w14:textId="77777777" w:rsidTr="001F082A">
        <w:trPr>
          <w:trHeight w:val="430"/>
          <w:ins w:id="143" w:author="Ericsson User" w:date="2022-01-27T10:01:00Z"/>
        </w:trPr>
        <w:tc>
          <w:tcPr>
            <w:tcW w:w="1413" w:type="dxa"/>
          </w:tcPr>
          <w:p w14:paraId="1F2CD430" w14:textId="77777777" w:rsidR="001F082A" w:rsidRDefault="001F082A" w:rsidP="001F082A">
            <w:pPr>
              <w:rPr>
                <w:ins w:id="144" w:author="Ericsson User" w:date="2022-01-27T10:01:00Z"/>
                <w:rFonts w:ascii="Arial" w:hAnsi="Arial" w:cs="Arial"/>
                <w:sz w:val="20"/>
                <w:szCs w:val="20"/>
                <w:lang w:val="en-US"/>
              </w:rPr>
            </w:pPr>
          </w:p>
        </w:tc>
        <w:tc>
          <w:tcPr>
            <w:tcW w:w="3402" w:type="dxa"/>
          </w:tcPr>
          <w:p w14:paraId="15D4FD4C" w14:textId="77777777" w:rsidR="001F082A" w:rsidRDefault="001F082A" w:rsidP="001F082A">
            <w:pPr>
              <w:rPr>
                <w:ins w:id="145" w:author="Ericsson User" w:date="2022-01-27T10:01:00Z"/>
                <w:rFonts w:ascii="Arial" w:hAnsi="Arial" w:cs="Arial"/>
                <w:sz w:val="20"/>
                <w:szCs w:val="20"/>
                <w:lang w:val="en-US"/>
              </w:rPr>
            </w:pPr>
          </w:p>
        </w:tc>
        <w:tc>
          <w:tcPr>
            <w:tcW w:w="5310" w:type="dxa"/>
          </w:tcPr>
          <w:p w14:paraId="27060781" w14:textId="77777777" w:rsidR="001F082A" w:rsidRDefault="001F082A" w:rsidP="001F082A">
            <w:pPr>
              <w:rPr>
                <w:ins w:id="146" w:author="Ericsson User" w:date="2022-01-27T10:01:00Z"/>
                <w:rFonts w:ascii="Arial" w:hAnsi="Arial" w:cs="Arial"/>
                <w:sz w:val="20"/>
                <w:szCs w:val="20"/>
                <w:lang w:val="en-US"/>
              </w:rPr>
            </w:pPr>
          </w:p>
        </w:tc>
      </w:tr>
      <w:tr w:rsidR="001F082A" w14:paraId="0A7A111D" w14:textId="77777777" w:rsidTr="001F082A">
        <w:trPr>
          <w:trHeight w:val="415"/>
          <w:ins w:id="147" w:author="Ericsson User" w:date="2022-01-27T10:01:00Z"/>
        </w:trPr>
        <w:tc>
          <w:tcPr>
            <w:tcW w:w="1413" w:type="dxa"/>
          </w:tcPr>
          <w:p w14:paraId="0B3FCF54" w14:textId="77777777" w:rsidR="001F082A" w:rsidRDefault="001F082A" w:rsidP="001F082A">
            <w:pPr>
              <w:rPr>
                <w:ins w:id="148" w:author="Ericsson User" w:date="2022-01-27T10:01:00Z"/>
                <w:rFonts w:ascii="Arial" w:hAnsi="Arial" w:cs="Arial"/>
                <w:sz w:val="20"/>
                <w:szCs w:val="20"/>
                <w:lang w:val="en-US"/>
              </w:rPr>
            </w:pPr>
          </w:p>
        </w:tc>
        <w:tc>
          <w:tcPr>
            <w:tcW w:w="3402" w:type="dxa"/>
          </w:tcPr>
          <w:p w14:paraId="2A01701B" w14:textId="77777777" w:rsidR="001F082A" w:rsidRDefault="001F082A" w:rsidP="001F082A">
            <w:pPr>
              <w:rPr>
                <w:ins w:id="149" w:author="Ericsson User" w:date="2022-01-27T10:01:00Z"/>
                <w:rFonts w:ascii="Arial" w:hAnsi="Arial" w:cs="Arial"/>
                <w:sz w:val="20"/>
                <w:szCs w:val="20"/>
                <w:lang w:val="en-US"/>
              </w:rPr>
            </w:pPr>
          </w:p>
        </w:tc>
        <w:tc>
          <w:tcPr>
            <w:tcW w:w="5310" w:type="dxa"/>
          </w:tcPr>
          <w:p w14:paraId="14368431" w14:textId="77777777" w:rsidR="001F082A" w:rsidRDefault="001F082A" w:rsidP="001F082A">
            <w:pPr>
              <w:rPr>
                <w:ins w:id="150" w:author="Ericsson User" w:date="2022-01-27T10:01:00Z"/>
                <w:rFonts w:ascii="Arial" w:hAnsi="Arial" w:cs="Arial"/>
                <w:sz w:val="20"/>
                <w:szCs w:val="20"/>
                <w:lang w:val="en-US"/>
              </w:rPr>
            </w:pPr>
          </w:p>
        </w:tc>
      </w:tr>
    </w:tbl>
    <w:p w14:paraId="07EF39B0" w14:textId="77777777" w:rsidR="0089110A" w:rsidRDefault="00E96746">
      <w:pPr>
        <w:pStyle w:val="30"/>
        <w:numPr>
          <w:ilvl w:val="0"/>
          <w:numId w:val="0"/>
        </w:numPr>
      </w:pPr>
      <w:r>
        <w:t>Issue#3: CHO candidate cell IDs handling</w:t>
      </w:r>
    </w:p>
    <w:p w14:paraId="7F84D89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2676403F"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218B82A3"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001F6137"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Default="0089110A">
      <w:pPr>
        <w:rPr>
          <w:rFonts w:ascii="Arial" w:hAnsi="Arial" w:cs="Arial"/>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B6AE78C" w14:textId="77777777" w:rsidR="0089110A" w:rsidRDefault="0089110A">
      <w:pPr>
        <w:rPr>
          <w:rFonts w:ascii="Arial" w:hAnsi="Arial" w:cs="Arial"/>
        </w:rPr>
      </w:pPr>
    </w:p>
    <w:p w14:paraId="0F41AF71" w14:textId="77777777" w:rsidR="0089110A" w:rsidRDefault="00E96746">
      <w:pPr>
        <w:rPr>
          <w:rFonts w:ascii="Arial" w:hAnsi="Arial" w:cs="Arial"/>
        </w:rPr>
      </w:pPr>
      <w:r>
        <w:rPr>
          <w:rFonts w:ascii="Arial" w:hAnsi="Arial" w:cs="Arial"/>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77777777" w:rsidR="0089110A" w:rsidRDefault="00E96746">
      <w:pPr>
        <w:rPr>
          <w:rFonts w:ascii="Arial" w:hAnsi="Arial" w:cs="Arial"/>
        </w:rPr>
      </w:pPr>
      <w:r>
        <w:rPr>
          <w:rFonts w:ascii="Arial" w:hAnsi="Arial" w:cs="Arial"/>
        </w:rPr>
        <w:t>Thus, rapporteur believes the following discussion is needed.</w:t>
      </w:r>
    </w:p>
    <w:p w14:paraId="66D87524" w14:textId="77777777" w:rsidR="0089110A" w:rsidRDefault="00E96746">
      <w:pPr>
        <w:pStyle w:val="Proposal"/>
        <w:rPr>
          <w:ins w:id="151" w:author="Rapporteur" w:date="2022-01-27T18:28:00Z"/>
        </w:rPr>
      </w:pPr>
      <w:bookmarkStart w:id="152" w:name="_Toc93932577"/>
      <w:bookmarkStart w:id="153" w:name="_Toc94106245"/>
      <w:ins w:id="154" w:author="Rapporteur" w:date="2022-01-27T18:28:00Z">
        <w:r>
          <w:t xml:space="preserve">Related to the inclusion of the CHO candidate cell list and CHO configuration, </w:t>
        </w:r>
      </w:ins>
      <w:r>
        <w:t>RAN2 to discuss whether</w:t>
      </w:r>
      <w:del w:id="155" w:author="Rapporteur" w:date="2022-01-27T18:29:00Z">
        <w:r>
          <w:delText xml:space="preserve"> the align the CHO candidate related information (i.e. CHO configuration, CHO candidate cell list) of SHR contents with that of the RLF report</w:delText>
        </w:r>
      </w:del>
      <w:ins w:id="156" w:author="Rapporteur" w:date="2022-01-27T18:30:00Z">
        <w:r>
          <w:t>:</w:t>
        </w:r>
      </w:ins>
      <w:del w:id="157" w:author="Rapporteur" w:date="2022-01-27T18:29:00Z">
        <w:r>
          <w:delText>.</w:delText>
        </w:r>
      </w:del>
      <w:bookmarkEnd w:id="152"/>
      <w:bookmarkEnd w:id="153"/>
    </w:p>
    <w:p w14:paraId="1912D619" w14:textId="77777777" w:rsidR="0089110A" w:rsidRDefault="00E96746">
      <w:pPr>
        <w:pStyle w:val="Proposal"/>
        <w:numPr>
          <w:ilvl w:val="1"/>
          <w:numId w:val="11"/>
        </w:numPr>
        <w:rPr>
          <w:ins w:id="158" w:author="Rapporteur" w:date="2022-01-27T18:28:00Z"/>
        </w:rPr>
      </w:pPr>
      <w:ins w:id="159" w:author="Rapporteur" w:date="2022-01-27T18:28:00Z">
        <w:r>
          <w:t>To keep the CHO candidate cell list and the CHO configuration only in the RLF-Report (as in the current running CR)</w:t>
        </w:r>
      </w:ins>
    </w:p>
    <w:p w14:paraId="02AC45C4" w14:textId="77777777" w:rsidR="0089110A" w:rsidRDefault="00E96746">
      <w:pPr>
        <w:pStyle w:val="Proposal"/>
        <w:numPr>
          <w:ilvl w:val="1"/>
          <w:numId w:val="11"/>
        </w:numPr>
        <w:rPr>
          <w:ins w:id="160" w:author="Rapporteur" w:date="2022-01-27T18:28:00Z"/>
        </w:rPr>
      </w:pPr>
      <w:ins w:id="161" w:author="Rapporteur" w:date="2022-01-27T18:28:00Z">
        <w:r>
          <w:t>To include the CHO candidate cell list and the CHO configuration both in the RLF-Report and SHR</w:t>
        </w:r>
      </w:ins>
    </w:p>
    <w:p w14:paraId="25FD2B06" w14:textId="77777777" w:rsidR="0089110A" w:rsidRDefault="00E96746">
      <w:pPr>
        <w:pStyle w:val="Proposal"/>
        <w:numPr>
          <w:ilvl w:val="1"/>
          <w:numId w:val="11"/>
        </w:numPr>
        <w:rPr>
          <w:ins w:id="162" w:author="Rapporteur" w:date="2022-01-27T18:28:00Z"/>
        </w:rPr>
      </w:pPr>
      <w:ins w:id="163" w:author="Rapporteur" w:date="2022-01-27T18:28:00Z">
        <w:r>
          <w:t>To exclude the CHO candidate cell list both from the RLF-Report and the S</w:t>
        </w:r>
      </w:ins>
      <w:ins w:id="164" w:author="Rapporteur" w:date="2022-01-27T18:30:00Z">
        <w:r>
          <w:t>HR</w:t>
        </w:r>
      </w:ins>
    </w:p>
    <w:p w14:paraId="7C684F35" w14:textId="77777777" w:rsidR="0089110A" w:rsidRDefault="0089110A">
      <w:pPr>
        <w:pStyle w:val="Proposal"/>
        <w:numPr>
          <w:ilvl w:val="0"/>
          <w:numId w:val="0"/>
        </w:numPr>
        <w:ind w:left="1730"/>
      </w:pPr>
    </w:p>
    <w:tbl>
      <w:tblPr>
        <w:tblStyle w:val="af4"/>
        <w:tblW w:w="11146" w:type="dxa"/>
        <w:tblLook w:val="04A0" w:firstRow="1" w:lastRow="0" w:firstColumn="1" w:lastColumn="0" w:noHBand="0" w:noVBand="1"/>
      </w:tblPr>
      <w:tblGrid>
        <w:gridCol w:w="1183"/>
        <w:gridCol w:w="6154"/>
        <w:gridCol w:w="3990"/>
      </w:tblGrid>
      <w:tr w:rsidR="0089110A" w14:paraId="656463F3" w14:textId="77777777" w:rsidTr="001F082A">
        <w:trPr>
          <w:trHeight w:val="400"/>
          <w:ins w:id="165" w:author="Ericsson User" w:date="2022-01-27T10:02:00Z"/>
        </w:trPr>
        <w:tc>
          <w:tcPr>
            <w:tcW w:w="1183" w:type="dxa"/>
          </w:tcPr>
          <w:p w14:paraId="48B3A6C7" w14:textId="77777777" w:rsidR="0089110A" w:rsidRDefault="00E96746">
            <w:pPr>
              <w:rPr>
                <w:ins w:id="166" w:author="Ericsson User" w:date="2022-01-27T10:02:00Z"/>
                <w:rFonts w:ascii="Arial" w:hAnsi="Arial" w:cs="Arial"/>
                <w:b/>
                <w:bCs/>
                <w:sz w:val="20"/>
                <w:szCs w:val="20"/>
                <w:lang w:val="en-US"/>
              </w:rPr>
            </w:pPr>
            <w:ins w:id="167" w:author="Ericsson User" w:date="2022-01-27T10:02:00Z">
              <w:r>
                <w:rPr>
                  <w:rFonts w:ascii="Arial" w:hAnsi="Arial" w:cs="Arial"/>
                  <w:b/>
                  <w:bCs/>
                  <w:sz w:val="20"/>
                  <w:szCs w:val="20"/>
                  <w:lang w:val="en-US"/>
                </w:rPr>
                <w:t>Company</w:t>
              </w:r>
            </w:ins>
          </w:p>
        </w:tc>
        <w:tc>
          <w:tcPr>
            <w:tcW w:w="5101" w:type="dxa"/>
          </w:tcPr>
          <w:p w14:paraId="2F120A51" w14:textId="77777777" w:rsidR="0089110A" w:rsidRDefault="00E96746">
            <w:pPr>
              <w:rPr>
                <w:ins w:id="168" w:author="Ericsson User" w:date="2022-01-27T10:02:00Z"/>
                <w:rFonts w:ascii="Arial" w:hAnsi="Arial" w:cs="Arial"/>
                <w:b/>
                <w:bCs/>
                <w:sz w:val="20"/>
                <w:szCs w:val="20"/>
                <w:lang w:val="en-US"/>
              </w:rPr>
            </w:pPr>
            <w:ins w:id="169" w:author="Ericsson User" w:date="2022-01-27T10:02:00Z">
              <w:r>
                <w:rPr>
                  <w:rFonts w:ascii="Arial" w:hAnsi="Arial" w:cs="Arial"/>
                  <w:b/>
                  <w:bCs/>
                  <w:sz w:val="20"/>
                  <w:szCs w:val="20"/>
                  <w:lang w:val="en-US"/>
                </w:rPr>
                <w:t>Company´s view</w:t>
              </w:r>
            </w:ins>
          </w:p>
        </w:tc>
        <w:tc>
          <w:tcPr>
            <w:tcW w:w="4862" w:type="dxa"/>
          </w:tcPr>
          <w:p w14:paraId="6222A016" w14:textId="77777777" w:rsidR="0089110A" w:rsidRDefault="00E96746">
            <w:pPr>
              <w:rPr>
                <w:ins w:id="170" w:author="Ericsson User" w:date="2022-01-27T10:02:00Z"/>
                <w:rFonts w:ascii="Arial" w:hAnsi="Arial" w:cs="Arial"/>
                <w:b/>
                <w:bCs/>
                <w:sz w:val="20"/>
                <w:szCs w:val="20"/>
                <w:lang w:val="en-US"/>
              </w:rPr>
            </w:pPr>
            <w:ins w:id="171" w:author="Ericsson User" w:date="2022-01-27T10:02:00Z">
              <w:r>
                <w:rPr>
                  <w:rFonts w:ascii="Arial" w:hAnsi="Arial" w:cs="Arial"/>
                  <w:b/>
                  <w:bCs/>
                  <w:sz w:val="20"/>
                  <w:szCs w:val="20"/>
                  <w:lang w:val="en-US"/>
                </w:rPr>
                <w:t>Rapporteur’s view</w:t>
              </w:r>
            </w:ins>
          </w:p>
        </w:tc>
      </w:tr>
      <w:tr w:rsidR="0089110A" w14:paraId="7C30C33D" w14:textId="77777777" w:rsidTr="001F082A">
        <w:trPr>
          <w:trHeight w:val="430"/>
          <w:ins w:id="172" w:author="Ericsson User" w:date="2022-01-27T10:02:00Z"/>
        </w:trPr>
        <w:tc>
          <w:tcPr>
            <w:tcW w:w="1183" w:type="dxa"/>
          </w:tcPr>
          <w:p w14:paraId="575B5A10" w14:textId="77777777" w:rsidR="0089110A" w:rsidRDefault="00E96746">
            <w:pPr>
              <w:rPr>
                <w:ins w:id="173" w:author="Ericsson User" w:date="2022-01-27T10:02:00Z"/>
                <w:rFonts w:ascii="Arial" w:hAnsi="Arial" w:cs="Arial"/>
                <w:sz w:val="20"/>
                <w:szCs w:val="20"/>
                <w:lang w:val="en-US"/>
              </w:rPr>
            </w:pPr>
            <w:ins w:id="174" w:author="Ericsson User" w:date="2022-01-27T10:06:00Z">
              <w:r>
                <w:rPr>
                  <w:rFonts w:ascii="Arial" w:hAnsi="Arial" w:cs="Arial"/>
                  <w:sz w:val="20"/>
                  <w:szCs w:val="20"/>
                  <w:lang w:val="en-US"/>
                </w:rPr>
                <w:t>Qualcomm</w:t>
              </w:r>
            </w:ins>
          </w:p>
        </w:tc>
        <w:tc>
          <w:tcPr>
            <w:tcW w:w="5101" w:type="dxa"/>
          </w:tcPr>
          <w:p w14:paraId="669AEA28" w14:textId="77777777" w:rsidR="0089110A" w:rsidRDefault="00E96746">
            <w:pPr>
              <w:pStyle w:val="a9"/>
              <w:rPr>
                <w:ins w:id="175" w:author="Ericsson User" w:date="2022-01-27T10:06:00Z"/>
              </w:rPr>
            </w:pPr>
            <w:ins w:id="176" w:author="Ericsson User" w:date="2022-01-27T10:06:00Z">
              <w:r>
                <w:t>In RAN2, we never agreed to include the candidate cell identities to the RLF report. The agreement, we made in RAN2#113-bis-emeeting was as follows:</w:t>
              </w:r>
            </w:ins>
          </w:p>
          <w:p w14:paraId="6015F245" w14:textId="77777777" w:rsidR="0089110A" w:rsidRDefault="0089110A">
            <w:pPr>
              <w:pStyle w:val="a9"/>
              <w:rPr>
                <w:ins w:id="177" w:author="Ericsson User" w:date="2022-01-27T10:06:00Z"/>
              </w:rPr>
            </w:pPr>
          </w:p>
          <w:p w14:paraId="44FC36EE" w14:textId="77777777" w:rsidR="0089110A" w:rsidRDefault="00E96746">
            <w:pPr>
              <w:pStyle w:val="Doc-text2"/>
              <w:pBdr>
                <w:top w:val="single" w:sz="4" w:space="1" w:color="auto"/>
                <w:left w:val="single" w:sz="4" w:space="4" w:color="auto"/>
                <w:bottom w:val="single" w:sz="4" w:space="1" w:color="auto"/>
                <w:right w:val="single" w:sz="4" w:space="4" w:color="auto"/>
              </w:pBdr>
              <w:rPr>
                <w:ins w:id="178" w:author="Ericsson User" w:date="2022-01-27T10:06:00Z"/>
                <w:lang w:val="en-GB"/>
              </w:rPr>
            </w:pPr>
            <w:ins w:id="179" w:author="Ericsson User" w:date="2022-01-27T10:06:00Z">
              <w:r>
                <w:rPr>
                  <w:lang w:val="en-GB"/>
                </w:rPr>
                <w:t>2</w:t>
              </w:r>
              <w:r>
                <w:rPr>
                  <w:lang w:val="en-GB"/>
                </w:rPr>
                <w:tab/>
                <w:t>Include in the RLF report for CHO the following information:</w:t>
              </w:r>
            </w:ins>
          </w:p>
          <w:p w14:paraId="1AD4179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0" w:author="Ericsson User" w:date="2022-01-27T10:06:00Z"/>
                <w:lang w:val="en-GB"/>
              </w:rPr>
            </w:pPr>
            <w:ins w:id="181" w:author="Ericsson User" w:date="2022-01-27T10:06: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5599A823"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2" w:author="Ericsson User" w:date="2022-01-27T10:06:00Z"/>
                <w:lang w:val="en-GB"/>
              </w:rPr>
            </w:pPr>
            <w:ins w:id="183" w:author="Ericsson User" w:date="2022-01-27T10:06:00Z">
              <w:r>
                <w:rPr>
                  <w:lang w:val="en-GB"/>
                </w:rPr>
                <w:t>b.</w:t>
              </w:r>
              <w:r>
                <w:rPr>
                  <w:lang w:val="en-GB"/>
                </w:rPr>
                <w:tab/>
                <w:t>List of candidate cells IDs.</w:t>
              </w:r>
            </w:ins>
          </w:p>
          <w:p w14:paraId="02D42DF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84" w:author="Ericsson User" w:date="2022-01-27T10:06:00Z"/>
                <w:lang w:val="en-GB"/>
              </w:rPr>
            </w:pPr>
            <w:ins w:id="185" w:author="Ericsson User" w:date="2022-01-27T10:06:00Z">
              <w:r>
                <w:rPr>
                  <w:highlight w:val="yellow"/>
                  <w:lang w:val="en-GB"/>
                </w:rPr>
                <w:t>Inclusion of a) and b) are subject to the RAN3 reply to the RAN2 LS R2-2102149</w:t>
              </w:r>
            </w:ins>
          </w:p>
          <w:p w14:paraId="20F4421C" w14:textId="77777777" w:rsidR="0089110A" w:rsidRDefault="0089110A">
            <w:pPr>
              <w:pStyle w:val="a9"/>
              <w:rPr>
                <w:ins w:id="186" w:author="Ericsson User" w:date="2022-01-27T10:06:00Z"/>
              </w:rPr>
            </w:pPr>
          </w:p>
          <w:p w14:paraId="5598FCCC" w14:textId="77777777" w:rsidR="0089110A" w:rsidRDefault="00E96746">
            <w:pPr>
              <w:pStyle w:val="a9"/>
              <w:rPr>
                <w:ins w:id="187" w:author="Ericsson User" w:date="2022-01-27T10:06:00Z"/>
              </w:rPr>
            </w:pPr>
            <w:ins w:id="188" w:author="Ericsson User" w:date="2022-01-27T10:06:00Z">
              <w:r>
                <w:t>Furthermore, in RAN2#114-emeeting, we made the following agreement as the following:</w:t>
              </w:r>
            </w:ins>
          </w:p>
          <w:p w14:paraId="6926F9AB" w14:textId="77777777" w:rsidR="0089110A" w:rsidRDefault="0089110A">
            <w:pPr>
              <w:pStyle w:val="a9"/>
              <w:rPr>
                <w:ins w:id="189" w:author="Ericsson User" w:date="2022-01-27T10:06:00Z"/>
              </w:rPr>
            </w:pPr>
          </w:p>
          <w:p w14:paraId="174513FA" w14:textId="77777777" w:rsidR="0089110A" w:rsidRDefault="00E96746">
            <w:pPr>
              <w:pStyle w:val="a9"/>
              <w:numPr>
                <w:ilvl w:val="2"/>
                <w:numId w:val="20"/>
              </w:numPr>
              <w:rPr>
                <w:ins w:id="190" w:author="Ericsson User" w:date="2022-01-27T10:06:00Z"/>
                <w:lang w:val="en-US"/>
              </w:rPr>
            </w:pPr>
            <w:ins w:id="191" w:author="Ericsson User" w:date="2022-01-27T10:06:00Z">
              <w:r>
                <w:t xml:space="preserve">To represent the measurement results of the candidate target cells: </w:t>
              </w:r>
            </w:ins>
          </w:p>
          <w:p w14:paraId="501C2527" w14:textId="77777777" w:rsidR="0089110A" w:rsidRDefault="00E96746">
            <w:pPr>
              <w:pStyle w:val="a9"/>
              <w:numPr>
                <w:ilvl w:val="3"/>
                <w:numId w:val="20"/>
              </w:numPr>
              <w:rPr>
                <w:ins w:id="192" w:author="Ericsson User" w:date="2022-01-27T10:06:00Z"/>
                <w:lang w:val="en-US"/>
              </w:rPr>
            </w:pPr>
            <w:ins w:id="193" w:author="Ericsson User" w:date="2022-01-27T10:06: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62CA2002" w14:textId="77777777" w:rsidR="0089110A" w:rsidRDefault="0089110A">
            <w:pPr>
              <w:pStyle w:val="a9"/>
              <w:rPr>
                <w:ins w:id="194" w:author="Ericsson User" w:date="2022-01-27T10:06:00Z"/>
              </w:rPr>
            </w:pPr>
          </w:p>
          <w:p w14:paraId="7F3ADA91" w14:textId="77777777" w:rsidR="0089110A" w:rsidRDefault="00E96746">
            <w:pPr>
              <w:pStyle w:val="a9"/>
              <w:rPr>
                <w:ins w:id="195" w:author="Ericsson User" w:date="2022-01-27T10:06:00Z"/>
              </w:rPr>
            </w:pPr>
            <w:ins w:id="196" w:author="Ericsson User" w:date="2022-01-27T10:06:00Z">
              <w:r>
                <w:t xml:space="preserve">Therefore, we first need to resolve whether we want to include the candidate cell identity in the RLF report. It is completely wrong to say that we agreed on this in RAN2. </w:t>
              </w:r>
            </w:ins>
          </w:p>
          <w:p w14:paraId="0FDFF7D2" w14:textId="77777777" w:rsidR="0089110A" w:rsidRDefault="0089110A">
            <w:pPr>
              <w:pStyle w:val="a9"/>
              <w:rPr>
                <w:ins w:id="197" w:author="Ericsson User" w:date="2022-01-27T10:06:00Z"/>
              </w:rPr>
            </w:pPr>
          </w:p>
          <w:p w14:paraId="1E32F29B" w14:textId="77777777" w:rsidR="0089110A" w:rsidRDefault="00E96746">
            <w:pPr>
              <w:rPr>
                <w:ins w:id="198" w:author="QC" w:date="2022-01-27T17:27:00Z"/>
              </w:rPr>
            </w:pPr>
            <w:ins w:id="199" w:author="Ericsson User" w:date="2022-01-27T10:06:00Z">
              <w:r>
                <w:t>A similar situation exist for “</w:t>
              </w:r>
              <w:r>
                <w:rPr>
                  <w:highlight w:val="yellow"/>
                </w:rPr>
                <w:t>Configured CHO execution condition(s) (A3 and/or A5 event configuration, TTT values)”</w:t>
              </w:r>
              <w:r>
                <w:t>…RAN2 never agreed on this Therefore this need to be resolve first in the context of RLF report</w:t>
              </w:r>
            </w:ins>
          </w:p>
          <w:p w14:paraId="2391EA72" w14:textId="77777777" w:rsidR="0089110A" w:rsidRDefault="0089110A">
            <w:pPr>
              <w:rPr>
                <w:ins w:id="200" w:author="QC" w:date="2022-01-27T17:27:00Z"/>
                <w:rFonts w:cs="Arial"/>
              </w:rPr>
            </w:pPr>
          </w:p>
          <w:p w14:paraId="2FDBCB7E" w14:textId="77777777" w:rsidR="0089110A" w:rsidRPr="0089110A" w:rsidRDefault="00E96746">
            <w:pPr>
              <w:spacing w:after="120"/>
              <w:rPr>
                <w:ins w:id="201" w:author="Ericsson User" w:date="2022-01-27T10:02:00Z"/>
                <w:rFonts w:ascii="Arial" w:hAnsi="Arial" w:cs="Arial"/>
                <w:rPrChange w:id="202" w:author="QC" w:date="2022-01-27T17:30:00Z">
                  <w:rPr>
                    <w:ins w:id="203" w:author="Ericsson User" w:date="2022-01-27T10:02:00Z"/>
                    <w:rFonts w:ascii="Arial" w:eastAsia="宋体" w:hAnsi="Arial" w:cs="Arial"/>
                    <w:sz w:val="20"/>
                    <w:szCs w:val="20"/>
                    <w:lang w:val="en-US"/>
                  </w:rPr>
                </w:rPrChange>
              </w:rPr>
              <w:pPrChange w:id="204" w:author="QC" w:date="2022-01-27T17:30:00Z">
                <w:pPr>
                  <w:keepLines/>
                  <w:ind w:left="1702" w:hanging="1418"/>
                </w:pPr>
              </w:pPrChange>
            </w:pPr>
            <w:ins w:id="205" w:author="QC" w:date="2022-01-27T17:27:00Z">
              <w:r>
                <w:rPr>
                  <w:rFonts w:cs="Arial"/>
                </w:rPr>
                <w:t xml:space="preserve">[Response]: </w:t>
              </w:r>
            </w:ins>
            <w:ins w:id="206" w:author="QC" w:date="2022-01-27T17:29:00Z">
              <w:r>
                <w:rPr>
                  <w:rFonts w:cs="Arial"/>
                </w:rPr>
                <w:t xml:space="preserve">on </w:t>
              </w:r>
              <w:r>
                <w:rPr>
                  <w:rFonts w:cs="Arial"/>
                  <w:highlight w:val="yellow"/>
                  <w:rPrChange w:id="207" w:author="QC" w:date="2022-01-27T17:29:00Z">
                    <w:rPr>
                      <w:rFonts w:cs="Arial"/>
                    </w:rPr>
                  </w:rPrChange>
                </w:rPr>
                <w:t>this</w:t>
              </w:r>
              <w:r>
                <w:rPr>
                  <w:rFonts w:cs="Arial"/>
                </w:rPr>
                <w:t>, in my underst</w:t>
              </w:r>
            </w:ins>
            <w:ins w:id="208" w:author="QC" w:date="2022-01-27T17:30:00Z">
              <w:r>
                <w:rPr>
                  <w:rFonts w:cs="Arial"/>
                </w:rPr>
                <w:t>anding, RAN3 LS mentioned that “</w:t>
              </w:r>
              <w:r>
                <w:rPr>
                  <w:rFonts w:ascii="Arial" w:hAnsi="Arial" w:cs="Arial"/>
                </w:rPr>
                <w:t>RAN3 is also discussing network-based solutions. However, RAN3 has not reached any agreement so far.” Therefore, we need to revisit and discuss this.</w:t>
              </w:r>
            </w:ins>
            <w:ins w:id="209" w:author="QC" w:date="2022-01-27T17:29:00Z">
              <w:r>
                <w:rPr>
                  <w:rFonts w:cs="Arial"/>
                </w:rPr>
                <w:t xml:space="preserve"> </w:t>
              </w:r>
            </w:ins>
            <w:ins w:id="210" w:author="QC" w:date="2022-01-27T17:30:00Z">
              <w:r>
                <w:rPr>
                  <w:rFonts w:cs="Arial"/>
                </w:rPr>
                <w:t>We should avoid making UE reports bul</w:t>
              </w:r>
            </w:ins>
            <w:ins w:id="211" w:author="QC" w:date="2022-01-27T17:31:00Z">
              <w:r>
                <w:rPr>
                  <w:rFonts w:cs="Arial"/>
                </w:rPr>
                <w:t xml:space="preserve">ky unnecessarily.  </w:t>
              </w:r>
            </w:ins>
            <w:ins w:id="212" w:author="QC" w:date="2022-01-27T17:28:00Z">
              <w:r>
                <w:rPr>
                  <w:rFonts w:cs="Arial"/>
                </w:rPr>
                <w:t xml:space="preserve"> </w:t>
              </w:r>
            </w:ins>
          </w:p>
        </w:tc>
        <w:tc>
          <w:tcPr>
            <w:tcW w:w="4862" w:type="dxa"/>
          </w:tcPr>
          <w:p w14:paraId="1E1A5D78" w14:textId="77777777" w:rsidR="0089110A" w:rsidRDefault="00E96746">
            <w:pPr>
              <w:rPr>
                <w:ins w:id="213" w:author="Rapporteur" w:date="2022-01-27T18:31:00Z"/>
                <w:rFonts w:ascii="Arial" w:hAnsi="Arial" w:cs="Arial"/>
                <w:sz w:val="20"/>
                <w:szCs w:val="20"/>
                <w:lang w:val="en-US"/>
              </w:rPr>
            </w:pPr>
            <w:ins w:id="214" w:author="Rapporteur" w:date="2022-01-27T18:31:00Z">
              <w:r>
                <w:rPr>
                  <w:rFonts w:ascii="Arial" w:hAnsi="Arial" w:cs="Arial"/>
                  <w:sz w:val="20"/>
                  <w:szCs w:val="20"/>
                  <w:lang w:val="en-US"/>
                </w:rPr>
                <w:t xml:space="preserve">Comment </w:t>
              </w:r>
            </w:ins>
            <w:ins w:id="215" w:author="Rapporteur" w:date="2022-01-27T19:08:00Z">
              <w:r>
                <w:rPr>
                  <w:rFonts w:ascii="Arial" w:hAnsi="Arial" w:cs="Arial"/>
                  <w:sz w:val="20"/>
                  <w:szCs w:val="20"/>
                  <w:lang w:val="en-US"/>
                </w:rPr>
                <w:t xml:space="preserve">on the exclusion of CHO list </w:t>
              </w:r>
            </w:ins>
            <w:ins w:id="216" w:author="Rapporteur" w:date="2022-01-27T18:31:00Z">
              <w:r>
                <w:rPr>
                  <w:rFonts w:ascii="Arial" w:hAnsi="Arial" w:cs="Arial"/>
                  <w:sz w:val="20"/>
                  <w:szCs w:val="20"/>
                  <w:lang w:val="en-US"/>
                </w:rPr>
                <w:t>has been reflected in the above proposal.</w:t>
              </w:r>
            </w:ins>
          </w:p>
          <w:p w14:paraId="74807D03" w14:textId="77777777" w:rsidR="0089110A" w:rsidRDefault="00E96746">
            <w:pPr>
              <w:rPr>
                <w:ins w:id="217" w:author="Rapporteur" w:date="2022-01-27T18:31:00Z"/>
                <w:rFonts w:ascii="Arial" w:hAnsi="Arial" w:cs="Arial"/>
                <w:sz w:val="20"/>
                <w:szCs w:val="20"/>
                <w:lang w:val="en-US"/>
              </w:rPr>
            </w:pPr>
            <w:ins w:id="218" w:author="Rapporteur" w:date="2022-01-27T18:31:00Z">
              <w:r>
                <w:rPr>
                  <w:rFonts w:ascii="Arial" w:hAnsi="Arial" w:cs="Arial"/>
                  <w:sz w:val="20"/>
                  <w:szCs w:val="20"/>
                  <w:lang w:val="en-US"/>
                </w:rPr>
                <w:t>Related to the CHO configuration, after receiving the LS reply from RAN3</w:t>
              </w:r>
            </w:ins>
            <w:ins w:id="219" w:author="Rapporteur" w:date="2022-01-27T19:04:00Z">
              <w:r>
                <w:rPr>
                  <w:rFonts w:ascii="Arial" w:hAnsi="Arial" w:cs="Arial"/>
                  <w:sz w:val="20"/>
                  <w:szCs w:val="20"/>
                  <w:lang w:val="en-US"/>
                </w:rPr>
                <w:t xml:space="preserve"> </w:t>
              </w:r>
            </w:ins>
            <w:ins w:id="220" w:author="Rapporteur" w:date="2022-01-27T18:31:00Z">
              <w:r>
                <w:rPr>
                  <w:rFonts w:ascii="Arial" w:hAnsi="Arial" w:cs="Arial"/>
                  <w:sz w:val="20"/>
                  <w:szCs w:val="20"/>
                  <w:lang w:val="en-US"/>
                </w:rPr>
                <w:t>, RAN2 agreed the following in RAN2#11</w:t>
              </w:r>
            </w:ins>
            <w:ins w:id="221" w:author="Rapporteur" w:date="2022-01-27T19:04:00Z">
              <w:r>
                <w:rPr>
                  <w:rFonts w:ascii="Arial" w:hAnsi="Arial" w:cs="Arial"/>
                  <w:sz w:val="20"/>
                  <w:szCs w:val="20"/>
                  <w:lang w:val="en-US"/>
                </w:rPr>
                <w:t>5</w:t>
              </w:r>
            </w:ins>
            <w:ins w:id="222" w:author="Rapporteur" w:date="2022-01-27T18:31:00Z">
              <w:r>
                <w:rPr>
                  <w:rFonts w:ascii="Arial" w:hAnsi="Arial" w:cs="Arial"/>
                  <w:sz w:val="20"/>
                  <w:szCs w:val="20"/>
                  <w:lang w:val="en-US"/>
                </w:rPr>
                <w:t>-</w:t>
              </w:r>
            </w:ins>
            <w:ins w:id="223" w:author="Rapporteur" w:date="2022-01-27T19:04:00Z">
              <w:r>
                <w:rPr>
                  <w:rFonts w:ascii="Arial" w:hAnsi="Arial" w:cs="Arial"/>
                  <w:sz w:val="20"/>
                  <w:szCs w:val="20"/>
                  <w:lang w:val="en-US"/>
                </w:rPr>
                <w:t>e</w:t>
              </w:r>
            </w:ins>
            <w:ins w:id="224" w:author="Rapporteur" w:date="2022-01-27T19:05:00Z">
              <w:r>
                <w:rPr>
                  <w:rFonts w:ascii="Arial" w:hAnsi="Arial" w:cs="Arial"/>
                  <w:sz w:val="20"/>
                  <w:szCs w:val="20"/>
                  <w:lang w:val="en-US"/>
                </w:rPr>
                <w:t>:</w:t>
              </w:r>
            </w:ins>
          </w:p>
          <w:p w14:paraId="0048D3AE" w14:textId="77777777" w:rsidR="0089110A" w:rsidRDefault="0089110A">
            <w:pPr>
              <w:rPr>
                <w:ins w:id="225" w:author="Rapporteur" w:date="2022-01-27T18:31:00Z"/>
                <w:rFonts w:ascii="Arial" w:hAnsi="Arial" w:cs="Arial"/>
                <w:sz w:val="20"/>
                <w:szCs w:val="20"/>
                <w:lang w:val="en-US"/>
              </w:rPr>
            </w:pPr>
          </w:p>
          <w:p w14:paraId="04ED69CB" w14:textId="77777777" w:rsidR="0089110A" w:rsidRDefault="00E96746">
            <w:pPr>
              <w:pStyle w:val="Doc-title"/>
              <w:rPr>
                <w:ins w:id="226" w:author="Rapporteur" w:date="2022-01-27T19:05:00Z"/>
              </w:rPr>
            </w:pPr>
            <w:ins w:id="227" w:author="Rapporteur" w:date="2022-01-27T19:05:00Z">
              <w:r>
                <w:t>R2-2106944</w:t>
              </w:r>
              <w:r>
                <w:tab/>
                <w:t>Reply LS on UE context keeping in the source cell (R3-212944; contact: Ericsson)</w:t>
              </w:r>
              <w:r>
                <w:tab/>
                <w:t>RAN3</w:t>
              </w:r>
              <w:r>
                <w:tab/>
                <w:t>LS in</w:t>
              </w:r>
              <w:r>
                <w:tab/>
                <w:t>Rel-17</w:t>
              </w:r>
              <w:r>
                <w:tab/>
              </w:r>
              <w:proofErr w:type="spellStart"/>
              <w:r>
                <w:t>NR_ENDC_SON_MDT_enh</w:t>
              </w:r>
              <w:proofErr w:type="spellEnd"/>
              <w:r>
                <w:t>-Core</w:t>
              </w:r>
              <w:r>
                <w:tab/>
                <w:t>To:RAN2</w:t>
              </w:r>
            </w:ins>
          </w:p>
          <w:p w14:paraId="23005156" w14:textId="77777777" w:rsidR="0089110A" w:rsidRPr="00390CB9" w:rsidRDefault="0089110A">
            <w:pPr>
              <w:pStyle w:val="Doc-text2"/>
              <w:rPr>
                <w:ins w:id="228" w:author="Rapporteur" w:date="2022-01-27T19:05:00Z"/>
                <w:lang w:val="en-US"/>
                <w:rPrChange w:id="229" w:author="CATT-SJ" w:date="2022-01-28T15:03:00Z">
                  <w:rPr>
                    <w:ins w:id="230" w:author="Rapporteur" w:date="2022-01-27T19:05:00Z"/>
                  </w:rPr>
                </w:rPrChange>
              </w:rPr>
            </w:pPr>
          </w:p>
          <w:p w14:paraId="5E3D281E" w14:textId="77777777" w:rsidR="0089110A" w:rsidRDefault="00E96746">
            <w:pPr>
              <w:pStyle w:val="Doc-text2"/>
              <w:pBdr>
                <w:top w:val="single" w:sz="4" w:space="1" w:color="auto"/>
                <w:left w:val="single" w:sz="4" w:space="4" w:color="auto"/>
                <w:bottom w:val="single" w:sz="4" w:space="1" w:color="auto"/>
                <w:right w:val="single" w:sz="4" w:space="4" w:color="auto"/>
              </w:pBdr>
              <w:rPr>
                <w:ins w:id="231" w:author="Rapporteur" w:date="2022-01-27T19:05:00Z"/>
                <w:lang w:val="en-GB"/>
              </w:rPr>
            </w:pPr>
            <w:ins w:id="232" w:author="Rapporteur" w:date="2022-01-27T19:05:00Z">
              <w:r>
                <w:rPr>
                  <w:lang w:val="en-GB"/>
                </w:rPr>
                <w:t>Agreements in 113bis are confirmed as:</w:t>
              </w:r>
            </w:ins>
          </w:p>
          <w:p w14:paraId="6B38F2AE" w14:textId="77777777" w:rsidR="0089110A" w:rsidRDefault="00E96746">
            <w:pPr>
              <w:pStyle w:val="Doc-text2"/>
              <w:pBdr>
                <w:top w:val="single" w:sz="4" w:space="1" w:color="auto"/>
                <w:left w:val="single" w:sz="4" w:space="4" w:color="auto"/>
                <w:bottom w:val="single" w:sz="4" w:space="1" w:color="auto"/>
                <w:right w:val="single" w:sz="4" w:space="4" w:color="auto"/>
              </w:pBdr>
              <w:rPr>
                <w:ins w:id="233" w:author="Rapporteur" w:date="2022-01-27T19:05:00Z"/>
                <w:lang w:val="en-GB"/>
              </w:rPr>
            </w:pPr>
            <w:ins w:id="234" w:author="Rapporteur" w:date="2022-01-27T19:05:00Z">
              <w:r>
                <w:rPr>
                  <w:lang w:val="en-GB"/>
                </w:rPr>
                <w:t>1</w:t>
              </w:r>
              <w:r>
                <w:rPr>
                  <w:lang w:val="en-GB"/>
                </w:rPr>
                <w:tab/>
                <w:t>Include in the RLF-report for CHO the following:</w:t>
              </w:r>
            </w:ins>
          </w:p>
          <w:p w14:paraId="02C2F566" w14:textId="77777777" w:rsidR="0089110A" w:rsidRDefault="00E96746">
            <w:pPr>
              <w:pStyle w:val="Doc-text2"/>
              <w:pBdr>
                <w:top w:val="single" w:sz="4" w:space="1" w:color="auto"/>
                <w:left w:val="single" w:sz="4" w:space="4" w:color="auto"/>
                <w:bottom w:val="single" w:sz="4" w:space="1" w:color="auto"/>
                <w:right w:val="single" w:sz="4" w:space="4" w:color="auto"/>
              </w:pBdr>
              <w:rPr>
                <w:ins w:id="235" w:author="Rapporteur" w:date="2022-01-27T19:05:00Z"/>
                <w:lang w:val="en-GB"/>
              </w:rPr>
            </w:pPr>
            <w:ins w:id="236" w:author="Rapporteur" w:date="2022-01-27T19:05:00Z">
              <w:r>
                <w:rPr>
                  <w:highlight w:val="yellow"/>
                  <w:lang w:val="en-GB"/>
                </w:rPr>
                <w:t>a.</w:t>
              </w:r>
              <w:r>
                <w:rPr>
                  <w:highlight w:val="yellow"/>
                  <w:lang w:val="en-GB"/>
                </w:rPr>
                <w:tab/>
                <w:t>Configured CHO execution condition(s) (A3 and/or A5 event configuration, TTT values)</w:t>
              </w:r>
            </w:ins>
          </w:p>
          <w:p w14:paraId="0C4D0B05" w14:textId="77777777" w:rsidR="0089110A" w:rsidRDefault="00E96746">
            <w:pPr>
              <w:pStyle w:val="Doc-text2"/>
              <w:pBdr>
                <w:top w:val="single" w:sz="4" w:space="1" w:color="auto"/>
                <w:left w:val="single" w:sz="4" w:space="4" w:color="auto"/>
                <w:bottom w:val="single" w:sz="4" w:space="1" w:color="auto"/>
                <w:right w:val="single" w:sz="4" w:space="4" w:color="auto"/>
              </w:pBdr>
              <w:rPr>
                <w:ins w:id="237" w:author="Rapporteur" w:date="2022-01-27T19:05:00Z"/>
                <w:lang w:val="en-GB"/>
              </w:rPr>
            </w:pPr>
            <w:ins w:id="238" w:author="Rapporteur" w:date="2022-01-27T19:05:00Z">
              <w:r>
                <w:rPr>
                  <w:lang w:val="en-GB"/>
                </w:rPr>
                <w:t>c.</w:t>
              </w:r>
              <w:r>
                <w:rPr>
                  <w:lang w:val="en-GB"/>
                </w:rPr>
                <w:tab/>
                <w:t>Latest radio measurement results of the candidate target cells</w:t>
              </w:r>
            </w:ins>
          </w:p>
          <w:p w14:paraId="02AC84CE" w14:textId="77777777" w:rsidR="0089110A" w:rsidRDefault="0089110A">
            <w:pPr>
              <w:pStyle w:val="Doc-text2"/>
              <w:pBdr>
                <w:top w:val="single" w:sz="4" w:space="1" w:color="auto"/>
                <w:left w:val="single" w:sz="4" w:space="4" w:color="auto"/>
                <w:bottom w:val="single" w:sz="4" w:space="1" w:color="auto"/>
                <w:right w:val="single" w:sz="4" w:space="4" w:color="auto"/>
              </w:pBdr>
              <w:rPr>
                <w:ins w:id="239" w:author="Rapporteur" w:date="2022-01-27T19:05:00Z"/>
                <w:lang w:val="en-GB"/>
              </w:rPr>
            </w:pPr>
          </w:p>
          <w:p w14:paraId="2F6F8FF8" w14:textId="77777777" w:rsidR="0089110A" w:rsidRDefault="00E96746">
            <w:pPr>
              <w:pStyle w:val="Doc-text2"/>
              <w:pBdr>
                <w:top w:val="single" w:sz="4" w:space="1" w:color="auto"/>
                <w:left w:val="single" w:sz="4" w:space="4" w:color="auto"/>
                <w:bottom w:val="single" w:sz="4" w:space="1" w:color="auto"/>
                <w:right w:val="single" w:sz="4" w:space="4" w:color="auto"/>
              </w:pBdr>
              <w:rPr>
                <w:ins w:id="240" w:author="Rapporteur" w:date="2022-01-27T19:05:00Z"/>
                <w:lang w:val="en-GB"/>
              </w:rPr>
            </w:pPr>
            <w:ins w:id="241" w:author="Rapporteur" w:date="2022-01-27T19:05:00Z">
              <w:r>
                <w:rPr>
                  <w:lang w:val="en-GB"/>
                </w:rPr>
                <w:t>Try to reuse existing mechanism as much as possible.</w:t>
              </w:r>
            </w:ins>
          </w:p>
          <w:p w14:paraId="65F2F011" w14:textId="77777777" w:rsidR="0089110A" w:rsidRDefault="0089110A">
            <w:pPr>
              <w:pStyle w:val="Doc-text2"/>
              <w:pBdr>
                <w:top w:val="single" w:sz="4" w:space="1" w:color="auto"/>
                <w:left w:val="single" w:sz="4" w:space="4" w:color="auto"/>
                <w:bottom w:val="single" w:sz="4" w:space="1" w:color="auto"/>
                <w:right w:val="single" w:sz="4" w:space="4" w:color="auto"/>
              </w:pBdr>
              <w:rPr>
                <w:ins w:id="242" w:author="Rapporteur" w:date="2022-01-27T19:05:00Z"/>
                <w:lang w:val="en-GB"/>
              </w:rPr>
            </w:pPr>
          </w:p>
          <w:p w14:paraId="33F0B75C" w14:textId="77777777" w:rsidR="0089110A" w:rsidRDefault="00E96746">
            <w:pPr>
              <w:pStyle w:val="Doc-text2"/>
              <w:pBdr>
                <w:top w:val="single" w:sz="4" w:space="1" w:color="auto"/>
                <w:left w:val="single" w:sz="4" w:space="4" w:color="auto"/>
                <w:bottom w:val="single" w:sz="4" w:space="1" w:color="auto"/>
                <w:right w:val="single" w:sz="4" w:space="4" w:color="auto"/>
              </w:pBdr>
              <w:rPr>
                <w:ins w:id="243" w:author="Rapporteur" w:date="2022-01-27T19:05:00Z"/>
                <w:lang w:val="en-GB"/>
              </w:rPr>
            </w:pPr>
            <w:ins w:id="244" w:author="Rapporteur" w:date="2022-01-27T19:05:00Z">
              <w:r>
                <w:rPr>
                  <w:lang w:val="en-GB"/>
                </w:rPr>
                <w:t>Agreement a. can be revisited if RAN3 has further progress on it.</w:t>
              </w:r>
            </w:ins>
          </w:p>
          <w:p w14:paraId="34B70F93" w14:textId="77777777" w:rsidR="0089110A" w:rsidRDefault="0089110A">
            <w:pPr>
              <w:pStyle w:val="Doc-text2"/>
              <w:ind w:left="0" w:firstLine="0"/>
              <w:rPr>
                <w:ins w:id="245" w:author="Rapporteur" w:date="2022-01-27T19:05:00Z"/>
                <w:lang w:val="en-GB"/>
              </w:rPr>
            </w:pPr>
          </w:p>
          <w:p w14:paraId="6DDD5B5B" w14:textId="77777777" w:rsidR="0089110A" w:rsidRDefault="0089110A">
            <w:pPr>
              <w:rPr>
                <w:ins w:id="246" w:author="Rapporteur" w:date="2022-01-27T18:31:00Z"/>
                <w:rFonts w:ascii="Arial" w:hAnsi="Arial" w:cs="Arial"/>
                <w:sz w:val="20"/>
                <w:szCs w:val="20"/>
              </w:rPr>
            </w:pPr>
          </w:p>
          <w:p w14:paraId="6006B3E8" w14:textId="77777777" w:rsidR="0089110A" w:rsidRDefault="00E96746">
            <w:pPr>
              <w:rPr>
                <w:ins w:id="247" w:author="Ericsson User" w:date="2022-01-27T10:02:00Z"/>
                <w:rFonts w:ascii="Arial" w:hAnsi="Arial" w:cs="Arial"/>
                <w:sz w:val="20"/>
                <w:szCs w:val="20"/>
              </w:rPr>
            </w:pPr>
            <w:ins w:id="248" w:author="Rapporteur" w:date="2022-01-27T18:31:00Z">
              <w:r>
                <w:rPr>
                  <w:rFonts w:ascii="Arial" w:hAnsi="Arial" w:cs="Arial"/>
                  <w:sz w:val="20"/>
                  <w:szCs w:val="20"/>
                </w:rPr>
                <w:t>Hence, since we never revisited the above agreement</w:t>
              </w:r>
            </w:ins>
            <w:ins w:id="249" w:author="Rapporteur" w:date="2022-01-27T19:07:00Z">
              <w:r>
                <w:rPr>
                  <w:rFonts w:ascii="Arial" w:hAnsi="Arial" w:cs="Arial"/>
                  <w:sz w:val="20"/>
                  <w:szCs w:val="20"/>
                </w:rPr>
                <w:t xml:space="preserve"> and RAN3 has not raised any further concern in the last meetings</w:t>
              </w:r>
            </w:ins>
            <w:ins w:id="250" w:author="Rapporteur" w:date="2022-01-27T18:31:00Z">
              <w:r>
                <w:rPr>
                  <w:rFonts w:ascii="Arial" w:hAnsi="Arial" w:cs="Arial"/>
                  <w:sz w:val="20"/>
                  <w:szCs w:val="20"/>
                </w:rPr>
                <w:t xml:space="preserve">, Rapporteur believes that at least the inclusion of CHO configuration </w:t>
              </w:r>
            </w:ins>
            <w:ins w:id="251" w:author="Rapporteur" w:date="2022-01-27T19:06:00Z">
              <w:r>
                <w:rPr>
                  <w:rFonts w:ascii="Arial" w:hAnsi="Arial" w:cs="Arial"/>
                  <w:sz w:val="20"/>
                  <w:szCs w:val="20"/>
                </w:rPr>
                <w:t xml:space="preserve">in the RLF-Report </w:t>
              </w:r>
            </w:ins>
            <w:ins w:id="252" w:author="Rapporteur" w:date="2022-01-27T18:31:00Z">
              <w:r>
                <w:rPr>
                  <w:rFonts w:ascii="Arial" w:hAnsi="Arial" w:cs="Arial"/>
                  <w:sz w:val="20"/>
                  <w:szCs w:val="20"/>
                </w:rPr>
                <w:t>should not be re-discussed.</w:t>
              </w:r>
            </w:ins>
          </w:p>
        </w:tc>
      </w:tr>
      <w:tr w:rsidR="001F082A" w14:paraId="1A6FA837" w14:textId="77777777" w:rsidTr="001F082A">
        <w:trPr>
          <w:trHeight w:val="415"/>
          <w:ins w:id="253" w:author="Ericsson User" w:date="2022-01-27T10:02:00Z"/>
        </w:trPr>
        <w:tc>
          <w:tcPr>
            <w:tcW w:w="1183" w:type="dxa"/>
          </w:tcPr>
          <w:p w14:paraId="75BEF3F1" w14:textId="50826820" w:rsidR="001F082A" w:rsidRDefault="001F082A" w:rsidP="001F082A">
            <w:pPr>
              <w:rPr>
                <w:ins w:id="254" w:author="Ericsson User" w:date="2022-01-27T10:02:00Z"/>
                <w:rFonts w:ascii="Arial" w:hAnsi="Arial" w:cs="Arial"/>
                <w:sz w:val="20"/>
                <w:szCs w:val="20"/>
                <w:lang w:val="en-US"/>
              </w:rPr>
            </w:pPr>
            <w:ins w:id="255" w:author="Nokia" w:date="2022-01-28T07:49:00Z">
              <w:r>
                <w:rPr>
                  <w:rFonts w:ascii="Arial" w:hAnsi="Arial" w:cs="Arial"/>
                  <w:sz w:val="20"/>
                  <w:szCs w:val="20"/>
                  <w:lang w:val="en-US"/>
                </w:rPr>
                <w:t>Nokia</w:t>
              </w:r>
            </w:ins>
          </w:p>
        </w:tc>
        <w:tc>
          <w:tcPr>
            <w:tcW w:w="5101" w:type="dxa"/>
          </w:tcPr>
          <w:p w14:paraId="39A15D43" w14:textId="35E18272" w:rsidR="001F082A" w:rsidRDefault="001F082A" w:rsidP="001F082A">
            <w:pPr>
              <w:rPr>
                <w:ins w:id="256" w:author="Ericsson User" w:date="2022-01-27T10:02:00Z"/>
                <w:rFonts w:ascii="Arial" w:hAnsi="Arial" w:cs="Arial"/>
                <w:sz w:val="20"/>
                <w:szCs w:val="20"/>
                <w:lang w:val="en-US"/>
              </w:rPr>
            </w:pPr>
            <w:ins w:id="257" w:author="Nokia" w:date="2022-01-28T07:49:00Z">
              <w:r>
                <w:t xml:space="preserve">This fine to discuss, but the double logging of CHO </w:t>
              </w:r>
              <w:proofErr w:type="spellStart"/>
              <w:r>
                <w:t>measurments</w:t>
              </w:r>
              <w:proofErr w:type="spellEnd"/>
              <w:r>
                <w:t xml:space="preserve"> is not needed. If some CHO candidate cell </w:t>
              </w:r>
              <w:proofErr w:type="spellStart"/>
              <w:r>
                <w:t>measurments</w:t>
              </w:r>
              <w:proofErr w:type="spellEnd"/>
              <w:r>
                <w:t xml:space="preserve"> are missing and other, </w:t>
              </w:r>
              <w:proofErr w:type="spellStart"/>
              <w:r>
                <w:t>non candidate</w:t>
              </w:r>
              <w:proofErr w:type="spellEnd"/>
              <w:r>
                <w:t xml:space="preserve"> cells are better, this is more valuable information for the source cell</w:t>
              </w:r>
              <w:proofErr w:type="gramStart"/>
              <w:r>
                <w:t>..</w:t>
              </w:r>
              <w:proofErr w:type="gramEnd"/>
              <w:r>
                <w:t xml:space="preserve"> </w:t>
              </w:r>
              <w:proofErr w:type="gramStart"/>
              <w:r>
                <w:t>knowing</w:t>
              </w:r>
              <w:proofErr w:type="gramEnd"/>
              <w:r>
                <w:t xml:space="preserve"> just how bad the other candidate cells (not included in </w:t>
              </w:r>
              <w:proofErr w:type="spellStart"/>
              <w:r w:rsidRPr="57F20CE1">
                <w:rPr>
                  <w:i/>
                  <w:iCs/>
                </w:rPr>
                <w:t>measResultNeighCells</w:t>
              </w:r>
              <w:proofErr w:type="spellEnd"/>
              <w:r>
                <w:t xml:space="preserve"> ) were is not adding any benefits.</w:t>
              </w:r>
              <w:r>
                <w:rPr>
                  <w:rStyle w:val="afa"/>
                </w:rPr>
                <w:annotationRef/>
              </w:r>
            </w:ins>
          </w:p>
        </w:tc>
        <w:tc>
          <w:tcPr>
            <w:tcW w:w="4862" w:type="dxa"/>
          </w:tcPr>
          <w:p w14:paraId="7E839ECA" w14:textId="77777777" w:rsidR="001F082A" w:rsidRDefault="001F082A" w:rsidP="001F082A">
            <w:pPr>
              <w:rPr>
                <w:ins w:id="258" w:author="Ericsson User" w:date="2022-01-27T10:02:00Z"/>
                <w:rFonts w:ascii="Arial" w:hAnsi="Arial" w:cs="Arial"/>
                <w:sz w:val="20"/>
                <w:szCs w:val="20"/>
                <w:lang w:val="en-US"/>
              </w:rPr>
            </w:pPr>
          </w:p>
        </w:tc>
      </w:tr>
      <w:tr w:rsidR="001F082A" w14:paraId="4D9B82F5" w14:textId="77777777" w:rsidTr="001F082A">
        <w:trPr>
          <w:trHeight w:val="430"/>
          <w:ins w:id="259" w:author="Ericsson User" w:date="2022-01-27T10:02:00Z"/>
        </w:trPr>
        <w:tc>
          <w:tcPr>
            <w:tcW w:w="1183" w:type="dxa"/>
          </w:tcPr>
          <w:p w14:paraId="48951122" w14:textId="77777777" w:rsidR="001F082A" w:rsidRDefault="001F082A" w:rsidP="001F082A">
            <w:pPr>
              <w:rPr>
                <w:ins w:id="260" w:author="Ericsson User" w:date="2022-01-27T10:02:00Z"/>
                <w:rFonts w:ascii="Arial" w:hAnsi="Arial" w:cs="Arial"/>
                <w:sz w:val="20"/>
                <w:szCs w:val="20"/>
                <w:lang w:val="en-US"/>
              </w:rPr>
            </w:pPr>
          </w:p>
        </w:tc>
        <w:tc>
          <w:tcPr>
            <w:tcW w:w="5101" w:type="dxa"/>
          </w:tcPr>
          <w:p w14:paraId="19BF2650" w14:textId="77777777" w:rsidR="001F082A" w:rsidRDefault="001F082A" w:rsidP="001F082A">
            <w:pPr>
              <w:rPr>
                <w:ins w:id="261" w:author="Ericsson User" w:date="2022-01-27T10:02:00Z"/>
                <w:rFonts w:ascii="Arial" w:hAnsi="Arial" w:cs="Arial"/>
                <w:sz w:val="20"/>
                <w:szCs w:val="20"/>
                <w:lang w:val="en-US"/>
              </w:rPr>
            </w:pPr>
          </w:p>
        </w:tc>
        <w:tc>
          <w:tcPr>
            <w:tcW w:w="4862" w:type="dxa"/>
          </w:tcPr>
          <w:p w14:paraId="552D8030" w14:textId="77777777" w:rsidR="001F082A" w:rsidRDefault="001F082A" w:rsidP="001F082A">
            <w:pPr>
              <w:rPr>
                <w:ins w:id="262" w:author="Ericsson User" w:date="2022-01-27T10:02:00Z"/>
                <w:rFonts w:ascii="Arial" w:hAnsi="Arial" w:cs="Arial"/>
                <w:sz w:val="20"/>
                <w:szCs w:val="20"/>
                <w:lang w:val="en-US"/>
              </w:rPr>
            </w:pPr>
          </w:p>
        </w:tc>
      </w:tr>
      <w:tr w:rsidR="001F082A" w14:paraId="65FD32B4" w14:textId="77777777" w:rsidTr="001F082A">
        <w:trPr>
          <w:trHeight w:val="415"/>
          <w:ins w:id="263" w:author="Ericsson User" w:date="2022-01-27T10:02:00Z"/>
        </w:trPr>
        <w:tc>
          <w:tcPr>
            <w:tcW w:w="1183" w:type="dxa"/>
          </w:tcPr>
          <w:p w14:paraId="61FBE2D1" w14:textId="77777777" w:rsidR="001F082A" w:rsidRDefault="001F082A" w:rsidP="001F082A">
            <w:pPr>
              <w:rPr>
                <w:ins w:id="264" w:author="Ericsson User" w:date="2022-01-27T10:02:00Z"/>
                <w:rFonts w:ascii="Arial" w:hAnsi="Arial" w:cs="Arial"/>
                <w:sz w:val="20"/>
                <w:szCs w:val="20"/>
                <w:lang w:val="en-US"/>
              </w:rPr>
            </w:pPr>
          </w:p>
        </w:tc>
        <w:tc>
          <w:tcPr>
            <w:tcW w:w="5101" w:type="dxa"/>
          </w:tcPr>
          <w:p w14:paraId="173968C2" w14:textId="77777777" w:rsidR="001F082A" w:rsidRDefault="001F082A" w:rsidP="001F082A">
            <w:pPr>
              <w:rPr>
                <w:ins w:id="265" w:author="Ericsson User" w:date="2022-01-27T10:02:00Z"/>
                <w:rFonts w:ascii="Arial" w:hAnsi="Arial" w:cs="Arial"/>
                <w:sz w:val="20"/>
                <w:szCs w:val="20"/>
                <w:lang w:val="en-US"/>
              </w:rPr>
            </w:pPr>
          </w:p>
        </w:tc>
        <w:tc>
          <w:tcPr>
            <w:tcW w:w="4862" w:type="dxa"/>
          </w:tcPr>
          <w:p w14:paraId="1074A57C" w14:textId="77777777" w:rsidR="001F082A" w:rsidRDefault="001F082A" w:rsidP="001F082A">
            <w:pPr>
              <w:rPr>
                <w:ins w:id="266" w:author="Ericsson User" w:date="2022-01-27T10:02:00Z"/>
                <w:rFonts w:ascii="Arial" w:hAnsi="Arial" w:cs="Arial"/>
                <w:sz w:val="20"/>
                <w:szCs w:val="20"/>
                <w:lang w:val="en-US"/>
              </w:rPr>
            </w:pPr>
          </w:p>
        </w:tc>
      </w:tr>
      <w:tr w:rsidR="001F082A" w14:paraId="6EC8A084" w14:textId="77777777" w:rsidTr="001F082A">
        <w:trPr>
          <w:trHeight w:val="430"/>
          <w:ins w:id="267" w:author="Ericsson User" w:date="2022-01-27T10:02:00Z"/>
        </w:trPr>
        <w:tc>
          <w:tcPr>
            <w:tcW w:w="1183" w:type="dxa"/>
          </w:tcPr>
          <w:p w14:paraId="3D8F071F" w14:textId="77777777" w:rsidR="001F082A" w:rsidRDefault="001F082A" w:rsidP="001F082A">
            <w:pPr>
              <w:rPr>
                <w:ins w:id="268" w:author="Ericsson User" w:date="2022-01-27T10:02:00Z"/>
                <w:rFonts w:ascii="Arial" w:hAnsi="Arial" w:cs="Arial"/>
                <w:sz w:val="20"/>
                <w:szCs w:val="20"/>
                <w:lang w:val="en-US"/>
              </w:rPr>
            </w:pPr>
          </w:p>
        </w:tc>
        <w:tc>
          <w:tcPr>
            <w:tcW w:w="5101" w:type="dxa"/>
          </w:tcPr>
          <w:p w14:paraId="33110109" w14:textId="77777777" w:rsidR="001F082A" w:rsidRDefault="001F082A" w:rsidP="001F082A">
            <w:pPr>
              <w:rPr>
                <w:ins w:id="269" w:author="Ericsson User" w:date="2022-01-27T10:02:00Z"/>
                <w:rFonts w:ascii="Arial" w:hAnsi="Arial" w:cs="Arial"/>
                <w:sz w:val="20"/>
                <w:szCs w:val="20"/>
                <w:lang w:val="en-US"/>
              </w:rPr>
            </w:pPr>
          </w:p>
        </w:tc>
        <w:tc>
          <w:tcPr>
            <w:tcW w:w="4862" w:type="dxa"/>
          </w:tcPr>
          <w:p w14:paraId="2E6188C4" w14:textId="77777777" w:rsidR="001F082A" w:rsidRDefault="001F082A" w:rsidP="001F082A">
            <w:pPr>
              <w:rPr>
                <w:ins w:id="270" w:author="Ericsson User" w:date="2022-01-27T10:02:00Z"/>
                <w:rFonts w:ascii="Arial" w:hAnsi="Arial" w:cs="Arial"/>
                <w:sz w:val="20"/>
                <w:szCs w:val="20"/>
                <w:lang w:val="en-US"/>
              </w:rPr>
            </w:pPr>
          </w:p>
        </w:tc>
      </w:tr>
      <w:tr w:rsidR="001F082A" w14:paraId="39ABBBFD" w14:textId="77777777" w:rsidTr="001F082A">
        <w:trPr>
          <w:trHeight w:val="415"/>
          <w:ins w:id="271" w:author="Ericsson User" w:date="2022-01-27T10:02:00Z"/>
        </w:trPr>
        <w:tc>
          <w:tcPr>
            <w:tcW w:w="1183" w:type="dxa"/>
          </w:tcPr>
          <w:p w14:paraId="21C2D593" w14:textId="77777777" w:rsidR="001F082A" w:rsidRDefault="001F082A" w:rsidP="001F082A">
            <w:pPr>
              <w:rPr>
                <w:ins w:id="272" w:author="Ericsson User" w:date="2022-01-27T10:02:00Z"/>
                <w:rFonts w:ascii="Arial" w:hAnsi="Arial" w:cs="Arial"/>
                <w:sz w:val="20"/>
                <w:szCs w:val="20"/>
                <w:lang w:val="en-US"/>
              </w:rPr>
            </w:pPr>
          </w:p>
        </w:tc>
        <w:tc>
          <w:tcPr>
            <w:tcW w:w="5101" w:type="dxa"/>
          </w:tcPr>
          <w:p w14:paraId="4A88385A" w14:textId="77777777" w:rsidR="001F082A" w:rsidRDefault="001F082A" w:rsidP="001F082A">
            <w:pPr>
              <w:rPr>
                <w:ins w:id="273" w:author="Ericsson User" w:date="2022-01-27T10:02:00Z"/>
                <w:rFonts w:ascii="Arial" w:hAnsi="Arial" w:cs="Arial"/>
                <w:sz w:val="20"/>
                <w:szCs w:val="20"/>
                <w:lang w:val="en-US"/>
              </w:rPr>
            </w:pPr>
          </w:p>
        </w:tc>
        <w:tc>
          <w:tcPr>
            <w:tcW w:w="4862" w:type="dxa"/>
          </w:tcPr>
          <w:p w14:paraId="66E6A744" w14:textId="77777777" w:rsidR="001F082A" w:rsidRDefault="001F082A" w:rsidP="001F082A">
            <w:pPr>
              <w:rPr>
                <w:ins w:id="274" w:author="Ericsson User" w:date="2022-01-27T10:02:00Z"/>
                <w:rFonts w:ascii="Arial" w:hAnsi="Arial" w:cs="Arial"/>
                <w:sz w:val="20"/>
                <w:szCs w:val="20"/>
                <w:lang w:val="en-US"/>
              </w:rPr>
            </w:pPr>
          </w:p>
        </w:tc>
      </w:tr>
    </w:tbl>
    <w:p w14:paraId="0C579C0D" w14:textId="77777777" w:rsidR="0089110A" w:rsidRDefault="0089110A">
      <w:pPr>
        <w:rPr>
          <w:rFonts w:ascii="Arial" w:hAnsi="Arial" w:cs="Arial"/>
        </w:rPr>
      </w:pPr>
    </w:p>
    <w:p w14:paraId="180A489C" w14:textId="77777777" w:rsidR="0089110A" w:rsidRDefault="00E96746">
      <w:pPr>
        <w:pStyle w:val="30"/>
        <w:numPr>
          <w:ilvl w:val="0"/>
          <w:numId w:val="0"/>
        </w:numPr>
      </w:pPr>
      <w:r>
        <w:t>Issue#4: RLF report enhancements related capability</w:t>
      </w:r>
    </w:p>
    <w:p w14:paraId="5D9050C0" w14:textId="77777777" w:rsidR="0089110A" w:rsidRDefault="00E96746">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Pr>
          <w:rFonts w:ascii="Arial" w:hAnsi="Arial" w:cs="Arial" w:hint="eastAsia"/>
        </w:rPr>
        <w:t>here is no way to differentiate legacy RLF-Report and R17 enhanced RLF-Report because there is only single indicator in UE-</w:t>
      </w:r>
      <w:proofErr w:type="spellStart"/>
      <w:r>
        <w:rPr>
          <w:rFonts w:ascii="Arial" w:hAnsi="Arial" w:cs="Arial" w:hint="eastAsia"/>
        </w:rPr>
        <w:t>MeasurementsAvailable</w:t>
      </w:r>
      <w:proofErr w:type="spellEnd"/>
      <w:r>
        <w:rPr>
          <w:rFonts w:ascii="Arial" w:hAnsi="Arial" w:cs="Arial"/>
        </w:rPr>
        <w:t xml:space="preserve">. </w:t>
      </w:r>
    </w:p>
    <w:p w14:paraId="0476CBEA" w14:textId="77777777" w:rsidR="0089110A" w:rsidRDefault="00E96746">
      <w:pPr>
        <w:rPr>
          <w:rFonts w:ascii="Arial" w:hAnsi="Arial" w:cs="Arial"/>
        </w:rPr>
      </w:pPr>
      <w:r>
        <w:rPr>
          <w:rFonts w:ascii="Arial" w:hAnsi="Arial" w:cs="Arial"/>
        </w:rPr>
        <w:t xml:space="preserve">In addition, it has been proposed by Huawei 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to introduce new UE capability bits for the following enhancements and they are optional without capability signalling:</w:t>
      </w:r>
    </w:p>
    <w:p w14:paraId="5C7994A4" w14:textId="77777777" w:rsidR="0089110A" w:rsidRDefault="00E96746">
      <w:pPr>
        <w:pStyle w:val="afc"/>
        <w:numPr>
          <w:ilvl w:val="0"/>
          <w:numId w:val="21"/>
        </w:numPr>
        <w:tabs>
          <w:tab w:val="left" w:pos="426"/>
          <w:tab w:val="left" w:pos="1440"/>
        </w:tabs>
        <w:rPr>
          <w:b/>
        </w:rPr>
      </w:pPr>
      <w:r>
        <w:rPr>
          <w:rFonts w:ascii="Arial" w:eastAsia="宋体" w:hAnsi="Arial" w:cs="Arial"/>
          <w:sz w:val="20"/>
          <w:szCs w:val="20"/>
          <w:lang w:val="en-GB" w:eastAsia="ja-JP"/>
        </w:rPr>
        <w:t>DAPS failure reporting</w:t>
      </w:r>
    </w:p>
    <w:p w14:paraId="3F48401A" w14:textId="77777777" w:rsidR="0089110A" w:rsidRDefault="00E96746">
      <w:pPr>
        <w:pStyle w:val="afc"/>
        <w:numPr>
          <w:ilvl w:val="0"/>
          <w:numId w:val="21"/>
        </w:numPr>
        <w:tabs>
          <w:tab w:val="left" w:pos="426"/>
          <w:tab w:val="left" w:pos="1440"/>
        </w:tabs>
        <w:rPr>
          <w:b/>
        </w:rPr>
      </w:pPr>
      <w:r>
        <w:rPr>
          <w:rFonts w:ascii="Arial" w:eastAsia="宋体" w:hAnsi="Arial" w:cs="Arial"/>
          <w:sz w:val="20"/>
          <w:szCs w:val="20"/>
          <w:lang w:val="en-GB" w:eastAsia="ja-JP"/>
        </w:rPr>
        <w:t>CHO failure reporting</w:t>
      </w:r>
    </w:p>
    <w:p w14:paraId="51D00E32" w14:textId="77777777" w:rsidR="0089110A" w:rsidRDefault="00E96746">
      <w:pPr>
        <w:pStyle w:val="afc"/>
        <w:numPr>
          <w:ilvl w:val="0"/>
          <w:numId w:val="21"/>
        </w:numPr>
        <w:tabs>
          <w:tab w:val="left" w:pos="426"/>
          <w:tab w:val="left" w:pos="1440"/>
        </w:tabs>
        <w:rPr>
          <w:b/>
        </w:rPr>
      </w:pPr>
      <w:r>
        <w:t>PSCell change failure reporting</w:t>
      </w:r>
    </w:p>
    <w:p w14:paraId="35BD6B75" w14:textId="77777777" w:rsidR="0089110A" w:rsidRDefault="0089110A">
      <w:pPr>
        <w:pStyle w:val="afc"/>
        <w:tabs>
          <w:tab w:val="left" w:pos="426"/>
          <w:tab w:val="left" w:pos="1440"/>
        </w:tabs>
        <w:ind w:left="1146"/>
        <w:rPr>
          <w:rFonts w:ascii="Arial" w:eastAsia="宋体" w:hAnsi="Arial" w:cs="Arial"/>
          <w:sz w:val="20"/>
          <w:szCs w:val="20"/>
          <w:lang w:val="en-GB" w:eastAsia="ja-JP"/>
        </w:rPr>
      </w:pPr>
    </w:p>
    <w:p w14:paraId="3ED0326F" w14:textId="77777777" w:rsidR="0089110A" w:rsidRDefault="00E96746">
      <w:pPr>
        <w:jc w:val="both"/>
        <w:rPr>
          <w:rFonts w:ascii="Arial" w:hAnsi="Arial" w:cs="Arial"/>
          <w:bCs/>
        </w:rPr>
      </w:pPr>
      <w:r>
        <w:rPr>
          <w:rFonts w:ascii="Arial" w:hAnsi="Arial" w:cs="Arial"/>
        </w:rPr>
        <w:t>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Based on the above papers, Rapporteur proposes the following.</w:t>
      </w:r>
    </w:p>
    <w:p w14:paraId="542B9860" w14:textId="77777777" w:rsidR="0089110A" w:rsidRDefault="00E96746">
      <w:pPr>
        <w:pStyle w:val="Proposal"/>
        <w:rPr>
          <w:lang w:val="en-US"/>
        </w:rPr>
      </w:pPr>
      <w:bookmarkStart w:id="275" w:name="_Toc92978153"/>
      <w:bookmarkStart w:id="276" w:name="_Toc93932596"/>
      <w:bookmarkStart w:id="277" w:name="_Toc94106246"/>
      <w:r>
        <w:rPr>
          <w:lang w:val="en-US"/>
        </w:rPr>
        <w:t>Related to capabilities, RAN2 to discuss the need of the following:</w:t>
      </w:r>
      <w:bookmarkEnd w:id="275"/>
      <w:bookmarkEnd w:id="276"/>
      <w:bookmarkEnd w:id="277"/>
    </w:p>
    <w:p w14:paraId="278182BA" w14:textId="77777777" w:rsidR="0089110A" w:rsidRDefault="00E96746">
      <w:pPr>
        <w:pStyle w:val="Proposal"/>
        <w:numPr>
          <w:ilvl w:val="1"/>
          <w:numId w:val="11"/>
        </w:numPr>
        <w:rPr>
          <w:lang w:val="en-US"/>
        </w:rPr>
      </w:pPr>
      <w:bookmarkStart w:id="278" w:name="_Toc92978154"/>
      <w:bookmarkStart w:id="279" w:name="_Toc93932597"/>
      <w:bookmarkStart w:id="280" w:name="_Toc94106247"/>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78"/>
      <w:bookmarkEnd w:id="279"/>
      <w:bookmarkEnd w:id="280"/>
    </w:p>
    <w:p w14:paraId="2E80E9F8" w14:textId="77777777" w:rsidR="0089110A" w:rsidRDefault="00E96746">
      <w:pPr>
        <w:pStyle w:val="Proposal"/>
        <w:numPr>
          <w:ilvl w:val="1"/>
          <w:numId w:val="11"/>
        </w:numPr>
        <w:rPr>
          <w:lang w:val="en-US"/>
        </w:rPr>
      </w:pPr>
      <w:bookmarkStart w:id="281" w:name="_Toc92978155"/>
      <w:bookmarkStart w:id="282" w:name="_Toc93932598"/>
      <w:bookmarkStart w:id="283" w:name="_Toc94106248"/>
      <w:r>
        <w:t>Capability bits for DAPS/CHO/</w:t>
      </w:r>
      <w:proofErr w:type="spellStart"/>
      <w:r>
        <w:t>PSCell</w:t>
      </w:r>
      <w:proofErr w:type="spellEnd"/>
      <w:r>
        <w:t xml:space="preserve"> change failure reporting</w:t>
      </w:r>
      <w:bookmarkEnd w:id="281"/>
      <w:bookmarkEnd w:id="282"/>
      <w:bookmarkEnd w:id="283"/>
    </w:p>
    <w:p w14:paraId="229CA51D" w14:textId="77777777" w:rsidR="0089110A" w:rsidRDefault="00E96746">
      <w:pPr>
        <w:pStyle w:val="Proposal"/>
        <w:numPr>
          <w:ilvl w:val="1"/>
          <w:numId w:val="11"/>
        </w:numPr>
        <w:rPr>
          <w:lang w:val="en-US"/>
        </w:rPr>
      </w:pPr>
      <w:bookmarkStart w:id="284" w:name="_Toc93932599"/>
      <w:bookmarkStart w:id="285" w:name="_Toc94106249"/>
      <w:r>
        <w:t>No changes</w:t>
      </w:r>
      <w:bookmarkEnd w:id="284"/>
      <w:r>
        <w:t xml:space="preserve"> as additions are not very large</w:t>
      </w:r>
      <w:bookmarkEnd w:id="285"/>
    </w:p>
    <w:tbl>
      <w:tblPr>
        <w:tblStyle w:val="af4"/>
        <w:tblW w:w="10125" w:type="dxa"/>
        <w:tblLook w:val="04A0" w:firstRow="1" w:lastRow="0" w:firstColumn="1" w:lastColumn="0" w:noHBand="0" w:noVBand="1"/>
      </w:tblPr>
      <w:tblGrid>
        <w:gridCol w:w="1413"/>
        <w:gridCol w:w="3402"/>
        <w:gridCol w:w="5310"/>
      </w:tblGrid>
      <w:tr w:rsidR="0089110A" w14:paraId="158D3ABF" w14:textId="77777777" w:rsidTr="001F082A">
        <w:trPr>
          <w:trHeight w:val="400"/>
          <w:ins w:id="286" w:author="Ericsson User" w:date="2022-01-27T10:02:00Z"/>
        </w:trPr>
        <w:tc>
          <w:tcPr>
            <w:tcW w:w="1413" w:type="dxa"/>
          </w:tcPr>
          <w:p w14:paraId="6E771117" w14:textId="77777777" w:rsidR="0089110A" w:rsidRDefault="00E96746">
            <w:pPr>
              <w:rPr>
                <w:ins w:id="287" w:author="Ericsson User" w:date="2022-01-27T10:02:00Z"/>
                <w:rFonts w:ascii="Arial" w:hAnsi="Arial" w:cs="Arial"/>
                <w:b/>
                <w:bCs/>
                <w:sz w:val="20"/>
                <w:szCs w:val="20"/>
                <w:lang w:val="en-US"/>
              </w:rPr>
            </w:pPr>
            <w:ins w:id="288" w:author="Ericsson User" w:date="2022-01-27T10:02:00Z">
              <w:r>
                <w:rPr>
                  <w:rFonts w:ascii="Arial" w:hAnsi="Arial" w:cs="Arial"/>
                  <w:b/>
                  <w:bCs/>
                  <w:sz w:val="20"/>
                  <w:szCs w:val="20"/>
                  <w:lang w:val="en-US"/>
                </w:rPr>
                <w:t>Company</w:t>
              </w:r>
            </w:ins>
          </w:p>
        </w:tc>
        <w:tc>
          <w:tcPr>
            <w:tcW w:w="3402" w:type="dxa"/>
          </w:tcPr>
          <w:p w14:paraId="68D78B1A" w14:textId="77777777" w:rsidR="0089110A" w:rsidRDefault="00E96746">
            <w:pPr>
              <w:rPr>
                <w:ins w:id="289" w:author="Ericsson User" w:date="2022-01-27T10:02:00Z"/>
                <w:rFonts w:ascii="Arial" w:hAnsi="Arial" w:cs="Arial"/>
                <w:b/>
                <w:bCs/>
                <w:sz w:val="20"/>
                <w:szCs w:val="20"/>
                <w:lang w:val="en-US"/>
              </w:rPr>
            </w:pPr>
            <w:ins w:id="290" w:author="Ericsson User" w:date="2022-01-27T10:02:00Z">
              <w:r>
                <w:rPr>
                  <w:rFonts w:ascii="Arial" w:hAnsi="Arial" w:cs="Arial"/>
                  <w:b/>
                  <w:bCs/>
                  <w:sz w:val="20"/>
                  <w:szCs w:val="20"/>
                  <w:lang w:val="en-US"/>
                </w:rPr>
                <w:t>Company´s view</w:t>
              </w:r>
            </w:ins>
          </w:p>
        </w:tc>
        <w:tc>
          <w:tcPr>
            <w:tcW w:w="5310" w:type="dxa"/>
          </w:tcPr>
          <w:p w14:paraId="30004614" w14:textId="77777777" w:rsidR="0089110A" w:rsidRDefault="00E96746">
            <w:pPr>
              <w:rPr>
                <w:ins w:id="291" w:author="Ericsson User" w:date="2022-01-27T10:02:00Z"/>
                <w:rFonts w:ascii="Arial" w:hAnsi="Arial" w:cs="Arial"/>
                <w:b/>
                <w:bCs/>
                <w:sz w:val="20"/>
                <w:szCs w:val="20"/>
                <w:lang w:val="en-US"/>
              </w:rPr>
            </w:pPr>
            <w:ins w:id="292" w:author="Ericsson User" w:date="2022-01-27T10:02:00Z">
              <w:r>
                <w:rPr>
                  <w:rFonts w:ascii="Arial" w:hAnsi="Arial" w:cs="Arial"/>
                  <w:b/>
                  <w:bCs/>
                  <w:sz w:val="20"/>
                  <w:szCs w:val="20"/>
                  <w:lang w:val="en-US"/>
                </w:rPr>
                <w:t>Rapporteur’s view</w:t>
              </w:r>
            </w:ins>
          </w:p>
        </w:tc>
      </w:tr>
      <w:tr w:rsidR="0089110A" w14:paraId="310C1066" w14:textId="77777777" w:rsidTr="001F082A">
        <w:trPr>
          <w:trHeight w:val="430"/>
          <w:ins w:id="293" w:author="Ericsson User" w:date="2022-01-27T10:02:00Z"/>
        </w:trPr>
        <w:tc>
          <w:tcPr>
            <w:tcW w:w="1413" w:type="dxa"/>
          </w:tcPr>
          <w:p w14:paraId="66135DD1" w14:textId="77777777" w:rsidR="0089110A" w:rsidRDefault="00E96746">
            <w:pPr>
              <w:rPr>
                <w:ins w:id="294" w:author="Ericsson User" w:date="2022-01-27T10:02:00Z"/>
                <w:rFonts w:ascii="Arial" w:hAnsi="Arial" w:cs="Arial"/>
                <w:sz w:val="20"/>
                <w:szCs w:val="20"/>
                <w:lang w:val="en-US"/>
              </w:rPr>
            </w:pPr>
            <w:ins w:id="295" w:author="Ericsson User" w:date="2022-01-27T10:07:00Z">
              <w:r>
                <w:rPr>
                  <w:rFonts w:ascii="Arial" w:hAnsi="Arial" w:cs="Arial"/>
                  <w:sz w:val="20"/>
                  <w:szCs w:val="20"/>
                  <w:lang w:val="en-US"/>
                </w:rPr>
                <w:t>Huawei</w:t>
              </w:r>
            </w:ins>
          </w:p>
        </w:tc>
        <w:tc>
          <w:tcPr>
            <w:tcW w:w="3402" w:type="dxa"/>
          </w:tcPr>
          <w:p w14:paraId="1003101E" w14:textId="77777777" w:rsidR="0089110A" w:rsidRDefault="00E96746">
            <w:pPr>
              <w:pStyle w:val="a9"/>
              <w:rPr>
                <w:ins w:id="296" w:author="Ericsson User" w:date="2022-01-27T10:07:00Z"/>
                <w:lang w:eastAsia="zh-CN"/>
              </w:rPr>
            </w:pPr>
            <w:ins w:id="297" w:author="Ericsson User" w:date="2022-01-27T10:07:00Z">
              <w:r>
                <w:rPr>
                  <w:lang w:eastAsia="zh-CN"/>
                </w:rPr>
                <w:t xml:space="preserve">Based on the session chair’s comment during CB session, all UE capabilities related to this WI will be discussed at the next RAN2 meeting. We do not have strong </w:t>
              </w:r>
              <w:proofErr w:type="spellStart"/>
              <w:r>
                <w:rPr>
                  <w:lang w:eastAsia="zh-CN"/>
                </w:rPr>
                <w:t>opinons</w:t>
              </w:r>
              <w:proofErr w:type="spellEnd"/>
              <w:r>
                <w:rPr>
                  <w:lang w:eastAsia="zh-CN"/>
                </w:rPr>
                <w:t xml:space="preserve"> whether to discuss UE capabilities here. If companies agree to capture these issues, we think SON related UE capabilities should be listed and our paper [29] can be referenced.</w:t>
              </w:r>
            </w:ins>
          </w:p>
          <w:p w14:paraId="608E05AB" w14:textId="77777777" w:rsidR="0089110A" w:rsidRDefault="0089110A">
            <w:pPr>
              <w:pStyle w:val="a6"/>
              <w:rPr>
                <w:ins w:id="298" w:author="Ericsson User" w:date="2022-01-27T10:07:00Z"/>
                <w:rFonts w:ascii="Times New Roman" w:hAnsi="Times New Roman"/>
              </w:rPr>
            </w:pPr>
          </w:p>
          <w:p w14:paraId="437C68DB" w14:textId="77777777" w:rsidR="0089110A" w:rsidRDefault="00E96746">
            <w:pPr>
              <w:rPr>
                <w:ins w:id="299" w:author="Ericsson User" w:date="2022-01-27T10:02:00Z"/>
                <w:rFonts w:ascii="Arial" w:hAnsi="Arial" w:cs="Arial"/>
                <w:sz w:val="20"/>
                <w:szCs w:val="20"/>
                <w:lang w:val="en-US"/>
              </w:rPr>
            </w:pPr>
            <w:ins w:id="300" w:author="Ericsson User" w:date="2022-01-27T10:07:00Z">
              <w:r>
                <w:t xml:space="preserve">[29] </w:t>
              </w:r>
              <w:r>
                <w:fldChar w:fldCharType="begin"/>
              </w:r>
              <w:r>
                <w:instrText xml:space="preserve"> HYPERLINK "https://www.3gpp.org/ftp/tsg_ran/WG2_RL2/TSGR2_116bis-e/Docs/R2-2200968.zip" \h </w:instrText>
              </w:r>
              <w:r>
                <w:fldChar w:fldCharType="separate"/>
              </w:r>
              <w:r>
                <w:t>R2-2200968</w:t>
              </w:r>
              <w:r>
                <w:fldChar w:fldCharType="end"/>
              </w:r>
              <w:r>
                <w:t xml:space="preserve">, </w:t>
              </w:r>
              <w:r>
                <w:fldChar w:fldCharType="begin"/>
              </w:r>
              <w:r>
                <w:instrText xml:space="preserve"> HYPERLINK "https://ericsson.sharepoint.com/R2-2200968.zip" \h </w:instrText>
              </w:r>
              <w:r>
                <w:fldChar w:fldCharType="separate"/>
              </w:r>
              <w:r>
                <w:t>Discussion on UE capabilities for R17 SON and MDT</w:t>
              </w:r>
              <w:r>
                <w:fldChar w:fldCharType="end"/>
              </w:r>
              <w:r>
                <w:t xml:space="preserve">, Huawei, </w:t>
              </w:r>
              <w:proofErr w:type="spellStart"/>
              <w:r>
                <w:t>HiSilicon</w:t>
              </w:r>
            </w:ins>
            <w:proofErr w:type="spellEnd"/>
          </w:p>
        </w:tc>
        <w:tc>
          <w:tcPr>
            <w:tcW w:w="5310" w:type="dxa"/>
          </w:tcPr>
          <w:p w14:paraId="16CF7D71" w14:textId="77777777" w:rsidR="0089110A" w:rsidRDefault="00E96746">
            <w:pPr>
              <w:rPr>
                <w:ins w:id="301" w:author="Ericsson User" w:date="2022-01-27T10:02:00Z"/>
                <w:rFonts w:ascii="Arial" w:hAnsi="Arial" w:cs="Arial"/>
                <w:sz w:val="20"/>
                <w:szCs w:val="20"/>
                <w:lang w:val="en-US"/>
              </w:rPr>
            </w:pPr>
            <w:ins w:id="302" w:author="Rapporteur" w:date="2022-01-27T18:31:00Z">
              <w:r>
                <w:rPr>
                  <w:rFonts w:ascii="Arial" w:hAnsi="Arial" w:cs="Arial"/>
                  <w:sz w:val="20"/>
                  <w:szCs w:val="20"/>
                  <w:lang w:val="en-US"/>
                </w:rPr>
                <w:t>Yes, the objective should be to discuss it at next meeting. Reference [29] is cited above.</w:t>
              </w:r>
            </w:ins>
          </w:p>
        </w:tc>
      </w:tr>
      <w:tr w:rsidR="001F082A" w14:paraId="0F03B7FA" w14:textId="77777777" w:rsidTr="001F082A">
        <w:trPr>
          <w:trHeight w:val="415"/>
          <w:ins w:id="303" w:author="Ericsson User" w:date="2022-01-27T10:02:00Z"/>
        </w:trPr>
        <w:tc>
          <w:tcPr>
            <w:tcW w:w="1413" w:type="dxa"/>
          </w:tcPr>
          <w:p w14:paraId="36DDE34F" w14:textId="5AF414E5" w:rsidR="001F082A" w:rsidRDefault="001F082A" w:rsidP="001F082A">
            <w:pPr>
              <w:rPr>
                <w:ins w:id="304" w:author="Ericsson User" w:date="2022-01-27T10:02:00Z"/>
                <w:rFonts w:ascii="Arial" w:hAnsi="Arial" w:cs="Arial"/>
                <w:sz w:val="20"/>
                <w:szCs w:val="20"/>
                <w:lang w:val="en-US"/>
              </w:rPr>
            </w:pPr>
            <w:ins w:id="305" w:author="Nokia" w:date="2022-01-28T07:50:00Z">
              <w:r>
                <w:rPr>
                  <w:rFonts w:ascii="Arial" w:hAnsi="Arial" w:cs="Arial"/>
                  <w:sz w:val="20"/>
                  <w:szCs w:val="20"/>
                  <w:lang w:val="en-US"/>
                </w:rPr>
                <w:t>Nokia</w:t>
              </w:r>
            </w:ins>
          </w:p>
        </w:tc>
        <w:tc>
          <w:tcPr>
            <w:tcW w:w="3402" w:type="dxa"/>
          </w:tcPr>
          <w:p w14:paraId="796627C3" w14:textId="60D27F5D" w:rsidR="001F082A" w:rsidRDefault="001F082A" w:rsidP="001F082A">
            <w:pPr>
              <w:rPr>
                <w:ins w:id="306" w:author="Ericsson User" w:date="2022-01-27T10:02:00Z"/>
                <w:rFonts w:ascii="Arial" w:hAnsi="Arial" w:cs="Arial"/>
                <w:sz w:val="20"/>
                <w:szCs w:val="20"/>
                <w:lang w:val="en-US"/>
              </w:rPr>
            </w:pPr>
            <w:ins w:id="307" w:author="Nokia" w:date="2022-01-28T07:50:00Z">
              <w:r w:rsidRPr="00BC1BF1">
                <w:rPr>
                  <w:sz w:val="20"/>
                  <w:szCs w:val="20"/>
                  <w:lang w:val="en-US"/>
                </w:rPr>
                <w:t>For c</w:t>
              </w:r>
              <w:r>
                <w:rPr>
                  <w:rFonts w:ascii="Arial" w:hAnsi="Arial" w:cs="Arial"/>
                  <w:sz w:val="20"/>
                  <w:szCs w:val="20"/>
                  <w:lang w:val="en-US"/>
                </w:rPr>
                <w:t xml:space="preserve"> – </w:t>
              </w:r>
              <w:r>
                <w:t xml:space="preserve">We think the additions are large as many new IEs are introduces some being lists etc. Also </w:t>
              </w:r>
              <w:proofErr w:type="gramStart"/>
              <w:r>
                <w:t>only  information</w:t>
              </w:r>
              <w:proofErr w:type="gramEnd"/>
              <w:r>
                <w:t xml:space="preserve"> that  the source/root cause </w:t>
              </w:r>
              <w:proofErr w:type="spellStart"/>
              <w:r>
                <w:t>anaysis</w:t>
              </w:r>
              <w:proofErr w:type="spellEnd"/>
              <w:r>
                <w:t xml:space="preserve"> node can decode/use should be sent/logged.</w:t>
              </w:r>
              <w:r>
                <w:rPr>
                  <w:rStyle w:val="afa"/>
                </w:rPr>
                <w:annotationRef/>
              </w:r>
            </w:ins>
          </w:p>
        </w:tc>
        <w:tc>
          <w:tcPr>
            <w:tcW w:w="5310" w:type="dxa"/>
          </w:tcPr>
          <w:p w14:paraId="5F104A6A" w14:textId="77777777" w:rsidR="001F082A" w:rsidRDefault="001F082A" w:rsidP="001F082A">
            <w:pPr>
              <w:rPr>
                <w:ins w:id="308" w:author="Ericsson User" w:date="2022-01-27T10:02:00Z"/>
                <w:rFonts w:ascii="Arial" w:hAnsi="Arial" w:cs="Arial"/>
                <w:sz w:val="20"/>
                <w:szCs w:val="20"/>
                <w:lang w:val="en-US"/>
              </w:rPr>
            </w:pPr>
          </w:p>
        </w:tc>
      </w:tr>
      <w:tr w:rsidR="001F082A" w14:paraId="017E1CB5" w14:textId="77777777" w:rsidTr="001F082A">
        <w:trPr>
          <w:trHeight w:val="430"/>
          <w:ins w:id="309" w:author="Ericsson User" w:date="2022-01-27T10:02:00Z"/>
        </w:trPr>
        <w:tc>
          <w:tcPr>
            <w:tcW w:w="1413" w:type="dxa"/>
          </w:tcPr>
          <w:p w14:paraId="1CB5A1C7" w14:textId="77777777" w:rsidR="001F082A" w:rsidRDefault="001F082A" w:rsidP="001F082A">
            <w:pPr>
              <w:rPr>
                <w:ins w:id="310" w:author="Ericsson User" w:date="2022-01-27T10:02:00Z"/>
                <w:rFonts w:ascii="Arial" w:hAnsi="Arial" w:cs="Arial"/>
                <w:sz w:val="20"/>
                <w:szCs w:val="20"/>
                <w:lang w:val="en-US"/>
              </w:rPr>
            </w:pPr>
          </w:p>
        </w:tc>
        <w:tc>
          <w:tcPr>
            <w:tcW w:w="3402" w:type="dxa"/>
          </w:tcPr>
          <w:p w14:paraId="7F0C0C5B" w14:textId="77777777" w:rsidR="001F082A" w:rsidRDefault="001F082A" w:rsidP="001F082A">
            <w:pPr>
              <w:rPr>
                <w:ins w:id="311" w:author="Ericsson User" w:date="2022-01-27T10:02:00Z"/>
                <w:rFonts w:ascii="Arial" w:hAnsi="Arial" w:cs="Arial"/>
                <w:sz w:val="20"/>
                <w:szCs w:val="20"/>
                <w:lang w:val="en-US"/>
              </w:rPr>
            </w:pPr>
          </w:p>
        </w:tc>
        <w:tc>
          <w:tcPr>
            <w:tcW w:w="5310" w:type="dxa"/>
          </w:tcPr>
          <w:p w14:paraId="0C4300B0" w14:textId="77777777" w:rsidR="001F082A" w:rsidRDefault="001F082A" w:rsidP="001F082A">
            <w:pPr>
              <w:rPr>
                <w:ins w:id="312" w:author="Ericsson User" w:date="2022-01-27T10:02:00Z"/>
                <w:rFonts w:ascii="Arial" w:hAnsi="Arial" w:cs="Arial"/>
                <w:sz w:val="20"/>
                <w:szCs w:val="20"/>
                <w:lang w:val="en-US"/>
              </w:rPr>
            </w:pPr>
          </w:p>
        </w:tc>
      </w:tr>
      <w:tr w:rsidR="001F082A" w14:paraId="5BF1EC34" w14:textId="77777777" w:rsidTr="001F082A">
        <w:trPr>
          <w:trHeight w:val="415"/>
          <w:ins w:id="313" w:author="Ericsson User" w:date="2022-01-27T10:02:00Z"/>
        </w:trPr>
        <w:tc>
          <w:tcPr>
            <w:tcW w:w="1413" w:type="dxa"/>
          </w:tcPr>
          <w:p w14:paraId="5E200B24" w14:textId="77777777" w:rsidR="001F082A" w:rsidRDefault="001F082A" w:rsidP="001F082A">
            <w:pPr>
              <w:rPr>
                <w:ins w:id="314" w:author="Ericsson User" w:date="2022-01-27T10:02:00Z"/>
                <w:rFonts w:ascii="Arial" w:hAnsi="Arial" w:cs="Arial"/>
                <w:sz w:val="20"/>
                <w:szCs w:val="20"/>
                <w:lang w:val="en-US"/>
              </w:rPr>
            </w:pPr>
          </w:p>
        </w:tc>
        <w:tc>
          <w:tcPr>
            <w:tcW w:w="3402" w:type="dxa"/>
          </w:tcPr>
          <w:p w14:paraId="0E58578C" w14:textId="77777777" w:rsidR="001F082A" w:rsidRDefault="001F082A" w:rsidP="001F082A">
            <w:pPr>
              <w:rPr>
                <w:ins w:id="315" w:author="Ericsson User" w:date="2022-01-27T10:02:00Z"/>
                <w:rFonts w:ascii="Arial" w:hAnsi="Arial" w:cs="Arial"/>
                <w:sz w:val="20"/>
                <w:szCs w:val="20"/>
                <w:lang w:val="en-US"/>
              </w:rPr>
            </w:pPr>
          </w:p>
        </w:tc>
        <w:tc>
          <w:tcPr>
            <w:tcW w:w="5310" w:type="dxa"/>
          </w:tcPr>
          <w:p w14:paraId="6E235146" w14:textId="77777777" w:rsidR="001F082A" w:rsidRDefault="001F082A" w:rsidP="001F082A">
            <w:pPr>
              <w:rPr>
                <w:ins w:id="316" w:author="Ericsson User" w:date="2022-01-27T10:02:00Z"/>
                <w:rFonts w:ascii="Arial" w:hAnsi="Arial" w:cs="Arial"/>
                <w:sz w:val="20"/>
                <w:szCs w:val="20"/>
                <w:lang w:val="en-US"/>
              </w:rPr>
            </w:pPr>
          </w:p>
        </w:tc>
      </w:tr>
      <w:tr w:rsidR="001F082A" w14:paraId="66B37572" w14:textId="77777777" w:rsidTr="001F082A">
        <w:trPr>
          <w:trHeight w:val="430"/>
          <w:ins w:id="317" w:author="Ericsson User" w:date="2022-01-27T10:02:00Z"/>
        </w:trPr>
        <w:tc>
          <w:tcPr>
            <w:tcW w:w="1413" w:type="dxa"/>
          </w:tcPr>
          <w:p w14:paraId="6AFF77CE" w14:textId="77777777" w:rsidR="001F082A" w:rsidRDefault="001F082A" w:rsidP="001F082A">
            <w:pPr>
              <w:rPr>
                <w:ins w:id="318" w:author="Ericsson User" w:date="2022-01-27T10:02:00Z"/>
                <w:rFonts w:ascii="Arial" w:hAnsi="Arial" w:cs="Arial"/>
                <w:sz w:val="20"/>
                <w:szCs w:val="20"/>
                <w:lang w:val="en-US"/>
              </w:rPr>
            </w:pPr>
          </w:p>
        </w:tc>
        <w:tc>
          <w:tcPr>
            <w:tcW w:w="3402" w:type="dxa"/>
          </w:tcPr>
          <w:p w14:paraId="65A40FC5" w14:textId="77777777" w:rsidR="001F082A" w:rsidRDefault="001F082A" w:rsidP="001F082A">
            <w:pPr>
              <w:rPr>
                <w:ins w:id="319" w:author="Ericsson User" w:date="2022-01-27T10:02:00Z"/>
                <w:rFonts w:ascii="Arial" w:hAnsi="Arial" w:cs="Arial"/>
                <w:sz w:val="20"/>
                <w:szCs w:val="20"/>
                <w:lang w:val="en-US"/>
              </w:rPr>
            </w:pPr>
          </w:p>
        </w:tc>
        <w:tc>
          <w:tcPr>
            <w:tcW w:w="5310" w:type="dxa"/>
          </w:tcPr>
          <w:p w14:paraId="61FDF52C" w14:textId="77777777" w:rsidR="001F082A" w:rsidRDefault="001F082A" w:rsidP="001F082A">
            <w:pPr>
              <w:rPr>
                <w:ins w:id="320" w:author="Ericsson User" w:date="2022-01-27T10:02:00Z"/>
                <w:rFonts w:ascii="Arial" w:hAnsi="Arial" w:cs="Arial"/>
                <w:sz w:val="20"/>
                <w:szCs w:val="20"/>
                <w:lang w:val="en-US"/>
              </w:rPr>
            </w:pPr>
          </w:p>
        </w:tc>
      </w:tr>
      <w:tr w:rsidR="001F082A" w14:paraId="1FE563E0" w14:textId="77777777" w:rsidTr="001F082A">
        <w:trPr>
          <w:trHeight w:val="415"/>
          <w:ins w:id="321" w:author="Ericsson User" w:date="2022-01-27T10:02:00Z"/>
        </w:trPr>
        <w:tc>
          <w:tcPr>
            <w:tcW w:w="1413" w:type="dxa"/>
          </w:tcPr>
          <w:p w14:paraId="0DAD75CD" w14:textId="77777777" w:rsidR="001F082A" w:rsidRDefault="001F082A" w:rsidP="001F082A">
            <w:pPr>
              <w:rPr>
                <w:ins w:id="322" w:author="Ericsson User" w:date="2022-01-27T10:02:00Z"/>
                <w:rFonts w:ascii="Arial" w:hAnsi="Arial" w:cs="Arial"/>
                <w:sz w:val="20"/>
                <w:szCs w:val="20"/>
                <w:lang w:val="en-US"/>
              </w:rPr>
            </w:pPr>
          </w:p>
        </w:tc>
        <w:tc>
          <w:tcPr>
            <w:tcW w:w="3402" w:type="dxa"/>
          </w:tcPr>
          <w:p w14:paraId="528CF5B7" w14:textId="77777777" w:rsidR="001F082A" w:rsidRDefault="001F082A" w:rsidP="001F082A">
            <w:pPr>
              <w:rPr>
                <w:ins w:id="323" w:author="Ericsson User" w:date="2022-01-27T10:02:00Z"/>
                <w:rFonts w:ascii="Arial" w:hAnsi="Arial" w:cs="Arial"/>
                <w:sz w:val="20"/>
                <w:szCs w:val="20"/>
                <w:lang w:val="en-US"/>
              </w:rPr>
            </w:pPr>
          </w:p>
        </w:tc>
        <w:tc>
          <w:tcPr>
            <w:tcW w:w="5310" w:type="dxa"/>
          </w:tcPr>
          <w:p w14:paraId="04BB48D2" w14:textId="77777777" w:rsidR="001F082A" w:rsidRDefault="001F082A" w:rsidP="001F082A">
            <w:pPr>
              <w:rPr>
                <w:ins w:id="324" w:author="Ericsson User" w:date="2022-01-27T10:02:00Z"/>
                <w:rFonts w:ascii="Arial" w:hAnsi="Arial" w:cs="Arial"/>
                <w:sz w:val="20"/>
                <w:szCs w:val="20"/>
                <w:lang w:val="en-US"/>
              </w:rPr>
            </w:pPr>
          </w:p>
        </w:tc>
      </w:tr>
    </w:tbl>
    <w:p w14:paraId="3E355C12" w14:textId="77777777" w:rsidR="0089110A" w:rsidRDefault="0089110A">
      <w:pPr>
        <w:rPr>
          <w:rFonts w:ascii="Arial" w:hAnsi="Arial" w:cs="Arial"/>
        </w:rPr>
      </w:pPr>
    </w:p>
    <w:p w14:paraId="2019F442" w14:textId="77777777" w:rsidR="0089110A" w:rsidRDefault="00E96746">
      <w:pPr>
        <w:pStyle w:val="30"/>
        <w:numPr>
          <w:ilvl w:val="0"/>
          <w:numId w:val="0"/>
        </w:numPr>
      </w:pPr>
      <w:r>
        <w:t>Issue#5: New RLF cause</w:t>
      </w:r>
    </w:p>
    <w:p w14:paraId="1EBC5A07"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proposes to include the t312-expiry as </w:t>
      </w:r>
      <w:proofErr w:type="spellStart"/>
      <w:r>
        <w:rPr>
          <w:rFonts w:ascii="Arial" w:hAnsi="Arial" w:cs="Arial"/>
        </w:rPr>
        <w:t>rlf</w:t>
      </w:r>
      <w:proofErr w:type="spellEnd"/>
      <w:r>
        <w:rPr>
          <w:rFonts w:ascii="Arial" w:hAnsi="Arial" w:cs="Arial"/>
        </w:rPr>
        <w:t xml:space="preserve">-cause in the RLF-Report </w:t>
      </w:r>
      <w:r>
        <w:rPr>
          <w:rFonts w:ascii="Arial" w:hAnsi="Arial" w:cs="Arial"/>
          <w:b/>
          <w:u w:val="single"/>
        </w:rPr>
        <w:t>as in LTE</w:t>
      </w:r>
      <w:r>
        <w:rPr>
          <w:rFonts w:ascii="Arial" w:hAnsi="Arial" w:cs="Arial"/>
        </w:rPr>
        <w:t xml:space="preserve">, and to also let the UE include the frequency </w:t>
      </w:r>
      <w:proofErr w:type="gramStart"/>
      <w:r>
        <w:rPr>
          <w:rFonts w:ascii="Arial" w:hAnsi="Arial" w:cs="Arial"/>
        </w:rPr>
        <w:t>whose</w:t>
      </w:r>
      <w:proofErr w:type="gramEnd"/>
      <w:r>
        <w:rPr>
          <w:rFonts w:ascii="Arial" w:hAnsi="Arial" w:cs="Arial"/>
        </w:rPr>
        <w:t xml:space="preserve"> associated T312 expired. </w:t>
      </w:r>
    </w:p>
    <w:p w14:paraId="3AD66E0C" w14:textId="77777777" w:rsidR="0089110A" w:rsidRDefault="00E96746">
      <w:pPr>
        <w:pStyle w:val="Proposal"/>
        <w:rPr>
          <w:ins w:id="325" w:author="Ericsson User" w:date="2022-01-27T18:18:00Z"/>
        </w:rPr>
      </w:pPr>
      <w:bookmarkStart w:id="326" w:name="_Toc92978159"/>
      <w:bookmarkStart w:id="327" w:name="_Toc93932603"/>
      <w:bookmarkStart w:id="328" w:name="_Toc94106250"/>
      <w:ins w:id="329" w:author="Rapporteur" w:date="2022-01-27T18:32:00Z">
        <w:r>
          <w:t xml:space="preserve">Related to T312, </w:t>
        </w:r>
      </w:ins>
      <w:r>
        <w:t xml:space="preserve">RAN2 to discuss the inclusion of the </w:t>
      </w:r>
      <w:ins w:id="330" w:author="Rapporteur" w:date="2022-01-27T18:32:00Z">
        <w:r>
          <w:t>following information in the RLF-Report</w:t>
        </w:r>
      </w:ins>
      <w:ins w:id="331" w:author="Rapporteur" w:date="2022-01-27T18:34:00Z">
        <w:r>
          <w:t>:</w:t>
        </w:r>
      </w:ins>
    </w:p>
    <w:p w14:paraId="4F48A258" w14:textId="77777777" w:rsidR="0089110A" w:rsidRDefault="00E96746">
      <w:pPr>
        <w:pStyle w:val="Proposal"/>
        <w:numPr>
          <w:ilvl w:val="1"/>
          <w:numId w:val="11"/>
        </w:numPr>
        <w:rPr>
          <w:ins w:id="332" w:author="Rapporteur" w:date="2022-01-27T18:33:00Z"/>
        </w:rPr>
      </w:pPr>
      <w:r>
        <w:t xml:space="preserve">‘t312-expiry’ as a new </w:t>
      </w:r>
      <w:proofErr w:type="spellStart"/>
      <w:r>
        <w:t>rlf</w:t>
      </w:r>
      <w:proofErr w:type="spellEnd"/>
      <w:r>
        <w:t>-cause in the RLF-Report</w:t>
      </w:r>
    </w:p>
    <w:p w14:paraId="3088D799" w14:textId="77777777" w:rsidR="0089110A" w:rsidRDefault="00E96746">
      <w:pPr>
        <w:pStyle w:val="Proposal"/>
        <w:numPr>
          <w:ilvl w:val="1"/>
          <w:numId w:val="11"/>
        </w:numPr>
        <w:rPr>
          <w:ins w:id="333" w:author="Rapporteur" w:date="2022-01-27T18:33:00Z"/>
        </w:rPr>
      </w:pPr>
      <w:ins w:id="334" w:author="Rapporteur" w:date="2022-01-27T18:33:00Z">
        <w:r>
          <w:t>Indication of the frequency whose associated T312 expired</w:t>
        </w:r>
      </w:ins>
    </w:p>
    <w:bookmarkEnd w:id="326"/>
    <w:bookmarkEnd w:id="327"/>
    <w:bookmarkEnd w:id="328"/>
    <w:p w14:paraId="0CC3C2F4" w14:textId="77777777" w:rsidR="0089110A" w:rsidRDefault="0089110A">
      <w:pPr>
        <w:pStyle w:val="Proposal"/>
        <w:numPr>
          <w:ilvl w:val="0"/>
          <w:numId w:val="0"/>
        </w:numPr>
        <w:tabs>
          <w:tab w:val="left" w:pos="1440"/>
        </w:tabs>
      </w:pPr>
    </w:p>
    <w:tbl>
      <w:tblPr>
        <w:tblStyle w:val="af4"/>
        <w:tblW w:w="10125" w:type="dxa"/>
        <w:tblLook w:val="04A0" w:firstRow="1" w:lastRow="0" w:firstColumn="1" w:lastColumn="0" w:noHBand="0" w:noVBand="1"/>
      </w:tblPr>
      <w:tblGrid>
        <w:gridCol w:w="1413"/>
        <w:gridCol w:w="3402"/>
        <w:gridCol w:w="5310"/>
      </w:tblGrid>
      <w:tr w:rsidR="0089110A" w14:paraId="1FF845E5" w14:textId="77777777">
        <w:trPr>
          <w:trHeight w:val="400"/>
          <w:ins w:id="335" w:author="Ericsson User" w:date="2022-01-27T10:02:00Z"/>
        </w:trPr>
        <w:tc>
          <w:tcPr>
            <w:tcW w:w="1413" w:type="dxa"/>
          </w:tcPr>
          <w:p w14:paraId="4D1AD139" w14:textId="77777777" w:rsidR="0089110A" w:rsidRDefault="00E96746">
            <w:pPr>
              <w:rPr>
                <w:ins w:id="336" w:author="Ericsson User" w:date="2022-01-27T10:02:00Z"/>
                <w:rFonts w:ascii="Arial" w:hAnsi="Arial" w:cs="Arial"/>
                <w:b/>
                <w:bCs/>
                <w:sz w:val="20"/>
                <w:szCs w:val="20"/>
                <w:lang w:val="en-US"/>
              </w:rPr>
            </w:pPr>
            <w:ins w:id="337" w:author="Ericsson User" w:date="2022-01-27T10:02:00Z">
              <w:r>
                <w:rPr>
                  <w:rFonts w:ascii="Arial" w:hAnsi="Arial" w:cs="Arial"/>
                  <w:b/>
                  <w:bCs/>
                  <w:sz w:val="20"/>
                  <w:szCs w:val="20"/>
                  <w:lang w:val="en-US"/>
                </w:rPr>
                <w:t>Company</w:t>
              </w:r>
            </w:ins>
          </w:p>
        </w:tc>
        <w:tc>
          <w:tcPr>
            <w:tcW w:w="3402" w:type="dxa"/>
          </w:tcPr>
          <w:p w14:paraId="18D95598" w14:textId="77777777" w:rsidR="0089110A" w:rsidRDefault="00E96746">
            <w:pPr>
              <w:rPr>
                <w:ins w:id="338" w:author="Ericsson User" w:date="2022-01-27T10:02:00Z"/>
                <w:rFonts w:ascii="Arial" w:hAnsi="Arial" w:cs="Arial"/>
                <w:b/>
                <w:bCs/>
                <w:sz w:val="20"/>
                <w:szCs w:val="20"/>
                <w:lang w:val="en-US"/>
              </w:rPr>
            </w:pPr>
            <w:ins w:id="339" w:author="Ericsson User" w:date="2022-01-27T10:02:00Z">
              <w:r>
                <w:rPr>
                  <w:rFonts w:ascii="Arial" w:hAnsi="Arial" w:cs="Arial"/>
                  <w:b/>
                  <w:bCs/>
                  <w:sz w:val="20"/>
                  <w:szCs w:val="20"/>
                  <w:lang w:val="en-US"/>
                </w:rPr>
                <w:t>Company´s view</w:t>
              </w:r>
            </w:ins>
          </w:p>
        </w:tc>
        <w:tc>
          <w:tcPr>
            <w:tcW w:w="5310" w:type="dxa"/>
          </w:tcPr>
          <w:p w14:paraId="64B5728C" w14:textId="77777777" w:rsidR="0089110A" w:rsidRDefault="00E96746">
            <w:pPr>
              <w:rPr>
                <w:ins w:id="340" w:author="Ericsson User" w:date="2022-01-27T10:02:00Z"/>
                <w:rFonts w:ascii="Arial" w:hAnsi="Arial" w:cs="Arial"/>
                <w:b/>
                <w:bCs/>
                <w:sz w:val="20"/>
                <w:szCs w:val="20"/>
                <w:lang w:val="en-US"/>
              </w:rPr>
            </w:pPr>
            <w:ins w:id="341" w:author="Ericsson User" w:date="2022-01-27T10:02:00Z">
              <w:r>
                <w:rPr>
                  <w:rFonts w:ascii="Arial" w:hAnsi="Arial" w:cs="Arial"/>
                  <w:b/>
                  <w:bCs/>
                  <w:sz w:val="20"/>
                  <w:szCs w:val="20"/>
                  <w:lang w:val="en-US"/>
                </w:rPr>
                <w:t>Rapporteur’s view</w:t>
              </w:r>
            </w:ins>
          </w:p>
        </w:tc>
      </w:tr>
      <w:tr w:rsidR="0089110A" w14:paraId="3F0767C8" w14:textId="77777777">
        <w:trPr>
          <w:trHeight w:val="430"/>
          <w:ins w:id="342" w:author="Ericsson User" w:date="2022-01-27T10:02:00Z"/>
        </w:trPr>
        <w:tc>
          <w:tcPr>
            <w:tcW w:w="1413" w:type="dxa"/>
          </w:tcPr>
          <w:p w14:paraId="129E1E49" w14:textId="77777777" w:rsidR="0089110A" w:rsidRDefault="00E96746">
            <w:pPr>
              <w:rPr>
                <w:ins w:id="343" w:author="Ericsson User" w:date="2022-01-27T10:02:00Z"/>
                <w:rFonts w:ascii="Arial" w:hAnsi="Arial" w:cs="Arial"/>
                <w:sz w:val="20"/>
                <w:szCs w:val="20"/>
                <w:lang w:val="en-US"/>
              </w:rPr>
            </w:pPr>
            <w:ins w:id="344" w:author="Ericsson User" w:date="2022-01-27T10:07:00Z">
              <w:r>
                <w:rPr>
                  <w:rFonts w:ascii="Arial" w:hAnsi="Arial" w:cs="Arial"/>
                  <w:sz w:val="20"/>
                  <w:szCs w:val="20"/>
                  <w:lang w:val="en-US"/>
                </w:rPr>
                <w:t>Huawei</w:t>
              </w:r>
            </w:ins>
          </w:p>
        </w:tc>
        <w:tc>
          <w:tcPr>
            <w:tcW w:w="3402" w:type="dxa"/>
          </w:tcPr>
          <w:p w14:paraId="56FCA3EB" w14:textId="77777777" w:rsidR="0089110A" w:rsidRDefault="00E96746">
            <w:pPr>
              <w:pStyle w:val="a9"/>
              <w:rPr>
                <w:ins w:id="345" w:author="Ericsson User" w:date="2022-01-27T10:07:00Z"/>
                <w:lang w:eastAsia="zh-CN"/>
              </w:rPr>
            </w:pPr>
            <w:ins w:id="346" w:author="Ericsson User" w:date="2022-01-27T10:07:00Z">
              <w:r>
                <w:rPr>
                  <w:lang w:eastAsia="zh-CN"/>
                </w:rPr>
                <w:t>We see some benefits of having the new cause, but it may need more discussions on the extra frequency information.</w:t>
              </w:r>
            </w:ins>
          </w:p>
          <w:p w14:paraId="35296090" w14:textId="77777777" w:rsidR="0089110A" w:rsidRDefault="0089110A">
            <w:pPr>
              <w:pStyle w:val="a9"/>
              <w:rPr>
                <w:ins w:id="347" w:author="Ericsson User" w:date="2022-01-27T10:07:00Z"/>
                <w:lang w:eastAsia="zh-CN"/>
              </w:rPr>
            </w:pPr>
          </w:p>
          <w:p w14:paraId="0F6A4743" w14:textId="77777777" w:rsidR="0089110A" w:rsidRDefault="00E96746">
            <w:pPr>
              <w:pStyle w:val="a9"/>
              <w:rPr>
                <w:ins w:id="348" w:author="Ericsson User" w:date="2022-01-27T10:07:00Z"/>
              </w:rPr>
            </w:pPr>
            <w:ins w:id="349" w:author="Ericsson User" w:date="2022-01-27T10:07:00Z">
              <w:r>
                <w:rPr>
                  <w:lang w:eastAsia="zh-CN"/>
                </w:rPr>
                <w:t>Agree with the issue</w:t>
              </w:r>
            </w:ins>
          </w:p>
          <w:p w14:paraId="7B3C8BBC" w14:textId="77777777" w:rsidR="0089110A" w:rsidRDefault="0089110A">
            <w:pPr>
              <w:rPr>
                <w:ins w:id="350" w:author="Ericsson User" w:date="2022-01-27T10:02:00Z"/>
                <w:rFonts w:ascii="Arial" w:hAnsi="Arial" w:cs="Arial"/>
                <w:sz w:val="20"/>
                <w:szCs w:val="20"/>
                <w:lang w:val="en-US"/>
              </w:rPr>
            </w:pPr>
          </w:p>
        </w:tc>
        <w:tc>
          <w:tcPr>
            <w:tcW w:w="5310" w:type="dxa"/>
          </w:tcPr>
          <w:p w14:paraId="5CC9A68D" w14:textId="77777777" w:rsidR="0089110A" w:rsidRDefault="00E96746">
            <w:pPr>
              <w:rPr>
                <w:ins w:id="351" w:author="Ericsson User" w:date="2022-01-27T10:02:00Z"/>
                <w:rFonts w:ascii="Arial" w:hAnsi="Arial" w:cs="Arial"/>
                <w:sz w:val="20"/>
                <w:szCs w:val="20"/>
                <w:lang w:val="en-US"/>
              </w:rPr>
            </w:pPr>
            <w:ins w:id="352" w:author="Rapporteur" w:date="2022-01-27T18:34:00Z">
              <w:r>
                <w:rPr>
                  <w:rFonts w:ascii="Arial" w:hAnsi="Arial" w:cs="Arial"/>
                  <w:sz w:val="20"/>
                  <w:szCs w:val="20"/>
                  <w:lang w:val="en-US"/>
                </w:rPr>
                <w:t>Comment has been reflected in the above modified proposal.</w:t>
              </w:r>
            </w:ins>
          </w:p>
        </w:tc>
      </w:tr>
      <w:tr w:rsidR="0089110A" w14:paraId="30CC2FBF" w14:textId="77777777">
        <w:trPr>
          <w:trHeight w:val="415"/>
          <w:ins w:id="353" w:author="Ericsson User" w:date="2022-01-27T10:02:00Z"/>
        </w:trPr>
        <w:tc>
          <w:tcPr>
            <w:tcW w:w="1413" w:type="dxa"/>
          </w:tcPr>
          <w:p w14:paraId="1A254777" w14:textId="77777777" w:rsidR="0089110A" w:rsidRDefault="00E96746">
            <w:pPr>
              <w:rPr>
                <w:ins w:id="354" w:author="Ericsson User" w:date="2022-01-27T10:02:00Z"/>
                <w:rFonts w:ascii="Arial" w:hAnsi="Arial" w:cs="Arial"/>
                <w:sz w:val="20"/>
                <w:szCs w:val="20"/>
                <w:lang w:val="en-US"/>
              </w:rPr>
            </w:pPr>
            <w:ins w:id="355" w:author="Ericsson User" w:date="2022-01-27T10:07:00Z">
              <w:r>
                <w:rPr>
                  <w:rFonts w:ascii="Arial" w:hAnsi="Arial" w:cs="Arial"/>
                  <w:sz w:val="20"/>
                  <w:szCs w:val="20"/>
                  <w:lang w:val="en-US"/>
                </w:rPr>
                <w:t>Qualcomm</w:t>
              </w:r>
            </w:ins>
          </w:p>
        </w:tc>
        <w:tc>
          <w:tcPr>
            <w:tcW w:w="3402" w:type="dxa"/>
          </w:tcPr>
          <w:p w14:paraId="2333519C" w14:textId="77777777" w:rsidR="0089110A" w:rsidRDefault="00E96746">
            <w:pPr>
              <w:rPr>
                <w:ins w:id="356" w:author="Ericsson User" w:date="2022-01-27T10:07:00Z"/>
                <w:rFonts w:ascii="Arial" w:hAnsi="Arial" w:cs="Arial"/>
                <w:sz w:val="20"/>
                <w:szCs w:val="20"/>
                <w:lang w:val="en-US"/>
              </w:rPr>
            </w:pPr>
            <w:ins w:id="357" w:author="Ericsson User" w:date="2022-01-27T10:07:00Z">
              <w:r>
                <w:rPr>
                  <w:rFonts w:ascii="Arial" w:hAnsi="Arial" w:cs="Arial"/>
                  <w:sz w:val="20"/>
                  <w:szCs w:val="20"/>
                  <w:lang w:val="en-US"/>
                </w:rPr>
                <w:t xml:space="preserve">I think the following needs to be addressed as it </w:t>
              </w:r>
              <w:proofErr w:type="spellStart"/>
              <w:r>
                <w:rPr>
                  <w:rFonts w:ascii="Arial" w:hAnsi="Arial" w:cs="Arial"/>
                  <w:sz w:val="20"/>
                  <w:szCs w:val="20"/>
                  <w:lang w:val="en-US"/>
                </w:rPr>
                <w:t>avoide</w:t>
              </w:r>
              <w:proofErr w:type="spellEnd"/>
              <w:r>
                <w:rPr>
                  <w:rFonts w:ascii="Arial" w:hAnsi="Arial" w:cs="Arial"/>
                  <w:sz w:val="20"/>
                  <w:szCs w:val="20"/>
                  <w:lang w:val="en-US"/>
                </w:rPr>
                <w:t xml:space="preserve"> </w:t>
              </w:r>
              <w:proofErr w:type="spellStart"/>
              <w:r>
                <w:rPr>
                  <w:rFonts w:ascii="Arial" w:hAnsi="Arial" w:cs="Arial"/>
                  <w:sz w:val="20"/>
                  <w:szCs w:val="20"/>
                  <w:lang w:val="en-US"/>
                </w:rPr>
                <w:t>unnecessy</w:t>
              </w:r>
              <w:proofErr w:type="spellEnd"/>
              <w:r>
                <w:rPr>
                  <w:rFonts w:ascii="Arial" w:hAnsi="Arial" w:cs="Arial"/>
                  <w:sz w:val="20"/>
                  <w:szCs w:val="20"/>
                  <w:lang w:val="en-US"/>
                </w:rPr>
                <w:t xml:space="preserve"> reporting:</w:t>
              </w:r>
            </w:ins>
          </w:p>
          <w:p w14:paraId="02CE9C0D" w14:textId="77777777" w:rsidR="0089110A" w:rsidRDefault="00E96746">
            <w:pPr>
              <w:rPr>
                <w:ins w:id="358" w:author="QC" w:date="2022-01-27T17:32:00Z"/>
                <w:rFonts w:ascii="Arial" w:hAnsi="Arial" w:cs="Arial"/>
                <w:sz w:val="20"/>
                <w:szCs w:val="20"/>
                <w:lang w:val="en-US"/>
              </w:rPr>
            </w:pPr>
            <w:ins w:id="359" w:author="Ericsson User" w:date="2022-01-27T10:07:00Z">
              <w:r>
                <w:rPr>
                  <w:rFonts w:ascii="Arial" w:hAnsi="Arial" w:cs="Arial"/>
                  <w:sz w:val="20"/>
                  <w:szCs w:val="20"/>
                  <w:lang w:val="en-US"/>
                </w:rPr>
                <w:t>When RLF happens at the source cell post successful DAPS HO, then source RLF should not be reported to the network (neither in RLF or SHR report).</w:t>
              </w:r>
            </w:ins>
          </w:p>
          <w:p w14:paraId="4B45520C" w14:textId="77777777" w:rsidR="0089110A" w:rsidRDefault="00E96746">
            <w:pPr>
              <w:rPr>
                <w:ins w:id="360" w:author="QC" w:date="2022-01-27T17:34:00Z"/>
                <w:rFonts w:ascii="Arial" w:hAnsi="Arial" w:cs="Arial"/>
                <w:sz w:val="20"/>
                <w:szCs w:val="20"/>
                <w:lang w:val="en-US"/>
              </w:rPr>
            </w:pPr>
            <w:ins w:id="361" w:author="QC" w:date="2022-01-27T17:33:00Z">
              <w:r>
                <w:rPr>
                  <w:rFonts w:ascii="Arial" w:hAnsi="Arial" w:cs="Arial"/>
                  <w:sz w:val="20"/>
                  <w:szCs w:val="20"/>
                  <w:lang w:val="en-US"/>
                </w:rPr>
                <w:t>[Response</w:t>
              </w:r>
            </w:ins>
            <w:ins w:id="362" w:author="QC" w:date="2022-01-27T17:32:00Z">
              <w:r>
                <w:rPr>
                  <w:rFonts w:ascii="Arial" w:hAnsi="Arial" w:cs="Arial"/>
                  <w:sz w:val="20"/>
                  <w:szCs w:val="20"/>
                  <w:lang w:val="en-US"/>
                </w:rPr>
                <w:t>]</w:t>
              </w:r>
            </w:ins>
            <w:ins w:id="363" w:author="QC" w:date="2022-01-27T17:33:00Z">
              <w:r>
                <w:rPr>
                  <w:rFonts w:ascii="Arial" w:hAnsi="Arial" w:cs="Arial"/>
                  <w:sz w:val="20"/>
                  <w:szCs w:val="20"/>
                  <w:lang w:val="en-US"/>
                </w:rPr>
                <w:t xml:space="preserve"> I am trying to point out a scenario, where source RLF happens after successful completion of </w:t>
              </w:r>
            </w:ins>
            <w:ins w:id="364" w:author="QC" w:date="2022-01-27T17:34:00Z">
              <w:r>
                <w:rPr>
                  <w:rFonts w:ascii="Arial" w:hAnsi="Arial" w:cs="Arial"/>
                  <w:sz w:val="20"/>
                  <w:szCs w:val="20"/>
                  <w:lang w:val="en-US"/>
                </w:rPr>
                <w:t xml:space="preserve">DAPS HO. Thereafter, RLF happens at the source. RLF at the target may or may not happen. </w:t>
              </w:r>
            </w:ins>
          </w:p>
          <w:p w14:paraId="3D698076" w14:textId="77777777" w:rsidR="0089110A" w:rsidRDefault="00E96746">
            <w:pPr>
              <w:rPr>
                <w:ins w:id="365" w:author="QC" w:date="2022-01-27T17:36:00Z"/>
                <w:rFonts w:ascii="Arial" w:hAnsi="Arial" w:cs="Arial"/>
                <w:sz w:val="20"/>
                <w:szCs w:val="20"/>
                <w:lang w:val="en-US"/>
              </w:rPr>
            </w:pPr>
            <w:ins w:id="366" w:author="QC" w:date="2022-01-27T17:35:00Z">
              <w:r>
                <w:rPr>
                  <w:rFonts w:ascii="Arial" w:hAnsi="Arial" w:cs="Arial"/>
                  <w:sz w:val="20"/>
                  <w:szCs w:val="20"/>
                  <w:lang w:val="en-US"/>
                </w:rPr>
                <w:t>IF RLF at source and target happens after successful DAPS, then RLF report should contain information only corresponding to target RLF</w:t>
              </w:r>
            </w:ins>
            <w:ins w:id="367" w:author="QC" w:date="2022-01-27T17:36:00Z">
              <w:r>
                <w:rPr>
                  <w:rFonts w:ascii="Arial" w:hAnsi="Arial" w:cs="Arial"/>
                  <w:sz w:val="20"/>
                  <w:szCs w:val="20"/>
                  <w:lang w:val="en-US"/>
                </w:rPr>
                <w:t>.</w:t>
              </w:r>
            </w:ins>
          </w:p>
          <w:p w14:paraId="13720124" w14:textId="77777777" w:rsidR="0089110A" w:rsidRDefault="00E96746">
            <w:pPr>
              <w:rPr>
                <w:ins w:id="368" w:author="QC" w:date="2022-01-27T17:36:00Z"/>
                <w:rFonts w:ascii="Arial" w:hAnsi="Arial" w:cs="Arial"/>
                <w:sz w:val="20"/>
                <w:szCs w:val="20"/>
                <w:lang w:val="en-US"/>
              </w:rPr>
            </w:pPr>
            <w:ins w:id="369" w:author="QC" w:date="2022-01-27T17:36:00Z">
              <w:r>
                <w:rPr>
                  <w:rFonts w:ascii="Arial" w:hAnsi="Arial" w:cs="Arial"/>
                  <w:sz w:val="20"/>
                  <w:szCs w:val="20"/>
                  <w:lang w:val="en-US"/>
                </w:rPr>
                <w:t>IF RLF happens at source after successful DAPS without RLF at target, SHR should not be generated.</w:t>
              </w:r>
            </w:ins>
          </w:p>
          <w:p w14:paraId="17A2867E" w14:textId="77777777" w:rsidR="0089110A" w:rsidRDefault="00E96746">
            <w:pPr>
              <w:rPr>
                <w:ins w:id="370" w:author="Ericsson User" w:date="2022-01-27T10:02:00Z"/>
                <w:rFonts w:ascii="Arial" w:hAnsi="Arial" w:cs="Arial"/>
                <w:sz w:val="20"/>
                <w:szCs w:val="20"/>
                <w:lang w:val="en-US"/>
              </w:rPr>
            </w:pPr>
            <w:ins w:id="371" w:author="QC" w:date="2022-01-27T17:36:00Z">
              <w:r>
                <w:rPr>
                  <w:rFonts w:ascii="Arial" w:hAnsi="Arial" w:cs="Arial"/>
                  <w:sz w:val="20"/>
                  <w:szCs w:val="20"/>
                  <w:lang w:val="en-US"/>
                </w:rPr>
                <w:t>In both of the cases, information relate</w:t>
              </w:r>
            </w:ins>
            <w:ins w:id="372" w:author="QC" w:date="2022-01-27T17:37:00Z">
              <w:r>
                <w:rPr>
                  <w:rFonts w:ascii="Arial" w:hAnsi="Arial" w:cs="Arial"/>
                  <w:sz w:val="20"/>
                  <w:szCs w:val="20"/>
                  <w:lang w:val="en-US"/>
                </w:rPr>
                <w:t xml:space="preserve">d to source RLF is wastage of reporting, as UE cannot fall back to source after successful DAPS HO.  </w:t>
              </w:r>
            </w:ins>
          </w:p>
        </w:tc>
        <w:tc>
          <w:tcPr>
            <w:tcW w:w="5310" w:type="dxa"/>
          </w:tcPr>
          <w:p w14:paraId="510E3D08" w14:textId="77777777" w:rsidR="0089110A" w:rsidRDefault="00E96746">
            <w:pPr>
              <w:rPr>
                <w:ins w:id="373" w:author="Rapporteur" w:date="2022-01-27T18:34:00Z"/>
                <w:rFonts w:ascii="Arial" w:hAnsi="Arial" w:cs="Arial"/>
                <w:sz w:val="20"/>
                <w:szCs w:val="20"/>
                <w:lang w:val="en-US"/>
              </w:rPr>
            </w:pPr>
            <w:ins w:id="374" w:author="Rapporteur" w:date="2022-01-27T18:34:00Z">
              <w:r>
                <w:rPr>
                  <w:rFonts w:ascii="Arial" w:hAnsi="Arial" w:cs="Arial"/>
                  <w:sz w:val="20"/>
                  <w:szCs w:val="20"/>
                  <w:lang w:val="en-US"/>
                </w:rPr>
                <w:t>According to the running CR, the source RLF while DAPS is ongoing does not generate an RLF-Report, see below:</w:t>
              </w:r>
            </w:ins>
          </w:p>
          <w:tbl>
            <w:tblPr>
              <w:tblStyle w:val="af4"/>
              <w:tblW w:w="0" w:type="auto"/>
              <w:tblLook w:val="04A0" w:firstRow="1" w:lastRow="0" w:firstColumn="1" w:lastColumn="0" w:noHBand="0" w:noVBand="1"/>
            </w:tblPr>
            <w:tblGrid>
              <w:gridCol w:w="5084"/>
            </w:tblGrid>
            <w:tr w:rsidR="0089110A" w14:paraId="5D4B8605" w14:textId="77777777">
              <w:trPr>
                <w:ins w:id="375" w:author="Rapporteur" w:date="2022-01-27T18:34:00Z"/>
              </w:trPr>
              <w:tc>
                <w:tcPr>
                  <w:tcW w:w="5084" w:type="dxa"/>
                </w:tcPr>
                <w:p w14:paraId="2A482AA8" w14:textId="77777777" w:rsidR="0089110A" w:rsidRDefault="00E96746">
                  <w:pPr>
                    <w:rPr>
                      <w:ins w:id="376" w:author="Rapporteur" w:date="2022-01-27T18:34:00Z"/>
                      <w:rFonts w:eastAsia="Batang"/>
                    </w:rPr>
                  </w:pPr>
                  <w:ins w:id="377" w:author="Rapporteur" w:date="2022-01-27T18:34:00Z">
                    <w:r>
                      <w:t>2&gt;</w:t>
                    </w:r>
                    <w:r>
                      <w:tab/>
                      <w:t xml:space="preserve">if any DAPS bearer is configured, </w:t>
                    </w:r>
                    <w:r>
                      <w:rPr>
                        <w:rFonts w:eastAsia="Batang"/>
                        <w:highlight w:val="yellow"/>
                      </w:rPr>
                      <w:t xml:space="preserve">and </w:t>
                    </w:r>
                    <w:r>
                      <w:rPr>
                        <w:highlight w:val="yellow"/>
                      </w:rPr>
                      <w:t xml:space="preserve">radio link failure is not detected in the source </w:t>
                    </w:r>
                    <w:proofErr w:type="spellStart"/>
                    <w:r>
                      <w:rPr>
                        <w:highlight w:val="yellow"/>
                      </w:rPr>
                      <w:t>PCell</w:t>
                    </w:r>
                    <w:proofErr w:type="spellEnd"/>
                    <w:r>
                      <w:t xml:space="preserve">, according to </w:t>
                    </w:r>
                    <w:proofErr w:type="spellStart"/>
                    <w:r>
                      <w:rPr>
                        <w:lang w:eastAsia="zh-CN"/>
                      </w:rPr>
                      <w:t>subclause</w:t>
                    </w:r>
                    <w:proofErr w:type="spellEnd"/>
                    <w:r>
                      <w:rPr>
                        <w:lang w:eastAsia="zh-CN"/>
                      </w:rPr>
                      <w:t xml:space="preserve"> </w:t>
                    </w:r>
                    <w:r>
                      <w:t>5.3.10.3</w:t>
                    </w:r>
                    <w:r>
                      <w:rPr>
                        <w:rFonts w:eastAsia="Batang"/>
                      </w:rPr>
                      <w:t>:</w:t>
                    </w:r>
                  </w:ins>
                </w:p>
                <w:p w14:paraId="2D994533" w14:textId="77777777" w:rsidR="0089110A" w:rsidRDefault="00E96746">
                  <w:pPr>
                    <w:rPr>
                      <w:ins w:id="378" w:author="Rapporteur" w:date="2022-01-27T18:34:00Z"/>
                      <w:rFonts w:cs="Arial"/>
                    </w:rPr>
                  </w:pPr>
                  <w:ins w:id="379" w:author="Rapporteur" w:date="2022-01-27T18:34:00Z">
                    <w:r>
                      <w:rPr>
                        <w:rFonts w:cs="Arial"/>
                      </w:rPr>
                      <w:t>…………</w:t>
                    </w:r>
                  </w:ins>
                </w:p>
                <w:p w14:paraId="6C008B05" w14:textId="77777777" w:rsidR="0089110A" w:rsidRDefault="00E96746">
                  <w:pPr>
                    <w:pStyle w:val="B3"/>
                    <w:rPr>
                      <w:ins w:id="380" w:author="Rapporteur" w:date="2022-01-27T18:34:00Z"/>
                    </w:rPr>
                  </w:pPr>
                  <w:ins w:id="381" w:author="Rapporteur" w:date="2022-01-27T18:34:00Z">
                    <w:r>
                      <w:t>3&gt;</w:t>
                    </w:r>
                    <w:r>
                      <w:tab/>
                      <w:t xml:space="preserve">store the handover failure information in </w:t>
                    </w:r>
                    <w:proofErr w:type="spellStart"/>
                    <w:r>
                      <w:rPr>
                        <w:i/>
                      </w:rPr>
                      <w:t>VarRLF</w:t>
                    </w:r>
                    <w:proofErr w:type="spellEnd"/>
                    <w:r>
                      <w:rPr>
                        <w:i/>
                      </w:rPr>
                      <w:t>-Report</w:t>
                    </w:r>
                    <w:r>
                      <w:t xml:space="preserve"> as described in the subclause 5.3.10.5;</w:t>
                    </w:r>
                  </w:ins>
                </w:p>
                <w:p w14:paraId="6BE22252" w14:textId="77777777" w:rsidR="0089110A" w:rsidRDefault="0089110A">
                  <w:pPr>
                    <w:rPr>
                      <w:ins w:id="382" w:author="Rapporteur" w:date="2022-01-27T18:34:00Z"/>
                      <w:rFonts w:ascii="Arial" w:hAnsi="Arial" w:cs="Arial"/>
                      <w:lang w:val="en-US"/>
                    </w:rPr>
                  </w:pPr>
                </w:p>
              </w:tc>
            </w:tr>
          </w:tbl>
          <w:p w14:paraId="35614CC0" w14:textId="77777777" w:rsidR="0089110A" w:rsidRDefault="0089110A">
            <w:pPr>
              <w:rPr>
                <w:ins w:id="383" w:author="Rapporteur" w:date="2022-01-27T18:34:00Z"/>
                <w:rFonts w:ascii="Arial" w:hAnsi="Arial" w:cs="Arial"/>
                <w:sz w:val="20"/>
                <w:szCs w:val="20"/>
                <w:lang w:val="en-US"/>
              </w:rPr>
            </w:pPr>
          </w:p>
          <w:p w14:paraId="70CA40E8" w14:textId="77777777" w:rsidR="0089110A" w:rsidRDefault="00E96746">
            <w:pPr>
              <w:rPr>
                <w:ins w:id="384" w:author="Rapporteur" w:date="2022-01-27T18:34:00Z"/>
                <w:rFonts w:ascii="Arial" w:hAnsi="Arial" w:cs="Arial"/>
                <w:sz w:val="20"/>
                <w:szCs w:val="20"/>
                <w:lang w:val="en-US"/>
              </w:rPr>
            </w:pPr>
            <w:ins w:id="385" w:author="Rapporteur" w:date="2022-01-27T18:34:00Z">
              <w:r>
                <w:rPr>
                  <w:rFonts w:ascii="Arial" w:hAnsi="Arial" w:cs="Arial"/>
                  <w:sz w:val="20"/>
                  <w:szCs w:val="20"/>
                  <w:lang w:val="en-US"/>
                </w:rPr>
                <w:t>Hence there seems to be no issue.</w:t>
              </w:r>
            </w:ins>
          </w:p>
          <w:p w14:paraId="1A28F859" w14:textId="77777777" w:rsidR="0089110A" w:rsidRDefault="00E96746">
            <w:pPr>
              <w:rPr>
                <w:ins w:id="386" w:author="Ericsson User" w:date="2022-01-27T10:02:00Z"/>
                <w:rFonts w:ascii="Arial" w:hAnsi="Arial" w:cs="Arial"/>
                <w:sz w:val="20"/>
                <w:szCs w:val="20"/>
                <w:lang w:val="en-US"/>
              </w:rPr>
            </w:pPr>
            <w:ins w:id="387" w:author="Rapporteur" w:date="2022-01-27T18:34:00Z">
              <w:r>
                <w:rPr>
                  <w:rFonts w:ascii="Arial" w:hAnsi="Arial" w:cs="Arial"/>
                  <w:sz w:val="20"/>
                  <w:szCs w:val="20"/>
                  <w:lang w:val="en-US"/>
                </w:rPr>
                <w:t>Related to SHR, according to P9, it may be reported in the SHR, only if the source configures that. Rapporteur proposes to discuss it in P9.</w:t>
              </w:r>
            </w:ins>
          </w:p>
        </w:tc>
      </w:tr>
      <w:tr w:rsidR="0089110A" w14:paraId="72D2AC53" w14:textId="77777777">
        <w:trPr>
          <w:trHeight w:val="430"/>
          <w:ins w:id="388" w:author="Ericsson User" w:date="2022-01-27T10:02:00Z"/>
        </w:trPr>
        <w:tc>
          <w:tcPr>
            <w:tcW w:w="1413" w:type="dxa"/>
          </w:tcPr>
          <w:p w14:paraId="24507BD2" w14:textId="77777777" w:rsidR="0089110A" w:rsidRDefault="0089110A">
            <w:pPr>
              <w:rPr>
                <w:ins w:id="389" w:author="Ericsson User" w:date="2022-01-27T10:02:00Z"/>
                <w:rFonts w:ascii="Arial" w:hAnsi="Arial" w:cs="Arial"/>
                <w:sz w:val="20"/>
                <w:szCs w:val="20"/>
                <w:lang w:val="en-US"/>
              </w:rPr>
            </w:pPr>
          </w:p>
        </w:tc>
        <w:tc>
          <w:tcPr>
            <w:tcW w:w="3402" w:type="dxa"/>
          </w:tcPr>
          <w:p w14:paraId="3EAADB11" w14:textId="77777777" w:rsidR="0089110A" w:rsidRDefault="0089110A">
            <w:pPr>
              <w:rPr>
                <w:ins w:id="390" w:author="Ericsson User" w:date="2022-01-27T10:02:00Z"/>
                <w:rFonts w:ascii="Arial" w:hAnsi="Arial" w:cs="Arial"/>
                <w:sz w:val="20"/>
                <w:szCs w:val="20"/>
                <w:lang w:val="en-US"/>
              </w:rPr>
            </w:pPr>
          </w:p>
        </w:tc>
        <w:tc>
          <w:tcPr>
            <w:tcW w:w="5310" w:type="dxa"/>
          </w:tcPr>
          <w:p w14:paraId="3BA2E25C" w14:textId="77777777" w:rsidR="0089110A" w:rsidRDefault="0089110A">
            <w:pPr>
              <w:rPr>
                <w:ins w:id="391" w:author="Ericsson User" w:date="2022-01-27T10:02:00Z"/>
                <w:rFonts w:ascii="Arial" w:hAnsi="Arial" w:cs="Arial"/>
                <w:sz w:val="20"/>
                <w:szCs w:val="20"/>
                <w:lang w:val="en-US"/>
              </w:rPr>
            </w:pPr>
          </w:p>
        </w:tc>
      </w:tr>
      <w:tr w:rsidR="0089110A" w14:paraId="6068A601" w14:textId="77777777">
        <w:trPr>
          <w:trHeight w:val="415"/>
          <w:ins w:id="392" w:author="Ericsson User" w:date="2022-01-27T10:02:00Z"/>
        </w:trPr>
        <w:tc>
          <w:tcPr>
            <w:tcW w:w="1413" w:type="dxa"/>
          </w:tcPr>
          <w:p w14:paraId="1729E23E" w14:textId="77777777" w:rsidR="0089110A" w:rsidRDefault="0089110A">
            <w:pPr>
              <w:rPr>
                <w:ins w:id="393" w:author="Ericsson User" w:date="2022-01-27T10:02:00Z"/>
                <w:rFonts w:ascii="Arial" w:hAnsi="Arial" w:cs="Arial"/>
                <w:sz w:val="20"/>
                <w:szCs w:val="20"/>
                <w:lang w:val="en-US"/>
              </w:rPr>
            </w:pPr>
          </w:p>
        </w:tc>
        <w:tc>
          <w:tcPr>
            <w:tcW w:w="3402" w:type="dxa"/>
          </w:tcPr>
          <w:p w14:paraId="3CD92231" w14:textId="77777777" w:rsidR="0089110A" w:rsidRDefault="0089110A">
            <w:pPr>
              <w:rPr>
                <w:ins w:id="394" w:author="Ericsson User" w:date="2022-01-27T10:02:00Z"/>
                <w:rFonts w:ascii="Arial" w:hAnsi="Arial" w:cs="Arial"/>
                <w:sz w:val="20"/>
                <w:szCs w:val="20"/>
                <w:lang w:val="en-US"/>
              </w:rPr>
            </w:pPr>
          </w:p>
        </w:tc>
        <w:tc>
          <w:tcPr>
            <w:tcW w:w="5310" w:type="dxa"/>
          </w:tcPr>
          <w:p w14:paraId="71017815" w14:textId="77777777" w:rsidR="0089110A" w:rsidRDefault="0089110A">
            <w:pPr>
              <w:rPr>
                <w:ins w:id="395" w:author="Ericsson User" w:date="2022-01-27T10:02:00Z"/>
                <w:rFonts w:ascii="Arial" w:hAnsi="Arial" w:cs="Arial"/>
                <w:sz w:val="20"/>
                <w:szCs w:val="20"/>
                <w:lang w:val="en-US"/>
              </w:rPr>
            </w:pPr>
          </w:p>
        </w:tc>
      </w:tr>
      <w:tr w:rsidR="0089110A" w14:paraId="5ED8C574" w14:textId="77777777">
        <w:trPr>
          <w:trHeight w:val="430"/>
          <w:ins w:id="396" w:author="Ericsson User" w:date="2022-01-27T10:02:00Z"/>
        </w:trPr>
        <w:tc>
          <w:tcPr>
            <w:tcW w:w="1413" w:type="dxa"/>
          </w:tcPr>
          <w:p w14:paraId="29B54F41" w14:textId="77777777" w:rsidR="0089110A" w:rsidRDefault="0089110A">
            <w:pPr>
              <w:rPr>
                <w:ins w:id="397" w:author="Ericsson User" w:date="2022-01-27T10:02:00Z"/>
                <w:rFonts w:ascii="Arial" w:hAnsi="Arial" w:cs="Arial"/>
                <w:sz w:val="20"/>
                <w:szCs w:val="20"/>
                <w:lang w:val="en-US"/>
              </w:rPr>
            </w:pPr>
          </w:p>
        </w:tc>
        <w:tc>
          <w:tcPr>
            <w:tcW w:w="3402" w:type="dxa"/>
          </w:tcPr>
          <w:p w14:paraId="2BAE30C1" w14:textId="77777777" w:rsidR="0089110A" w:rsidRDefault="0089110A">
            <w:pPr>
              <w:rPr>
                <w:ins w:id="398" w:author="Ericsson User" w:date="2022-01-27T10:02:00Z"/>
                <w:rFonts w:ascii="Arial" w:hAnsi="Arial" w:cs="Arial"/>
                <w:sz w:val="20"/>
                <w:szCs w:val="20"/>
                <w:lang w:val="en-US"/>
              </w:rPr>
            </w:pPr>
          </w:p>
        </w:tc>
        <w:tc>
          <w:tcPr>
            <w:tcW w:w="5310" w:type="dxa"/>
          </w:tcPr>
          <w:p w14:paraId="5491222C" w14:textId="77777777" w:rsidR="0089110A" w:rsidRDefault="0089110A">
            <w:pPr>
              <w:rPr>
                <w:ins w:id="399" w:author="Ericsson User" w:date="2022-01-27T10:02:00Z"/>
                <w:rFonts w:ascii="Arial" w:hAnsi="Arial" w:cs="Arial"/>
                <w:sz w:val="20"/>
                <w:szCs w:val="20"/>
                <w:lang w:val="en-US"/>
              </w:rPr>
            </w:pPr>
          </w:p>
        </w:tc>
      </w:tr>
      <w:tr w:rsidR="0089110A" w14:paraId="41CD18AC" w14:textId="77777777">
        <w:trPr>
          <w:trHeight w:val="415"/>
          <w:ins w:id="400" w:author="Ericsson User" w:date="2022-01-27T10:02:00Z"/>
        </w:trPr>
        <w:tc>
          <w:tcPr>
            <w:tcW w:w="1413" w:type="dxa"/>
          </w:tcPr>
          <w:p w14:paraId="3D1BDA51" w14:textId="77777777" w:rsidR="0089110A" w:rsidRDefault="0089110A">
            <w:pPr>
              <w:rPr>
                <w:ins w:id="401" w:author="Ericsson User" w:date="2022-01-27T10:02:00Z"/>
                <w:rFonts w:ascii="Arial" w:hAnsi="Arial" w:cs="Arial"/>
                <w:sz w:val="20"/>
                <w:szCs w:val="20"/>
                <w:lang w:val="en-US"/>
              </w:rPr>
            </w:pPr>
          </w:p>
        </w:tc>
        <w:tc>
          <w:tcPr>
            <w:tcW w:w="3402" w:type="dxa"/>
          </w:tcPr>
          <w:p w14:paraId="709333D5" w14:textId="77777777" w:rsidR="0089110A" w:rsidRDefault="0089110A">
            <w:pPr>
              <w:rPr>
                <w:ins w:id="402" w:author="Ericsson User" w:date="2022-01-27T10:02:00Z"/>
                <w:rFonts w:ascii="Arial" w:hAnsi="Arial" w:cs="Arial"/>
                <w:sz w:val="20"/>
                <w:szCs w:val="20"/>
                <w:lang w:val="en-US"/>
              </w:rPr>
            </w:pPr>
          </w:p>
        </w:tc>
        <w:tc>
          <w:tcPr>
            <w:tcW w:w="5310" w:type="dxa"/>
          </w:tcPr>
          <w:p w14:paraId="5A386D7C" w14:textId="77777777" w:rsidR="0089110A" w:rsidRDefault="0089110A">
            <w:pPr>
              <w:rPr>
                <w:ins w:id="403" w:author="Ericsson User" w:date="2022-01-27T10:02:00Z"/>
                <w:rFonts w:ascii="Arial" w:hAnsi="Arial" w:cs="Arial"/>
                <w:sz w:val="20"/>
                <w:szCs w:val="20"/>
                <w:lang w:val="en-US"/>
              </w:rPr>
            </w:pPr>
          </w:p>
        </w:tc>
      </w:tr>
    </w:tbl>
    <w:p w14:paraId="7438442A" w14:textId="77777777" w:rsidR="0089110A" w:rsidRDefault="0089110A">
      <w:pPr>
        <w:pStyle w:val="Proposal"/>
        <w:numPr>
          <w:ilvl w:val="0"/>
          <w:numId w:val="0"/>
        </w:numPr>
        <w:ind w:left="1730" w:hanging="1304"/>
      </w:pPr>
    </w:p>
    <w:p w14:paraId="2D9BFC9D" w14:textId="77777777" w:rsidR="0089110A" w:rsidRDefault="0089110A">
      <w:pPr>
        <w:pStyle w:val="Proposal"/>
        <w:numPr>
          <w:ilvl w:val="0"/>
          <w:numId w:val="0"/>
        </w:numPr>
        <w:ind w:left="1730" w:hanging="1304"/>
      </w:pPr>
    </w:p>
    <w:p w14:paraId="5436E887" w14:textId="77777777" w:rsidR="0089110A" w:rsidRDefault="00E96746">
      <w:pPr>
        <w:pStyle w:val="2"/>
        <w:numPr>
          <w:ilvl w:val="1"/>
          <w:numId w:val="18"/>
        </w:numPr>
        <w:rPr>
          <w:rFonts w:cs="Arial"/>
        </w:rPr>
      </w:pPr>
      <w:r>
        <w:rPr>
          <w:rFonts w:cs="Arial"/>
        </w:rPr>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Default="0089110A">
      <w:pPr>
        <w:rPr>
          <w:rFonts w:ascii="Arial" w:hAnsi="Arial" w:cs="Arial"/>
        </w:rPr>
      </w:pPr>
    </w:p>
    <w:p w14:paraId="61A4B037" w14:textId="77777777" w:rsidR="0089110A" w:rsidRDefault="00E96746">
      <w:pPr>
        <w:rPr>
          <w:rFonts w:ascii="Arial" w:hAnsi="Arial" w:cs="Arial"/>
        </w:rPr>
      </w:pPr>
      <w:r>
        <w:rPr>
          <w:rFonts w:ascii="Arial" w:hAnsi="Arial" w:cs="Arial"/>
        </w:rPr>
        <w:t>Several proposed solutions have been mentioned by companies to resolve the issue of SHR and RLF report being generated for the same HO. They are summarized in the following with the cons according to the rapporteur´s understanding.</w:t>
      </w:r>
    </w:p>
    <w:tbl>
      <w:tblPr>
        <w:tblStyle w:val="af4"/>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Default="00E96746">
            <w:pPr>
              <w:rPr>
                <w:rFonts w:ascii="Arial" w:hAnsi="Arial" w:cs="Arial"/>
              </w:rPr>
            </w:pPr>
            <w:r>
              <w:rPr>
                <w:rFonts w:ascii="Arial" w:hAnsi="Arial" w:cs="Arial"/>
              </w:rPr>
              <w:t>Indicator in the RLF-Report (SHR) indicating that the SHR (RLF-Report) has been already sent to the network for this HO</w:t>
            </w:r>
          </w:p>
        </w:tc>
        <w:tc>
          <w:tcPr>
            <w:tcW w:w="4820" w:type="dxa"/>
          </w:tcPr>
          <w:p w14:paraId="6D60E85A" w14:textId="77777777" w:rsidR="0089110A" w:rsidRDefault="00E96746">
            <w:pPr>
              <w:rPr>
                <w:rFonts w:ascii="Arial" w:hAnsi="Arial" w:cs="Arial"/>
              </w:rPr>
            </w:pPr>
            <w:r>
              <w:rPr>
                <w:rFonts w:ascii="Arial" w:hAnsi="Arial" w:cs="Arial"/>
              </w:rPr>
              <w:t>-</w:t>
            </w:r>
          </w:p>
        </w:tc>
      </w:tr>
      <w:tr w:rsidR="0089110A"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Default="00E96746">
            <w:pPr>
              <w:rPr>
                <w:rFonts w:ascii="Arial" w:hAnsi="Arial" w:cs="Arial"/>
              </w:rPr>
            </w:pPr>
            <w:r>
              <w:rPr>
                <w:rFonts w:ascii="Arial" w:hAnsi="Arial" w:cs="Arial"/>
              </w:rPr>
              <w:t>Indicator in the RLF-Report (SHR) indicating that there is an SHR (RLF-Report) associated to the same HO</w:t>
            </w:r>
          </w:p>
        </w:tc>
        <w:tc>
          <w:tcPr>
            <w:tcW w:w="4820" w:type="dxa"/>
          </w:tcPr>
          <w:p w14:paraId="3E9CE9EE" w14:textId="77777777" w:rsidR="0089110A" w:rsidRDefault="00E96746">
            <w:pPr>
              <w:rPr>
                <w:rFonts w:ascii="Arial" w:hAnsi="Arial" w:cs="Arial"/>
              </w:rPr>
            </w:pPr>
            <w:r>
              <w:rPr>
                <w:rFonts w:ascii="Arial" w:hAnsi="Arial" w:cs="Arial"/>
              </w:rPr>
              <w:t>Might not work for scenarios wherein SHR is sent before the RLF occurs</w:t>
            </w:r>
          </w:p>
        </w:tc>
      </w:tr>
      <w:tr w:rsidR="0089110A"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77777777" w:rsidR="0089110A" w:rsidRDefault="00E96746">
            <w:pPr>
              <w:rPr>
                <w:rFonts w:ascii="Arial" w:hAnsi="Arial" w:cs="Arial"/>
              </w:rPr>
            </w:pPr>
            <w:r>
              <w:rPr>
                <w:rFonts w:ascii="Arial" w:hAnsi="Arial" w:cs="Arial"/>
              </w:rPr>
              <w:t>UE-ID and C-RNTI to be included in the SHR, RLF-Report</w:t>
            </w:r>
          </w:p>
        </w:tc>
        <w:tc>
          <w:tcPr>
            <w:tcW w:w="4820" w:type="dxa"/>
          </w:tcPr>
          <w:p w14:paraId="5C348BF7" w14:textId="77777777" w:rsidR="0089110A" w:rsidRDefault="00E96746">
            <w:pPr>
              <w:rPr>
                <w:rFonts w:ascii="Arial" w:hAnsi="Arial" w:cs="Arial"/>
              </w:rPr>
            </w:pPr>
            <w:r>
              <w:rPr>
                <w:rFonts w:ascii="Arial" w:hAnsi="Arial" w:cs="Arial"/>
              </w:rPr>
              <w:t xml:space="preserve">The UE has to include the C-RNTI as allocated in target cell, but this C-RNTI might be reused by the target cell. Hence there is no guarantee that an SHR and RLF-Report indicating the same C-RNTI are really associated to the UE, i.e. to the same HO event.  </w:t>
            </w:r>
          </w:p>
        </w:tc>
      </w:tr>
      <w:tr w:rsidR="0089110A"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Default="00E96746">
            <w:pPr>
              <w:rPr>
                <w:rFonts w:ascii="Arial" w:hAnsi="Arial" w:cs="Arial"/>
              </w:rPr>
            </w:pPr>
            <w:r>
              <w:rPr>
                <w:rFonts w:ascii="Arial" w:hAnsi="Arial" w:cs="Arial"/>
              </w:rPr>
              <w:t>Timestamps in the SHR and RLF-Report to link them in time</w:t>
            </w:r>
          </w:p>
        </w:tc>
        <w:tc>
          <w:tcPr>
            <w:tcW w:w="4820" w:type="dxa"/>
          </w:tcPr>
          <w:p w14:paraId="062BF942" w14:textId="77777777" w:rsidR="0089110A" w:rsidRDefault="00E96746">
            <w:pPr>
              <w:rPr>
                <w:rFonts w:ascii="Arial" w:hAnsi="Arial" w:cs="Arial"/>
              </w:rPr>
            </w:pPr>
            <w:r>
              <w:rPr>
                <w:rFonts w:ascii="Arial" w:hAnsi="Arial" w:cs="Arial"/>
              </w:rPr>
              <w:t>Overhead. The SHR should always include the timestamp since at the time of SHR generation it is unknown whether an RLF will happen in the target cell</w:t>
            </w:r>
          </w:p>
        </w:tc>
      </w:tr>
      <w:tr w:rsidR="0089110A"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Default="00E96746">
            <w:pPr>
              <w:rPr>
                <w:rFonts w:ascii="Arial" w:hAnsi="Arial" w:cs="Arial"/>
              </w:rPr>
            </w:pPr>
            <w:r>
              <w:rPr>
                <w:rFonts w:ascii="Arial" w:hAnsi="Arial" w:cs="Arial"/>
              </w:rPr>
              <w:t>RLF-Report should be merged with the SHR if the SHR has not been sent yet at the moment of RLF-Report generation, or the SHR should be merged in the RLF-Report</w:t>
            </w:r>
          </w:p>
        </w:tc>
        <w:tc>
          <w:tcPr>
            <w:tcW w:w="4820" w:type="dxa"/>
          </w:tcPr>
          <w:p w14:paraId="303322C5"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Default="00E96746">
            <w:pPr>
              <w:rPr>
                <w:rFonts w:ascii="Arial" w:hAnsi="Arial" w:cs="Arial"/>
              </w:rPr>
            </w:pPr>
            <w:r>
              <w:rPr>
                <w:rFonts w:ascii="Arial" w:hAnsi="Arial" w:cs="Arial"/>
              </w:rPr>
              <w:t>If RLF occurs within a certain time window after the generation of the SHR, the SHR should be discarded if not yet transmitted</w:t>
            </w:r>
          </w:p>
        </w:tc>
        <w:tc>
          <w:tcPr>
            <w:tcW w:w="4820" w:type="dxa"/>
          </w:tcPr>
          <w:p w14:paraId="23225A9D" w14:textId="77777777" w:rsidR="0089110A" w:rsidRDefault="00E96746">
            <w:pPr>
              <w:rPr>
                <w:rFonts w:ascii="Arial" w:hAnsi="Arial" w:cs="Arial"/>
              </w:rPr>
            </w:pPr>
            <w:r>
              <w:rPr>
                <w:rFonts w:ascii="Arial" w:hAnsi="Arial" w:cs="Arial"/>
              </w:rPr>
              <w:t>It does not work if the SHR has been already sent to the network at the time of RLF.</w:t>
            </w:r>
          </w:p>
        </w:tc>
      </w:tr>
      <w:tr w:rsidR="0089110A" w14:paraId="4C1E7EA3" w14:textId="77777777">
        <w:tc>
          <w:tcPr>
            <w:tcW w:w="1129" w:type="dxa"/>
          </w:tcPr>
          <w:p w14:paraId="756654AD" w14:textId="77777777" w:rsidR="0089110A" w:rsidRDefault="0089110A">
            <w:pPr>
              <w:rPr>
                <w:rFonts w:ascii="Arial" w:hAnsi="Arial" w:cs="Arial"/>
              </w:rPr>
            </w:pPr>
          </w:p>
        </w:tc>
        <w:tc>
          <w:tcPr>
            <w:tcW w:w="3685" w:type="dxa"/>
          </w:tcPr>
          <w:p w14:paraId="71CB5746" w14:textId="77777777" w:rsidR="0089110A" w:rsidRDefault="0089110A">
            <w:pPr>
              <w:rPr>
                <w:rFonts w:ascii="Arial" w:hAnsi="Arial" w:cs="Arial"/>
              </w:rPr>
            </w:pPr>
          </w:p>
        </w:tc>
        <w:tc>
          <w:tcPr>
            <w:tcW w:w="4820" w:type="dxa"/>
          </w:tcPr>
          <w:p w14:paraId="20DFFDF6" w14:textId="77777777" w:rsidR="0089110A" w:rsidRDefault="0089110A">
            <w:pPr>
              <w:rPr>
                <w:rFonts w:ascii="Arial" w:hAnsi="Arial" w:cs="Arial"/>
              </w:rPr>
            </w:pPr>
          </w:p>
        </w:tc>
      </w:tr>
    </w:tbl>
    <w:p w14:paraId="48ED1CDD" w14:textId="77777777" w:rsidR="0089110A" w:rsidRDefault="0089110A">
      <w:pPr>
        <w:rPr>
          <w:rFonts w:ascii="Arial" w:hAnsi="Arial" w:cs="Arial"/>
        </w:rPr>
      </w:pPr>
    </w:p>
    <w:p w14:paraId="4B792878" w14:textId="77777777" w:rsidR="0089110A" w:rsidRDefault="00E96746">
      <w:pPr>
        <w:rPr>
          <w:rFonts w:ascii="Arial" w:hAnsi="Arial" w:cs="Arial"/>
        </w:rPr>
      </w:pPr>
      <w:r>
        <w:rPr>
          <w:rFonts w:ascii="Arial" w:hAnsi="Arial" w:cs="Arial"/>
        </w:rPr>
        <w:t>Based on the above, rapporteur would propose to discuss the following.</w:t>
      </w:r>
    </w:p>
    <w:p w14:paraId="021269CD" w14:textId="77777777" w:rsidR="0089110A" w:rsidRDefault="00E96746">
      <w:pPr>
        <w:pStyle w:val="Proposal"/>
      </w:pPr>
      <w:bookmarkStart w:id="404" w:name="_Toc94106251"/>
      <w:bookmarkStart w:id="405" w:name="_Toc93932606"/>
      <w:bookmarkStart w:id="406" w:name="_Toc92978165"/>
      <w:bookmarkStart w:id="407" w:name="_Toc90578206"/>
      <w:r>
        <w:t>RAN2 to consider one or more of the following solutions to address the issue of SHR and RLF report are generated for the same HO:</w:t>
      </w:r>
      <w:bookmarkEnd w:id="404"/>
      <w:bookmarkEnd w:id="405"/>
      <w:bookmarkEnd w:id="406"/>
      <w:bookmarkEnd w:id="407"/>
    </w:p>
    <w:p w14:paraId="177187A9" w14:textId="77777777" w:rsidR="0089110A" w:rsidRDefault="00E96746">
      <w:pPr>
        <w:pStyle w:val="Proposal"/>
        <w:numPr>
          <w:ilvl w:val="1"/>
          <w:numId w:val="11"/>
        </w:numPr>
      </w:pPr>
      <w:bookmarkStart w:id="408" w:name="_Toc90578207"/>
      <w:bookmarkStart w:id="409" w:name="_Toc92978166"/>
      <w:bookmarkStart w:id="410" w:name="_Toc93932607"/>
      <w:bookmarkStart w:id="411" w:name="_Toc94106252"/>
      <w:r>
        <w:t>Indicator</w:t>
      </w:r>
      <w:r>
        <w:rPr>
          <w:lang w:val="en-US"/>
        </w:rPr>
        <w:t xml:space="preserve"> in the RLF-Report (SHR) indicating that the SHR (RLF-Report) has been already sent to the network for this HO</w:t>
      </w:r>
      <w:bookmarkEnd w:id="408"/>
      <w:bookmarkEnd w:id="409"/>
      <w:bookmarkEnd w:id="410"/>
      <w:bookmarkEnd w:id="411"/>
    </w:p>
    <w:p w14:paraId="796E1BFC" w14:textId="77777777" w:rsidR="0089110A" w:rsidRDefault="00E96746">
      <w:pPr>
        <w:pStyle w:val="Proposal"/>
        <w:numPr>
          <w:ilvl w:val="1"/>
          <w:numId w:val="11"/>
        </w:numPr>
      </w:pPr>
      <w:bookmarkStart w:id="412" w:name="_Toc92978167"/>
      <w:bookmarkStart w:id="413" w:name="_Toc93932608"/>
      <w:bookmarkStart w:id="414" w:name="_Toc90578208"/>
      <w:bookmarkStart w:id="415" w:name="_Toc94106253"/>
      <w:r>
        <w:t>Indicator</w:t>
      </w:r>
      <w:r>
        <w:rPr>
          <w:lang w:val="en-US"/>
        </w:rPr>
        <w:t xml:space="preserve"> in the RLF-Report (SHR) indicating that there is an SHR (RLF-Report) associated to the same HO</w:t>
      </w:r>
      <w:bookmarkEnd w:id="412"/>
      <w:bookmarkEnd w:id="413"/>
      <w:bookmarkEnd w:id="414"/>
      <w:bookmarkEnd w:id="415"/>
    </w:p>
    <w:p w14:paraId="10348F3B" w14:textId="77777777" w:rsidR="0089110A" w:rsidRDefault="00E96746">
      <w:pPr>
        <w:pStyle w:val="Proposal"/>
        <w:numPr>
          <w:ilvl w:val="1"/>
          <w:numId w:val="11"/>
        </w:numPr>
      </w:pPr>
      <w:bookmarkStart w:id="416" w:name="_Toc92978168"/>
      <w:bookmarkStart w:id="417" w:name="_Toc93932609"/>
      <w:bookmarkStart w:id="418" w:name="_Toc94106254"/>
      <w:bookmarkStart w:id="419" w:name="_Toc90578209"/>
      <w:r>
        <w:rPr>
          <w:lang w:val="en-US"/>
        </w:rPr>
        <w:t>UE-ID and C-RNTI to be included in the SHR, RLF-Report</w:t>
      </w:r>
      <w:bookmarkEnd w:id="416"/>
      <w:bookmarkEnd w:id="417"/>
      <w:bookmarkEnd w:id="418"/>
      <w:bookmarkEnd w:id="419"/>
    </w:p>
    <w:p w14:paraId="4B678780" w14:textId="77777777" w:rsidR="0089110A" w:rsidRDefault="00E96746">
      <w:pPr>
        <w:pStyle w:val="Proposal"/>
        <w:numPr>
          <w:ilvl w:val="1"/>
          <w:numId w:val="11"/>
        </w:numPr>
      </w:pPr>
      <w:bookmarkStart w:id="420" w:name="_Toc92978169"/>
      <w:bookmarkStart w:id="421" w:name="_Toc93932610"/>
      <w:bookmarkStart w:id="422" w:name="_Toc94106255"/>
      <w:bookmarkStart w:id="423" w:name="_Toc90578210"/>
      <w:r>
        <w:rPr>
          <w:lang w:val="en-US"/>
        </w:rPr>
        <w:t>Timestamps in the SHR and RLF-Report to link them in time</w:t>
      </w:r>
      <w:bookmarkEnd w:id="420"/>
      <w:bookmarkEnd w:id="421"/>
      <w:bookmarkEnd w:id="422"/>
      <w:bookmarkEnd w:id="423"/>
    </w:p>
    <w:p w14:paraId="5DC614C3" w14:textId="77777777" w:rsidR="0089110A" w:rsidRDefault="00E96746">
      <w:pPr>
        <w:pStyle w:val="Proposal"/>
        <w:numPr>
          <w:ilvl w:val="1"/>
          <w:numId w:val="11"/>
        </w:numPr>
      </w:pPr>
      <w:bookmarkStart w:id="424" w:name="_Toc92978170"/>
      <w:bookmarkStart w:id="425" w:name="_Toc94106256"/>
      <w:bookmarkStart w:id="426" w:name="_Toc90578211"/>
      <w:bookmarkStart w:id="427" w:name="_Toc93932611"/>
      <w:r>
        <w:rPr>
          <w:lang w:val="en-US"/>
        </w:rPr>
        <w:t>RLF-Report should be merged with the SHR if the SHR has not been sent yet at the moment of RLF-Report generation, or the SHR should be merged in the RLF-Report.</w:t>
      </w:r>
      <w:bookmarkEnd w:id="424"/>
      <w:bookmarkEnd w:id="425"/>
      <w:bookmarkEnd w:id="426"/>
      <w:bookmarkEnd w:id="427"/>
    </w:p>
    <w:p w14:paraId="13175FD3" w14:textId="77777777" w:rsidR="0089110A" w:rsidRDefault="00E96746">
      <w:pPr>
        <w:pStyle w:val="Proposal"/>
        <w:numPr>
          <w:ilvl w:val="1"/>
          <w:numId w:val="11"/>
        </w:numPr>
      </w:pPr>
      <w:bookmarkStart w:id="428" w:name="_Toc92978171"/>
      <w:bookmarkStart w:id="429" w:name="_Toc94106257"/>
      <w:bookmarkStart w:id="430" w:name="_Toc90578212"/>
      <w:bookmarkStart w:id="431" w:name="_Toc93932612"/>
      <w:r>
        <w:rPr>
          <w:lang w:val="en-US"/>
        </w:rPr>
        <w:t>If RLF occurs within a certain time window after the generation of the SHR, the SHR should be discarded if not yet transmitted</w:t>
      </w:r>
      <w:bookmarkEnd w:id="428"/>
      <w:bookmarkEnd w:id="429"/>
      <w:bookmarkEnd w:id="430"/>
      <w:bookmarkEnd w:id="431"/>
    </w:p>
    <w:tbl>
      <w:tblPr>
        <w:tblStyle w:val="af4"/>
        <w:tblW w:w="10125" w:type="dxa"/>
        <w:tblLook w:val="04A0" w:firstRow="1" w:lastRow="0" w:firstColumn="1" w:lastColumn="0" w:noHBand="0" w:noVBand="1"/>
      </w:tblPr>
      <w:tblGrid>
        <w:gridCol w:w="1413"/>
        <w:gridCol w:w="3402"/>
        <w:gridCol w:w="5310"/>
      </w:tblGrid>
      <w:tr w:rsidR="0089110A" w14:paraId="3FA8CEC6" w14:textId="77777777" w:rsidTr="001F082A">
        <w:trPr>
          <w:trHeight w:val="400"/>
          <w:ins w:id="432" w:author="Ericsson User" w:date="2022-01-27T10:02:00Z"/>
        </w:trPr>
        <w:tc>
          <w:tcPr>
            <w:tcW w:w="1413" w:type="dxa"/>
          </w:tcPr>
          <w:p w14:paraId="02C3D31C" w14:textId="77777777" w:rsidR="0089110A" w:rsidRDefault="00E96746">
            <w:pPr>
              <w:rPr>
                <w:ins w:id="433" w:author="Ericsson User" w:date="2022-01-27T10:02:00Z"/>
                <w:rFonts w:ascii="Arial" w:hAnsi="Arial" w:cs="Arial"/>
                <w:b/>
                <w:bCs/>
                <w:sz w:val="20"/>
                <w:szCs w:val="20"/>
                <w:lang w:val="en-US"/>
              </w:rPr>
            </w:pPr>
            <w:ins w:id="434" w:author="Ericsson User" w:date="2022-01-27T10:02:00Z">
              <w:r>
                <w:rPr>
                  <w:rFonts w:ascii="Arial" w:hAnsi="Arial" w:cs="Arial"/>
                  <w:b/>
                  <w:bCs/>
                  <w:sz w:val="20"/>
                  <w:szCs w:val="20"/>
                  <w:lang w:val="en-US"/>
                </w:rPr>
                <w:t>Company</w:t>
              </w:r>
            </w:ins>
          </w:p>
        </w:tc>
        <w:tc>
          <w:tcPr>
            <w:tcW w:w="3402" w:type="dxa"/>
          </w:tcPr>
          <w:p w14:paraId="2D868827" w14:textId="77777777" w:rsidR="0089110A" w:rsidRDefault="00E96746">
            <w:pPr>
              <w:rPr>
                <w:ins w:id="435" w:author="Ericsson User" w:date="2022-01-27T10:02:00Z"/>
                <w:rFonts w:ascii="Arial" w:hAnsi="Arial" w:cs="Arial"/>
                <w:b/>
                <w:bCs/>
                <w:sz w:val="20"/>
                <w:szCs w:val="20"/>
                <w:lang w:val="en-US"/>
              </w:rPr>
            </w:pPr>
            <w:ins w:id="436" w:author="Ericsson User" w:date="2022-01-27T10:02:00Z">
              <w:r>
                <w:rPr>
                  <w:rFonts w:ascii="Arial" w:hAnsi="Arial" w:cs="Arial"/>
                  <w:b/>
                  <w:bCs/>
                  <w:sz w:val="20"/>
                  <w:szCs w:val="20"/>
                  <w:lang w:val="en-US"/>
                </w:rPr>
                <w:t>Company´s view</w:t>
              </w:r>
            </w:ins>
          </w:p>
        </w:tc>
        <w:tc>
          <w:tcPr>
            <w:tcW w:w="5310" w:type="dxa"/>
          </w:tcPr>
          <w:p w14:paraId="1D2215BE" w14:textId="77777777" w:rsidR="0089110A" w:rsidRDefault="00E96746">
            <w:pPr>
              <w:rPr>
                <w:ins w:id="437" w:author="Ericsson User" w:date="2022-01-27T10:02:00Z"/>
                <w:rFonts w:ascii="Arial" w:hAnsi="Arial" w:cs="Arial"/>
                <w:b/>
                <w:bCs/>
                <w:sz w:val="20"/>
                <w:szCs w:val="20"/>
                <w:lang w:val="en-US"/>
              </w:rPr>
            </w:pPr>
            <w:ins w:id="438" w:author="Ericsson User" w:date="2022-01-27T10:02:00Z">
              <w:r>
                <w:rPr>
                  <w:rFonts w:ascii="Arial" w:hAnsi="Arial" w:cs="Arial"/>
                  <w:b/>
                  <w:bCs/>
                  <w:sz w:val="20"/>
                  <w:szCs w:val="20"/>
                  <w:lang w:val="en-US"/>
                </w:rPr>
                <w:t>Rapporteur’s view</w:t>
              </w:r>
            </w:ins>
          </w:p>
        </w:tc>
      </w:tr>
      <w:tr w:rsidR="0089110A" w14:paraId="3E4BFD73" w14:textId="77777777" w:rsidTr="001F082A">
        <w:trPr>
          <w:trHeight w:val="430"/>
          <w:ins w:id="439" w:author="Ericsson User" w:date="2022-01-27T10:02:00Z"/>
        </w:trPr>
        <w:tc>
          <w:tcPr>
            <w:tcW w:w="1413" w:type="dxa"/>
          </w:tcPr>
          <w:p w14:paraId="4A1156F9" w14:textId="77777777" w:rsidR="0089110A" w:rsidRDefault="00E96746">
            <w:pPr>
              <w:rPr>
                <w:ins w:id="440" w:author="Ericsson User" w:date="2022-01-27T10:02:00Z"/>
                <w:rFonts w:ascii="Arial" w:hAnsi="Arial" w:cs="Arial"/>
                <w:sz w:val="20"/>
                <w:szCs w:val="20"/>
                <w:lang w:val="en-US"/>
              </w:rPr>
            </w:pPr>
            <w:ins w:id="441" w:author="Ericsson User" w:date="2022-01-27T10:08:00Z">
              <w:r>
                <w:rPr>
                  <w:rFonts w:ascii="Arial" w:hAnsi="Arial" w:cs="Arial"/>
                  <w:sz w:val="20"/>
                  <w:szCs w:val="20"/>
                  <w:lang w:val="en-US"/>
                </w:rPr>
                <w:t>Huawei</w:t>
              </w:r>
            </w:ins>
          </w:p>
        </w:tc>
        <w:tc>
          <w:tcPr>
            <w:tcW w:w="3402" w:type="dxa"/>
          </w:tcPr>
          <w:p w14:paraId="16426E85" w14:textId="77777777" w:rsidR="0089110A" w:rsidRDefault="00E96746">
            <w:pPr>
              <w:pStyle w:val="a9"/>
              <w:rPr>
                <w:ins w:id="442" w:author="Ericsson User" w:date="2022-01-27T10:08:00Z"/>
                <w:lang w:eastAsia="zh-CN"/>
              </w:rPr>
            </w:pPr>
            <w:ins w:id="443" w:author="Ericsson User" w:date="2022-01-27T10:08:00Z">
              <w:r>
                <w:rPr>
                  <w:rFonts w:hint="eastAsia"/>
                  <w:lang w:eastAsia="zh-CN"/>
                </w:rPr>
                <w:t>W</w:t>
              </w:r>
              <w:r>
                <w:rPr>
                  <w:lang w:eastAsia="zh-CN"/>
                </w:rPr>
                <w:t>e have the following comments regarding issue#6:</w:t>
              </w:r>
            </w:ins>
          </w:p>
          <w:p w14:paraId="0D96928D" w14:textId="77777777" w:rsidR="0089110A" w:rsidRDefault="0089110A">
            <w:pPr>
              <w:pStyle w:val="a9"/>
              <w:rPr>
                <w:ins w:id="444" w:author="Ericsson User" w:date="2022-01-27T10:08:00Z"/>
                <w:lang w:eastAsia="zh-CN"/>
              </w:rPr>
            </w:pPr>
          </w:p>
          <w:p w14:paraId="6480E178" w14:textId="77777777" w:rsidR="0089110A" w:rsidRDefault="00E96746">
            <w:pPr>
              <w:pStyle w:val="a9"/>
              <w:rPr>
                <w:ins w:id="445" w:author="Ericsson User" w:date="2022-01-27T10:08:00Z"/>
                <w:lang w:eastAsia="zh-CN"/>
              </w:rPr>
            </w:pPr>
            <w:ins w:id="446" w:author="Ericsson User" w:date="2022-01-27T10:08:00Z">
              <w:r>
                <w:rPr>
                  <w:lang w:eastAsia="zh-CN"/>
                </w:rPr>
                <w:t>This topic has been discussed for several meetings and more and more solutions/details are added.</w:t>
              </w:r>
            </w:ins>
          </w:p>
          <w:p w14:paraId="3F56A5EA" w14:textId="77777777" w:rsidR="0089110A" w:rsidRDefault="0089110A">
            <w:pPr>
              <w:pStyle w:val="a9"/>
              <w:rPr>
                <w:ins w:id="447" w:author="Ericsson User" w:date="2022-01-27T10:08:00Z"/>
                <w:lang w:eastAsia="zh-CN"/>
              </w:rPr>
            </w:pPr>
          </w:p>
          <w:p w14:paraId="7A27DC5E" w14:textId="77777777" w:rsidR="0089110A" w:rsidRDefault="00E96746">
            <w:pPr>
              <w:pStyle w:val="a9"/>
              <w:rPr>
                <w:ins w:id="448" w:author="Ericsson User" w:date="2022-01-27T10:08:00Z"/>
                <w:lang w:eastAsia="zh-CN"/>
              </w:rPr>
            </w:pPr>
            <w:ins w:id="449" w:author="Ericsson User" w:date="2022-01-27T10:08:00Z">
              <w:r>
                <w:rPr>
                  <w:lang w:eastAsia="zh-CN"/>
                </w:rPr>
                <w:t>If we continue the discussion, more and more time will be required and it is still challenging to reach consensuses and finalize the CR.</w:t>
              </w:r>
            </w:ins>
          </w:p>
          <w:p w14:paraId="663E0499" w14:textId="77777777" w:rsidR="0089110A" w:rsidRDefault="0089110A">
            <w:pPr>
              <w:pStyle w:val="a9"/>
              <w:rPr>
                <w:ins w:id="450" w:author="Ericsson User" w:date="2022-01-27T10:08:00Z"/>
                <w:lang w:eastAsia="zh-CN"/>
              </w:rPr>
            </w:pPr>
          </w:p>
          <w:p w14:paraId="7443448F" w14:textId="77777777" w:rsidR="0089110A" w:rsidRDefault="00E96746">
            <w:pPr>
              <w:pStyle w:val="a9"/>
              <w:rPr>
                <w:ins w:id="451" w:author="Ericsson User" w:date="2022-01-27T10:08:00Z"/>
                <w:lang w:eastAsia="zh-CN"/>
              </w:rPr>
            </w:pPr>
            <w:ins w:id="452" w:author="Ericsson User" w:date="2022-01-27T10:08:00Z">
              <w:r>
                <w:rPr>
                  <w:lang w:eastAsia="zh-CN"/>
                </w:rPr>
                <w:t>In general, we are concerned about the cost of continuing the discussion of Issue#6.</w:t>
              </w:r>
            </w:ins>
          </w:p>
          <w:p w14:paraId="53AA2021" w14:textId="77777777" w:rsidR="0089110A" w:rsidRDefault="0089110A">
            <w:pPr>
              <w:rPr>
                <w:ins w:id="453" w:author="Ericsson User" w:date="2022-01-27T10:02:00Z"/>
                <w:rFonts w:ascii="Arial" w:hAnsi="Arial" w:cs="Arial"/>
                <w:sz w:val="20"/>
                <w:szCs w:val="20"/>
                <w:lang w:val="en-US"/>
              </w:rPr>
            </w:pPr>
          </w:p>
        </w:tc>
        <w:tc>
          <w:tcPr>
            <w:tcW w:w="5310" w:type="dxa"/>
          </w:tcPr>
          <w:p w14:paraId="409F6755" w14:textId="77777777" w:rsidR="0089110A" w:rsidRDefault="00E96746">
            <w:pPr>
              <w:rPr>
                <w:ins w:id="454" w:author="Ericsson User" w:date="2022-01-27T10:02:00Z"/>
                <w:rFonts w:ascii="Arial" w:hAnsi="Arial" w:cs="Arial"/>
                <w:sz w:val="20"/>
                <w:szCs w:val="20"/>
                <w:lang w:val="en-US"/>
              </w:rPr>
            </w:pPr>
            <w:ins w:id="455" w:author="Rapporteur" w:date="2022-01-27T18:35:00Z">
              <w:r>
                <w:rPr>
                  <w:rFonts w:ascii="Arial" w:hAnsi="Arial" w:cs="Arial"/>
                  <w:sz w:val="20"/>
                  <w:szCs w:val="20"/>
                  <w:lang w:val="en-US"/>
                </w:rPr>
                <w:t xml:space="preserve">We can give a try to see if there some </w:t>
              </w:r>
            </w:ins>
            <w:ins w:id="456" w:author="Rapporteur" w:date="2022-01-27T18:36:00Z">
              <w:r>
                <w:rPr>
                  <w:rFonts w:ascii="Arial" w:hAnsi="Arial" w:cs="Arial"/>
                  <w:sz w:val="20"/>
                  <w:szCs w:val="20"/>
                  <w:lang w:val="en-US"/>
                </w:rPr>
                <w:t>majority support</w:t>
              </w:r>
            </w:ins>
            <w:ins w:id="457" w:author="Rapporteur" w:date="2022-01-27T19:09:00Z">
              <w:r>
                <w:rPr>
                  <w:rFonts w:ascii="Arial" w:hAnsi="Arial" w:cs="Arial"/>
                  <w:sz w:val="20"/>
                  <w:szCs w:val="20"/>
                  <w:lang w:val="en-US"/>
                </w:rPr>
                <w:t xml:space="preserve"> </w:t>
              </w:r>
            </w:ins>
            <w:ins w:id="458" w:author="Rapporteur" w:date="2022-01-27T19:10:00Z">
              <w:r>
                <w:rPr>
                  <w:rFonts w:ascii="Arial" w:hAnsi="Arial" w:cs="Arial"/>
                  <w:sz w:val="20"/>
                  <w:szCs w:val="20"/>
                  <w:lang w:val="en-US"/>
                </w:rPr>
                <w:t>for one of the options</w:t>
              </w:r>
            </w:ins>
            <w:ins w:id="459" w:author="Rapporteur" w:date="2022-01-27T18:36:00Z">
              <w:r>
                <w:rPr>
                  <w:rFonts w:ascii="Arial" w:hAnsi="Arial" w:cs="Arial"/>
                  <w:sz w:val="20"/>
                  <w:szCs w:val="20"/>
                  <w:lang w:val="en-US"/>
                </w:rPr>
                <w:t>. The table included above with the “cons” can be possibly used to help the progress.</w:t>
              </w:r>
            </w:ins>
          </w:p>
        </w:tc>
      </w:tr>
      <w:tr w:rsidR="0089110A" w14:paraId="1F9DEA6A" w14:textId="77777777" w:rsidTr="001F082A">
        <w:trPr>
          <w:trHeight w:val="415"/>
          <w:ins w:id="460" w:author="Ericsson User" w:date="2022-01-27T10:02:00Z"/>
        </w:trPr>
        <w:tc>
          <w:tcPr>
            <w:tcW w:w="1413" w:type="dxa"/>
          </w:tcPr>
          <w:p w14:paraId="0446E8E4" w14:textId="77777777" w:rsidR="0089110A" w:rsidRDefault="00E96746">
            <w:pPr>
              <w:rPr>
                <w:ins w:id="461" w:author="Ericsson User" w:date="2022-01-27T10:02:00Z"/>
                <w:rFonts w:ascii="Arial" w:hAnsi="Arial" w:cs="Arial"/>
                <w:sz w:val="20"/>
                <w:szCs w:val="20"/>
                <w:lang w:val="en-US"/>
              </w:rPr>
            </w:pPr>
            <w:ins w:id="462" w:author="Ericsson User" w:date="2022-01-27T10:08:00Z">
              <w:r>
                <w:rPr>
                  <w:rFonts w:ascii="Arial" w:hAnsi="Arial" w:cs="Arial"/>
                  <w:sz w:val="20"/>
                  <w:szCs w:val="20"/>
                  <w:lang w:val="en-US"/>
                </w:rPr>
                <w:t>Qualcomm</w:t>
              </w:r>
            </w:ins>
          </w:p>
        </w:tc>
        <w:tc>
          <w:tcPr>
            <w:tcW w:w="3402" w:type="dxa"/>
          </w:tcPr>
          <w:p w14:paraId="2F612A93" w14:textId="77777777" w:rsidR="0089110A" w:rsidRDefault="00E96746">
            <w:pPr>
              <w:rPr>
                <w:ins w:id="463" w:author="Ericsson User" w:date="2022-01-27T10:08:00Z"/>
                <w:rFonts w:ascii="Arial" w:hAnsi="Arial" w:cs="Arial"/>
                <w:sz w:val="20"/>
                <w:szCs w:val="20"/>
                <w:lang w:val="en-US"/>
              </w:rPr>
            </w:pPr>
            <w:ins w:id="464" w:author="Ericsson User" w:date="2022-01-27T10:08:00Z">
              <w:r>
                <w:rPr>
                  <w:rFonts w:ascii="Arial" w:hAnsi="Arial" w:cs="Arial"/>
                  <w:sz w:val="20"/>
                  <w:szCs w:val="20"/>
                  <w:lang w:val="en-US"/>
                </w:rPr>
                <w:t>On D:</w:t>
              </w:r>
            </w:ins>
          </w:p>
          <w:p w14:paraId="3DAB28A3" w14:textId="77777777" w:rsidR="0089110A" w:rsidRDefault="00E96746">
            <w:pPr>
              <w:pStyle w:val="a9"/>
              <w:rPr>
                <w:ins w:id="465" w:author="Ericsson User" w:date="2022-01-27T10:08:00Z"/>
              </w:rPr>
            </w:pPr>
            <w:ins w:id="466" w:author="Ericsson User" w:date="2022-01-27T10:08:00Z">
              <w:r>
                <w:t>Very high overhead and this will not wo</w:t>
              </w:r>
            </w:ins>
            <w:ins w:id="467" w:author="QC" w:date="2022-01-27T17:38:00Z">
              <w:r>
                <w:t>r</w:t>
              </w:r>
            </w:ins>
            <w:ins w:id="468" w:author="Ericsson User" w:date="2022-01-27T10:08:00Z">
              <w:r>
                <w:t>k if multiple handover</w:t>
              </w:r>
            </w:ins>
            <w:ins w:id="469" w:author="QC" w:date="2022-01-27T17:38:00Z">
              <w:r>
                <w:t>s</w:t>
              </w:r>
            </w:ins>
            <w:ins w:id="470" w:author="Ericsson User" w:date="2022-01-27T10:08:00Z">
              <w:r>
                <w:t xml:space="preserve"> </w:t>
              </w:r>
            </w:ins>
            <w:ins w:id="471" w:author="QC" w:date="2022-01-27T17:38:00Z">
              <w:r>
                <w:t xml:space="preserve">are </w:t>
              </w:r>
            </w:ins>
            <w:ins w:id="472" w:author="Ericsson User" w:date="2022-01-27T10:08:00Z">
              <w:r>
                <w:t>initiated by the base station at the same time.</w:t>
              </w:r>
            </w:ins>
          </w:p>
          <w:p w14:paraId="6A42C9E2" w14:textId="77777777" w:rsidR="0089110A" w:rsidRDefault="00E96746">
            <w:pPr>
              <w:rPr>
                <w:ins w:id="473" w:author="Ericsson User" w:date="2022-01-27T10:02:00Z"/>
                <w:rFonts w:ascii="Arial" w:hAnsi="Arial" w:cs="Arial"/>
                <w:sz w:val="20"/>
                <w:szCs w:val="20"/>
                <w:lang w:val="en-US"/>
              </w:rPr>
            </w:pPr>
            <w:ins w:id="474" w:author="QC" w:date="2022-01-27T17:38:00Z">
              <w:r>
                <w:rPr>
                  <w:rFonts w:ascii="Arial" w:hAnsi="Arial" w:cs="Arial"/>
                  <w:sz w:val="20"/>
                  <w:szCs w:val="20"/>
                  <w:lang w:val="en-US"/>
                </w:rPr>
                <w:t>[Response]</w:t>
              </w:r>
            </w:ins>
            <w:ins w:id="475" w:author="QC" w:date="2022-01-27T17:39:00Z">
              <w:r>
                <w:rPr>
                  <w:rFonts w:ascii="Arial" w:hAnsi="Arial" w:cs="Arial"/>
                  <w:sz w:val="20"/>
                  <w:szCs w:val="20"/>
                  <w:lang w:val="en-US"/>
                </w:rPr>
                <w:t xml:space="preserve"> I am pointing out, including timestamps cannot solve the problem </w:t>
              </w:r>
            </w:ins>
            <w:ins w:id="476" w:author="QC" w:date="2022-01-27T17:40:00Z">
              <w:r>
                <w:rPr>
                  <w:rFonts w:ascii="Arial" w:hAnsi="Arial" w:cs="Arial"/>
                  <w:sz w:val="20"/>
                  <w:szCs w:val="20"/>
                  <w:lang w:val="en-US"/>
                </w:rPr>
                <w:t>(</w:t>
              </w:r>
            </w:ins>
            <w:ins w:id="477" w:author="QC" w:date="2022-01-27T17:39:00Z">
              <w:r>
                <w:rPr>
                  <w:rFonts w:ascii="Arial" w:hAnsi="Arial" w:cs="Arial"/>
                  <w:sz w:val="20"/>
                  <w:szCs w:val="20"/>
                  <w:lang w:val="en-US"/>
                </w:rPr>
                <w:t>even with huge overhead</w:t>
              </w:r>
            </w:ins>
            <w:ins w:id="478" w:author="QC" w:date="2022-01-27T17:40:00Z">
              <w:r>
                <w:rPr>
                  <w:rFonts w:ascii="Arial" w:hAnsi="Arial" w:cs="Arial"/>
                  <w:sz w:val="20"/>
                  <w:szCs w:val="20"/>
                  <w:lang w:val="en-US"/>
                </w:rPr>
                <w:t>)</w:t>
              </w:r>
            </w:ins>
            <w:ins w:id="479" w:author="QC" w:date="2022-01-27T17:39:00Z">
              <w:r>
                <w:rPr>
                  <w:rFonts w:ascii="Arial" w:hAnsi="Arial" w:cs="Arial"/>
                  <w:sz w:val="20"/>
                  <w:szCs w:val="20"/>
                  <w:lang w:val="en-US"/>
                </w:rPr>
                <w:t xml:space="preserve">, as multiple HO can be performed in a cell same time. </w:t>
              </w:r>
            </w:ins>
          </w:p>
        </w:tc>
        <w:tc>
          <w:tcPr>
            <w:tcW w:w="5310" w:type="dxa"/>
          </w:tcPr>
          <w:p w14:paraId="1F47C6AF" w14:textId="77777777" w:rsidR="0089110A" w:rsidRDefault="00E96746">
            <w:pPr>
              <w:rPr>
                <w:ins w:id="480" w:author="Ericsson User" w:date="2022-01-27T10:02:00Z"/>
                <w:rFonts w:ascii="Arial" w:hAnsi="Arial" w:cs="Arial"/>
                <w:sz w:val="20"/>
                <w:szCs w:val="20"/>
                <w:lang w:val="en-US"/>
              </w:rPr>
            </w:pPr>
            <w:ins w:id="481" w:author="Rapporteur" w:date="2022-01-27T19:16:00Z">
              <w:r>
                <w:rPr>
                  <w:rFonts w:ascii="Arial" w:hAnsi="Arial" w:cs="Arial"/>
                  <w:sz w:val="20"/>
                  <w:szCs w:val="20"/>
                  <w:lang w:val="en-US"/>
                </w:rPr>
                <w:t>Yes, this was captured in the “cons” table above.</w:t>
              </w:r>
            </w:ins>
          </w:p>
        </w:tc>
      </w:tr>
      <w:tr w:rsidR="0089110A" w14:paraId="3916DFDC" w14:textId="77777777" w:rsidTr="001F082A">
        <w:trPr>
          <w:trHeight w:val="430"/>
          <w:ins w:id="482" w:author="Ericsson User" w:date="2022-01-27T10:02:00Z"/>
        </w:trPr>
        <w:tc>
          <w:tcPr>
            <w:tcW w:w="1413" w:type="dxa"/>
          </w:tcPr>
          <w:p w14:paraId="083698E3" w14:textId="77777777" w:rsidR="0089110A" w:rsidRDefault="00E96746">
            <w:pPr>
              <w:rPr>
                <w:ins w:id="483" w:author="Ericsson User" w:date="2022-01-27T10:02:00Z"/>
                <w:rFonts w:ascii="Arial" w:hAnsi="Arial" w:cs="Arial"/>
                <w:sz w:val="20"/>
                <w:szCs w:val="20"/>
                <w:lang w:val="en-US" w:eastAsia="zh-CN"/>
              </w:rPr>
            </w:pPr>
            <w:ins w:id="484" w:author="ZTE-qzh" w:date="2022-01-28T09:56:00Z">
              <w:r>
                <w:rPr>
                  <w:rFonts w:ascii="Arial" w:hAnsi="Arial" w:cs="Arial" w:hint="eastAsia"/>
                  <w:sz w:val="20"/>
                  <w:szCs w:val="20"/>
                  <w:lang w:val="en-US" w:eastAsia="zh-CN"/>
                </w:rPr>
                <w:t>ZTE</w:t>
              </w:r>
            </w:ins>
          </w:p>
        </w:tc>
        <w:tc>
          <w:tcPr>
            <w:tcW w:w="3402" w:type="dxa"/>
          </w:tcPr>
          <w:p w14:paraId="3193EEAB" w14:textId="77777777" w:rsidR="0089110A" w:rsidRDefault="00E96746">
            <w:pPr>
              <w:pStyle w:val="a9"/>
              <w:rPr>
                <w:ins w:id="485" w:author="ZTE-qzh" w:date="2022-01-28T09:56:00Z"/>
                <w:rFonts w:ascii="Arial" w:hAnsi="Arial" w:cs="Arial"/>
                <w:sz w:val="20"/>
                <w:szCs w:val="20"/>
                <w:lang w:val="en-US" w:eastAsia="zh-CN"/>
              </w:rPr>
            </w:pPr>
            <w:ins w:id="486" w:author="ZTE-qzh" w:date="2022-01-28T09:56:00Z">
              <w:r>
                <w:rPr>
                  <w:rFonts w:ascii="Arial" w:hAnsi="Arial" w:cs="Arial" w:hint="eastAsia"/>
                  <w:sz w:val="20"/>
                  <w:szCs w:val="20"/>
                  <w:lang w:val="en-US" w:eastAsia="zh-CN"/>
                </w:rPr>
                <w:t>On A</w:t>
              </w:r>
            </w:ins>
          </w:p>
          <w:p w14:paraId="1337E46D" w14:textId="77777777" w:rsidR="0089110A" w:rsidRDefault="00E96746">
            <w:pPr>
              <w:rPr>
                <w:ins w:id="487" w:author="Ericsson User" w:date="2022-01-27T10:02:00Z"/>
                <w:rFonts w:ascii="Arial" w:hAnsi="Arial" w:cs="Arial"/>
                <w:sz w:val="20"/>
                <w:szCs w:val="20"/>
                <w:lang w:val="en-US"/>
              </w:rPr>
            </w:pPr>
            <w:ins w:id="488" w:author="ZTE-qzh" w:date="2022-01-28T09:56:00Z">
              <w:r>
                <w:rPr>
                  <w:rFonts w:hint="eastAsia"/>
                  <w:lang w:val="en-US" w:eastAsia="zh-CN"/>
                </w:rPr>
                <w:t>Cannot work when no information can be used to link SHR and RLF.</w:t>
              </w:r>
            </w:ins>
          </w:p>
        </w:tc>
        <w:tc>
          <w:tcPr>
            <w:tcW w:w="5310" w:type="dxa"/>
          </w:tcPr>
          <w:p w14:paraId="6242D5F4" w14:textId="77777777" w:rsidR="0089110A" w:rsidRDefault="0089110A">
            <w:pPr>
              <w:rPr>
                <w:ins w:id="489" w:author="Ericsson User" w:date="2022-01-27T10:02:00Z"/>
                <w:rFonts w:ascii="Arial" w:hAnsi="Arial" w:cs="Arial"/>
                <w:sz w:val="20"/>
                <w:szCs w:val="20"/>
                <w:lang w:val="en-US"/>
              </w:rPr>
            </w:pPr>
          </w:p>
        </w:tc>
      </w:tr>
      <w:tr w:rsidR="001F082A" w14:paraId="2793BF7C" w14:textId="77777777" w:rsidTr="001F082A">
        <w:trPr>
          <w:trHeight w:val="415"/>
          <w:ins w:id="490" w:author="Ericsson User" w:date="2022-01-27T10:02:00Z"/>
        </w:trPr>
        <w:tc>
          <w:tcPr>
            <w:tcW w:w="1413" w:type="dxa"/>
          </w:tcPr>
          <w:p w14:paraId="3D96DC2E" w14:textId="572BDC8C" w:rsidR="001F082A" w:rsidRDefault="001F082A" w:rsidP="001F082A">
            <w:pPr>
              <w:rPr>
                <w:ins w:id="491" w:author="Ericsson User" w:date="2022-01-27T10:02:00Z"/>
                <w:rFonts w:ascii="Arial" w:hAnsi="Arial" w:cs="Arial"/>
                <w:sz w:val="20"/>
                <w:szCs w:val="20"/>
                <w:lang w:val="en-US"/>
              </w:rPr>
            </w:pPr>
            <w:ins w:id="492" w:author="Nokia" w:date="2022-01-28T07:50:00Z">
              <w:r>
                <w:rPr>
                  <w:rFonts w:ascii="Arial" w:hAnsi="Arial" w:cs="Arial"/>
                  <w:sz w:val="20"/>
                  <w:szCs w:val="20"/>
                  <w:lang w:val="en-US"/>
                </w:rPr>
                <w:t>Nokia</w:t>
              </w:r>
            </w:ins>
          </w:p>
        </w:tc>
        <w:tc>
          <w:tcPr>
            <w:tcW w:w="3402" w:type="dxa"/>
          </w:tcPr>
          <w:p w14:paraId="5F89A1B5" w14:textId="48B8C186" w:rsidR="001F082A" w:rsidRDefault="001F082A" w:rsidP="001F082A">
            <w:pPr>
              <w:rPr>
                <w:ins w:id="493" w:author="Ericsson User" w:date="2022-01-27T10:02:00Z"/>
                <w:rFonts w:ascii="Arial" w:hAnsi="Arial" w:cs="Arial"/>
                <w:sz w:val="20"/>
                <w:szCs w:val="20"/>
                <w:lang w:val="en-US"/>
              </w:rPr>
            </w:pPr>
            <w:ins w:id="494" w:author="Nokia" w:date="2022-01-28T07:50:00Z">
              <w:r>
                <w:t xml:space="preserve">None of the mentioned solutions work on their own (C-RNTI can be reallocated in the meanwhile by source, unclear how long UE should wait with SHR after HO in case RLF </w:t>
              </w:r>
              <w:proofErr w:type="spellStart"/>
              <w:r>
                <w:t>happends</w:t>
              </w:r>
              <w:proofErr w:type="spellEnd"/>
              <w:r>
                <w:t xml:space="preserve">, </w:t>
              </w:r>
              <w:proofErr w:type="spellStart"/>
              <w:r>
                <w:t>etc</w:t>
              </w:r>
              <w:proofErr w:type="spellEnd"/>
              <w:r>
                <w:t xml:space="preserve">). Also without major </w:t>
              </w:r>
              <w:proofErr w:type="spellStart"/>
              <w:r>
                <w:t>modifcations</w:t>
              </w:r>
              <w:proofErr w:type="spellEnd"/>
              <w:r>
                <w:t xml:space="preserve"> of the UE behaviour. Also, not clear what is meant by UE-ID? which ID is this?</w:t>
              </w:r>
              <w:r>
                <w:rPr>
                  <w:rStyle w:val="afa"/>
                </w:rPr>
                <w:annotationRef/>
              </w:r>
            </w:ins>
          </w:p>
        </w:tc>
        <w:tc>
          <w:tcPr>
            <w:tcW w:w="5310" w:type="dxa"/>
          </w:tcPr>
          <w:p w14:paraId="3E0D8428" w14:textId="77777777" w:rsidR="001F082A" w:rsidRDefault="001F082A" w:rsidP="001F082A">
            <w:pPr>
              <w:rPr>
                <w:ins w:id="495" w:author="Ericsson User" w:date="2022-01-27T10:02:00Z"/>
                <w:rFonts w:ascii="Arial" w:hAnsi="Arial" w:cs="Arial"/>
                <w:sz w:val="20"/>
                <w:szCs w:val="20"/>
                <w:lang w:val="en-US"/>
              </w:rPr>
            </w:pPr>
          </w:p>
        </w:tc>
      </w:tr>
      <w:tr w:rsidR="001F082A" w14:paraId="1687ADCB" w14:textId="77777777" w:rsidTr="001F082A">
        <w:trPr>
          <w:trHeight w:val="430"/>
          <w:ins w:id="496" w:author="Ericsson User" w:date="2022-01-27T10:02:00Z"/>
        </w:trPr>
        <w:tc>
          <w:tcPr>
            <w:tcW w:w="1413" w:type="dxa"/>
          </w:tcPr>
          <w:p w14:paraId="6A25C06D" w14:textId="77777777" w:rsidR="001F082A" w:rsidRDefault="001F082A" w:rsidP="001F082A">
            <w:pPr>
              <w:rPr>
                <w:ins w:id="497" w:author="Ericsson User" w:date="2022-01-27T10:02:00Z"/>
                <w:rFonts w:ascii="Arial" w:hAnsi="Arial" w:cs="Arial"/>
                <w:sz w:val="20"/>
                <w:szCs w:val="20"/>
                <w:lang w:val="en-US"/>
              </w:rPr>
            </w:pPr>
          </w:p>
        </w:tc>
        <w:tc>
          <w:tcPr>
            <w:tcW w:w="3402" w:type="dxa"/>
          </w:tcPr>
          <w:p w14:paraId="45540145" w14:textId="77777777" w:rsidR="001F082A" w:rsidRDefault="001F082A" w:rsidP="001F082A">
            <w:pPr>
              <w:rPr>
                <w:ins w:id="498" w:author="Ericsson User" w:date="2022-01-27T10:02:00Z"/>
                <w:rFonts w:ascii="Arial" w:hAnsi="Arial" w:cs="Arial"/>
                <w:sz w:val="20"/>
                <w:szCs w:val="20"/>
                <w:lang w:val="en-US"/>
              </w:rPr>
            </w:pPr>
          </w:p>
        </w:tc>
        <w:tc>
          <w:tcPr>
            <w:tcW w:w="5310" w:type="dxa"/>
          </w:tcPr>
          <w:p w14:paraId="42C18E94" w14:textId="77777777" w:rsidR="001F082A" w:rsidRDefault="001F082A" w:rsidP="001F082A">
            <w:pPr>
              <w:rPr>
                <w:ins w:id="499" w:author="Ericsson User" w:date="2022-01-27T10:02:00Z"/>
                <w:rFonts w:ascii="Arial" w:hAnsi="Arial" w:cs="Arial"/>
                <w:sz w:val="20"/>
                <w:szCs w:val="20"/>
                <w:lang w:val="en-US"/>
              </w:rPr>
            </w:pPr>
          </w:p>
        </w:tc>
      </w:tr>
      <w:tr w:rsidR="001F082A" w14:paraId="360DEED1" w14:textId="77777777" w:rsidTr="001F082A">
        <w:trPr>
          <w:trHeight w:val="415"/>
          <w:ins w:id="500" w:author="Ericsson User" w:date="2022-01-27T10:02:00Z"/>
        </w:trPr>
        <w:tc>
          <w:tcPr>
            <w:tcW w:w="1413" w:type="dxa"/>
          </w:tcPr>
          <w:p w14:paraId="6E22F90B" w14:textId="77777777" w:rsidR="001F082A" w:rsidRDefault="001F082A" w:rsidP="001F082A">
            <w:pPr>
              <w:rPr>
                <w:ins w:id="501" w:author="Ericsson User" w:date="2022-01-27T10:02:00Z"/>
                <w:rFonts w:ascii="Arial" w:hAnsi="Arial" w:cs="Arial"/>
                <w:sz w:val="20"/>
                <w:szCs w:val="20"/>
                <w:lang w:val="en-US"/>
              </w:rPr>
            </w:pPr>
          </w:p>
        </w:tc>
        <w:tc>
          <w:tcPr>
            <w:tcW w:w="3402" w:type="dxa"/>
          </w:tcPr>
          <w:p w14:paraId="4EB912F5" w14:textId="77777777" w:rsidR="001F082A" w:rsidRDefault="001F082A" w:rsidP="001F082A">
            <w:pPr>
              <w:rPr>
                <w:ins w:id="502" w:author="Ericsson User" w:date="2022-01-27T10:02:00Z"/>
                <w:rFonts w:ascii="Arial" w:hAnsi="Arial" w:cs="Arial"/>
                <w:sz w:val="20"/>
                <w:szCs w:val="20"/>
                <w:lang w:val="en-US"/>
              </w:rPr>
            </w:pPr>
          </w:p>
        </w:tc>
        <w:tc>
          <w:tcPr>
            <w:tcW w:w="5310" w:type="dxa"/>
          </w:tcPr>
          <w:p w14:paraId="2D191380" w14:textId="77777777" w:rsidR="001F082A" w:rsidRDefault="001F082A" w:rsidP="001F082A">
            <w:pPr>
              <w:rPr>
                <w:ins w:id="503" w:author="Ericsson User" w:date="2022-01-27T10:02:00Z"/>
                <w:rFonts w:ascii="Arial" w:hAnsi="Arial" w:cs="Arial"/>
                <w:sz w:val="20"/>
                <w:szCs w:val="20"/>
                <w:lang w:val="en-US"/>
              </w:rPr>
            </w:pPr>
          </w:p>
        </w:tc>
      </w:tr>
    </w:tbl>
    <w:p w14:paraId="4F8F8F2F" w14:textId="77777777" w:rsidR="0089110A" w:rsidRDefault="0089110A">
      <w:pPr>
        <w:pStyle w:val="Proposal"/>
        <w:numPr>
          <w:ilvl w:val="0"/>
          <w:numId w:val="0"/>
        </w:numPr>
        <w:tabs>
          <w:tab w:val="left" w:pos="1440"/>
        </w:tabs>
        <w:ind w:left="1080"/>
        <w:rPr>
          <w:highlight w:val="yellow"/>
        </w:rPr>
      </w:pPr>
    </w:p>
    <w:p w14:paraId="5174CDF2" w14:textId="77777777" w:rsidR="0089110A" w:rsidRDefault="00E96746">
      <w:pPr>
        <w:pStyle w:val="30"/>
        <w:numPr>
          <w:ilvl w:val="0"/>
          <w:numId w:val="0"/>
        </w:numPr>
      </w:pPr>
      <w:r>
        <w:t xml:space="preserve">Issue#7: User plane interruption measurements in SHR </w:t>
      </w:r>
    </w:p>
    <w:p w14:paraId="090DAEE2" w14:textId="77777777" w:rsidR="0089110A" w:rsidRDefault="00E96746">
      <w:pPr>
        <w:rPr>
          <w:rFonts w:ascii="Arial" w:hAnsi="Arial" w:cs="Arial"/>
        </w:rPr>
      </w:pPr>
      <w:r>
        <w:rPr>
          <w:rFonts w:ascii="Arial" w:hAnsi="Arial" w:cs="Arial"/>
        </w:rPr>
        <w:t>RAN2 has agreed to include the UP interruption time to be reported by the UE. However, under which scenarios does the UE perform this measurement is still an open issue. There are two camps in this regard.</w:t>
      </w:r>
    </w:p>
    <w:p w14:paraId="6CFAD224" w14:textId="77777777" w:rsidR="0089110A" w:rsidRDefault="00E96746">
      <w:pPr>
        <w:pStyle w:val="afc"/>
        <w:numPr>
          <w:ilvl w:val="0"/>
          <w:numId w:val="22"/>
        </w:numPr>
        <w:rPr>
          <w:rFonts w:ascii="Arial" w:hAnsi="Arial" w:cs="Arial"/>
          <w:sz w:val="20"/>
          <w:szCs w:val="20"/>
          <w:lang w:val="en-US"/>
        </w:rPr>
      </w:pPr>
      <w:r>
        <w:rPr>
          <w:rFonts w:ascii="Arial" w:hAnsi="Arial" w:cs="Arial"/>
          <w:sz w:val="20"/>
          <w:szCs w:val="20"/>
          <w:lang w:val="en-US"/>
        </w:rPr>
        <w:t>Only at DAPS HO – This is specific to DAPS as the main target of DAPS HO is to achieve 0ms HO interruption time and therefore, this is useful for DAPS HO evaluation for the operators.</w:t>
      </w:r>
    </w:p>
    <w:p w14:paraId="6D5C9833" w14:textId="77777777" w:rsidR="0089110A" w:rsidRDefault="00E96746">
      <w:pPr>
        <w:pStyle w:val="afc"/>
        <w:numPr>
          <w:ilvl w:val="0"/>
          <w:numId w:val="22"/>
        </w:numPr>
        <w:rPr>
          <w:rFonts w:ascii="Arial" w:hAnsi="Arial" w:cs="Arial"/>
          <w:lang w:val="en-US"/>
        </w:rPr>
      </w:pPr>
      <w:r>
        <w:rPr>
          <w:rFonts w:ascii="Arial" w:hAnsi="Arial" w:cs="Arial"/>
          <w:sz w:val="20"/>
          <w:szCs w:val="20"/>
          <w:lang w:val="en-US"/>
        </w:rPr>
        <w:t xml:space="preserve">For all HO types- This also ensures that the operator can check the DAPS HO performance but also allows for the operators to know where to </w:t>
      </w:r>
      <w:proofErr w:type="spellStart"/>
      <w:r>
        <w:rPr>
          <w:rFonts w:ascii="Arial" w:hAnsi="Arial" w:cs="Arial"/>
          <w:sz w:val="20"/>
          <w:szCs w:val="20"/>
          <w:lang w:val="en-US"/>
        </w:rPr>
        <w:t>deply</w:t>
      </w:r>
      <w:proofErr w:type="spellEnd"/>
      <w:r>
        <w:rPr>
          <w:rFonts w:ascii="Arial" w:hAnsi="Arial" w:cs="Arial"/>
          <w:sz w:val="20"/>
          <w:szCs w:val="20"/>
          <w:lang w:val="en-US"/>
        </w:rPr>
        <w:t xml:space="preserve"> and whether to deploy DAPS HO as the HO interruption in normal HO can be obtained by this method.</w:t>
      </w:r>
      <w:r>
        <w:rPr>
          <w:rFonts w:ascii="Arial" w:hAnsi="Arial" w:cs="Arial"/>
          <w:lang w:val="en-US"/>
        </w:rPr>
        <w:t xml:space="preserve"> </w:t>
      </w:r>
    </w:p>
    <w:p w14:paraId="1447D6BD" w14:textId="77777777" w:rsidR="0089110A" w:rsidRDefault="0089110A">
      <w:pPr>
        <w:rPr>
          <w:rFonts w:ascii="Arial" w:hAnsi="Arial" w:cs="Arial"/>
        </w:rPr>
      </w:pPr>
    </w:p>
    <w:p w14:paraId="2305CE07" w14:textId="77777777" w:rsidR="0089110A" w:rsidRDefault="00E96746">
      <w:pPr>
        <w:rPr>
          <w:highlight w:val="yellow"/>
        </w:rPr>
      </w:pPr>
      <w:r>
        <w:rPr>
          <w:rFonts w:ascii="Arial" w:hAnsi="Arial" w:cs="Arial"/>
        </w:rPr>
        <w:t>Based on the above, rapporteur lists the following as an open issue.</w:t>
      </w:r>
    </w:p>
    <w:p w14:paraId="30BDB351" w14:textId="77777777" w:rsidR="0089110A" w:rsidRDefault="00E96746">
      <w:pPr>
        <w:pStyle w:val="Proposal"/>
      </w:pPr>
      <w:bookmarkStart w:id="504" w:name="_Toc92978174"/>
      <w:bookmarkStart w:id="505" w:name="_Toc94106258"/>
      <w:bookmarkStart w:id="506" w:name="_Toc93932613"/>
      <w:bookmarkStart w:id="507" w:name="_Toc90578215"/>
      <w:r>
        <w:t>RAN2 to discuss in which HO scenarios the UP interruption measurements should be considered:</w:t>
      </w:r>
      <w:bookmarkEnd w:id="504"/>
      <w:bookmarkEnd w:id="505"/>
      <w:bookmarkEnd w:id="506"/>
      <w:bookmarkEnd w:id="507"/>
    </w:p>
    <w:p w14:paraId="7894FCEB" w14:textId="77777777" w:rsidR="0089110A" w:rsidRDefault="00E96746">
      <w:pPr>
        <w:pStyle w:val="Proposal"/>
        <w:numPr>
          <w:ilvl w:val="1"/>
          <w:numId w:val="11"/>
        </w:numPr>
      </w:pPr>
      <w:bookmarkStart w:id="508" w:name="_Toc90578216"/>
      <w:bookmarkStart w:id="509" w:name="_Toc93932614"/>
      <w:bookmarkStart w:id="510" w:name="_Toc92978175"/>
      <w:bookmarkStart w:id="511" w:name="_Toc94106259"/>
      <w:r>
        <w:t>Only at DAPS HO</w:t>
      </w:r>
      <w:bookmarkEnd w:id="508"/>
      <w:bookmarkEnd w:id="509"/>
      <w:bookmarkEnd w:id="510"/>
      <w:bookmarkEnd w:id="511"/>
    </w:p>
    <w:p w14:paraId="06B7C30D" w14:textId="77777777" w:rsidR="0089110A" w:rsidRDefault="00E96746">
      <w:pPr>
        <w:pStyle w:val="Proposal"/>
        <w:numPr>
          <w:ilvl w:val="1"/>
          <w:numId w:val="11"/>
        </w:numPr>
      </w:pPr>
      <w:bookmarkStart w:id="512" w:name="_Toc90578217"/>
      <w:bookmarkStart w:id="513" w:name="_Toc92978176"/>
      <w:bookmarkStart w:id="514" w:name="_Toc94106260"/>
      <w:bookmarkStart w:id="515" w:name="_Toc93932615"/>
      <w:r>
        <w:t>For all HO types (ordinary HO, DAPS, CHO)</w:t>
      </w:r>
      <w:bookmarkEnd w:id="512"/>
      <w:bookmarkEnd w:id="513"/>
      <w:bookmarkEnd w:id="514"/>
      <w:bookmarkEnd w:id="515"/>
    </w:p>
    <w:tbl>
      <w:tblPr>
        <w:tblStyle w:val="af4"/>
        <w:tblW w:w="10125" w:type="dxa"/>
        <w:tblLook w:val="04A0" w:firstRow="1" w:lastRow="0" w:firstColumn="1" w:lastColumn="0" w:noHBand="0" w:noVBand="1"/>
      </w:tblPr>
      <w:tblGrid>
        <w:gridCol w:w="1413"/>
        <w:gridCol w:w="3402"/>
        <w:gridCol w:w="5310"/>
      </w:tblGrid>
      <w:tr w:rsidR="0089110A" w14:paraId="61853B20" w14:textId="77777777" w:rsidTr="001F082A">
        <w:trPr>
          <w:trHeight w:val="400"/>
          <w:ins w:id="516" w:author="Ericsson User" w:date="2022-01-27T10:02:00Z"/>
        </w:trPr>
        <w:tc>
          <w:tcPr>
            <w:tcW w:w="1413" w:type="dxa"/>
          </w:tcPr>
          <w:p w14:paraId="52C290FB" w14:textId="77777777" w:rsidR="0089110A" w:rsidRDefault="00E96746">
            <w:pPr>
              <w:rPr>
                <w:ins w:id="517" w:author="Ericsson User" w:date="2022-01-27T10:02:00Z"/>
                <w:rFonts w:ascii="Arial" w:hAnsi="Arial" w:cs="Arial"/>
                <w:b/>
                <w:bCs/>
                <w:sz w:val="20"/>
                <w:szCs w:val="20"/>
                <w:lang w:val="en-US"/>
              </w:rPr>
            </w:pPr>
            <w:ins w:id="518" w:author="Ericsson User" w:date="2022-01-27T10:02:00Z">
              <w:r>
                <w:rPr>
                  <w:rFonts w:ascii="Arial" w:hAnsi="Arial" w:cs="Arial"/>
                  <w:b/>
                  <w:bCs/>
                  <w:sz w:val="20"/>
                  <w:szCs w:val="20"/>
                  <w:lang w:val="en-US"/>
                </w:rPr>
                <w:t>Company</w:t>
              </w:r>
            </w:ins>
          </w:p>
        </w:tc>
        <w:tc>
          <w:tcPr>
            <w:tcW w:w="3402" w:type="dxa"/>
          </w:tcPr>
          <w:p w14:paraId="0D40BD10" w14:textId="77777777" w:rsidR="0089110A" w:rsidRDefault="00E96746">
            <w:pPr>
              <w:rPr>
                <w:ins w:id="519" w:author="Ericsson User" w:date="2022-01-27T10:02:00Z"/>
                <w:rFonts w:ascii="Arial" w:hAnsi="Arial" w:cs="Arial"/>
                <w:b/>
                <w:bCs/>
                <w:sz w:val="20"/>
                <w:szCs w:val="20"/>
                <w:lang w:val="en-US"/>
              </w:rPr>
            </w:pPr>
            <w:ins w:id="520" w:author="Ericsson User" w:date="2022-01-27T10:02:00Z">
              <w:r>
                <w:rPr>
                  <w:rFonts w:ascii="Arial" w:hAnsi="Arial" w:cs="Arial"/>
                  <w:b/>
                  <w:bCs/>
                  <w:sz w:val="20"/>
                  <w:szCs w:val="20"/>
                  <w:lang w:val="en-US"/>
                </w:rPr>
                <w:t>Company´s view</w:t>
              </w:r>
            </w:ins>
          </w:p>
        </w:tc>
        <w:tc>
          <w:tcPr>
            <w:tcW w:w="5310" w:type="dxa"/>
          </w:tcPr>
          <w:p w14:paraId="07A1B40E" w14:textId="77777777" w:rsidR="0089110A" w:rsidRDefault="00E96746">
            <w:pPr>
              <w:rPr>
                <w:ins w:id="521" w:author="Ericsson User" w:date="2022-01-27T10:02:00Z"/>
                <w:rFonts w:ascii="Arial" w:hAnsi="Arial" w:cs="Arial"/>
                <w:b/>
                <w:bCs/>
                <w:sz w:val="20"/>
                <w:szCs w:val="20"/>
                <w:lang w:val="en-US"/>
              </w:rPr>
            </w:pPr>
            <w:ins w:id="522" w:author="Ericsson User" w:date="2022-01-27T10:02:00Z">
              <w:r>
                <w:rPr>
                  <w:rFonts w:ascii="Arial" w:hAnsi="Arial" w:cs="Arial"/>
                  <w:b/>
                  <w:bCs/>
                  <w:sz w:val="20"/>
                  <w:szCs w:val="20"/>
                  <w:lang w:val="en-US"/>
                </w:rPr>
                <w:t>Rapporteur’s view</w:t>
              </w:r>
            </w:ins>
          </w:p>
        </w:tc>
      </w:tr>
      <w:tr w:rsidR="0089110A" w14:paraId="2E879C17" w14:textId="77777777" w:rsidTr="001F082A">
        <w:trPr>
          <w:trHeight w:val="430"/>
          <w:ins w:id="523" w:author="Ericsson User" w:date="2022-01-27T10:02:00Z"/>
        </w:trPr>
        <w:tc>
          <w:tcPr>
            <w:tcW w:w="1413" w:type="dxa"/>
          </w:tcPr>
          <w:p w14:paraId="4F3A23C0" w14:textId="77777777" w:rsidR="0089110A" w:rsidRDefault="00E96746">
            <w:pPr>
              <w:rPr>
                <w:ins w:id="524" w:author="Ericsson User" w:date="2022-01-27T10:02:00Z"/>
                <w:rFonts w:ascii="Arial" w:hAnsi="Arial" w:cs="Arial"/>
                <w:sz w:val="20"/>
                <w:szCs w:val="20"/>
                <w:lang w:val="en-US"/>
              </w:rPr>
            </w:pPr>
            <w:ins w:id="525" w:author="Ericsson User" w:date="2022-01-27T10:09:00Z">
              <w:r>
                <w:rPr>
                  <w:rFonts w:ascii="Arial" w:hAnsi="Arial" w:cs="Arial"/>
                  <w:sz w:val="20"/>
                  <w:szCs w:val="20"/>
                  <w:lang w:val="en-US"/>
                </w:rPr>
                <w:t>Huawei</w:t>
              </w:r>
            </w:ins>
          </w:p>
        </w:tc>
        <w:tc>
          <w:tcPr>
            <w:tcW w:w="3402" w:type="dxa"/>
          </w:tcPr>
          <w:p w14:paraId="047A5086" w14:textId="77777777" w:rsidR="0089110A" w:rsidRDefault="00E96746">
            <w:pPr>
              <w:pStyle w:val="a9"/>
              <w:rPr>
                <w:ins w:id="526" w:author="Ericsson User" w:date="2022-01-27T10:09:00Z"/>
                <w:lang w:eastAsia="zh-CN"/>
              </w:rPr>
            </w:pPr>
            <w:ins w:id="527" w:author="Ericsson User" w:date="2022-01-27T10:09:00Z">
              <w:r>
                <w:rPr>
                  <w:rFonts w:hint="eastAsia"/>
                  <w:lang w:eastAsia="zh-CN"/>
                </w:rPr>
                <w:t>A</w:t>
              </w:r>
              <w:r>
                <w:rPr>
                  <w:lang w:eastAsia="zh-CN"/>
                </w:rPr>
                <w:t>gree with the issue</w:t>
              </w:r>
            </w:ins>
          </w:p>
          <w:p w14:paraId="636FDB00" w14:textId="77777777" w:rsidR="0089110A" w:rsidRDefault="0089110A">
            <w:pPr>
              <w:pStyle w:val="a9"/>
              <w:rPr>
                <w:ins w:id="528" w:author="Ericsson User" w:date="2022-01-27T10:09:00Z"/>
                <w:lang w:eastAsia="zh-CN"/>
              </w:rPr>
            </w:pPr>
          </w:p>
          <w:p w14:paraId="5531834A" w14:textId="77777777" w:rsidR="0089110A" w:rsidRDefault="00E96746">
            <w:pPr>
              <w:rPr>
                <w:ins w:id="529" w:author="Ericsson User" w:date="2022-01-27T10:02:00Z"/>
                <w:rFonts w:ascii="Arial" w:hAnsi="Arial" w:cs="Arial"/>
                <w:sz w:val="20"/>
                <w:szCs w:val="20"/>
                <w:lang w:val="en-US"/>
              </w:rPr>
            </w:pPr>
            <w:ins w:id="530" w:author="Ericsson User" w:date="2022-01-27T10:09:00Z">
              <w:r>
                <w:rPr>
                  <w:lang w:eastAsia="zh-CN"/>
                </w:rPr>
                <w:t xml:space="preserve">In order to save the time, we suggest to directly </w:t>
              </w:r>
              <w:proofErr w:type="gramStart"/>
              <w:r>
                <w:rPr>
                  <w:lang w:eastAsia="zh-CN"/>
                </w:rPr>
                <w:t>follow</w:t>
              </w:r>
              <w:proofErr w:type="gramEnd"/>
              <w:r>
                <w:rPr>
                  <w:lang w:eastAsia="zh-CN"/>
                </w:rPr>
                <w:t xml:space="preserve"> RAN3 LS.</w:t>
              </w:r>
            </w:ins>
          </w:p>
        </w:tc>
        <w:tc>
          <w:tcPr>
            <w:tcW w:w="5310" w:type="dxa"/>
          </w:tcPr>
          <w:p w14:paraId="67868420" w14:textId="77777777" w:rsidR="0089110A" w:rsidRDefault="0089110A">
            <w:pPr>
              <w:rPr>
                <w:ins w:id="531" w:author="Ericsson User" w:date="2022-01-27T10:02:00Z"/>
                <w:rFonts w:ascii="Arial" w:hAnsi="Arial" w:cs="Arial"/>
                <w:sz w:val="20"/>
                <w:szCs w:val="20"/>
                <w:lang w:val="en-US"/>
              </w:rPr>
            </w:pPr>
          </w:p>
        </w:tc>
      </w:tr>
      <w:tr w:rsidR="001F082A" w14:paraId="2624EBC4" w14:textId="77777777" w:rsidTr="001F082A">
        <w:trPr>
          <w:trHeight w:val="415"/>
          <w:ins w:id="532" w:author="Ericsson User" w:date="2022-01-27T10:02:00Z"/>
        </w:trPr>
        <w:tc>
          <w:tcPr>
            <w:tcW w:w="1413" w:type="dxa"/>
          </w:tcPr>
          <w:p w14:paraId="237BD761" w14:textId="2B0C30A3" w:rsidR="001F082A" w:rsidRDefault="001F082A" w:rsidP="001F082A">
            <w:pPr>
              <w:rPr>
                <w:ins w:id="533" w:author="Ericsson User" w:date="2022-01-27T10:02:00Z"/>
                <w:rFonts w:ascii="Arial" w:hAnsi="Arial" w:cs="Arial"/>
                <w:sz w:val="20"/>
                <w:szCs w:val="20"/>
                <w:lang w:val="en-US"/>
              </w:rPr>
            </w:pPr>
            <w:ins w:id="534" w:author="Nokia" w:date="2022-01-28T07:50:00Z">
              <w:r>
                <w:rPr>
                  <w:rFonts w:ascii="Arial" w:hAnsi="Arial" w:cs="Arial"/>
                  <w:sz w:val="20"/>
                  <w:szCs w:val="20"/>
                  <w:lang w:val="en-US"/>
                </w:rPr>
                <w:t>Nokia</w:t>
              </w:r>
            </w:ins>
          </w:p>
        </w:tc>
        <w:tc>
          <w:tcPr>
            <w:tcW w:w="3402" w:type="dxa"/>
          </w:tcPr>
          <w:p w14:paraId="6102607B" w14:textId="35BD74C8" w:rsidR="001F082A" w:rsidRDefault="001F082A" w:rsidP="001F082A">
            <w:pPr>
              <w:rPr>
                <w:ins w:id="535" w:author="Ericsson User" w:date="2022-01-27T10:02:00Z"/>
                <w:rFonts w:ascii="Arial" w:hAnsi="Arial" w:cs="Arial"/>
                <w:sz w:val="20"/>
                <w:szCs w:val="20"/>
                <w:lang w:val="en-US"/>
              </w:rPr>
            </w:pPr>
            <w:ins w:id="536" w:author="Nokia" w:date="2022-01-28T07:50:00Z">
              <w:r>
                <w:rPr>
                  <w:rFonts w:ascii="Arial" w:hAnsi="Arial" w:cs="Arial"/>
                  <w:sz w:val="20"/>
                  <w:szCs w:val="20"/>
                  <w:lang w:val="en-US"/>
                </w:rPr>
                <w:t>OK for DAPS, maybe for CHO</w:t>
              </w:r>
            </w:ins>
          </w:p>
        </w:tc>
        <w:tc>
          <w:tcPr>
            <w:tcW w:w="5310" w:type="dxa"/>
          </w:tcPr>
          <w:p w14:paraId="333C2A06" w14:textId="77777777" w:rsidR="001F082A" w:rsidRDefault="001F082A" w:rsidP="001F082A">
            <w:pPr>
              <w:rPr>
                <w:ins w:id="537" w:author="Ericsson User" w:date="2022-01-27T10:02:00Z"/>
                <w:rFonts w:ascii="Arial" w:hAnsi="Arial" w:cs="Arial"/>
                <w:sz w:val="20"/>
                <w:szCs w:val="20"/>
                <w:lang w:val="en-US"/>
              </w:rPr>
            </w:pPr>
          </w:p>
        </w:tc>
      </w:tr>
      <w:tr w:rsidR="001F082A" w14:paraId="32E11B30" w14:textId="77777777" w:rsidTr="001F082A">
        <w:trPr>
          <w:trHeight w:val="430"/>
          <w:ins w:id="538" w:author="Ericsson User" w:date="2022-01-27T10:02:00Z"/>
        </w:trPr>
        <w:tc>
          <w:tcPr>
            <w:tcW w:w="1413" w:type="dxa"/>
          </w:tcPr>
          <w:p w14:paraId="717591E5" w14:textId="77777777" w:rsidR="001F082A" w:rsidRDefault="001F082A" w:rsidP="001F082A">
            <w:pPr>
              <w:rPr>
                <w:ins w:id="539" w:author="Ericsson User" w:date="2022-01-27T10:02:00Z"/>
                <w:rFonts w:ascii="Arial" w:hAnsi="Arial" w:cs="Arial"/>
                <w:sz w:val="20"/>
                <w:szCs w:val="20"/>
                <w:lang w:val="en-US"/>
              </w:rPr>
            </w:pPr>
          </w:p>
        </w:tc>
        <w:tc>
          <w:tcPr>
            <w:tcW w:w="3402" w:type="dxa"/>
          </w:tcPr>
          <w:p w14:paraId="466AFA46" w14:textId="77777777" w:rsidR="001F082A" w:rsidRDefault="001F082A" w:rsidP="001F082A">
            <w:pPr>
              <w:rPr>
                <w:ins w:id="540" w:author="Ericsson User" w:date="2022-01-27T10:02:00Z"/>
                <w:rFonts w:ascii="Arial" w:hAnsi="Arial" w:cs="Arial"/>
                <w:sz w:val="20"/>
                <w:szCs w:val="20"/>
                <w:lang w:val="en-US"/>
              </w:rPr>
            </w:pPr>
          </w:p>
        </w:tc>
        <w:tc>
          <w:tcPr>
            <w:tcW w:w="5310" w:type="dxa"/>
          </w:tcPr>
          <w:p w14:paraId="1110217B" w14:textId="77777777" w:rsidR="001F082A" w:rsidRDefault="001F082A" w:rsidP="001F082A">
            <w:pPr>
              <w:rPr>
                <w:ins w:id="541" w:author="Ericsson User" w:date="2022-01-27T10:02:00Z"/>
                <w:rFonts w:ascii="Arial" w:hAnsi="Arial" w:cs="Arial"/>
                <w:sz w:val="20"/>
                <w:szCs w:val="20"/>
                <w:lang w:val="en-US"/>
              </w:rPr>
            </w:pPr>
          </w:p>
        </w:tc>
      </w:tr>
      <w:tr w:rsidR="001F082A" w14:paraId="2FFBB31E" w14:textId="77777777" w:rsidTr="001F082A">
        <w:trPr>
          <w:trHeight w:val="415"/>
          <w:ins w:id="542" w:author="Ericsson User" w:date="2022-01-27T10:02:00Z"/>
        </w:trPr>
        <w:tc>
          <w:tcPr>
            <w:tcW w:w="1413" w:type="dxa"/>
          </w:tcPr>
          <w:p w14:paraId="00DCE06D" w14:textId="77777777" w:rsidR="001F082A" w:rsidRDefault="001F082A" w:rsidP="001F082A">
            <w:pPr>
              <w:rPr>
                <w:ins w:id="543" w:author="Ericsson User" w:date="2022-01-27T10:02:00Z"/>
                <w:rFonts w:ascii="Arial" w:hAnsi="Arial" w:cs="Arial"/>
                <w:sz w:val="20"/>
                <w:szCs w:val="20"/>
                <w:lang w:val="en-US"/>
              </w:rPr>
            </w:pPr>
          </w:p>
        </w:tc>
        <w:tc>
          <w:tcPr>
            <w:tcW w:w="3402" w:type="dxa"/>
          </w:tcPr>
          <w:p w14:paraId="349A5CDC" w14:textId="77777777" w:rsidR="001F082A" w:rsidRDefault="001F082A" w:rsidP="001F082A">
            <w:pPr>
              <w:rPr>
                <w:ins w:id="544" w:author="Ericsson User" w:date="2022-01-27T10:02:00Z"/>
                <w:rFonts w:ascii="Arial" w:hAnsi="Arial" w:cs="Arial"/>
                <w:sz w:val="20"/>
                <w:szCs w:val="20"/>
                <w:lang w:val="en-US"/>
              </w:rPr>
            </w:pPr>
          </w:p>
        </w:tc>
        <w:tc>
          <w:tcPr>
            <w:tcW w:w="5310" w:type="dxa"/>
          </w:tcPr>
          <w:p w14:paraId="20E944A8" w14:textId="77777777" w:rsidR="001F082A" w:rsidRDefault="001F082A" w:rsidP="001F082A">
            <w:pPr>
              <w:rPr>
                <w:ins w:id="545" w:author="Ericsson User" w:date="2022-01-27T10:02:00Z"/>
                <w:rFonts w:ascii="Arial" w:hAnsi="Arial" w:cs="Arial"/>
                <w:sz w:val="20"/>
                <w:szCs w:val="20"/>
                <w:lang w:val="en-US"/>
              </w:rPr>
            </w:pPr>
          </w:p>
        </w:tc>
      </w:tr>
      <w:tr w:rsidR="001F082A" w14:paraId="1A5F1522" w14:textId="77777777" w:rsidTr="001F082A">
        <w:trPr>
          <w:trHeight w:val="430"/>
          <w:ins w:id="546" w:author="Ericsson User" w:date="2022-01-27T10:02:00Z"/>
        </w:trPr>
        <w:tc>
          <w:tcPr>
            <w:tcW w:w="1413" w:type="dxa"/>
          </w:tcPr>
          <w:p w14:paraId="66134C11" w14:textId="77777777" w:rsidR="001F082A" w:rsidRDefault="001F082A" w:rsidP="001F082A">
            <w:pPr>
              <w:rPr>
                <w:ins w:id="547" w:author="Ericsson User" w:date="2022-01-27T10:02:00Z"/>
                <w:rFonts w:ascii="Arial" w:hAnsi="Arial" w:cs="Arial"/>
                <w:sz w:val="20"/>
                <w:szCs w:val="20"/>
                <w:lang w:val="en-US"/>
              </w:rPr>
            </w:pPr>
          </w:p>
        </w:tc>
        <w:tc>
          <w:tcPr>
            <w:tcW w:w="3402" w:type="dxa"/>
          </w:tcPr>
          <w:p w14:paraId="0D5A1949" w14:textId="77777777" w:rsidR="001F082A" w:rsidRDefault="001F082A" w:rsidP="001F082A">
            <w:pPr>
              <w:rPr>
                <w:ins w:id="548" w:author="Ericsson User" w:date="2022-01-27T10:02:00Z"/>
                <w:rFonts w:ascii="Arial" w:hAnsi="Arial" w:cs="Arial"/>
                <w:sz w:val="20"/>
                <w:szCs w:val="20"/>
                <w:lang w:val="en-US"/>
              </w:rPr>
            </w:pPr>
          </w:p>
        </w:tc>
        <w:tc>
          <w:tcPr>
            <w:tcW w:w="5310" w:type="dxa"/>
          </w:tcPr>
          <w:p w14:paraId="5488ACEE" w14:textId="77777777" w:rsidR="001F082A" w:rsidRDefault="001F082A" w:rsidP="001F082A">
            <w:pPr>
              <w:rPr>
                <w:ins w:id="549" w:author="Ericsson User" w:date="2022-01-27T10:02:00Z"/>
                <w:rFonts w:ascii="Arial" w:hAnsi="Arial" w:cs="Arial"/>
                <w:sz w:val="20"/>
                <w:szCs w:val="20"/>
                <w:lang w:val="en-US"/>
              </w:rPr>
            </w:pPr>
          </w:p>
        </w:tc>
      </w:tr>
      <w:tr w:rsidR="001F082A" w14:paraId="7BCC6923" w14:textId="77777777" w:rsidTr="001F082A">
        <w:trPr>
          <w:trHeight w:val="415"/>
          <w:ins w:id="550" w:author="Ericsson User" w:date="2022-01-27T10:02:00Z"/>
        </w:trPr>
        <w:tc>
          <w:tcPr>
            <w:tcW w:w="1413" w:type="dxa"/>
          </w:tcPr>
          <w:p w14:paraId="4CBA77B1" w14:textId="77777777" w:rsidR="001F082A" w:rsidRDefault="001F082A" w:rsidP="001F082A">
            <w:pPr>
              <w:rPr>
                <w:ins w:id="551" w:author="Ericsson User" w:date="2022-01-27T10:02:00Z"/>
                <w:rFonts w:ascii="Arial" w:hAnsi="Arial" w:cs="Arial"/>
                <w:sz w:val="20"/>
                <w:szCs w:val="20"/>
                <w:lang w:val="en-US"/>
              </w:rPr>
            </w:pPr>
          </w:p>
        </w:tc>
        <w:tc>
          <w:tcPr>
            <w:tcW w:w="3402" w:type="dxa"/>
          </w:tcPr>
          <w:p w14:paraId="288E9FF0" w14:textId="77777777" w:rsidR="001F082A" w:rsidRDefault="001F082A" w:rsidP="001F082A">
            <w:pPr>
              <w:rPr>
                <w:ins w:id="552" w:author="Ericsson User" w:date="2022-01-27T10:02:00Z"/>
                <w:rFonts w:ascii="Arial" w:hAnsi="Arial" w:cs="Arial"/>
                <w:sz w:val="20"/>
                <w:szCs w:val="20"/>
                <w:lang w:val="en-US"/>
              </w:rPr>
            </w:pPr>
          </w:p>
        </w:tc>
        <w:tc>
          <w:tcPr>
            <w:tcW w:w="5310" w:type="dxa"/>
          </w:tcPr>
          <w:p w14:paraId="029A7D7A" w14:textId="77777777" w:rsidR="001F082A" w:rsidRDefault="001F082A" w:rsidP="001F082A">
            <w:pPr>
              <w:rPr>
                <w:ins w:id="553" w:author="Ericsson User" w:date="2022-01-27T10:02:00Z"/>
                <w:rFonts w:ascii="Arial" w:hAnsi="Arial" w:cs="Arial"/>
                <w:sz w:val="20"/>
                <w:szCs w:val="20"/>
                <w:lang w:val="en-US"/>
              </w:rPr>
            </w:pPr>
          </w:p>
        </w:tc>
      </w:tr>
    </w:tbl>
    <w:p w14:paraId="6BEA7048" w14:textId="77777777" w:rsidR="0089110A" w:rsidRDefault="00E96746">
      <w:pPr>
        <w:pStyle w:val="30"/>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Pr>
          <w:rFonts w:ascii="Arial" w:hAnsi="Arial" w:cs="Arial"/>
        </w:rPr>
        <w:t>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There are two proposals under discussion.</w:t>
      </w:r>
    </w:p>
    <w:p w14:paraId="56CE1796" w14:textId="77777777" w:rsidR="0089110A" w:rsidRDefault="00E96746">
      <w:pPr>
        <w:pStyle w:val="afc"/>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afc"/>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c"/>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c"/>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c"/>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afc"/>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77777777" w:rsidR="0089110A" w:rsidRDefault="00E96746">
      <w:pPr>
        <w:rPr>
          <w:rFonts w:ascii="Arial" w:hAnsi="Arial" w:cs="Arial"/>
        </w:rPr>
      </w:pPr>
      <w:r>
        <w:rPr>
          <w:rFonts w:ascii="Arial" w:hAnsi="Arial" w:cs="Arial"/>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take into account the discussion we had in the email discussion </w:t>
      </w:r>
      <w:r>
        <w:rPr>
          <w:rFonts w:ascii="Arial" w:hAnsi="Arial" w:cs="Arial"/>
        </w:rPr>
        <w:fldChar w:fldCharType="begin"/>
      </w:r>
      <w:r>
        <w:rPr>
          <w:rFonts w:ascii="Arial" w:hAnsi="Arial" w:cs="Arial"/>
        </w:rPr>
        <w:instrText xml:space="preserve"> REF _Ref94086507 \r \h </w:instrText>
      </w:r>
      <w:r>
        <w:rPr>
          <w:rFonts w:ascii="Arial" w:hAnsi="Arial" w:cs="Arial"/>
        </w:rPr>
      </w:r>
      <w:r>
        <w:rPr>
          <w:rFonts w:ascii="Arial" w:hAnsi="Arial" w:cs="Arial"/>
        </w:rPr>
        <w:fldChar w:fldCharType="separate"/>
      </w:r>
      <w:r>
        <w:rPr>
          <w:rFonts w:ascii="Arial" w:hAnsi="Arial" w:cs="Arial"/>
        </w:rPr>
        <w:t>[37]</w:t>
      </w:r>
      <w:r>
        <w:rPr>
          <w:rFonts w:ascii="Arial" w:hAnsi="Arial" w:cs="Arial"/>
        </w:rPr>
        <w:fldChar w:fldCharType="end"/>
      </w:r>
    </w:p>
    <w:p w14:paraId="6E0D9D75" w14:textId="77777777" w:rsidR="0089110A" w:rsidRDefault="00E96746">
      <w:pPr>
        <w:pStyle w:val="Proposal"/>
      </w:pPr>
      <w:bookmarkStart w:id="554" w:name="_Toc94106261"/>
      <w:bookmarkStart w:id="555" w:name="_Toc93932616"/>
      <w:bookmarkStart w:id="556" w:name="_Toc92978177"/>
      <w:bookmarkStart w:id="557" w:name="_Toc90578218"/>
      <w:r>
        <w:rPr>
          <w:lang w:val="en-US"/>
        </w:rPr>
        <w:t>RAN2 to discuss when the UE shall generate a SHR due to RLF in the source cell during a DAPS HO:</w:t>
      </w:r>
      <w:bookmarkEnd w:id="554"/>
      <w:r>
        <w:rPr>
          <w:lang w:val="en-US"/>
        </w:rPr>
        <w:t xml:space="preserve"> </w:t>
      </w:r>
    </w:p>
    <w:p w14:paraId="1B5E9109" w14:textId="77777777" w:rsidR="0089110A" w:rsidRDefault="00E96746">
      <w:pPr>
        <w:pStyle w:val="Proposal"/>
        <w:numPr>
          <w:ilvl w:val="1"/>
          <w:numId w:val="11"/>
        </w:numPr>
      </w:pPr>
      <w:bookmarkStart w:id="558" w:name="_Toc94106262"/>
      <w:r>
        <w:rPr>
          <w:lang w:val="en-US"/>
        </w:rPr>
        <w:t xml:space="preserve">Only if it is configured to do so in the SHR configuration (i.e. in the </w:t>
      </w:r>
      <w:proofErr w:type="spellStart"/>
      <w:r>
        <w:rPr>
          <w:i/>
          <w:iCs/>
          <w:lang w:val="en-US"/>
        </w:rPr>
        <w:t>successHO-Config</w:t>
      </w:r>
      <w:proofErr w:type="spellEnd"/>
      <w:r>
        <w:rPr>
          <w:lang w:val="en-US"/>
        </w:rPr>
        <w:t>)</w:t>
      </w:r>
      <w:bookmarkEnd w:id="555"/>
      <w:bookmarkEnd w:id="556"/>
      <w:bookmarkEnd w:id="557"/>
      <w:bookmarkEnd w:id="558"/>
      <w:r>
        <w:rPr>
          <w:lang w:val="en-US"/>
        </w:rPr>
        <w:t xml:space="preserve"> </w:t>
      </w:r>
    </w:p>
    <w:p w14:paraId="15EEBFBE" w14:textId="77777777" w:rsidR="0089110A" w:rsidRDefault="00E96746">
      <w:pPr>
        <w:pStyle w:val="Proposal"/>
        <w:numPr>
          <w:ilvl w:val="1"/>
          <w:numId w:val="11"/>
        </w:numPr>
      </w:pPr>
      <w:bookmarkStart w:id="559" w:name="_Toc94106263"/>
      <w:r>
        <w:rPr>
          <w:lang w:val="en-US"/>
        </w:rPr>
        <w:t>The UE shall always generate a SHR due to RLF in the source cell during a DAPS HO</w:t>
      </w:r>
      <w:bookmarkEnd w:id="559"/>
      <w:r>
        <w:rPr>
          <w:lang w:val="en-US"/>
        </w:rPr>
        <w:t xml:space="preserve"> </w:t>
      </w:r>
    </w:p>
    <w:tbl>
      <w:tblPr>
        <w:tblStyle w:val="af4"/>
        <w:tblW w:w="10125" w:type="dxa"/>
        <w:tblLook w:val="04A0" w:firstRow="1" w:lastRow="0" w:firstColumn="1" w:lastColumn="0" w:noHBand="0" w:noVBand="1"/>
      </w:tblPr>
      <w:tblGrid>
        <w:gridCol w:w="1413"/>
        <w:gridCol w:w="3402"/>
        <w:gridCol w:w="5310"/>
      </w:tblGrid>
      <w:tr w:rsidR="0089110A" w14:paraId="26993128" w14:textId="77777777" w:rsidTr="001F082A">
        <w:trPr>
          <w:trHeight w:val="400"/>
          <w:ins w:id="560" w:author="Ericsson User" w:date="2022-01-27T10:02:00Z"/>
        </w:trPr>
        <w:tc>
          <w:tcPr>
            <w:tcW w:w="1413" w:type="dxa"/>
          </w:tcPr>
          <w:p w14:paraId="033E9BB7" w14:textId="77777777" w:rsidR="0089110A" w:rsidRDefault="00E96746">
            <w:pPr>
              <w:rPr>
                <w:ins w:id="561" w:author="Ericsson User" w:date="2022-01-27T10:02:00Z"/>
                <w:rFonts w:ascii="Arial" w:hAnsi="Arial" w:cs="Arial"/>
                <w:b/>
                <w:bCs/>
                <w:sz w:val="20"/>
                <w:szCs w:val="20"/>
                <w:lang w:val="en-US"/>
              </w:rPr>
            </w:pPr>
            <w:bookmarkStart w:id="562" w:name="_Toc90578220"/>
            <w:bookmarkStart w:id="563" w:name="_Toc93932618"/>
            <w:bookmarkStart w:id="564" w:name="_Toc92978179"/>
            <w:ins w:id="565" w:author="Ericsson User" w:date="2022-01-27T10:02:00Z">
              <w:r>
                <w:rPr>
                  <w:rFonts w:ascii="Arial" w:hAnsi="Arial" w:cs="Arial"/>
                  <w:b/>
                  <w:bCs/>
                  <w:sz w:val="20"/>
                  <w:szCs w:val="20"/>
                  <w:lang w:val="en-US"/>
                </w:rPr>
                <w:t>Company</w:t>
              </w:r>
            </w:ins>
          </w:p>
        </w:tc>
        <w:tc>
          <w:tcPr>
            <w:tcW w:w="3402" w:type="dxa"/>
          </w:tcPr>
          <w:p w14:paraId="13E87E18" w14:textId="77777777" w:rsidR="0089110A" w:rsidRDefault="00E96746">
            <w:pPr>
              <w:rPr>
                <w:ins w:id="566" w:author="Ericsson User" w:date="2022-01-27T10:02:00Z"/>
                <w:rFonts w:ascii="Arial" w:hAnsi="Arial" w:cs="Arial"/>
                <w:b/>
                <w:bCs/>
                <w:sz w:val="20"/>
                <w:szCs w:val="20"/>
                <w:lang w:val="en-US"/>
              </w:rPr>
            </w:pPr>
            <w:ins w:id="567" w:author="Ericsson User" w:date="2022-01-27T10:02:00Z">
              <w:r>
                <w:rPr>
                  <w:rFonts w:ascii="Arial" w:hAnsi="Arial" w:cs="Arial"/>
                  <w:b/>
                  <w:bCs/>
                  <w:sz w:val="20"/>
                  <w:szCs w:val="20"/>
                  <w:lang w:val="en-US"/>
                </w:rPr>
                <w:t>Company´s view</w:t>
              </w:r>
            </w:ins>
          </w:p>
        </w:tc>
        <w:tc>
          <w:tcPr>
            <w:tcW w:w="5310" w:type="dxa"/>
          </w:tcPr>
          <w:p w14:paraId="593A248E" w14:textId="77777777" w:rsidR="0089110A" w:rsidRDefault="00E96746">
            <w:pPr>
              <w:rPr>
                <w:ins w:id="568" w:author="Ericsson User" w:date="2022-01-27T10:02:00Z"/>
                <w:rFonts w:ascii="Arial" w:hAnsi="Arial" w:cs="Arial"/>
                <w:b/>
                <w:bCs/>
                <w:sz w:val="20"/>
                <w:szCs w:val="20"/>
                <w:lang w:val="en-US"/>
              </w:rPr>
            </w:pPr>
            <w:ins w:id="569" w:author="Ericsson User" w:date="2022-01-27T10:02:00Z">
              <w:r>
                <w:rPr>
                  <w:rFonts w:ascii="Arial" w:hAnsi="Arial" w:cs="Arial"/>
                  <w:b/>
                  <w:bCs/>
                  <w:sz w:val="20"/>
                  <w:szCs w:val="20"/>
                  <w:lang w:val="en-US"/>
                </w:rPr>
                <w:t>Rapporteur’s view</w:t>
              </w:r>
            </w:ins>
          </w:p>
        </w:tc>
      </w:tr>
      <w:tr w:rsidR="0089110A" w14:paraId="6A37D3A7" w14:textId="77777777" w:rsidTr="001F082A">
        <w:trPr>
          <w:trHeight w:val="430"/>
          <w:ins w:id="570" w:author="Ericsson User" w:date="2022-01-27T10:02:00Z"/>
        </w:trPr>
        <w:tc>
          <w:tcPr>
            <w:tcW w:w="1413" w:type="dxa"/>
          </w:tcPr>
          <w:p w14:paraId="5DFF8FA4" w14:textId="77777777" w:rsidR="0089110A" w:rsidRDefault="00E96746">
            <w:pPr>
              <w:rPr>
                <w:ins w:id="571" w:author="Ericsson User" w:date="2022-01-27T10:02:00Z"/>
                <w:rFonts w:ascii="Arial" w:hAnsi="Arial" w:cs="Arial"/>
                <w:sz w:val="20"/>
                <w:szCs w:val="20"/>
                <w:lang w:val="en-US" w:eastAsia="zh-CN"/>
              </w:rPr>
            </w:pPr>
            <w:ins w:id="572" w:author="ZTE-qzh" w:date="2022-01-28T09:56:00Z">
              <w:r>
                <w:rPr>
                  <w:rFonts w:ascii="Arial" w:hAnsi="Arial" w:cs="Arial" w:hint="eastAsia"/>
                  <w:sz w:val="20"/>
                  <w:szCs w:val="20"/>
                  <w:lang w:val="en-US" w:eastAsia="zh-CN"/>
                </w:rPr>
                <w:t>ZTE</w:t>
              </w:r>
            </w:ins>
          </w:p>
        </w:tc>
        <w:tc>
          <w:tcPr>
            <w:tcW w:w="3402" w:type="dxa"/>
          </w:tcPr>
          <w:p w14:paraId="303664B0" w14:textId="77777777" w:rsidR="0089110A" w:rsidRDefault="00E96746">
            <w:pPr>
              <w:rPr>
                <w:ins w:id="573" w:author="Ericsson User" w:date="2022-01-27T10:02:00Z"/>
                <w:rFonts w:ascii="Arial" w:hAnsi="Arial" w:cs="Arial"/>
                <w:sz w:val="20"/>
                <w:szCs w:val="20"/>
                <w:lang w:val="en-US"/>
              </w:rPr>
            </w:pPr>
            <w:ins w:id="574" w:author="ZTE-qzh" w:date="2022-01-28T09:56:00Z">
              <w:r>
                <w:rPr>
                  <w:rFonts w:ascii="Arial" w:hAnsi="Arial" w:cs="Arial" w:hint="eastAsia"/>
                  <w:sz w:val="20"/>
                  <w:szCs w:val="20"/>
                  <w:lang w:val="en-US" w:eastAsia="zh-CN"/>
                </w:rPr>
                <w:t>Agree with this issue, we a to have a unified design as well as to make it this behavior under control by NW.</w:t>
              </w:r>
            </w:ins>
          </w:p>
        </w:tc>
        <w:tc>
          <w:tcPr>
            <w:tcW w:w="5310" w:type="dxa"/>
          </w:tcPr>
          <w:p w14:paraId="31C1932C" w14:textId="77777777" w:rsidR="0089110A" w:rsidRDefault="0089110A">
            <w:pPr>
              <w:rPr>
                <w:ins w:id="575" w:author="Ericsson User" w:date="2022-01-27T10:02:00Z"/>
                <w:rFonts w:ascii="Arial" w:hAnsi="Arial" w:cs="Arial"/>
                <w:sz w:val="20"/>
                <w:szCs w:val="20"/>
                <w:lang w:val="en-US"/>
              </w:rPr>
            </w:pPr>
          </w:p>
        </w:tc>
      </w:tr>
      <w:tr w:rsidR="001F082A" w14:paraId="52AF2B7F" w14:textId="77777777" w:rsidTr="001F082A">
        <w:trPr>
          <w:trHeight w:val="415"/>
          <w:ins w:id="576" w:author="Ericsson User" w:date="2022-01-27T10:02:00Z"/>
        </w:trPr>
        <w:tc>
          <w:tcPr>
            <w:tcW w:w="1413" w:type="dxa"/>
          </w:tcPr>
          <w:p w14:paraId="7ABF913F" w14:textId="23660BFE" w:rsidR="001F082A" w:rsidRDefault="001F082A" w:rsidP="001F082A">
            <w:pPr>
              <w:rPr>
                <w:ins w:id="577" w:author="Ericsson User" w:date="2022-01-27T10:02:00Z"/>
                <w:rFonts w:ascii="Arial" w:hAnsi="Arial" w:cs="Arial"/>
                <w:sz w:val="20"/>
                <w:szCs w:val="20"/>
                <w:lang w:val="en-US"/>
              </w:rPr>
            </w:pPr>
            <w:ins w:id="578" w:author="Nokia" w:date="2022-01-28T07:51:00Z">
              <w:r>
                <w:rPr>
                  <w:rFonts w:ascii="Arial" w:hAnsi="Arial" w:cs="Arial"/>
                  <w:sz w:val="20"/>
                  <w:szCs w:val="20"/>
                  <w:lang w:val="en-US"/>
                </w:rPr>
                <w:t>Nokia</w:t>
              </w:r>
            </w:ins>
          </w:p>
        </w:tc>
        <w:tc>
          <w:tcPr>
            <w:tcW w:w="3402" w:type="dxa"/>
          </w:tcPr>
          <w:p w14:paraId="22340717" w14:textId="1CE6DFE6" w:rsidR="001F082A" w:rsidRDefault="001F082A" w:rsidP="001F082A">
            <w:pPr>
              <w:rPr>
                <w:ins w:id="579" w:author="Ericsson User" w:date="2022-01-27T10:02:00Z"/>
                <w:rFonts w:ascii="Arial" w:hAnsi="Arial" w:cs="Arial"/>
                <w:sz w:val="20"/>
                <w:szCs w:val="20"/>
                <w:lang w:val="en-US"/>
              </w:rPr>
            </w:pPr>
            <w:ins w:id="580" w:author="Nokia" w:date="2022-01-28T07:51:00Z">
              <w:r w:rsidRPr="00BC1BF1">
                <w:rPr>
                  <w:rFonts w:ascii="Arial" w:hAnsi="Arial" w:cs="Arial"/>
                  <w:sz w:val="20"/>
                  <w:szCs w:val="20"/>
                  <w:lang w:val="en-US" w:eastAsia="zh-CN"/>
                </w:rPr>
                <w:t xml:space="preserve">a makes the most sense in order to have an uniform </w:t>
              </w:r>
              <w:proofErr w:type="spellStart"/>
              <w:r w:rsidRPr="00BC1BF1">
                <w:rPr>
                  <w:rFonts w:ascii="Arial" w:hAnsi="Arial" w:cs="Arial"/>
                  <w:sz w:val="20"/>
                  <w:szCs w:val="20"/>
                  <w:lang w:val="en-US" w:eastAsia="zh-CN"/>
                </w:rPr>
                <w:t>behaviour</w:t>
              </w:r>
              <w:proofErr w:type="spellEnd"/>
              <w:r w:rsidRPr="00BC1BF1">
                <w:rPr>
                  <w:rFonts w:ascii="Arial" w:hAnsi="Arial" w:cs="Arial"/>
                  <w:sz w:val="20"/>
                  <w:szCs w:val="20"/>
                  <w:lang w:val="en-US" w:eastAsia="zh-CN"/>
                </w:rPr>
                <w:t xml:space="preserve"> of SHR (i.e. generated only if configured)</w:t>
              </w:r>
              <w:r w:rsidRPr="00BC1BF1">
                <w:rPr>
                  <w:rFonts w:ascii="Arial" w:hAnsi="Arial" w:cs="Arial"/>
                  <w:sz w:val="20"/>
                  <w:szCs w:val="20"/>
                  <w:lang w:val="en-US" w:eastAsia="zh-CN"/>
                </w:rPr>
                <w:annotationRef/>
              </w:r>
            </w:ins>
          </w:p>
        </w:tc>
        <w:tc>
          <w:tcPr>
            <w:tcW w:w="5310" w:type="dxa"/>
          </w:tcPr>
          <w:p w14:paraId="4100B1BB" w14:textId="77777777" w:rsidR="001F082A" w:rsidRDefault="001F082A" w:rsidP="001F082A">
            <w:pPr>
              <w:rPr>
                <w:ins w:id="581" w:author="Ericsson User" w:date="2022-01-27T10:02:00Z"/>
                <w:rFonts w:ascii="Arial" w:hAnsi="Arial" w:cs="Arial"/>
                <w:sz w:val="20"/>
                <w:szCs w:val="20"/>
                <w:lang w:val="en-US"/>
              </w:rPr>
            </w:pPr>
          </w:p>
        </w:tc>
      </w:tr>
      <w:tr w:rsidR="001F082A" w14:paraId="376D3913" w14:textId="77777777" w:rsidTr="001F082A">
        <w:trPr>
          <w:trHeight w:val="430"/>
          <w:ins w:id="582" w:author="Ericsson User" w:date="2022-01-27T10:02:00Z"/>
        </w:trPr>
        <w:tc>
          <w:tcPr>
            <w:tcW w:w="1413" w:type="dxa"/>
          </w:tcPr>
          <w:p w14:paraId="25249BCD" w14:textId="77777777" w:rsidR="001F082A" w:rsidRDefault="001F082A" w:rsidP="001F082A">
            <w:pPr>
              <w:rPr>
                <w:ins w:id="583" w:author="Ericsson User" w:date="2022-01-27T10:02:00Z"/>
                <w:rFonts w:ascii="Arial" w:hAnsi="Arial" w:cs="Arial"/>
                <w:sz w:val="20"/>
                <w:szCs w:val="20"/>
                <w:lang w:val="en-US"/>
              </w:rPr>
            </w:pPr>
          </w:p>
        </w:tc>
        <w:tc>
          <w:tcPr>
            <w:tcW w:w="3402" w:type="dxa"/>
          </w:tcPr>
          <w:p w14:paraId="0879DA32" w14:textId="77777777" w:rsidR="001F082A" w:rsidRDefault="001F082A" w:rsidP="001F082A">
            <w:pPr>
              <w:rPr>
                <w:ins w:id="584" w:author="Ericsson User" w:date="2022-01-27T10:02:00Z"/>
                <w:rFonts w:ascii="Arial" w:hAnsi="Arial" w:cs="Arial"/>
                <w:sz w:val="20"/>
                <w:szCs w:val="20"/>
                <w:lang w:val="en-US"/>
              </w:rPr>
            </w:pPr>
          </w:p>
        </w:tc>
        <w:tc>
          <w:tcPr>
            <w:tcW w:w="5310" w:type="dxa"/>
          </w:tcPr>
          <w:p w14:paraId="45B47805" w14:textId="77777777" w:rsidR="001F082A" w:rsidRDefault="001F082A" w:rsidP="001F082A">
            <w:pPr>
              <w:rPr>
                <w:ins w:id="585" w:author="Ericsson User" w:date="2022-01-27T10:02:00Z"/>
                <w:rFonts w:ascii="Arial" w:hAnsi="Arial" w:cs="Arial"/>
                <w:sz w:val="20"/>
                <w:szCs w:val="20"/>
                <w:lang w:val="en-US"/>
              </w:rPr>
            </w:pPr>
          </w:p>
        </w:tc>
      </w:tr>
      <w:tr w:rsidR="001F082A" w14:paraId="28A7BA76" w14:textId="77777777" w:rsidTr="001F082A">
        <w:trPr>
          <w:trHeight w:val="415"/>
          <w:ins w:id="586" w:author="Ericsson User" w:date="2022-01-27T10:02:00Z"/>
        </w:trPr>
        <w:tc>
          <w:tcPr>
            <w:tcW w:w="1413" w:type="dxa"/>
          </w:tcPr>
          <w:p w14:paraId="74335EE6" w14:textId="77777777" w:rsidR="001F082A" w:rsidRDefault="001F082A" w:rsidP="001F082A">
            <w:pPr>
              <w:rPr>
                <w:ins w:id="587" w:author="Ericsson User" w:date="2022-01-27T10:02:00Z"/>
                <w:rFonts w:ascii="Arial" w:hAnsi="Arial" w:cs="Arial"/>
                <w:sz w:val="20"/>
                <w:szCs w:val="20"/>
                <w:lang w:val="en-US"/>
              </w:rPr>
            </w:pPr>
          </w:p>
        </w:tc>
        <w:tc>
          <w:tcPr>
            <w:tcW w:w="3402" w:type="dxa"/>
          </w:tcPr>
          <w:p w14:paraId="71CC84F4" w14:textId="77777777" w:rsidR="001F082A" w:rsidRDefault="001F082A" w:rsidP="001F082A">
            <w:pPr>
              <w:rPr>
                <w:ins w:id="588" w:author="Ericsson User" w:date="2022-01-27T10:02:00Z"/>
                <w:rFonts w:ascii="Arial" w:hAnsi="Arial" w:cs="Arial"/>
                <w:sz w:val="20"/>
                <w:szCs w:val="20"/>
                <w:lang w:val="en-US"/>
              </w:rPr>
            </w:pPr>
          </w:p>
        </w:tc>
        <w:tc>
          <w:tcPr>
            <w:tcW w:w="5310" w:type="dxa"/>
          </w:tcPr>
          <w:p w14:paraId="4E1577F4" w14:textId="77777777" w:rsidR="001F082A" w:rsidRDefault="001F082A" w:rsidP="001F082A">
            <w:pPr>
              <w:rPr>
                <w:ins w:id="589" w:author="Ericsson User" w:date="2022-01-27T10:02:00Z"/>
                <w:rFonts w:ascii="Arial" w:hAnsi="Arial" w:cs="Arial"/>
                <w:sz w:val="20"/>
                <w:szCs w:val="20"/>
                <w:lang w:val="en-US"/>
              </w:rPr>
            </w:pPr>
          </w:p>
        </w:tc>
      </w:tr>
      <w:tr w:rsidR="001F082A" w14:paraId="7992746F" w14:textId="77777777" w:rsidTr="001F082A">
        <w:trPr>
          <w:trHeight w:val="430"/>
          <w:ins w:id="590" w:author="Ericsson User" w:date="2022-01-27T10:02:00Z"/>
        </w:trPr>
        <w:tc>
          <w:tcPr>
            <w:tcW w:w="1413" w:type="dxa"/>
          </w:tcPr>
          <w:p w14:paraId="45A90D25" w14:textId="77777777" w:rsidR="001F082A" w:rsidRDefault="001F082A" w:rsidP="001F082A">
            <w:pPr>
              <w:rPr>
                <w:ins w:id="591" w:author="Ericsson User" w:date="2022-01-27T10:02:00Z"/>
                <w:rFonts w:ascii="Arial" w:hAnsi="Arial" w:cs="Arial"/>
                <w:sz w:val="20"/>
                <w:szCs w:val="20"/>
                <w:lang w:val="en-US"/>
              </w:rPr>
            </w:pPr>
          </w:p>
        </w:tc>
        <w:tc>
          <w:tcPr>
            <w:tcW w:w="3402" w:type="dxa"/>
          </w:tcPr>
          <w:p w14:paraId="016A1AD6" w14:textId="77777777" w:rsidR="001F082A" w:rsidRDefault="001F082A" w:rsidP="001F082A">
            <w:pPr>
              <w:rPr>
                <w:ins w:id="592" w:author="Ericsson User" w:date="2022-01-27T10:02:00Z"/>
                <w:rFonts w:ascii="Arial" w:hAnsi="Arial" w:cs="Arial"/>
                <w:sz w:val="20"/>
                <w:szCs w:val="20"/>
                <w:lang w:val="en-US"/>
              </w:rPr>
            </w:pPr>
          </w:p>
        </w:tc>
        <w:tc>
          <w:tcPr>
            <w:tcW w:w="5310" w:type="dxa"/>
          </w:tcPr>
          <w:p w14:paraId="5E9447C7" w14:textId="77777777" w:rsidR="001F082A" w:rsidRDefault="001F082A" w:rsidP="001F082A">
            <w:pPr>
              <w:rPr>
                <w:ins w:id="593" w:author="Ericsson User" w:date="2022-01-27T10:02:00Z"/>
                <w:rFonts w:ascii="Arial" w:hAnsi="Arial" w:cs="Arial"/>
                <w:sz w:val="20"/>
                <w:szCs w:val="20"/>
                <w:lang w:val="en-US"/>
              </w:rPr>
            </w:pPr>
          </w:p>
        </w:tc>
      </w:tr>
      <w:tr w:rsidR="001F082A" w14:paraId="6C5A6629" w14:textId="77777777" w:rsidTr="001F082A">
        <w:trPr>
          <w:trHeight w:val="415"/>
          <w:ins w:id="594" w:author="Ericsson User" w:date="2022-01-27T10:02:00Z"/>
        </w:trPr>
        <w:tc>
          <w:tcPr>
            <w:tcW w:w="1413" w:type="dxa"/>
          </w:tcPr>
          <w:p w14:paraId="0289B526" w14:textId="77777777" w:rsidR="001F082A" w:rsidRDefault="001F082A" w:rsidP="001F082A">
            <w:pPr>
              <w:rPr>
                <w:ins w:id="595" w:author="Ericsson User" w:date="2022-01-27T10:02:00Z"/>
                <w:rFonts w:ascii="Arial" w:hAnsi="Arial" w:cs="Arial"/>
                <w:sz w:val="20"/>
                <w:szCs w:val="20"/>
                <w:lang w:val="en-US"/>
              </w:rPr>
            </w:pPr>
          </w:p>
        </w:tc>
        <w:tc>
          <w:tcPr>
            <w:tcW w:w="3402" w:type="dxa"/>
          </w:tcPr>
          <w:p w14:paraId="77F718CA" w14:textId="77777777" w:rsidR="001F082A" w:rsidRDefault="001F082A" w:rsidP="001F082A">
            <w:pPr>
              <w:rPr>
                <w:ins w:id="596" w:author="Ericsson User" w:date="2022-01-27T10:02:00Z"/>
                <w:rFonts w:ascii="Arial" w:hAnsi="Arial" w:cs="Arial"/>
                <w:sz w:val="20"/>
                <w:szCs w:val="20"/>
                <w:lang w:val="en-US"/>
              </w:rPr>
            </w:pPr>
          </w:p>
        </w:tc>
        <w:tc>
          <w:tcPr>
            <w:tcW w:w="5310" w:type="dxa"/>
          </w:tcPr>
          <w:p w14:paraId="5D7F011C" w14:textId="77777777" w:rsidR="001F082A" w:rsidRDefault="001F082A" w:rsidP="001F082A">
            <w:pPr>
              <w:rPr>
                <w:ins w:id="597" w:author="Ericsson User" w:date="2022-01-27T10:02:00Z"/>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Default="0089110A">
      <w:pPr>
        <w:rPr>
          <w:rFonts w:ascii="Arial" w:hAnsi="Arial" w:cs="Arial"/>
        </w:rPr>
      </w:pPr>
    </w:p>
    <w:p w14:paraId="64644720" w14:textId="77777777" w:rsidR="0089110A" w:rsidRDefault="00E96746">
      <w:pPr>
        <w:rPr>
          <w:rFonts w:ascii="Arial" w:hAnsi="Arial" w:cs="Arial"/>
        </w:rPr>
      </w:pPr>
      <w:r>
        <w:rPr>
          <w:rFonts w:ascii="Arial" w:hAnsi="Arial" w:cs="Arial"/>
        </w:rPr>
        <w:t xml:space="preserve">One company expressed concern over the implementation of the SHR configuration in the running CR. The current running CR includes the SHR configuration in the </w:t>
      </w:r>
      <w:proofErr w:type="spellStart"/>
      <w:r>
        <w:rPr>
          <w:rFonts w:ascii="Arial" w:hAnsi="Arial" w:cs="Arial"/>
        </w:rPr>
        <w:t>otherConfig</w:t>
      </w:r>
      <w:proofErr w:type="spellEnd"/>
      <w:r>
        <w:rPr>
          <w:rFonts w:ascii="Arial" w:hAnsi="Arial" w:cs="Arial"/>
        </w:rPr>
        <w:t xml:space="preserve"> which can be delivered to the UE at any point in time. Some companies would like to include SHR configuration in the HO command explicitly. This can be discussed.</w:t>
      </w:r>
    </w:p>
    <w:p w14:paraId="76097256" w14:textId="77777777" w:rsidR="0089110A" w:rsidRDefault="00E96746">
      <w:pPr>
        <w:pStyle w:val="Proposal"/>
      </w:pPr>
      <w:bookmarkStart w:id="598" w:name="_Toc94106264"/>
      <w:r>
        <w:t>RAN2 to discuss which RRC message/configuration carries the SHR configuration.</w:t>
      </w:r>
      <w:bookmarkEnd w:id="598"/>
    </w:p>
    <w:p w14:paraId="637433AB" w14:textId="77777777" w:rsidR="0089110A" w:rsidRDefault="00E96746">
      <w:pPr>
        <w:pStyle w:val="Proposal"/>
        <w:numPr>
          <w:ilvl w:val="1"/>
          <w:numId w:val="11"/>
        </w:numPr>
      </w:pPr>
      <w:bookmarkStart w:id="599" w:name="_Toc94106265"/>
      <w:proofErr w:type="spellStart"/>
      <w:r>
        <w:t>otherConfig</w:t>
      </w:r>
      <w:proofErr w:type="spellEnd"/>
      <w:r>
        <w:t xml:space="preserve"> (current implementation)</w:t>
      </w:r>
      <w:bookmarkEnd w:id="599"/>
    </w:p>
    <w:p w14:paraId="7BEF0CA5" w14:textId="77777777" w:rsidR="0089110A" w:rsidRDefault="00E96746">
      <w:pPr>
        <w:pStyle w:val="Proposal"/>
        <w:numPr>
          <w:ilvl w:val="1"/>
          <w:numId w:val="11"/>
        </w:numPr>
      </w:pPr>
      <w:bookmarkStart w:id="600" w:name="_Toc94106266"/>
      <w:proofErr w:type="spellStart"/>
      <w:r>
        <w:t>RRCReconfiguration</w:t>
      </w:r>
      <w:proofErr w:type="spellEnd"/>
      <w:r>
        <w:t xml:space="preserve"> including </w:t>
      </w:r>
      <w:proofErr w:type="spellStart"/>
      <w:r>
        <w:t>reconfigurationWithSync</w:t>
      </w:r>
      <w:bookmarkEnd w:id="600"/>
      <w:proofErr w:type="spellEnd"/>
    </w:p>
    <w:tbl>
      <w:tblPr>
        <w:tblStyle w:val="af4"/>
        <w:tblW w:w="10125" w:type="dxa"/>
        <w:tblLook w:val="04A0" w:firstRow="1" w:lastRow="0" w:firstColumn="1" w:lastColumn="0" w:noHBand="0" w:noVBand="1"/>
      </w:tblPr>
      <w:tblGrid>
        <w:gridCol w:w="1413"/>
        <w:gridCol w:w="3402"/>
        <w:gridCol w:w="5310"/>
      </w:tblGrid>
      <w:tr w:rsidR="0089110A" w14:paraId="082722E2" w14:textId="77777777" w:rsidTr="001F082A">
        <w:trPr>
          <w:trHeight w:val="400"/>
          <w:ins w:id="601" w:author="Ericsson User" w:date="2022-01-27T10:02:00Z"/>
        </w:trPr>
        <w:tc>
          <w:tcPr>
            <w:tcW w:w="1413" w:type="dxa"/>
          </w:tcPr>
          <w:p w14:paraId="1CC51ADE" w14:textId="77777777" w:rsidR="0089110A" w:rsidRDefault="00E96746">
            <w:pPr>
              <w:rPr>
                <w:ins w:id="602" w:author="Ericsson User" w:date="2022-01-27T10:02:00Z"/>
                <w:rFonts w:ascii="Arial" w:hAnsi="Arial" w:cs="Arial"/>
                <w:b/>
                <w:bCs/>
                <w:sz w:val="20"/>
                <w:szCs w:val="20"/>
                <w:lang w:val="en-US"/>
              </w:rPr>
            </w:pPr>
            <w:ins w:id="603" w:author="Ericsson User" w:date="2022-01-27T10:02:00Z">
              <w:r>
                <w:rPr>
                  <w:rFonts w:ascii="Arial" w:hAnsi="Arial" w:cs="Arial"/>
                  <w:b/>
                  <w:bCs/>
                  <w:sz w:val="20"/>
                  <w:szCs w:val="20"/>
                  <w:lang w:val="en-US"/>
                </w:rPr>
                <w:t>Company</w:t>
              </w:r>
            </w:ins>
          </w:p>
        </w:tc>
        <w:tc>
          <w:tcPr>
            <w:tcW w:w="3402" w:type="dxa"/>
          </w:tcPr>
          <w:p w14:paraId="50A4731D" w14:textId="77777777" w:rsidR="0089110A" w:rsidRDefault="00E96746">
            <w:pPr>
              <w:rPr>
                <w:ins w:id="604" w:author="Ericsson User" w:date="2022-01-27T10:02:00Z"/>
                <w:rFonts w:ascii="Arial" w:hAnsi="Arial" w:cs="Arial"/>
                <w:b/>
                <w:bCs/>
                <w:sz w:val="20"/>
                <w:szCs w:val="20"/>
                <w:lang w:val="en-US"/>
              </w:rPr>
            </w:pPr>
            <w:ins w:id="605" w:author="Ericsson User" w:date="2022-01-27T10:02:00Z">
              <w:r>
                <w:rPr>
                  <w:rFonts w:ascii="Arial" w:hAnsi="Arial" w:cs="Arial"/>
                  <w:b/>
                  <w:bCs/>
                  <w:sz w:val="20"/>
                  <w:szCs w:val="20"/>
                  <w:lang w:val="en-US"/>
                </w:rPr>
                <w:t>Company´s view</w:t>
              </w:r>
            </w:ins>
          </w:p>
        </w:tc>
        <w:tc>
          <w:tcPr>
            <w:tcW w:w="5310" w:type="dxa"/>
          </w:tcPr>
          <w:p w14:paraId="4FE10FC7" w14:textId="77777777" w:rsidR="0089110A" w:rsidRDefault="00E96746">
            <w:pPr>
              <w:rPr>
                <w:ins w:id="606" w:author="Ericsson User" w:date="2022-01-27T10:02:00Z"/>
                <w:rFonts w:ascii="Arial" w:hAnsi="Arial" w:cs="Arial"/>
                <w:b/>
                <w:bCs/>
                <w:sz w:val="20"/>
                <w:szCs w:val="20"/>
                <w:lang w:val="en-US"/>
              </w:rPr>
            </w:pPr>
            <w:ins w:id="607" w:author="Ericsson User" w:date="2022-01-27T10:02:00Z">
              <w:r>
                <w:rPr>
                  <w:rFonts w:ascii="Arial" w:hAnsi="Arial" w:cs="Arial"/>
                  <w:b/>
                  <w:bCs/>
                  <w:sz w:val="20"/>
                  <w:szCs w:val="20"/>
                  <w:lang w:val="en-US"/>
                </w:rPr>
                <w:t>Rapporteur’s view</w:t>
              </w:r>
            </w:ins>
          </w:p>
        </w:tc>
      </w:tr>
      <w:tr w:rsidR="001F082A" w14:paraId="767577E7" w14:textId="77777777" w:rsidTr="001F082A">
        <w:trPr>
          <w:trHeight w:val="430"/>
          <w:ins w:id="608" w:author="Ericsson User" w:date="2022-01-27T10:02:00Z"/>
        </w:trPr>
        <w:tc>
          <w:tcPr>
            <w:tcW w:w="1413" w:type="dxa"/>
          </w:tcPr>
          <w:p w14:paraId="6071E68E" w14:textId="6C8D67A4" w:rsidR="001F082A" w:rsidRDefault="001F082A" w:rsidP="001F082A">
            <w:pPr>
              <w:rPr>
                <w:ins w:id="609" w:author="Ericsson User" w:date="2022-01-27T10:02:00Z"/>
                <w:rFonts w:ascii="Arial" w:hAnsi="Arial" w:cs="Arial"/>
                <w:sz w:val="20"/>
                <w:szCs w:val="20"/>
                <w:lang w:val="en-US"/>
              </w:rPr>
            </w:pPr>
            <w:ins w:id="610" w:author="Nokia" w:date="2022-01-28T07:51:00Z">
              <w:r>
                <w:rPr>
                  <w:rFonts w:ascii="Arial" w:hAnsi="Arial" w:cs="Arial"/>
                  <w:sz w:val="20"/>
                  <w:szCs w:val="20"/>
                  <w:lang w:val="en-US"/>
                </w:rPr>
                <w:t>Nokia</w:t>
              </w:r>
            </w:ins>
          </w:p>
        </w:tc>
        <w:tc>
          <w:tcPr>
            <w:tcW w:w="3402" w:type="dxa"/>
          </w:tcPr>
          <w:p w14:paraId="0CA6C71B" w14:textId="07CDE742" w:rsidR="001F082A" w:rsidRDefault="001F082A" w:rsidP="001F082A">
            <w:pPr>
              <w:rPr>
                <w:ins w:id="611" w:author="Ericsson User" w:date="2022-01-27T10:02:00Z"/>
                <w:rFonts w:ascii="Arial" w:hAnsi="Arial" w:cs="Arial"/>
                <w:sz w:val="20"/>
                <w:szCs w:val="20"/>
                <w:lang w:val="en-US"/>
              </w:rPr>
            </w:pPr>
            <w:ins w:id="612" w:author="Nokia" w:date="2022-01-28T07:51:00Z">
              <w:r>
                <w:t>b) makes more sense</w:t>
              </w:r>
              <w:r>
                <w:rPr>
                  <w:rStyle w:val="afa"/>
                </w:rPr>
                <w:annotationRef/>
              </w:r>
            </w:ins>
          </w:p>
        </w:tc>
        <w:tc>
          <w:tcPr>
            <w:tcW w:w="5310" w:type="dxa"/>
          </w:tcPr>
          <w:p w14:paraId="75311166" w14:textId="77777777" w:rsidR="001F082A" w:rsidRDefault="001F082A" w:rsidP="001F082A">
            <w:pPr>
              <w:rPr>
                <w:ins w:id="613" w:author="Ericsson User" w:date="2022-01-27T10:02:00Z"/>
                <w:rFonts w:ascii="Arial" w:hAnsi="Arial" w:cs="Arial"/>
                <w:sz w:val="20"/>
                <w:szCs w:val="20"/>
                <w:lang w:val="en-US"/>
              </w:rPr>
            </w:pPr>
          </w:p>
        </w:tc>
      </w:tr>
      <w:tr w:rsidR="001F082A" w14:paraId="3573A4CB" w14:textId="77777777" w:rsidTr="001F082A">
        <w:trPr>
          <w:trHeight w:val="415"/>
          <w:ins w:id="614" w:author="Ericsson User" w:date="2022-01-27T10:02:00Z"/>
        </w:trPr>
        <w:tc>
          <w:tcPr>
            <w:tcW w:w="1413" w:type="dxa"/>
          </w:tcPr>
          <w:p w14:paraId="1385D0E2" w14:textId="77777777" w:rsidR="001F082A" w:rsidRDefault="001F082A" w:rsidP="001F082A">
            <w:pPr>
              <w:rPr>
                <w:ins w:id="615" w:author="Ericsson User" w:date="2022-01-27T10:02:00Z"/>
                <w:rFonts w:ascii="Arial" w:hAnsi="Arial" w:cs="Arial"/>
                <w:sz w:val="20"/>
                <w:szCs w:val="20"/>
                <w:lang w:val="en-US"/>
              </w:rPr>
            </w:pPr>
          </w:p>
        </w:tc>
        <w:tc>
          <w:tcPr>
            <w:tcW w:w="3402" w:type="dxa"/>
          </w:tcPr>
          <w:p w14:paraId="0FAB1A3D" w14:textId="77777777" w:rsidR="001F082A" w:rsidRDefault="001F082A" w:rsidP="001F082A">
            <w:pPr>
              <w:rPr>
                <w:ins w:id="616" w:author="Ericsson User" w:date="2022-01-27T10:02:00Z"/>
                <w:rFonts w:ascii="Arial" w:hAnsi="Arial" w:cs="Arial"/>
                <w:sz w:val="20"/>
                <w:szCs w:val="20"/>
                <w:lang w:val="en-US"/>
              </w:rPr>
            </w:pPr>
          </w:p>
        </w:tc>
        <w:tc>
          <w:tcPr>
            <w:tcW w:w="5310" w:type="dxa"/>
          </w:tcPr>
          <w:p w14:paraId="321A491D" w14:textId="77777777" w:rsidR="001F082A" w:rsidRDefault="001F082A" w:rsidP="001F082A">
            <w:pPr>
              <w:rPr>
                <w:ins w:id="617" w:author="Ericsson User" w:date="2022-01-27T10:02:00Z"/>
                <w:rFonts w:ascii="Arial" w:hAnsi="Arial" w:cs="Arial"/>
                <w:sz w:val="20"/>
                <w:szCs w:val="20"/>
                <w:lang w:val="en-US"/>
              </w:rPr>
            </w:pPr>
          </w:p>
        </w:tc>
      </w:tr>
      <w:tr w:rsidR="001F082A" w14:paraId="02C40091" w14:textId="77777777" w:rsidTr="001F082A">
        <w:trPr>
          <w:trHeight w:val="430"/>
          <w:ins w:id="618" w:author="Ericsson User" w:date="2022-01-27T10:02:00Z"/>
        </w:trPr>
        <w:tc>
          <w:tcPr>
            <w:tcW w:w="1413" w:type="dxa"/>
          </w:tcPr>
          <w:p w14:paraId="3085CF9F" w14:textId="77777777" w:rsidR="001F082A" w:rsidRDefault="001F082A" w:rsidP="001F082A">
            <w:pPr>
              <w:rPr>
                <w:ins w:id="619" w:author="Ericsson User" w:date="2022-01-27T10:02:00Z"/>
                <w:rFonts w:ascii="Arial" w:hAnsi="Arial" w:cs="Arial"/>
                <w:sz w:val="20"/>
                <w:szCs w:val="20"/>
                <w:lang w:val="en-US"/>
              </w:rPr>
            </w:pPr>
          </w:p>
        </w:tc>
        <w:tc>
          <w:tcPr>
            <w:tcW w:w="3402" w:type="dxa"/>
          </w:tcPr>
          <w:p w14:paraId="187AD25E" w14:textId="77777777" w:rsidR="001F082A" w:rsidRDefault="001F082A" w:rsidP="001F082A">
            <w:pPr>
              <w:rPr>
                <w:ins w:id="620" w:author="Ericsson User" w:date="2022-01-27T10:02:00Z"/>
                <w:rFonts w:ascii="Arial" w:hAnsi="Arial" w:cs="Arial"/>
                <w:sz w:val="20"/>
                <w:szCs w:val="20"/>
                <w:lang w:val="en-US"/>
              </w:rPr>
            </w:pPr>
          </w:p>
        </w:tc>
        <w:tc>
          <w:tcPr>
            <w:tcW w:w="5310" w:type="dxa"/>
          </w:tcPr>
          <w:p w14:paraId="3AE51E31" w14:textId="77777777" w:rsidR="001F082A" w:rsidRDefault="001F082A" w:rsidP="001F082A">
            <w:pPr>
              <w:rPr>
                <w:ins w:id="621" w:author="Ericsson User" w:date="2022-01-27T10:02:00Z"/>
                <w:rFonts w:ascii="Arial" w:hAnsi="Arial" w:cs="Arial"/>
                <w:sz w:val="20"/>
                <w:szCs w:val="20"/>
                <w:lang w:val="en-US"/>
              </w:rPr>
            </w:pPr>
          </w:p>
        </w:tc>
      </w:tr>
      <w:tr w:rsidR="001F082A" w14:paraId="785DF24E" w14:textId="77777777" w:rsidTr="001F082A">
        <w:trPr>
          <w:trHeight w:val="415"/>
          <w:ins w:id="622" w:author="Ericsson User" w:date="2022-01-27T10:02:00Z"/>
        </w:trPr>
        <w:tc>
          <w:tcPr>
            <w:tcW w:w="1413" w:type="dxa"/>
          </w:tcPr>
          <w:p w14:paraId="34566815" w14:textId="77777777" w:rsidR="001F082A" w:rsidRDefault="001F082A" w:rsidP="001F082A">
            <w:pPr>
              <w:rPr>
                <w:ins w:id="623" w:author="Ericsson User" w:date="2022-01-27T10:02:00Z"/>
                <w:rFonts w:ascii="Arial" w:hAnsi="Arial" w:cs="Arial"/>
                <w:sz w:val="20"/>
                <w:szCs w:val="20"/>
                <w:lang w:val="en-US"/>
              </w:rPr>
            </w:pPr>
          </w:p>
        </w:tc>
        <w:tc>
          <w:tcPr>
            <w:tcW w:w="3402" w:type="dxa"/>
          </w:tcPr>
          <w:p w14:paraId="71E3CA51" w14:textId="77777777" w:rsidR="001F082A" w:rsidRDefault="001F082A" w:rsidP="001F082A">
            <w:pPr>
              <w:rPr>
                <w:ins w:id="624" w:author="Ericsson User" w:date="2022-01-27T10:02:00Z"/>
                <w:rFonts w:ascii="Arial" w:hAnsi="Arial" w:cs="Arial"/>
                <w:sz w:val="20"/>
                <w:szCs w:val="20"/>
                <w:lang w:val="en-US"/>
              </w:rPr>
            </w:pPr>
          </w:p>
        </w:tc>
        <w:tc>
          <w:tcPr>
            <w:tcW w:w="5310" w:type="dxa"/>
          </w:tcPr>
          <w:p w14:paraId="4AD56A5B" w14:textId="77777777" w:rsidR="001F082A" w:rsidRDefault="001F082A" w:rsidP="001F082A">
            <w:pPr>
              <w:rPr>
                <w:ins w:id="625" w:author="Ericsson User" w:date="2022-01-27T10:02:00Z"/>
                <w:rFonts w:ascii="Arial" w:hAnsi="Arial" w:cs="Arial"/>
                <w:sz w:val="20"/>
                <w:szCs w:val="20"/>
                <w:lang w:val="en-US"/>
              </w:rPr>
            </w:pPr>
          </w:p>
        </w:tc>
      </w:tr>
      <w:tr w:rsidR="001F082A" w14:paraId="195F7044" w14:textId="77777777" w:rsidTr="001F082A">
        <w:trPr>
          <w:trHeight w:val="430"/>
          <w:ins w:id="626" w:author="Ericsson User" w:date="2022-01-27T10:02:00Z"/>
        </w:trPr>
        <w:tc>
          <w:tcPr>
            <w:tcW w:w="1413" w:type="dxa"/>
          </w:tcPr>
          <w:p w14:paraId="4725A4F4" w14:textId="77777777" w:rsidR="001F082A" w:rsidRDefault="001F082A" w:rsidP="001F082A">
            <w:pPr>
              <w:rPr>
                <w:ins w:id="627" w:author="Ericsson User" w:date="2022-01-27T10:02:00Z"/>
                <w:rFonts w:ascii="Arial" w:hAnsi="Arial" w:cs="Arial"/>
                <w:sz w:val="20"/>
                <w:szCs w:val="20"/>
                <w:lang w:val="en-US"/>
              </w:rPr>
            </w:pPr>
          </w:p>
        </w:tc>
        <w:tc>
          <w:tcPr>
            <w:tcW w:w="3402" w:type="dxa"/>
          </w:tcPr>
          <w:p w14:paraId="0A35FFFB" w14:textId="77777777" w:rsidR="001F082A" w:rsidRDefault="001F082A" w:rsidP="001F082A">
            <w:pPr>
              <w:rPr>
                <w:ins w:id="628" w:author="Ericsson User" w:date="2022-01-27T10:02:00Z"/>
                <w:rFonts w:ascii="Arial" w:hAnsi="Arial" w:cs="Arial"/>
                <w:sz w:val="20"/>
                <w:szCs w:val="20"/>
                <w:lang w:val="en-US"/>
              </w:rPr>
            </w:pPr>
          </w:p>
        </w:tc>
        <w:tc>
          <w:tcPr>
            <w:tcW w:w="5310" w:type="dxa"/>
          </w:tcPr>
          <w:p w14:paraId="54AA03C5" w14:textId="77777777" w:rsidR="001F082A" w:rsidRDefault="001F082A" w:rsidP="001F082A">
            <w:pPr>
              <w:rPr>
                <w:ins w:id="629" w:author="Ericsson User" w:date="2022-01-27T10:02:00Z"/>
                <w:rFonts w:ascii="Arial" w:hAnsi="Arial" w:cs="Arial"/>
                <w:sz w:val="20"/>
                <w:szCs w:val="20"/>
                <w:lang w:val="en-US"/>
              </w:rPr>
            </w:pPr>
          </w:p>
        </w:tc>
      </w:tr>
      <w:tr w:rsidR="001F082A" w14:paraId="6165B537" w14:textId="77777777" w:rsidTr="001F082A">
        <w:trPr>
          <w:trHeight w:val="415"/>
          <w:ins w:id="630" w:author="Ericsson User" w:date="2022-01-27T10:02:00Z"/>
        </w:trPr>
        <w:tc>
          <w:tcPr>
            <w:tcW w:w="1413" w:type="dxa"/>
          </w:tcPr>
          <w:p w14:paraId="7D62900E" w14:textId="77777777" w:rsidR="001F082A" w:rsidRDefault="001F082A" w:rsidP="001F082A">
            <w:pPr>
              <w:rPr>
                <w:ins w:id="631" w:author="Ericsson User" w:date="2022-01-27T10:02:00Z"/>
                <w:rFonts w:ascii="Arial" w:hAnsi="Arial" w:cs="Arial"/>
                <w:sz w:val="20"/>
                <w:szCs w:val="20"/>
                <w:lang w:val="en-US"/>
              </w:rPr>
            </w:pPr>
          </w:p>
        </w:tc>
        <w:tc>
          <w:tcPr>
            <w:tcW w:w="3402" w:type="dxa"/>
          </w:tcPr>
          <w:p w14:paraId="493D617F" w14:textId="77777777" w:rsidR="001F082A" w:rsidRDefault="001F082A" w:rsidP="001F082A">
            <w:pPr>
              <w:rPr>
                <w:ins w:id="632" w:author="Ericsson User" w:date="2022-01-27T10:02:00Z"/>
                <w:rFonts w:ascii="Arial" w:hAnsi="Arial" w:cs="Arial"/>
                <w:sz w:val="20"/>
                <w:szCs w:val="20"/>
                <w:lang w:val="en-US"/>
              </w:rPr>
            </w:pPr>
          </w:p>
        </w:tc>
        <w:tc>
          <w:tcPr>
            <w:tcW w:w="5310" w:type="dxa"/>
          </w:tcPr>
          <w:p w14:paraId="52D21B14" w14:textId="77777777" w:rsidR="001F082A" w:rsidRDefault="001F082A" w:rsidP="001F082A">
            <w:pPr>
              <w:rPr>
                <w:ins w:id="633" w:author="Ericsson User" w:date="2022-01-27T10:02:00Z"/>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30"/>
        <w:numPr>
          <w:ilvl w:val="0"/>
          <w:numId w:val="0"/>
        </w:numPr>
      </w:pPr>
      <w:r>
        <w:t>Issue#10: PLMN ID checking for SHR reporting.</w:t>
      </w:r>
    </w:p>
    <w:bookmarkEnd w:id="562"/>
    <w:bookmarkEnd w:id="563"/>
    <w:bookmarkEnd w:id="564"/>
    <w:p w14:paraId="3BEA6F9D"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Samsung proposes the </w:t>
      </w:r>
      <w:proofErr w:type="spellStart"/>
      <w:r>
        <w:rPr>
          <w:rFonts w:ascii="Arial" w:hAnsi="Arial" w:cs="Arial"/>
        </w:rPr>
        <w:t>the</w:t>
      </w:r>
      <w:proofErr w:type="spellEnd"/>
      <w:r>
        <w:rPr>
          <w:rFonts w:ascii="Arial" w:hAnsi="Arial" w:cs="Arial"/>
        </w:rPr>
        <w:t xml:space="preserve"> UE should check the PLMN before sending the availability indicator in the case of SHR, as in RLF Report. Rapporteur believes this is needed to ensure no cross-PLMN SHR reporting is performed.</w:t>
      </w:r>
    </w:p>
    <w:p w14:paraId="2BC8A351" w14:textId="77777777" w:rsidR="0089110A" w:rsidRDefault="00E96746">
      <w:pPr>
        <w:pStyle w:val="Proposal"/>
      </w:pPr>
      <w:bookmarkStart w:id="634" w:name="_Toc93932622"/>
      <w:bookmarkStart w:id="635" w:name="_Toc92978183"/>
      <w:bookmarkStart w:id="636" w:name="_Toc94106267"/>
      <w:r>
        <w:t>RAN2 to agree to include PLMN checking before sending the availability indicator for the SHR, as in RLF Report.</w:t>
      </w:r>
      <w:bookmarkEnd w:id="634"/>
      <w:bookmarkEnd w:id="635"/>
      <w:bookmarkEnd w:id="636"/>
    </w:p>
    <w:tbl>
      <w:tblPr>
        <w:tblStyle w:val="af4"/>
        <w:tblW w:w="10125" w:type="dxa"/>
        <w:tblLook w:val="04A0" w:firstRow="1" w:lastRow="0" w:firstColumn="1" w:lastColumn="0" w:noHBand="0" w:noVBand="1"/>
      </w:tblPr>
      <w:tblGrid>
        <w:gridCol w:w="1413"/>
        <w:gridCol w:w="3402"/>
        <w:gridCol w:w="5310"/>
      </w:tblGrid>
      <w:tr w:rsidR="0089110A" w14:paraId="52B45C06" w14:textId="77777777">
        <w:trPr>
          <w:trHeight w:val="400"/>
          <w:ins w:id="637" w:author="Ericsson User" w:date="2022-01-27T10:02:00Z"/>
        </w:trPr>
        <w:tc>
          <w:tcPr>
            <w:tcW w:w="1413" w:type="dxa"/>
          </w:tcPr>
          <w:p w14:paraId="4B2E26A1" w14:textId="77777777" w:rsidR="0089110A" w:rsidRDefault="00E96746">
            <w:pPr>
              <w:rPr>
                <w:ins w:id="638" w:author="Ericsson User" w:date="2022-01-27T10:02:00Z"/>
                <w:rFonts w:ascii="Arial" w:hAnsi="Arial" w:cs="Arial"/>
                <w:b/>
                <w:bCs/>
                <w:sz w:val="20"/>
                <w:szCs w:val="20"/>
                <w:lang w:val="en-US"/>
              </w:rPr>
            </w:pPr>
            <w:ins w:id="639" w:author="Ericsson User" w:date="2022-01-27T10:02:00Z">
              <w:r>
                <w:rPr>
                  <w:rFonts w:ascii="Arial" w:hAnsi="Arial" w:cs="Arial"/>
                  <w:b/>
                  <w:bCs/>
                  <w:sz w:val="20"/>
                  <w:szCs w:val="20"/>
                  <w:lang w:val="en-US"/>
                </w:rPr>
                <w:t>Company</w:t>
              </w:r>
            </w:ins>
          </w:p>
        </w:tc>
        <w:tc>
          <w:tcPr>
            <w:tcW w:w="3402" w:type="dxa"/>
          </w:tcPr>
          <w:p w14:paraId="448CBDEA" w14:textId="77777777" w:rsidR="0089110A" w:rsidRDefault="00E96746">
            <w:pPr>
              <w:rPr>
                <w:ins w:id="640" w:author="Ericsson User" w:date="2022-01-27T10:02:00Z"/>
                <w:rFonts w:ascii="Arial" w:hAnsi="Arial" w:cs="Arial"/>
                <w:b/>
                <w:bCs/>
                <w:sz w:val="20"/>
                <w:szCs w:val="20"/>
                <w:lang w:val="en-US"/>
              </w:rPr>
            </w:pPr>
            <w:ins w:id="641" w:author="Ericsson User" w:date="2022-01-27T10:02:00Z">
              <w:r>
                <w:rPr>
                  <w:rFonts w:ascii="Arial" w:hAnsi="Arial" w:cs="Arial"/>
                  <w:b/>
                  <w:bCs/>
                  <w:sz w:val="20"/>
                  <w:szCs w:val="20"/>
                  <w:lang w:val="en-US"/>
                </w:rPr>
                <w:t>Company´s view</w:t>
              </w:r>
            </w:ins>
          </w:p>
        </w:tc>
        <w:tc>
          <w:tcPr>
            <w:tcW w:w="5310" w:type="dxa"/>
          </w:tcPr>
          <w:p w14:paraId="665E8229" w14:textId="77777777" w:rsidR="0089110A" w:rsidRDefault="00E96746">
            <w:pPr>
              <w:rPr>
                <w:ins w:id="642" w:author="Ericsson User" w:date="2022-01-27T10:02:00Z"/>
                <w:rFonts w:ascii="Arial" w:hAnsi="Arial" w:cs="Arial"/>
                <w:b/>
                <w:bCs/>
                <w:sz w:val="20"/>
                <w:szCs w:val="20"/>
                <w:lang w:val="en-US"/>
              </w:rPr>
            </w:pPr>
            <w:ins w:id="643" w:author="Ericsson User" w:date="2022-01-27T10:02:00Z">
              <w:r>
                <w:rPr>
                  <w:rFonts w:ascii="Arial" w:hAnsi="Arial" w:cs="Arial"/>
                  <w:b/>
                  <w:bCs/>
                  <w:sz w:val="20"/>
                  <w:szCs w:val="20"/>
                  <w:lang w:val="en-US"/>
                </w:rPr>
                <w:t>Rapporteur’s view</w:t>
              </w:r>
            </w:ins>
          </w:p>
        </w:tc>
      </w:tr>
      <w:tr w:rsidR="0089110A" w14:paraId="6FB682FA" w14:textId="77777777">
        <w:trPr>
          <w:trHeight w:val="430"/>
          <w:ins w:id="644" w:author="Ericsson User" w:date="2022-01-27T10:02:00Z"/>
        </w:trPr>
        <w:tc>
          <w:tcPr>
            <w:tcW w:w="1413" w:type="dxa"/>
          </w:tcPr>
          <w:p w14:paraId="6C3B390E" w14:textId="77777777" w:rsidR="0089110A" w:rsidRDefault="0089110A">
            <w:pPr>
              <w:rPr>
                <w:ins w:id="645" w:author="Ericsson User" w:date="2022-01-27T10:02:00Z"/>
                <w:rFonts w:ascii="Arial" w:hAnsi="Arial" w:cs="Arial"/>
                <w:sz w:val="20"/>
                <w:szCs w:val="20"/>
                <w:lang w:val="en-US"/>
              </w:rPr>
            </w:pPr>
          </w:p>
        </w:tc>
        <w:tc>
          <w:tcPr>
            <w:tcW w:w="3402" w:type="dxa"/>
          </w:tcPr>
          <w:p w14:paraId="3708B6FD" w14:textId="77777777" w:rsidR="0089110A" w:rsidRDefault="0089110A">
            <w:pPr>
              <w:rPr>
                <w:ins w:id="646" w:author="Ericsson User" w:date="2022-01-27T10:02:00Z"/>
                <w:rFonts w:ascii="Arial" w:hAnsi="Arial" w:cs="Arial"/>
                <w:sz w:val="20"/>
                <w:szCs w:val="20"/>
                <w:lang w:val="en-US"/>
              </w:rPr>
            </w:pPr>
          </w:p>
        </w:tc>
        <w:tc>
          <w:tcPr>
            <w:tcW w:w="5310" w:type="dxa"/>
          </w:tcPr>
          <w:p w14:paraId="6460C6C6" w14:textId="77777777" w:rsidR="0089110A" w:rsidRDefault="0089110A">
            <w:pPr>
              <w:rPr>
                <w:ins w:id="647" w:author="Ericsson User" w:date="2022-01-27T10:02:00Z"/>
                <w:rFonts w:ascii="Arial" w:hAnsi="Arial" w:cs="Arial"/>
                <w:sz w:val="20"/>
                <w:szCs w:val="20"/>
                <w:lang w:val="en-US"/>
              </w:rPr>
            </w:pPr>
          </w:p>
        </w:tc>
      </w:tr>
      <w:tr w:rsidR="0089110A" w14:paraId="3FCE4754" w14:textId="77777777">
        <w:trPr>
          <w:trHeight w:val="415"/>
          <w:ins w:id="648" w:author="Ericsson User" w:date="2022-01-27T10:02:00Z"/>
        </w:trPr>
        <w:tc>
          <w:tcPr>
            <w:tcW w:w="1413" w:type="dxa"/>
          </w:tcPr>
          <w:p w14:paraId="47CBA3FC" w14:textId="77777777" w:rsidR="0089110A" w:rsidRDefault="0089110A">
            <w:pPr>
              <w:rPr>
                <w:ins w:id="649" w:author="Ericsson User" w:date="2022-01-27T10:02:00Z"/>
                <w:rFonts w:ascii="Arial" w:hAnsi="Arial" w:cs="Arial"/>
                <w:sz w:val="20"/>
                <w:szCs w:val="20"/>
                <w:lang w:val="en-US"/>
              </w:rPr>
            </w:pPr>
          </w:p>
        </w:tc>
        <w:tc>
          <w:tcPr>
            <w:tcW w:w="3402" w:type="dxa"/>
          </w:tcPr>
          <w:p w14:paraId="6A5EDB6D" w14:textId="77777777" w:rsidR="0089110A" w:rsidRDefault="0089110A">
            <w:pPr>
              <w:rPr>
                <w:ins w:id="650" w:author="Ericsson User" w:date="2022-01-27T10:02:00Z"/>
                <w:rFonts w:ascii="Arial" w:hAnsi="Arial" w:cs="Arial"/>
                <w:sz w:val="20"/>
                <w:szCs w:val="20"/>
                <w:lang w:val="en-US"/>
              </w:rPr>
            </w:pPr>
          </w:p>
        </w:tc>
        <w:tc>
          <w:tcPr>
            <w:tcW w:w="5310" w:type="dxa"/>
          </w:tcPr>
          <w:p w14:paraId="5414DF7B" w14:textId="77777777" w:rsidR="0089110A" w:rsidRDefault="0089110A">
            <w:pPr>
              <w:rPr>
                <w:ins w:id="651" w:author="Ericsson User" w:date="2022-01-27T10:02:00Z"/>
                <w:rFonts w:ascii="Arial" w:hAnsi="Arial" w:cs="Arial"/>
                <w:sz w:val="20"/>
                <w:szCs w:val="20"/>
                <w:lang w:val="en-US"/>
              </w:rPr>
            </w:pPr>
          </w:p>
        </w:tc>
      </w:tr>
      <w:tr w:rsidR="0089110A" w14:paraId="08B3C470" w14:textId="77777777">
        <w:trPr>
          <w:trHeight w:val="430"/>
          <w:ins w:id="652" w:author="Ericsson User" w:date="2022-01-27T10:02:00Z"/>
        </w:trPr>
        <w:tc>
          <w:tcPr>
            <w:tcW w:w="1413" w:type="dxa"/>
          </w:tcPr>
          <w:p w14:paraId="67932C97" w14:textId="77777777" w:rsidR="0089110A" w:rsidRDefault="0089110A">
            <w:pPr>
              <w:rPr>
                <w:ins w:id="653" w:author="Ericsson User" w:date="2022-01-27T10:02:00Z"/>
                <w:rFonts w:ascii="Arial" w:hAnsi="Arial" w:cs="Arial"/>
                <w:sz w:val="20"/>
                <w:szCs w:val="20"/>
                <w:lang w:val="en-US"/>
              </w:rPr>
            </w:pPr>
          </w:p>
        </w:tc>
        <w:tc>
          <w:tcPr>
            <w:tcW w:w="3402" w:type="dxa"/>
          </w:tcPr>
          <w:p w14:paraId="14229D36" w14:textId="77777777" w:rsidR="0089110A" w:rsidRDefault="0089110A">
            <w:pPr>
              <w:rPr>
                <w:ins w:id="654" w:author="Ericsson User" w:date="2022-01-27T10:02:00Z"/>
                <w:rFonts w:ascii="Arial" w:hAnsi="Arial" w:cs="Arial"/>
                <w:sz w:val="20"/>
                <w:szCs w:val="20"/>
                <w:lang w:val="en-US"/>
              </w:rPr>
            </w:pPr>
          </w:p>
        </w:tc>
        <w:tc>
          <w:tcPr>
            <w:tcW w:w="5310" w:type="dxa"/>
          </w:tcPr>
          <w:p w14:paraId="0EF5D9DE" w14:textId="77777777" w:rsidR="0089110A" w:rsidRDefault="0089110A">
            <w:pPr>
              <w:rPr>
                <w:ins w:id="655" w:author="Ericsson User" w:date="2022-01-27T10:02:00Z"/>
                <w:rFonts w:ascii="Arial" w:hAnsi="Arial" w:cs="Arial"/>
                <w:sz w:val="20"/>
                <w:szCs w:val="20"/>
                <w:lang w:val="en-US"/>
              </w:rPr>
            </w:pPr>
          </w:p>
        </w:tc>
      </w:tr>
      <w:tr w:rsidR="0089110A" w14:paraId="45C7EEE4" w14:textId="77777777">
        <w:trPr>
          <w:trHeight w:val="415"/>
          <w:ins w:id="656" w:author="Ericsson User" w:date="2022-01-27T10:02:00Z"/>
        </w:trPr>
        <w:tc>
          <w:tcPr>
            <w:tcW w:w="1413" w:type="dxa"/>
          </w:tcPr>
          <w:p w14:paraId="7383A54C" w14:textId="77777777" w:rsidR="0089110A" w:rsidRDefault="0089110A">
            <w:pPr>
              <w:rPr>
                <w:ins w:id="657" w:author="Ericsson User" w:date="2022-01-27T10:02:00Z"/>
                <w:rFonts w:ascii="Arial" w:hAnsi="Arial" w:cs="Arial"/>
                <w:sz w:val="20"/>
                <w:szCs w:val="20"/>
                <w:lang w:val="en-US"/>
              </w:rPr>
            </w:pPr>
          </w:p>
        </w:tc>
        <w:tc>
          <w:tcPr>
            <w:tcW w:w="3402" w:type="dxa"/>
          </w:tcPr>
          <w:p w14:paraId="1C693FAF" w14:textId="77777777" w:rsidR="0089110A" w:rsidRDefault="0089110A">
            <w:pPr>
              <w:rPr>
                <w:ins w:id="658" w:author="Ericsson User" w:date="2022-01-27T10:02:00Z"/>
                <w:rFonts w:ascii="Arial" w:hAnsi="Arial" w:cs="Arial"/>
                <w:sz w:val="20"/>
                <w:szCs w:val="20"/>
                <w:lang w:val="en-US"/>
              </w:rPr>
            </w:pPr>
          </w:p>
        </w:tc>
        <w:tc>
          <w:tcPr>
            <w:tcW w:w="5310" w:type="dxa"/>
          </w:tcPr>
          <w:p w14:paraId="0CBCE5C8" w14:textId="77777777" w:rsidR="0089110A" w:rsidRDefault="0089110A">
            <w:pPr>
              <w:rPr>
                <w:ins w:id="659" w:author="Ericsson User" w:date="2022-01-27T10:02:00Z"/>
                <w:rFonts w:ascii="Arial" w:hAnsi="Arial" w:cs="Arial"/>
                <w:sz w:val="20"/>
                <w:szCs w:val="20"/>
                <w:lang w:val="en-US"/>
              </w:rPr>
            </w:pPr>
          </w:p>
        </w:tc>
      </w:tr>
      <w:tr w:rsidR="0089110A" w14:paraId="0A9FE7FC" w14:textId="77777777">
        <w:trPr>
          <w:trHeight w:val="430"/>
          <w:ins w:id="660" w:author="Ericsson User" w:date="2022-01-27T10:02:00Z"/>
        </w:trPr>
        <w:tc>
          <w:tcPr>
            <w:tcW w:w="1413" w:type="dxa"/>
          </w:tcPr>
          <w:p w14:paraId="22247460" w14:textId="77777777" w:rsidR="0089110A" w:rsidRDefault="0089110A">
            <w:pPr>
              <w:rPr>
                <w:ins w:id="661" w:author="Ericsson User" w:date="2022-01-27T10:02:00Z"/>
                <w:rFonts w:ascii="Arial" w:hAnsi="Arial" w:cs="Arial"/>
                <w:sz w:val="20"/>
                <w:szCs w:val="20"/>
                <w:lang w:val="en-US"/>
              </w:rPr>
            </w:pPr>
          </w:p>
        </w:tc>
        <w:tc>
          <w:tcPr>
            <w:tcW w:w="3402" w:type="dxa"/>
          </w:tcPr>
          <w:p w14:paraId="6B914EA7" w14:textId="77777777" w:rsidR="0089110A" w:rsidRDefault="0089110A">
            <w:pPr>
              <w:rPr>
                <w:ins w:id="662" w:author="Ericsson User" w:date="2022-01-27T10:02:00Z"/>
                <w:rFonts w:ascii="Arial" w:hAnsi="Arial" w:cs="Arial"/>
                <w:sz w:val="20"/>
                <w:szCs w:val="20"/>
                <w:lang w:val="en-US"/>
              </w:rPr>
            </w:pPr>
          </w:p>
        </w:tc>
        <w:tc>
          <w:tcPr>
            <w:tcW w:w="5310" w:type="dxa"/>
          </w:tcPr>
          <w:p w14:paraId="40835D52" w14:textId="77777777" w:rsidR="0089110A" w:rsidRDefault="0089110A">
            <w:pPr>
              <w:rPr>
                <w:ins w:id="663" w:author="Ericsson User" w:date="2022-01-27T10:02:00Z"/>
                <w:rFonts w:ascii="Arial" w:hAnsi="Arial" w:cs="Arial"/>
                <w:sz w:val="20"/>
                <w:szCs w:val="20"/>
                <w:lang w:val="en-US"/>
              </w:rPr>
            </w:pPr>
          </w:p>
        </w:tc>
      </w:tr>
      <w:tr w:rsidR="0089110A" w14:paraId="06C51C44" w14:textId="77777777">
        <w:trPr>
          <w:trHeight w:val="415"/>
          <w:ins w:id="664" w:author="Ericsson User" w:date="2022-01-27T10:02:00Z"/>
        </w:trPr>
        <w:tc>
          <w:tcPr>
            <w:tcW w:w="1413" w:type="dxa"/>
          </w:tcPr>
          <w:p w14:paraId="3393762E" w14:textId="77777777" w:rsidR="0089110A" w:rsidRDefault="0089110A">
            <w:pPr>
              <w:rPr>
                <w:ins w:id="665" w:author="Ericsson User" w:date="2022-01-27T10:02:00Z"/>
                <w:rFonts w:ascii="Arial" w:hAnsi="Arial" w:cs="Arial"/>
                <w:sz w:val="20"/>
                <w:szCs w:val="20"/>
                <w:lang w:val="en-US"/>
              </w:rPr>
            </w:pPr>
          </w:p>
        </w:tc>
        <w:tc>
          <w:tcPr>
            <w:tcW w:w="3402" w:type="dxa"/>
          </w:tcPr>
          <w:p w14:paraId="3B298F10" w14:textId="77777777" w:rsidR="0089110A" w:rsidRDefault="0089110A">
            <w:pPr>
              <w:rPr>
                <w:ins w:id="666" w:author="Ericsson User" w:date="2022-01-27T10:02:00Z"/>
                <w:rFonts w:ascii="Arial" w:hAnsi="Arial" w:cs="Arial"/>
                <w:sz w:val="20"/>
                <w:szCs w:val="20"/>
                <w:lang w:val="en-US"/>
              </w:rPr>
            </w:pPr>
          </w:p>
        </w:tc>
        <w:tc>
          <w:tcPr>
            <w:tcW w:w="5310" w:type="dxa"/>
          </w:tcPr>
          <w:p w14:paraId="4462362C" w14:textId="77777777" w:rsidR="0089110A" w:rsidRDefault="0089110A">
            <w:pPr>
              <w:rPr>
                <w:ins w:id="667" w:author="Ericsson User" w:date="2022-01-27T10:02:00Z"/>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t>Issue#11: T312 related SHR triggering configuration</w:t>
      </w:r>
    </w:p>
    <w:p w14:paraId="7EC86460" w14:textId="77777777" w:rsidR="0089110A" w:rsidRDefault="00E96746">
      <w:pPr>
        <w:rPr>
          <w:rFonts w:ascii="Arial" w:eastAsia="MS Mincho" w:hAnsi="Arial"/>
          <w:szCs w:val="24"/>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20016 \r \h  \* MERGEFORMAT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r>
        <w:rPr>
          <w:rFonts w:ascii="Arial" w:hAnsi="Arial" w:cs="Arial"/>
        </w:rPr>
        <w:t xml:space="preserve">, Ericsson claims that </w:t>
      </w:r>
      <w:r>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szCs w:val="24"/>
          <w:lang w:val="en-US" w:eastAsia="zh-CN"/>
        </w:rPr>
        <w:t>Rapproteur</w:t>
      </w:r>
      <w:proofErr w:type="spellEnd"/>
      <w:r>
        <w:rPr>
          <w:rFonts w:ascii="Arial" w:eastAsia="MS Mincho" w:hAnsi="Arial"/>
          <w:szCs w:val="24"/>
          <w:lang w:val="en-US" w:eastAsia="zh-CN"/>
        </w:rPr>
        <w:t xml:space="preserve"> believes this needs to be </w:t>
      </w:r>
      <w:proofErr w:type="spellStart"/>
      <w:r>
        <w:rPr>
          <w:rFonts w:ascii="Arial" w:eastAsia="MS Mincho" w:hAnsi="Arial"/>
          <w:szCs w:val="24"/>
          <w:lang w:val="en-US" w:eastAsia="zh-CN"/>
        </w:rPr>
        <w:t>calrified</w:t>
      </w:r>
      <w:proofErr w:type="spellEnd"/>
      <w:r>
        <w:rPr>
          <w:rFonts w:ascii="Arial" w:eastAsia="MS Mincho" w:hAnsi="Arial"/>
          <w:szCs w:val="24"/>
          <w:lang w:val="en-US" w:eastAsia="zh-CN"/>
        </w:rPr>
        <w:t xml:space="preserve"> in the specification as the T312 is configurable per </w:t>
      </w:r>
      <w:proofErr w:type="spellStart"/>
      <w:r>
        <w:rPr>
          <w:rFonts w:ascii="Arial" w:eastAsia="MS Mincho" w:hAnsi="Arial"/>
          <w:szCs w:val="24"/>
          <w:lang w:val="en-US" w:eastAsia="zh-CN"/>
        </w:rPr>
        <w:t>measObject</w:t>
      </w:r>
      <w:proofErr w:type="spellEnd"/>
      <w:r>
        <w:rPr>
          <w:rFonts w:ascii="Arial" w:eastAsia="MS Mincho" w:hAnsi="Arial"/>
          <w:szCs w:val="24"/>
          <w:lang w:val="en-US" w:eastAsia="zh-CN"/>
        </w:rPr>
        <w:t xml:space="preserve">.  </w:t>
      </w:r>
    </w:p>
    <w:p w14:paraId="68BFC636" w14:textId="77777777" w:rsidR="0089110A" w:rsidRDefault="00E96746">
      <w:pPr>
        <w:pStyle w:val="Proposal"/>
      </w:pPr>
      <w:bookmarkStart w:id="668" w:name="_Toc92789294"/>
      <w:bookmarkStart w:id="669" w:name="_Toc93932632"/>
      <w:bookmarkStart w:id="670" w:name="_Toc94106268"/>
      <w:bookmarkStart w:id="671" w:name="_Toc92978193"/>
      <w:r>
        <w:rPr>
          <w:lang w:val="en-US"/>
        </w:rPr>
        <w:t>Given that the T312 is associated to the measurement identity</w:t>
      </w:r>
      <w:r>
        <w:t>, RAN2 to discuss whether to clarify in the specification in which cases the SHR is generated, e.g. one of the following:</w:t>
      </w:r>
      <w:bookmarkEnd w:id="668"/>
      <w:bookmarkEnd w:id="669"/>
      <w:bookmarkEnd w:id="670"/>
      <w:bookmarkEnd w:id="671"/>
    </w:p>
    <w:p w14:paraId="2023F1E4" w14:textId="77777777" w:rsidR="0089110A" w:rsidRDefault="00E96746">
      <w:pPr>
        <w:pStyle w:val="Proposal"/>
        <w:numPr>
          <w:ilvl w:val="1"/>
          <w:numId w:val="11"/>
        </w:numPr>
        <w:tabs>
          <w:tab w:val="clear" w:pos="1730"/>
        </w:tabs>
        <w:textAlignment w:val="auto"/>
      </w:pPr>
      <w:bookmarkStart w:id="672" w:name="_Toc92789295"/>
      <w:bookmarkStart w:id="673" w:name="_Toc94106269"/>
      <w:bookmarkStart w:id="674" w:name="_Toc92978194"/>
      <w:bookmarkStart w:id="675" w:name="_Toc93932633"/>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672"/>
      <w:bookmarkEnd w:id="673"/>
      <w:bookmarkEnd w:id="674"/>
      <w:bookmarkEnd w:id="675"/>
    </w:p>
    <w:p w14:paraId="1E037D5D" w14:textId="77777777" w:rsidR="0089110A" w:rsidRDefault="00E96746">
      <w:pPr>
        <w:pStyle w:val="Proposal"/>
        <w:numPr>
          <w:ilvl w:val="1"/>
          <w:numId w:val="11"/>
        </w:numPr>
        <w:tabs>
          <w:tab w:val="clear" w:pos="1730"/>
        </w:tabs>
        <w:textAlignment w:val="auto"/>
      </w:pPr>
      <w:bookmarkStart w:id="676" w:name="_Toc92789296"/>
      <w:bookmarkStart w:id="677" w:name="_Toc93932634"/>
      <w:bookmarkStart w:id="678" w:name="_Toc94106270"/>
      <w:bookmarkStart w:id="679" w:name="_Toc92978195"/>
      <w:r>
        <w:rPr>
          <w:rFonts w:eastAsia="MS Mincho"/>
          <w:szCs w:val="24"/>
          <w:lang w:val="en-US"/>
        </w:rPr>
        <w:t>The SHR shall be generated only if the T312 associated to the measurement identity associated to the target cell is running</w:t>
      </w:r>
      <w:bookmarkEnd w:id="676"/>
      <w:bookmarkEnd w:id="677"/>
      <w:bookmarkEnd w:id="678"/>
      <w:bookmarkEnd w:id="679"/>
    </w:p>
    <w:tbl>
      <w:tblPr>
        <w:tblStyle w:val="af4"/>
        <w:tblW w:w="10125" w:type="dxa"/>
        <w:tblLook w:val="04A0" w:firstRow="1" w:lastRow="0" w:firstColumn="1" w:lastColumn="0" w:noHBand="0" w:noVBand="1"/>
      </w:tblPr>
      <w:tblGrid>
        <w:gridCol w:w="1413"/>
        <w:gridCol w:w="3402"/>
        <w:gridCol w:w="5310"/>
      </w:tblGrid>
      <w:tr w:rsidR="0089110A" w14:paraId="1F760B4F" w14:textId="77777777">
        <w:trPr>
          <w:trHeight w:val="400"/>
          <w:ins w:id="680" w:author="Ericsson User" w:date="2022-01-27T10:02:00Z"/>
        </w:trPr>
        <w:tc>
          <w:tcPr>
            <w:tcW w:w="1413" w:type="dxa"/>
          </w:tcPr>
          <w:p w14:paraId="06ED21D8" w14:textId="77777777" w:rsidR="0089110A" w:rsidRDefault="00E96746">
            <w:pPr>
              <w:rPr>
                <w:ins w:id="681" w:author="Ericsson User" w:date="2022-01-27T10:02:00Z"/>
                <w:rFonts w:ascii="Arial" w:hAnsi="Arial" w:cs="Arial"/>
                <w:b/>
                <w:bCs/>
                <w:sz w:val="20"/>
                <w:szCs w:val="20"/>
                <w:lang w:val="en-US"/>
              </w:rPr>
            </w:pPr>
            <w:ins w:id="682" w:author="Ericsson User" w:date="2022-01-27T10:02:00Z">
              <w:r>
                <w:rPr>
                  <w:rFonts w:ascii="Arial" w:hAnsi="Arial" w:cs="Arial"/>
                  <w:b/>
                  <w:bCs/>
                  <w:sz w:val="20"/>
                  <w:szCs w:val="20"/>
                  <w:lang w:val="en-US"/>
                </w:rPr>
                <w:t>Company</w:t>
              </w:r>
            </w:ins>
          </w:p>
        </w:tc>
        <w:tc>
          <w:tcPr>
            <w:tcW w:w="3402" w:type="dxa"/>
          </w:tcPr>
          <w:p w14:paraId="523812C4" w14:textId="77777777" w:rsidR="0089110A" w:rsidRDefault="00E96746">
            <w:pPr>
              <w:rPr>
                <w:ins w:id="683" w:author="Ericsson User" w:date="2022-01-27T10:02:00Z"/>
                <w:rFonts w:ascii="Arial" w:hAnsi="Arial" w:cs="Arial"/>
                <w:b/>
                <w:bCs/>
                <w:sz w:val="20"/>
                <w:szCs w:val="20"/>
                <w:lang w:val="en-US"/>
              </w:rPr>
            </w:pPr>
            <w:ins w:id="684" w:author="Ericsson User" w:date="2022-01-27T10:02:00Z">
              <w:r>
                <w:rPr>
                  <w:rFonts w:ascii="Arial" w:hAnsi="Arial" w:cs="Arial"/>
                  <w:b/>
                  <w:bCs/>
                  <w:sz w:val="20"/>
                  <w:szCs w:val="20"/>
                  <w:lang w:val="en-US"/>
                </w:rPr>
                <w:t>Company´s view</w:t>
              </w:r>
            </w:ins>
          </w:p>
        </w:tc>
        <w:tc>
          <w:tcPr>
            <w:tcW w:w="5310" w:type="dxa"/>
          </w:tcPr>
          <w:p w14:paraId="4C34C4FD" w14:textId="77777777" w:rsidR="0089110A" w:rsidRDefault="00E96746">
            <w:pPr>
              <w:rPr>
                <w:ins w:id="685" w:author="Ericsson User" w:date="2022-01-27T10:02:00Z"/>
                <w:rFonts w:ascii="Arial" w:hAnsi="Arial" w:cs="Arial"/>
                <w:b/>
                <w:bCs/>
                <w:sz w:val="20"/>
                <w:szCs w:val="20"/>
                <w:lang w:val="en-US"/>
              </w:rPr>
            </w:pPr>
            <w:ins w:id="686" w:author="Ericsson User" w:date="2022-01-27T10:02:00Z">
              <w:r>
                <w:rPr>
                  <w:rFonts w:ascii="Arial" w:hAnsi="Arial" w:cs="Arial"/>
                  <w:b/>
                  <w:bCs/>
                  <w:sz w:val="20"/>
                  <w:szCs w:val="20"/>
                  <w:lang w:val="en-US"/>
                </w:rPr>
                <w:t>Rapporteur’s view</w:t>
              </w:r>
            </w:ins>
          </w:p>
        </w:tc>
      </w:tr>
      <w:tr w:rsidR="0089110A" w14:paraId="5A29C582" w14:textId="77777777">
        <w:trPr>
          <w:trHeight w:val="430"/>
          <w:ins w:id="687" w:author="Ericsson User" w:date="2022-01-27T10:02:00Z"/>
        </w:trPr>
        <w:tc>
          <w:tcPr>
            <w:tcW w:w="1413" w:type="dxa"/>
          </w:tcPr>
          <w:p w14:paraId="0E9C90AC" w14:textId="77777777" w:rsidR="0089110A" w:rsidRDefault="00E96746">
            <w:pPr>
              <w:rPr>
                <w:ins w:id="688" w:author="Ericsson User" w:date="2022-01-27T10:02:00Z"/>
                <w:rFonts w:ascii="Arial" w:hAnsi="Arial" w:cs="Arial"/>
                <w:sz w:val="20"/>
                <w:szCs w:val="20"/>
                <w:lang w:val="en-US"/>
              </w:rPr>
            </w:pPr>
            <w:ins w:id="689" w:author="Ericsson User" w:date="2022-01-27T10:09:00Z">
              <w:r>
                <w:rPr>
                  <w:rFonts w:ascii="Arial" w:hAnsi="Arial" w:cs="Arial"/>
                  <w:sz w:val="20"/>
                  <w:szCs w:val="20"/>
                  <w:lang w:val="en-US"/>
                </w:rPr>
                <w:t>Huawei</w:t>
              </w:r>
            </w:ins>
          </w:p>
        </w:tc>
        <w:tc>
          <w:tcPr>
            <w:tcW w:w="3402" w:type="dxa"/>
          </w:tcPr>
          <w:p w14:paraId="2766C817" w14:textId="77777777" w:rsidR="0089110A" w:rsidRDefault="00E96746">
            <w:pPr>
              <w:pStyle w:val="a9"/>
              <w:rPr>
                <w:ins w:id="690" w:author="Ericsson User" w:date="2022-01-27T10:09:00Z"/>
                <w:lang w:eastAsia="zh-CN"/>
              </w:rPr>
            </w:pPr>
            <w:ins w:id="691" w:author="Ericsson User" w:date="2022-01-27T10:09:00Z">
              <w:r>
                <w:rPr>
                  <w:rFonts w:hint="eastAsia"/>
                  <w:lang w:eastAsia="zh-CN"/>
                </w:rPr>
                <w:t>F</w:t>
              </w:r>
              <w:r>
                <w:rPr>
                  <w:lang w:eastAsia="zh-CN"/>
                </w:rPr>
                <w:t>or P12 and P13, we think the current CR mentions the following UE behaviours:</w:t>
              </w:r>
            </w:ins>
          </w:p>
          <w:p w14:paraId="2D16D746" w14:textId="77777777" w:rsidR="0089110A" w:rsidRDefault="0089110A">
            <w:pPr>
              <w:pStyle w:val="a9"/>
              <w:rPr>
                <w:ins w:id="692" w:author="Ericsson User" w:date="2022-01-27T10:09:00Z"/>
                <w:lang w:eastAsia="zh-CN"/>
              </w:rPr>
            </w:pPr>
          </w:p>
          <w:p w14:paraId="604D65C1" w14:textId="77777777" w:rsidR="0089110A" w:rsidRDefault="00E96746">
            <w:pPr>
              <w:pStyle w:val="a9"/>
              <w:rPr>
                <w:ins w:id="693" w:author="Ericsson User" w:date="2022-01-27T10:09:00Z"/>
                <w:lang w:eastAsia="zh-CN"/>
              </w:rPr>
            </w:pPr>
            <w:ins w:id="694" w:author="Ericsson User" w:date="2022-01-27T10:09:00Z">
              <w:r>
                <w:rPr>
                  <w:lang w:eastAsia="zh-CN"/>
                </w:rPr>
                <w:t>The UE checks T312 thresholds regardless of relevant measurement id information, i.e. if any of T312 meets the threshold, SHR is logged.</w:t>
              </w:r>
            </w:ins>
          </w:p>
          <w:p w14:paraId="14458857" w14:textId="77777777" w:rsidR="0089110A" w:rsidRDefault="0089110A">
            <w:pPr>
              <w:pStyle w:val="a9"/>
              <w:rPr>
                <w:ins w:id="695" w:author="Ericsson User" w:date="2022-01-27T10:09:00Z"/>
                <w:lang w:eastAsia="zh-CN"/>
              </w:rPr>
            </w:pPr>
          </w:p>
          <w:p w14:paraId="4A8C224F" w14:textId="77777777" w:rsidR="0089110A" w:rsidRDefault="00E96746">
            <w:pPr>
              <w:pStyle w:val="a9"/>
              <w:rPr>
                <w:ins w:id="696" w:author="Ericsson User" w:date="2022-01-27T10:09:00Z"/>
              </w:rPr>
            </w:pPr>
            <w:ins w:id="697" w:author="Ericsson User" w:date="2022-01-27T10:09:00Z">
              <w:r>
                <w:rPr>
                  <w:lang w:eastAsia="zh-CN"/>
                </w:rPr>
                <w:t>So we do not think it is an issue according to the current CR.</w:t>
              </w:r>
            </w:ins>
          </w:p>
          <w:p w14:paraId="7D0D0D15" w14:textId="77777777" w:rsidR="0089110A" w:rsidRDefault="0089110A">
            <w:pPr>
              <w:rPr>
                <w:ins w:id="698" w:author="Ericsson User" w:date="2022-01-27T10:02:00Z"/>
                <w:rFonts w:ascii="Arial" w:hAnsi="Arial" w:cs="Arial"/>
                <w:sz w:val="20"/>
                <w:szCs w:val="20"/>
                <w:lang w:val="en-US"/>
              </w:rPr>
            </w:pPr>
          </w:p>
        </w:tc>
        <w:tc>
          <w:tcPr>
            <w:tcW w:w="5310" w:type="dxa"/>
          </w:tcPr>
          <w:p w14:paraId="78BBDD68" w14:textId="77777777" w:rsidR="0089110A" w:rsidRDefault="00E96746">
            <w:pPr>
              <w:rPr>
                <w:ins w:id="699" w:author="Ericsson User" w:date="2022-01-27T10:02:00Z"/>
                <w:rFonts w:ascii="Arial" w:hAnsi="Arial" w:cs="Arial"/>
                <w:sz w:val="20"/>
                <w:szCs w:val="20"/>
                <w:lang w:val="en-US"/>
              </w:rPr>
            </w:pPr>
            <w:ins w:id="700" w:author="Rapporteur" w:date="2022-01-27T18:37:00Z">
              <w:r>
                <w:rPr>
                  <w:rFonts w:ascii="Arial" w:hAnsi="Arial" w:cs="Arial"/>
                  <w:sz w:val="20"/>
                  <w:szCs w:val="20"/>
                  <w:lang w:val="en-US"/>
                </w:rPr>
                <w:t>Yes, correct it is not an issue in the current running CR. However, we wonder if it is correct</w:t>
              </w:r>
            </w:ins>
            <w:ins w:id="701" w:author="Rapporteur" w:date="2022-01-27T18:38:00Z">
              <w:r>
                <w:rPr>
                  <w:rFonts w:ascii="Arial" w:hAnsi="Arial" w:cs="Arial"/>
                  <w:sz w:val="20"/>
                  <w:szCs w:val="20"/>
                  <w:lang w:val="en-US"/>
                </w:rPr>
                <w:t xml:space="preserve"> that the UE generates an SHR even if the T312 expired for a frequency not associated to the target cell. </w:t>
              </w:r>
              <w:r>
                <w:rPr>
                  <w:rFonts w:ascii="Arial" w:hAnsi="Arial" w:cs="Arial"/>
                  <w:sz w:val="20"/>
                  <w:szCs w:val="20"/>
                  <w:lang w:val="en-US"/>
                </w:rPr>
                <w:br/>
                <w:t xml:space="preserve">It is strange that the UE generates an SHR even if the target cell/frequency </w:t>
              </w:r>
            </w:ins>
            <w:ins w:id="702" w:author="Rapporteur" w:date="2022-01-27T18:39:00Z">
              <w:r>
                <w:rPr>
                  <w:rFonts w:ascii="Arial" w:hAnsi="Arial" w:cs="Arial"/>
                  <w:sz w:val="20"/>
                  <w:szCs w:val="20"/>
                  <w:lang w:val="en-US"/>
                </w:rPr>
                <w:t>of the HO was not affected by any problem.</w:t>
              </w:r>
            </w:ins>
          </w:p>
        </w:tc>
      </w:tr>
      <w:tr w:rsidR="0089110A" w14:paraId="4869052D" w14:textId="77777777">
        <w:trPr>
          <w:trHeight w:val="415"/>
          <w:ins w:id="703" w:author="Ericsson User" w:date="2022-01-27T10:02:00Z"/>
        </w:trPr>
        <w:tc>
          <w:tcPr>
            <w:tcW w:w="1413" w:type="dxa"/>
          </w:tcPr>
          <w:p w14:paraId="0F8AE745" w14:textId="77777777" w:rsidR="0089110A" w:rsidRDefault="0089110A">
            <w:pPr>
              <w:rPr>
                <w:ins w:id="704" w:author="Ericsson User" w:date="2022-01-27T10:02:00Z"/>
                <w:rFonts w:ascii="Arial" w:hAnsi="Arial" w:cs="Arial"/>
                <w:sz w:val="20"/>
                <w:szCs w:val="20"/>
                <w:lang w:val="en-US"/>
              </w:rPr>
            </w:pPr>
          </w:p>
        </w:tc>
        <w:tc>
          <w:tcPr>
            <w:tcW w:w="3402" w:type="dxa"/>
          </w:tcPr>
          <w:p w14:paraId="5ED6E9C7" w14:textId="77777777" w:rsidR="0089110A" w:rsidRDefault="0089110A">
            <w:pPr>
              <w:rPr>
                <w:ins w:id="705" w:author="Ericsson User" w:date="2022-01-27T10:02:00Z"/>
                <w:rFonts w:ascii="Arial" w:hAnsi="Arial" w:cs="Arial"/>
                <w:sz w:val="20"/>
                <w:szCs w:val="20"/>
                <w:lang w:val="en-US"/>
              </w:rPr>
            </w:pPr>
          </w:p>
        </w:tc>
        <w:tc>
          <w:tcPr>
            <w:tcW w:w="5310" w:type="dxa"/>
          </w:tcPr>
          <w:p w14:paraId="75D35B78" w14:textId="77777777" w:rsidR="0089110A" w:rsidRDefault="0089110A">
            <w:pPr>
              <w:rPr>
                <w:ins w:id="706" w:author="Ericsson User" w:date="2022-01-27T10:02:00Z"/>
                <w:rFonts w:ascii="Arial" w:hAnsi="Arial" w:cs="Arial"/>
                <w:sz w:val="20"/>
                <w:szCs w:val="20"/>
                <w:lang w:val="en-US"/>
              </w:rPr>
            </w:pPr>
          </w:p>
        </w:tc>
      </w:tr>
      <w:tr w:rsidR="0089110A" w14:paraId="6FD4DA62" w14:textId="77777777">
        <w:trPr>
          <w:trHeight w:val="430"/>
          <w:ins w:id="707" w:author="Ericsson User" w:date="2022-01-27T10:02:00Z"/>
        </w:trPr>
        <w:tc>
          <w:tcPr>
            <w:tcW w:w="1413" w:type="dxa"/>
          </w:tcPr>
          <w:p w14:paraId="7FF86F7A" w14:textId="77777777" w:rsidR="0089110A" w:rsidRDefault="0089110A">
            <w:pPr>
              <w:rPr>
                <w:ins w:id="708" w:author="Ericsson User" w:date="2022-01-27T10:02:00Z"/>
                <w:rFonts w:ascii="Arial" w:hAnsi="Arial" w:cs="Arial"/>
                <w:sz w:val="20"/>
                <w:szCs w:val="20"/>
                <w:lang w:val="en-US"/>
              </w:rPr>
            </w:pPr>
          </w:p>
        </w:tc>
        <w:tc>
          <w:tcPr>
            <w:tcW w:w="3402" w:type="dxa"/>
          </w:tcPr>
          <w:p w14:paraId="78D99D3E" w14:textId="77777777" w:rsidR="0089110A" w:rsidRDefault="0089110A">
            <w:pPr>
              <w:rPr>
                <w:ins w:id="709" w:author="Ericsson User" w:date="2022-01-27T10:02:00Z"/>
                <w:rFonts w:ascii="Arial" w:hAnsi="Arial" w:cs="Arial"/>
                <w:sz w:val="20"/>
                <w:szCs w:val="20"/>
                <w:lang w:val="en-US"/>
              </w:rPr>
            </w:pPr>
          </w:p>
        </w:tc>
        <w:tc>
          <w:tcPr>
            <w:tcW w:w="5310" w:type="dxa"/>
          </w:tcPr>
          <w:p w14:paraId="4F725287" w14:textId="77777777" w:rsidR="0089110A" w:rsidRDefault="0089110A">
            <w:pPr>
              <w:rPr>
                <w:ins w:id="710" w:author="Ericsson User" w:date="2022-01-27T10:02:00Z"/>
                <w:rFonts w:ascii="Arial" w:hAnsi="Arial" w:cs="Arial"/>
                <w:sz w:val="20"/>
                <w:szCs w:val="20"/>
                <w:lang w:val="en-US"/>
              </w:rPr>
            </w:pPr>
          </w:p>
        </w:tc>
      </w:tr>
      <w:tr w:rsidR="0089110A" w14:paraId="5EE58CD8" w14:textId="77777777">
        <w:trPr>
          <w:trHeight w:val="415"/>
          <w:ins w:id="711" w:author="Ericsson User" w:date="2022-01-27T10:02:00Z"/>
        </w:trPr>
        <w:tc>
          <w:tcPr>
            <w:tcW w:w="1413" w:type="dxa"/>
          </w:tcPr>
          <w:p w14:paraId="53CADD88" w14:textId="77777777" w:rsidR="0089110A" w:rsidRDefault="0089110A">
            <w:pPr>
              <w:rPr>
                <w:ins w:id="712" w:author="Ericsson User" w:date="2022-01-27T10:02:00Z"/>
                <w:rFonts w:ascii="Arial" w:hAnsi="Arial" w:cs="Arial"/>
                <w:sz w:val="20"/>
                <w:szCs w:val="20"/>
                <w:lang w:val="en-US"/>
              </w:rPr>
            </w:pPr>
          </w:p>
        </w:tc>
        <w:tc>
          <w:tcPr>
            <w:tcW w:w="3402" w:type="dxa"/>
          </w:tcPr>
          <w:p w14:paraId="28A19508" w14:textId="77777777" w:rsidR="0089110A" w:rsidRDefault="0089110A">
            <w:pPr>
              <w:rPr>
                <w:ins w:id="713" w:author="Ericsson User" w:date="2022-01-27T10:02:00Z"/>
                <w:rFonts w:ascii="Arial" w:hAnsi="Arial" w:cs="Arial"/>
                <w:sz w:val="20"/>
                <w:szCs w:val="20"/>
                <w:lang w:val="en-US"/>
              </w:rPr>
            </w:pPr>
          </w:p>
        </w:tc>
        <w:tc>
          <w:tcPr>
            <w:tcW w:w="5310" w:type="dxa"/>
          </w:tcPr>
          <w:p w14:paraId="59DF1997" w14:textId="77777777" w:rsidR="0089110A" w:rsidRDefault="0089110A">
            <w:pPr>
              <w:rPr>
                <w:ins w:id="714" w:author="Ericsson User" w:date="2022-01-27T10:02:00Z"/>
                <w:rFonts w:ascii="Arial" w:hAnsi="Arial" w:cs="Arial"/>
                <w:sz w:val="20"/>
                <w:szCs w:val="20"/>
                <w:lang w:val="en-US"/>
              </w:rPr>
            </w:pPr>
          </w:p>
        </w:tc>
      </w:tr>
      <w:tr w:rsidR="0089110A" w14:paraId="79EF44FE" w14:textId="77777777">
        <w:trPr>
          <w:trHeight w:val="430"/>
          <w:ins w:id="715" w:author="Ericsson User" w:date="2022-01-27T10:02:00Z"/>
        </w:trPr>
        <w:tc>
          <w:tcPr>
            <w:tcW w:w="1413" w:type="dxa"/>
          </w:tcPr>
          <w:p w14:paraId="27593641" w14:textId="77777777" w:rsidR="0089110A" w:rsidRDefault="0089110A">
            <w:pPr>
              <w:rPr>
                <w:ins w:id="716" w:author="Ericsson User" w:date="2022-01-27T10:02:00Z"/>
                <w:rFonts w:ascii="Arial" w:hAnsi="Arial" w:cs="Arial"/>
                <w:sz w:val="20"/>
                <w:szCs w:val="20"/>
                <w:lang w:val="en-US"/>
              </w:rPr>
            </w:pPr>
          </w:p>
        </w:tc>
        <w:tc>
          <w:tcPr>
            <w:tcW w:w="3402" w:type="dxa"/>
          </w:tcPr>
          <w:p w14:paraId="248311CA" w14:textId="77777777" w:rsidR="0089110A" w:rsidRDefault="0089110A">
            <w:pPr>
              <w:rPr>
                <w:ins w:id="717" w:author="Ericsson User" w:date="2022-01-27T10:02:00Z"/>
                <w:rFonts w:ascii="Arial" w:hAnsi="Arial" w:cs="Arial"/>
                <w:sz w:val="20"/>
                <w:szCs w:val="20"/>
                <w:lang w:val="en-US"/>
              </w:rPr>
            </w:pPr>
          </w:p>
        </w:tc>
        <w:tc>
          <w:tcPr>
            <w:tcW w:w="5310" w:type="dxa"/>
          </w:tcPr>
          <w:p w14:paraId="534E325F" w14:textId="77777777" w:rsidR="0089110A" w:rsidRDefault="0089110A">
            <w:pPr>
              <w:rPr>
                <w:ins w:id="718" w:author="Ericsson User" w:date="2022-01-27T10:02:00Z"/>
                <w:rFonts w:ascii="Arial" w:hAnsi="Arial" w:cs="Arial"/>
                <w:sz w:val="20"/>
                <w:szCs w:val="20"/>
                <w:lang w:val="en-US"/>
              </w:rPr>
            </w:pPr>
          </w:p>
        </w:tc>
      </w:tr>
      <w:tr w:rsidR="0089110A" w14:paraId="32C316ED" w14:textId="77777777">
        <w:trPr>
          <w:trHeight w:val="415"/>
          <w:ins w:id="719" w:author="Ericsson User" w:date="2022-01-27T10:02:00Z"/>
        </w:trPr>
        <w:tc>
          <w:tcPr>
            <w:tcW w:w="1413" w:type="dxa"/>
          </w:tcPr>
          <w:p w14:paraId="6B36C659" w14:textId="77777777" w:rsidR="0089110A" w:rsidRDefault="0089110A">
            <w:pPr>
              <w:rPr>
                <w:ins w:id="720" w:author="Ericsson User" w:date="2022-01-27T10:02:00Z"/>
                <w:rFonts w:ascii="Arial" w:hAnsi="Arial" w:cs="Arial"/>
                <w:sz w:val="20"/>
                <w:szCs w:val="20"/>
                <w:lang w:val="en-US"/>
              </w:rPr>
            </w:pPr>
          </w:p>
        </w:tc>
        <w:tc>
          <w:tcPr>
            <w:tcW w:w="3402" w:type="dxa"/>
          </w:tcPr>
          <w:p w14:paraId="2F642AC3" w14:textId="77777777" w:rsidR="0089110A" w:rsidRDefault="0089110A">
            <w:pPr>
              <w:rPr>
                <w:ins w:id="721" w:author="Ericsson User" w:date="2022-01-27T10:02:00Z"/>
                <w:rFonts w:ascii="Arial" w:hAnsi="Arial" w:cs="Arial"/>
                <w:sz w:val="20"/>
                <w:szCs w:val="20"/>
                <w:lang w:val="en-US"/>
              </w:rPr>
            </w:pPr>
          </w:p>
        </w:tc>
        <w:tc>
          <w:tcPr>
            <w:tcW w:w="5310" w:type="dxa"/>
          </w:tcPr>
          <w:p w14:paraId="30C93A01" w14:textId="77777777" w:rsidR="0089110A" w:rsidRDefault="0089110A">
            <w:pPr>
              <w:rPr>
                <w:ins w:id="722" w:author="Ericsson User" w:date="2022-01-27T10:02:00Z"/>
                <w:rFonts w:ascii="Arial" w:hAnsi="Arial" w:cs="Arial"/>
                <w:sz w:val="20"/>
                <w:szCs w:val="20"/>
                <w:lang w:val="en-US"/>
              </w:rPr>
            </w:pPr>
          </w:p>
        </w:tc>
      </w:tr>
    </w:tbl>
    <w:p w14:paraId="01533E6B" w14:textId="77777777" w:rsidR="0089110A" w:rsidRDefault="00E96746">
      <w:pPr>
        <w:rPr>
          <w:rFonts w:ascii="Arial" w:eastAsia="MS Mincho" w:hAnsi="Arial"/>
          <w:szCs w:val="24"/>
          <w:lang w:val="en-US" w:eastAsia="zh-CN"/>
        </w:rPr>
      </w:pPr>
      <w:r>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18E4AD0" w14:textId="77777777" w:rsidR="0089110A" w:rsidRDefault="00E96746">
      <w:pPr>
        <w:pStyle w:val="Proposal"/>
        <w:rPr>
          <w:ins w:id="723" w:author="Ericsson User" w:date="2022-01-27T10:02:00Z"/>
        </w:rPr>
      </w:pPr>
      <w:bookmarkStart w:id="724" w:name="_Toc94106271"/>
      <w:bookmarkStart w:id="725" w:name="_Toc92978196"/>
      <w:bookmarkStart w:id="726" w:name="_Toc93932635"/>
      <w:r>
        <w:t>RAN2 to discuss whether the T312 threshold for the SHR generation should be configured per measurement identity or if that can be common for all measurement identities configured to the UE.</w:t>
      </w:r>
      <w:bookmarkEnd w:id="724"/>
      <w:bookmarkEnd w:id="725"/>
      <w:bookmarkEnd w:id="726"/>
    </w:p>
    <w:tbl>
      <w:tblPr>
        <w:tblStyle w:val="af4"/>
        <w:tblW w:w="10125" w:type="dxa"/>
        <w:tblLook w:val="04A0" w:firstRow="1" w:lastRow="0" w:firstColumn="1" w:lastColumn="0" w:noHBand="0" w:noVBand="1"/>
      </w:tblPr>
      <w:tblGrid>
        <w:gridCol w:w="1413"/>
        <w:gridCol w:w="3402"/>
        <w:gridCol w:w="5310"/>
      </w:tblGrid>
      <w:tr w:rsidR="0089110A" w14:paraId="136E560E" w14:textId="77777777" w:rsidTr="001F082A">
        <w:trPr>
          <w:trHeight w:val="400"/>
          <w:ins w:id="727" w:author="Ericsson User" w:date="2022-01-27T10:02:00Z"/>
        </w:trPr>
        <w:tc>
          <w:tcPr>
            <w:tcW w:w="1413" w:type="dxa"/>
          </w:tcPr>
          <w:p w14:paraId="7AD8F363" w14:textId="77777777" w:rsidR="0089110A" w:rsidRDefault="00E96746">
            <w:pPr>
              <w:rPr>
                <w:ins w:id="728" w:author="Ericsson User" w:date="2022-01-27T10:02:00Z"/>
                <w:rFonts w:ascii="Arial" w:hAnsi="Arial" w:cs="Arial"/>
                <w:b/>
                <w:bCs/>
                <w:sz w:val="20"/>
                <w:szCs w:val="20"/>
                <w:lang w:val="en-US"/>
              </w:rPr>
            </w:pPr>
            <w:ins w:id="729" w:author="Ericsson User" w:date="2022-01-27T10:02:00Z">
              <w:r>
                <w:rPr>
                  <w:rFonts w:ascii="Arial" w:hAnsi="Arial" w:cs="Arial"/>
                  <w:b/>
                  <w:bCs/>
                  <w:sz w:val="20"/>
                  <w:szCs w:val="20"/>
                  <w:lang w:val="en-US"/>
                </w:rPr>
                <w:t>Company</w:t>
              </w:r>
            </w:ins>
          </w:p>
        </w:tc>
        <w:tc>
          <w:tcPr>
            <w:tcW w:w="3402" w:type="dxa"/>
          </w:tcPr>
          <w:p w14:paraId="6FFE2302" w14:textId="77777777" w:rsidR="0089110A" w:rsidRDefault="00E96746">
            <w:pPr>
              <w:rPr>
                <w:ins w:id="730" w:author="Ericsson User" w:date="2022-01-27T10:02:00Z"/>
                <w:rFonts w:ascii="Arial" w:hAnsi="Arial" w:cs="Arial"/>
                <w:b/>
                <w:bCs/>
                <w:sz w:val="20"/>
                <w:szCs w:val="20"/>
                <w:lang w:val="en-US"/>
              </w:rPr>
            </w:pPr>
            <w:ins w:id="731" w:author="Ericsson User" w:date="2022-01-27T10:02:00Z">
              <w:r>
                <w:rPr>
                  <w:rFonts w:ascii="Arial" w:hAnsi="Arial" w:cs="Arial"/>
                  <w:b/>
                  <w:bCs/>
                  <w:sz w:val="20"/>
                  <w:szCs w:val="20"/>
                  <w:lang w:val="en-US"/>
                </w:rPr>
                <w:t>Company´s view</w:t>
              </w:r>
            </w:ins>
          </w:p>
        </w:tc>
        <w:tc>
          <w:tcPr>
            <w:tcW w:w="5310" w:type="dxa"/>
          </w:tcPr>
          <w:p w14:paraId="03920249" w14:textId="77777777" w:rsidR="0089110A" w:rsidRDefault="00E96746">
            <w:pPr>
              <w:rPr>
                <w:ins w:id="732" w:author="Ericsson User" w:date="2022-01-27T10:02:00Z"/>
                <w:rFonts w:ascii="Arial" w:hAnsi="Arial" w:cs="Arial"/>
                <w:b/>
                <w:bCs/>
                <w:sz w:val="20"/>
                <w:szCs w:val="20"/>
                <w:lang w:val="en-US"/>
              </w:rPr>
            </w:pPr>
            <w:ins w:id="733" w:author="Ericsson User" w:date="2022-01-27T10:02:00Z">
              <w:r>
                <w:rPr>
                  <w:rFonts w:ascii="Arial" w:hAnsi="Arial" w:cs="Arial"/>
                  <w:b/>
                  <w:bCs/>
                  <w:sz w:val="20"/>
                  <w:szCs w:val="20"/>
                  <w:lang w:val="en-US"/>
                </w:rPr>
                <w:t>Rapporteur’s view</w:t>
              </w:r>
            </w:ins>
          </w:p>
        </w:tc>
      </w:tr>
      <w:tr w:rsidR="001F082A" w14:paraId="4E0777C4" w14:textId="77777777" w:rsidTr="001F082A">
        <w:trPr>
          <w:trHeight w:val="430"/>
          <w:ins w:id="734" w:author="Ericsson User" w:date="2022-01-27T10:02:00Z"/>
        </w:trPr>
        <w:tc>
          <w:tcPr>
            <w:tcW w:w="1413" w:type="dxa"/>
          </w:tcPr>
          <w:p w14:paraId="0AE81F05" w14:textId="3F749189" w:rsidR="001F082A" w:rsidRDefault="001F082A" w:rsidP="001F082A">
            <w:pPr>
              <w:rPr>
                <w:ins w:id="735" w:author="Ericsson User" w:date="2022-01-27T10:02:00Z"/>
                <w:rFonts w:ascii="Arial" w:hAnsi="Arial" w:cs="Arial"/>
                <w:sz w:val="20"/>
                <w:szCs w:val="20"/>
                <w:lang w:val="en-US"/>
              </w:rPr>
            </w:pPr>
            <w:ins w:id="736" w:author="Nokia" w:date="2022-01-28T07:51:00Z">
              <w:r>
                <w:rPr>
                  <w:rFonts w:ascii="Arial" w:hAnsi="Arial" w:cs="Arial"/>
                  <w:sz w:val="20"/>
                  <w:szCs w:val="20"/>
                  <w:lang w:val="en-US"/>
                </w:rPr>
                <w:t>Nokia</w:t>
              </w:r>
            </w:ins>
          </w:p>
        </w:tc>
        <w:tc>
          <w:tcPr>
            <w:tcW w:w="3402" w:type="dxa"/>
          </w:tcPr>
          <w:p w14:paraId="689071BA" w14:textId="77777777" w:rsidR="001F082A" w:rsidRDefault="001F082A" w:rsidP="001F082A">
            <w:pPr>
              <w:rPr>
                <w:ins w:id="737" w:author="Nokia" w:date="2022-01-28T07:52:00Z"/>
              </w:rPr>
            </w:pPr>
            <w:ins w:id="738" w:author="Nokia" w:date="2022-01-28T07:51:00Z">
              <w:r>
                <w:t xml:space="preserve">We wondered whether threshold shouldn’t be applied to the </w:t>
              </w:r>
              <w:proofErr w:type="spellStart"/>
              <w:r>
                <w:t>acutal</w:t>
              </w:r>
              <w:proofErr w:type="spellEnd"/>
              <w:r>
                <w:t xml:space="preserve"> configured value of T312?</w:t>
              </w:r>
            </w:ins>
          </w:p>
          <w:p w14:paraId="05FAC4AF" w14:textId="2C688645" w:rsidR="001F082A" w:rsidRDefault="001F082A" w:rsidP="001F082A">
            <w:pPr>
              <w:rPr>
                <w:ins w:id="739" w:author="Ericsson User" w:date="2022-01-27T10:02:00Z"/>
                <w:rFonts w:ascii="Arial" w:hAnsi="Arial" w:cs="Arial"/>
                <w:sz w:val="20"/>
                <w:szCs w:val="20"/>
                <w:lang w:val="en-US"/>
              </w:rPr>
            </w:pPr>
            <w:ins w:id="740" w:author="Nokia" w:date="2022-01-28T07:52:00Z">
              <w:r>
                <w:t>I</w:t>
              </w:r>
            </w:ins>
            <w:ins w:id="741" w:author="Nokia" w:date="2022-01-28T07:51:00Z">
              <w:r>
                <w:t xml:space="preserve">n this case, it would be scaled per </w:t>
              </w:r>
              <w:proofErr w:type="spellStart"/>
              <w:r>
                <w:t>meas</w:t>
              </w:r>
              <w:proofErr w:type="spellEnd"/>
              <w:r>
                <w:t xml:space="preserve"> ID? Also</w:t>
              </w:r>
            </w:ins>
            <w:ins w:id="742" w:author="Nokia" w:date="2022-01-28T07:52:00Z">
              <w:r>
                <w:t xml:space="preserve"> then </w:t>
              </w:r>
            </w:ins>
            <w:ins w:id="743" w:author="Nokia" w:date="2022-01-28T07:51:00Z">
              <w:r>
                <w:t>option b) in P12 makes more sense</w:t>
              </w:r>
              <w:r>
                <w:rPr>
                  <w:rStyle w:val="afa"/>
                </w:rPr>
                <w:annotationRef/>
              </w:r>
            </w:ins>
          </w:p>
        </w:tc>
        <w:tc>
          <w:tcPr>
            <w:tcW w:w="5310" w:type="dxa"/>
          </w:tcPr>
          <w:p w14:paraId="00581417" w14:textId="77777777" w:rsidR="001F082A" w:rsidRDefault="001F082A" w:rsidP="001F082A">
            <w:pPr>
              <w:rPr>
                <w:ins w:id="744" w:author="Ericsson User" w:date="2022-01-27T10:02:00Z"/>
                <w:rFonts w:ascii="Arial" w:hAnsi="Arial" w:cs="Arial"/>
                <w:sz w:val="20"/>
                <w:szCs w:val="20"/>
                <w:lang w:val="en-US"/>
              </w:rPr>
            </w:pPr>
          </w:p>
        </w:tc>
      </w:tr>
      <w:tr w:rsidR="001F082A" w14:paraId="72C24E3B" w14:textId="77777777" w:rsidTr="001F082A">
        <w:trPr>
          <w:trHeight w:val="415"/>
          <w:ins w:id="745" w:author="Ericsson User" w:date="2022-01-27T10:02:00Z"/>
        </w:trPr>
        <w:tc>
          <w:tcPr>
            <w:tcW w:w="1413" w:type="dxa"/>
          </w:tcPr>
          <w:p w14:paraId="0F8A8A00" w14:textId="77777777" w:rsidR="001F082A" w:rsidRDefault="001F082A" w:rsidP="001F082A">
            <w:pPr>
              <w:rPr>
                <w:ins w:id="746" w:author="Ericsson User" w:date="2022-01-27T10:02:00Z"/>
                <w:rFonts w:ascii="Arial" w:hAnsi="Arial" w:cs="Arial"/>
                <w:sz w:val="20"/>
                <w:szCs w:val="20"/>
                <w:lang w:val="en-US"/>
              </w:rPr>
            </w:pPr>
          </w:p>
        </w:tc>
        <w:tc>
          <w:tcPr>
            <w:tcW w:w="3402" w:type="dxa"/>
          </w:tcPr>
          <w:p w14:paraId="50DCE429" w14:textId="77777777" w:rsidR="001F082A" w:rsidRDefault="001F082A" w:rsidP="001F082A">
            <w:pPr>
              <w:rPr>
                <w:ins w:id="747" w:author="Ericsson User" w:date="2022-01-27T10:02:00Z"/>
                <w:rFonts w:ascii="Arial" w:hAnsi="Arial" w:cs="Arial"/>
                <w:sz w:val="20"/>
                <w:szCs w:val="20"/>
                <w:lang w:val="en-US"/>
              </w:rPr>
            </w:pPr>
          </w:p>
        </w:tc>
        <w:tc>
          <w:tcPr>
            <w:tcW w:w="5310" w:type="dxa"/>
          </w:tcPr>
          <w:p w14:paraId="4529E1A5" w14:textId="77777777" w:rsidR="001F082A" w:rsidRDefault="001F082A" w:rsidP="001F082A">
            <w:pPr>
              <w:rPr>
                <w:ins w:id="748" w:author="Ericsson User" w:date="2022-01-27T10:02:00Z"/>
                <w:rFonts w:ascii="Arial" w:hAnsi="Arial" w:cs="Arial"/>
                <w:sz w:val="20"/>
                <w:szCs w:val="20"/>
                <w:lang w:val="en-US"/>
              </w:rPr>
            </w:pPr>
          </w:p>
        </w:tc>
      </w:tr>
      <w:tr w:rsidR="001F082A" w14:paraId="5B1C1F95" w14:textId="77777777" w:rsidTr="001F082A">
        <w:trPr>
          <w:trHeight w:val="430"/>
          <w:ins w:id="749" w:author="Ericsson User" w:date="2022-01-27T10:02:00Z"/>
        </w:trPr>
        <w:tc>
          <w:tcPr>
            <w:tcW w:w="1413" w:type="dxa"/>
          </w:tcPr>
          <w:p w14:paraId="23401EBA" w14:textId="77777777" w:rsidR="001F082A" w:rsidRDefault="001F082A" w:rsidP="001F082A">
            <w:pPr>
              <w:rPr>
                <w:ins w:id="750" w:author="Ericsson User" w:date="2022-01-27T10:02:00Z"/>
                <w:rFonts w:ascii="Arial" w:hAnsi="Arial" w:cs="Arial"/>
                <w:sz w:val="20"/>
                <w:szCs w:val="20"/>
                <w:lang w:val="en-US"/>
              </w:rPr>
            </w:pPr>
          </w:p>
        </w:tc>
        <w:tc>
          <w:tcPr>
            <w:tcW w:w="3402" w:type="dxa"/>
          </w:tcPr>
          <w:p w14:paraId="6DE7919F" w14:textId="77777777" w:rsidR="001F082A" w:rsidRDefault="001F082A" w:rsidP="001F082A">
            <w:pPr>
              <w:rPr>
                <w:ins w:id="751" w:author="Ericsson User" w:date="2022-01-27T10:02:00Z"/>
                <w:rFonts w:ascii="Arial" w:hAnsi="Arial" w:cs="Arial"/>
                <w:sz w:val="20"/>
                <w:szCs w:val="20"/>
                <w:lang w:val="en-US"/>
              </w:rPr>
            </w:pPr>
          </w:p>
        </w:tc>
        <w:tc>
          <w:tcPr>
            <w:tcW w:w="5310" w:type="dxa"/>
          </w:tcPr>
          <w:p w14:paraId="67CA689C" w14:textId="77777777" w:rsidR="001F082A" w:rsidRDefault="001F082A" w:rsidP="001F082A">
            <w:pPr>
              <w:rPr>
                <w:ins w:id="752" w:author="Ericsson User" w:date="2022-01-27T10:02:00Z"/>
                <w:rFonts w:ascii="Arial" w:hAnsi="Arial" w:cs="Arial"/>
                <w:sz w:val="20"/>
                <w:szCs w:val="20"/>
                <w:lang w:val="en-US"/>
              </w:rPr>
            </w:pPr>
          </w:p>
        </w:tc>
      </w:tr>
      <w:tr w:rsidR="001F082A" w14:paraId="2CDB7BD2" w14:textId="77777777" w:rsidTr="001F082A">
        <w:trPr>
          <w:trHeight w:val="415"/>
          <w:ins w:id="753" w:author="Ericsson User" w:date="2022-01-27T10:02:00Z"/>
        </w:trPr>
        <w:tc>
          <w:tcPr>
            <w:tcW w:w="1413" w:type="dxa"/>
          </w:tcPr>
          <w:p w14:paraId="60F47B15" w14:textId="77777777" w:rsidR="001F082A" w:rsidRDefault="001F082A" w:rsidP="001F082A">
            <w:pPr>
              <w:rPr>
                <w:ins w:id="754" w:author="Ericsson User" w:date="2022-01-27T10:02:00Z"/>
                <w:rFonts w:ascii="Arial" w:hAnsi="Arial" w:cs="Arial"/>
                <w:sz w:val="20"/>
                <w:szCs w:val="20"/>
                <w:lang w:val="en-US"/>
              </w:rPr>
            </w:pPr>
          </w:p>
        </w:tc>
        <w:tc>
          <w:tcPr>
            <w:tcW w:w="3402" w:type="dxa"/>
          </w:tcPr>
          <w:p w14:paraId="1E22BA4F" w14:textId="77777777" w:rsidR="001F082A" w:rsidRDefault="001F082A" w:rsidP="001F082A">
            <w:pPr>
              <w:rPr>
                <w:ins w:id="755" w:author="Ericsson User" w:date="2022-01-27T10:02:00Z"/>
                <w:rFonts w:ascii="Arial" w:hAnsi="Arial" w:cs="Arial"/>
                <w:sz w:val="20"/>
                <w:szCs w:val="20"/>
                <w:lang w:val="en-US"/>
              </w:rPr>
            </w:pPr>
          </w:p>
        </w:tc>
        <w:tc>
          <w:tcPr>
            <w:tcW w:w="5310" w:type="dxa"/>
          </w:tcPr>
          <w:p w14:paraId="35522ED5" w14:textId="77777777" w:rsidR="001F082A" w:rsidRDefault="001F082A" w:rsidP="001F082A">
            <w:pPr>
              <w:rPr>
                <w:ins w:id="756" w:author="Ericsson User" w:date="2022-01-27T10:02:00Z"/>
                <w:rFonts w:ascii="Arial" w:hAnsi="Arial" w:cs="Arial"/>
                <w:sz w:val="20"/>
                <w:szCs w:val="20"/>
                <w:lang w:val="en-US"/>
              </w:rPr>
            </w:pPr>
          </w:p>
        </w:tc>
      </w:tr>
      <w:tr w:rsidR="001F082A" w14:paraId="06210A3E" w14:textId="77777777" w:rsidTr="001F082A">
        <w:trPr>
          <w:trHeight w:val="430"/>
          <w:ins w:id="757" w:author="Ericsson User" w:date="2022-01-27T10:02:00Z"/>
        </w:trPr>
        <w:tc>
          <w:tcPr>
            <w:tcW w:w="1413" w:type="dxa"/>
          </w:tcPr>
          <w:p w14:paraId="7B29E3FA" w14:textId="77777777" w:rsidR="001F082A" w:rsidRDefault="001F082A" w:rsidP="001F082A">
            <w:pPr>
              <w:rPr>
                <w:ins w:id="758" w:author="Ericsson User" w:date="2022-01-27T10:02:00Z"/>
                <w:rFonts w:ascii="Arial" w:hAnsi="Arial" w:cs="Arial"/>
                <w:sz w:val="20"/>
                <w:szCs w:val="20"/>
                <w:lang w:val="en-US"/>
              </w:rPr>
            </w:pPr>
          </w:p>
        </w:tc>
        <w:tc>
          <w:tcPr>
            <w:tcW w:w="3402" w:type="dxa"/>
          </w:tcPr>
          <w:p w14:paraId="111BF2F9" w14:textId="77777777" w:rsidR="001F082A" w:rsidRDefault="001F082A" w:rsidP="001F082A">
            <w:pPr>
              <w:rPr>
                <w:ins w:id="759" w:author="Ericsson User" w:date="2022-01-27T10:02:00Z"/>
                <w:rFonts w:ascii="Arial" w:hAnsi="Arial" w:cs="Arial"/>
                <w:sz w:val="20"/>
                <w:szCs w:val="20"/>
                <w:lang w:val="en-US"/>
              </w:rPr>
            </w:pPr>
          </w:p>
        </w:tc>
        <w:tc>
          <w:tcPr>
            <w:tcW w:w="5310" w:type="dxa"/>
          </w:tcPr>
          <w:p w14:paraId="7844E563" w14:textId="77777777" w:rsidR="001F082A" w:rsidRDefault="001F082A" w:rsidP="001F082A">
            <w:pPr>
              <w:rPr>
                <w:ins w:id="760" w:author="Ericsson User" w:date="2022-01-27T10:02:00Z"/>
                <w:rFonts w:ascii="Arial" w:hAnsi="Arial" w:cs="Arial"/>
                <w:sz w:val="20"/>
                <w:szCs w:val="20"/>
                <w:lang w:val="en-US"/>
              </w:rPr>
            </w:pPr>
          </w:p>
        </w:tc>
      </w:tr>
      <w:tr w:rsidR="001F082A" w14:paraId="7DCFF3EE" w14:textId="77777777" w:rsidTr="001F082A">
        <w:trPr>
          <w:trHeight w:val="415"/>
          <w:ins w:id="761" w:author="Ericsson User" w:date="2022-01-27T10:02:00Z"/>
        </w:trPr>
        <w:tc>
          <w:tcPr>
            <w:tcW w:w="1413" w:type="dxa"/>
          </w:tcPr>
          <w:p w14:paraId="3C92A8FE" w14:textId="77777777" w:rsidR="001F082A" w:rsidRDefault="001F082A" w:rsidP="001F082A">
            <w:pPr>
              <w:rPr>
                <w:ins w:id="762" w:author="Ericsson User" w:date="2022-01-27T10:02:00Z"/>
                <w:rFonts w:ascii="Arial" w:hAnsi="Arial" w:cs="Arial"/>
                <w:sz w:val="20"/>
                <w:szCs w:val="20"/>
                <w:lang w:val="en-US"/>
              </w:rPr>
            </w:pPr>
          </w:p>
        </w:tc>
        <w:tc>
          <w:tcPr>
            <w:tcW w:w="3402" w:type="dxa"/>
          </w:tcPr>
          <w:p w14:paraId="6169E227" w14:textId="77777777" w:rsidR="001F082A" w:rsidRDefault="001F082A" w:rsidP="001F082A">
            <w:pPr>
              <w:rPr>
                <w:ins w:id="763" w:author="Ericsson User" w:date="2022-01-27T10:02:00Z"/>
                <w:rFonts w:ascii="Arial" w:hAnsi="Arial" w:cs="Arial"/>
                <w:sz w:val="20"/>
                <w:szCs w:val="20"/>
                <w:lang w:val="en-US"/>
              </w:rPr>
            </w:pPr>
          </w:p>
        </w:tc>
        <w:tc>
          <w:tcPr>
            <w:tcW w:w="5310" w:type="dxa"/>
          </w:tcPr>
          <w:p w14:paraId="3615CFC1" w14:textId="77777777" w:rsidR="001F082A" w:rsidRDefault="001F082A" w:rsidP="001F082A">
            <w:pPr>
              <w:rPr>
                <w:ins w:id="764" w:author="Ericsson User" w:date="2022-01-27T10:02:00Z"/>
                <w:rFonts w:ascii="Arial" w:hAnsi="Arial" w:cs="Arial"/>
                <w:sz w:val="20"/>
                <w:szCs w:val="20"/>
                <w:lang w:val="en-US"/>
              </w:rPr>
            </w:pPr>
          </w:p>
        </w:tc>
      </w:tr>
    </w:tbl>
    <w:p w14:paraId="2DCDE2FB" w14:textId="77777777" w:rsidR="0089110A" w:rsidRDefault="0089110A">
      <w:pPr>
        <w:pStyle w:val="Proposal"/>
        <w:numPr>
          <w:ilvl w:val="0"/>
          <w:numId w:val="0"/>
        </w:numPr>
      </w:pP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77777777" w:rsidR="0089110A" w:rsidRDefault="00E96746">
      <w:pPr>
        <w:rPr>
          <w:rFonts w:ascii="Arial" w:eastAsia="MS Mincho" w:hAnsi="Arial"/>
          <w:szCs w:val="24"/>
          <w:lang w:val="en-US" w:eastAsia="zh-CN"/>
        </w:rPr>
      </w:pPr>
      <w:r>
        <w:rPr>
          <w:rFonts w:ascii="Arial" w:eastAsia="MS Mincho" w:hAnsi="Arial"/>
          <w:szCs w:val="24"/>
          <w:lang w:val="en-US" w:eastAsia="zh-CN"/>
        </w:rPr>
        <w:t xml:space="preserve">During RAN2#116bis-e it was agreed that for the 2-step RA, the UE reports the payload size without considering the padding. However what it remains to be addressed is whether the payload reported in the RA-Report is equivalent to the amount of UL data sent over the PUSCH resources in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ransmission and hence it cannot properly adjust the UL grant of the </w:t>
      </w:r>
      <w:proofErr w:type="spellStart"/>
      <w:r>
        <w:rPr>
          <w:rFonts w:ascii="Arial" w:eastAsia="MS Mincho" w:hAnsi="Arial"/>
          <w:szCs w:val="24"/>
          <w:lang w:val="en-US" w:eastAsia="zh-CN"/>
        </w:rPr>
        <w:t>msgA</w:t>
      </w:r>
      <w:proofErr w:type="spellEnd"/>
      <w:r>
        <w:rPr>
          <w:rFonts w:ascii="Arial" w:eastAsia="MS Mincho" w:hAnsi="Arial"/>
          <w:szCs w:val="24"/>
          <w:lang w:val="en-US" w:eastAsia="zh-CN"/>
        </w:rPr>
        <w:t xml:space="preserve"> to e.g. accommodate more data:. </w:t>
      </w:r>
    </w:p>
    <w:p w14:paraId="065F2519" w14:textId="77777777" w:rsidR="0089110A" w:rsidRDefault="00E96746">
      <w:pPr>
        <w:pStyle w:val="Proposal"/>
      </w:pPr>
      <w:bookmarkStart w:id="765" w:name="_Toc93932636"/>
      <w:bookmarkStart w:id="766" w:name="_Toc90578224"/>
      <w:bookmarkStart w:id="767" w:name="_Toc92978197"/>
      <w:bookmarkStart w:id="768" w:name="_Toc94106272"/>
      <w:r>
        <w:t>For the 2-step RA, the payload reported by the UE in the RA-Report is equivalent to:</w:t>
      </w:r>
      <w:bookmarkEnd w:id="765"/>
      <w:bookmarkEnd w:id="766"/>
      <w:bookmarkEnd w:id="767"/>
      <w:bookmarkEnd w:id="768"/>
    </w:p>
    <w:p w14:paraId="0B1EE67C" w14:textId="77777777" w:rsidR="0089110A" w:rsidRDefault="00E96746">
      <w:pPr>
        <w:pStyle w:val="Proposal"/>
        <w:numPr>
          <w:ilvl w:val="1"/>
          <w:numId w:val="11"/>
        </w:numPr>
      </w:pPr>
      <w:bookmarkStart w:id="769" w:name="_Toc93932654"/>
      <w:bookmarkStart w:id="770" w:name="_Toc92978215"/>
      <w:bookmarkStart w:id="771" w:name="_Toc94106273"/>
      <w:r>
        <w:rPr>
          <w:rFonts w:cs="Arial"/>
        </w:rPr>
        <w:t>The overall payload without padding available in the UE buffer size at the time of initiating the 2 step RA procedure.</w:t>
      </w:r>
      <w:bookmarkEnd w:id="769"/>
      <w:bookmarkEnd w:id="770"/>
      <w:bookmarkEnd w:id="771"/>
    </w:p>
    <w:p w14:paraId="3B7CD194" w14:textId="77777777" w:rsidR="0089110A" w:rsidRDefault="00E96746">
      <w:pPr>
        <w:pStyle w:val="Proposal"/>
        <w:numPr>
          <w:ilvl w:val="1"/>
          <w:numId w:val="11"/>
        </w:numPr>
      </w:pPr>
      <w:bookmarkStart w:id="772" w:name="_Toc92978216"/>
      <w:bookmarkStart w:id="773" w:name="_Toc93932655"/>
      <w:bookmarkStart w:id="774" w:name="_Toc94106274"/>
      <w:r>
        <w:rPr>
          <w:rFonts w:cs="Arial"/>
        </w:rPr>
        <w:t xml:space="preserve">The payload without </w:t>
      </w:r>
      <w:proofErr w:type="gramStart"/>
      <w:r>
        <w:rPr>
          <w:rFonts w:cs="Arial"/>
        </w:rPr>
        <w:t>padding  sent</w:t>
      </w:r>
      <w:proofErr w:type="gramEnd"/>
      <w:r>
        <w:rPr>
          <w:rFonts w:cs="Arial"/>
        </w:rPr>
        <w:t xml:space="preserve"> by the UE over the PUSCH resources in the </w:t>
      </w:r>
      <w:proofErr w:type="spellStart"/>
      <w:r>
        <w:rPr>
          <w:rFonts w:cs="Arial"/>
        </w:rPr>
        <w:t>msgA</w:t>
      </w:r>
      <w:proofErr w:type="spellEnd"/>
      <w:r>
        <w:rPr>
          <w:rFonts w:cs="Arial"/>
        </w:rPr>
        <w:t>.</w:t>
      </w:r>
      <w:bookmarkEnd w:id="772"/>
      <w:bookmarkEnd w:id="773"/>
      <w:bookmarkEnd w:id="774"/>
    </w:p>
    <w:p w14:paraId="3E80ECE3" w14:textId="77777777" w:rsidR="0089110A" w:rsidRDefault="0089110A">
      <w:pPr>
        <w:jc w:val="both"/>
        <w:rPr>
          <w:rFonts w:ascii="Arial" w:hAnsi="Arial" w:cs="Arial"/>
          <w:bCs/>
        </w:rPr>
      </w:pPr>
    </w:p>
    <w:tbl>
      <w:tblPr>
        <w:tblStyle w:val="af4"/>
        <w:tblW w:w="10125" w:type="dxa"/>
        <w:tblLook w:val="04A0" w:firstRow="1" w:lastRow="0" w:firstColumn="1" w:lastColumn="0" w:noHBand="0" w:noVBand="1"/>
      </w:tblPr>
      <w:tblGrid>
        <w:gridCol w:w="1413"/>
        <w:gridCol w:w="3402"/>
        <w:gridCol w:w="5310"/>
      </w:tblGrid>
      <w:tr w:rsidR="0089110A" w14:paraId="483576FA" w14:textId="77777777" w:rsidTr="001F082A">
        <w:trPr>
          <w:trHeight w:val="400"/>
          <w:ins w:id="775" w:author="Ericsson User" w:date="2022-01-27T10:03:00Z"/>
        </w:trPr>
        <w:tc>
          <w:tcPr>
            <w:tcW w:w="1413" w:type="dxa"/>
          </w:tcPr>
          <w:p w14:paraId="730C9D4C" w14:textId="77777777" w:rsidR="0089110A" w:rsidRDefault="00E96746">
            <w:pPr>
              <w:rPr>
                <w:ins w:id="776" w:author="Ericsson User" w:date="2022-01-27T10:03:00Z"/>
                <w:rFonts w:ascii="Arial" w:hAnsi="Arial" w:cs="Arial"/>
                <w:b/>
                <w:bCs/>
                <w:sz w:val="20"/>
                <w:szCs w:val="20"/>
                <w:lang w:val="en-US"/>
              </w:rPr>
            </w:pPr>
            <w:ins w:id="777" w:author="Ericsson User" w:date="2022-01-27T10:03:00Z">
              <w:r>
                <w:rPr>
                  <w:rFonts w:ascii="Arial" w:hAnsi="Arial" w:cs="Arial"/>
                  <w:b/>
                  <w:bCs/>
                  <w:sz w:val="20"/>
                  <w:szCs w:val="20"/>
                  <w:lang w:val="en-US"/>
                </w:rPr>
                <w:t>Company</w:t>
              </w:r>
            </w:ins>
          </w:p>
        </w:tc>
        <w:tc>
          <w:tcPr>
            <w:tcW w:w="3402" w:type="dxa"/>
          </w:tcPr>
          <w:p w14:paraId="45FB6ED6" w14:textId="77777777" w:rsidR="0089110A" w:rsidRDefault="00E96746">
            <w:pPr>
              <w:rPr>
                <w:ins w:id="778" w:author="Ericsson User" w:date="2022-01-27T10:03:00Z"/>
                <w:rFonts w:ascii="Arial" w:hAnsi="Arial" w:cs="Arial"/>
                <w:b/>
                <w:bCs/>
                <w:sz w:val="20"/>
                <w:szCs w:val="20"/>
                <w:lang w:val="en-US"/>
              </w:rPr>
            </w:pPr>
            <w:ins w:id="779" w:author="Ericsson User" w:date="2022-01-27T10:03:00Z">
              <w:r>
                <w:rPr>
                  <w:rFonts w:ascii="Arial" w:hAnsi="Arial" w:cs="Arial"/>
                  <w:b/>
                  <w:bCs/>
                  <w:sz w:val="20"/>
                  <w:szCs w:val="20"/>
                  <w:lang w:val="en-US"/>
                </w:rPr>
                <w:t>Company´s view</w:t>
              </w:r>
            </w:ins>
          </w:p>
        </w:tc>
        <w:tc>
          <w:tcPr>
            <w:tcW w:w="5310" w:type="dxa"/>
          </w:tcPr>
          <w:p w14:paraId="59D7D5E4" w14:textId="77777777" w:rsidR="0089110A" w:rsidRDefault="00E96746">
            <w:pPr>
              <w:rPr>
                <w:ins w:id="780" w:author="Ericsson User" w:date="2022-01-27T10:03:00Z"/>
                <w:rFonts w:ascii="Arial" w:hAnsi="Arial" w:cs="Arial"/>
                <w:b/>
                <w:bCs/>
                <w:sz w:val="20"/>
                <w:szCs w:val="20"/>
                <w:lang w:val="en-US"/>
              </w:rPr>
            </w:pPr>
            <w:ins w:id="781" w:author="Ericsson User" w:date="2022-01-27T10:03:00Z">
              <w:r>
                <w:rPr>
                  <w:rFonts w:ascii="Arial" w:hAnsi="Arial" w:cs="Arial"/>
                  <w:b/>
                  <w:bCs/>
                  <w:sz w:val="20"/>
                  <w:szCs w:val="20"/>
                  <w:lang w:val="en-US"/>
                </w:rPr>
                <w:t>Rapporteur’s view</w:t>
              </w:r>
            </w:ins>
          </w:p>
        </w:tc>
      </w:tr>
      <w:tr w:rsidR="001F082A" w14:paraId="1DD6728B" w14:textId="77777777" w:rsidTr="001F082A">
        <w:trPr>
          <w:trHeight w:val="430"/>
          <w:ins w:id="782" w:author="Ericsson User" w:date="2022-01-27T10:03:00Z"/>
        </w:trPr>
        <w:tc>
          <w:tcPr>
            <w:tcW w:w="1413" w:type="dxa"/>
          </w:tcPr>
          <w:p w14:paraId="462224EB" w14:textId="41EB0BC3" w:rsidR="001F082A" w:rsidRDefault="001F082A" w:rsidP="001F082A">
            <w:pPr>
              <w:rPr>
                <w:ins w:id="783" w:author="Ericsson User" w:date="2022-01-27T10:03:00Z"/>
                <w:rFonts w:ascii="Arial" w:hAnsi="Arial" w:cs="Arial"/>
                <w:sz w:val="20"/>
                <w:szCs w:val="20"/>
                <w:lang w:val="en-US"/>
              </w:rPr>
            </w:pPr>
            <w:ins w:id="784" w:author="Nokia" w:date="2022-01-28T07:52:00Z">
              <w:r>
                <w:rPr>
                  <w:rFonts w:ascii="Arial" w:hAnsi="Arial" w:cs="Arial"/>
                  <w:sz w:val="20"/>
                  <w:szCs w:val="20"/>
                  <w:lang w:val="en-US"/>
                </w:rPr>
                <w:t>Nokia</w:t>
              </w:r>
            </w:ins>
          </w:p>
        </w:tc>
        <w:tc>
          <w:tcPr>
            <w:tcW w:w="3402" w:type="dxa"/>
          </w:tcPr>
          <w:p w14:paraId="712F1832" w14:textId="77777777" w:rsidR="001F082A" w:rsidRDefault="001F082A" w:rsidP="001F082A">
            <w:pPr>
              <w:rPr>
                <w:ins w:id="785" w:author="Nokia" w:date="2022-01-28T07:52:00Z"/>
                <w:rFonts w:ascii="Arial" w:hAnsi="Arial" w:cs="Arial"/>
                <w:sz w:val="20"/>
                <w:szCs w:val="20"/>
                <w:lang w:val="en-US"/>
              </w:rPr>
            </w:pPr>
            <w:ins w:id="786" w:author="Nokia" w:date="2022-01-28T07:52:00Z">
              <w:r>
                <w:rPr>
                  <w:rFonts w:ascii="Arial" w:hAnsi="Arial" w:cs="Arial"/>
                  <w:sz w:val="20"/>
                  <w:szCs w:val="20"/>
                  <w:lang w:val="en-US"/>
                </w:rPr>
                <w:t>Share rapporteur understanding :</w:t>
              </w:r>
            </w:ins>
          </w:p>
          <w:p w14:paraId="26EF2BE1" w14:textId="36C026A2" w:rsidR="001F082A" w:rsidRDefault="001F082A" w:rsidP="001F082A">
            <w:pPr>
              <w:rPr>
                <w:ins w:id="787" w:author="Ericsson User" w:date="2022-01-27T10:03:00Z"/>
                <w:rFonts w:ascii="Arial" w:hAnsi="Arial" w:cs="Arial"/>
                <w:sz w:val="20"/>
                <w:szCs w:val="20"/>
                <w:lang w:val="en-US"/>
              </w:rPr>
            </w:pPr>
            <w:ins w:id="788" w:author="Nokia" w:date="2022-01-28T07:52:00Z">
              <w:r>
                <w:t>the b) makes more sense, as if the network know the payload sent over the PUSCH resource, it can know which preamble type A or B was used for the transmission and therefore gNB (CU) can optimize preamble groups</w:t>
              </w:r>
            </w:ins>
          </w:p>
        </w:tc>
        <w:tc>
          <w:tcPr>
            <w:tcW w:w="5310" w:type="dxa"/>
          </w:tcPr>
          <w:p w14:paraId="40732EC8" w14:textId="77777777" w:rsidR="001F082A" w:rsidRDefault="001F082A" w:rsidP="001F082A">
            <w:pPr>
              <w:rPr>
                <w:ins w:id="789" w:author="Ericsson User" w:date="2022-01-27T10:03:00Z"/>
                <w:rFonts w:ascii="Arial" w:hAnsi="Arial" w:cs="Arial"/>
                <w:sz w:val="20"/>
                <w:szCs w:val="20"/>
                <w:lang w:val="en-US"/>
              </w:rPr>
            </w:pPr>
          </w:p>
        </w:tc>
      </w:tr>
      <w:tr w:rsidR="001F082A" w14:paraId="6EAE5843" w14:textId="77777777" w:rsidTr="001F082A">
        <w:trPr>
          <w:trHeight w:val="415"/>
          <w:ins w:id="790" w:author="Ericsson User" w:date="2022-01-27T10:03:00Z"/>
        </w:trPr>
        <w:tc>
          <w:tcPr>
            <w:tcW w:w="1413" w:type="dxa"/>
          </w:tcPr>
          <w:p w14:paraId="46F507B3" w14:textId="77777777" w:rsidR="001F082A" w:rsidRDefault="001F082A" w:rsidP="001F082A">
            <w:pPr>
              <w:rPr>
                <w:ins w:id="791" w:author="Ericsson User" w:date="2022-01-27T10:03:00Z"/>
                <w:rFonts w:ascii="Arial" w:hAnsi="Arial" w:cs="Arial"/>
                <w:sz w:val="20"/>
                <w:szCs w:val="20"/>
                <w:lang w:val="en-US"/>
              </w:rPr>
            </w:pPr>
          </w:p>
        </w:tc>
        <w:tc>
          <w:tcPr>
            <w:tcW w:w="3402" w:type="dxa"/>
          </w:tcPr>
          <w:p w14:paraId="413549A0" w14:textId="77777777" w:rsidR="001F082A" w:rsidRDefault="001F082A" w:rsidP="001F082A">
            <w:pPr>
              <w:rPr>
                <w:ins w:id="792" w:author="Ericsson User" w:date="2022-01-27T10:03:00Z"/>
                <w:rFonts w:ascii="Arial" w:hAnsi="Arial" w:cs="Arial"/>
                <w:sz w:val="20"/>
                <w:szCs w:val="20"/>
                <w:lang w:val="en-US"/>
              </w:rPr>
            </w:pPr>
          </w:p>
        </w:tc>
        <w:tc>
          <w:tcPr>
            <w:tcW w:w="5310" w:type="dxa"/>
          </w:tcPr>
          <w:p w14:paraId="345652AC" w14:textId="77777777" w:rsidR="001F082A" w:rsidRDefault="001F082A" w:rsidP="001F082A">
            <w:pPr>
              <w:rPr>
                <w:ins w:id="793" w:author="Ericsson User" w:date="2022-01-27T10:03:00Z"/>
                <w:rFonts w:ascii="Arial" w:hAnsi="Arial" w:cs="Arial"/>
                <w:sz w:val="20"/>
                <w:szCs w:val="20"/>
                <w:lang w:val="en-US"/>
              </w:rPr>
            </w:pPr>
          </w:p>
        </w:tc>
      </w:tr>
      <w:tr w:rsidR="001F082A" w14:paraId="163C2B6D" w14:textId="77777777" w:rsidTr="001F082A">
        <w:trPr>
          <w:trHeight w:val="430"/>
          <w:ins w:id="794" w:author="Ericsson User" w:date="2022-01-27T10:03:00Z"/>
        </w:trPr>
        <w:tc>
          <w:tcPr>
            <w:tcW w:w="1413" w:type="dxa"/>
          </w:tcPr>
          <w:p w14:paraId="317D02FE" w14:textId="77777777" w:rsidR="001F082A" w:rsidRDefault="001F082A" w:rsidP="001F082A">
            <w:pPr>
              <w:rPr>
                <w:ins w:id="795" w:author="Ericsson User" w:date="2022-01-27T10:03:00Z"/>
                <w:rFonts w:ascii="Arial" w:hAnsi="Arial" w:cs="Arial"/>
                <w:sz w:val="20"/>
                <w:szCs w:val="20"/>
                <w:lang w:val="en-US"/>
              </w:rPr>
            </w:pPr>
          </w:p>
        </w:tc>
        <w:tc>
          <w:tcPr>
            <w:tcW w:w="3402" w:type="dxa"/>
          </w:tcPr>
          <w:p w14:paraId="23E89F78" w14:textId="77777777" w:rsidR="001F082A" w:rsidRDefault="001F082A" w:rsidP="001F082A">
            <w:pPr>
              <w:rPr>
                <w:ins w:id="796" w:author="Ericsson User" w:date="2022-01-27T10:03:00Z"/>
                <w:rFonts w:ascii="Arial" w:hAnsi="Arial" w:cs="Arial"/>
                <w:sz w:val="20"/>
                <w:szCs w:val="20"/>
                <w:lang w:val="en-US"/>
              </w:rPr>
            </w:pPr>
          </w:p>
        </w:tc>
        <w:tc>
          <w:tcPr>
            <w:tcW w:w="5310" w:type="dxa"/>
          </w:tcPr>
          <w:p w14:paraId="2E3A863A" w14:textId="77777777" w:rsidR="001F082A" w:rsidRDefault="001F082A" w:rsidP="001F082A">
            <w:pPr>
              <w:rPr>
                <w:ins w:id="797" w:author="Ericsson User" w:date="2022-01-27T10:03:00Z"/>
                <w:rFonts w:ascii="Arial" w:hAnsi="Arial" w:cs="Arial"/>
                <w:sz w:val="20"/>
                <w:szCs w:val="20"/>
                <w:lang w:val="en-US"/>
              </w:rPr>
            </w:pPr>
          </w:p>
        </w:tc>
      </w:tr>
      <w:tr w:rsidR="001F082A" w14:paraId="42ED1580" w14:textId="77777777" w:rsidTr="001F082A">
        <w:trPr>
          <w:trHeight w:val="415"/>
          <w:ins w:id="798" w:author="Ericsson User" w:date="2022-01-27T10:03:00Z"/>
        </w:trPr>
        <w:tc>
          <w:tcPr>
            <w:tcW w:w="1413" w:type="dxa"/>
          </w:tcPr>
          <w:p w14:paraId="1D5AAB99" w14:textId="77777777" w:rsidR="001F082A" w:rsidRDefault="001F082A" w:rsidP="001F082A">
            <w:pPr>
              <w:rPr>
                <w:ins w:id="799" w:author="Ericsson User" w:date="2022-01-27T10:03:00Z"/>
                <w:rFonts w:ascii="Arial" w:hAnsi="Arial" w:cs="Arial"/>
                <w:sz w:val="20"/>
                <w:szCs w:val="20"/>
                <w:lang w:val="en-US"/>
              </w:rPr>
            </w:pPr>
          </w:p>
        </w:tc>
        <w:tc>
          <w:tcPr>
            <w:tcW w:w="3402" w:type="dxa"/>
          </w:tcPr>
          <w:p w14:paraId="3A75CC7F" w14:textId="77777777" w:rsidR="001F082A" w:rsidRDefault="001F082A" w:rsidP="001F082A">
            <w:pPr>
              <w:rPr>
                <w:ins w:id="800" w:author="Ericsson User" w:date="2022-01-27T10:03:00Z"/>
                <w:rFonts w:ascii="Arial" w:hAnsi="Arial" w:cs="Arial"/>
                <w:sz w:val="20"/>
                <w:szCs w:val="20"/>
                <w:lang w:val="en-US"/>
              </w:rPr>
            </w:pPr>
          </w:p>
        </w:tc>
        <w:tc>
          <w:tcPr>
            <w:tcW w:w="5310" w:type="dxa"/>
          </w:tcPr>
          <w:p w14:paraId="5432FBA7" w14:textId="77777777" w:rsidR="001F082A" w:rsidRDefault="001F082A" w:rsidP="001F082A">
            <w:pPr>
              <w:rPr>
                <w:ins w:id="801" w:author="Ericsson User" w:date="2022-01-27T10:03:00Z"/>
                <w:rFonts w:ascii="Arial" w:hAnsi="Arial" w:cs="Arial"/>
                <w:sz w:val="20"/>
                <w:szCs w:val="20"/>
                <w:lang w:val="en-US"/>
              </w:rPr>
            </w:pPr>
          </w:p>
        </w:tc>
      </w:tr>
      <w:tr w:rsidR="001F082A" w14:paraId="189E935A" w14:textId="77777777" w:rsidTr="001F082A">
        <w:trPr>
          <w:trHeight w:val="430"/>
          <w:ins w:id="802" w:author="Ericsson User" w:date="2022-01-27T10:03:00Z"/>
        </w:trPr>
        <w:tc>
          <w:tcPr>
            <w:tcW w:w="1413" w:type="dxa"/>
          </w:tcPr>
          <w:p w14:paraId="1C5EB58E" w14:textId="77777777" w:rsidR="001F082A" w:rsidRDefault="001F082A" w:rsidP="001F082A">
            <w:pPr>
              <w:rPr>
                <w:ins w:id="803" w:author="Ericsson User" w:date="2022-01-27T10:03:00Z"/>
                <w:rFonts w:ascii="Arial" w:hAnsi="Arial" w:cs="Arial"/>
                <w:sz w:val="20"/>
                <w:szCs w:val="20"/>
                <w:lang w:val="en-US"/>
              </w:rPr>
            </w:pPr>
          </w:p>
        </w:tc>
        <w:tc>
          <w:tcPr>
            <w:tcW w:w="3402" w:type="dxa"/>
          </w:tcPr>
          <w:p w14:paraId="7867CB32" w14:textId="77777777" w:rsidR="001F082A" w:rsidRDefault="001F082A" w:rsidP="001F082A">
            <w:pPr>
              <w:rPr>
                <w:ins w:id="804" w:author="Ericsson User" w:date="2022-01-27T10:03:00Z"/>
                <w:rFonts w:ascii="Arial" w:hAnsi="Arial" w:cs="Arial"/>
                <w:sz w:val="20"/>
                <w:szCs w:val="20"/>
                <w:lang w:val="en-US"/>
              </w:rPr>
            </w:pPr>
          </w:p>
        </w:tc>
        <w:tc>
          <w:tcPr>
            <w:tcW w:w="5310" w:type="dxa"/>
          </w:tcPr>
          <w:p w14:paraId="40EB295C" w14:textId="77777777" w:rsidR="001F082A" w:rsidRDefault="001F082A" w:rsidP="001F082A">
            <w:pPr>
              <w:rPr>
                <w:ins w:id="805" w:author="Ericsson User" w:date="2022-01-27T10:03:00Z"/>
                <w:rFonts w:ascii="Arial" w:hAnsi="Arial" w:cs="Arial"/>
                <w:sz w:val="20"/>
                <w:szCs w:val="20"/>
                <w:lang w:val="en-US"/>
              </w:rPr>
            </w:pPr>
          </w:p>
        </w:tc>
      </w:tr>
      <w:tr w:rsidR="001F082A" w14:paraId="49710502" w14:textId="77777777" w:rsidTr="001F082A">
        <w:trPr>
          <w:trHeight w:val="415"/>
          <w:ins w:id="806" w:author="Ericsson User" w:date="2022-01-27T10:03:00Z"/>
        </w:trPr>
        <w:tc>
          <w:tcPr>
            <w:tcW w:w="1413" w:type="dxa"/>
          </w:tcPr>
          <w:p w14:paraId="1687B0E0" w14:textId="77777777" w:rsidR="001F082A" w:rsidRDefault="001F082A" w:rsidP="001F082A">
            <w:pPr>
              <w:rPr>
                <w:ins w:id="807" w:author="Ericsson User" w:date="2022-01-27T10:03:00Z"/>
                <w:rFonts w:ascii="Arial" w:hAnsi="Arial" w:cs="Arial"/>
                <w:sz w:val="20"/>
                <w:szCs w:val="20"/>
                <w:lang w:val="en-US"/>
              </w:rPr>
            </w:pPr>
          </w:p>
        </w:tc>
        <w:tc>
          <w:tcPr>
            <w:tcW w:w="3402" w:type="dxa"/>
          </w:tcPr>
          <w:p w14:paraId="6E99384C" w14:textId="77777777" w:rsidR="001F082A" w:rsidRDefault="001F082A" w:rsidP="001F082A">
            <w:pPr>
              <w:rPr>
                <w:ins w:id="808" w:author="Ericsson User" w:date="2022-01-27T10:03:00Z"/>
                <w:rFonts w:ascii="Arial" w:hAnsi="Arial" w:cs="Arial"/>
                <w:sz w:val="20"/>
                <w:szCs w:val="20"/>
                <w:lang w:val="en-US"/>
              </w:rPr>
            </w:pPr>
          </w:p>
        </w:tc>
        <w:tc>
          <w:tcPr>
            <w:tcW w:w="5310" w:type="dxa"/>
          </w:tcPr>
          <w:p w14:paraId="07119AEC" w14:textId="77777777" w:rsidR="001F082A" w:rsidRDefault="001F082A" w:rsidP="001F082A">
            <w:pPr>
              <w:rPr>
                <w:ins w:id="809" w:author="Ericsson User" w:date="2022-01-27T10:03:00Z"/>
                <w:rFonts w:ascii="Arial" w:hAnsi="Arial" w:cs="Arial"/>
                <w:sz w:val="20"/>
                <w:szCs w:val="20"/>
                <w:lang w:val="en-US"/>
              </w:rPr>
            </w:pPr>
          </w:p>
        </w:tc>
      </w:tr>
    </w:tbl>
    <w:p w14:paraId="0FD9FD30" w14:textId="77777777" w:rsidR="0089110A" w:rsidRDefault="0089110A">
      <w:pPr>
        <w:jc w:val="both"/>
        <w:rPr>
          <w:ins w:id="810" w:author="Ericsson User" w:date="2022-01-27T10:03:00Z"/>
          <w:rFonts w:ascii="Arial" w:hAnsi="Arial" w:cs="Arial"/>
          <w:bCs/>
        </w:rPr>
      </w:pPr>
    </w:p>
    <w:p w14:paraId="38D2DDA6" w14:textId="77777777" w:rsidR="0089110A" w:rsidRDefault="00E96746">
      <w:pPr>
        <w:jc w:val="both"/>
        <w:rPr>
          <w:rFonts w:ascii="Arial" w:eastAsia="MS Mincho" w:hAnsi="Arial"/>
          <w:szCs w:val="24"/>
          <w:lang w:val="en-US" w:eastAsia="zh-CN"/>
        </w:rPr>
      </w:pPr>
      <w:r>
        <w:rPr>
          <w:rFonts w:ascii="Arial" w:hAnsi="Arial" w:cs="Arial"/>
          <w:bCs/>
        </w:rPr>
        <w:t xml:space="preserve">Further regarding the format of encoding the </w:t>
      </w:r>
      <w:proofErr w:type="spellStart"/>
      <w:r>
        <w:rPr>
          <w:rFonts w:ascii="Arial" w:hAnsi="Arial" w:cs="Arial"/>
          <w:bCs/>
        </w:rPr>
        <w:t>payoad</w:t>
      </w:r>
      <w:proofErr w:type="spellEnd"/>
      <w:r>
        <w:rPr>
          <w:rFonts w:ascii="Arial" w:hAnsi="Arial" w:cs="Arial"/>
          <w:bCs/>
        </w:rPr>
        <w:t xml:space="preserve"> size, during the </w:t>
      </w:r>
      <w:r>
        <w:rPr>
          <w:rFonts w:ascii="Arial" w:eastAsia="MS Mincho" w:hAnsi="Arial"/>
          <w:szCs w:val="24"/>
          <w:lang w:val="en-US" w:eastAsia="zh-CN"/>
        </w:rPr>
        <w:t xml:space="preserve">RAN2#116-887.5 email discussion, there was a large support for ENUM based approach. However, Ericsson i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48083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7]</w:t>
      </w:r>
      <w:r>
        <w:rPr>
          <w:rFonts w:ascii="Arial" w:eastAsia="MS Mincho" w:hAnsi="Arial"/>
          <w:szCs w:val="24"/>
          <w:lang w:val="en-US" w:eastAsia="zh-CN"/>
        </w:rPr>
        <w:fldChar w:fldCharType="end"/>
      </w:r>
      <w:r>
        <w:rPr>
          <w:rFonts w:ascii="Arial" w:eastAsia="MS Mincho" w:hAnsi="Arial"/>
          <w:szCs w:val="24"/>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szCs w:val="24"/>
          <w:lang w:val="en-US" w:eastAsia="zh-CN"/>
        </w:rPr>
        <w:t xml:space="preserve">. In one company’s contribution </w:t>
      </w:r>
      <w:r>
        <w:rPr>
          <w:rFonts w:ascii="Arial" w:eastAsia="MS Mincho" w:hAnsi="Arial"/>
          <w:szCs w:val="24"/>
          <w:lang w:val="en-US" w:eastAsia="zh-CN"/>
        </w:rPr>
        <w:fldChar w:fldCharType="begin"/>
      </w:r>
      <w:r>
        <w:rPr>
          <w:rFonts w:ascii="Arial" w:eastAsia="MS Mincho" w:hAnsi="Arial"/>
          <w:szCs w:val="24"/>
          <w:lang w:val="en-US" w:eastAsia="zh-CN"/>
        </w:rPr>
        <w:instrText xml:space="preserve"> REF _Ref92965070 \r \h </w:instrText>
      </w:r>
      <w:r>
        <w:rPr>
          <w:rFonts w:ascii="Arial" w:eastAsia="MS Mincho" w:hAnsi="Arial"/>
          <w:szCs w:val="24"/>
          <w:lang w:val="en-US" w:eastAsia="zh-CN"/>
        </w:rPr>
      </w:r>
      <w:r>
        <w:rPr>
          <w:rFonts w:ascii="Arial" w:eastAsia="MS Mincho" w:hAnsi="Arial"/>
          <w:szCs w:val="24"/>
          <w:lang w:val="en-US" w:eastAsia="zh-CN"/>
        </w:rPr>
        <w:fldChar w:fldCharType="separate"/>
      </w:r>
      <w:r>
        <w:rPr>
          <w:rFonts w:ascii="Arial" w:eastAsia="MS Mincho" w:hAnsi="Arial"/>
          <w:szCs w:val="24"/>
          <w:lang w:val="en-US" w:eastAsia="zh-CN"/>
        </w:rPr>
        <w:t>[5]</w:t>
      </w:r>
      <w:r>
        <w:rPr>
          <w:rFonts w:ascii="Arial" w:eastAsia="MS Mincho" w:hAnsi="Arial"/>
          <w:szCs w:val="24"/>
          <w:lang w:val="en-US" w:eastAsia="zh-CN"/>
        </w:rPr>
        <w:fldChar w:fldCharType="end"/>
      </w:r>
      <w:r>
        <w:rPr>
          <w:rFonts w:ascii="Arial" w:eastAsia="MS Mincho" w:hAnsi="Arial"/>
          <w:szCs w:val="24"/>
          <w:lang w:val="en-US" w:eastAsia="zh-CN"/>
        </w:rPr>
        <w:t xml:space="preserve">, </w:t>
      </w:r>
      <w:proofErr w:type="spellStart"/>
      <w:r>
        <w:rPr>
          <w:rFonts w:ascii="Arial" w:eastAsia="MS Mincho" w:hAnsi="Arial"/>
          <w:szCs w:val="24"/>
          <w:lang w:val="en-US" w:eastAsia="zh-CN"/>
        </w:rPr>
        <w:t>rs-MsgA-SizeGroupA</w:t>
      </w:r>
      <w:proofErr w:type="spellEnd"/>
      <w:r>
        <w:rPr>
          <w:rFonts w:ascii="Arial" w:eastAsia="MS Mincho" w:hAnsi="Arial"/>
          <w:szCs w:val="24"/>
          <w:lang w:val="en-US" w:eastAsia="zh-CN"/>
        </w:rPr>
        <w:t xml:space="preserve"> based reporting of the payload size is provided. Based on this, rapporteur proposes discussing the following options.</w:t>
      </w:r>
    </w:p>
    <w:p w14:paraId="0C8E0086" w14:textId="77777777" w:rsidR="0089110A" w:rsidRDefault="00E96746">
      <w:pPr>
        <w:pStyle w:val="Proposal"/>
      </w:pPr>
      <w:bookmarkStart w:id="811" w:name="_Toc94106275"/>
      <w:r>
        <w:t>RAN2 to agree on one of the following method of reporting the payload size.</w:t>
      </w:r>
      <w:bookmarkEnd w:id="811"/>
    </w:p>
    <w:p w14:paraId="3EB6D8A4" w14:textId="77777777" w:rsidR="0089110A" w:rsidRDefault="00E96746">
      <w:pPr>
        <w:pStyle w:val="Proposal"/>
        <w:numPr>
          <w:ilvl w:val="1"/>
          <w:numId w:val="11"/>
        </w:numPr>
      </w:pPr>
      <w:bookmarkStart w:id="812" w:name="_Toc94106276"/>
      <w:r>
        <w:rPr>
          <w:rFonts w:cs="Arial"/>
        </w:rPr>
        <w:t xml:space="preserve">A 8-bit bit string in RA report, where the value of the 8-bit bitstring refers to the index of the BSR table in TS 38.321 (similar to the definition of the </w:t>
      </w:r>
      <w:proofErr w:type="spellStart"/>
      <w:r>
        <w:rPr>
          <w:rFonts w:cs="Arial"/>
          <w:i/>
          <w:iCs/>
        </w:rPr>
        <w:t>messageSize</w:t>
      </w:r>
      <w:proofErr w:type="spellEnd"/>
      <w:r>
        <w:rPr>
          <w:rFonts w:cs="Arial"/>
        </w:rPr>
        <w:t xml:space="preserve"> field </w:t>
      </w:r>
      <w:r>
        <w:rPr>
          <w:lang w:val="en-US"/>
        </w:rPr>
        <w:t xml:space="preserve">within </w:t>
      </w:r>
      <w:r>
        <w:rPr>
          <w:i/>
          <w:iCs/>
          <w:lang w:val="en-US"/>
        </w:rPr>
        <w:t>SL-</w:t>
      </w:r>
      <w:proofErr w:type="spellStart"/>
      <w:r>
        <w:rPr>
          <w:i/>
          <w:iCs/>
          <w:lang w:val="en-US"/>
        </w:rPr>
        <w:t>TrafficPatternInfo</w:t>
      </w:r>
      <w:proofErr w:type="spellEnd"/>
      <w:r>
        <w:rPr>
          <w:rFonts w:cs="Arial"/>
        </w:rPr>
        <w:t>)</w:t>
      </w:r>
      <w:bookmarkEnd w:id="812"/>
    </w:p>
    <w:p w14:paraId="07A1DBC1" w14:textId="77777777" w:rsidR="0089110A" w:rsidRDefault="00E96746">
      <w:pPr>
        <w:pStyle w:val="Proposal"/>
        <w:numPr>
          <w:ilvl w:val="1"/>
          <w:numId w:val="11"/>
        </w:numPr>
      </w:pPr>
      <w:bookmarkStart w:id="813" w:name="_Toc94106277"/>
      <w:r>
        <w:t>The payload size is reported as ENUMERATED {</w:t>
      </w:r>
      <w:proofErr w:type="spellStart"/>
      <w:r>
        <w:t>noPayload</w:t>
      </w:r>
      <w:proofErr w:type="spellEnd"/>
      <w:r>
        <w:t>, sizeRange1, sizeRange2, sizeRange3, sizeRange4, sizeRange5, spare1, spare0} wherein each RANGE is known, e.g. hardcoded in the specification. FFS the values for each range</w:t>
      </w:r>
      <w:bookmarkEnd w:id="813"/>
    </w:p>
    <w:p w14:paraId="67783C39" w14:textId="77777777" w:rsidR="0089110A" w:rsidRDefault="00E96746">
      <w:pPr>
        <w:pStyle w:val="Proposal"/>
        <w:numPr>
          <w:ilvl w:val="1"/>
          <w:numId w:val="11"/>
        </w:numPr>
      </w:pPr>
      <w:bookmarkStart w:id="814" w:name="_Toc94106278"/>
      <w:r>
        <w:t xml:space="preserve">Exactly following the definition of </w:t>
      </w:r>
      <w:proofErr w:type="spellStart"/>
      <w:r>
        <w:t>ra-MsgA-SizeGroupA</w:t>
      </w:r>
      <w:proofErr w:type="spellEnd"/>
      <w:r>
        <w:t xml:space="preserve"> </w:t>
      </w:r>
      <w:r>
        <w:fldChar w:fldCharType="begin"/>
      </w:r>
      <w:r>
        <w:instrText xml:space="preserve"> REF _Ref92965070 \r \h </w:instrText>
      </w:r>
      <w:r>
        <w:fldChar w:fldCharType="separate"/>
      </w:r>
      <w:r>
        <w:t>[5]</w:t>
      </w:r>
      <w:bookmarkEnd w:id="814"/>
      <w:r>
        <w:fldChar w:fldCharType="end"/>
      </w:r>
    </w:p>
    <w:p w14:paraId="0AAB50FE" w14:textId="77777777" w:rsidR="0089110A" w:rsidRDefault="00E96746">
      <w:pPr>
        <w:pStyle w:val="Proposal"/>
        <w:numPr>
          <w:ilvl w:val="1"/>
          <w:numId w:val="11"/>
        </w:numPr>
      </w:pPr>
      <w:bookmarkStart w:id="815" w:name="_Toc94106279"/>
      <w:r>
        <w:t xml:space="preserve">Simplified definition of </w:t>
      </w:r>
      <w:proofErr w:type="spellStart"/>
      <w:r>
        <w:t>ra-MsgA-SizeGroupA</w:t>
      </w:r>
      <w:proofErr w:type="spellEnd"/>
      <w:r>
        <w:t xml:space="preserve"> by removing some size ranges</w:t>
      </w:r>
      <w:r>
        <w:fldChar w:fldCharType="begin"/>
      </w:r>
      <w:r>
        <w:instrText xml:space="preserve"> REF _Ref92965070 \r \h </w:instrText>
      </w:r>
      <w:r>
        <w:fldChar w:fldCharType="separate"/>
      </w:r>
      <w:r>
        <w:t>[5]</w:t>
      </w:r>
      <w:bookmarkEnd w:id="815"/>
      <w:r>
        <w:fldChar w:fldCharType="end"/>
      </w:r>
    </w:p>
    <w:tbl>
      <w:tblPr>
        <w:tblStyle w:val="af4"/>
        <w:tblW w:w="10125" w:type="dxa"/>
        <w:tblLook w:val="04A0" w:firstRow="1" w:lastRow="0" w:firstColumn="1" w:lastColumn="0" w:noHBand="0" w:noVBand="1"/>
      </w:tblPr>
      <w:tblGrid>
        <w:gridCol w:w="1413"/>
        <w:gridCol w:w="3402"/>
        <w:gridCol w:w="5310"/>
      </w:tblGrid>
      <w:tr w:rsidR="0089110A" w14:paraId="642B8BC5" w14:textId="77777777">
        <w:trPr>
          <w:trHeight w:val="400"/>
          <w:ins w:id="816" w:author="Ericsson User" w:date="2022-01-27T10:03:00Z"/>
        </w:trPr>
        <w:tc>
          <w:tcPr>
            <w:tcW w:w="1413" w:type="dxa"/>
          </w:tcPr>
          <w:p w14:paraId="694EE488" w14:textId="77777777" w:rsidR="0089110A" w:rsidRDefault="00E96746">
            <w:pPr>
              <w:rPr>
                <w:ins w:id="817" w:author="Ericsson User" w:date="2022-01-27T10:03:00Z"/>
                <w:rFonts w:ascii="Arial" w:hAnsi="Arial" w:cs="Arial"/>
                <w:b/>
                <w:bCs/>
                <w:sz w:val="20"/>
                <w:szCs w:val="20"/>
                <w:lang w:val="en-US"/>
              </w:rPr>
            </w:pPr>
            <w:ins w:id="818" w:author="Ericsson User" w:date="2022-01-27T10:03:00Z">
              <w:r>
                <w:rPr>
                  <w:rFonts w:ascii="Arial" w:hAnsi="Arial" w:cs="Arial"/>
                  <w:b/>
                  <w:bCs/>
                  <w:sz w:val="20"/>
                  <w:szCs w:val="20"/>
                  <w:lang w:val="en-US"/>
                </w:rPr>
                <w:t>Company</w:t>
              </w:r>
            </w:ins>
          </w:p>
        </w:tc>
        <w:tc>
          <w:tcPr>
            <w:tcW w:w="3402" w:type="dxa"/>
          </w:tcPr>
          <w:p w14:paraId="12A22175" w14:textId="77777777" w:rsidR="0089110A" w:rsidRDefault="00E96746">
            <w:pPr>
              <w:rPr>
                <w:ins w:id="819" w:author="Ericsson User" w:date="2022-01-27T10:03:00Z"/>
                <w:rFonts w:ascii="Arial" w:hAnsi="Arial" w:cs="Arial"/>
                <w:b/>
                <w:bCs/>
                <w:sz w:val="20"/>
                <w:szCs w:val="20"/>
                <w:lang w:val="en-US"/>
              </w:rPr>
            </w:pPr>
            <w:ins w:id="820" w:author="Ericsson User" w:date="2022-01-27T10:03:00Z">
              <w:r>
                <w:rPr>
                  <w:rFonts w:ascii="Arial" w:hAnsi="Arial" w:cs="Arial"/>
                  <w:b/>
                  <w:bCs/>
                  <w:sz w:val="20"/>
                  <w:szCs w:val="20"/>
                  <w:lang w:val="en-US"/>
                </w:rPr>
                <w:t>Company´s view</w:t>
              </w:r>
            </w:ins>
          </w:p>
        </w:tc>
        <w:tc>
          <w:tcPr>
            <w:tcW w:w="5310" w:type="dxa"/>
          </w:tcPr>
          <w:p w14:paraId="70EA3621" w14:textId="77777777" w:rsidR="0089110A" w:rsidRDefault="00E96746">
            <w:pPr>
              <w:rPr>
                <w:ins w:id="821" w:author="Ericsson User" w:date="2022-01-27T10:03:00Z"/>
                <w:rFonts w:ascii="Arial" w:hAnsi="Arial" w:cs="Arial"/>
                <w:b/>
                <w:bCs/>
                <w:sz w:val="20"/>
                <w:szCs w:val="20"/>
                <w:lang w:val="en-US"/>
              </w:rPr>
            </w:pPr>
            <w:ins w:id="822" w:author="Ericsson User" w:date="2022-01-27T10:03:00Z">
              <w:r>
                <w:rPr>
                  <w:rFonts w:ascii="Arial" w:hAnsi="Arial" w:cs="Arial"/>
                  <w:b/>
                  <w:bCs/>
                  <w:sz w:val="20"/>
                  <w:szCs w:val="20"/>
                  <w:lang w:val="en-US"/>
                </w:rPr>
                <w:t>Rapporteur’s view</w:t>
              </w:r>
            </w:ins>
          </w:p>
        </w:tc>
      </w:tr>
      <w:tr w:rsidR="0089110A" w14:paraId="1E7CDAAD" w14:textId="77777777">
        <w:trPr>
          <w:trHeight w:val="430"/>
          <w:ins w:id="823" w:author="Ericsson User" w:date="2022-01-27T10:03:00Z"/>
        </w:trPr>
        <w:tc>
          <w:tcPr>
            <w:tcW w:w="1413" w:type="dxa"/>
          </w:tcPr>
          <w:p w14:paraId="759DE11A" w14:textId="77777777" w:rsidR="0089110A" w:rsidRDefault="0089110A">
            <w:pPr>
              <w:rPr>
                <w:ins w:id="824" w:author="Ericsson User" w:date="2022-01-27T10:03:00Z"/>
                <w:rFonts w:ascii="Arial" w:hAnsi="Arial" w:cs="Arial"/>
                <w:sz w:val="20"/>
                <w:szCs w:val="20"/>
                <w:lang w:val="en-US"/>
              </w:rPr>
            </w:pPr>
          </w:p>
        </w:tc>
        <w:tc>
          <w:tcPr>
            <w:tcW w:w="3402" w:type="dxa"/>
          </w:tcPr>
          <w:p w14:paraId="44D188CC" w14:textId="77777777" w:rsidR="0089110A" w:rsidRDefault="0089110A">
            <w:pPr>
              <w:rPr>
                <w:ins w:id="825" w:author="Ericsson User" w:date="2022-01-27T10:03:00Z"/>
                <w:rFonts w:ascii="Arial" w:hAnsi="Arial" w:cs="Arial"/>
                <w:sz w:val="20"/>
                <w:szCs w:val="20"/>
                <w:lang w:val="en-US"/>
              </w:rPr>
            </w:pPr>
          </w:p>
        </w:tc>
        <w:tc>
          <w:tcPr>
            <w:tcW w:w="5310" w:type="dxa"/>
          </w:tcPr>
          <w:p w14:paraId="3579D8BF" w14:textId="77777777" w:rsidR="0089110A" w:rsidRDefault="0089110A">
            <w:pPr>
              <w:rPr>
                <w:ins w:id="826" w:author="Ericsson User" w:date="2022-01-27T10:03:00Z"/>
                <w:rFonts w:ascii="Arial" w:hAnsi="Arial" w:cs="Arial"/>
                <w:sz w:val="20"/>
                <w:szCs w:val="20"/>
                <w:lang w:val="en-US"/>
              </w:rPr>
            </w:pPr>
          </w:p>
        </w:tc>
      </w:tr>
      <w:tr w:rsidR="0089110A" w14:paraId="32865B0F" w14:textId="77777777">
        <w:trPr>
          <w:trHeight w:val="415"/>
          <w:ins w:id="827" w:author="Ericsson User" w:date="2022-01-27T10:03:00Z"/>
        </w:trPr>
        <w:tc>
          <w:tcPr>
            <w:tcW w:w="1413" w:type="dxa"/>
          </w:tcPr>
          <w:p w14:paraId="36DDD6AC" w14:textId="77777777" w:rsidR="0089110A" w:rsidRDefault="0089110A">
            <w:pPr>
              <w:rPr>
                <w:ins w:id="828" w:author="Ericsson User" w:date="2022-01-27T10:03:00Z"/>
                <w:rFonts w:ascii="Arial" w:hAnsi="Arial" w:cs="Arial"/>
                <w:sz w:val="20"/>
                <w:szCs w:val="20"/>
                <w:lang w:val="en-US"/>
              </w:rPr>
            </w:pPr>
          </w:p>
        </w:tc>
        <w:tc>
          <w:tcPr>
            <w:tcW w:w="3402" w:type="dxa"/>
          </w:tcPr>
          <w:p w14:paraId="77814452" w14:textId="77777777" w:rsidR="0089110A" w:rsidRDefault="0089110A">
            <w:pPr>
              <w:rPr>
                <w:ins w:id="829" w:author="Ericsson User" w:date="2022-01-27T10:03:00Z"/>
                <w:rFonts w:ascii="Arial" w:hAnsi="Arial" w:cs="Arial"/>
                <w:sz w:val="20"/>
                <w:szCs w:val="20"/>
                <w:lang w:val="en-US"/>
              </w:rPr>
            </w:pPr>
          </w:p>
        </w:tc>
        <w:tc>
          <w:tcPr>
            <w:tcW w:w="5310" w:type="dxa"/>
          </w:tcPr>
          <w:p w14:paraId="3526F4B4" w14:textId="77777777" w:rsidR="0089110A" w:rsidRDefault="0089110A">
            <w:pPr>
              <w:rPr>
                <w:ins w:id="830" w:author="Ericsson User" w:date="2022-01-27T10:03:00Z"/>
                <w:rFonts w:ascii="Arial" w:hAnsi="Arial" w:cs="Arial"/>
                <w:sz w:val="20"/>
                <w:szCs w:val="20"/>
                <w:lang w:val="en-US"/>
              </w:rPr>
            </w:pPr>
          </w:p>
        </w:tc>
      </w:tr>
      <w:tr w:rsidR="0089110A" w14:paraId="4AB81020" w14:textId="77777777">
        <w:trPr>
          <w:trHeight w:val="430"/>
          <w:ins w:id="831" w:author="Ericsson User" w:date="2022-01-27T10:03:00Z"/>
        </w:trPr>
        <w:tc>
          <w:tcPr>
            <w:tcW w:w="1413" w:type="dxa"/>
          </w:tcPr>
          <w:p w14:paraId="676014BB" w14:textId="77777777" w:rsidR="0089110A" w:rsidRDefault="0089110A">
            <w:pPr>
              <w:rPr>
                <w:ins w:id="832" w:author="Ericsson User" w:date="2022-01-27T10:03:00Z"/>
                <w:rFonts w:ascii="Arial" w:hAnsi="Arial" w:cs="Arial"/>
                <w:sz w:val="20"/>
                <w:szCs w:val="20"/>
                <w:lang w:val="en-US"/>
              </w:rPr>
            </w:pPr>
          </w:p>
        </w:tc>
        <w:tc>
          <w:tcPr>
            <w:tcW w:w="3402" w:type="dxa"/>
          </w:tcPr>
          <w:p w14:paraId="6C08324E" w14:textId="77777777" w:rsidR="0089110A" w:rsidRDefault="0089110A">
            <w:pPr>
              <w:rPr>
                <w:ins w:id="833" w:author="Ericsson User" w:date="2022-01-27T10:03:00Z"/>
                <w:rFonts w:ascii="Arial" w:hAnsi="Arial" w:cs="Arial"/>
                <w:sz w:val="20"/>
                <w:szCs w:val="20"/>
                <w:lang w:val="en-US"/>
              </w:rPr>
            </w:pPr>
          </w:p>
        </w:tc>
        <w:tc>
          <w:tcPr>
            <w:tcW w:w="5310" w:type="dxa"/>
          </w:tcPr>
          <w:p w14:paraId="117EDB84" w14:textId="77777777" w:rsidR="0089110A" w:rsidRDefault="0089110A">
            <w:pPr>
              <w:rPr>
                <w:ins w:id="834" w:author="Ericsson User" w:date="2022-01-27T10:03:00Z"/>
                <w:rFonts w:ascii="Arial" w:hAnsi="Arial" w:cs="Arial"/>
                <w:sz w:val="20"/>
                <w:szCs w:val="20"/>
                <w:lang w:val="en-US"/>
              </w:rPr>
            </w:pPr>
          </w:p>
        </w:tc>
      </w:tr>
      <w:tr w:rsidR="0089110A" w14:paraId="7947048B" w14:textId="77777777">
        <w:trPr>
          <w:trHeight w:val="415"/>
          <w:ins w:id="835" w:author="Ericsson User" w:date="2022-01-27T10:03:00Z"/>
        </w:trPr>
        <w:tc>
          <w:tcPr>
            <w:tcW w:w="1413" w:type="dxa"/>
          </w:tcPr>
          <w:p w14:paraId="124F65CF" w14:textId="77777777" w:rsidR="0089110A" w:rsidRDefault="0089110A">
            <w:pPr>
              <w:rPr>
                <w:ins w:id="836" w:author="Ericsson User" w:date="2022-01-27T10:03:00Z"/>
                <w:rFonts w:ascii="Arial" w:hAnsi="Arial" w:cs="Arial"/>
                <w:sz w:val="20"/>
                <w:szCs w:val="20"/>
                <w:lang w:val="en-US"/>
              </w:rPr>
            </w:pPr>
          </w:p>
        </w:tc>
        <w:tc>
          <w:tcPr>
            <w:tcW w:w="3402" w:type="dxa"/>
          </w:tcPr>
          <w:p w14:paraId="0B0162EF" w14:textId="77777777" w:rsidR="0089110A" w:rsidRDefault="0089110A">
            <w:pPr>
              <w:rPr>
                <w:ins w:id="837" w:author="Ericsson User" w:date="2022-01-27T10:03:00Z"/>
                <w:rFonts w:ascii="Arial" w:hAnsi="Arial" w:cs="Arial"/>
                <w:sz w:val="20"/>
                <w:szCs w:val="20"/>
                <w:lang w:val="en-US"/>
              </w:rPr>
            </w:pPr>
          </w:p>
        </w:tc>
        <w:tc>
          <w:tcPr>
            <w:tcW w:w="5310" w:type="dxa"/>
          </w:tcPr>
          <w:p w14:paraId="4F3D2F29" w14:textId="77777777" w:rsidR="0089110A" w:rsidRDefault="0089110A">
            <w:pPr>
              <w:rPr>
                <w:ins w:id="838" w:author="Ericsson User" w:date="2022-01-27T10:03:00Z"/>
                <w:rFonts w:ascii="Arial" w:hAnsi="Arial" w:cs="Arial"/>
                <w:sz w:val="20"/>
                <w:szCs w:val="20"/>
                <w:lang w:val="en-US"/>
              </w:rPr>
            </w:pPr>
          </w:p>
        </w:tc>
      </w:tr>
      <w:tr w:rsidR="0089110A" w14:paraId="3EF53005" w14:textId="77777777">
        <w:trPr>
          <w:trHeight w:val="430"/>
          <w:ins w:id="839" w:author="Ericsson User" w:date="2022-01-27T10:03:00Z"/>
        </w:trPr>
        <w:tc>
          <w:tcPr>
            <w:tcW w:w="1413" w:type="dxa"/>
          </w:tcPr>
          <w:p w14:paraId="348641BB" w14:textId="77777777" w:rsidR="0089110A" w:rsidRDefault="0089110A">
            <w:pPr>
              <w:rPr>
                <w:ins w:id="840" w:author="Ericsson User" w:date="2022-01-27T10:03:00Z"/>
                <w:rFonts w:ascii="Arial" w:hAnsi="Arial" w:cs="Arial"/>
                <w:sz w:val="20"/>
                <w:szCs w:val="20"/>
                <w:lang w:val="en-US"/>
              </w:rPr>
            </w:pPr>
          </w:p>
        </w:tc>
        <w:tc>
          <w:tcPr>
            <w:tcW w:w="3402" w:type="dxa"/>
          </w:tcPr>
          <w:p w14:paraId="1D9478E1" w14:textId="77777777" w:rsidR="0089110A" w:rsidRDefault="0089110A">
            <w:pPr>
              <w:rPr>
                <w:ins w:id="841" w:author="Ericsson User" w:date="2022-01-27T10:03:00Z"/>
                <w:rFonts w:ascii="Arial" w:hAnsi="Arial" w:cs="Arial"/>
                <w:sz w:val="20"/>
                <w:szCs w:val="20"/>
                <w:lang w:val="en-US"/>
              </w:rPr>
            </w:pPr>
          </w:p>
        </w:tc>
        <w:tc>
          <w:tcPr>
            <w:tcW w:w="5310" w:type="dxa"/>
          </w:tcPr>
          <w:p w14:paraId="63EE1053" w14:textId="77777777" w:rsidR="0089110A" w:rsidRDefault="0089110A">
            <w:pPr>
              <w:rPr>
                <w:ins w:id="842" w:author="Ericsson User" w:date="2022-01-27T10:03:00Z"/>
                <w:rFonts w:ascii="Arial" w:hAnsi="Arial" w:cs="Arial"/>
                <w:sz w:val="20"/>
                <w:szCs w:val="20"/>
                <w:lang w:val="en-US"/>
              </w:rPr>
            </w:pPr>
          </w:p>
        </w:tc>
      </w:tr>
      <w:tr w:rsidR="0089110A" w14:paraId="4F5B0F8D" w14:textId="77777777">
        <w:trPr>
          <w:trHeight w:val="415"/>
          <w:ins w:id="843" w:author="Ericsson User" w:date="2022-01-27T10:03:00Z"/>
        </w:trPr>
        <w:tc>
          <w:tcPr>
            <w:tcW w:w="1413" w:type="dxa"/>
          </w:tcPr>
          <w:p w14:paraId="5F4010EC" w14:textId="77777777" w:rsidR="0089110A" w:rsidRDefault="0089110A">
            <w:pPr>
              <w:rPr>
                <w:ins w:id="844" w:author="Ericsson User" w:date="2022-01-27T10:03:00Z"/>
                <w:rFonts w:ascii="Arial" w:hAnsi="Arial" w:cs="Arial"/>
                <w:sz w:val="20"/>
                <w:szCs w:val="20"/>
                <w:lang w:val="en-US"/>
              </w:rPr>
            </w:pPr>
          </w:p>
        </w:tc>
        <w:tc>
          <w:tcPr>
            <w:tcW w:w="3402" w:type="dxa"/>
          </w:tcPr>
          <w:p w14:paraId="37D61729" w14:textId="77777777" w:rsidR="0089110A" w:rsidRDefault="0089110A">
            <w:pPr>
              <w:rPr>
                <w:ins w:id="845" w:author="Ericsson User" w:date="2022-01-27T10:03:00Z"/>
                <w:rFonts w:ascii="Arial" w:hAnsi="Arial" w:cs="Arial"/>
                <w:sz w:val="20"/>
                <w:szCs w:val="20"/>
                <w:lang w:val="en-US"/>
              </w:rPr>
            </w:pPr>
          </w:p>
        </w:tc>
        <w:tc>
          <w:tcPr>
            <w:tcW w:w="5310" w:type="dxa"/>
          </w:tcPr>
          <w:p w14:paraId="2B43492D" w14:textId="77777777" w:rsidR="0089110A" w:rsidRDefault="0089110A">
            <w:pPr>
              <w:rPr>
                <w:ins w:id="846" w:author="Ericsson User" w:date="2022-01-27T10:03:00Z"/>
                <w:rFonts w:ascii="Arial" w:hAnsi="Arial" w:cs="Arial"/>
                <w:sz w:val="20"/>
                <w:szCs w:val="20"/>
                <w:lang w:val="en-US"/>
              </w:rPr>
            </w:pPr>
          </w:p>
        </w:tc>
      </w:tr>
    </w:tbl>
    <w:p w14:paraId="737063A5" w14:textId="77777777" w:rsidR="0089110A" w:rsidRDefault="0089110A">
      <w:pPr>
        <w:jc w:val="both"/>
        <w:rPr>
          <w:rFonts w:ascii="Arial" w:eastAsia="MS Mincho" w:hAnsi="Arial"/>
          <w:szCs w:val="24"/>
          <w:lang w:val="en-US" w:eastAsia="zh-CN"/>
        </w:rPr>
      </w:pPr>
    </w:p>
    <w:p w14:paraId="39AB9F76" w14:textId="77777777"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Pr>
          <w:rFonts w:ascii="Arial" w:hAnsi="Arial" w:cs="Arial"/>
        </w:rPr>
        <w:t xml:space="preserve">Further, some companies have indicated that the UE should include the PUSCH configuration related information as the network might not have the UE context available in its memory when the </w:t>
      </w:r>
      <w:proofErr w:type="spellStart"/>
      <w:r>
        <w:rPr>
          <w:rFonts w:ascii="Arial" w:hAnsi="Arial" w:cs="Arial"/>
        </w:rPr>
        <w:t>RAReport</w:t>
      </w:r>
      <w:proofErr w:type="spellEnd"/>
      <w:r>
        <w:rPr>
          <w:rFonts w:ascii="Arial" w:hAnsi="Arial" w:cs="Arial"/>
        </w:rPr>
        <w:t xml:space="preserve"> is received from the UE. Thus, companies propose the following.</w:t>
      </w:r>
    </w:p>
    <w:p w14:paraId="1A1F359A" w14:textId="77777777" w:rsidR="0089110A" w:rsidRDefault="00E96746">
      <w:pPr>
        <w:pStyle w:val="afc"/>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c"/>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afc"/>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c"/>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77777777" w:rsidR="0089110A" w:rsidRDefault="00E96746">
      <w:pPr>
        <w:jc w:val="both"/>
        <w:rPr>
          <w:rFonts w:ascii="Arial" w:hAnsi="Arial" w:cs="Arial"/>
        </w:rPr>
      </w:pPr>
      <w:r>
        <w:rPr>
          <w:rFonts w:ascii="Arial" w:hAnsi="Arial" w:cs="Arial"/>
        </w:rPr>
        <w:t>This topic is under discussion for some time now. Therefore the following proposal is made.</w:t>
      </w:r>
    </w:p>
    <w:p w14:paraId="44EBBFAC" w14:textId="77777777" w:rsidR="0089110A" w:rsidRDefault="00E96746">
      <w:pPr>
        <w:pStyle w:val="Proposal"/>
      </w:pPr>
      <w:bookmarkStart w:id="847" w:name="_Toc94106280"/>
      <w:r>
        <w:t>RAN2 to discuss the inclusion of one or more of the following PUSCH resource parameters:</w:t>
      </w:r>
      <w:bookmarkEnd w:id="847"/>
    </w:p>
    <w:p w14:paraId="2325093F" w14:textId="77777777" w:rsidR="0089110A" w:rsidRDefault="00E96746">
      <w:pPr>
        <w:pStyle w:val="Proposal"/>
        <w:numPr>
          <w:ilvl w:val="1"/>
          <w:numId w:val="11"/>
        </w:numPr>
      </w:pPr>
      <w:bookmarkStart w:id="848" w:name="_Toc94106281"/>
      <w:proofErr w:type="spellStart"/>
      <w:r>
        <w:t>msgA</w:t>
      </w:r>
      <w:proofErr w:type="spellEnd"/>
      <w:r>
        <w:t>-MCS (4 bits)</w:t>
      </w:r>
      <w:bookmarkEnd w:id="848"/>
    </w:p>
    <w:p w14:paraId="5EE06E9B" w14:textId="77777777" w:rsidR="0089110A" w:rsidRDefault="00E96746">
      <w:pPr>
        <w:pStyle w:val="Proposal"/>
        <w:numPr>
          <w:ilvl w:val="1"/>
          <w:numId w:val="11"/>
        </w:numPr>
      </w:pPr>
      <w:bookmarkStart w:id="849" w:name="_Toc94106282"/>
      <w:proofErr w:type="spellStart"/>
      <w:r>
        <w:t>nrofPRBs</w:t>
      </w:r>
      <w:proofErr w:type="spellEnd"/>
      <w:r>
        <w:t>-</w:t>
      </w:r>
      <w:proofErr w:type="spellStart"/>
      <w:r>
        <w:t>PerMsgA</w:t>
      </w:r>
      <w:proofErr w:type="spellEnd"/>
      <w:r>
        <w:t>-PO (5 bits)</w:t>
      </w:r>
      <w:bookmarkEnd w:id="849"/>
    </w:p>
    <w:p w14:paraId="63001D67" w14:textId="77777777" w:rsidR="0089110A" w:rsidRDefault="00E96746">
      <w:pPr>
        <w:pStyle w:val="Proposal"/>
        <w:numPr>
          <w:ilvl w:val="1"/>
          <w:numId w:val="11"/>
        </w:numPr>
      </w:pPr>
      <w:bookmarkStart w:id="850" w:name="_Toc94106283"/>
      <w:proofErr w:type="spellStart"/>
      <w:r>
        <w:t>msgA</w:t>
      </w:r>
      <w:proofErr w:type="spellEnd"/>
      <w:r>
        <w:t>-PUSCH-</w:t>
      </w:r>
      <w:proofErr w:type="spellStart"/>
      <w:r>
        <w:t>TimeDomainAllocation</w:t>
      </w:r>
      <w:proofErr w:type="spellEnd"/>
      <w:r>
        <w:t xml:space="preserve"> (4 bits)</w:t>
      </w:r>
      <w:bookmarkEnd w:id="850"/>
    </w:p>
    <w:p w14:paraId="1674E43E" w14:textId="77777777" w:rsidR="0089110A" w:rsidRDefault="00E96746">
      <w:pPr>
        <w:pStyle w:val="Proposal"/>
        <w:numPr>
          <w:ilvl w:val="1"/>
          <w:numId w:val="11"/>
        </w:numPr>
      </w:pPr>
      <w:bookmarkStart w:id="851" w:name="_Toc94106284"/>
      <w:proofErr w:type="spellStart"/>
      <w:r>
        <w:t>frequencyStartMsgA</w:t>
      </w:r>
      <w:proofErr w:type="spellEnd"/>
      <w:r>
        <w:t>-PUSCH (9 bits)</w:t>
      </w:r>
      <w:bookmarkEnd w:id="851"/>
    </w:p>
    <w:p w14:paraId="1D64E09D" w14:textId="77777777" w:rsidR="0089110A" w:rsidRDefault="00E96746">
      <w:pPr>
        <w:pStyle w:val="Proposal"/>
        <w:numPr>
          <w:ilvl w:val="1"/>
          <w:numId w:val="11"/>
        </w:numPr>
      </w:pPr>
      <w:bookmarkStart w:id="852" w:name="_Toc94106285"/>
      <w:proofErr w:type="spellStart"/>
      <w:r>
        <w:t>nrofMsgA</w:t>
      </w:r>
      <w:proofErr w:type="spellEnd"/>
      <w:r>
        <w:t>-PO-FDM (2 bits)</w:t>
      </w:r>
      <w:bookmarkEnd w:id="852"/>
    </w:p>
    <w:tbl>
      <w:tblPr>
        <w:tblStyle w:val="af4"/>
        <w:tblW w:w="10125" w:type="dxa"/>
        <w:tblLook w:val="04A0" w:firstRow="1" w:lastRow="0" w:firstColumn="1" w:lastColumn="0" w:noHBand="0" w:noVBand="1"/>
      </w:tblPr>
      <w:tblGrid>
        <w:gridCol w:w="1413"/>
        <w:gridCol w:w="3402"/>
        <w:gridCol w:w="5310"/>
      </w:tblGrid>
      <w:tr w:rsidR="0089110A" w14:paraId="7CA5CDA6" w14:textId="77777777">
        <w:trPr>
          <w:trHeight w:val="400"/>
          <w:ins w:id="853" w:author="Ericsson User" w:date="2022-01-27T10:03:00Z"/>
        </w:trPr>
        <w:tc>
          <w:tcPr>
            <w:tcW w:w="1413" w:type="dxa"/>
          </w:tcPr>
          <w:p w14:paraId="4209A274" w14:textId="77777777" w:rsidR="0089110A" w:rsidRDefault="00E96746">
            <w:pPr>
              <w:rPr>
                <w:ins w:id="854" w:author="Ericsson User" w:date="2022-01-27T10:03:00Z"/>
                <w:rFonts w:ascii="Arial" w:hAnsi="Arial" w:cs="Arial"/>
                <w:b/>
                <w:bCs/>
                <w:sz w:val="20"/>
                <w:szCs w:val="20"/>
                <w:lang w:val="en-US"/>
              </w:rPr>
            </w:pPr>
            <w:ins w:id="855" w:author="Ericsson User" w:date="2022-01-27T10:03:00Z">
              <w:r>
                <w:rPr>
                  <w:rFonts w:ascii="Arial" w:hAnsi="Arial" w:cs="Arial"/>
                  <w:b/>
                  <w:bCs/>
                  <w:sz w:val="20"/>
                  <w:szCs w:val="20"/>
                  <w:lang w:val="en-US"/>
                </w:rPr>
                <w:t>Company</w:t>
              </w:r>
            </w:ins>
          </w:p>
        </w:tc>
        <w:tc>
          <w:tcPr>
            <w:tcW w:w="3402" w:type="dxa"/>
          </w:tcPr>
          <w:p w14:paraId="06AA178F" w14:textId="77777777" w:rsidR="0089110A" w:rsidRDefault="00E96746">
            <w:pPr>
              <w:rPr>
                <w:ins w:id="856" w:author="Ericsson User" w:date="2022-01-27T10:03:00Z"/>
                <w:rFonts w:ascii="Arial" w:hAnsi="Arial" w:cs="Arial"/>
                <w:b/>
                <w:bCs/>
                <w:sz w:val="20"/>
                <w:szCs w:val="20"/>
                <w:lang w:val="en-US"/>
              </w:rPr>
            </w:pPr>
            <w:ins w:id="857" w:author="Ericsson User" w:date="2022-01-27T10:03:00Z">
              <w:r>
                <w:rPr>
                  <w:rFonts w:ascii="Arial" w:hAnsi="Arial" w:cs="Arial"/>
                  <w:b/>
                  <w:bCs/>
                  <w:sz w:val="20"/>
                  <w:szCs w:val="20"/>
                  <w:lang w:val="en-US"/>
                </w:rPr>
                <w:t>Company´s view</w:t>
              </w:r>
            </w:ins>
          </w:p>
        </w:tc>
        <w:tc>
          <w:tcPr>
            <w:tcW w:w="5310" w:type="dxa"/>
          </w:tcPr>
          <w:p w14:paraId="46566D24" w14:textId="77777777" w:rsidR="0089110A" w:rsidRDefault="00E96746">
            <w:pPr>
              <w:rPr>
                <w:ins w:id="858" w:author="Ericsson User" w:date="2022-01-27T10:03:00Z"/>
                <w:rFonts w:ascii="Arial" w:hAnsi="Arial" w:cs="Arial"/>
                <w:b/>
                <w:bCs/>
                <w:sz w:val="20"/>
                <w:szCs w:val="20"/>
                <w:lang w:val="en-US"/>
              </w:rPr>
            </w:pPr>
            <w:ins w:id="859" w:author="Ericsson User" w:date="2022-01-27T10:03:00Z">
              <w:r>
                <w:rPr>
                  <w:rFonts w:ascii="Arial" w:hAnsi="Arial" w:cs="Arial"/>
                  <w:b/>
                  <w:bCs/>
                  <w:sz w:val="20"/>
                  <w:szCs w:val="20"/>
                  <w:lang w:val="en-US"/>
                </w:rPr>
                <w:t>Rapporteur’s view</w:t>
              </w:r>
            </w:ins>
          </w:p>
        </w:tc>
      </w:tr>
      <w:tr w:rsidR="0089110A" w14:paraId="7AAF2AC2" w14:textId="77777777">
        <w:trPr>
          <w:trHeight w:val="430"/>
          <w:ins w:id="860" w:author="Ericsson User" w:date="2022-01-27T10:03:00Z"/>
        </w:trPr>
        <w:tc>
          <w:tcPr>
            <w:tcW w:w="1413" w:type="dxa"/>
          </w:tcPr>
          <w:p w14:paraId="7FCF55C2" w14:textId="77777777" w:rsidR="0089110A" w:rsidRDefault="00E96746">
            <w:pPr>
              <w:rPr>
                <w:ins w:id="861" w:author="Ericsson User" w:date="2022-01-27T10:03:00Z"/>
                <w:rFonts w:ascii="Arial" w:hAnsi="Arial" w:cs="Arial"/>
                <w:sz w:val="20"/>
                <w:szCs w:val="20"/>
                <w:lang w:val="en-US" w:eastAsia="zh-CN"/>
              </w:rPr>
            </w:pPr>
            <w:ins w:id="862" w:author="ZTE-qzh" w:date="2022-01-28T09:57:00Z">
              <w:r>
                <w:rPr>
                  <w:rFonts w:ascii="Arial" w:hAnsi="Arial" w:cs="Arial" w:hint="eastAsia"/>
                  <w:sz w:val="20"/>
                  <w:szCs w:val="20"/>
                  <w:lang w:val="en-US" w:eastAsia="zh-CN"/>
                </w:rPr>
                <w:t>ZTE</w:t>
              </w:r>
            </w:ins>
          </w:p>
        </w:tc>
        <w:tc>
          <w:tcPr>
            <w:tcW w:w="3402" w:type="dxa"/>
          </w:tcPr>
          <w:p w14:paraId="5019E870" w14:textId="77777777" w:rsidR="0089110A" w:rsidRDefault="00E96746">
            <w:pPr>
              <w:rPr>
                <w:ins w:id="863" w:author="Ericsson User" w:date="2022-01-27T10:03:00Z"/>
                <w:rFonts w:ascii="Arial" w:hAnsi="Arial" w:cs="Arial"/>
                <w:sz w:val="20"/>
                <w:szCs w:val="20"/>
                <w:lang w:val="en-US"/>
              </w:rPr>
            </w:pPr>
            <w:ins w:id="864" w:author="ZTE-qzh" w:date="2022-01-28T09:57:00Z">
              <w:r>
                <w:rPr>
                  <w:rFonts w:ascii="Arial" w:hAnsi="Arial" w:cs="Arial" w:hint="eastAsia"/>
                  <w:sz w:val="20"/>
                  <w:szCs w:val="20"/>
                  <w:lang w:val="en-US" w:eastAsia="zh-CN"/>
                </w:rPr>
                <w:t xml:space="preserve">Agree to discuss. PUSCH configuration is important for NW to know which set of resource and which parameters that is configured </w:t>
              </w:r>
              <w:proofErr w:type="gramStart"/>
              <w:r>
                <w:rPr>
                  <w:rFonts w:ascii="Arial" w:hAnsi="Arial" w:cs="Arial" w:hint="eastAsia"/>
                  <w:sz w:val="20"/>
                  <w:szCs w:val="20"/>
                  <w:lang w:val="en-US" w:eastAsia="zh-CN"/>
                </w:rPr>
                <w:t>improperly ,so</w:t>
              </w:r>
              <w:proofErr w:type="gramEnd"/>
              <w:r>
                <w:rPr>
                  <w:rFonts w:ascii="Arial" w:hAnsi="Arial" w:cs="Arial" w:hint="eastAsia"/>
                  <w:sz w:val="20"/>
                  <w:szCs w:val="20"/>
                  <w:lang w:val="en-US" w:eastAsia="zh-CN"/>
                </w:rPr>
                <w:t xml:space="preserve"> that it can make optimize accordingly.</w:t>
              </w:r>
            </w:ins>
          </w:p>
        </w:tc>
        <w:tc>
          <w:tcPr>
            <w:tcW w:w="5310" w:type="dxa"/>
          </w:tcPr>
          <w:p w14:paraId="0CF6FF5C" w14:textId="77777777" w:rsidR="0089110A" w:rsidRDefault="0089110A">
            <w:pPr>
              <w:rPr>
                <w:ins w:id="865" w:author="Ericsson User" w:date="2022-01-27T10:03:00Z"/>
                <w:rFonts w:ascii="Arial" w:hAnsi="Arial" w:cs="Arial"/>
                <w:sz w:val="20"/>
                <w:szCs w:val="20"/>
                <w:lang w:val="en-US"/>
              </w:rPr>
            </w:pPr>
          </w:p>
        </w:tc>
      </w:tr>
      <w:tr w:rsidR="0089110A" w14:paraId="6E4349DD" w14:textId="77777777">
        <w:trPr>
          <w:trHeight w:val="415"/>
          <w:ins w:id="866" w:author="Ericsson User" w:date="2022-01-27T10:03:00Z"/>
        </w:trPr>
        <w:tc>
          <w:tcPr>
            <w:tcW w:w="1413" w:type="dxa"/>
          </w:tcPr>
          <w:p w14:paraId="2D08597A" w14:textId="77777777" w:rsidR="0089110A" w:rsidRDefault="0089110A">
            <w:pPr>
              <w:rPr>
                <w:ins w:id="867" w:author="Ericsson User" w:date="2022-01-27T10:03:00Z"/>
                <w:rFonts w:ascii="Arial" w:hAnsi="Arial" w:cs="Arial"/>
                <w:sz w:val="20"/>
                <w:szCs w:val="20"/>
                <w:lang w:val="en-US"/>
              </w:rPr>
            </w:pPr>
          </w:p>
        </w:tc>
        <w:tc>
          <w:tcPr>
            <w:tcW w:w="3402" w:type="dxa"/>
          </w:tcPr>
          <w:p w14:paraId="345D60AF" w14:textId="77777777" w:rsidR="0089110A" w:rsidRDefault="0089110A">
            <w:pPr>
              <w:rPr>
                <w:ins w:id="868" w:author="Ericsson User" w:date="2022-01-27T10:03:00Z"/>
                <w:rFonts w:ascii="Arial" w:hAnsi="Arial" w:cs="Arial"/>
                <w:sz w:val="20"/>
                <w:szCs w:val="20"/>
                <w:lang w:val="en-US"/>
              </w:rPr>
            </w:pPr>
          </w:p>
        </w:tc>
        <w:tc>
          <w:tcPr>
            <w:tcW w:w="5310" w:type="dxa"/>
          </w:tcPr>
          <w:p w14:paraId="7D52D85C" w14:textId="77777777" w:rsidR="0089110A" w:rsidRDefault="0089110A">
            <w:pPr>
              <w:rPr>
                <w:ins w:id="869" w:author="Ericsson User" w:date="2022-01-27T10:03:00Z"/>
                <w:rFonts w:ascii="Arial" w:hAnsi="Arial" w:cs="Arial"/>
                <w:sz w:val="20"/>
                <w:szCs w:val="20"/>
                <w:lang w:val="en-US"/>
              </w:rPr>
            </w:pPr>
          </w:p>
        </w:tc>
      </w:tr>
      <w:tr w:rsidR="0089110A" w14:paraId="03538703" w14:textId="77777777">
        <w:trPr>
          <w:trHeight w:val="430"/>
          <w:ins w:id="870" w:author="Ericsson User" w:date="2022-01-27T10:03:00Z"/>
        </w:trPr>
        <w:tc>
          <w:tcPr>
            <w:tcW w:w="1413" w:type="dxa"/>
          </w:tcPr>
          <w:p w14:paraId="26759AA6" w14:textId="77777777" w:rsidR="0089110A" w:rsidRDefault="0089110A">
            <w:pPr>
              <w:rPr>
                <w:ins w:id="871" w:author="Ericsson User" w:date="2022-01-27T10:03:00Z"/>
                <w:rFonts w:ascii="Arial" w:hAnsi="Arial" w:cs="Arial"/>
                <w:sz w:val="20"/>
                <w:szCs w:val="20"/>
                <w:lang w:val="en-US"/>
              </w:rPr>
            </w:pPr>
          </w:p>
        </w:tc>
        <w:tc>
          <w:tcPr>
            <w:tcW w:w="3402" w:type="dxa"/>
          </w:tcPr>
          <w:p w14:paraId="08BA936C" w14:textId="77777777" w:rsidR="0089110A" w:rsidRDefault="0089110A">
            <w:pPr>
              <w:rPr>
                <w:ins w:id="872" w:author="Ericsson User" w:date="2022-01-27T10:03:00Z"/>
                <w:rFonts w:ascii="Arial" w:hAnsi="Arial" w:cs="Arial"/>
                <w:sz w:val="20"/>
                <w:szCs w:val="20"/>
                <w:lang w:val="en-US"/>
              </w:rPr>
            </w:pPr>
          </w:p>
        </w:tc>
        <w:tc>
          <w:tcPr>
            <w:tcW w:w="5310" w:type="dxa"/>
          </w:tcPr>
          <w:p w14:paraId="78B643CA" w14:textId="77777777" w:rsidR="0089110A" w:rsidRDefault="0089110A">
            <w:pPr>
              <w:rPr>
                <w:ins w:id="873" w:author="Ericsson User" w:date="2022-01-27T10:03:00Z"/>
                <w:rFonts w:ascii="Arial" w:hAnsi="Arial" w:cs="Arial"/>
                <w:sz w:val="20"/>
                <w:szCs w:val="20"/>
                <w:lang w:val="en-US"/>
              </w:rPr>
            </w:pPr>
          </w:p>
        </w:tc>
      </w:tr>
      <w:tr w:rsidR="0089110A" w14:paraId="7B23FD62" w14:textId="77777777">
        <w:trPr>
          <w:trHeight w:val="415"/>
          <w:ins w:id="874" w:author="Ericsson User" w:date="2022-01-27T10:03:00Z"/>
        </w:trPr>
        <w:tc>
          <w:tcPr>
            <w:tcW w:w="1413" w:type="dxa"/>
          </w:tcPr>
          <w:p w14:paraId="366F1D7C" w14:textId="77777777" w:rsidR="0089110A" w:rsidRDefault="0089110A">
            <w:pPr>
              <w:rPr>
                <w:ins w:id="875" w:author="Ericsson User" w:date="2022-01-27T10:03:00Z"/>
                <w:rFonts w:ascii="Arial" w:hAnsi="Arial" w:cs="Arial"/>
                <w:sz w:val="20"/>
                <w:szCs w:val="20"/>
                <w:lang w:val="en-US"/>
              </w:rPr>
            </w:pPr>
          </w:p>
        </w:tc>
        <w:tc>
          <w:tcPr>
            <w:tcW w:w="3402" w:type="dxa"/>
          </w:tcPr>
          <w:p w14:paraId="5FCAFC02" w14:textId="77777777" w:rsidR="0089110A" w:rsidRDefault="0089110A">
            <w:pPr>
              <w:rPr>
                <w:ins w:id="876" w:author="Ericsson User" w:date="2022-01-27T10:03:00Z"/>
                <w:rFonts w:ascii="Arial" w:hAnsi="Arial" w:cs="Arial"/>
                <w:sz w:val="20"/>
                <w:szCs w:val="20"/>
                <w:lang w:val="en-US"/>
              </w:rPr>
            </w:pPr>
          </w:p>
        </w:tc>
        <w:tc>
          <w:tcPr>
            <w:tcW w:w="5310" w:type="dxa"/>
          </w:tcPr>
          <w:p w14:paraId="0932C108" w14:textId="77777777" w:rsidR="0089110A" w:rsidRDefault="0089110A">
            <w:pPr>
              <w:rPr>
                <w:ins w:id="877" w:author="Ericsson User" w:date="2022-01-27T10:03:00Z"/>
                <w:rFonts w:ascii="Arial" w:hAnsi="Arial" w:cs="Arial"/>
                <w:sz w:val="20"/>
                <w:szCs w:val="20"/>
                <w:lang w:val="en-US"/>
              </w:rPr>
            </w:pPr>
          </w:p>
        </w:tc>
      </w:tr>
      <w:tr w:rsidR="0089110A" w14:paraId="3DA105F8" w14:textId="77777777">
        <w:trPr>
          <w:trHeight w:val="430"/>
          <w:ins w:id="878" w:author="Ericsson User" w:date="2022-01-27T10:03:00Z"/>
        </w:trPr>
        <w:tc>
          <w:tcPr>
            <w:tcW w:w="1413" w:type="dxa"/>
          </w:tcPr>
          <w:p w14:paraId="2EBCA29F" w14:textId="77777777" w:rsidR="0089110A" w:rsidRDefault="0089110A">
            <w:pPr>
              <w:rPr>
                <w:ins w:id="879" w:author="Ericsson User" w:date="2022-01-27T10:03:00Z"/>
                <w:rFonts w:ascii="Arial" w:hAnsi="Arial" w:cs="Arial"/>
                <w:sz w:val="20"/>
                <w:szCs w:val="20"/>
                <w:lang w:val="en-US"/>
              </w:rPr>
            </w:pPr>
          </w:p>
        </w:tc>
        <w:tc>
          <w:tcPr>
            <w:tcW w:w="3402" w:type="dxa"/>
          </w:tcPr>
          <w:p w14:paraId="15B777B8" w14:textId="77777777" w:rsidR="0089110A" w:rsidRDefault="0089110A">
            <w:pPr>
              <w:rPr>
                <w:ins w:id="880" w:author="Ericsson User" w:date="2022-01-27T10:03:00Z"/>
                <w:rFonts w:ascii="Arial" w:hAnsi="Arial" w:cs="Arial"/>
                <w:sz w:val="20"/>
                <w:szCs w:val="20"/>
                <w:lang w:val="en-US"/>
              </w:rPr>
            </w:pPr>
          </w:p>
        </w:tc>
        <w:tc>
          <w:tcPr>
            <w:tcW w:w="5310" w:type="dxa"/>
          </w:tcPr>
          <w:p w14:paraId="3A788C09" w14:textId="77777777" w:rsidR="0089110A" w:rsidRDefault="0089110A">
            <w:pPr>
              <w:rPr>
                <w:ins w:id="881" w:author="Ericsson User" w:date="2022-01-27T10:03:00Z"/>
                <w:rFonts w:ascii="Arial" w:hAnsi="Arial" w:cs="Arial"/>
                <w:sz w:val="20"/>
                <w:szCs w:val="20"/>
                <w:lang w:val="en-US"/>
              </w:rPr>
            </w:pPr>
          </w:p>
        </w:tc>
      </w:tr>
      <w:tr w:rsidR="0089110A" w14:paraId="26BF458B" w14:textId="77777777">
        <w:trPr>
          <w:trHeight w:val="415"/>
          <w:ins w:id="882" w:author="Ericsson User" w:date="2022-01-27T10:03:00Z"/>
        </w:trPr>
        <w:tc>
          <w:tcPr>
            <w:tcW w:w="1413" w:type="dxa"/>
          </w:tcPr>
          <w:p w14:paraId="656EC69F" w14:textId="77777777" w:rsidR="0089110A" w:rsidRDefault="0089110A">
            <w:pPr>
              <w:rPr>
                <w:ins w:id="883" w:author="Ericsson User" w:date="2022-01-27T10:03:00Z"/>
                <w:rFonts w:ascii="Arial" w:hAnsi="Arial" w:cs="Arial"/>
                <w:sz w:val="20"/>
                <w:szCs w:val="20"/>
                <w:lang w:val="en-US"/>
              </w:rPr>
            </w:pPr>
          </w:p>
        </w:tc>
        <w:tc>
          <w:tcPr>
            <w:tcW w:w="3402" w:type="dxa"/>
          </w:tcPr>
          <w:p w14:paraId="65C69F32" w14:textId="77777777" w:rsidR="0089110A" w:rsidRDefault="0089110A">
            <w:pPr>
              <w:rPr>
                <w:ins w:id="884" w:author="Ericsson User" w:date="2022-01-27T10:03:00Z"/>
                <w:rFonts w:ascii="Arial" w:hAnsi="Arial" w:cs="Arial"/>
                <w:sz w:val="20"/>
                <w:szCs w:val="20"/>
                <w:lang w:val="en-US"/>
              </w:rPr>
            </w:pPr>
          </w:p>
        </w:tc>
        <w:tc>
          <w:tcPr>
            <w:tcW w:w="5310" w:type="dxa"/>
          </w:tcPr>
          <w:p w14:paraId="0FD62E6A" w14:textId="77777777" w:rsidR="0089110A" w:rsidRDefault="0089110A">
            <w:pPr>
              <w:rPr>
                <w:ins w:id="885" w:author="Ericsson User" w:date="2022-01-27T10:03:00Z"/>
                <w:rFonts w:ascii="Arial" w:hAnsi="Arial" w:cs="Arial"/>
                <w:sz w:val="20"/>
                <w:szCs w:val="20"/>
                <w:lang w:val="en-US"/>
              </w:rPr>
            </w:pPr>
          </w:p>
        </w:tc>
      </w:tr>
    </w:tbl>
    <w:p w14:paraId="12DB9F58" w14:textId="77777777" w:rsidR="0089110A" w:rsidRDefault="0089110A">
      <w:pPr>
        <w:jc w:val="both"/>
        <w:rPr>
          <w:rFonts w:ascii="Arial" w:eastAsia="MS Mincho" w:hAnsi="Arial"/>
          <w:szCs w:val="24"/>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Default="00E96746">
      <w:pPr>
        <w:jc w:val="both"/>
        <w:rPr>
          <w:rFonts w:ascii="Arial" w:hAnsi="Arial" w:cs="Arial"/>
          <w:bCs/>
        </w:rPr>
      </w:pPr>
      <w:r>
        <w:rPr>
          <w:rFonts w:ascii="Arial" w:hAnsi="Arial" w:cs="Arial"/>
          <w:bCs/>
        </w:rPr>
        <w:t xml:space="preserve">Concerning the topic of when the UE shall include the </w:t>
      </w:r>
      <w:proofErr w:type="spellStart"/>
      <w:r>
        <w:rPr>
          <w:rFonts w:ascii="Arial" w:hAnsi="Arial" w:cs="Arial"/>
          <w:bCs/>
        </w:rPr>
        <w:t>msgA</w:t>
      </w:r>
      <w:proofErr w:type="spellEnd"/>
      <w:r>
        <w:rPr>
          <w:rFonts w:ascii="Arial" w:hAnsi="Arial" w:cs="Arial"/>
          <w:bCs/>
        </w:rPr>
        <w:t xml:space="preserve"> related PRACH resource information in the RA report has been brought up by multiple companies.</w:t>
      </w:r>
    </w:p>
    <w:p w14:paraId="1D8B61B3" w14:textId="77777777" w:rsidR="0089110A" w:rsidRDefault="00E96746">
      <w:pPr>
        <w:pStyle w:val="afc"/>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afc"/>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Default="0089110A">
      <w:pPr>
        <w:jc w:val="both"/>
        <w:rPr>
          <w:rFonts w:ascii="Arial" w:hAnsi="Arial" w:cs="Arial"/>
          <w:bCs/>
        </w:rPr>
      </w:pPr>
    </w:p>
    <w:p w14:paraId="32D015B1" w14:textId="77777777" w:rsidR="0089110A" w:rsidRDefault="00E96746">
      <w:pPr>
        <w:jc w:val="both"/>
        <w:rPr>
          <w:rFonts w:ascii="Arial" w:hAnsi="Arial" w:cs="Arial"/>
          <w:bCs/>
        </w:rPr>
      </w:pPr>
      <w:r>
        <w:rPr>
          <w:rFonts w:ascii="Arial" w:hAnsi="Arial" w:cs="Arial"/>
          <w:bCs/>
        </w:rPr>
        <w:t xml:space="preserve">Based on the above, RAN2 can discuss the conditional inclusion aspects of </w:t>
      </w:r>
      <w:proofErr w:type="spellStart"/>
      <w:r>
        <w:rPr>
          <w:rFonts w:ascii="Arial" w:hAnsi="Arial" w:cs="Arial"/>
          <w:bCs/>
        </w:rPr>
        <w:t>msgA</w:t>
      </w:r>
      <w:proofErr w:type="spellEnd"/>
      <w:r>
        <w:rPr>
          <w:rFonts w:ascii="Arial" w:hAnsi="Arial" w:cs="Arial"/>
          <w:bCs/>
        </w:rPr>
        <w:t xml:space="preserve"> related PRACH resources.</w:t>
      </w:r>
    </w:p>
    <w:p w14:paraId="73DCFB4B" w14:textId="77777777" w:rsidR="0089110A" w:rsidRDefault="00E96746">
      <w:pPr>
        <w:pStyle w:val="Proposal"/>
      </w:pPr>
      <w:bookmarkStart w:id="886" w:name="_Toc94106286"/>
      <w:bookmarkStart w:id="887" w:name="_Toc93932650"/>
      <w:bookmarkStart w:id="888" w:name="_Toc92978211"/>
      <w:r>
        <w:t xml:space="preserve">RAN2 to confirm that the UE includes the RA resource related parameters (frequency start, FDM, and </w:t>
      </w:r>
      <w:proofErr w:type="spellStart"/>
      <w:r>
        <w:t>SubcarrierSpacing</w:t>
      </w:r>
      <w:proofErr w:type="spellEnd"/>
      <w:r>
        <w:t xml:space="preserve"> of the </w:t>
      </w:r>
      <w:proofErr w:type="spellStart"/>
      <w:r>
        <w:t>msgA</w:t>
      </w:r>
      <w:proofErr w:type="spellEnd"/>
      <w:r>
        <w:t xml:space="preserve"> RA resource) only under following scenarios</w:t>
      </w:r>
      <w:r>
        <w:rPr>
          <w:lang w:val="en-US"/>
        </w:rPr>
        <w:t>:</w:t>
      </w:r>
      <w:bookmarkEnd w:id="886"/>
      <w:bookmarkEnd w:id="887"/>
      <w:bookmarkEnd w:id="888"/>
    </w:p>
    <w:p w14:paraId="7FA15DD5" w14:textId="77777777" w:rsidR="0089110A" w:rsidRDefault="00E96746">
      <w:pPr>
        <w:pStyle w:val="Proposal"/>
        <w:numPr>
          <w:ilvl w:val="1"/>
          <w:numId w:val="11"/>
        </w:numPr>
      </w:pPr>
      <w:bookmarkStart w:id="889" w:name="_Toc93932651"/>
      <w:bookmarkStart w:id="890" w:name="_Toc94106287"/>
      <w:bookmarkStart w:id="891" w:name="_Toc92978212"/>
      <w:r>
        <w:rPr>
          <w:lang w:val="en-US"/>
        </w:rPr>
        <w:t>RA procedure involves only 2 step RA</w:t>
      </w:r>
      <w:bookmarkEnd w:id="889"/>
      <w:bookmarkEnd w:id="890"/>
      <w:bookmarkEnd w:id="891"/>
    </w:p>
    <w:p w14:paraId="6C99C2AA" w14:textId="77777777" w:rsidR="0089110A" w:rsidRDefault="00E96746">
      <w:pPr>
        <w:pStyle w:val="Proposal"/>
        <w:numPr>
          <w:ilvl w:val="1"/>
          <w:numId w:val="11"/>
        </w:numPr>
      </w:pPr>
      <w:bookmarkStart w:id="892" w:name="_Toc92978213"/>
      <w:bookmarkStart w:id="893" w:name="_Toc93932652"/>
      <w:bookmarkStart w:id="894" w:name="_Toc94106288"/>
      <w:r>
        <w:rPr>
          <w:lang w:val="en-US"/>
        </w:rPr>
        <w:t>When 2 step RA to 4 step RA switching occurs, only those parameters that are different in 4 step RA resources compared to the 2 step RA resources</w:t>
      </w:r>
      <w:r>
        <w:t>.</w:t>
      </w:r>
      <w:bookmarkEnd w:id="892"/>
      <w:bookmarkEnd w:id="893"/>
      <w:bookmarkEnd w:id="894"/>
    </w:p>
    <w:tbl>
      <w:tblPr>
        <w:tblStyle w:val="af4"/>
        <w:tblW w:w="10125" w:type="dxa"/>
        <w:tblLook w:val="04A0" w:firstRow="1" w:lastRow="0" w:firstColumn="1" w:lastColumn="0" w:noHBand="0" w:noVBand="1"/>
      </w:tblPr>
      <w:tblGrid>
        <w:gridCol w:w="1413"/>
        <w:gridCol w:w="3402"/>
        <w:gridCol w:w="5310"/>
      </w:tblGrid>
      <w:tr w:rsidR="0089110A" w14:paraId="464992CF" w14:textId="77777777">
        <w:trPr>
          <w:trHeight w:val="400"/>
          <w:ins w:id="895" w:author="Ericsson User" w:date="2022-01-27T10:03:00Z"/>
        </w:trPr>
        <w:tc>
          <w:tcPr>
            <w:tcW w:w="1413" w:type="dxa"/>
          </w:tcPr>
          <w:p w14:paraId="61CDF190" w14:textId="77777777" w:rsidR="0089110A" w:rsidRDefault="00E96746">
            <w:pPr>
              <w:rPr>
                <w:ins w:id="896" w:author="Ericsson User" w:date="2022-01-27T10:03:00Z"/>
                <w:rFonts w:ascii="Arial" w:hAnsi="Arial" w:cs="Arial"/>
                <w:b/>
                <w:bCs/>
                <w:sz w:val="20"/>
                <w:szCs w:val="20"/>
                <w:lang w:val="en-US"/>
              </w:rPr>
            </w:pPr>
            <w:ins w:id="897" w:author="Ericsson User" w:date="2022-01-27T10:03:00Z">
              <w:r>
                <w:rPr>
                  <w:rFonts w:ascii="Arial" w:hAnsi="Arial" w:cs="Arial"/>
                  <w:b/>
                  <w:bCs/>
                  <w:sz w:val="20"/>
                  <w:szCs w:val="20"/>
                  <w:lang w:val="en-US"/>
                </w:rPr>
                <w:t>Company</w:t>
              </w:r>
            </w:ins>
          </w:p>
        </w:tc>
        <w:tc>
          <w:tcPr>
            <w:tcW w:w="3402" w:type="dxa"/>
          </w:tcPr>
          <w:p w14:paraId="34B8FA41" w14:textId="77777777" w:rsidR="0089110A" w:rsidRDefault="00E96746">
            <w:pPr>
              <w:rPr>
                <w:ins w:id="898" w:author="Ericsson User" w:date="2022-01-27T10:03:00Z"/>
                <w:rFonts w:ascii="Arial" w:hAnsi="Arial" w:cs="Arial"/>
                <w:b/>
                <w:bCs/>
                <w:sz w:val="20"/>
                <w:szCs w:val="20"/>
                <w:lang w:val="en-US"/>
              </w:rPr>
            </w:pPr>
            <w:ins w:id="899" w:author="Ericsson User" w:date="2022-01-27T10:03:00Z">
              <w:r>
                <w:rPr>
                  <w:rFonts w:ascii="Arial" w:hAnsi="Arial" w:cs="Arial"/>
                  <w:b/>
                  <w:bCs/>
                  <w:sz w:val="20"/>
                  <w:szCs w:val="20"/>
                  <w:lang w:val="en-US"/>
                </w:rPr>
                <w:t>Company´s view</w:t>
              </w:r>
            </w:ins>
          </w:p>
        </w:tc>
        <w:tc>
          <w:tcPr>
            <w:tcW w:w="5310" w:type="dxa"/>
          </w:tcPr>
          <w:p w14:paraId="37655A64" w14:textId="77777777" w:rsidR="0089110A" w:rsidRDefault="00E96746">
            <w:pPr>
              <w:rPr>
                <w:ins w:id="900" w:author="Ericsson User" w:date="2022-01-27T10:03:00Z"/>
                <w:rFonts w:ascii="Arial" w:hAnsi="Arial" w:cs="Arial"/>
                <w:b/>
                <w:bCs/>
                <w:sz w:val="20"/>
                <w:szCs w:val="20"/>
                <w:lang w:val="en-US"/>
              </w:rPr>
            </w:pPr>
            <w:ins w:id="901" w:author="Ericsson User" w:date="2022-01-27T10:03:00Z">
              <w:r>
                <w:rPr>
                  <w:rFonts w:ascii="Arial" w:hAnsi="Arial" w:cs="Arial"/>
                  <w:b/>
                  <w:bCs/>
                  <w:sz w:val="20"/>
                  <w:szCs w:val="20"/>
                  <w:lang w:val="en-US"/>
                </w:rPr>
                <w:t>Rapporteur’s view</w:t>
              </w:r>
            </w:ins>
          </w:p>
        </w:tc>
      </w:tr>
      <w:tr w:rsidR="0089110A" w14:paraId="683D3D33" w14:textId="77777777">
        <w:trPr>
          <w:trHeight w:val="430"/>
          <w:ins w:id="902" w:author="Ericsson User" w:date="2022-01-27T10:03:00Z"/>
        </w:trPr>
        <w:tc>
          <w:tcPr>
            <w:tcW w:w="1413" w:type="dxa"/>
          </w:tcPr>
          <w:p w14:paraId="0F91D8EF" w14:textId="77777777" w:rsidR="0089110A" w:rsidRDefault="0089110A">
            <w:pPr>
              <w:rPr>
                <w:ins w:id="903" w:author="Ericsson User" w:date="2022-01-27T10:03:00Z"/>
                <w:rFonts w:ascii="Arial" w:hAnsi="Arial" w:cs="Arial"/>
                <w:sz w:val="20"/>
                <w:szCs w:val="20"/>
                <w:lang w:val="en-US"/>
              </w:rPr>
            </w:pPr>
          </w:p>
        </w:tc>
        <w:tc>
          <w:tcPr>
            <w:tcW w:w="3402" w:type="dxa"/>
          </w:tcPr>
          <w:p w14:paraId="693BF21C" w14:textId="77777777" w:rsidR="0089110A" w:rsidRDefault="0089110A">
            <w:pPr>
              <w:rPr>
                <w:ins w:id="904" w:author="Ericsson User" w:date="2022-01-27T10:03:00Z"/>
                <w:rFonts w:ascii="Arial" w:hAnsi="Arial" w:cs="Arial"/>
                <w:sz w:val="20"/>
                <w:szCs w:val="20"/>
                <w:lang w:val="en-US"/>
              </w:rPr>
            </w:pPr>
          </w:p>
        </w:tc>
        <w:tc>
          <w:tcPr>
            <w:tcW w:w="5310" w:type="dxa"/>
          </w:tcPr>
          <w:p w14:paraId="3BC3F93C" w14:textId="77777777" w:rsidR="0089110A" w:rsidRDefault="0089110A">
            <w:pPr>
              <w:rPr>
                <w:ins w:id="905" w:author="Ericsson User" w:date="2022-01-27T10:03:00Z"/>
                <w:rFonts w:ascii="Arial" w:hAnsi="Arial" w:cs="Arial"/>
                <w:sz w:val="20"/>
                <w:szCs w:val="20"/>
                <w:lang w:val="en-US"/>
              </w:rPr>
            </w:pPr>
          </w:p>
        </w:tc>
      </w:tr>
      <w:tr w:rsidR="0089110A" w14:paraId="3CA826C2" w14:textId="77777777">
        <w:trPr>
          <w:trHeight w:val="415"/>
          <w:ins w:id="906" w:author="Ericsson User" w:date="2022-01-27T10:03:00Z"/>
        </w:trPr>
        <w:tc>
          <w:tcPr>
            <w:tcW w:w="1413" w:type="dxa"/>
          </w:tcPr>
          <w:p w14:paraId="1061B588" w14:textId="77777777" w:rsidR="0089110A" w:rsidRDefault="0089110A">
            <w:pPr>
              <w:rPr>
                <w:ins w:id="907" w:author="Ericsson User" w:date="2022-01-27T10:03:00Z"/>
                <w:rFonts w:ascii="Arial" w:hAnsi="Arial" w:cs="Arial"/>
                <w:sz w:val="20"/>
                <w:szCs w:val="20"/>
                <w:lang w:val="en-US"/>
              </w:rPr>
            </w:pPr>
          </w:p>
        </w:tc>
        <w:tc>
          <w:tcPr>
            <w:tcW w:w="3402" w:type="dxa"/>
          </w:tcPr>
          <w:p w14:paraId="0F7DDA62" w14:textId="77777777" w:rsidR="0089110A" w:rsidRDefault="0089110A">
            <w:pPr>
              <w:rPr>
                <w:ins w:id="908" w:author="Ericsson User" w:date="2022-01-27T10:03:00Z"/>
                <w:rFonts w:ascii="Arial" w:hAnsi="Arial" w:cs="Arial"/>
                <w:sz w:val="20"/>
                <w:szCs w:val="20"/>
                <w:lang w:val="en-US"/>
              </w:rPr>
            </w:pPr>
          </w:p>
        </w:tc>
        <w:tc>
          <w:tcPr>
            <w:tcW w:w="5310" w:type="dxa"/>
          </w:tcPr>
          <w:p w14:paraId="6A2F8903" w14:textId="77777777" w:rsidR="0089110A" w:rsidRDefault="0089110A">
            <w:pPr>
              <w:rPr>
                <w:ins w:id="909" w:author="Ericsson User" w:date="2022-01-27T10:03:00Z"/>
                <w:rFonts w:ascii="Arial" w:hAnsi="Arial" w:cs="Arial"/>
                <w:sz w:val="20"/>
                <w:szCs w:val="20"/>
                <w:lang w:val="en-US"/>
              </w:rPr>
            </w:pPr>
          </w:p>
        </w:tc>
      </w:tr>
      <w:tr w:rsidR="0089110A" w14:paraId="7C2B9494" w14:textId="77777777">
        <w:trPr>
          <w:trHeight w:val="430"/>
          <w:ins w:id="910" w:author="Ericsson User" w:date="2022-01-27T10:03:00Z"/>
        </w:trPr>
        <w:tc>
          <w:tcPr>
            <w:tcW w:w="1413" w:type="dxa"/>
          </w:tcPr>
          <w:p w14:paraId="19E3C52F" w14:textId="77777777" w:rsidR="0089110A" w:rsidRDefault="0089110A">
            <w:pPr>
              <w:rPr>
                <w:ins w:id="911" w:author="Ericsson User" w:date="2022-01-27T10:03:00Z"/>
                <w:rFonts w:ascii="Arial" w:hAnsi="Arial" w:cs="Arial"/>
                <w:sz w:val="20"/>
                <w:szCs w:val="20"/>
                <w:lang w:val="en-US"/>
              </w:rPr>
            </w:pPr>
          </w:p>
        </w:tc>
        <w:tc>
          <w:tcPr>
            <w:tcW w:w="3402" w:type="dxa"/>
          </w:tcPr>
          <w:p w14:paraId="52105458" w14:textId="77777777" w:rsidR="0089110A" w:rsidRDefault="0089110A">
            <w:pPr>
              <w:rPr>
                <w:ins w:id="912" w:author="Ericsson User" w:date="2022-01-27T10:03:00Z"/>
                <w:rFonts w:ascii="Arial" w:hAnsi="Arial" w:cs="Arial"/>
                <w:sz w:val="20"/>
                <w:szCs w:val="20"/>
                <w:lang w:val="en-US"/>
              </w:rPr>
            </w:pPr>
          </w:p>
        </w:tc>
        <w:tc>
          <w:tcPr>
            <w:tcW w:w="5310" w:type="dxa"/>
          </w:tcPr>
          <w:p w14:paraId="57809D9E" w14:textId="77777777" w:rsidR="0089110A" w:rsidRDefault="0089110A">
            <w:pPr>
              <w:rPr>
                <w:ins w:id="913" w:author="Ericsson User" w:date="2022-01-27T10:03:00Z"/>
                <w:rFonts w:ascii="Arial" w:hAnsi="Arial" w:cs="Arial"/>
                <w:sz w:val="20"/>
                <w:szCs w:val="20"/>
                <w:lang w:val="en-US"/>
              </w:rPr>
            </w:pPr>
          </w:p>
        </w:tc>
      </w:tr>
      <w:tr w:rsidR="0089110A" w14:paraId="657E66E6" w14:textId="77777777">
        <w:trPr>
          <w:trHeight w:val="415"/>
          <w:ins w:id="914" w:author="Ericsson User" w:date="2022-01-27T10:03:00Z"/>
        </w:trPr>
        <w:tc>
          <w:tcPr>
            <w:tcW w:w="1413" w:type="dxa"/>
          </w:tcPr>
          <w:p w14:paraId="2EEFFE55" w14:textId="77777777" w:rsidR="0089110A" w:rsidRDefault="0089110A">
            <w:pPr>
              <w:rPr>
                <w:ins w:id="915" w:author="Ericsson User" w:date="2022-01-27T10:03:00Z"/>
                <w:rFonts w:ascii="Arial" w:hAnsi="Arial" w:cs="Arial"/>
                <w:sz w:val="20"/>
                <w:szCs w:val="20"/>
                <w:lang w:val="en-US"/>
              </w:rPr>
            </w:pPr>
          </w:p>
        </w:tc>
        <w:tc>
          <w:tcPr>
            <w:tcW w:w="3402" w:type="dxa"/>
          </w:tcPr>
          <w:p w14:paraId="47FCD36D" w14:textId="77777777" w:rsidR="0089110A" w:rsidRDefault="0089110A">
            <w:pPr>
              <w:rPr>
                <w:ins w:id="916" w:author="Ericsson User" w:date="2022-01-27T10:03:00Z"/>
                <w:rFonts w:ascii="Arial" w:hAnsi="Arial" w:cs="Arial"/>
                <w:sz w:val="20"/>
                <w:szCs w:val="20"/>
                <w:lang w:val="en-US"/>
              </w:rPr>
            </w:pPr>
          </w:p>
        </w:tc>
        <w:tc>
          <w:tcPr>
            <w:tcW w:w="5310" w:type="dxa"/>
          </w:tcPr>
          <w:p w14:paraId="4947E08D" w14:textId="77777777" w:rsidR="0089110A" w:rsidRDefault="0089110A">
            <w:pPr>
              <w:rPr>
                <w:ins w:id="917" w:author="Ericsson User" w:date="2022-01-27T10:03:00Z"/>
                <w:rFonts w:ascii="Arial" w:hAnsi="Arial" w:cs="Arial"/>
                <w:sz w:val="20"/>
                <w:szCs w:val="20"/>
                <w:lang w:val="en-US"/>
              </w:rPr>
            </w:pPr>
          </w:p>
        </w:tc>
      </w:tr>
      <w:tr w:rsidR="0089110A" w14:paraId="54650310" w14:textId="77777777">
        <w:trPr>
          <w:trHeight w:val="430"/>
          <w:ins w:id="918" w:author="Ericsson User" w:date="2022-01-27T10:03:00Z"/>
        </w:trPr>
        <w:tc>
          <w:tcPr>
            <w:tcW w:w="1413" w:type="dxa"/>
          </w:tcPr>
          <w:p w14:paraId="3D3E720D" w14:textId="77777777" w:rsidR="0089110A" w:rsidRDefault="0089110A">
            <w:pPr>
              <w:rPr>
                <w:ins w:id="919" w:author="Ericsson User" w:date="2022-01-27T10:03:00Z"/>
                <w:rFonts w:ascii="Arial" w:hAnsi="Arial" w:cs="Arial"/>
                <w:sz w:val="20"/>
                <w:szCs w:val="20"/>
                <w:lang w:val="en-US"/>
              </w:rPr>
            </w:pPr>
          </w:p>
        </w:tc>
        <w:tc>
          <w:tcPr>
            <w:tcW w:w="3402" w:type="dxa"/>
          </w:tcPr>
          <w:p w14:paraId="1FAA372A" w14:textId="77777777" w:rsidR="0089110A" w:rsidRDefault="0089110A">
            <w:pPr>
              <w:rPr>
                <w:ins w:id="920" w:author="Ericsson User" w:date="2022-01-27T10:03:00Z"/>
                <w:rFonts w:ascii="Arial" w:hAnsi="Arial" w:cs="Arial"/>
                <w:sz w:val="20"/>
                <w:szCs w:val="20"/>
                <w:lang w:val="en-US"/>
              </w:rPr>
            </w:pPr>
          </w:p>
        </w:tc>
        <w:tc>
          <w:tcPr>
            <w:tcW w:w="5310" w:type="dxa"/>
          </w:tcPr>
          <w:p w14:paraId="601302F3" w14:textId="77777777" w:rsidR="0089110A" w:rsidRDefault="0089110A">
            <w:pPr>
              <w:rPr>
                <w:ins w:id="921" w:author="Ericsson User" w:date="2022-01-27T10:03:00Z"/>
                <w:rFonts w:ascii="Arial" w:hAnsi="Arial" w:cs="Arial"/>
                <w:sz w:val="20"/>
                <w:szCs w:val="20"/>
                <w:lang w:val="en-US"/>
              </w:rPr>
            </w:pPr>
          </w:p>
        </w:tc>
      </w:tr>
      <w:tr w:rsidR="0089110A" w14:paraId="013D5D8C" w14:textId="77777777">
        <w:trPr>
          <w:trHeight w:val="415"/>
          <w:ins w:id="922" w:author="Ericsson User" w:date="2022-01-27T10:03:00Z"/>
        </w:trPr>
        <w:tc>
          <w:tcPr>
            <w:tcW w:w="1413" w:type="dxa"/>
          </w:tcPr>
          <w:p w14:paraId="42334E09" w14:textId="77777777" w:rsidR="0089110A" w:rsidRDefault="0089110A">
            <w:pPr>
              <w:rPr>
                <w:ins w:id="923" w:author="Ericsson User" w:date="2022-01-27T10:03:00Z"/>
                <w:rFonts w:ascii="Arial" w:hAnsi="Arial" w:cs="Arial"/>
                <w:sz w:val="20"/>
                <w:szCs w:val="20"/>
                <w:lang w:val="en-US"/>
              </w:rPr>
            </w:pPr>
          </w:p>
        </w:tc>
        <w:tc>
          <w:tcPr>
            <w:tcW w:w="3402" w:type="dxa"/>
          </w:tcPr>
          <w:p w14:paraId="45458536" w14:textId="77777777" w:rsidR="0089110A" w:rsidRDefault="0089110A">
            <w:pPr>
              <w:rPr>
                <w:ins w:id="924" w:author="Ericsson User" w:date="2022-01-27T10:03:00Z"/>
                <w:rFonts w:ascii="Arial" w:hAnsi="Arial" w:cs="Arial"/>
                <w:sz w:val="20"/>
                <w:szCs w:val="20"/>
                <w:lang w:val="en-US"/>
              </w:rPr>
            </w:pPr>
          </w:p>
        </w:tc>
        <w:tc>
          <w:tcPr>
            <w:tcW w:w="5310" w:type="dxa"/>
          </w:tcPr>
          <w:p w14:paraId="17144F92" w14:textId="77777777" w:rsidR="0089110A" w:rsidRDefault="0089110A">
            <w:pPr>
              <w:rPr>
                <w:ins w:id="925" w:author="Ericsson User" w:date="2022-01-27T10:03:00Z"/>
                <w:rFonts w:ascii="Arial" w:hAnsi="Arial" w:cs="Arial"/>
                <w:sz w:val="20"/>
                <w:szCs w:val="20"/>
                <w:lang w:val="en-US"/>
              </w:rPr>
            </w:pPr>
          </w:p>
        </w:tc>
      </w:tr>
    </w:tbl>
    <w:p w14:paraId="2A3A7E9B" w14:textId="77777777" w:rsidR="0089110A" w:rsidRDefault="00E96746">
      <w:pPr>
        <w:pStyle w:val="30"/>
        <w:numPr>
          <w:ilvl w:val="0"/>
          <w:numId w:val="0"/>
        </w:numPr>
      </w:pPr>
      <w:r>
        <w:t>On-demand SI</w:t>
      </w:r>
    </w:p>
    <w:p w14:paraId="2117C35F" w14:textId="77777777" w:rsidR="0089110A" w:rsidRDefault="00E96746">
      <w:pPr>
        <w:pStyle w:val="40"/>
        <w:numPr>
          <w:ilvl w:val="0"/>
          <w:numId w:val="0"/>
        </w:numPr>
        <w:ind w:left="864" w:hanging="864"/>
      </w:pPr>
      <w:r>
        <w:t>Issue#15: Capability bit for on-demand SI related RA report enhancements</w:t>
      </w:r>
    </w:p>
    <w:p w14:paraId="27AEE84B" w14:textId="77777777" w:rsidR="0089110A" w:rsidRDefault="00E96746">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7C126018" w14:textId="77777777" w:rsidR="0089110A" w:rsidRDefault="00E96746">
      <w:pPr>
        <w:pStyle w:val="Proposal"/>
      </w:pPr>
      <w:bookmarkStart w:id="926" w:name="_Toc92978270"/>
      <w:bookmarkStart w:id="927" w:name="_Toc93932669"/>
      <w:bookmarkStart w:id="928" w:name="_Toc94106289"/>
      <w:r>
        <w:rPr>
          <w:rFonts w:cs="Arial"/>
        </w:rPr>
        <w:t>RAN2 discuss the necessity of a new capability bit for on-demand SI request enhancement of the RA reporting</w:t>
      </w:r>
      <w:bookmarkEnd w:id="926"/>
      <w:r>
        <w:t>.</w:t>
      </w:r>
      <w:bookmarkEnd w:id="927"/>
      <w:bookmarkEnd w:id="928"/>
    </w:p>
    <w:tbl>
      <w:tblPr>
        <w:tblStyle w:val="af4"/>
        <w:tblW w:w="10125" w:type="dxa"/>
        <w:tblLook w:val="04A0" w:firstRow="1" w:lastRow="0" w:firstColumn="1" w:lastColumn="0" w:noHBand="0" w:noVBand="1"/>
      </w:tblPr>
      <w:tblGrid>
        <w:gridCol w:w="1413"/>
        <w:gridCol w:w="3402"/>
        <w:gridCol w:w="5310"/>
      </w:tblGrid>
      <w:tr w:rsidR="0089110A" w14:paraId="5DF45A16" w14:textId="77777777" w:rsidTr="001F082A">
        <w:trPr>
          <w:trHeight w:val="400"/>
          <w:ins w:id="929" w:author="Ericsson User" w:date="2022-01-27T10:03:00Z"/>
        </w:trPr>
        <w:tc>
          <w:tcPr>
            <w:tcW w:w="1413" w:type="dxa"/>
          </w:tcPr>
          <w:p w14:paraId="67FD6EEB" w14:textId="77777777" w:rsidR="0089110A" w:rsidRDefault="00E96746">
            <w:pPr>
              <w:rPr>
                <w:ins w:id="930" w:author="Ericsson User" w:date="2022-01-27T10:03:00Z"/>
                <w:rFonts w:ascii="Arial" w:hAnsi="Arial" w:cs="Arial"/>
                <w:b/>
                <w:bCs/>
                <w:sz w:val="20"/>
                <w:szCs w:val="20"/>
                <w:lang w:val="en-US"/>
              </w:rPr>
            </w:pPr>
            <w:ins w:id="931" w:author="Ericsson User" w:date="2022-01-27T10:03:00Z">
              <w:r>
                <w:rPr>
                  <w:rFonts w:ascii="Arial" w:hAnsi="Arial" w:cs="Arial"/>
                  <w:b/>
                  <w:bCs/>
                  <w:sz w:val="20"/>
                  <w:szCs w:val="20"/>
                  <w:lang w:val="en-US"/>
                </w:rPr>
                <w:t>Company</w:t>
              </w:r>
            </w:ins>
          </w:p>
        </w:tc>
        <w:tc>
          <w:tcPr>
            <w:tcW w:w="3402" w:type="dxa"/>
          </w:tcPr>
          <w:p w14:paraId="009508B6" w14:textId="77777777" w:rsidR="0089110A" w:rsidRDefault="00E96746">
            <w:pPr>
              <w:rPr>
                <w:ins w:id="932" w:author="Ericsson User" w:date="2022-01-27T10:03:00Z"/>
                <w:rFonts w:ascii="Arial" w:hAnsi="Arial" w:cs="Arial"/>
                <w:b/>
                <w:bCs/>
                <w:sz w:val="20"/>
                <w:szCs w:val="20"/>
                <w:lang w:val="en-US"/>
              </w:rPr>
            </w:pPr>
            <w:ins w:id="933" w:author="Ericsson User" w:date="2022-01-27T10:03:00Z">
              <w:r>
                <w:rPr>
                  <w:rFonts w:ascii="Arial" w:hAnsi="Arial" w:cs="Arial"/>
                  <w:b/>
                  <w:bCs/>
                  <w:sz w:val="20"/>
                  <w:szCs w:val="20"/>
                  <w:lang w:val="en-US"/>
                </w:rPr>
                <w:t>Company´s view</w:t>
              </w:r>
            </w:ins>
          </w:p>
        </w:tc>
        <w:tc>
          <w:tcPr>
            <w:tcW w:w="5310" w:type="dxa"/>
          </w:tcPr>
          <w:p w14:paraId="707BF1B3" w14:textId="77777777" w:rsidR="0089110A" w:rsidRDefault="00E96746">
            <w:pPr>
              <w:rPr>
                <w:ins w:id="934" w:author="Ericsson User" w:date="2022-01-27T10:03:00Z"/>
                <w:rFonts w:ascii="Arial" w:hAnsi="Arial" w:cs="Arial"/>
                <w:b/>
                <w:bCs/>
                <w:sz w:val="20"/>
                <w:szCs w:val="20"/>
                <w:lang w:val="en-US"/>
              </w:rPr>
            </w:pPr>
            <w:ins w:id="935" w:author="Ericsson User" w:date="2022-01-27T10:03:00Z">
              <w:r>
                <w:rPr>
                  <w:rFonts w:ascii="Arial" w:hAnsi="Arial" w:cs="Arial"/>
                  <w:b/>
                  <w:bCs/>
                  <w:sz w:val="20"/>
                  <w:szCs w:val="20"/>
                  <w:lang w:val="en-US"/>
                </w:rPr>
                <w:t>Rapporteur’s view</w:t>
              </w:r>
            </w:ins>
          </w:p>
        </w:tc>
      </w:tr>
      <w:tr w:rsidR="001F082A" w14:paraId="341E460A" w14:textId="77777777" w:rsidTr="001F082A">
        <w:trPr>
          <w:trHeight w:val="430"/>
          <w:ins w:id="936" w:author="Ericsson User" w:date="2022-01-27T10:03:00Z"/>
        </w:trPr>
        <w:tc>
          <w:tcPr>
            <w:tcW w:w="1413" w:type="dxa"/>
          </w:tcPr>
          <w:p w14:paraId="0230DF54" w14:textId="42D9DA89" w:rsidR="001F082A" w:rsidRDefault="001F082A" w:rsidP="001F082A">
            <w:pPr>
              <w:rPr>
                <w:ins w:id="937" w:author="Ericsson User" w:date="2022-01-27T10:03:00Z"/>
                <w:rFonts w:ascii="Arial" w:hAnsi="Arial" w:cs="Arial"/>
                <w:sz w:val="20"/>
                <w:szCs w:val="20"/>
                <w:lang w:val="en-US"/>
              </w:rPr>
            </w:pPr>
            <w:ins w:id="938" w:author="Nokia" w:date="2022-01-28T07:53:00Z">
              <w:r>
                <w:rPr>
                  <w:rFonts w:ascii="Arial" w:hAnsi="Arial" w:cs="Arial"/>
                  <w:sz w:val="20"/>
                  <w:szCs w:val="20"/>
                  <w:lang w:val="en-US"/>
                </w:rPr>
                <w:t>Nokia</w:t>
              </w:r>
            </w:ins>
          </w:p>
        </w:tc>
        <w:tc>
          <w:tcPr>
            <w:tcW w:w="3402" w:type="dxa"/>
          </w:tcPr>
          <w:p w14:paraId="27F44B1F" w14:textId="3AA19A94" w:rsidR="001F082A" w:rsidRDefault="001F082A" w:rsidP="001F082A">
            <w:pPr>
              <w:rPr>
                <w:ins w:id="939" w:author="Ericsson User" w:date="2022-01-27T10:03:00Z"/>
                <w:rFonts w:ascii="Arial" w:hAnsi="Arial" w:cs="Arial"/>
                <w:sz w:val="20"/>
                <w:szCs w:val="20"/>
                <w:lang w:val="en-US"/>
              </w:rPr>
            </w:pPr>
            <w:ins w:id="940" w:author="Nokia" w:date="2022-01-28T07:53:00Z">
              <w:r>
                <w:rPr>
                  <w:lang w:val="en-US"/>
                </w:rPr>
                <w:t xml:space="preserve">There may be no need for the UE capability bit, but we wonder </w:t>
              </w:r>
              <w:proofErr w:type="spellStart"/>
              <w:r>
                <w:rPr>
                  <w:lang w:val="en-US"/>
                </w:rPr>
                <w:t>whats</w:t>
              </w:r>
              <w:proofErr w:type="spellEnd"/>
              <w:r>
                <w:rPr>
                  <w:lang w:val="en-US"/>
                </w:rPr>
                <w:t xml:space="preserve"> the guideline for the UE capabilities in the Open </w:t>
              </w:r>
              <w:proofErr w:type="spellStart"/>
              <w:r>
                <w:rPr>
                  <w:lang w:val="en-US"/>
                </w:rPr>
                <w:t>Isssue</w:t>
              </w:r>
              <w:proofErr w:type="spellEnd"/>
              <w:r>
                <w:rPr>
                  <w:lang w:val="en-US"/>
                </w:rPr>
                <w:t xml:space="preserve"> List (it seems </w:t>
              </w:r>
              <w:proofErr w:type="spellStart"/>
              <w:r>
                <w:rPr>
                  <w:lang w:val="en-US"/>
                </w:rPr>
                <w:t>its</w:t>
              </w:r>
              <w:proofErr w:type="spellEnd"/>
              <w:r>
                <w:rPr>
                  <w:lang w:val="en-US"/>
                </w:rPr>
                <w:t xml:space="preserve"> not the first priority)</w:t>
              </w:r>
            </w:ins>
          </w:p>
        </w:tc>
        <w:tc>
          <w:tcPr>
            <w:tcW w:w="5310" w:type="dxa"/>
          </w:tcPr>
          <w:p w14:paraId="61F2A12E" w14:textId="77777777" w:rsidR="001F082A" w:rsidRDefault="001F082A" w:rsidP="001F082A">
            <w:pPr>
              <w:rPr>
                <w:ins w:id="941" w:author="Ericsson User" w:date="2022-01-27T10:03:00Z"/>
                <w:rFonts w:ascii="Arial" w:hAnsi="Arial" w:cs="Arial"/>
                <w:sz w:val="20"/>
                <w:szCs w:val="20"/>
                <w:lang w:val="en-US"/>
              </w:rPr>
            </w:pPr>
          </w:p>
        </w:tc>
      </w:tr>
      <w:tr w:rsidR="001F082A" w14:paraId="670E6F78" w14:textId="77777777" w:rsidTr="001F082A">
        <w:trPr>
          <w:trHeight w:val="415"/>
          <w:ins w:id="942" w:author="Ericsson User" w:date="2022-01-27T10:03:00Z"/>
        </w:trPr>
        <w:tc>
          <w:tcPr>
            <w:tcW w:w="1413" w:type="dxa"/>
          </w:tcPr>
          <w:p w14:paraId="0871CFCB" w14:textId="77777777" w:rsidR="001F082A" w:rsidRDefault="001F082A" w:rsidP="001F082A">
            <w:pPr>
              <w:rPr>
                <w:ins w:id="943" w:author="Ericsson User" w:date="2022-01-27T10:03:00Z"/>
                <w:rFonts w:ascii="Arial" w:hAnsi="Arial" w:cs="Arial"/>
                <w:sz w:val="20"/>
                <w:szCs w:val="20"/>
                <w:lang w:val="en-US"/>
              </w:rPr>
            </w:pPr>
          </w:p>
        </w:tc>
        <w:tc>
          <w:tcPr>
            <w:tcW w:w="3402" w:type="dxa"/>
          </w:tcPr>
          <w:p w14:paraId="113D5047" w14:textId="77777777" w:rsidR="001F082A" w:rsidRDefault="001F082A" w:rsidP="001F082A">
            <w:pPr>
              <w:rPr>
                <w:ins w:id="944" w:author="Ericsson User" w:date="2022-01-27T10:03:00Z"/>
                <w:rFonts w:ascii="Arial" w:hAnsi="Arial" w:cs="Arial"/>
                <w:sz w:val="20"/>
                <w:szCs w:val="20"/>
                <w:lang w:val="en-US"/>
              </w:rPr>
            </w:pPr>
          </w:p>
        </w:tc>
        <w:tc>
          <w:tcPr>
            <w:tcW w:w="5310" w:type="dxa"/>
          </w:tcPr>
          <w:p w14:paraId="783D69BD" w14:textId="77777777" w:rsidR="001F082A" w:rsidRDefault="001F082A" w:rsidP="001F082A">
            <w:pPr>
              <w:rPr>
                <w:ins w:id="945" w:author="Ericsson User" w:date="2022-01-27T10:03:00Z"/>
                <w:rFonts w:ascii="Arial" w:hAnsi="Arial" w:cs="Arial"/>
                <w:sz w:val="20"/>
                <w:szCs w:val="20"/>
                <w:lang w:val="en-US"/>
              </w:rPr>
            </w:pPr>
          </w:p>
        </w:tc>
      </w:tr>
      <w:tr w:rsidR="001F082A" w14:paraId="546C2C13" w14:textId="77777777" w:rsidTr="001F082A">
        <w:trPr>
          <w:trHeight w:val="430"/>
          <w:ins w:id="946" w:author="Ericsson User" w:date="2022-01-27T10:03:00Z"/>
        </w:trPr>
        <w:tc>
          <w:tcPr>
            <w:tcW w:w="1413" w:type="dxa"/>
          </w:tcPr>
          <w:p w14:paraId="2FD73985" w14:textId="77777777" w:rsidR="001F082A" w:rsidRDefault="001F082A" w:rsidP="001F082A">
            <w:pPr>
              <w:rPr>
                <w:ins w:id="947" w:author="Ericsson User" w:date="2022-01-27T10:03:00Z"/>
                <w:rFonts w:ascii="Arial" w:hAnsi="Arial" w:cs="Arial"/>
                <w:sz w:val="20"/>
                <w:szCs w:val="20"/>
                <w:lang w:val="en-US"/>
              </w:rPr>
            </w:pPr>
          </w:p>
        </w:tc>
        <w:tc>
          <w:tcPr>
            <w:tcW w:w="3402" w:type="dxa"/>
          </w:tcPr>
          <w:p w14:paraId="6EC65E82" w14:textId="77777777" w:rsidR="001F082A" w:rsidRDefault="001F082A" w:rsidP="001F082A">
            <w:pPr>
              <w:rPr>
                <w:ins w:id="948" w:author="Ericsson User" w:date="2022-01-27T10:03:00Z"/>
                <w:rFonts w:ascii="Arial" w:hAnsi="Arial" w:cs="Arial"/>
                <w:sz w:val="20"/>
                <w:szCs w:val="20"/>
                <w:lang w:val="en-US"/>
              </w:rPr>
            </w:pPr>
          </w:p>
        </w:tc>
        <w:tc>
          <w:tcPr>
            <w:tcW w:w="5310" w:type="dxa"/>
          </w:tcPr>
          <w:p w14:paraId="4B248E19" w14:textId="77777777" w:rsidR="001F082A" w:rsidRDefault="001F082A" w:rsidP="001F082A">
            <w:pPr>
              <w:rPr>
                <w:ins w:id="949" w:author="Ericsson User" w:date="2022-01-27T10:03:00Z"/>
                <w:rFonts w:ascii="Arial" w:hAnsi="Arial" w:cs="Arial"/>
                <w:sz w:val="20"/>
                <w:szCs w:val="20"/>
                <w:lang w:val="en-US"/>
              </w:rPr>
            </w:pPr>
          </w:p>
        </w:tc>
      </w:tr>
      <w:tr w:rsidR="001F082A" w14:paraId="0B27995A" w14:textId="77777777" w:rsidTr="001F082A">
        <w:trPr>
          <w:trHeight w:val="415"/>
          <w:ins w:id="950" w:author="Ericsson User" w:date="2022-01-27T10:03:00Z"/>
        </w:trPr>
        <w:tc>
          <w:tcPr>
            <w:tcW w:w="1413" w:type="dxa"/>
          </w:tcPr>
          <w:p w14:paraId="54E3AA52" w14:textId="77777777" w:rsidR="001F082A" w:rsidRDefault="001F082A" w:rsidP="001F082A">
            <w:pPr>
              <w:rPr>
                <w:ins w:id="951" w:author="Ericsson User" w:date="2022-01-27T10:03:00Z"/>
                <w:rFonts w:ascii="Arial" w:hAnsi="Arial" w:cs="Arial"/>
                <w:sz w:val="20"/>
                <w:szCs w:val="20"/>
                <w:lang w:val="en-US"/>
              </w:rPr>
            </w:pPr>
          </w:p>
        </w:tc>
        <w:tc>
          <w:tcPr>
            <w:tcW w:w="3402" w:type="dxa"/>
          </w:tcPr>
          <w:p w14:paraId="3D09E853" w14:textId="77777777" w:rsidR="001F082A" w:rsidRDefault="001F082A" w:rsidP="001F082A">
            <w:pPr>
              <w:rPr>
                <w:ins w:id="952" w:author="Ericsson User" w:date="2022-01-27T10:03:00Z"/>
                <w:rFonts w:ascii="Arial" w:hAnsi="Arial" w:cs="Arial"/>
                <w:sz w:val="20"/>
                <w:szCs w:val="20"/>
                <w:lang w:val="en-US"/>
              </w:rPr>
            </w:pPr>
          </w:p>
        </w:tc>
        <w:tc>
          <w:tcPr>
            <w:tcW w:w="5310" w:type="dxa"/>
          </w:tcPr>
          <w:p w14:paraId="40229E81" w14:textId="77777777" w:rsidR="001F082A" w:rsidRDefault="001F082A" w:rsidP="001F082A">
            <w:pPr>
              <w:rPr>
                <w:ins w:id="953" w:author="Ericsson User" w:date="2022-01-27T10:03:00Z"/>
                <w:rFonts w:ascii="Arial" w:hAnsi="Arial" w:cs="Arial"/>
                <w:sz w:val="20"/>
                <w:szCs w:val="20"/>
                <w:lang w:val="en-US"/>
              </w:rPr>
            </w:pPr>
          </w:p>
        </w:tc>
      </w:tr>
      <w:tr w:rsidR="001F082A" w14:paraId="13ED4AAE" w14:textId="77777777" w:rsidTr="001F082A">
        <w:trPr>
          <w:trHeight w:val="430"/>
          <w:ins w:id="954" w:author="Ericsson User" w:date="2022-01-27T10:03:00Z"/>
        </w:trPr>
        <w:tc>
          <w:tcPr>
            <w:tcW w:w="1413" w:type="dxa"/>
          </w:tcPr>
          <w:p w14:paraId="0932C70C" w14:textId="77777777" w:rsidR="001F082A" w:rsidRDefault="001F082A" w:rsidP="001F082A">
            <w:pPr>
              <w:rPr>
                <w:ins w:id="955" w:author="Ericsson User" w:date="2022-01-27T10:03:00Z"/>
                <w:rFonts w:ascii="Arial" w:hAnsi="Arial" w:cs="Arial"/>
                <w:sz w:val="20"/>
                <w:szCs w:val="20"/>
                <w:lang w:val="en-US"/>
              </w:rPr>
            </w:pPr>
          </w:p>
        </w:tc>
        <w:tc>
          <w:tcPr>
            <w:tcW w:w="3402" w:type="dxa"/>
          </w:tcPr>
          <w:p w14:paraId="7C0AD76B" w14:textId="77777777" w:rsidR="001F082A" w:rsidRDefault="001F082A" w:rsidP="001F082A">
            <w:pPr>
              <w:rPr>
                <w:ins w:id="956" w:author="Ericsson User" w:date="2022-01-27T10:03:00Z"/>
                <w:rFonts w:ascii="Arial" w:hAnsi="Arial" w:cs="Arial"/>
                <w:sz w:val="20"/>
                <w:szCs w:val="20"/>
                <w:lang w:val="en-US"/>
              </w:rPr>
            </w:pPr>
          </w:p>
        </w:tc>
        <w:tc>
          <w:tcPr>
            <w:tcW w:w="5310" w:type="dxa"/>
          </w:tcPr>
          <w:p w14:paraId="46F72FB0" w14:textId="77777777" w:rsidR="001F082A" w:rsidRDefault="001F082A" w:rsidP="001F082A">
            <w:pPr>
              <w:rPr>
                <w:ins w:id="957" w:author="Ericsson User" w:date="2022-01-27T10:03:00Z"/>
                <w:rFonts w:ascii="Arial" w:hAnsi="Arial" w:cs="Arial"/>
                <w:sz w:val="20"/>
                <w:szCs w:val="20"/>
                <w:lang w:val="en-US"/>
              </w:rPr>
            </w:pPr>
          </w:p>
        </w:tc>
      </w:tr>
      <w:tr w:rsidR="001F082A" w14:paraId="49BC7FD5" w14:textId="77777777" w:rsidTr="001F082A">
        <w:trPr>
          <w:trHeight w:val="415"/>
          <w:ins w:id="958" w:author="Ericsson User" w:date="2022-01-27T10:03:00Z"/>
        </w:trPr>
        <w:tc>
          <w:tcPr>
            <w:tcW w:w="1413" w:type="dxa"/>
          </w:tcPr>
          <w:p w14:paraId="1156C397" w14:textId="77777777" w:rsidR="001F082A" w:rsidRDefault="001F082A" w:rsidP="001F082A">
            <w:pPr>
              <w:rPr>
                <w:ins w:id="959" w:author="Ericsson User" w:date="2022-01-27T10:03:00Z"/>
                <w:rFonts w:ascii="Arial" w:hAnsi="Arial" w:cs="Arial"/>
                <w:sz w:val="20"/>
                <w:szCs w:val="20"/>
                <w:lang w:val="en-US"/>
              </w:rPr>
            </w:pPr>
          </w:p>
        </w:tc>
        <w:tc>
          <w:tcPr>
            <w:tcW w:w="3402" w:type="dxa"/>
          </w:tcPr>
          <w:p w14:paraId="489A2B2E" w14:textId="77777777" w:rsidR="001F082A" w:rsidRDefault="001F082A" w:rsidP="001F082A">
            <w:pPr>
              <w:rPr>
                <w:ins w:id="960" w:author="Ericsson User" w:date="2022-01-27T10:03:00Z"/>
                <w:rFonts w:ascii="Arial" w:hAnsi="Arial" w:cs="Arial"/>
                <w:sz w:val="20"/>
                <w:szCs w:val="20"/>
                <w:lang w:val="en-US"/>
              </w:rPr>
            </w:pPr>
          </w:p>
        </w:tc>
        <w:tc>
          <w:tcPr>
            <w:tcW w:w="5310" w:type="dxa"/>
          </w:tcPr>
          <w:p w14:paraId="5D776DCF" w14:textId="77777777" w:rsidR="001F082A" w:rsidRDefault="001F082A" w:rsidP="001F082A">
            <w:pPr>
              <w:rPr>
                <w:ins w:id="961" w:author="Ericsson User" w:date="2022-01-27T10:03:00Z"/>
                <w:rFonts w:ascii="Arial" w:hAnsi="Arial" w:cs="Arial"/>
                <w:sz w:val="20"/>
                <w:szCs w:val="20"/>
                <w:lang w:val="en-US"/>
              </w:rPr>
            </w:pPr>
          </w:p>
        </w:tc>
      </w:tr>
    </w:tbl>
    <w:p w14:paraId="5F80DBDA" w14:textId="77777777" w:rsidR="0089110A" w:rsidRDefault="00E96746">
      <w:pPr>
        <w:pStyle w:val="30"/>
        <w:numPr>
          <w:ilvl w:val="0"/>
          <w:numId w:val="0"/>
        </w:numPr>
      </w:pPr>
      <w:proofErr w:type="spellStart"/>
      <w:r>
        <w:t>SgNB</w:t>
      </w:r>
      <w:proofErr w:type="spellEnd"/>
      <w:r>
        <w:t xml:space="preserve"> related RA report</w:t>
      </w:r>
    </w:p>
    <w:p w14:paraId="6D7F335A" w14:textId="77777777" w:rsidR="0089110A" w:rsidRDefault="00E96746">
      <w:pPr>
        <w:pStyle w:val="40"/>
        <w:numPr>
          <w:ilvl w:val="0"/>
          <w:numId w:val="0"/>
        </w:numPr>
        <w:ind w:left="864" w:hanging="864"/>
      </w:pPr>
      <w:r>
        <w:t>Issue#16: UE capability of SN RA reporting to MN</w:t>
      </w:r>
    </w:p>
    <w:p w14:paraId="43E1F8E2" w14:textId="77777777" w:rsidR="0089110A" w:rsidRDefault="00E96746">
      <w:pPr>
        <w:rPr>
          <w:rFonts w:ascii="Arial" w:hAnsi="Arial" w:cs="Arial"/>
        </w:rPr>
      </w:pPr>
      <w:r>
        <w:rPr>
          <w:rFonts w:ascii="Arial" w:hAnsi="Arial" w:cs="Arial"/>
        </w:rPr>
        <w:t>Some companies have brought up the issue of whether the feature of SN RA Reporting to MN is a mandatory feature or is it an explicit capability from the UE side. This issue needs to be resolved.</w:t>
      </w:r>
    </w:p>
    <w:p w14:paraId="4F15D33D" w14:textId="77777777" w:rsidR="0089110A" w:rsidRDefault="00E96746">
      <w:pPr>
        <w:jc w:val="both"/>
        <w:rPr>
          <w:rFonts w:ascii="Arial" w:hAnsi="Arial" w:cs="Arial"/>
          <w:bCs/>
        </w:rPr>
      </w:pPr>
      <w:r>
        <w:rPr>
          <w:rFonts w:ascii="Arial" w:hAnsi="Arial" w:cs="Arial"/>
          <w:bCs/>
        </w:rPr>
        <w:t xml:space="preserve">Concerning the capability bit for the RA report,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proofErr w:type="gramStart"/>
      <w:r>
        <w:rPr>
          <w:rFonts w:ascii="Arial" w:hAnsi="Arial" w:cs="Arial"/>
          <w:bCs/>
        </w:rPr>
        <w:t>,</w:t>
      </w:r>
      <w:proofErr w:type="gramEnd"/>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13559C89" w14:textId="77777777" w:rsidR="0089110A" w:rsidRDefault="00E96746">
      <w:pPr>
        <w:pStyle w:val="afc"/>
        <w:numPr>
          <w:ilvl w:val="0"/>
          <w:numId w:val="27"/>
        </w:numPr>
        <w:jc w:val="both"/>
        <w:rPr>
          <w:rFonts w:ascii="Arial" w:hAnsi="Arial" w:cs="Arial"/>
          <w:bCs/>
          <w:lang w:val="en-US"/>
        </w:rPr>
      </w:pPr>
      <w:r>
        <w:rPr>
          <w:lang w:val="en-US"/>
        </w:rPr>
        <w:t xml:space="preserve">Neither additional capability bit nor optional feature is needed for </w:t>
      </w:r>
      <w:proofErr w:type="spellStart"/>
      <w:r>
        <w:rPr>
          <w:lang w:val="en-US"/>
        </w:rPr>
        <w:t>SgNB</w:t>
      </w:r>
      <w:proofErr w:type="spellEnd"/>
      <w:r>
        <w:rPr>
          <w:lang w:val="en-US"/>
        </w:rPr>
        <w:t xml:space="preserve"> RACH Report for NR-DC case</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5662F149" w14:textId="77777777" w:rsidR="0089110A" w:rsidRDefault="00E96746">
      <w:pPr>
        <w:pStyle w:val="afc"/>
        <w:numPr>
          <w:ilvl w:val="0"/>
          <w:numId w:val="27"/>
        </w:numPr>
        <w:jc w:val="both"/>
        <w:rPr>
          <w:rFonts w:ascii="Arial" w:hAnsi="Arial" w:cs="Arial"/>
          <w:bCs/>
          <w:lang w:val="en-US"/>
        </w:rPr>
      </w:pPr>
      <w:r>
        <w:rPr>
          <w:lang w:val="en-GB"/>
        </w:rPr>
        <w:t>N</w:t>
      </w:r>
      <w:proofErr w:type="spellStart"/>
      <w:r>
        <w:rPr>
          <w:lang w:val="en-US"/>
        </w:rPr>
        <w:t>ew</w:t>
      </w:r>
      <w:proofErr w:type="spellEnd"/>
      <w:r>
        <w:rPr>
          <w:lang w:val="en-US"/>
        </w:rPr>
        <w:t xml:space="preserve"> UE capability bits for </w:t>
      </w:r>
      <w:r>
        <w:rPr>
          <w:lang w:val="en-GB"/>
        </w:rPr>
        <w:t>2-step RA report enhancement and SN RA report are needed</w:t>
      </w:r>
      <w:r>
        <w:rPr>
          <w:lang w:val="en-US"/>
        </w:rPr>
        <w:t xml:space="preserve">, and they are optional with capability </w:t>
      </w:r>
      <w:proofErr w:type="spellStart"/>
      <w:r>
        <w:rPr>
          <w:lang w:val="en-US"/>
        </w:rPr>
        <w:t>signalling</w:t>
      </w:r>
      <w:proofErr w:type="spellEnd"/>
      <w:r>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Pr>
          <w:lang w:val="en-GB"/>
        </w:rPr>
        <w:t>.</w:t>
      </w:r>
    </w:p>
    <w:p w14:paraId="2CCF5C3B" w14:textId="77777777" w:rsidR="0089110A" w:rsidRDefault="00E96746">
      <w:pPr>
        <w:pStyle w:val="afc"/>
        <w:numPr>
          <w:ilvl w:val="0"/>
          <w:numId w:val="27"/>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2A120DB0" w14:textId="77777777" w:rsidR="0089110A" w:rsidRDefault="0089110A">
      <w:pPr>
        <w:jc w:val="both"/>
        <w:rPr>
          <w:rFonts w:ascii="Arial" w:hAnsi="Arial" w:cs="Arial"/>
          <w:bCs/>
        </w:rPr>
      </w:pPr>
    </w:p>
    <w:p w14:paraId="11A3F301" w14:textId="77777777" w:rsidR="0089110A" w:rsidRDefault="00E96746">
      <w:pPr>
        <w:jc w:val="both"/>
        <w:rPr>
          <w:rFonts w:ascii="Arial" w:hAnsi="Arial" w:cs="Arial"/>
          <w:bCs/>
        </w:rPr>
      </w:pPr>
      <w:r>
        <w:rPr>
          <w:rFonts w:ascii="Arial" w:hAnsi="Arial" w:cs="Arial"/>
        </w:rPr>
        <w:t>Based on the above, rapporteur would like to propose the following proposal.</w:t>
      </w:r>
    </w:p>
    <w:p w14:paraId="59AE2D93" w14:textId="77777777" w:rsidR="0089110A" w:rsidRDefault="00E96746">
      <w:pPr>
        <w:pStyle w:val="Proposal"/>
        <w:rPr>
          <w:rFonts w:cs="Arial"/>
        </w:rPr>
      </w:pPr>
      <w:bookmarkStart w:id="962" w:name="_Toc92978209"/>
      <w:bookmarkStart w:id="963" w:name="_Toc94106290"/>
      <w:bookmarkStart w:id="964" w:name="_Toc93932648"/>
      <w:r>
        <w:rPr>
          <w:rFonts w:cs="Arial"/>
        </w:rPr>
        <w:t xml:space="preserve">RAN2 discuss whether a capability bit is needed for the RA report enhancements in </w:t>
      </w:r>
      <w:proofErr w:type="spellStart"/>
      <w:r>
        <w:rPr>
          <w:rFonts w:cs="Arial"/>
        </w:rPr>
        <w:t>Rel</w:t>
      </w:r>
      <w:proofErr w:type="spellEnd"/>
      <w:r>
        <w:rPr>
          <w:rFonts w:cs="Arial"/>
        </w:rPr>
        <w:t xml:space="preserve"> 17 (i.e., enhancement on 2-step RA information and SN related RA information).</w:t>
      </w:r>
      <w:bookmarkEnd w:id="962"/>
      <w:bookmarkEnd w:id="963"/>
      <w:bookmarkEnd w:id="964"/>
      <w:r>
        <w:rPr>
          <w:rFonts w:cs="Arial"/>
        </w:rPr>
        <w:t xml:space="preserve"> </w:t>
      </w:r>
    </w:p>
    <w:tbl>
      <w:tblPr>
        <w:tblStyle w:val="af4"/>
        <w:tblW w:w="10125" w:type="dxa"/>
        <w:tblLook w:val="04A0" w:firstRow="1" w:lastRow="0" w:firstColumn="1" w:lastColumn="0" w:noHBand="0" w:noVBand="1"/>
      </w:tblPr>
      <w:tblGrid>
        <w:gridCol w:w="1413"/>
        <w:gridCol w:w="3402"/>
        <w:gridCol w:w="5310"/>
      </w:tblGrid>
      <w:tr w:rsidR="0089110A" w14:paraId="7BE2A3F3" w14:textId="77777777" w:rsidTr="001F082A">
        <w:trPr>
          <w:trHeight w:val="400"/>
          <w:ins w:id="965" w:author="Ericsson User" w:date="2022-01-27T10:03:00Z"/>
        </w:trPr>
        <w:tc>
          <w:tcPr>
            <w:tcW w:w="1413" w:type="dxa"/>
          </w:tcPr>
          <w:p w14:paraId="0A1753CC" w14:textId="77777777" w:rsidR="0089110A" w:rsidRDefault="00E96746">
            <w:pPr>
              <w:rPr>
                <w:ins w:id="966" w:author="Ericsson User" w:date="2022-01-27T10:03:00Z"/>
                <w:rFonts w:ascii="Arial" w:hAnsi="Arial" w:cs="Arial"/>
                <w:b/>
                <w:bCs/>
                <w:sz w:val="20"/>
                <w:szCs w:val="20"/>
                <w:lang w:val="en-US"/>
              </w:rPr>
            </w:pPr>
            <w:ins w:id="967" w:author="Ericsson User" w:date="2022-01-27T10:03:00Z">
              <w:r>
                <w:rPr>
                  <w:rFonts w:ascii="Arial" w:hAnsi="Arial" w:cs="Arial"/>
                  <w:b/>
                  <w:bCs/>
                  <w:sz w:val="20"/>
                  <w:szCs w:val="20"/>
                  <w:lang w:val="en-US"/>
                </w:rPr>
                <w:t>Company</w:t>
              </w:r>
            </w:ins>
          </w:p>
        </w:tc>
        <w:tc>
          <w:tcPr>
            <w:tcW w:w="3402" w:type="dxa"/>
          </w:tcPr>
          <w:p w14:paraId="3BF66219" w14:textId="77777777" w:rsidR="0089110A" w:rsidRDefault="00E96746">
            <w:pPr>
              <w:rPr>
                <w:ins w:id="968" w:author="Ericsson User" w:date="2022-01-27T10:03:00Z"/>
                <w:rFonts w:ascii="Arial" w:hAnsi="Arial" w:cs="Arial"/>
                <w:b/>
                <w:bCs/>
                <w:sz w:val="20"/>
                <w:szCs w:val="20"/>
                <w:lang w:val="en-US"/>
              </w:rPr>
            </w:pPr>
            <w:ins w:id="969" w:author="Ericsson User" w:date="2022-01-27T10:03:00Z">
              <w:r>
                <w:rPr>
                  <w:rFonts w:ascii="Arial" w:hAnsi="Arial" w:cs="Arial"/>
                  <w:b/>
                  <w:bCs/>
                  <w:sz w:val="20"/>
                  <w:szCs w:val="20"/>
                  <w:lang w:val="en-US"/>
                </w:rPr>
                <w:t>Company´s view</w:t>
              </w:r>
            </w:ins>
          </w:p>
        </w:tc>
        <w:tc>
          <w:tcPr>
            <w:tcW w:w="5310" w:type="dxa"/>
          </w:tcPr>
          <w:p w14:paraId="761E1A44" w14:textId="77777777" w:rsidR="0089110A" w:rsidRDefault="00E96746">
            <w:pPr>
              <w:rPr>
                <w:ins w:id="970" w:author="Ericsson User" w:date="2022-01-27T10:03:00Z"/>
                <w:rFonts w:ascii="Arial" w:hAnsi="Arial" w:cs="Arial"/>
                <w:b/>
                <w:bCs/>
                <w:sz w:val="20"/>
                <w:szCs w:val="20"/>
                <w:lang w:val="en-US"/>
              </w:rPr>
            </w:pPr>
            <w:ins w:id="971" w:author="Ericsson User" w:date="2022-01-27T10:03:00Z">
              <w:r>
                <w:rPr>
                  <w:rFonts w:ascii="Arial" w:hAnsi="Arial" w:cs="Arial"/>
                  <w:b/>
                  <w:bCs/>
                  <w:sz w:val="20"/>
                  <w:szCs w:val="20"/>
                  <w:lang w:val="en-US"/>
                </w:rPr>
                <w:t>Rapporteur’s view</w:t>
              </w:r>
            </w:ins>
          </w:p>
        </w:tc>
      </w:tr>
      <w:tr w:rsidR="001F082A" w14:paraId="5345275D" w14:textId="77777777" w:rsidTr="001F082A">
        <w:trPr>
          <w:trHeight w:val="430"/>
          <w:ins w:id="972" w:author="Ericsson User" w:date="2022-01-27T10:03:00Z"/>
        </w:trPr>
        <w:tc>
          <w:tcPr>
            <w:tcW w:w="1413" w:type="dxa"/>
          </w:tcPr>
          <w:p w14:paraId="40B8AE38" w14:textId="0E355010" w:rsidR="001F082A" w:rsidRDefault="001F082A" w:rsidP="001F082A">
            <w:pPr>
              <w:rPr>
                <w:ins w:id="973" w:author="Ericsson User" w:date="2022-01-27T10:03:00Z"/>
                <w:rFonts w:ascii="Arial" w:hAnsi="Arial" w:cs="Arial"/>
                <w:sz w:val="20"/>
                <w:szCs w:val="20"/>
                <w:lang w:val="en-US"/>
              </w:rPr>
            </w:pPr>
            <w:ins w:id="974" w:author="Nokia" w:date="2022-01-28T07:53:00Z">
              <w:r>
                <w:rPr>
                  <w:rFonts w:ascii="Arial" w:hAnsi="Arial" w:cs="Arial"/>
                  <w:sz w:val="20"/>
                  <w:szCs w:val="20"/>
                  <w:lang w:val="en-US"/>
                </w:rPr>
                <w:t>Nokia</w:t>
              </w:r>
            </w:ins>
          </w:p>
        </w:tc>
        <w:tc>
          <w:tcPr>
            <w:tcW w:w="3402" w:type="dxa"/>
          </w:tcPr>
          <w:p w14:paraId="08006773" w14:textId="6E8B2CCA" w:rsidR="001F082A" w:rsidRDefault="001F082A" w:rsidP="001F082A">
            <w:pPr>
              <w:rPr>
                <w:ins w:id="975" w:author="Ericsson User" w:date="2022-01-27T10:03:00Z"/>
                <w:rFonts w:ascii="Arial" w:hAnsi="Arial" w:cs="Arial"/>
                <w:sz w:val="20"/>
                <w:szCs w:val="20"/>
                <w:lang w:val="en-US"/>
              </w:rPr>
            </w:pPr>
            <w:ins w:id="976" w:author="Nokia" w:date="2022-01-28T07:53:00Z">
              <w:r>
                <w:t>Wonder how important UE capabilities are for Open Issue List (see guideline from the Chair)</w:t>
              </w:r>
            </w:ins>
          </w:p>
        </w:tc>
        <w:tc>
          <w:tcPr>
            <w:tcW w:w="5310" w:type="dxa"/>
          </w:tcPr>
          <w:p w14:paraId="128D56BC" w14:textId="77777777" w:rsidR="001F082A" w:rsidRDefault="001F082A" w:rsidP="001F082A">
            <w:pPr>
              <w:rPr>
                <w:ins w:id="977" w:author="Ericsson User" w:date="2022-01-27T10:03:00Z"/>
                <w:rFonts w:ascii="Arial" w:hAnsi="Arial" w:cs="Arial"/>
                <w:sz w:val="20"/>
                <w:szCs w:val="20"/>
                <w:lang w:val="en-US"/>
              </w:rPr>
            </w:pPr>
          </w:p>
        </w:tc>
      </w:tr>
      <w:tr w:rsidR="001F082A" w14:paraId="66E7F693" w14:textId="77777777" w:rsidTr="001F082A">
        <w:trPr>
          <w:trHeight w:val="415"/>
          <w:ins w:id="978" w:author="Ericsson User" w:date="2022-01-27T10:03:00Z"/>
        </w:trPr>
        <w:tc>
          <w:tcPr>
            <w:tcW w:w="1413" w:type="dxa"/>
          </w:tcPr>
          <w:p w14:paraId="1F03F60D" w14:textId="77777777" w:rsidR="001F082A" w:rsidRDefault="001F082A" w:rsidP="001F082A">
            <w:pPr>
              <w:rPr>
                <w:ins w:id="979" w:author="Ericsson User" w:date="2022-01-27T10:03:00Z"/>
                <w:rFonts w:ascii="Arial" w:hAnsi="Arial" w:cs="Arial"/>
                <w:sz w:val="20"/>
                <w:szCs w:val="20"/>
                <w:lang w:val="en-US"/>
              </w:rPr>
            </w:pPr>
          </w:p>
        </w:tc>
        <w:tc>
          <w:tcPr>
            <w:tcW w:w="3402" w:type="dxa"/>
          </w:tcPr>
          <w:p w14:paraId="76030D56" w14:textId="77777777" w:rsidR="001F082A" w:rsidRDefault="001F082A" w:rsidP="001F082A">
            <w:pPr>
              <w:rPr>
                <w:ins w:id="980" w:author="Ericsson User" w:date="2022-01-27T10:03:00Z"/>
                <w:rFonts w:ascii="Arial" w:hAnsi="Arial" w:cs="Arial"/>
                <w:sz w:val="20"/>
                <w:szCs w:val="20"/>
                <w:lang w:val="en-US"/>
              </w:rPr>
            </w:pPr>
          </w:p>
        </w:tc>
        <w:tc>
          <w:tcPr>
            <w:tcW w:w="5310" w:type="dxa"/>
          </w:tcPr>
          <w:p w14:paraId="6E239A6B" w14:textId="77777777" w:rsidR="001F082A" w:rsidRDefault="001F082A" w:rsidP="001F082A">
            <w:pPr>
              <w:rPr>
                <w:ins w:id="981" w:author="Ericsson User" w:date="2022-01-27T10:03:00Z"/>
                <w:rFonts w:ascii="Arial" w:hAnsi="Arial" w:cs="Arial"/>
                <w:sz w:val="20"/>
                <w:szCs w:val="20"/>
                <w:lang w:val="en-US"/>
              </w:rPr>
            </w:pPr>
          </w:p>
        </w:tc>
      </w:tr>
      <w:tr w:rsidR="001F082A" w14:paraId="233C8404" w14:textId="77777777" w:rsidTr="001F082A">
        <w:trPr>
          <w:trHeight w:val="430"/>
          <w:ins w:id="982" w:author="Ericsson User" w:date="2022-01-27T10:03:00Z"/>
        </w:trPr>
        <w:tc>
          <w:tcPr>
            <w:tcW w:w="1413" w:type="dxa"/>
          </w:tcPr>
          <w:p w14:paraId="6BEB6168" w14:textId="77777777" w:rsidR="001F082A" w:rsidRDefault="001F082A" w:rsidP="001F082A">
            <w:pPr>
              <w:rPr>
                <w:ins w:id="983" w:author="Ericsson User" w:date="2022-01-27T10:03:00Z"/>
                <w:rFonts w:ascii="Arial" w:hAnsi="Arial" w:cs="Arial"/>
                <w:sz w:val="20"/>
                <w:szCs w:val="20"/>
                <w:lang w:val="en-US"/>
              </w:rPr>
            </w:pPr>
          </w:p>
        </w:tc>
        <w:tc>
          <w:tcPr>
            <w:tcW w:w="3402" w:type="dxa"/>
          </w:tcPr>
          <w:p w14:paraId="4004C439" w14:textId="77777777" w:rsidR="001F082A" w:rsidRDefault="001F082A" w:rsidP="001F082A">
            <w:pPr>
              <w:rPr>
                <w:ins w:id="984" w:author="Ericsson User" w:date="2022-01-27T10:03:00Z"/>
                <w:rFonts w:ascii="Arial" w:hAnsi="Arial" w:cs="Arial"/>
                <w:sz w:val="20"/>
                <w:szCs w:val="20"/>
                <w:lang w:val="en-US"/>
              </w:rPr>
            </w:pPr>
          </w:p>
        </w:tc>
        <w:tc>
          <w:tcPr>
            <w:tcW w:w="5310" w:type="dxa"/>
          </w:tcPr>
          <w:p w14:paraId="11E898D9" w14:textId="77777777" w:rsidR="001F082A" w:rsidRDefault="001F082A" w:rsidP="001F082A">
            <w:pPr>
              <w:rPr>
                <w:ins w:id="985" w:author="Ericsson User" w:date="2022-01-27T10:03:00Z"/>
                <w:rFonts w:ascii="Arial" w:hAnsi="Arial" w:cs="Arial"/>
                <w:sz w:val="20"/>
                <w:szCs w:val="20"/>
                <w:lang w:val="en-US"/>
              </w:rPr>
            </w:pPr>
          </w:p>
        </w:tc>
      </w:tr>
      <w:tr w:rsidR="001F082A" w14:paraId="1E790A3E" w14:textId="77777777" w:rsidTr="001F082A">
        <w:trPr>
          <w:trHeight w:val="415"/>
          <w:ins w:id="986" w:author="Ericsson User" w:date="2022-01-27T10:03:00Z"/>
        </w:trPr>
        <w:tc>
          <w:tcPr>
            <w:tcW w:w="1413" w:type="dxa"/>
          </w:tcPr>
          <w:p w14:paraId="63A1565B" w14:textId="77777777" w:rsidR="001F082A" w:rsidRDefault="001F082A" w:rsidP="001F082A">
            <w:pPr>
              <w:rPr>
                <w:ins w:id="987" w:author="Ericsson User" w:date="2022-01-27T10:03:00Z"/>
                <w:rFonts w:ascii="Arial" w:hAnsi="Arial" w:cs="Arial"/>
                <w:sz w:val="20"/>
                <w:szCs w:val="20"/>
                <w:lang w:val="en-US"/>
              </w:rPr>
            </w:pPr>
          </w:p>
        </w:tc>
        <w:tc>
          <w:tcPr>
            <w:tcW w:w="3402" w:type="dxa"/>
          </w:tcPr>
          <w:p w14:paraId="3F7AD725" w14:textId="77777777" w:rsidR="001F082A" w:rsidRDefault="001F082A" w:rsidP="001F082A">
            <w:pPr>
              <w:rPr>
                <w:ins w:id="988" w:author="Ericsson User" w:date="2022-01-27T10:03:00Z"/>
                <w:rFonts w:ascii="Arial" w:hAnsi="Arial" w:cs="Arial"/>
                <w:sz w:val="20"/>
                <w:szCs w:val="20"/>
                <w:lang w:val="en-US"/>
              </w:rPr>
            </w:pPr>
          </w:p>
        </w:tc>
        <w:tc>
          <w:tcPr>
            <w:tcW w:w="5310" w:type="dxa"/>
          </w:tcPr>
          <w:p w14:paraId="669C8A78" w14:textId="77777777" w:rsidR="001F082A" w:rsidRDefault="001F082A" w:rsidP="001F082A">
            <w:pPr>
              <w:rPr>
                <w:ins w:id="989" w:author="Ericsson User" w:date="2022-01-27T10:03:00Z"/>
                <w:rFonts w:ascii="Arial" w:hAnsi="Arial" w:cs="Arial"/>
                <w:sz w:val="20"/>
                <w:szCs w:val="20"/>
                <w:lang w:val="en-US"/>
              </w:rPr>
            </w:pPr>
          </w:p>
        </w:tc>
      </w:tr>
      <w:tr w:rsidR="001F082A" w14:paraId="39B72303" w14:textId="77777777" w:rsidTr="001F082A">
        <w:trPr>
          <w:trHeight w:val="430"/>
          <w:ins w:id="990" w:author="Ericsson User" w:date="2022-01-27T10:03:00Z"/>
        </w:trPr>
        <w:tc>
          <w:tcPr>
            <w:tcW w:w="1413" w:type="dxa"/>
          </w:tcPr>
          <w:p w14:paraId="248AAE8A" w14:textId="77777777" w:rsidR="001F082A" w:rsidRDefault="001F082A" w:rsidP="001F082A">
            <w:pPr>
              <w:rPr>
                <w:ins w:id="991" w:author="Ericsson User" w:date="2022-01-27T10:03:00Z"/>
                <w:rFonts w:ascii="Arial" w:hAnsi="Arial" w:cs="Arial"/>
                <w:sz w:val="20"/>
                <w:szCs w:val="20"/>
                <w:lang w:val="en-US"/>
              </w:rPr>
            </w:pPr>
          </w:p>
        </w:tc>
        <w:tc>
          <w:tcPr>
            <w:tcW w:w="3402" w:type="dxa"/>
          </w:tcPr>
          <w:p w14:paraId="77569894" w14:textId="77777777" w:rsidR="001F082A" w:rsidRDefault="001F082A" w:rsidP="001F082A">
            <w:pPr>
              <w:rPr>
                <w:ins w:id="992" w:author="Ericsson User" w:date="2022-01-27T10:03:00Z"/>
                <w:rFonts w:ascii="Arial" w:hAnsi="Arial" w:cs="Arial"/>
                <w:sz w:val="20"/>
                <w:szCs w:val="20"/>
                <w:lang w:val="en-US"/>
              </w:rPr>
            </w:pPr>
          </w:p>
        </w:tc>
        <w:tc>
          <w:tcPr>
            <w:tcW w:w="5310" w:type="dxa"/>
          </w:tcPr>
          <w:p w14:paraId="50286BA9" w14:textId="77777777" w:rsidR="001F082A" w:rsidRDefault="001F082A" w:rsidP="001F082A">
            <w:pPr>
              <w:rPr>
                <w:ins w:id="993" w:author="Ericsson User" w:date="2022-01-27T10:03:00Z"/>
                <w:rFonts w:ascii="Arial" w:hAnsi="Arial" w:cs="Arial"/>
                <w:sz w:val="20"/>
                <w:szCs w:val="20"/>
                <w:lang w:val="en-US"/>
              </w:rPr>
            </w:pPr>
          </w:p>
        </w:tc>
      </w:tr>
      <w:tr w:rsidR="001F082A" w14:paraId="09312FDC" w14:textId="77777777" w:rsidTr="001F082A">
        <w:trPr>
          <w:trHeight w:val="415"/>
          <w:ins w:id="994" w:author="Ericsson User" w:date="2022-01-27T10:03:00Z"/>
        </w:trPr>
        <w:tc>
          <w:tcPr>
            <w:tcW w:w="1413" w:type="dxa"/>
          </w:tcPr>
          <w:p w14:paraId="41C70427" w14:textId="77777777" w:rsidR="001F082A" w:rsidRDefault="001F082A" w:rsidP="001F082A">
            <w:pPr>
              <w:rPr>
                <w:ins w:id="995" w:author="Ericsson User" w:date="2022-01-27T10:03:00Z"/>
                <w:rFonts w:ascii="Arial" w:hAnsi="Arial" w:cs="Arial"/>
                <w:sz w:val="20"/>
                <w:szCs w:val="20"/>
                <w:lang w:val="en-US"/>
              </w:rPr>
            </w:pPr>
          </w:p>
        </w:tc>
        <w:tc>
          <w:tcPr>
            <w:tcW w:w="3402" w:type="dxa"/>
          </w:tcPr>
          <w:p w14:paraId="0AF732C0" w14:textId="77777777" w:rsidR="001F082A" w:rsidRDefault="001F082A" w:rsidP="001F082A">
            <w:pPr>
              <w:rPr>
                <w:ins w:id="996" w:author="Ericsson User" w:date="2022-01-27T10:03:00Z"/>
                <w:rFonts w:ascii="Arial" w:hAnsi="Arial" w:cs="Arial"/>
                <w:sz w:val="20"/>
                <w:szCs w:val="20"/>
                <w:lang w:val="en-US"/>
              </w:rPr>
            </w:pPr>
          </w:p>
        </w:tc>
        <w:tc>
          <w:tcPr>
            <w:tcW w:w="5310" w:type="dxa"/>
          </w:tcPr>
          <w:p w14:paraId="4862966A" w14:textId="77777777" w:rsidR="001F082A" w:rsidRDefault="001F082A" w:rsidP="001F082A">
            <w:pPr>
              <w:rPr>
                <w:ins w:id="997" w:author="Ericsson User" w:date="2022-01-27T10:03:00Z"/>
                <w:rFonts w:ascii="Arial" w:hAnsi="Arial" w:cs="Arial"/>
                <w:sz w:val="20"/>
                <w:szCs w:val="20"/>
                <w:lang w:val="en-US"/>
              </w:rPr>
            </w:pPr>
          </w:p>
        </w:tc>
      </w:tr>
    </w:tbl>
    <w:p w14:paraId="3F05CC1C" w14:textId="77777777" w:rsidR="0089110A" w:rsidRDefault="00E96746">
      <w:pPr>
        <w:pStyle w:val="40"/>
        <w:numPr>
          <w:ilvl w:val="0"/>
          <w:numId w:val="0"/>
        </w:numPr>
        <w:ind w:left="864" w:hanging="864"/>
      </w:pPr>
      <w:r>
        <w:t>Issue#17: Cross RAT RA reporting</w:t>
      </w:r>
    </w:p>
    <w:p w14:paraId="5C74290F" w14:textId="77777777" w:rsidR="0089110A" w:rsidRDefault="00E96746">
      <w:pPr>
        <w:rPr>
          <w:rFonts w:ascii="Arial" w:hAnsi="Arial" w:cs="Arial"/>
        </w:rPr>
      </w:pPr>
      <w:r>
        <w:rPr>
          <w:rFonts w:ascii="Arial" w:hAnsi="Arial" w:cs="Arial"/>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7777777" w:rsidR="0089110A" w:rsidRDefault="00E96746">
      <w:pPr>
        <w:pStyle w:val="Proposal"/>
        <w:rPr>
          <w:rFonts w:cs="Arial"/>
        </w:rPr>
      </w:pPr>
      <w:bookmarkStart w:id="998" w:name="_Toc94106291"/>
      <w:r>
        <w:rPr>
          <w:lang w:val="en-US"/>
        </w:rPr>
        <w:t xml:space="preserve">RAN2 to </w:t>
      </w:r>
      <w:del w:id="999" w:author="Rapporteur" w:date="2022-01-27T18:40:00Z">
        <w:r>
          <w:rPr>
            <w:lang w:val="en-US"/>
          </w:rPr>
          <w:delText xml:space="preserve">agree </w:delText>
        </w:r>
      </w:del>
      <w:ins w:id="1000" w:author="Rapporteur" w:date="2022-01-27T18:40:00Z">
        <w:r>
          <w:rPr>
            <w:lang w:val="en-US"/>
          </w:rPr>
          <w:t xml:space="preserve">discuss </w:t>
        </w:r>
      </w:ins>
      <w:r>
        <w:rPr>
          <w:lang w:val="en-US"/>
        </w:rPr>
        <w:t>w</w:t>
      </w:r>
      <w:r>
        <w:rPr>
          <w:rFonts w:eastAsia="DengXian"/>
          <w:lang w:val="de-DE"/>
        </w:rPr>
        <w:t>hether</w:t>
      </w:r>
      <w:r>
        <w:rPr>
          <w:lang w:val="en-US"/>
        </w:rPr>
        <w:t xml:space="preserve"> the TS 36.331 modifications are introduced to handle the scenario of </w:t>
      </w:r>
      <w:r>
        <w:rPr>
          <w:rFonts w:hint="eastAsia"/>
          <w:lang w:val="en-US"/>
        </w:rPr>
        <w:t>LTE MN</w:t>
      </w:r>
      <w:r>
        <w:rPr>
          <w:lang w:val="en-US"/>
        </w:rPr>
        <w:t xml:space="preserve"> fetching the list of NR RA reports.</w:t>
      </w:r>
      <w:bookmarkEnd w:id="998"/>
      <w:r>
        <w:rPr>
          <w:rFonts w:cs="Arial"/>
        </w:rPr>
        <w:t xml:space="preserve"> </w:t>
      </w:r>
    </w:p>
    <w:tbl>
      <w:tblPr>
        <w:tblStyle w:val="af4"/>
        <w:tblW w:w="10125" w:type="dxa"/>
        <w:tblLook w:val="04A0" w:firstRow="1" w:lastRow="0" w:firstColumn="1" w:lastColumn="0" w:noHBand="0" w:noVBand="1"/>
      </w:tblPr>
      <w:tblGrid>
        <w:gridCol w:w="1413"/>
        <w:gridCol w:w="3402"/>
        <w:gridCol w:w="5310"/>
      </w:tblGrid>
      <w:tr w:rsidR="0089110A" w14:paraId="1B2F465E" w14:textId="77777777" w:rsidTr="00390CB9">
        <w:trPr>
          <w:trHeight w:val="400"/>
          <w:ins w:id="1001" w:author="Ericsson User" w:date="2022-01-27T10:03:00Z"/>
        </w:trPr>
        <w:tc>
          <w:tcPr>
            <w:tcW w:w="1413" w:type="dxa"/>
          </w:tcPr>
          <w:p w14:paraId="1FA8F8B3" w14:textId="77777777" w:rsidR="0089110A" w:rsidRDefault="00E96746">
            <w:pPr>
              <w:rPr>
                <w:ins w:id="1002" w:author="Ericsson User" w:date="2022-01-27T10:03:00Z"/>
                <w:rFonts w:ascii="Arial" w:hAnsi="Arial" w:cs="Arial"/>
                <w:b/>
                <w:bCs/>
                <w:sz w:val="20"/>
                <w:szCs w:val="20"/>
                <w:lang w:val="en-US"/>
              </w:rPr>
            </w:pPr>
            <w:ins w:id="1003" w:author="Ericsson User" w:date="2022-01-27T10:03:00Z">
              <w:r>
                <w:rPr>
                  <w:rFonts w:ascii="Arial" w:hAnsi="Arial" w:cs="Arial"/>
                  <w:b/>
                  <w:bCs/>
                  <w:sz w:val="20"/>
                  <w:szCs w:val="20"/>
                  <w:lang w:val="en-US"/>
                </w:rPr>
                <w:t>Company</w:t>
              </w:r>
            </w:ins>
          </w:p>
        </w:tc>
        <w:tc>
          <w:tcPr>
            <w:tcW w:w="3402" w:type="dxa"/>
          </w:tcPr>
          <w:p w14:paraId="3059BE93" w14:textId="77777777" w:rsidR="0089110A" w:rsidRDefault="00E96746">
            <w:pPr>
              <w:rPr>
                <w:ins w:id="1004" w:author="Ericsson User" w:date="2022-01-27T10:03:00Z"/>
                <w:rFonts w:ascii="Arial" w:hAnsi="Arial" w:cs="Arial"/>
                <w:b/>
                <w:bCs/>
                <w:sz w:val="20"/>
                <w:szCs w:val="20"/>
                <w:lang w:val="en-US"/>
              </w:rPr>
            </w:pPr>
            <w:ins w:id="1005" w:author="Ericsson User" w:date="2022-01-27T10:03:00Z">
              <w:r>
                <w:rPr>
                  <w:rFonts w:ascii="Arial" w:hAnsi="Arial" w:cs="Arial"/>
                  <w:b/>
                  <w:bCs/>
                  <w:sz w:val="20"/>
                  <w:szCs w:val="20"/>
                  <w:lang w:val="en-US"/>
                </w:rPr>
                <w:t>Company´s view</w:t>
              </w:r>
            </w:ins>
          </w:p>
        </w:tc>
        <w:tc>
          <w:tcPr>
            <w:tcW w:w="5310" w:type="dxa"/>
          </w:tcPr>
          <w:p w14:paraId="7DF0D52E" w14:textId="77777777" w:rsidR="0089110A" w:rsidRDefault="00E96746">
            <w:pPr>
              <w:rPr>
                <w:ins w:id="1006" w:author="Ericsson User" w:date="2022-01-27T10:03:00Z"/>
                <w:rFonts w:ascii="Arial" w:hAnsi="Arial" w:cs="Arial"/>
                <w:b/>
                <w:bCs/>
                <w:sz w:val="20"/>
                <w:szCs w:val="20"/>
                <w:lang w:val="en-US"/>
              </w:rPr>
            </w:pPr>
            <w:ins w:id="1007" w:author="Ericsson User" w:date="2022-01-27T10:03:00Z">
              <w:r>
                <w:rPr>
                  <w:rFonts w:ascii="Arial" w:hAnsi="Arial" w:cs="Arial"/>
                  <w:b/>
                  <w:bCs/>
                  <w:sz w:val="20"/>
                  <w:szCs w:val="20"/>
                  <w:lang w:val="en-US"/>
                </w:rPr>
                <w:t>Rapporteur’s view</w:t>
              </w:r>
            </w:ins>
          </w:p>
        </w:tc>
      </w:tr>
      <w:tr w:rsidR="0089110A" w14:paraId="283D4D07" w14:textId="77777777" w:rsidTr="00390CB9">
        <w:trPr>
          <w:trHeight w:val="430"/>
          <w:ins w:id="1008" w:author="Ericsson User" w:date="2022-01-27T10:03:00Z"/>
        </w:trPr>
        <w:tc>
          <w:tcPr>
            <w:tcW w:w="1413" w:type="dxa"/>
          </w:tcPr>
          <w:p w14:paraId="7FAB32FA" w14:textId="77777777" w:rsidR="0089110A" w:rsidRDefault="00E96746">
            <w:pPr>
              <w:rPr>
                <w:ins w:id="1009" w:author="Ericsson User" w:date="2022-01-27T10:03:00Z"/>
                <w:rFonts w:ascii="Arial" w:hAnsi="Arial" w:cs="Arial"/>
                <w:sz w:val="20"/>
                <w:szCs w:val="20"/>
                <w:lang w:val="en-US"/>
              </w:rPr>
            </w:pPr>
            <w:ins w:id="1010" w:author="Ericsson User" w:date="2022-01-27T10:10:00Z">
              <w:r>
                <w:rPr>
                  <w:rFonts w:ascii="Arial" w:hAnsi="Arial" w:cs="Arial"/>
                  <w:sz w:val="20"/>
                  <w:szCs w:val="20"/>
                  <w:lang w:val="en-US"/>
                </w:rPr>
                <w:t>Huawei</w:t>
              </w:r>
            </w:ins>
          </w:p>
        </w:tc>
        <w:tc>
          <w:tcPr>
            <w:tcW w:w="3402" w:type="dxa"/>
          </w:tcPr>
          <w:p w14:paraId="65CF8ED0" w14:textId="77777777" w:rsidR="0089110A" w:rsidRDefault="00E96746">
            <w:pPr>
              <w:pStyle w:val="a9"/>
              <w:rPr>
                <w:ins w:id="1011" w:author="Ericsson User" w:date="2022-01-27T10:10:00Z"/>
                <w:lang w:eastAsia="zh-CN"/>
              </w:rPr>
            </w:pPr>
            <w:ins w:id="1012" w:author="Ericsson User" w:date="2022-01-27T10:10:00Z">
              <w:r>
                <w:rPr>
                  <w:rFonts w:hint="eastAsia"/>
                  <w:lang w:eastAsia="zh-CN"/>
                </w:rPr>
                <w:t>T</w:t>
              </w:r>
              <w:r>
                <w:rPr>
                  <w:lang w:eastAsia="zh-CN"/>
                </w:rPr>
                <w:t>he WID has not listed any LTE specifications, so we think NR-DC can be prioritized.</w:t>
              </w:r>
            </w:ins>
          </w:p>
          <w:p w14:paraId="66A6B447" w14:textId="77777777" w:rsidR="0089110A" w:rsidRDefault="0089110A">
            <w:pPr>
              <w:pStyle w:val="a9"/>
              <w:rPr>
                <w:ins w:id="1013" w:author="Ericsson User" w:date="2022-01-27T10:10:00Z"/>
                <w:lang w:eastAsia="zh-CN"/>
              </w:rPr>
            </w:pPr>
          </w:p>
          <w:p w14:paraId="245EE528" w14:textId="77777777" w:rsidR="0089110A" w:rsidRDefault="00E96746">
            <w:pPr>
              <w:pStyle w:val="a9"/>
              <w:rPr>
                <w:ins w:id="1014" w:author="Ericsson User" w:date="2022-01-27T10:10:00Z"/>
                <w:lang w:eastAsia="zh-CN"/>
              </w:rPr>
            </w:pPr>
            <w:ins w:id="1015" w:author="Ericsson User" w:date="2022-01-27T10:10:00Z">
              <w:r>
                <w:rPr>
                  <w:lang w:eastAsia="zh-CN"/>
                </w:rPr>
                <w:t>For EN-DC, we have the following comments:</w:t>
              </w:r>
            </w:ins>
          </w:p>
          <w:p w14:paraId="6789EF71" w14:textId="77777777" w:rsidR="0089110A" w:rsidRDefault="00E96746">
            <w:pPr>
              <w:pStyle w:val="a9"/>
              <w:numPr>
                <w:ilvl w:val="0"/>
                <w:numId w:val="19"/>
              </w:numPr>
              <w:rPr>
                <w:ins w:id="1016" w:author="Ericsson User" w:date="2022-01-27T10:10:00Z"/>
                <w:lang w:eastAsia="zh-CN"/>
              </w:rPr>
            </w:pPr>
            <w:ins w:id="1017" w:author="Ericsson User" w:date="2022-01-27T10:10:00Z">
              <w:r>
                <w:rPr>
                  <w:lang w:eastAsia="zh-CN"/>
                </w:rPr>
                <w:t xml:space="preserve"> It is likely to be LTE impacts, and FFS how much</w:t>
              </w:r>
            </w:ins>
          </w:p>
          <w:p w14:paraId="31B3BFEE" w14:textId="77777777" w:rsidR="0089110A" w:rsidRDefault="00E96746">
            <w:pPr>
              <w:pStyle w:val="a9"/>
              <w:numPr>
                <w:ilvl w:val="0"/>
                <w:numId w:val="19"/>
              </w:numPr>
              <w:rPr>
                <w:ins w:id="1018" w:author="Ericsson User" w:date="2022-01-27T10:10:00Z"/>
                <w:lang w:eastAsia="zh-CN"/>
              </w:rPr>
            </w:pPr>
            <w:ins w:id="1019" w:author="Ericsson User" w:date="2022-01-27T10:10:00Z">
              <w:r>
                <w:rPr>
                  <w:lang w:eastAsia="zh-CN"/>
                </w:rPr>
                <w:t xml:space="preserve"> It may also have RAN3 impacts so that more co-ordinations/RAN3 discussions would be needed</w:t>
              </w:r>
            </w:ins>
          </w:p>
          <w:p w14:paraId="57D6ED4B" w14:textId="77777777" w:rsidR="0089110A" w:rsidRDefault="00E96746">
            <w:pPr>
              <w:pStyle w:val="a9"/>
              <w:numPr>
                <w:ilvl w:val="0"/>
                <w:numId w:val="19"/>
              </w:numPr>
              <w:rPr>
                <w:ins w:id="1020" w:author="Ericsson User" w:date="2022-01-27T10:10:00Z"/>
                <w:lang w:eastAsia="zh-CN"/>
              </w:rPr>
            </w:pPr>
            <w:ins w:id="1021" w:author="Ericsson User" w:date="2022-01-27T10:10:00Z">
              <w:r>
                <w:rPr>
                  <w:lang w:eastAsia="zh-CN"/>
                </w:rPr>
                <w:t xml:space="preserve"> In the past, RAN2 did not fully discuss the LTE impacts so it would need more time to check them</w:t>
              </w:r>
            </w:ins>
          </w:p>
          <w:p w14:paraId="6B5A3C4C" w14:textId="77777777" w:rsidR="0089110A" w:rsidRDefault="0089110A">
            <w:pPr>
              <w:pStyle w:val="a9"/>
              <w:rPr>
                <w:ins w:id="1022" w:author="Ericsson User" w:date="2022-01-27T10:10:00Z"/>
                <w:lang w:eastAsia="zh-CN"/>
              </w:rPr>
            </w:pPr>
          </w:p>
          <w:p w14:paraId="7FC81895" w14:textId="77777777" w:rsidR="0089110A" w:rsidRDefault="00E96746">
            <w:pPr>
              <w:rPr>
                <w:ins w:id="1023" w:author="Ericsson User" w:date="2022-01-27T10:03:00Z"/>
                <w:rFonts w:ascii="Arial" w:hAnsi="Arial" w:cs="Arial"/>
                <w:sz w:val="20"/>
                <w:szCs w:val="20"/>
                <w:lang w:val="en-US"/>
              </w:rPr>
            </w:pPr>
            <w:ins w:id="1024" w:author="Ericsson User" w:date="2022-01-27T10:10:00Z">
              <w:r>
                <w:rPr>
                  <w:lang w:eastAsia="zh-CN"/>
                </w:rPr>
                <w:t>In general, we do not think it is an issue, i.e. it could be reviewed in the later release.</w:t>
              </w:r>
            </w:ins>
          </w:p>
        </w:tc>
        <w:tc>
          <w:tcPr>
            <w:tcW w:w="5310" w:type="dxa"/>
          </w:tcPr>
          <w:p w14:paraId="3A63F867" w14:textId="77777777" w:rsidR="0089110A" w:rsidRDefault="00E96746">
            <w:pPr>
              <w:rPr>
                <w:ins w:id="1025" w:author="Ericsson User" w:date="2022-01-27T10:03:00Z"/>
                <w:rFonts w:ascii="Arial" w:hAnsi="Arial" w:cs="Arial"/>
                <w:sz w:val="20"/>
                <w:szCs w:val="20"/>
                <w:lang w:val="en-US"/>
              </w:rPr>
            </w:pPr>
            <w:ins w:id="1026" w:author="Rapporteur" w:date="2022-01-27T18:40:00Z">
              <w:r>
                <w:rPr>
                  <w:rFonts w:ascii="Arial" w:hAnsi="Arial" w:cs="Arial"/>
                  <w:sz w:val="20"/>
                  <w:szCs w:val="20"/>
                  <w:lang w:val="en-US"/>
                </w:rPr>
                <w:t>We agree that we should avoid touching LTE, given the limited amount of time. However, since there are some companies proposing it, we can quickly check if th</w:t>
              </w:r>
            </w:ins>
            <w:ins w:id="1027" w:author="Rapporteur" w:date="2022-01-27T18:41:00Z">
              <w:r>
                <w:rPr>
                  <w:rFonts w:ascii="Arial" w:hAnsi="Arial" w:cs="Arial"/>
                  <w:sz w:val="20"/>
                  <w:szCs w:val="20"/>
                  <w:lang w:val="en-US"/>
                </w:rPr>
                <w:t>ere is really support for doing that.</w:t>
              </w:r>
            </w:ins>
          </w:p>
        </w:tc>
      </w:tr>
      <w:tr w:rsidR="001F082A" w14:paraId="282F1DF4" w14:textId="77777777" w:rsidTr="00390CB9">
        <w:trPr>
          <w:trHeight w:val="415"/>
          <w:ins w:id="1028" w:author="Ericsson User" w:date="2022-01-27T10:03:00Z"/>
        </w:trPr>
        <w:tc>
          <w:tcPr>
            <w:tcW w:w="1413" w:type="dxa"/>
          </w:tcPr>
          <w:p w14:paraId="52C0D591" w14:textId="38D24F22" w:rsidR="001F082A" w:rsidRDefault="001F082A" w:rsidP="001F082A">
            <w:pPr>
              <w:rPr>
                <w:ins w:id="1029" w:author="Ericsson User" w:date="2022-01-27T10:03:00Z"/>
                <w:rFonts w:ascii="Arial" w:hAnsi="Arial" w:cs="Arial"/>
                <w:sz w:val="20"/>
                <w:szCs w:val="20"/>
                <w:lang w:val="en-US"/>
              </w:rPr>
            </w:pPr>
            <w:ins w:id="1030" w:author="Nokia" w:date="2022-01-28T07:53:00Z">
              <w:r>
                <w:rPr>
                  <w:rFonts w:ascii="Arial" w:hAnsi="Arial" w:cs="Arial"/>
                  <w:sz w:val="20"/>
                  <w:szCs w:val="20"/>
                  <w:lang w:val="en-US"/>
                </w:rPr>
                <w:t>Nokia</w:t>
              </w:r>
            </w:ins>
          </w:p>
        </w:tc>
        <w:tc>
          <w:tcPr>
            <w:tcW w:w="3402" w:type="dxa"/>
          </w:tcPr>
          <w:p w14:paraId="4ACDF537" w14:textId="77328AAA" w:rsidR="001F082A" w:rsidRDefault="001F082A" w:rsidP="001F082A">
            <w:pPr>
              <w:rPr>
                <w:ins w:id="1031" w:author="Ericsson User" w:date="2022-01-27T10:03:00Z"/>
                <w:rFonts w:ascii="Arial" w:hAnsi="Arial" w:cs="Arial"/>
                <w:sz w:val="20"/>
                <w:szCs w:val="20"/>
                <w:lang w:val="en-US"/>
              </w:rPr>
            </w:pPr>
            <w:ins w:id="1032" w:author="Nokia" w:date="2022-01-28T07:53:00Z">
              <w:r>
                <w:t xml:space="preserve">It makes sense to focus on NR-DC first and not introduce LTE specific open issues at this point, as </w:t>
              </w:r>
              <w:proofErr w:type="spellStart"/>
              <w:r>
                <w:t>theye</w:t>
              </w:r>
              <w:proofErr w:type="spellEnd"/>
              <w:r>
                <w:t xml:space="preserve"> were not even </w:t>
              </w:r>
              <w:proofErr w:type="spellStart"/>
              <w:r>
                <w:t>dicsussed</w:t>
              </w:r>
            </w:ins>
            <w:proofErr w:type="spellEnd"/>
          </w:p>
        </w:tc>
        <w:tc>
          <w:tcPr>
            <w:tcW w:w="5310" w:type="dxa"/>
          </w:tcPr>
          <w:p w14:paraId="5A451B24" w14:textId="77777777" w:rsidR="001F082A" w:rsidRDefault="001F082A" w:rsidP="001F082A">
            <w:pPr>
              <w:rPr>
                <w:ins w:id="1033" w:author="Ericsson User" w:date="2022-01-27T10:03:00Z"/>
                <w:rFonts w:ascii="Arial" w:hAnsi="Arial" w:cs="Arial"/>
                <w:sz w:val="20"/>
                <w:szCs w:val="20"/>
                <w:lang w:val="en-US"/>
              </w:rPr>
            </w:pPr>
          </w:p>
        </w:tc>
      </w:tr>
      <w:tr w:rsidR="00390CB9" w14:paraId="22AC4185" w14:textId="77777777" w:rsidTr="00390CB9">
        <w:trPr>
          <w:trHeight w:val="430"/>
          <w:ins w:id="1034" w:author="Ericsson User" w:date="2022-01-27T10:03:00Z"/>
        </w:trPr>
        <w:tc>
          <w:tcPr>
            <w:tcW w:w="1413" w:type="dxa"/>
          </w:tcPr>
          <w:p w14:paraId="329CE65E" w14:textId="71E3A54C" w:rsidR="00390CB9" w:rsidRDefault="00390CB9" w:rsidP="001F082A">
            <w:pPr>
              <w:rPr>
                <w:ins w:id="1035" w:author="Ericsson User" w:date="2022-01-27T10:03:00Z"/>
                <w:rFonts w:ascii="Arial" w:hAnsi="Arial" w:cs="Arial"/>
                <w:sz w:val="20"/>
                <w:szCs w:val="20"/>
                <w:lang w:val="en-US"/>
              </w:rPr>
            </w:pPr>
            <w:ins w:id="1036" w:author="CATT-SJ" w:date="2022-01-28T15:03:00Z">
              <w:r>
                <w:rPr>
                  <w:rFonts w:ascii="Arial" w:hAnsi="Arial" w:cs="Arial" w:hint="eastAsia"/>
                  <w:sz w:val="20"/>
                  <w:szCs w:val="20"/>
                  <w:lang w:val="en-US" w:eastAsia="zh-CN"/>
                </w:rPr>
                <w:t>CATT</w:t>
              </w:r>
            </w:ins>
          </w:p>
        </w:tc>
        <w:tc>
          <w:tcPr>
            <w:tcW w:w="3402" w:type="dxa"/>
          </w:tcPr>
          <w:p w14:paraId="45493E68" w14:textId="77777777" w:rsidR="00390CB9" w:rsidRDefault="00390CB9" w:rsidP="00B84A55">
            <w:pPr>
              <w:pStyle w:val="a9"/>
              <w:rPr>
                <w:ins w:id="1037" w:author="CATT-SJ" w:date="2022-01-28T15:03:00Z"/>
                <w:rFonts w:eastAsia="等线"/>
                <w:lang w:eastAsia="zh-CN"/>
              </w:rPr>
            </w:pPr>
            <w:ins w:id="1038" w:author="CATT-SJ" w:date="2022-01-28T15:03:00Z">
              <w:r>
                <w:rPr>
                  <w:rFonts w:eastAsiaTheme="minorEastAsia" w:hint="eastAsia"/>
                  <w:lang w:eastAsia="zh-CN"/>
                </w:rPr>
                <w:t xml:space="preserve">RAN3 </w:t>
              </w:r>
              <w:r>
                <w:rPr>
                  <w:rFonts w:eastAsia="等线" w:hint="eastAsia"/>
                  <w:lang w:eastAsia="zh-CN"/>
                </w:rPr>
                <w:t xml:space="preserve">LS </w:t>
              </w:r>
              <w:r w:rsidRPr="00040FF0">
                <w:rPr>
                  <w:rFonts w:eastAsiaTheme="minorEastAsia"/>
                  <w:lang w:eastAsia="zh-CN"/>
                </w:rPr>
                <w:t xml:space="preserve">asks </w:t>
              </w:r>
              <w:r w:rsidRPr="00040FF0">
                <w:rPr>
                  <w:rFonts w:eastAsiaTheme="minorEastAsia" w:hint="eastAsia"/>
                  <w:lang w:eastAsia="zh-CN"/>
                </w:rPr>
                <w:t>RAN2</w:t>
              </w:r>
              <w:r w:rsidRPr="00040FF0">
                <w:rPr>
                  <w:rFonts w:eastAsiaTheme="minorEastAsia"/>
                  <w:lang w:eastAsia="zh-CN"/>
                </w:rPr>
                <w:t xml:space="preserve"> to </w:t>
              </w:r>
              <w:r w:rsidRPr="00040FF0">
                <w:rPr>
                  <w:rFonts w:eastAsiaTheme="minorEastAsia" w:hint="eastAsia"/>
                  <w:lang w:eastAsia="zh-CN"/>
                </w:rPr>
                <w:t xml:space="preserve">consider UE </w:t>
              </w:r>
              <w:r w:rsidRPr="00040FF0">
                <w:rPr>
                  <w:rFonts w:eastAsiaTheme="minorEastAsia"/>
                  <w:lang w:eastAsia="zh-CN"/>
                </w:rPr>
                <w:t xml:space="preserve">RACH report for </w:t>
              </w:r>
              <w:proofErr w:type="spellStart"/>
              <w:proofErr w:type="gramStart"/>
              <w:r w:rsidRPr="00040FF0">
                <w:rPr>
                  <w:rFonts w:eastAsiaTheme="minorEastAsia"/>
                  <w:lang w:eastAsia="zh-CN"/>
                </w:rPr>
                <w:t>SgNB</w:t>
              </w:r>
              <w:r w:rsidRPr="00040FF0">
                <w:rPr>
                  <w:rFonts w:eastAsiaTheme="minorEastAsia" w:hint="eastAsia"/>
                  <w:lang w:eastAsia="zh-CN"/>
                </w:rPr>
                <w:t>s</w:t>
              </w:r>
              <w:proofErr w:type="spellEnd"/>
              <w:r w:rsidRPr="00040FF0">
                <w:rPr>
                  <w:rFonts w:eastAsiaTheme="minorEastAsia" w:hint="eastAsia"/>
                  <w:lang w:eastAsia="zh-CN"/>
                </w:rPr>
                <w:t>,</w:t>
              </w:r>
              <w:proofErr w:type="gramEnd"/>
              <w:r>
                <w:rPr>
                  <w:rFonts w:eastAsiaTheme="minorEastAsia" w:hint="eastAsia"/>
                  <w:lang w:eastAsia="zh-CN"/>
                </w:rPr>
                <w:t xml:space="preserve"> </w:t>
              </w:r>
              <w:r w:rsidRPr="00040FF0">
                <w:rPr>
                  <w:rFonts w:eastAsiaTheme="minorEastAsia" w:hint="eastAsia"/>
                  <w:lang w:eastAsia="zh-CN"/>
                </w:rPr>
                <w:t xml:space="preserve">therefore </w:t>
              </w:r>
              <w:r>
                <w:rPr>
                  <w:rFonts w:eastAsiaTheme="minorEastAsia" w:hint="eastAsia"/>
                  <w:lang w:eastAsia="zh-CN"/>
                </w:rPr>
                <w:t>the scenarios should include both EN-DC and NR-DC</w:t>
              </w:r>
              <w:r>
                <w:rPr>
                  <w:rFonts w:eastAsia="等线" w:hint="eastAsia"/>
                  <w:lang w:eastAsia="zh-CN"/>
                </w:rPr>
                <w:t xml:space="preserve">. </w:t>
              </w:r>
            </w:ins>
          </w:p>
          <w:p w14:paraId="25EC07E8" w14:textId="77777777" w:rsidR="00390CB9" w:rsidRDefault="00390CB9" w:rsidP="00B84A55">
            <w:pPr>
              <w:pStyle w:val="a9"/>
              <w:rPr>
                <w:ins w:id="1039" w:author="CATT-SJ" w:date="2022-01-28T15:03:00Z"/>
                <w:rFonts w:eastAsia="等线"/>
                <w:lang w:eastAsia="zh-CN"/>
              </w:rPr>
            </w:pPr>
            <w:ins w:id="1040" w:author="CATT-SJ" w:date="2022-01-28T15:03:00Z">
              <w:r>
                <w:rPr>
                  <w:rFonts w:eastAsia="等线"/>
                  <w:lang w:eastAsia="zh-CN"/>
                </w:rPr>
                <w:t>F</w:t>
              </w:r>
              <w:r>
                <w:rPr>
                  <w:rFonts w:eastAsia="等线" w:hint="eastAsia"/>
                  <w:lang w:eastAsia="zh-CN"/>
                </w:rPr>
                <w:t xml:space="preserve">or RAN3 impact, </w:t>
              </w:r>
              <w:r>
                <w:rPr>
                  <w:rFonts w:eastAsiaTheme="minorEastAsia" w:hint="eastAsia"/>
                  <w:lang w:eastAsia="zh-CN"/>
                </w:rPr>
                <w:t xml:space="preserve">it </w:t>
              </w:r>
              <w:r>
                <w:rPr>
                  <w:rFonts w:eastAsia="等线" w:hint="eastAsia"/>
                  <w:lang w:eastAsia="zh-CN"/>
                </w:rPr>
                <w:t>has already</w:t>
              </w:r>
              <w:r w:rsidRPr="00E13B23">
                <w:rPr>
                  <w:rFonts w:eastAsia="等线" w:hint="eastAsia"/>
                  <w:lang w:eastAsia="zh-CN"/>
                </w:rPr>
                <w:t xml:space="preserve"> </w:t>
              </w:r>
              <w:r>
                <w:rPr>
                  <w:rFonts w:eastAsia="等线" w:hint="eastAsia"/>
                  <w:lang w:eastAsia="zh-CN"/>
                </w:rPr>
                <w:t>been discussed and</w:t>
              </w:r>
              <w:r>
                <w:rPr>
                  <w:rFonts w:eastAsiaTheme="minorEastAsia" w:hint="eastAsia"/>
                  <w:lang w:eastAsia="zh-CN"/>
                </w:rPr>
                <w:t xml:space="preserve"> agreed to introduce the X2AP change for EN-DC case for the </w:t>
              </w:r>
              <w:proofErr w:type="spellStart"/>
              <w:r>
                <w:rPr>
                  <w:rFonts w:eastAsiaTheme="minorEastAsia" w:hint="eastAsia"/>
                  <w:lang w:eastAsia="zh-CN"/>
                </w:rPr>
                <w:t>SgNB</w:t>
              </w:r>
              <w:proofErr w:type="spellEnd"/>
              <w:r>
                <w:rPr>
                  <w:rFonts w:eastAsiaTheme="minorEastAsia" w:hint="eastAsia"/>
                  <w:lang w:eastAsia="zh-CN"/>
                </w:rPr>
                <w:t xml:space="preserve"> RA report issue</w:t>
              </w:r>
              <w:r>
                <w:rPr>
                  <w:rFonts w:eastAsia="等线" w:hint="eastAsia"/>
                  <w:lang w:eastAsia="zh-CN"/>
                </w:rPr>
                <w:t xml:space="preserve"> in RAN3#114e meeting: </w:t>
              </w:r>
              <w:r>
                <w:rPr>
                  <w:rFonts w:eastAsia="等线"/>
                  <w:lang w:eastAsia="zh-CN"/>
                </w:rPr>
                <w:t>“</w:t>
              </w:r>
              <w:r w:rsidRPr="00F40043">
                <w:rPr>
                  <w:rFonts w:ascii="Calibri" w:hAnsi="Calibri" w:cs="Calibri"/>
                  <w:b/>
                  <w:color w:val="008000"/>
                  <w:sz w:val="18"/>
                </w:rPr>
                <w:t>Introduce the Access and Mobility Indication procedure to X2AP to transfer RACH Reports f</w:t>
              </w:r>
              <w:r>
                <w:rPr>
                  <w:rFonts w:ascii="Calibri" w:hAnsi="Calibri" w:cs="Calibri"/>
                  <w:b/>
                  <w:color w:val="008000"/>
                  <w:sz w:val="18"/>
                </w:rPr>
                <w:t xml:space="preserve">rom </w:t>
              </w:r>
              <w:proofErr w:type="spellStart"/>
              <w:r>
                <w:rPr>
                  <w:rFonts w:ascii="Calibri" w:hAnsi="Calibri" w:cs="Calibri"/>
                  <w:b/>
                  <w:color w:val="008000"/>
                  <w:sz w:val="18"/>
                </w:rPr>
                <w:t>eNB</w:t>
              </w:r>
              <w:proofErr w:type="spellEnd"/>
              <w:r>
                <w:rPr>
                  <w:rFonts w:ascii="Calibri" w:hAnsi="Calibri" w:cs="Calibri"/>
                  <w:b/>
                  <w:color w:val="008000"/>
                  <w:sz w:val="18"/>
                </w:rPr>
                <w:t xml:space="preserve"> to en-</w:t>
              </w:r>
              <w:proofErr w:type="spellStart"/>
              <w:r>
                <w:rPr>
                  <w:rFonts w:ascii="Calibri" w:hAnsi="Calibri" w:cs="Calibri"/>
                  <w:b/>
                  <w:color w:val="008000"/>
                  <w:sz w:val="18"/>
                </w:rPr>
                <w:t>gNB</w:t>
              </w:r>
              <w:proofErr w:type="spellEnd"/>
              <w:r>
                <w:rPr>
                  <w:rFonts w:ascii="Calibri" w:hAnsi="Calibri" w:cs="Calibri"/>
                  <w:b/>
                  <w:color w:val="008000"/>
                  <w:sz w:val="18"/>
                </w:rPr>
                <w:t xml:space="preserve"> in EN-DC case</w:t>
              </w:r>
              <w:r>
                <w:rPr>
                  <w:rFonts w:eastAsia="等线"/>
                  <w:lang w:eastAsia="zh-CN"/>
                </w:rPr>
                <w:t>”</w:t>
              </w:r>
              <w:r>
                <w:rPr>
                  <w:rFonts w:eastAsia="等线" w:hint="eastAsia"/>
                  <w:lang w:eastAsia="zh-CN"/>
                </w:rPr>
                <w:t>.</w:t>
              </w:r>
            </w:ins>
          </w:p>
          <w:p w14:paraId="483E7DFD" w14:textId="6AF806E0" w:rsidR="00390CB9" w:rsidRDefault="00390CB9" w:rsidP="00390CB9">
            <w:pPr>
              <w:pStyle w:val="a9"/>
              <w:rPr>
                <w:ins w:id="1041" w:author="Ericsson User" w:date="2022-01-27T10:03:00Z"/>
                <w:rFonts w:ascii="Arial" w:hAnsi="Arial" w:cs="Arial"/>
                <w:sz w:val="20"/>
                <w:szCs w:val="20"/>
                <w:lang w:val="en-US"/>
              </w:rPr>
            </w:pPr>
            <w:ins w:id="1042" w:author="CATT-SJ" w:date="2022-01-28T15:03:00Z">
              <w:r w:rsidRPr="00390CB9">
                <w:rPr>
                  <w:rFonts w:eastAsiaTheme="minorEastAsia" w:hint="eastAsia"/>
                  <w:lang w:eastAsia="zh-CN"/>
                </w:rPr>
                <w:t xml:space="preserve">Therefore, since the RAN3 has the requirement and the X2AP enhancement has been completed, it is necessary or at least need to discuss whether to introduce the cross RAT RA report in </w:t>
              </w:r>
              <w:proofErr w:type="spellStart"/>
              <w:r w:rsidRPr="00390CB9">
                <w:rPr>
                  <w:rFonts w:eastAsiaTheme="minorEastAsia" w:hint="eastAsia"/>
                  <w:lang w:eastAsia="zh-CN"/>
                </w:rPr>
                <w:t>Uu</w:t>
              </w:r>
              <w:proofErr w:type="spellEnd"/>
              <w:r w:rsidRPr="00390CB9">
                <w:rPr>
                  <w:rFonts w:eastAsiaTheme="minorEastAsia" w:hint="eastAsia"/>
                  <w:lang w:eastAsia="zh-CN"/>
                </w:rPr>
                <w:t>-interface.</w:t>
              </w:r>
            </w:ins>
          </w:p>
        </w:tc>
        <w:tc>
          <w:tcPr>
            <w:tcW w:w="5310" w:type="dxa"/>
          </w:tcPr>
          <w:p w14:paraId="20742496" w14:textId="77777777" w:rsidR="00390CB9" w:rsidRDefault="00390CB9" w:rsidP="001F082A">
            <w:pPr>
              <w:rPr>
                <w:ins w:id="1043" w:author="Ericsson User" w:date="2022-01-27T10:03:00Z"/>
                <w:rFonts w:ascii="Arial" w:hAnsi="Arial" w:cs="Arial"/>
                <w:sz w:val="20"/>
                <w:szCs w:val="20"/>
                <w:lang w:val="en-US"/>
              </w:rPr>
            </w:pPr>
          </w:p>
        </w:tc>
      </w:tr>
      <w:tr w:rsidR="001F082A" w14:paraId="10BBE5F5" w14:textId="77777777" w:rsidTr="00390CB9">
        <w:trPr>
          <w:trHeight w:val="415"/>
          <w:ins w:id="1044" w:author="Ericsson User" w:date="2022-01-27T10:03:00Z"/>
        </w:trPr>
        <w:tc>
          <w:tcPr>
            <w:tcW w:w="1413" w:type="dxa"/>
          </w:tcPr>
          <w:p w14:paraId="455A598B" w14:textId="77777777" w:rsidR="001F082A" w:rsidRDefault="001F082A" w:rsidP="001F082A">
            <w:pPr>
              <w:rPr>
                <w:ins w:id="1045" w:author="Ericsson User" w:date="2022-01-27T10:03:00Z"/>
                <w:rFonts w:ascii="Arial" w:hAnsi="Arial" w:cs="Arial"/>
                <w:sz w:val="20"/>
                <w:szCs w:val="20"/>
                <w:lang w:val="en-US"/>
              </w:rPr>
            </w:pPr>
          </w:p>
        </w:tc>
        <w:tc>
          <w:tcPr>
            <w:tcW w:w="3402" w:type="dxa"/>
          </w:tcPr>
          <w:p w14:paraId="3629F540" w14:textId="77777777" w:rsidR="001F082A" w:rsidRDefault="001F082A" w:rsidP="001F082A">
            <w:pPr>
              <w:rPr>
                <w:ins w:id="1046" w:author="Ericsson User" w:date="2022-01-27T10:03:00Z"/>
                <w:rFonts w:ascii="Arial" w:hAnsi="Arial" w:cs="Arial"/>
                <w:sz w:val="20"/>
                <w:szCs w:val="20"/>
                <w:lang w:val="en-US"/>
              </w:rPr>
            </w:pPr>
          </w:p>
        </w:tc>
        <w:tc>
          <w:tcPr>
            <w:tcW w:w="5310" w:type="dxa"/>
          </w:tcPr>
          <w:p w14:paraId="02B2643B" w14:textId="77777777" w:rsidR="001F082A" w:rsidRDefault="001F082A" w:rsidP="001F082A">
            <w:pPr>
              <w:rPr>
                <w:ins w:id="1047" w:author="Ericsson User" w:date="2022-01-27T10:03:00Z"/>
                <w:rFonts w:ascii="Arial" w:hAnsi="Arial" w:cs="Arial"/>
                <w:sz w:val="20"/>
                <w:szCs w:val="20"/>
                <w:lang w:val="en-US"/>
              </w:rPr>
            </w:pPr>
          </w:p>
        </w:tc>
      </w:tr>
      <w:tr w:rsidR="001F082A" w14:paraId="37851B0A" w14:textId="77777777" w:rsidTr="00390CB9">
        <w:trPr>
          <w:trHeight w:val="430"/>
          <w:ins w:id="1048" w:author="Ericsson User" w:date="2022-01-27T10:03:00Z"/>
        </w:trPr>
        <w:tc>
          <w:tcPr>
            <w:tcW w:w="1413" w:type="dxa"/>
          </w:tcPr>
          <w:p w14:paraId="1371962A" w14:textId="77777777" w:rsidR="001F082A" w:rsidRDefault="001F082A" w:rsidP="001F082A">
            <w:pPr>
              <w:rPr>
                <w:ins w:id="1049" w:author="Ericsson User" w:date="2022-01-27T10:03:00Z"/>
                <w:rFonts w:ascii="Arial" w:hAnsi="Arial" w:cs="Arial"/>
                <w:sz w:val="20"/>
                <w:szCs w:val="20"/>
                <w:lang w:val="en-US"/>
              </w:rPr>
            </w:pPr>
          </w:p>
        </w:tc>
        <w:tc>
          <w:tcPr>
            <w:tcW w:w="3402" w:type="dxa"/>
          </w:tcPr>
          <w:p w14:paraId="079A8F8B" w14:textId="77777777" w:rsidR="001F082A" w:rsidRDefault="001F082A" w:rsidP="001F082A">
            <w:pPr>
              <w:rPr>
                <w:ins w:id="1050" w:author="Ericsson User" w:date="2022-01-27T10:03:00Z"/>
                <w:rFonts w:ascii="Arial" w:hAnsi="Arial" w:cs="Arial"/>
                <w:sz w:val="20"/>
                <w:szCs w:val="20"/>
                <w:lang w:val="en-US"/>
              </w:rPr>
            </w:pPr>
          </w:p>
        </w:tc>
        <w:tc>
          <w:tcPr>
            <w:tcW w:w="5310" w:type="dxa"/>
          </w:tcPr>
          <w:p w14:paraId="4F818982" w14:textId="77777777" w:rsidR="001F082A" w:rsidRDefault="001F082A" w:rsidP="001F082A">
            <w:pPr>
              <w:rPr>
                <w:ins w:id="1051" w:author="Ericsson User" w:date="2022-01-27T10:03:00Z"/>
                <w:rFonts w:ascii="Arial" w:hAnsi="Arial" w:cs="Arial"/>
                <w:sz w:val="20"/>
                <w:szCs w:val="20"/>
                <w:lang w:val="en-US"/>
              </w:rPr>
            </w:pPr>
          </w:p>
        </w:tc>
      </w:tr>
      <w:tr w:rsidR="001F082A" w14:paraId="3A465D60" w14:textId="77777777" w:rsidTr="00390CB9">
        <w:trPr>
          <w:trHeight w:val="415"/>
          <w:ins w:id="1052" w:author="Ericsson User" w:date="2022-01-27T10:03:00Z"/>
        </w:trPr>
        <w:tc>
          <w:tcPr>
            <w:tcW w:w="1413" w:type="dxa"/>
          </w:tcPr>
          <w:p w14:paraId="086B2E2C" w14:textId="77777777" w:rsidR="001F082A" w:rsidRDefault="001F082A" w:rsidP="001F082A">
            <w:pPr>
              <w:rPr>
                <w:ins w:id="1053" w:author="Ericsson User" w:date="2022-01-27T10:03:00Z"/>
                <w:rFonts w:ascii="Arial" w:hAnsi="Arial" w:cs="Arial"/>
                <w:sz w:val="20"/>
                <w:szCs w:val="20"/>
                <w:lang w:val="en-US"/>
              </w:rPr>
            </w:pPr>
          </w:p>
        </w:tc>
        <w:tc>
          <w:tcPr>
            <w:tcW w:w="3402" w:type="dxa"/>
          </w:tcPr>
          <w:p w14:paraId="12D6F1CE" w14:textId="77777777" w:rsidR="001F082A" w:rsidRDefault="001F082A" w:rsidP="001F082A">
            <w:pPr>
              <w:rPr>
                <w:ins w:id="1054" w:author="Ericsson User" w:date="2022-01-27T10:03:00Z"/>
                <w:rFonts w:ascii="Arial" w:hAnsi="Arial" w:cs="Arial"/>
                <w:sz w:val="20"/>
                <w:szCs w:val="20"/>
                <w:lang w:val="en-US"/>
              </w:rPr>
            </w:pPr>
          </w:p>
        </w:tc>
        <w:tc>
          <w:tcPr>
            <w:tcW w:w="5310" w:type="dxa"/>
          </w:tcPr>
          <w:p w14:paraId="5B071891" w14:textId="77777777" w:rsidR="001F082A" w:rsidRDefault="001F082A" w:rsidP="001F082A">
            <w:pPr>
              <w:rPr>
                <w:ins w:id="1055" w:author="Ericsson User" w:date="2022-01-27T10:03:00Z"/>
                <w:rFonts w:ascii="Arial" w:hAnsi="Arial" w:cs="Arial"/>
                <w:sz w:val="20"/>
                <w:szCs w:val="20"/>
                <w:lang w:val="en-US"/>
              </w:rPr>
            </w:pPr>
          </w:p>
        </w:tc>
      </w:tr>
    </w:tbl>
    <w:p w14:paraId="3878F887" w14:textId="77777777" w:rsidR="0089110A" w:rsidRDefault="00E96746">
      <w:pPr>
        <w:jc w:val="both"/>
        <w:rPr>
          <w:rFonts w:ascii="Arial" w:hAnsi="Arial" w:cs="Arial"/>
        </w:rPr>
      </w:pPr>
      <w:r>
        <w:rPr>
          <w:rFonts w:ascii="Arial" w:hAnsi="Arial" w:cs="Arial"/>
        </w:rPr>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Pr>
          <w:rFonts w:ascii="Arial" w:hAnsi="Arial" w:cs="Arial"/>
        </w:rPr>
        <w:t>.</w:t>
      </w:r>
    </w:p>
    <w:p w14:paraId="13E325EB" w14:textId="77777777" w:rsidR="0089110A" w:rsidRDefault="00E96746">
      <w:pPr>
        <w:pStyle w:val="afc"/>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afc"/>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77777777" w:rsidR="0089110A" w:rsidRDefault="00E96746">
      <w:pPr>
        <w:jc w:val="both"/>
        <w:rPr>
          <w:rFonts w:ascii="Arial" w:hAnsi="Arial" w:cs="Arial"/>
        </w:rPr>
      </w:pPr>
      <w:r>
        <w:rPr>
          <w:rFonts w:ascii="Arial" w:hAnsi="Arial" w:cs="Arial"/>
        </w:rPr>
        <w:t>Based on this, the following proposals are made.</w:t>
      </w:r>
    </w:p>
    <w:p w14:paraId="183A8929" w14:textId="77777777" w:rsidR="0089110A" w:rsidRDefault="00E96746">
      <w:pPr>
        <w:pStyle w:val="Proposal"/>
        <w:rPr>
          <w:lang w:val="en-US"/>
        </w:rPr>
      </w:pPr>
      <w:bookmarkStart w:id="1056" w:name="_Toc92978210"/>
      <w:bookmarkStart w:id="1057" w:name="_Toc94106292"/>
      <w:bookmarkStart w:id="1058" w:name="_Toc93932649"/>
      <w:r>
        <w:t>If it is agreed to support NR RA reporting to LTE, RAN2 to agree whether capability bit for NR RA report is needed in LTE specification</w:t>
      </w:r>
      <w:bookmarkEnd w:id="1056"/>
      <w:bookmarkEnd w:id="1057"/>
      <w:bookmarkEnd w:id="1058"/>
    </w:p>
    <w:p w14:paraId="18ACA3E5" w14:textId="77777777" w:rsidR="0089110A" w:rsidRDefault="00E96746">
      <w:pPr>
        <w:pStyle w:val="Proposal"/>
      </w:pPr>
      <w:bookmarkStart w:id="1059" w:name="_Toc93932671"/>
      <w:bookmarkStart w:id="1060" w:name="_Toc92978232"/>
      <w:bookmarkStart w:id="1061" w:name="_Toc94106293"/>
      <w:r>
        <w:t xml:space="preserve">If it is agreed to support NR RA reporting to LTE, RAN2 confirms that </w:t>
      </w:r>
      <w:r>
        <w:rPr>
          <w:rFonts w:cs="Arial"/>
          <w:lang w:val="en-US"/>
        </w:rPr>
        <w:t xml:space="preserve">UE reports all available RA-information (LTE RA information as well as </w:t>
      </w:r>
      <w:proofErr w:type="spellStart"/>
      <w:r>
        <w:rPr>
          <w:rFonts w:cs="Arial"/>
          <w:lang w:val="en-US"/>
        </w:rPr>
        <w:t>SgNB</w:t>
      </w:r>
      <w:proofErr w:type="spellEnd"/>
      <w:r>
        <w:rPr>
          <w:rFonts w:cs="Arial"/>
          <w:lang w:val="en-US"/>
        </w:rPr>
        <w:t xml:space="preserve"> RA-report if available) to LTE node regardless if it is in DC or not</w:t>
      </w:r>
      <w:r>
        <w:t>.</w:t>
      </w:r>
      <w:bookmarkEnd w:id="1059"/>
      <w:bookmarkEnd w:id="1060"/>
      <w:bookmarkEnd w:id="1061"/>
    </w:p>
    <w:p w14:paraId="321842F0" w14:textId="77777777" w:rsidR="0089110A" w:rsidRDefault="00E96746">
      <w:pPr>
        <w:pStyle w:val="Proposal"/>
        <w:rPr>
          <w:ins w:id="1062" w:author="Ericsson User" w:date="2022-01-27T10:03:00Z"/>
        </w:rPr>
      </w:pPr>
      <w:bookmarkStart w:id="1063" w:name="_Toc92978233"/>
      <w:bookmarkStart w:id="1064" w:name="_Toc93932672"/>
      <w:bookmarkStart w:id="1065" w:name="_Toc94106294"/>
      <w:r>
        <w:t>If it is agreed to support NR RA reporting to LTE</w:t>
      </w:r>
      <w:r>
        <w:rPr>
          <w:rFonts w:cs="Arial"/>
        </w:rPr>
        <w:t xml:space="preserve">, </w:t>
      </w:r>
      <w:r>
        <w:rPr>
          <w:rFonts w:cs="Arial"/>
          <w:lang w:val="en-US"/>
        </w:rPr>
        <w:t xml:space="preserve">when reporting stored </w:t>
      </w:r>
      <w:proofErr w:type="spellStart"/>
      <w:r>
        <w:rPr>
          <w:rFonts w:cs="Arial"/>
          <w:lang w:val="en-US"/>
        </w:rPr>
        <w:t>SgNB</w:t>
      </w:r>
      <w:proofErr w:type="spellEnd"/>
      <w:r>
        <w:rPr>
          <w:rFonts w:cs="Arial"/>
          <w:lang w:val="en-US"/>
        </w:rPr>
        <w:t xml:space="preserve"> RA-report, the cell identity of stored </w:t>
      </w:r>
      <w:proofErr w:type="spellStart"/>
      <w:r>
        <w:rPr>
          <w:rFonts w:cs="Arial"/>
          <w:lang w:val="en-US"/>
        </w:rPr>
        <w:t>SgNB</w:t>
      </w:r>
      <w:proofErr w:type="spellEnd"/>
      <w:r>
        <w:rPr>
          <w:rFonts w:cs="Arial"/>
          <w:lang w:val="en-US"/>
        </w:rPr>
        <w:t xml:space="preserve"> RA-report is encoded in LTE format and put outside the </w:t>
      </w:r>
      <w:proofErr w:type="spellStart"/>
      <w:r>
        <w:rPr>
          <w:rFonts w:cs="Arial"/>
          <w:lang w:val="en-US"/>
        </w:rPr>
        <w:t>SgNB</w:t>
      </w:r>
      <w:proofErr w:type="spellEnd"/>
      <w:r>
        <w:rPr>
          <w:rFonts w:cs="Arial"/>
          <w:lang w:val="en-US"/>
        </w:rPr>
        <w:t xml:space="preserve"> RA-report container.</w:t>
      </w:r>
      <w:bookmarkEnd w:id="1063"/>
      <w:bookmarkEnd w:id="1064"/>
      <w:bookmarkEnd w:id="1065"/>
    </w:p>
    <w:tbl>
      <w:tblPr>
        <w:tblStyle w:val="af4"/>
        <w:tblW w:w="10125" w:type="dxa"/>
        <w:tblLook w:val="04A0" w:firstRow="1" w:lastRow="0" w:firstColumn="1" w:lastColumn="0" w:noHBand="0" w:noVBand="1"/>
      </w:tblPr>
      <w:tblGrid>
        <w:gridCol w:w="1413"/>
        <w:gridCol w:w="3402"/>
        <w:gridCol w:w="5310"/>
      </w:tblGrid>
      <w:tr w:rsidR="0089110A" w14:paraId="1BF06D19" w14:textId="77777777" w:rsidTr="001F082A">
        <w:trPr>
          <w:trHeight w:val="400"/>
          <w:ins w:id="1066" w:author="Ericsson User" w:date="2022-01-27T10:04:00Z"/>
        </w:trPr>
        <w:tc>
          <w:tcPr>
            <w:tcW w:w="1413" w:type="dxa"/>
          </w:tcPr>
          <w:p w14:paraId="67CCB43F" w14:textId="77777777" w:rsidR="0089110A" w:rsidRDefault="00E96746">
            <w:pPr>
              <w:rPr>
                <w:ins w:id="1067" w:author="Ericsson User" w:date="2022-01-27T10:04:00Z"/>
                <w:rFonts w:ascii="Arial" w:hAnsi="Arial" w:cs="Arial"/>
                <w:b/>
                <w:bCs/>
                <w:sz w:val="20"/>
                <w:szCs w:val="20"/>
                <w:lang w:val="en-US"/>
              </w:rPr>
            </w:pPr>
            <w:ins w:id="1068" w:author="Ericsson User" w:date="2022-01-27T10:04:00Z">
              <w:r>
                <w:rPr>
                  <w:rFonts w:ascii="Arial" w:hAnsi="Arial" w:cs="Arial"/>
                  <w:b/>
                  <w:bCs/>
                  <w:sz w:val="20"/>
                  <w:szCs w:val="20"/>
                  <w:lang w:val="en-US"/>
                </w:rPr>
                <w:t>Company</w:t>
              </w:r>
            </w:ins>
          </w:p>
        </w:tc>
        <w:tc>
          <w:tcPr>
            <w:tcW w:w="3402" w:type="dxa"/>
          </w:tcPr>
          <w:p w14:paraId="332BC488" w14:textId="77777777" w:rsidR="0089110A" w:rsidRDefault="00E96746">
            <w:pPr>
              <w:rPr>
                <w:ins w:id="1069" w:author="Ericsson User" w:date="2022-01-27T10:04:00Z"/>
                <w:rFonts w:ascii="Arial" w:hAnsi="Arial" w:cs="Arial"/>
                <w:b/>
                <w:bCs/>
                <w:sz w:val="20"/>
                <w:szCs w:val="20"/>
                <w:lang w:val="en-US"/>
              </w:rPr>
            </w:pPr>
            <w:ins w:id="1070" w:author="Ericsson User" w:date="2022-01-27T10:04:00Z">
              <w:r>
                <w:rPr>
                  <w:rFonts w:ascii="Arial" w:hAnsi="Arial" w:cs="Arial"/>
                  <w:b/>
                  <w:bCs/>
                  <w:sz w:val="20"/>
                  <w:szCs w:val="20"/>
                  <w:lang w:val="en-US"/>
                </w:rPr>
                <w:t>Company´s view</w:t>
              </w:r>
            </w:ins>
          </w:p>
        </w:tc>
        <w:tc>
          <w:tcPr>
            <w:tcW w:w="5310" w:type="dxa"/>
          </w:tcPr>
          <w:p w14:paraId="311F619C" w14:textId="77777777" w:rsidR="0089110A" w:rsidRDefault="00E96746">
            <w:pPr>
              <w:rPr>
                <w:ins w:id="1071" w:author="Ericsson User" w:date="2022-01-27T10:04:00Z"/>
                <w:rFonts w:ascii="Arial" w:hAnsi="Arial" w:cs="Arial"/>
                <w:b/>
                <w:bCs/>
                <w:sz w:val="20"/>
                <w:szCs w:val="20"/>
                <w:lang w:val="en-US"/>
              </w:rPr>
            </w:pPr>
            <w:ins w:id="1072" w:author="Ericsson User" w:date="2022-01-27T10:04:00Z">
              <w:r>
                <w:rPr>
                  <w:rFonts w:ascii="Arial" w:hAnsi="Arial" w:cs="Arial"/>
                  <w:b/>
                  <w:bCs/>
                  <w:sz w:val="20"/>
                  <w:szCs w:val="20"/>
                  <w:lang w:val="en-US"/>
                </w:rPr>
                <w:t>Rapporteur’s view</w:t>
              </w:r>
            </w:ins>
          </w:p>
        </w:tc>
      </w:tr>
      <w:tr w:rsidR="001F082A" w14:paraId="104C651A" w14:textId="77777777" w:rsidTr="001F082A">
        <w:trPr>
          <w:trHeight w:val="430"/>
          <w:ins w:id="1073" w:author="Ericsson User" w:date="2022-01-27T10:04:00Z"/>
        </w:trPr>
        <w:tc>
          <w:tcPr>
            <w:tcW w:w="1413" w:type="dxa"/>
          </w:tcPr>
          <w:p w14:paraId="7196203C" w14:textId="44D8554E" w:rsidR="001F082A" w:rsidRDefault="001F082A" w:rsidP="001F082A">
            <w:pPr>
              <w:rPr>
                <w:ins w:id="1074" w:author="Ericsson User" w:date="2022-01-27T10:04:00Z"/>
                <w:rFonts w:ascii="Arial" w:hAnsi="Arial" w:cs="Arial"/>
                <w:sz w:val="20"/>
                <w:szCs w:val="20"/>
                <w:lang w:val="en-US"/>
              </w:rPr>
            </w:pPr>
            <w:ins w:id="1075" w:author="Nokia" w:date="2022-01-28T07:54:00Z">
              <w:r>
                <w:rPr>
                  <w:rFonts w:ascii="Arial" w:hAnsi="Arial" w:cs="Arial"/>
                  <w:sz w:val="20"/>
                  <w:szCs w:val="20"/>
                  <w:lang w:val="en-US"/>
                </w:rPr>
                <w:t>Nokia</w:t>
              </w:r>
            </w:ins>
          </w:p>
        </w:tc>
        <w:tc>
          <w:tcPr>
            <w:tcW w:w="3402" w:type="dxa"/>
          </w:tcPr>
          <w:p w14:paraId="275F9AEE" w14:textId="3A4D7AC3" w:rsidR="001F082A" w:rsidRDefault="001F082A" w:rsidP="001F082A">
            <w:pPr>
              <w:rPr>
                <w:ins w:id="1076" w:author="Ericsson User" w:date="2022-01-27T10:04:00Z"/>
                <w:rFonts w:ascii="Arial" w:hAnsi="Arial" w:cs="Arial"/>
                <w:sz w:val="20"/>
                <w:szCs w:val="20"/>
                <w:lang w:val="en-US"/>
              </w:rPr>
            </w:pPr>
            <w:ins w:id="1077" w:author="Nokia" w:date="2022-01-28T07:54:00Z">
              <w:r>
                <w:rPr>
                  <w:rFonts w:ascii="Arial" w:hAnsi="Arial" w:cs="Arial"/>
                  <w:sz w:val="20"/>
                  <w:szCs w:val="20"/>
                  <w:lang w:val="en-US"/>
                </w:rPr>
                <w:t>Based on ‘20’ we don’t think these should be newly identified open issues</w:t>
              </w:r>
            </w:ins>
          </w:p>
        </w:tc>
        <w:tc>
          <w:tcPr>
            <w:tcW w:w="5310" w:type="dxa"/>
          </w:tcPr>
          <w:p w14:paraId="19C75D20" w14:textId="77777777" w:rsidR="001F082A" w:rsidRDefault="001F082A" w:rsidP="001F082A">
            <w:pPr>
              <w:rPr>
                <w:ins w:id="1078" w:author="Ericsson User" w:date="2022-01-27T10:04:00Z"/>
                <w:rFonts w:ascii="Arial" w:hAnsi="Arial" w:cs="Arial"/>
                <w:sz w:val="20"/>
                <w:szCs w:val="20"/>
                <w:lang w:val="en-US"/>
              </w:rPr>
            </w:pPr>
          </w:p>
        </w:tc>
      </w:tr>
      <w:tr w:rsidR="001F082A" w14:paraId="250335CD" w14:textId="77777777" w:rsidTr="001F082A">
        <w:trPr>
          <w:trHeight w:val="415"/>
          <w:ins w:id="1079" w:author="Ericsson User" w:date="2022-01-27T10:04:00Z"/>
        </w:trPr>
        <w:tc>
          <w:tcPr>
            <w:tcW w:w="1413" w:type="dxa"/>
          </w:tcPr>
          <w:p w14:paraId="5DCF4D11" w14:textId="77777777" w:rsidR="001F082A" w:rsidRDefault="001F082A" w:rsidP="001F082A">
            <w:pPr>
              <w:rPr>
                <w:ins w:id="1080" w:author="Ericsson User" w:date="2022-01-27T10:04:00Z"/>
                <w:rFonts w:ascii="Arial" w:hAnsi="Arial" w:cs="Arial"/>
                <w:sz w:val="20"/>
                <w:szCs w:val="20"/>
                <w:lang w:val="en-US"/>
              </w:rPr>
            </w:pPr>
          </w:p>
        </w:tc>
        <w:tc>
          <w:tcPr>
            <w:tcW w:w="3402" w:type="dxa"/>
          </w:tcPr>
          <w:p w14:paraId="74CC6EF9" w14:textId="77777777" w:rsidR="001F082A" w:rsidRDefault="001F082A" w:rsidP="001F082A">
            <w:pPr>
              <w:rPr>
                <w:ins w:id="1081" w:author="Ericsson User" w:date="2022-01-27T10:04:00Z"/>
                <w:rFonts w:ascii="Arial" w:hAnsi="Arial" w:cs="Arial"/>
                <w:sz w:val="20"/>
                <w:szCs w:val="20"/>
                <w:lang w:val="en-US"/>
              </w:rPr>
            </w:pPr>
          </w:p>
        </w:tc>
        <w:tc>
          <w:tcPr>
            <w:tcW w:w="5310" w:type="dxa"/>
          </w:tcPr>
          <w:p w14:paraId="61CA3294" w14:textId="77777777" w:rsidR="001F082A" w:rsidRDefault="001F082A" w:rsidP="001F082A">
            <w:pPr>
              <w:rPr>
                <w:ins w:id="1082" w:author="Ericsson User" w:date="2022-01-27T10:04:00Z"/>
                <w:rFonts w:ascii="Arial" w:hAnsi="Arial" w:cs="Arial"/>
                <w:sz w:val="20"/>
                <w:szCs w:val="20"/>
                <w:lang w:val="en-US"/>
              </w:rPr>
            </w:pPr>
          </w:p>
        </w:tc>
      </w:tr>
      <w:tr w:rsidR="001F082A" w14:paraId="1CF447E8" w14:textId="77777777" w:rsidTr="001F082A">
        <w:trPr>
          <w:trHeight w:val="430"/>
          <w:ins w:id="1083" w:author="Ericsson User" w:date="2022-01-27T10:04:00Z"/>
        </w:trPr>
        <w:tc>
          <w:tcPr>
            <w:tcW w:w="1413" w:type="dxa"/>
          </w:tcPr>
          <w:p w14:paraId="0733D1BE" w14:textId="77777777" w:rsidR="001F082A" w:rsidRDefault="001F082A" w:rsidP="001F082A">
            <w:pPr>
              <w:rPr>
                <w:ins w:id="1084" w:author="Ericsson User" w:date="2022-01-27T10:04:00Z"/>
                <w:rFonts w:ascii="Arial" w:hAnsi="Arial" w:cs="Arial"/>
                <w:sz w:val="20"/>
                <w:szCs w:val="20"/>
                <w:lang w:val="en-US"/>
              </w:rPr>
            </w:pPr>
          </w:p>
        </w:tc>
        <w:tc>
          <w:tcPr>
            <w:tcW w:w="3402" w:type="dxa"/>
          </w:tcPr>
          <w:p w14:paraId="6A021873" w14:textId="77777777" w:rsidR="001F082A" w:rsidRDefault="001F082A" w:rsidP="001F082A">
            <w:pPr>
              <w:rPr>
                <w:ins w:id="1085" w:author="Ericsson User" w:date="2022-01-27T10:04:00Z"/>
                <w:rFonts w:ascii="Arial" w:hAnsi="Arial" w:cs="Arial"/>
                <w:sz w:val="20"/>
                <w:szCs w:val="20"/>
                <w:lang w:val="en-US"/>
              </w:rPr>
            </w:pPr>
          </w:p>
        </w:tc>
        <w:tc>
          <w:tcPr>
            <w:tcW w:w="5310" w:type="dxa"/>
          </w:tcPr>
          <w:p w14:paraId="6D70D6FB" w14:textId="77777777" w:rsidR="001F082A" w:rsidRDefault="001F082A" w:rsidP="001F082A">
            <w:pPr>
              <w:rPr>
                <w:ins w:id="1086" w:author="Ericsson User" w:date="2022-01-27T10:04:00Z"/>
                <w:rFonts w:ascii="Arial" w:hAnsi="Arial" w:cs="Arial"/>
                <w:sz w:val="20"/>
                <w:szCs w:val="20"/>
                <w:lang w:val="en-US"/>
              </w:rPr>
            </w:pPr>
          </w:p>
        </w:tc>
      </w:tr>
      <w:tr w:rsidR="001F082A" w14:paraId="426953C9" w14:textId="77777777" w:rsidTr="001F082A">
        <w:trPr>
          <w:trHeight w:val="415"/>
          <w:ins w:id="1087" w:author="Ericsson User" w:date="2022-01-27T10:04:00Z"/>
        </w:trPr>
        <w:tc>
          <w:tcPr>
            <w:tcW w:w="1413" w:type="dxa"/>
          </w:tcPr>
          <w:p w14:paraId="62775856" w14:textId="77777777" w:rsidR="001F082A" w:rsidRDefault="001F082A" w:rsidP="001F082A">
            <w:pPr>
              <w:rPr>
                <w:ins w:id="1088" w:author="Ericsson User" w:date="2022-01-27T10:04:00Z"/>
                <w:rFonts w:ascii="Arial" w:hAnsi="Arial" w:cs="Arial"/>
                <w:sz w:val="20"/>
                <w:szCs w:val="20"/>
                <w:lang w:val="en-US"/>
              </w:rPr>
            </w:pPr>
          </w:p>
        </w:tc>
        <w:tc>
          <w:tcPr>
            <w:tcW w:w="3402" w:type="dxa"/>
          </w:tcPr>
          <w:p w14:paraId="1784B8E8" w14:textId="77777777" w:rsidR="001F082A" w:rsidRDefault="001F082A" w:rsidP="001F082A">
            <w:pPr>
              <w:rPr>
                <w:ins w:id="1089" w:author="Ericsson User" w:date="2022-01-27T10:04:00Z"/>
                <w:rFonts w:ascii="Arial" w:hAnsi="Arial" w:cs="Arial"/>
                <w:sz w:val="20"/>
                <w:szCs w:val="20"/>
                <w:lang w:val="en-US"/>
              </w:rPr>
            </w:pPr>
          </w:p>
        </w:tc>
        <w:tc>
          <w:tcPr>
            <w:tcW w:w="5310" w:type="dxa"/>
          </w:tcPr>
          <w:p w14:paraId="59B651B4" w14:textId="77777777" w:rsidR="001F082A" w:rsidRDefault="001F082A" w:rsidP="001F082A">
            <w:pPr>
              <w:rPr>
                <w:ins w:id="1090" w:author="Ericsson User" w:date="2022-01-27T10:04:00Z"/>
                <w:rFonts w:ascii="Arial" w:hAnsi="Arial" w:cs="Arial"/>
                <w:sz w:val="20"/>
                <w:szCs w:val="20"/>
                <w:lang w:val="en-US"/>
              </w:rPr>
            </w:pPr>
          </w:p>
        </w:tc>
      </w:tr>
      <w:tr w:rsidR="001F082A" w14:paraId="1FF50F2D" w14:textId="77777777" w:rsidTr="001F082A">
        <w:trPr>
          <w:trHeight w:val="430"/>
          <w:ins w:id="1091" w:author="Ericsson User" w:date="2022-01-27T10:04:00Z"/>
        </w:trPr>
        <w:tc>
          <w:tcPr>
            <w:tcW w:w="1413" w:type="dxa"/>
          </w:tcPr>
          <w:p w14:paraId="5DC0275A" w14:textId="77777777" w:rsidR="001F082A" w:rsidRDefault="001F082A" w:rsidP="001F082A">
            <w:pPr>
              <w:rPr>
                <w:ins w:id="1092" w:author="Ericsson User" w:date="2022-01-27T10:04:00Z"/>
                <w:rFonts w:ascii="Arial" w:hAnsi="Arial" w:cs="Arial"/>
                <w:sz w:val="20"/>
                <w:szCs w:val="20"/>
                <w:lang w:val="en-US"/>
              </w:rPr>
            </w:pPr>
          </w:p>
        </w:tc>
        <w:tc>
          <w:tcPr>
            <w:tcW w:w="3402" w:type="dxa"/>
          </w:tcPr>
          <w:p w14:paraId="2FB27FAA" w14:textId="77777777" w:rsidR="001F082A" w:rsidRDefault="001F082A" w:rsidP="001F082A">
            <w:pPr>
              <w:rPr>
                <w:ins w:id="1093" w:author="Ericsson User" w:date="2022-01-27T10:04:00Z"/>
                <w:rFonts w:ascii="Arial" w:hAnsi="Arial" w:cs="Arial"/>
                <w:sz w:val="20"/>
                <w:szCs w:val="20"/>
                <w:lang w:val="en-US"/>
              </w:rPr>
            </w:pPr>
          </w:p>
        </w:tc>
        <w:tc>
          <w:tcPr>
            <w:tcW w:w="5310" w:type="dxa"/>
          </w:tcPr>
          <w:p w14:paraId="6DD859AC" w14:textId="77777777" w:rsidR="001F082A" w:rsidRDefault="001F082A" w:rsidP="001F082A">
            <w:pPr>
              <w:rPr>
                <w:ins w:id="1094" w:author="Ericsson User" w:date="2022-01-27T10:04:00Z"/>
                <w:rFonts w:ascii="Arial" w:hAnsi="Arial" w:cs="Arial"/>
                <w:sz w:val="20"/>
                <w:szCs w:val="20"/>
                <w:lang w:val="en-US"/>
              </w:rPr>
            </w:pPr>
          </w:p>
        </w:tc>
      </w:tr>
      <w:tr w:rsidR="001F082A" w14:paraId="50A73AC3" w14:textId="77777777" w:rsidTr="001F082A">
        <w:trPr>
          <w:trHeight w:val="415"/>
          <w:ins w:id="1095" w:author="Ericsson User" w:date="2022-01-27T10:04:00Z"/>
        </w:trPr>
        <w:tc>
          <w:tcPr>
            <w:tcW w:w="1413" w:type="dxa"/>
          </w:tcPr>
          <w:p w14:paraId="1753F636" w14:textId="77777777" w:rsidR="001F082A" w:rsidRDefault="001F082A" w:rsidP="001F082A">
            <w:pPr>
              <w:rPr>
                <w:ins w:id="1096" w:author="Ericsson User" w:date="2022-01-27T10:04:00Z"/>
                <w:rFonts w:ascii="Arial" w:hAnsi="Arial" w:cs="Arial"/>
                <w:sz w:val="20"/>
                <w:szCs w:val="20"/>
                <w:lang w:val="en-US"/>
              </w:rPr>
            </w:pPr>
          </w:p>
        </w:tc>
        <w:tc>
          <w:tcPr>
            <w:tcW w:w="3402" w:type="dxa"/>
          </w:tcPr>
          <w:p w14:paraId="0B192653" w14:textId="77777777" w:rsidR="001F082A" w:rsidRDefault="001F082A" w:rsidP="001F082A">
            <w:pPr>
              <w:rPr>
                <w:ins w:id="1097" w:author="Ericsson User" w:date="2022-01-27T10:04:00Z"/>
                <w:rFonts w:ascii="Arial" w:hAnsi="Arial" w:cs="Arial"/>
                <w:sz w:val="20"/>
                <w:szCs w:val="20"/>
                <w:lang w:val="en-US"/>
              </w:rPr>
            </w:pPr>
          </w:p>
        </w:tc>
        <w:tc>
          <w:tcPr>
            <w:tcW w:w="5310" w:type="dxa"/>
          </w:tcPr>
          <w:p w14:paraId="5EDFF42D" w14:textId="77777777" w:rsidR="001F082A" w:rsidRDefault="001F082A" w:rsidP="001F082A">
            <w:pPr>
              <w:rPr>
                <w:ins w:id="1098" w:author="Ericsson User" w:date="2022-01-27T10:04:00Z"/>
                <w:rFonts w:ascii="Arial" w:hAnsi="Arial" w:cs="Arial"/>
                <w:sz w:val="20"/>
                <w:szCs w:val="20"/>
                <w:lang w:val="en-US"/>
              </w:rPr>
            </w:pPr>
          </w:p>
        </w:tc>
      </w:tr>
    </w:tbl>
    <w:p w14:paraId="3A863191" w14:textId="77777777" w:rsidR="0089110A" w:rsidRDefault="0089110A"/>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almost all companies agreed to include RA information associated to a SCG failure in the </w:t>
      </w:r>
      <w:proofErr w:type="spellStart"/>
      <w:r>
        <w:rPr>
          <w:rFonts w:ascii="Arial" w:eastAsia="MS Mincho" w:hAnsi="Arial"/>
          <w:szCs w:val="24"/>
          <w:lang w:val="en-US" w:eastAsia="zh-CN"/>
        </w:rPr>
        <w:t>SCGFailureInformation</w:t>
      </w:r>
      <w:proofErr w:type="spellEnd"/>
      <w:r>
        <w:rPr>
          <w:rFonts w:ascii="Arial" w:eastAsia="MS Mincho" w:hAnsi="Arial"/>
          <w:szCs w:val="24"/>
          <w:lang w:val="en-US" w:eastAsia="zh-CN"/>
        </w:rPr>
        <w:t>. This can be finalized to complete the MRO for SN related enhancements.</w:t>
      </w:r>
    </w:p>
    <w:p w14:paraId="4F74A5FF" w14:textId="77777777" w:rsidR="0089110A" w:rsidRDefault="00E96746">
      <w:pPr>
        <w:pStyle w:val="Proposal"/>
        <w:rPr>
          <w:lang w:val="en-US"/>
        </w:rPr>
      </w:pPr>
      <w:bookmarkStart w:id="1099" w:name="_Toc90578235"/>
      <w:bookmarkStart w:id="1100" w:name="_Toc93932647"/>
      <w:bookmarkStart w:id="1101" w:name="_Toc92978208"/>
      <w:bookmarkStart w:id="1102" w:name="_Toc94106295"/>
      <w:r>
        <w:rPr>
          <w:lang w:val="en-US"/>
        </w:rPr>
        <w:t xml:space="preserve">The RA Information associated to a SCG failure (when </w:t>
      </w:r>
      <w:proofErr w:type="spellStart"/>
      <w:r>
        <w:rPr>
          <w:lang w:val="en-US"/>
        </w:rPr>
        <w:t>failureType</w:t>
      </w:r>
      <w:proofErr w:type="spellEnd"/>
      <w:r>
        <w:rPr>
          <w:lang w:val="en-US"/>
        </w:rPr>
        <w:t xml:space="preserve"> is set to </w:t>
      </w:r>
      <w:proofErr w:type="spellStart"/>
      <w:r>
        <w:rPr>
          <w:lang w:val="en-US"/>
        </w:rPr>
        <w:t>randomAccessProblem</w:t>
      </w:r>
      <w:proofErr w:type="spellEnd"/>
      <w:r>
        <w:rPr>
          <w:lang w:val="en-US"/>
        </w:rPr>
        <w:t xml:space="preserve"> or beamFailureRecoveryFailure-r16) are included in the </w:t>
      </w:r>
      <w:proofErr w:type="spellStart"/>
      <w:r>
        <w:rPr>
          <w:lang w:val="en-US"/>
        </w:rPr>
        <w:t>SCGFailureInformation</w:t>
      </w:r>
      <w:proofErr w:type="spellEnd"/>
      <w:r>
        <w:rPr>
          <w:lang w:val="en-US"/>
        </w:rPr>
        <w:t>.</w:t>
      </w:r>
      <w:bookmarkEnd w:id="1099"/>
      <w:bookmarkEnd w:id="1100"/>
      <w:bookmarkEnd w:id="1101"/>
      <w:bookmarkEnd w:id="1102"/>
    </w:p>
    <w:tbl>
      <w:tblPr>
        <w:tblStyle w:val="af4"/>
        <w:tblW w:w="10125" w:type="dxa"/>
        <w:tblLook w:val="04A0" w:firstRow="1" w:lastRow="0" w:firstColumn="1" w:lastColumn="0" w:noHBand="0" w:noVBand="1"/>
      </w:tblPr>
      <w:tblGrid>
        <w:gridCol w:w="1205"/>
        <w:gridCol w:w="3137"/>
        <w:gridCol w:w="5783"/>
      </w:tblGrid>
      <w:tr w:rsidR="0089110A" w14:paraId="530CEF68" w14:textId="77777777" w:rsidTr="00390CB9">
        <w:trPr>
          <w:trHeight w:val="400"/>
          <w:ins w:id="1103" w:author="Ericsson User" w:date="2022-01-27T10:04:00Z"/>
        </w:trPr>
        <w:tc>
          <w:tcPr>
            <w:tcW w:w="1205" w:type="dxa"/>
          </w:tcPr>
          <w:p w14:paraId="491117CE" w14:textId="77777777" w:rsidR="0089110A" w:rsidRDefault="00E96746">
            <w:pPr>
              <w:rPr>
                <w:ins w:id="1104" w:author="Ericsson User" w:date="2022-01-27T10:04:00Z"/>
                <w:rFonts w:ascii="Arial" w:hAnsi="Arial" w:cs="Arial"/>
                <w:b/>
                <w:bCs/>
                <w:sz w:val="20"/>
                <w:szCs w:val="20"/>
                <w:lang w:val="en-US"/>
              </w:rPr>
            </w:pPr>
            <w:ins w:id="1105" w:author="Ericsson User" w:date="2022-01-27T10:04:00Z">
              <w:r>
                <w:rPr>
                  <w:rFonts w:ascii="Arial" w:hAnsi="Arial" w:cs="Arial"/>
                  <w:b/>
                  <w:bCs/>
                  <w:sz w:val="20"/>
                  <w:szCs w:val="20"/>
                  <w:lang w:val="en-US"/>
                </w:rPr>
                <w:t>Company</w:t>
              </w:r>
            </w:ins>
          </w:p>
        </w:tc>
        <w:tc>
          <w:tcPr>
            <w:tcW w:w="3137" w:type="dxa"/>
          </w:tcPr>
          <w:p w14:paraId="2FCB1074" w14:textId="77777777" w:rsidR="0089110A" w:rsidRDefault="00E96746">
            <w:pPr>
              <w:rPr>
                <w:ins w:id="1106" w:author="Ericsson User" w:date="2022-01-27T10:04:00Z"/>
                <w:rFonts w:ascii="Arial" w:hAnsi="Arial" w:cs="Arial"/>
                <w:b/>
                <w:bCs/>
                <w:sz w:val="20"/>
                <w:szCs w:val="20"/>
                <w:lang w:val="en-US"/>
              </w:rPr>
            </w:pPr>
            <w:ins w:id="1107" w:author="Ericsson User" w:date="2022-01-27T10:04:00Z">
              <w:r>
                <w:rPr>
                  <w:rFonts w:ascii="Arial" w:hAnsi="Arial" w:cs="Arial"/>
                  <w:b/>
                  <w:bCs/>
                  <w:sz w:val="20"/>
                  <w:szCs w:val="20"/>
                  <w:lang w:val="en-US"/>
                </w:rPr>
                <w:t>Company´s view</w:t>
              </w:r>
            </w:ins>
          </w:p>
        </w:tc>
        <w:tc>
          <w:tcPr>
            <w:tcW w:w="5783" w:type="dxa"/>
          </w:tcPr>
          <w:p w14:paraId="1C430B15" w14:textId="77777777" w:rsidR="0089110A" w:rsidRDefault="00E96746">
            <w:pPr>
              <w:rPr>
                <w:ins w:id="1108" w:author="Ericsson User" w:date="2022-01-27T10:04:00Z"/>
                <w:rFonts w:ascii="Arial" w:hAnsi="Arial" w:cs="Arial"/>
                <w:b/>
                <w:bCs/>
                <w:sz w:val="20"/>
                <w:szCs w:val="20"/>
                <w:lang w:val="en-US"/>
              </w:rPr>
            </w:pPr>
            <w:ins w:id="1109" w:author="Ericsson User" w:date="2022-01-27T10:04:00Z">
              <w:r>
                <w:rPr>
                  <w:rFonts w:ascii="Arial" w:hAnsi="Arial" w:cs="Arial"/>
                  <w:b/>
                  <w:bCs/>
                  <w:sz w:val="20"/>
                  <w:szCs w:val="20"/>
                  <w:lang w:val="en-US"/>
                </w:rPr>
                <w:t>Rapporteur’s view</w:t>
              </w:r>
            </w:ins>
          </w:p>
        </w:tc>
      </w:tr>
      <w:tr w:rsidR="0089110A" w14:paraId="3341991E" w14:textId="77777777" w:rsidTr="00390CB9">
        <w:trPr>
          <w:trHeight w:val="430"/>
          <w:ins w:id="1110" w:author="Ericsson User" w:date="2022-01-27T10:04:00Z"/>
        </w:trPr>
        <w:tc>
          <w:tcPr>
            <w:tcW w:w="1205" w:type="dxa"/>
          </w:tcPr>
          <w:p w14:paraId="32494D43" w14:textId="77777777" w:rsidR="0089110A" w:rsidRDefault="00E96746">
            <w:pPr>
              <w:rPr>
                <w:ins w:id="1111" w:author="Ericsson User" w:date="2022-01-27T10:04:00Z"/>
                <w:rFonts w:ascii="Arial" w:hAnsi="Arial" w:cs="Arial"/>
                <w:sz w:val="20"/>
                <w:szCs w:val="20"/>
                <w:lang w:val="en-US"/>
              </w:rPr>
            </w:pPr>
            <w:ins w:id="1112" w:author="Ericsson User" w:date="2022-01-27T10:11:00Z">
              <w:r>
                <w:rPr>
                  <w:rFonts w:ascii="Arial" w:hAnsi="Arial" w:cs="Arial"/>
                  <w:sz w:val="20"/>
                  <w:szCs w:val="20"/>
                  <w:lang w:val="en-US"/>
                </w:rPr>
                <w:t>Samsung</w:t>
              </w:r>
            </w:ins>
          </w:p>
        </w:tc>
        <w:tc>
          <w:tcPr>
            <w:tcW w:w="3137" w:type="dxa"/>
          </w:tcPr>
          <w:p w14:paraId="4125CD12" w14:textId="77777777" w:rsidR="0089110A" w:rsidRDefault="0089110A">
            <w:pPr>
              <w:pStyle w:val="a9"/>
              <w:rPr>
                <w:ins w:id="1113" w:author="Ericsson User" w:date="2022-01-27T10:11:00Z"/>
                <w:rFonts w:eastAsiaTheme="minorEastAsia"/>
              </w:rPr>
            </w:pPr>
          </w:p>
          <w:p w14:paraId="6238FB30" w14:textId="77777777" w:rsidR="0089110A" w:rsidRDefault="00E96746">
            <w:pPr>
              <w:pStyle w:val="a9"/>
              <w:rPr>
                <w:ins w:id="1114" w:author="Ericsson User" w:date="2022-01-27T10:11:00Z"/>
                <w:rFonts w:eastAsia="Malgun Gothic"/>
                <w:lang w:eastAsia="ko-KR"/>
              </w:rPr>
            </w:pPr>
            <w:ins w:id="1115" w:author="Ericsson User" w:date="2022-01-27T10:11:00Z">
              <w:r>
                <w:rPr>
                  <w:rFonts w:eastAsia="Malgun Gothic"/>
                  <w:lang w:eastAsia="ko-KR"/>
                </w:rPr>
                <w:t xml:space="preserve">With </w:t>
              </w:r>
              <w:proofErr w:type="spellStart"/>
              <w:r>
                <w:rPr>
                  <w:rFonts w:eastAsia="Malgun Gothic"/>
                  <w:lang w:eastAsia="ko-KR"/>
                </w:rPr>
                <w:t>connectionFailureType</w:t>
              </w:r>
              <w:proofErr w:type="spellEnd"/>
              <w:r>
                <w:rPr>
                  <w:rFonts w:eastAsia="Malgun Gothic"/>
                  <w:lang w:eastAsia="ko-KR"/>
                </w:rPr>
                <w:t xml:space="preserve"> and RA-related info, </w:t>
              </w:r>
              <w:r>
                <w:rPr>
                  <w:rFonts w:eastAsia="Malgun Gothic" w:hint="eastAsia"/>
                  <w:lang w:eastAsia="ko-KR"/>
                </w:rPr>
                <w:t>RAN3 has also requested to consider the following informati</w:t>
              </w:r>
              <w:r>
                <w:rPr>
                  <w:rFonts w:eastAsia="Malgun Gothic"/>
                  <w:lang w:eastAsia="ko-KR"/>
                </w:rPr>
                <w:t>on:</w:t>
              </w:r>
            </w:ins>
          </w:p>
          <w:p w14:paraId="3F093D80" w14:textId="77777777" w:rsidR="0089110A" w:rsidRDefault="00E96746">
            <w:pPr>
              <w:pStyle w:val="a9"/>
              <w:rPr>
                <w:ins w:id="1116" w:author="Ericsson User" w:date="2022-01-27T10:11:00Z"/>
                <w:rFonts w:eastAsia="Malgun Gothic"/>
                <w:lang w:eastAsia="ko-KR"/>
              </w:rPr>
            </w:pPr>
            <w:ins w:id="1117" w:author="Ericsson User" w:date="2022-01-27T10:11:00Z">
              <w:r>
                <w:rPr>
                  <w:rFonts w:eastAsia="Malgun Gothic"/>
                  <w:lang w:eastAsia="ko-KR"/>
                </w:rPr>
                <w:t>1)</w:t>
              </w:r>
              <w:r>
                <w:rPr>
                  <w:rFonts w:eastAsia="Malgun Gothic"/>
                  <w:lang w:eastAsia="ko-KR"/>
                </w:rPr>
                <w:tab/>
                <w:t xml:space="preserve">CGI of the Source </w:t>
              </w:r>
              <w:proofErr w:type="spellStart"/>
              <w:r>
                <w:rPr>
                  <w:rFonts w:eastAsia="Malgun Gothic"/>
                  <w:lang w:eastAsia="ko-KR"/>
                </w:rPr>
                <w:t>PSCell</w:t>
              </w:r>
              <w:proofErr w:type="spellEnd"/>
              <w:r>
                <w:rPr>
                  <w:rFonts w:eastAsia="Malgun Gothic"/>
                  <w:lang w:eastAsia="ko-KR"/>
                </w:rPr>
                <w:t xml:space="preserve">: the source </w:t>
              </w:r>
              <w:proofErr w:type="spellStart"/>
              <w:r>
                <w:rPr>
                  <w:rFonts w:eastAsia="Malgun Gothic"/>
                  <w:lang w:eastAsia="ko-KR"/>
                </w:rPr>
                <w:t>PSCell</w:t>
              </w:r>
              <w:proofErr w:type="spellEnd"/>
              <w:r>
                <w:rPr>
                  <w:rFonts w:eastAsia="Malgun Gothic"/>
                  <w:lang w:eastAsia="ko-KR"/>
                </w:rPr>
                <w:t xml:space="preserve"> of the last SN change. The source </w:t>
              </w:r>
              <w:proofErr w:type="spellStart"/>
              <w:r>
                <w:rPr>
                  <w:rFonts w:eastAsia="Malgun Gothic"/>
                  <w:lang w:eastAsia="ko-KR"/>
                </w:rPr>
                <w:t>PSCell</w:t>
              </w:r>
              <w:proofErr w:type="spellEnd"/>
              <w:r>
                <w:rPr>
                  <w:rFonts w:eastAsia="Malgun Gothic"/>
                  <w:lang w:eastAsia="ko-KR"/>
                </w:rPr>
                <w:t xml:space="preserve"> could be E-UTRA cell or NR cell. </w:t>
              </w:r>
            </w:ins>
          </w:p>
          <w:p w14:paraId="608921E7" w14:textId="77777777" w:rsidR="0089110A" w:rsidRDefault="00E96746">
            <w:pPr>
              <w:pStyle w:val="a9"/>
              <w:rPr>
                <w:ins w:id="1118" w:author="Ericsson User" w:date="2022-01-27T10:11:00Z"/>
                <w:rFonts w:eastAsia="Malgun Gothic"/>
                <w:lang w:eastAsia="ko-KR"/>
              </w:rPr>
            </w:pPr>
            <w:ins w:id="1119" w:author="Ericsson User" w:date="2022-01-27T10:11:00Z">
              <w:r>
                <w:rPr>
                  <w:rFonts w:eastAsia="Malgun Gothic"/>
                  <w:lang w:eastAsia="ko-KR"/>
                </w:rPr>
                <w:t>2)</w:t>
              </w:r>
              <w:r>
                <w:rPr>
                  <w:rFonts w:eastAsia="Malgun Gothic"/>
                  <w:lang w:eastAsia="ko-KR"/>
                </w:rPr>
                <w:tab/>
                <w:t xml:space="preserve">CGI of the Failed </w:t>
              </w:r>
              <w:proofErr w:type="spellStart"/>
              <w:r>
                <w:rPr>
                  <w:rFonts w:eastAsia="Malgun Gothic"/>
                  <w:lang w:eastAsia="ko-KR"/>
                </w:rPr>
                <w:t>PSCell</w:t>
              </w:r>
              <w:proofErr w:type="spellEnd"/>
              <w:r>
                <w:rPr>
                  <w:rFonts w:eastAsia="Malgun Gothic"/>
                  <w:lang w:eastAsia="ko-KR"/>
                </w:rPr>
                <w:t xml:space="preserve">: the </w:t>
              </w:r>
              <w:proofErr w:type="spellStart"/>
              <w:r>
                <w:rPr>
                  <w:rFonts w:eastAsia="Malgun Gothic"/>
                  <w:lang w:eastAsia="ko-KR"/>
                </w:rPr>
                <w:t>PSCell</w:t>
              </w:r>
              <w:proofErr w:type="spellEnd"/>
              <w:r>
                <w:rPr>
                  <w:rFonts w:eastAsia="Malgun Gothic"/>
                  <w:lang w:eastAsia="ko-KR"/>
                </w:rPr>
                <w:t xml:space="preserve"> in which SCG failure is detected or the target </w:t>
              </w:r>
              <w:proofErr w:type="spellStart"/>
              <w:r>
                <w:rPr>
                  <w:rFonts w:eastAsia="Malgun Gothic"/>
                  <w:lang w:eastAsia="ko-KR"/>
                </w:rPr>
                <w:t>PSCell</w:t>
              </w:r>
              <w:proofErr w:type="spellEnd"/>
              <w:r>
                <w:rPr>
                  <w:rFonts w:eastAsia="Malgun Gothic"/>
                  <w:lang w:eastAsia="ko-KR"/>
                </w:rPr>
                <w:t xml:space="preserve"> of the failed </w:t>
              </w:r>
              <w:proofErr w:type="spellStart"/>
              <w:r>
                <w:rPr>
                  <w:rFonts w:eastAsia="Malgun Gothic"/>
                  <w:lang w:eastAsia="ko-KR"/>
                </w:rPr>
                <w:t>PScell</w:t>
              </w:r>
              <w:proofErr w:type="spellEnd"/>
              <w:r>
                <w:rPr>
                  <w:rFonts w:eastAsia="Malgun Gothic"/>
                  <w:lang w:eastAsia="ko-KR"/>
                </w:rPr>
                <w:t xml:space="preserve"> change. The Failed </w:t>
              </w:r>
              <w:proofErr w:type="spellStart"/>
              <w:r>
                <w:rPr>
                  <w:rFonts w:eastAsia="Malgun Gothic"/>
                  <w:lang w:eastAsia="ko-KR"/>
                </w:rPr>
                <w:t>PSCell</w:t>
              </w:r>
              <w:proofErr w:type="spellEnd"/>
              <w:r>
                <w:rPr>
                  <w:rFonts w:eastAsia="Malgun Gothic"/>
                  <w:lang w:eastAsia="ko-KR"/>
                </w:rPr>
                <w:t xml:space="preserve"> could be E-UTRA cell or NR cell.</w:t>
              </w:r>
            </w:ins>
          </w:p>
          <w:p w14:paraId="07E682EC" w14:textId="77777777" w:rsidR="0089110A" w:rsidRDefault="00E96746">
            <w:pPr>
              <w:pStyle w:val="a9"/>
              <w:rPr>
                <w:ins w:id="1120" w:author="Ericsson User" w:date="2022-01-27T10:11:00Z"/>
                <w:rFonts w:eastAsia="Malgun Gothic"/>
                <w:lang w:eastAsia="ko-KR"/>
              </w:rPr>
            </w:pPr>
            <w:ins w:id="1121" w:author="Ericsson User" w:date="2022-01-27T10:11:00Z">
              <w:r>
                <w:rPr>
                  <w:rFonts w:eastAsia="Malgun Gothic"/>
                  <w:lang w:eastAsia="ko-KR"/>
                </w:rPr>
                <w:t>3)</w:t>
              </w:r>
              <w:r>
                <w:rPr>
                  <w:rFonts w:eastAsia="Malgun Gothic"/>
                  <w:lang w:eastAsia="ko-KR"/>
                </w:rPr>
                <w:tab/>
              </w:r>
              <w:proofErr w:type="spellStart"/>
              <w:r>
                <w:rPr>
                  <w:rFonts w:eastAsia="Malgun Gothic"/>
                  <w:lang w:eastAsia="ko-KR"/>
                </w:rPr>
                <w:t>timeSCGFailure</w:t>
              </w:r>
              <w:proofErr w:type="spellEnd"/>
              <w:r>
                <w:rPr>
                  <w:rFonts w:eastAsia="Malgun Gothic"/>
                  <w:lang w:eastAsia="ko-KR"/>
                </w:rPr>
                <w:t xml:space="preserve">: the time elapsed since the last </w:t>
              </w:r>
              <w:proofErr w:type="spellStart"/>
              <w:r>
                <w:rPr>
                  <w:rFonts w:eastAsia="Malgun Gothic"/>
                  <w:lang w:eastAsia="ko-KR"/>
                </w:rPr>
                <w:t>PSCell</w:t>
              </w:r>
              <w:proofErr w:type="spellEnd"/>
              <w:r>
                <w:rPr>
                  <w:rFonts w:eastAsia="Malgun Gothic"/>
                  <w:lang w:eastAsia="ko-KR"/>
                </w:rPr>
                <w:t xml:space="preserve"> change initialization until SCG failure.</w:t>
              </w:r>
            </w:ins>
          </w:p>
          <w:p w14:paraId="31394FB5" w14:textId="77777777" w:rsidR="0089110A" w:rsidRDefault="0089110A">
            <w:pPr>
              <w:pStyle w:val="a9"/>
              <w:rPr>
                <w:ins w:id="1122" w:author="Ericsson User" w:date="2022-01-27T10:11:00Z"/>
                <w:rFonts w:eastAsia="Malgun Gothic"/>
                <w:lang w:eastAsia="ko-KR"/>
              </w:rPr>
            </w:pPr>
          </w:p>
          <w:p w14:paraId="7EB3A087" w14:textId="77777777" w:rsidR="0089110A" w:rsidRDefault="00E96746">
            <w:pPr>
              <w:pStyle w:val="a9"/>
              <w:rPr>
                <w:ins w:id="1123" w:author="Ericsson User" w:date="2022-01-27T10:11:00Z"/>
                <w:rFonts w:eastAsia="Malgun Gothic"/>
                <w:lang w:eastAsia="ko-KR"/>
              </w:rPr>
            </w:pPr>
            <w:ins w:id="1124" w:author="Ericsson User" w:date="2022-01-27T10:11:00Z">
              <w:r>
                <w:rPr>
                  <w:rFonts w:eastAsia="Malgun Gothic"/>
                  <w:lang w:eastAsia="ko-KR"/>
                </w:rPr>
                <w:t>Actually, RAN2</w:t>
              </w:r>
              <w:r>
                <w:rPr>
                  <w:rFonts w:eastAsia="Malgun Gothic" w:hint="eastAsia"/>
                  <w:lang w:eastAsia="ko-KR"/>
                </w:rPr>
                <w:t xml:space="preserve"> has discussed these parameters, e.g. </w:t>
              </w:r>
              <w:r>
                <w:rPr>
                  <w:rFonts w:eastAsia="Malgun Gothic"/>
                  <w:lang w:eastAsia="ko-KR"/>
                </w:rPr>
                <w:t>via Report of [AT116e</w:t>
              </w:r>
              <w:proofErr w:type="gramStart"/>
              <w:r>
                <w:rPr>
                  <w:rFonts w:eastAsia="Malgun Gothic"/>
                  <w:lang w:eastAsia="ko-KR"/>
                </w:rPr>
                <w:t>][</w:t>
              </w:r>
              <w:proofErr w:type="gramEnd"/>
              <w:r>
                <w:rPr>
                  <w:rFonts w:eastAsia="Malgun Gothic"/>
                  <w:lang w:eastAsia="ko-KR"/>
                </w:rPr>
                <w:t>820][SON/MDT] Information required by SNSCG (Huawei), in RAN2#116e.</w:t>
              </w:r>
            </w:ins>
          </w:p>
          <w:p w14:paraId="4C2249B6" w14:textId="77777777" w:rsidR="0089110A" w:rsidRDefault="00E96746">
            <w:pPr>
              <w:pStyle w:val="a9"/>
              <w:rPr>
                <w:ins w:id="1125" w:author="Ericsson User" w:date="2022-01-27T10:11:00Z"/>
                <w:rFonts w:eastAsia="Malgun Gothic"/>
                <w:lang w:eastAsia="ko-KR"/>
              </w:rPr>
            </w:pPr>
            <w:ins w:id="1126" w:author="Ericsson User" w:date="2022-01-27T10:11:00Z">
              <w:r>
                <w:rPr>
                  <w:rFonts w:eastAsia="Malgun Gothic"/>
                  <w:lang w:eastAsia="ko-KR"/>
                </w:rPr>
                <w:t>However, we have assumed that RAN2 have not reached a conclusion exactly.</w:t>
              </w:r>
            </w:ins>
          </w:p>
          <w:p w14:paraId="5A72AFE5" w14:textId="77777777" w:rsidR="0089110A" w:rsidRDefault="0089110A">
            <w:pPr>
              <w:pStyle w:val="a9"/>
              <w:rPr>
                <w:ins w:id="1127" w:author="Ericsson User" w:date="2022-01-27T10:11:00Z"/>
                <w:rFonts w:eastAsia="Malgun Gothic"/>
                <w:lang w:eastAsia="ko-KR"/>
              </w:rPr>
            </w:pPr>
          </w:p>
          <w:p w14:paraId="7CD2C9CA" w14:textId="77777777" w:rsidR="0089110A" w:rsidRDefault="00E96746">
            <w:pPr>
              <w:pStyle w:val="a9"/>
              <w:rPr>
                <w:ins w:id="1128" w:author="Ericsson User" w:date="2022-01-27T10:11:00Z"/>
                <w:rFonts w:eastAsia="Malgun Gothic"/>
                <w:lang w:eastAsia="ko-KR"/>
              </w:rPr>
            </w:pPr>
            <w:ins w:id="1129" w:author="Ericsson User" w:date="2022-01-27T10:11:00Z">
              <w:r>
                <w:rPr>
                  <w:rFonts w:eastAsia="Malgun Gothic" w:hint="eastAsia"/>
                  <w:lang w:eastAsia="ko-KR"/>
                </w:rPr>
                <w:t xml:space="preserve">In our understanding, it is difficult for the network to implicitly identify </w:t>
              </w:r>
              <w:r>
                <w:rPr>
                  <w:rFonts w:eastAsia="Malgun Gothic"/>
                  <w:lang w:eastAsia="ko-KR"/>
                </w:rPr>
                <w:t>such</w:t>
              </w:r>
              <w:r>
                <w:rPr>
                  <w:rFonts w:eastAsia="Malgun Gothic" w:hint="eastAsia"/>
                  <w:lang w:eastAsia="ko-KR"/>
                </w:rPr>
                <w:t xml:space="preserve"> </w:t>
              </w:r>
              <w:r>
                <w:rPr>
                  <w:rFonts w:eastAsia="Malgun Gothic"/>
                  <w:lang w:eastAsia="ko-KR"/>
                </w:rPr>
                <w:t>information</w:t>
              </w:r>
              <w:r>
                <w:rPr>
                  <w:rFonts w:eastAsia="Malgun Gothic" w:hint="eastAsia"/>
                  <w:lang w:eastAsia="ko-KR"/>
                </w:rPr>
                <w:t xml:space="preserve">, e.g. </w:t>
              </w:r>
              <w:r>
                <w:rPr>
                  <w:rFonts w:eastAsia="Malgun Gothic"/>
                  <w:lang w:eastAsia="ko-KR"/>
                </w:rPr>
                <w:t xml:space="preserve">MN may not know </w:t>
              </w:r>
              <w:proofErr w:type="spellStart"/>
              <w:r>
                <w:rPr>
                  <w:rFonts w:eastAsia="Malgun Gothic"/>
                  <w:lang w:eastAsia="ko-KR"/>
                </w:rPr>
                <w:t>PScell</w:t>
              </w:r>
              <w:proofErr w:type="spellEnd"/>
              <w:r>
                <w:rPr>
                  <w:rFonts w:eastAsia="Malgun Gothic"/>
                  <w:lang w:eastAsia="ko-KR"/>
                </w:rPr>
                <w:t xml:space="preserve"> change. The intra-SN </w:t>
              </w:r>
              <w:proofErr w:type="spellStart"/>
              <w:r>
                <w:rPr>
                  <w:rFonts w:eastAsia="Malgun Gothic"/>
                  <w:lang w:eastAsia="ko-KR"/>
                </w:rPr>
                <w:t>PScell</w:t>
              </w:r>
              <w:proofErr w:type="spellEnd"/>
              <w:r>
                <w:rPr>
                  <w:rFonts w:eastAsia="Malgun Gothic"/>
                  <w:lang w:eastAsia="ko-KR"/>
                </w:rPr>
                <w:t xml:space="preserve"> change with SRB3 or MN doesn’t decode </w:t>
              </w:r>
              <w:proofErr w:type="spellStart"/>
              <w:r>
                <w:rPr>
                  <w:rFonts w:eastAsia="Malgun Gothic"/>
                  <w:lang w:eastAsia="ko-KR"/>
                </w:rPr>
                <w:t>SCGConfigure</w:t>
              </w:r>
              <w:proofErr w:type="spellEnd"/>
              <w:r>
                <w:rPr>
                  <w:rFonts w:eastAsia="Malgun Gothic"/>
                  <w:lang w:eastAsia="ko-KR"/>
                </w:rPr>
                <w:t xml:space="preserve"> from the SN. For failure just after successful SN change, the source SN already release the UE context.</w:t>
              </w:r>
            </w:ins>
          </w:p>
          <w:p w14:paraId="3D945646" w14:textId="77777777" w:rsidR="0089110A" w:rsidRDefault="0089110A">
            <w:pPr>
              <w:pStyle w:val="a9"/>
              <w:rPr>
                <w:ins w:id="1130" w:author="Ericsson User" w:date="2022-01-27T10:11:00Z"/>
                <w:rFonts w:eastAsia="Malgun Gothic"/>
                <w:lang w:eastAsia="ko-KR"/>
              </w:rPr>
            </w:pPr>
          </w:p>
          <w:p w14:paraId="7EBE9A10" w14:textId="77777777" w:rsidR="0089110A" w:rsidRDefault="00E96746">
            <w:pPr>
              <w:pStyle w:val="a9"/>
              <w:rPr>
                <w:ins w:id="1131" w:author="Ericsson User" w:date="2022-01-27T10:11:00Z"/>
                <w:rFonts w:eastAsia="Malgun Gothic"/>
                <w:lang w:eastAsia="ko-KR"/>
              </w:rPr>
            </w:pPr>
            <w:ins w:id="1132" w:author="Ericsson User" w:date="2022-01-27T10:11:00Z">
              <w:r>
                <w:rPr>
                  <w:rFonts w:eastAsia="Malgun Gothic" w:hint="eastAsia"/>
                  <w:lang w:eastAsia="ko-KR"/>
                </w:rPr>
                <w:t xml:space="preserve">Hence, we would like to </w:t>
              </w:r>
              <w:r>
                <w:rPr>
                  <w:rFonts w:eastAsia="Malgun Gothic"/>
                  <w:lang w:eastAsia="ko-KR"/>
                </w:rPr>
                <w:t xml:space="preserve">shortly </w:t>
              </w:r>
              <w:r>
                <w:rPr>
                  <w:rFonts w:eastAsia="Malgun Gothic" w:hint="eastAsia"/>
                  <w:lang w:eastAsia="ko-KR"/>
                </w:rPr>
                <w:t xml:space="preserve">clarify it as </w:t>
              </w:r>
              <w:r>
                <w:rPr>
                  <w:rFonts w:eastAsia="Malgun Gothic"/>
                  <w:lang w:eastAsia="ko-KR"/>
                </w:rPr>
                <w:t xml:space="preserve">one of </w:t>
              </w:r>
              <w:r>
                <w:rPr>
                  <w:rFonts w:eastAsia="Malgun Gothic" w:hint="eastAsia"/>
                  <w:lang w:eastAsia="ko-KR"/>
                </w:rPr>
                <w:t>open issues</w:t>
              </w:r>
              <w:r>
                <w:rPr>
                  <w:rFonts w:eastAsia="Malgun Gothic"/>
                  <w:lang w:eastAsia="ko-KR"/>
                </w:rPr>
                <w:t xml:space="preserve"> in the next meeting</w:t>
              </w:r>
              <w:r>
                <w:rPr>
                  <w:rFonts w:eastAsia="Malgun Gothic" w:hint="eastAsia"/>
                  <w:lang w:eastAsia="ko-KR"/>
                </w:rPr>
                <w:t>.</w:t>
              </w:r>
            </w:ins>
          </w:p>
          <w:p w14:paraId="71294175" w14:textId="77777777" w:rsidR="0089110A" w:rsidRDefault="0089110A">
            <w:pPr>
              <w:pStyle w:val="a9"/>
              <w:rPr>
                <w:ins w:id="1133" w:author="Ericsson User" w:date="2022-01-27T10:11:00Z"/>
                <w:rFonts w:eastAsia="Malgun Gothic"/>
                <w:lang w:eastAsia="ko-KR"/>
              </w:rPr>
            </w:pPr>
          </w:p>
          <w:p w14:paraId="56C12A33" w14:textId="77777777" w:rsidR="0089110A" w:rsidRDefault="0089110A">
            <w:pPr>
              <w:rPr>
                <w:ins w:id="1134" w:author="Ericsson User" w:date="2022-01-27T10:04:00Z"/>
                <w:rFonts w:ascii="Arial" w:hAnsi="Arial" w:cs="Arial"/>
                <w:sz w:val="20"/>
                <w:szCs w:val="20"/>
                <w:lang w:val="en-US"/>
              </w:rPr>
            </w:pPr>
          </w:p>
        </w:tc>
        <w:tc>
          <w:tcPr>
            <w:tcW w:w="5783" w:type="dxa"/>
          </w:tcPr>
          <w:p w14:paraId="4B7CDABE" w14:textId="77777777" w:rsidR="0089110A" w:rsidRDefault="00E96746">
            <w:pPr>
              <w:rPr>
                <w:ins w:id="1135" w:author="Rapporteur" w:date="2022-01-27T19:00:00Z"/>
                <w:rFonts w:ascii="Arial" w:hAnsi="Arial" w:cs="Arial"/>
                <w:sz w:val="20"/>
                <w:szCs w:val="20"/>
                <w:lang w:val="en-US"/>
              </w:rPr>
            </w:pPr>
            <w:ins w:id="1136" w:author="Rapporteur" w:date="2022-01-27T19:00:00Z">
              <w:r>
                <w:rPr>
                  <w:rFonts w:ascii="Arial" w:hAnsi="Arial" w:cs="Arial"/>
                  <w:sz w:val="20"/>
                  <w:szCs w:val="20"/>
                  <w:lang w:val="en-US"/>
                </w:rPr>
                <w:t>The following was agreed in RAN2#116-e:</w:t>
              </w:r>
            </w:ins>
          </w:p>
          <w:p w14:paraId="0FE07A4D" w14:textId="77777777" w:rsidR="0089110A" w:rsidRPr="00390CB9" w:rsidRDefault="00E96746">
            <w:pPr>
              <w:pStyle w:val="Doc-text2"/>
              <w:numPr>
                <w:ilvl w:val="0"/>
                <w:numId w:val="13"/>
              </w:numPr>
              <w:overflowPunct/>
              <w:autoSpaceDE/>
              <w:autoSpaceDN/>
              <w:adjustRightInd/>
              <w:textAlignment w:val="auto"/>
              <w:rPr>
                <w:ins w:id="1137" w:author="Rapporteur" w:date="2022-01-27T19:00:00Z"/>
                <w:b/>
                <w:lang w:val="en-US"/>
                <w:rPrChange w:id="1138" w:author="CATT-SJ" w:date="2022-01-28T15:03:00Z">
                  <w:rPr>
                    <w:ins w:id="1139" w:author="Rapporteur" w:date="2022-01-27T19:00:00Z"/>
                    <w:b/>
                  </w:rPr>
                </w:rPrChange>
              </w:rPr>
            </w:pPr>
            <w:ins w:id="1140" w:author="Rapporteur" w:date="2022-01-27T19:00:00Z">
              <w:r w:rsidRPr="00390CB9">
                <w:rPr>
                  <w:b/>
                  <w:lang w:val="en-US"/>
                  <w:rPrChange w:id="1141" w:author="CATT-SJ" w:date="2022-01-28T15:03:00Z">
                    <w:rPr>
                      <w:b/>
                    </w:rPr>
                  </w:rPrChange>
                </w:rPr>
                <w:t>[AT116e][820][SON/MDT] Information required by SNSCG (</w:t>
              </w:r>
              <w:r w:rsidRPr="00390CB9">
                <w:rPr>
                  <w:rFonts w:hint="eastAsia"/>
                  <w:b/>
                  <w:lang w:val="en-US"/>
                  <w:rPrChange w:id="1142" w:author="CATT-SJ" w:date="2022-01-28T15:03:00Z">
                    <w:rPr>
                      <w:rFonts w:hint="eastAsia"/>
                      <w:b/>
                    </w:rPr>
                  </w:rPrChange>
                </w:rPr>
                <w:t>Huawei</w:t>
              </w:r>
              <w:r w:rsidRPr="00390CB9">
                <w:rPr>
                  <w:b/>
                  <w:lang w:val="en-US"/>
                  <w:rPrChange w:id="1143" w:author="CATT-SJ" w:date="2022-01-28T15:03:00Z">
                    <w:rPr>
                      <w:b/>
                    </w:rPr>
                  </w:rPrChange>
                </w:rPr>
                <w:t>)</w:t>
              </w:r>
            </w:ins>
          </w:p>
          <w:p w14:paraId="31C09631" w14:textId="77777777" w:rsidR="0089110A" w:rsidRPr="00390CB9" w:rsidRDefault="00E96746">
            <w:pPr>
              <w:pStyle w:val="Doc-text2"/>
              <w:ind w:left="1619" w:firstLine="0"/>
              <w:rPr>
                <w:ins w:id="1144" w:author="Rapporteur" w:date="2022-01-27T19:00:00Z"/>
                <w:lang w:val="en-US"/>
                <w:rPrChange w:id="1145" w:author="CATT-SJ" w:date="2022-01-28T15:03:00Z">
                  <w:rPr>
                    <w:ins w:id="1146" w:author="Rapporteur" w:date="2022-01-27T19:00:00Z"/>
                  </w:rPr>
                </w:rPrChange>
              </w:rPr>
            </w:pPr>
            <w:ins w:id="1147" w:author="Rapporteur" w:date="2022-01-27T19:00:00Z">
              <w:r w:rsidRPr="00390CB9">
                <w:rPr>
                  <w:lang w:val="en-US"/>
                  <w:rPrChange w:id="1148" w:author="CATT-SJ" w:date="2022-01-28T15:03:00Z">
                    <w:rPr/>
                  </w:rPrChange>
                </w:rPr>
                <w:t>Focus on summary proposal 1, 2 and 3 in R2-2110637</w:t>
              </w:r>
            </w:ins>
          </w:p>
          <w:p w14:paraId="444EB4CF" w14:textId="77777777" w:rsidR="0089110A" w:rsidRDefault="00E96746">
            <w:pPr>
              <w:pStyle w:val="Doc-text2"/>
              <w:ind w:left="1619" w:firstLine="0"/>
              <w:rPr>
                <w:ins w:id="1149" w:author="Rapporteur" w:date="2022-01-27T19:00:00Z"/>
                <w:lang w:val="en-GB"/>
              </w:rPr>
            </w:pPr>
            <w:ins w:id="1150" w:author="Rapporteur" w:date="2022-01-27T19:00:00Z">
              <w:r w:rsidRPr="00390CB9">
                <w:rPr>
                  <w:lang w:val="en-US"/>
                  <w:rPrChange w:id="1151" w:author="CATT-SJ" w:date="2022-01-28T15:03:00Z">
                    <w:rPr/>
                  </w:rPrChange>
                </w:rPr>
                <w:t xml:space="preserve">(1) For summary proposal 1, progress on the conditions which will trigger to log </w:t>
              </w:r>
              <w:r>
                <w:rPr>
                  <w:lang w:val="en-GB"/>
                </w:rPr>
                <w:t>RA information.</w:t>
              </w:r>
            </w:ins>
          </w:p>
          <w:p w14:paraId="1A7B4F54" w14:textId="77777777" w:rsidR="0089110A" w:rsidRPr="00390CB9" w:rsidRDefault="00E96746">
            <w:pPr>
              <w:pStyle w:val="Doc-text2"/>
              <w:ind w:left="1619" w:firstLine="0"/>
              <w:rPr>
                <w:ins w:id="1152" w:author="Rapporteur" w:date="2022-01-27T19:00:00Z"/>
                <w:lang w:val="en-US"/>
                <w:rPrChange w:id="1153" w:author="CATT-SJ" w:date="2022-01-28T15:03:00Z">
                  <w:rPr>
                    <w:ins w:id="1154" w:author="Rapporteur" w:date="2022-01-27T19:00:00Z"/>
                  </w:rPr>
                </w:rPrChange>
              </w:rPr>
            </w:pPr>
            <w:ins w:id="1155" w:author="Rapporteur" w:date="2022-01-27T19:00:00Z">
              <w:r w:rsidRPr="00390CB9">
                <w:rPr>
                  <w:lang w:val="en-US"/>
                  <w:rPrChange w:id="1156" w:author="CATT-SJ" w:date="2022-01-28T15:03:00Z">
                    <w:rPr/>
                  </w:rPrChange>
                </w:rPr>
                <w:t xml:space="preserve">(2) </w:t>
              </w:r>
              <w:proofErr w:type="gramStart"/>
              <w:r w:rsidRPr="00390CB9">
                <w:rPr>
                  <w:lang w:val="en-US"/>
                  <w:rPrChange w:id="1157" w:author="CATT-SJ" w:date="2022-01-28T15:03:00Z">
                    <w:rPr/>
                  </w:rPrChange>
                </w:rPr>
                <w:t>progress</w:t>
              </w:r>
              <w:proofErr w:type="gramEnd"/>
              <w:r w:rsidRPr="00390CB9">
                <w:rPr>
                  <w:lang w:val="en-US"/>
                  <w:rPrChange w:id="1158" w:author="CATT-SJ" w:date="2022-01-28T15:03:00Z">
                    <w:rPr/>
                  </w:rPrChange>
                </w:rPr>
                <w:t xml:space="preserve"> on summary proposal 3.</w:t>
              </w:r>
            </w:ins>
          </w:p>
          <w:p w14:paraId="079F1319" w14:textId="77777777" w:rsidR="0089110A" w:rsidRPr="00390CB9" w:rsidRDefault="00E96746">
            <w:pPr>
              <w:pStyle w:val="Doc-text2"/>
              <w:ind w:left="1619" w:firstLine="0"/>
              <w:rPr>
                <w:ins w:id="1159" w:author="Rapporteur" w:date="2022-01-27T19:00:00Z"/>
                <w:lang w:val="en-US"/>
                <w:rPrChange w:id="1160" w:author="CATT-SJ" w:date="2022-01-28T15:03:00Z">
                  <w:rPr>
                    <w:ins w:id="1161" w:author="Rapporteur" w:date="2022-01-27T19:00:00Z"/>
                  </w:rPr>
                </w:rPrChange>
              </w:rPr>
            </w:pPr>
            <w:ins w:id="1162" w:author="Rapporteur" w:date="2022-01-27T19:00:00Z">
              <w:r w:rsidRPr="00390CB9">
                <w:rPr>
                  <w:lang w:val="en-US"/>
                  <w:rPrChange w:id="1163" w:author="CATT-SJ" w:date="2022-01-28T15:03:00Z">
                    <w:rPr/>
                  </w:rPrChange>
                </w:rPr>
                <w:t xml:space="preserve">(3) </w:t>
              </w:r>
              <w:proofErr w:type="gramStart"/>
              <w:r w:rsidRPr="00390CB9">
                <w:rPr>
                  <w:lang w:val="en-US"/>
                  <w:rPrChange w:id="1164" w:author="CATT-SJ" w:date="2022-01-28T15:03:00Z">
                    <w:rPr/>
                  </w:rPrChange>
                </w:rPr>
                <w:t>just</w:t>
              </w:r>
              <w:proofErr w:type="gramEnd"/>
              <w:r w:rsidRPr="00390CB9">
                <w:rPr>
                  <w:lang w:val="en-US"/>
                  <w:rPrChange w:id="1165" w:author="CATT-SJ" w:date="2022-01-28T15:03:00Z">
                    <w:rPr/>
                  </w:rPrChange>
                </w:rPr>
                <w:t xml:space="preserve"> final check and confirm to agree proposal 2.</w:t>
              </w:r>
            </w:ins>
          </w:p>
          <w:p w14:paraId="7CAC67CA" w14:textId="77777777" w:rsidR="0089110A" w:rsidRPr="00390CB9" w:rsidRDefault="00E96746">
            <w:pPr>
              <w:pStyle w:val="Doc-text2"/>
              <w:rPr>
                <w:ins w:id="1166" w:author="Rapporteur" w:date="2022-01-27T19:00:00Z"/>
                <w:lang w:val="en-US"/>
                <w:rPrChange w:id="1167" w:author="CATT-SJ" w:date="2022-01-28T15:03:00Z">
                  <w:rPr>
                    <w:ins w:id="1168" w:author="Rapporteur" w:date="2022-01-27T19:00:00Z"/>
                  </w:rPr>
                </w:rPrChange>
              </w:rPr>
            </w:pPr>
            <w:ins w:id="1169" w:author="Rapporteur" w:date="2022-01-27T19:00:00Z">
              <w:r w:rsidRPr="00390CB9">
                <w:rPr>
                  <w:lang w:val="en-US"/>
                  <w:rPrChange w:id="1170" w:author="CATT-SJ" w:date="2022-01-28T15:03:00Z">
                    <w:rPr/>
                  </w:rPrChange>
                </w:rPr>
                <w:tab/>
                <w:t>Intended outcome: Agreements</w:t>
              </w:r>
            </w:ins>
          </w:p>
          <w:p w14:paraId="7D16BC0C" w14:textId="77777777" w:rsidR="0089110A" w:rsidRPr="00390CB9" w:rsidRDefault="00E96746">
            <w:pPr>
              <w:pStyle w:val="Doc-text2"/>
              <w:rPr>
                <w:ins w:id="1171" w:author="Rapporteur" w:date="2022-01-27T19:00:00Z"/>
                <w:lang w:val="en-US"/>
                <w:rPrChange w:id="1172" w:author="CATT-SJ" w:date="2022-01-28T15:03:00Z">
                  <w:rPr>
                    <w:ins w:id="1173" w:author="Rapporteur" w:date="2022-01-27T19:00:00Z"/>
                  </w:rPr>
                </w:rPrChange>
              </w:rPr>
            </w:pPr>
            <w:ins w:id="1174" w:author="Rapporteur" w:date="2022-01-27T19:00:00Z">
              <w:r w:rsidRPr="00390CB9">
                <w:rPr>
                  <w:lang w:val="en-US"/>
                  <w:rPrChange w:id="1175" w:author="CATT-SJ" w:date="2022-01-28T15:03:00Z">
                    <w:rPr/>
                  </w:rPrChange>
                </w:rPr>
                <w:tab/>
                <w:t>Deadline: 05:00 UTC, Friday November 5</w:t>
              </w:r>
              <w:r w:rsidRPr="00390CB9">
                <w:rPr>
                  <w:vertAlign w:val="superscript"/>
                  <w:lang w:val="en-US"/>
                  <w:rPrChange w:id="1176" w:author="CATT-SJ" w:date="2022-01-28T15:03:00Z">
                    <w:rPr>
                      <w:vertAlign w:val="superscript"/>
                    </w:rPr>
                  </w:rPrChange>
                </w:rPr>
                <w:t>th</w:t>
              </w:r>
            </w:ins>
          </w:p>
          <w:p w14:paraId="6C390860" w14:textId="77777777" w:rsidR="0089110A" w:rsidRPr="00390CB9" w:rsidRDefault="0089110A">
            <w:pPr>
              <w:pStyle w:val="Doc-text2"/>
              <w:rPr>
                <w:ins w:id="1177" w:author="Rapporteur" w:date="2022-01-27T19:00:00Z"/>
                <w:lang w:val="en-US"/>
                <w:rPrChange w:id="1178" w:author="CATT-SJ" w:date="2022-01-28T15:03:00Z">
                  <w:rPr>
                    <w:ins w:id="1179" w:author="Rapporteur" w:date="2022-01-27T19:00:00Z"/>
                  </w:rPr>
                </w:rPrChange>
              </w:rPr>
            </w:pPr>
          </w:p>
          <w:p w14:paraId="630339FE"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180" w:author="Rapporteur" w:date="2022-01-27T19:00:00Z"/>
                <w:lang w:val="en-US"/>
                <w:rPrChange w:id="1181" w:author="CATT-SJ" w:date="2022-01-28T15:03:00Z">
                  <w:rPr>
                    <w:ins w:id="1182" w:author="Rapporteur" w:date="2022-01-27T19:00:00Z"/>
                  </w:rPr>
                </w:rPrChange>
              </w:rPr>
            </w:pPr>
            <w:ins w:id="1183" w:author="Rapporteur" w:date="2022-01-27T19:00:00Z">
              <w:r w:rsidRPr="00390CB9">
                <w:rPr>
                  <w:lang w:val="en-US"/>
                  <w:rPrChange w:id="1184" w:author="CATT-SJ" w:date="2022-01-28T15:03:00Z">
                    <w:rPr/>
                  </w:rPrChange>
                </w:rPr>
                <w:t>Agreements:</w:t>
              </w:r>
            </w:ins>
          </w:p>
          <w:p w14:paraId="0DD4AD8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185" w:author="Rapporteur" w:date="2022-01-27T19:00:00Z"/>
                <w:lang w:val="en-US"/>
                <w:rPrChange w:id="1186" w:author="CATT-SJ" w:date="2022-01-28T15:03:00Z">
                  <w:rPr>
                    <w:ins w:id="1187" w:author="Rapporteur" w:date="2022-01-27T19:00:00Z"/>
                  </w:rPr>
                </w:rPrChange>
              </w:rPr>
            </w:pPr>
            <w:ins w:id="1188" w:author="Rapporteur" w:date="2022-01-27T19:00:00Z">
              <w:r w:rsidRPr="00390CB9">
                <w:rPr>
                  <w:lang w:val="en-US"/>
                  <w:rPrChange w:id="1189" w:author="CATT-SJ" w:date="2022-01-28T15:03:00Z">
                    <w:rPr/>
                  </w:rPrChange>
                </w:rPr>
                <w:t xml:space="preserve">1: The UE needs to include RA information in case that </w:t>
              </w:r>
              <w:proofErr w:type="spellStart"/>
              <w:r w:rsidRPr="00390CB9">
                <w:rPr>
                  <w:lang w:val="en-US"/>
                  <w:rPrChange w:id="1190" w:author="CATT-SJ" w:date="2022-01-28T15:03:00Z">
                    <w:rPr/>
                  </w:rPrChange>
                </w:rPr>
                <w:t>failureType</w:t>
              </w:r>
              <w:proofErr w:type="spellEnd"/>
              <w:r w:rsidRPr="00390CB9">
                <w:rPr>
                  <w:lang w:val="en-US"/>
                  <w:rPrChange w:id="1191" w:author="CATT-SJ" w:date="2022-01-28T15:03:00Z">
                    <w:rPr/>
                  </w:rPrChange>
                </w:rPr>
                <w:t xml:space="preserve"> is set to </w:t>
              </w:r>
              <w:proofErr w:type="spellStart"/>
              <w:r w:rsidRPr="00390CB9">
                <w:rPr>
                  <w:lang w:val="en-US"/>
                  <w:rPrChange w:id="1192" w:author="CATT-SJ" w:date="2022-01-28T15:03:00Z">
                    <w:rPr/>
                  </w:rPrChange>
                </w:rPr>
                <w:t>randomAccessProblem</w:t>
              </w:r>
              <w:proofErr w:type="spellEnd"/>
              <w:r w:rsidRPr="00390CB9">
                <w:rPr>
                  <w:lang w:val="en-US"/>
                  <w:rPrChange w:id="1193" w:author="CATT-SJ" w:date="2022-01-28T15:03:00Z">
                    <w:rPr/>
                  </w:rPrChange>
                </w:rPr>
                <w:t xml:space="preserve"> or beamFailureRecoveryFailure-r16.</w:t>
              </w:r>
            </w:ins>
          </w:p>
          <w:p w14:paraId="3310D461"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194" w:author="Rapporteur" w:date="2022-01-27T19:00:00Z"/>
                <w:lang w:val="en-US"/>
                <w:rPrChange w:id="1195" w:author="CATT-SJ" w:date="2022-01-28T15:03:00Z">
                  <w:rPr>
                    <w:ins w:id="1196" w:author="Rapporteur" w:date="2022-01-27T19:00:00Z"/>
                  </w:rPr>
                </w:rPrChange>
              </w:rPr>
            </w:pPr>
            <w:ins w:id="1197" w:author="Rapporteur" w:date="2022-01-27T19:00:00Z">
              <w:r w:rsidRPr="00390CB9">
                <w:rPr>
                  <w:lang w:val="en-US"/>
                  <w:rPrChange w:id="1198" w:author="CATT-SJ" w:date="2022-01-28T15:03:00Z">
                    <w:rPr/>
                  </w:rPrChange>
                </w:rPr>
                <w:t xml:space="preserve">2: RA-InformationCommon-r16 is used as a baseline to indicate random-access related information set by the </w:t>
              </w:r>
              <w:proofErr w:type="spellStart"/>
              <w:r w:rsidRPr="00390CB9">
                <w:rPr>
                  <w:lang w:val="en-US"/>
                  <w:rPrChange w:id="1199" w:author="CATT-SJ" w:date="2022-01-28T15:03:00Z">
                    <w:rPr/>
                  </w:rPrChange>
                </w:rPr>
                <w:t>PSCell</w:t>
              </w:r>
              <w:proofErr w:type="spellEnd"/>
              <w:r w:rsidRPr="00390CB9">
                <w:rPr>
                  <w:lang w:val="en-US"/>
                  <w:rPrChange w:id="1200" w:author="CATT-SJ" w:date="2022-01-28T15:03:00Z">
                    <w:rPr/>
                  </w:rPrChange>
                </w:rPr>
                <w:t>.</w:t>
              </w:r>
            </w:ins>
          </w:p>
          <w:p w14:paraId="27B04EA7"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01" w:author="Rapporteur" w:date="2022-01-27T19:00:00Z"/>
                <w:lang w:val="en-US"/>
                <w:rPrChange w:id="1202" w:author="CATT-SJ" w:date="2022-01-28T15:03:00Z">
                  <w:rPr>
                    <w:ins w:id="1203" w:author="Rapporteur" w:date="2022-01-27T19:00:00Z"/>
                  </w:rPr>
                </w:rPrChange>
              </w:rPr>
            </w:pPr>
            <w:ins w:id="1204" w:author="Rapporteur" w:date="2022-01-27T19:00:00Z">
              <w:r w:rsidRPr="00390CB9">
                <w:rPr>
                  <w:lang w:val="en-US"/>
                  <w:rPrChange w:id="1205" w:author="CATT-SJ" w:date="2022-01-28T15:03:00Z">
                    <w:rPr/>
                  </w:rPrChange>
                </w:rPr>
                <w:t xml:space="preserve">3: The parameter </w:t>
              </w:r>
              <w:proofErr w:type="spellStart"/>
              <w:r w:rsidRPr="00390CB9">
                <w:rPr>
                  <w:lang w:val="en-US"/>
                  <w:rPrChange w:id="1206" w:author="CATT-SJ" w:date="2022-01-28T15:03:00Z">
                    <w:rPr/>
                  </w:rPrChange>
                </w:rPr>
                <w:t>connectionFailureType</w:t>
              </w:r>
              <w:proofErr w:type="spellEnd"/>
              <w:r w:rsidRPr="00390CB9">
                <w:rPr>
                  <w:lang w:val="en-US"/>
                  <w:rPrChange w:id="1207" w:author="CATT-SJ" w:date="2022-01-28T15:03:00Z">
                    <w:rPr/>
                  </w:rPrChange>
                </w:rPr>
                <w:t xml:space="preserve"> could reuse the current </w:t>
              </w:r>
              <w:proofErr w:type="spellStart"/>
              <w:r w:rsidRPr="00390CB9">
                <w:rPr>
                  <w:lang w:val="en-US"/>
                  <w:rPrChange w:id="1208" w:author="CATT-SJ" w:date="2022-01-28T15:03:00Z">
                    <w:rPr/>
                  </w:rPrChange>
                </w:rPr>
                <w:t>failureType</w:t>
              </w:r>
              <w:proofErr w:type="spellEnd"/>
              <w:r w:rsidRPr="00390CB9">
                <w:rPr>
                  <w:lang w:val="en-US"/>
                  <w:rPrChange w:id="1209" w:author="CATT-SJ" w:date="2022-01-28T15:03:00Z">
                    <w:rPr/>
                  </w:rPrChange>
                </w:rPr>
                <w:t xml:space="preserve"> in SCG failure message. FFS on enhancements.</w:t>
              </w:r>
            </w:ins>
          </w:p>
          <w:p w14:paraId="31C62619" w14:textId="77777777" w:rsidR="0089110A" w:rsidRPr="00390CB9" w:rsidRDefault="00E96746">
            <w:pPr>
              <w:pStyle w:val="Doc-text2"/>
              <w:pBdr>
                <w:top w:val="single" w:sz="4" w:space="1" w:color="auto"/>
                <w:left w:val="single" w:sz="4" w:space="4" w:color="auto"/>
                <w:bottom w:val="single" w:sz="4" w:space="1" w:color="auto"/>
                <w:right w:val="single" w:sz="4" w:space="4" w:color="auto"/>
              </w:pBdr>
              <w:rPr>
                <w:ins w:id="1210" w:author="Rapporteur" w:date="2022-01-27T19:00:00Z"/>
                <w:lang w:val="en-US"/>
                <w:rPrChange w:id="1211" w:author="CATT-SJ" w:date="2022-01-28T15:03:00Z">
                  <w:rPr>
                    <w:ins w:id="1212" w:author="Rapporteur" w:date="2022-01-27T19:00:00Z"/>
                  </w:rPr>
                </w:rPrChange>
              </w:rPr>
            </w:pPr>
            <w:ins w:id="1213" w:author="Rapporteur" w:date="2022-01-27T19:00:00Z">
              <w:r w:rsidRPr="00390CB9">
                <w:rPr>
                  <w:lang w:val="en-US"/>
                  <w:rPrChange w:id="1214" w:author="CATT-SJ" w:date="2022-01-28T15:03:00Z">
                    <w:rPr/>
                  </w:rPrChange>
                </w:rPr>
                <w:t>4</w:t>
              </w:r>
              <w:r w:rsidRPr="00390CB9">
                <w:rPr>
                  <w:lang w:val="en-US"/>
                  <w:rPrChange w:id="1215" w:author="CATT-SJ" w:date="2022-01-28T15:03:00Z">
                    <w:rPr/>
                  </w:rPrChange>
                </w:rPr>
                <w:tab/>
                <w:t>The condition “</w:t>
              </w:r>
              <w:proofErr w:type="spellStart"/>
              <w:r w:rsidRPr="00390CB9">
                <w:rPr>
                  <w:lang w:val="en-US"/>
                  <w:rPrChange w:id="1216" w:author="CATT-SJ" w:date="2022-01-28T15:03:00Z">
                    <w:rPr/>
                  </w:rPrChange>
                </w:rPr>
                <w:t>failureType</w:t>
              </w:r>
              <w:proofErr w:type="spellEnd"/>
              <w:r w:rsidRPr="00390CB9">
                <w:rPr>
                  <w:lang w:val="en-US"/>
                  <w:rPrChange w:id="1217" w:author="CATT-SJ" w:date="2022-01-28T15:03:00Z">
                    <w:rPr/>
                  </w:rPrChange>
                </w:rPr>
                <w:t xml:space="preserve"> is set to </w:t>
              </w:r>
              <w:proofErr w:type="spellStart"/>
              <w:r w:rsidRPr="00390CB9">
                <w:rPr>
                  <w:lang w:val="en-US"/>
                  <w:rPrChange w:id="1218" w:author="CATT-SJ" w:date="2022-01-28T15:03:00Z">
                    <w:rPr/>
                  </w:rPrChange>
                </w:rPr>
                <w:t>synchReconfigFailureSCG</w:t>
              </w:r>
              <w:proofErr w:type="spellEnd"/>
              <w:r w:rsidRPr="00390CB9">
                <w:rPr>
                  <w:lang w:val="en-US"/>
                  <w:rPrChange w:id="1219" w:author="CATT-SJ" w:date="2022-01-28T15:03:00Z">
                    <w:rPr/>
                  </w:rPrChange>
                </w:rPr>
                <w:t>” for including RA information.</w:t>
              </w:r>
            </w:ins>
          </w:p>
          <w:p w14:paraId="19B06739" w14:textId="77777777" w:rsidR="0089110A" w:rsidRPr="00390CB9" w:rsidRDefault="0089110A">
            <w:pPr>
              <w:pStyle w:val="Doc-text2"/>
              <w:pBdr>
                <w:top w:val="single" w:sz="4" w:space="1" w:color="auto"/>
                <w:left w:val="single" w:sz="4" w:space="4" w:color="auto"/>
                <w:bottom w:val="single" w:sz="4" w:space="1" w:color="auto"/>
                <w:right w:val="single" w:sz="4" w:space="4" w:color="auto"/>
              </w:pBdr>
              <w:rPr>
                <w:ins w:id="1220" w:author="Rapporteur" w:date="2022-01-27T19:00:00Z"/>
                <w:lang w:val="en-US"/>
                <w:rPrChange w:id="1221" w:author="CATT-SJ" w:date="2022-01-28T15:03:00Z">
                  <w:rPr>
                    <w:ins w:id="1222" w:author="Rapporteur" w:date="2022-01-27T19:00:00Z"/>
                  </w:rPr>
                </w:rPrChange>
              </w:rPr>
            </w:pPr>
          </w:p>
          <w:p w14:paraId="1F74BCE4" w14:textId="77777777" w:rsidR="0089110A" w:rsidRPr="00390CB9" w:rsidRDefault="0089110A">
            <w:pPr>
              <w:pStyle w:val="Doc-text2"/>
              <w:rPr>
                <w:ins w:id="1223" w:author="Rapporteur" w:date="2022-01-27T19:00:00Z"/>
                <w:lang w:val="en-US"/>
                <w:rPrChange w:id="1224" w:author="CATT-SJ" w:date="2022-01-28T15:03:00Z">
                  <w:rPr>
                    <w:ins w:id="1225" w:author="Rapporteur" w:date="2022-01-27T19:00:00Z"/>
                  </w:rPr>
                </w:rPrChange>
              </w:rPr>
            </w:pPr>
          </w:p>
          <w:p w14:paraId="5C7F3FBB" w14:textId="77777777" w:rsidR="0089110A" w:rsidRPr="00390CB9" w:rsidRDefault="00E96746">
            <w:pPr>
              <w:pStyle w:val="Doc-text2"/>
              <w:rPr>
                <w:ins w:id="1226" w:author="Rapporteur" w:date="2022-01-27T19:00:00Z"/>
                <w:lang w:val="en-US"/>
                <w:rPrChange w:id="1227" w:author="CATT-SJ" w:date="2022-01-28T15:03:00Z">
                  <w:rPr>
                    <w:ins w:id="1228" w:author="Rapporteur" w:date="2022-01-27T19:00:00Z"/>
                  </w:rPr>
                </w:rPrChange>
              </w:rPr>
            </w:pPr>
            <w:ins w:id="1229" w:author="Rapporteur" w:date="2022-01-27T19:00:00Z">
              <w:r w:rsidRPr="00390CB9">
                <w:rPr>
                  <w:bCs/>
                  <w:lang w:val="en-US"/>
                  <w:rPrChange w:id="1230" w:author="CATT-SJ" w:date="2022-01-28T15:03:00Z">
                    <w:rPr>
                      <w:bCs/>
                    </w:rPr>
                  </w:rPrChange>
                </w:rPr>
                <w:tab/>
                <w:t>=&gt;</w:t>
              </w:r>
              <w:r w:rsidRPr="00390CB9">
                <w:rPr>
                  <w:bCs/>
                  <w:lang w:val="en-US"/>
                  <w:rPrChange w:id="1231" w:author="CATT-SJ" w:date="2022-01-28T15:03:00Z">
                    <w:rPr>
                      <w:bCs/>
                    </w:rPr>
                  </w:rPrChange>
                </w:rPr>
                <w:tab/>
                <w:t>FFS: Introduce one bit flag to indicate whether T304 is running or not in SCG failure message.</w:t>
              </w:r>
            </w:ins>
          </w:p>
          <w:p w14:paraId="18BCDF06" w14:textId="77777777" w:rsidR="0089110A" w:rsidRDefault="0089110A">
            <w:pPr>
              <w:rPr>
                <w:ins w:id="1232" w:author="Rapporteur" w:date="2022-01-27T19:00:00Z"/>
                <w:rFonts w:ascii="Arial" w:hAnsi="Arial" w:cs="Arial"/>
                <w:sz w:val="20"/>
                <w:szCs w:val="20"/>
                <w:lang w:val="en-US" w:eastAsia="zh-CN"/>
              </w:rPr>
            </w:pPr>
          </w:p>
          <w:p w14:paraId="20C4A6D9" w14:textId="77777777" w:rsidR="0089110A" w:rsidRDefault="00E96746">
            <w:pPr>
              <w:rPr>
                <w:ins w:id="1233" w:author="Ericsson User" w:date="2022-01-27T10:04:00Z"/>
                <w:lang w:val="en-US"/>
              </w:rPr>
            </w:pPr>
            <w:ins w:id="1234" w:author="Rapporteur" w:date="2022-01-27T19:00:00Z">
              <w:r>
                <w:rPr>
                  <w:rFonts w:ascii="Arial" w:hAnsi="Arial" w:cs="Arial"/>
                  <w:sz w:val="20"/>
                  <w:szCs w:val="20"/>
                  <w:lang w:val="en-US" w:eastAsia="zh-CN"/>
                </w:rPr>
                <w:t>During the online session, all the proposals from the email discussion</w:t>
              </w:r>
            </w:ins>
            <w:ins w:id="1235" w:author="Rapporteur" w:date="2022-01-27T19:01:00Z">
              <w:r>
                <w:rPr>
                  <w:rFonts w:ascii="Arial" w:hAnsi="Arial" w:cs="Arial"/>
                  <w:sz w:val="20"/>
                  <w:szCs w:val="20"/>
                  <w:lang w:val="en-US" w:eastAsia="zh-CN"/>
                </w:rPr>
                <w:t xml:space="preserve"> in R2-2110637</w:t>
              </w:r>
            </w:ins>
            <w:ins w:id="1236" w:author="Rapporteur" w:date="2022-01-27T19:17:00Z">
              <w:r>
                <w:rPr>
                  <w:rFonts w:ascii="Arial" w:hAnsi="Arial" w:cs="Arial"/>
                  <w:sz w:val="20"/>
                  <w:szCs w:val="20"/>
                  <w:lang w:val="en-US" w:eastAsia="zh-CN"/>
                </w:rPr>
                <w:t xml:space="preserve"> were discussed</w:t>
              </w:r>
            </w:ins>
            <w:ins w:id="1237" w:author="Rapporteur" w:date="2022-01-27T19:01:00Z">
              <w:r>
                <w:rPr>
                  <w:rFonts w:ascii="Arial" w:hAnsi="Arial" w:cs="Arial"/>
                  <w:sz w:val="20"/>
                  <w:szCs w:val="20"/>
                  <w:lang w:val="en-US" w:eastAsia="zh-CN"/>
                </w:rPr>
                <w:t xml:space="preserve">, but only the agreements above were captured. </w:t>
              </w:r>
            </w:ins>
            <w:ins w:id="1238" w:author="Rapporteur" w:date="2022-01-27T19:02:00Z">
              <w:r>
                <w:rPr>
                  <w:rFonts w:ascii="Arial" w:hAnsi="Arial" w:cs="Arial"/>
                  <w:sz w:val="20"/>
                  <w:szCs w:val="20"/>
                  <w:lang w:val="en-US" w:eastAsia="zh-CN"/>
                </w:rPr>
                <w:t xml:space="preserve">The three issues mentioned by Samsung aside were </w:t>
              </w:r>
            </w:ins>
            <w:ins w:id="1239" w:author="Rapporteur" w:date="2022-01-27T19:17:00Z">
              <w:r>
                <w:rPr>
                  <w:rFonts w:ascii="Arial" w:hAnsi="Arial" w:cs="Arial"/>
                  <w:sz w:val="20"/>
                  <w:szCs w:val="20"/>
                  <w:lang w:val="en-US" w:eastAsia="zh-CN"/>
                </w:rPr>
                <w:t xml:space="preserve">also </w:t>
              </w:r>
            </w:ins>
            <w:ins w:id="1240" w:author="Rapporteur" w:date="2022-01-27T19:02:00Z">
              <w:r>
                <w:rPr>
                  <w:rFonts w:ascii="Arial" w:hAnsi="Arial" w:cs="Arial"/>
                  <w:sz w:val="20"/>
                  <w:szCs w:val="20"/>
                  <w:lang w:val="en-US" w:eastAsia="zh-CN"/>
                </w:rPr>
                <w:t>treated in that email discussion, and were discussed online, but eventually not agreed.</w:t>
              </w:r>
            </w:ins>
            <w:ins w:id="1241" w:author="Rapporteur" w:date="2022-01-27T19:00:00Z">
              <w:r>
                <w:rPr>
                  <w:rFonts w:ascii="Arial" w:hAnsi="Arial" w:cs="Arial"/>
                  <w:sz w:val="20"/>
                  <w:szCs w:val="20"/>
                  <w:lang w:val="en-US" w:eastAsia="zh-CN"/>
                </w:rPr>
                <w:t xml:space="preserve"> </w:t>
              </w:r>
            </w:ins>
            <w:ins w:id="1242" w:author="Rapporteur" w:date="2022-01-27T19:02:00Z">
              <w:r>
                <w:rPr>
                  <w:rFonts w:ascii="Arial" w:hAnsi="Arial" w:cs="Arial"/>
                  <w:sz w:val="20"/>
                  <w:szCs w:val="20"/>
                  <w:lang w:val="en-US" w:eastAsia="zh-CN"/>
                </w:rPr>
                <w:br/>
                <w:t>Thus, Rapporteur proposes not discussing such is</w:t>
              </w:r>
            </w:ins>
            <w:ins w:id="1243" w:author="Rapporteur" w:date="2022-01-27T19:03:00Z">
              <w:r>
                <w:rPr>
                  <w:rFonts w:ascii="Arial" w:hAnsi="Arial" w:cs="Arial"/>
                  <w:sz w:val="20"/>
                  <w:szCs w:val="20"/>
                  <w:lang w:val="en-US" w:eastAsia="zh-CN"/>
                </w:rPr>
                <w:t>sues again.</w:t>
              </w:r>
            </w:ins>
          </w:p>
        </w:tc>
      </w:tr>
      <w:tr w:rsidR="0089110A" w14:paraId="2EEFE7D0" w14:textId="77777777" w:rsidTr="00390CB9">
        <w:trPr>
          <w:trHeight w:val="415"/>
          <w:ins w:id="1244" w:author="Ericsson User" w:date="2022-01-27T10:04:00Z"/>
        </w:trPr>
        <w:tc>
          <w:tcPr>
            <w:tcW w:w="1205" w:type="dxa"/>
          </w:tcPr>
          <w:p w14:paraId="769BD5E8" w14:textId="77777777" w:rsidR="0089110A" w:rsidRDefault="00E96746">
            <w:pPr>
              <w:rPr>
                <w:ins w:id="1245" w:author="Ericsson User" w:date="2022-01-27T10:04:00Z"/>
                <w:rFonts w:ascii="Arial" w:hAnsi="Arial" w:cs="Arial"/>
                <w:sz w:val="20"/>
                <w:szCs w:val="20"/>
                <w:lang w:val="en-US"/>
              </w:rPr>
            </w:pPr>
            <w:ins w:id="1246" w:author="QC" w:date="2022-01-27T17:41:00Z">
              <w:r>
                <w:rPr>
                  <w:rFonts w:ascii="Arial" w:hAnsi="Arial" w:cs="Arial"/>
                  <w:sz w:val="20"/>
                  <w:szCs w:val="20"/>
                  <w:lang w:val="en-US"/>
                </w:rPr>
                <w:t>Qualcomm</w:t>
              </w:r>
            </w:ins>
          </w:p>
        </w:tc>
        <w:tc>
          <w:tcPr>
            <w:tcW w:w="3137" w:type="dxa"/>
          </w:tcPr>
          <w:p w14:paraId="536A2675" w14:textId="77777777" w:rsidR="0089110A" w:rsidRDefault="00E96746">
            <w:pPr>
              <w:rPr>
                <w:ins w:id="1247" w:author="Ericsson User" w:date="2022-01-27T10:04:00Z"/>
                <w:rFonts w:ascii="Arial" w:hAnsi="Arial" w:cs="Arial"/>
                <w:sz w:val="20"/>
                <w:szCs w:val="20"/>
                <w:lang w:val="en-US"/>
              </w:rPr>
            </w:pPr>
            <w:ins w:id="1248" w:author="QC" w:date="2022-01-27T17:41:00Z">
              <w:r>
                <w:rPr>
                  <w:rFonts w:ascii="Arial" w:hAnsi="Arial" w:cs="Arial"/>
                  <w:sz w:val="20"/>
                  <w:szCs w:val="20"/>
                  <w:lang w:val="en-US"/>
                </w:rPr>
                <w:t xml:space="preserve">We discussed 1) - 3), however, we never agreed that they will not be part of </w:t>
              </w:r>
              <w:proofErr w:type="spellStart"/>
              <w:r>
                <w:rPr>
                  <w:rFonts w:ascii="Arial" w:hAnsi="Arial" w:cs="Arial"/>
                  <w:sz w:val="20"/>
                  <w:szCs w:val="20"/>
                  <w:lang w:val="en-US"/>
                </w:rPr>
                <w:t>SCGFailureInformatio</w:t>
              </w:r>
              <w:proofErr w:type="spellEnd"/>
              <w:r>
                <w:rPr>
                  <w:rFonts w:ascii="Arial" w:hAnsi="Arial" w:cs="Arial"/>
                  <w:sz w:val="20"/>
                  <w:szCs w:val="20"/>
                  <w:lang w:val="en-US"/>
                </w:rPr>
                <w:t xml:space="preserve">. I believe </w:t>
              </w:r>
            </w:ins>
            <w:ins w:id="1249" w:author="QC" w:date="2022-01-27T17:42:00Z">
              <w:r>
                <w:rPr>
                  <w:rFonts w:ascii="Arial" w:hAnsi="Arial" w:cs="Arial"/>
                  <w:sz w:val="20"/>
                  <w:szCs w:val="20"/>
                  <w:lang w:val="en-US"/>
                </w:rPr>
                <w:t>this needs to be concluded before discussing FFS.</w:t>
              </w:r>
            </w:ins>
          </w:p>
        </w:tc>
        <w:tc>
          <w:tcPr>
            <w:tcW w:w="5783" w:type="dxa"/>
          </w:tcPr>
          <w:p w14:paraId="2A52360A" w14:textId="77777777" w:rsidR="0089110A" w:rsidRDefault="0089110A">
            <w:pPr>
              <w:rPr>
                <w:ins w:id="1250" w:author="Ericsson User" w:date="2022-01-27T10:04:00Z"/>
                <w:rFonts w:ascii="Arial" w:hAnsi="Arial" w:cs="Arial"/>
                <w:sz w:val="20"/>
                <w:szCs w:val="20"/>
                <w:lang w:val="en-US"/>
              </w:rPr>
            </w:pPr>
          </w:p>
        </w:tc>
      </w:tr>
      <w:tr w:rsidR="0089110A" w14:paraId="191F335E" w14:textId="77777777" w:rsidTr="00390CB9">
        <w:trPr>
          <w:trHeight w:val="430"/>
          <w:ins w:id="1251" w:author="Ericsson User" w:date="2022-01-27T10:04:00Z"/>
        </w:trPr>
        <w:tc>
          <w:tcPr>
            <w:tcW w:w="1205" w:type="dxa"/>
          </w:tcPr>
          <w:p w14:paraId="449CE9A8" w14:textId="77777777" w:rsidR="0089110A" w:rsidRDefault="00E96746">
            <w:pPr>
              <w:rPr>
                <w:ins w:id="1252" w:author="Ericsson User" w:date="2022-01-27T10:04:00Z"/>
                <w:rFonts w:ascii="Arial" w:hAnsi="Arial" w:cs="Arial"/>
                <w:sz w:val="20"/>
                <w:szCs w:val="20"/>
                <w:lang w:val="en-US" w:eastAsia="zh-CN"/>
              </w:rPr>
            </w:pPr>
            <w:ins w:id="1253" w:author="ZTE-qzh" w:date="2022-01-28T09:57:00Z">
              <w:r>
                <w:rPr>
                  <w:rFonts w:ascii="Arial" w:hAnsi="Arial" w:cs="Arial" w:hint="eastAsia"/>
                  <w:sz w:val="20"/>
                  <w:szCs w:val="20"/>
                  <w:lang w:val="en-US" w:eastAsia="zh-CN"/>
                </w:rPr>
                <w:t>ZTE</w:t>
              </w:r>
            </w:ins>
          </w:p>
        </w:tc>
        <w:tc>
          <w:tcPr>
            <w:tcW w:w="3137" w:type="dxa"/>
          </w:tcPr>
          <w:p w14:paraId="52BCBCBA" w14:textId="77777777" w:rsidR="0089110A" w:rsidRDefault="00E96746">
            <w:pPr>
              <w:rPr>
                <w:ins w:id="1254" w:author="Ericsson User" w:date="2022-01-27T10:04:00Z"/>
                <w:rFonts w:ascii="Arial" w:hAnsi="Arial" w:cs="Arial"/>
                <w:sz w:val="20"/>
                <w:szCs w:val="20"/>
                <w:lang w:val="en-US"/>
              </w:rPr>
            </w:pPr>
            <w:ins w:id="1255" w:author="ZTE-qzh" w:date="2022-01-28T09:57:00Z">
              <w:r>
                <w:rPr>
                  <w:rFonts w:hint="eastAsia"/>
                  <w:lang w:val="en-US" w:eastAsia="zh-CN"/>
                </w:rPr>
                <w:t xml:space="preserve">Agree with Samsung. Also it is agreed in RAN3#113 that </w:t>
              </w:r>
              <w:r>
                <w:rPr>
                  <w:lang w:val="en-US" w:eastAsia="zh-CN"/>
                </w:rPr>
                <w:t>“If the sufficient time has passed between the SN change and the report of SCG failure,</w:t>
              </w:r>
              <w:bookmarkStart w:id="1256" w:name="OLE_LINK2"/>
              <w:r>
                <w:rPr>
                  <w:lang w:val="en-US" w:eastAsia="zh-CN"/>
                </w:rPr>
                <w:t xml:space="preserve"> the source SN may has released the UE context when it receives SCG Failure Information</w:t>
              </w:r>
              <w:bookmarkEnd w:id="1256"/>
              <w:r>
                <w:rPr>
                  <w:lang w:val="en-US" w:eastAsia="zh-CN"/>
                </w:rPr>
                <w:t>”</w:t>
              </w:r>
              <w:r>
                <w:rPr>
                  <w:rFonts w:hint="eastAsia"/>
                  <w:lang w:val="en-US" w:eastAsia="zh-CN"/>
                </w:rPr>
                <w:t xml:space="preserve"> therefore depending implementation cannot guarantee that NW can get this information.</w:t>
              </w:r>
            </w:ins>
          </w:p>
        </w:tc>
        <w:tc>
          <w:tcPr>
            <w:tcW w:w="5783" w:type="dxa"/>
          </w:tcPr>
          <w:p w14:paraId="2DA11E96" w14:textId="77777777" w:rsidR="0089110A" w:rsidRDefault="0089110A">
            <w:pPr>
              <w:rPr>
                <w:ins w:id="1257" w:author="Ericsson User" w:date="2022-01-27T10:04:00Z"/>
                <w:rFonts w:ascii="Arial" w:hAnsi="Arial" w:cs="Arial"/>
                <w:sz w:val="20"/>
                <w:szCs w:val="20"/>
                <w:lang w:val="en-US"/>
              </w:rPr>
            </w:pPr>
          </w:p>
        </w:tc>
      </w:tr>
      <w:tr w:rsidR="00091444" w14:paraId="37FCE3C7" w14:textId="77777777" w:rsidTr="00390CB9">
        <w:trPr>
          <w:trHeight w:val="415"/>
          <w:ins w:id="1258" w:author="Ericsson User" w:date="2022-01-27T10:04:00Z"/>
        </w:trPr>
        <w:tc>
          <w:tcPr>
            <w:tcW w:w="1205" w:type="dxa"/>
          </w:tcPr>
          <w:p w14:paraId="5D024C94" w14:textId="3A9AE065" w:rsidR="00091444" w:rsidRDefault="00091444" w:rsidP="00091444">
            <w:pPr>
              <w:rPr>
                <w:ins w:id="1259" w:author="Ericsson User" w:date="2022-01-27T10:04:00Z"/>
                <w:rFonts w:ascii="Arial" w:hAnsi="Arial" w:cs="Arial"/>
                <w:sz w:val="20"/>
                <w:szCs w:val="20"/>
                <w:lang w:val="en-US"/>
              </w:rPr>
            </w:pPr>
            <w:ins w:id="1260" w:author="ITRI" w:date="2022-01-28T14:25:00Z">
              <w:r>
                <w:rPr>
                  <w:rFonts w:ascii="Arial" w:eastAsia="PMingLiU" w:hAnsi="Arial" w:cs="Arial" w:hint="eastAsia"/>
                  <w:sz w:val="20"/>
                  <w:szCs w:val="20"/>
                  <w:lang w:val="en-US" w:eastAsia="zh-TW"/>
                </w:rPr>
                <w:t>I</w:t>
              </w:r>
              <w:r>
                <w:rPr>
                  <w:rFonts w:ascii="Arial" w:eastAsia="PMingLiU" w:hAnsi="Arial" w:cs="Arial"/>
                  <w:sz w:val="20"/>
                  <w:szCs w:val="20"/>
                  <w:lang w:val="en-US" w:eastAsia="zh-TW"/>
                </w:rPr>
                <w:t>TRI</w:t>
              </w:r>
            </w:ins>
          </w:p>
        </w:tc>
        <w:tc>
          <w:tcPr>
            <w:tcW w:w="3137" w:type="dxa"/>
          </w:tcPr>
          <w:p w14:paraId="3C40A2C8" w14:textId="629F57F5" w:rsidR="00091444" w:rsidRDefault="00091444" w:rsidP="00091444">
            <w:pPr>
              <w:rPr>
                <w:ins w:id="1261" w:author="Ericsson User" w:date="2022-01-27T10:04:00Z"/>
                <w:rFonts w:ascii="Arial" w:hAnsi="Arial" w:cs="Arial"/>
                <w:sz w:val="20"/>
                <w:szCs w:val="20"/>
                <w:lang w:val="en-US"/>
              </w:rPr>
            </w:pPr>
            <w:ins w:id="1262" w:author="ITRI" w:date="2022-01-28T14:25:00Z">
              <w:r>
                <w:rPr>
                  <w:rFonts w:eastAsia="PMingLiU"/>
                  <w:lang w:eastAsia="zh-TW"/>
                </w:rPr>
                <w:t>Agree with Samsung. The network may not be able to implicitly identify the information 1) – 3) in case e.g. the failure occurs after successful C</w:t>
              </w:r>
              <w:r>
                <w:rPr>
                  <w:rFonts w:eastAsia="PMingLiU" w:hint="eastAsia"/>
                  <w:lang w:eastAsia="zh-TW"/>
                </w:rPr>
                <w:t>P</w:t>
              </w:r>
              <w:r>
                <w:rPr>
                  <w:rFonts w:eastAsia="PMingLiU"/>
                  <w:lang w:eastAsia="zh-TW"/>
                </w:rPr>
                <w:t>C without MN involvement.</w:t>
              </w:r>
            </w:ins>
          </w:p>
        </w:tc>
        <w:tc>
          <w:tcPr>
            <w:tcW w:w="5783" w:type="dxa"/>
          </w:tcPr>
          <w:p w14:paraId="16B1A468" w14:textId="77777777" w:rsidR="00091444" w:rsidRDefault="00091444" w:rsidP="00091444">
            <w:pPr>
              <w:rPr>
                <w:ins w:id="1263" w:author="Ericsson User" w:date="2022-01-27T10:04:00Z"/>
                <w:rFonts w:ascii="Arial" w:hAnsi="Arial" w:cs="Arial"/>
                <w:sz w:val="20"/>
                <w:szCs w:val="20"/>
                <w:lang w:val="en-US"/>
              </w:rPr>
            </w:pPr>
          </w:p>
        </w:tc>
      </w:tr>
      <w:tr w:rsidR="001F082A" w14:paraId="4CB3B0AF" w14:textId="77777777" w:rsidTr="00390CB9">
        <w:trPr>
          <w:trHeight w:val="430"/>
          <w:ins w:id="1264" w:author="Ericsson User" w:date="2022-01-27T10:04:00Z"/>
        </w:trPr>
        <w:tc>
          <w:tcPr>
            <w:tcW w:w="1205" w:type="dxa"/>
          </w:tcPr>
          <w:p w14:paraId="7BBB1365" w14:textId="4D096FA9" w:rsidR="001F082A" w:rsidRDefault="001F082A" w:rsidP="001F082A">
            <w:pPr>
              <w:rPr>
                <w:ins w:id="1265" w:author="Ericsson User" w:date="2022-01-27T10:04:00Z"/>
                <w:rFonts w:ascii="Arial" w:hAnsi="Arial" w:cs="Arial"/>
                <w:sz w:val="20"/>
                <w:szCs w:val="20"/>
                <w:lang w:val="en-US"/>
              </w:rPr>
            </w:pPr>
            <w:ins w:id="1266" w:author="Nokia" w:date="2022-01-28T07:54:00Z">
              <w:r>
                <w:rPr>
                  <w:rFonts w:ascii="Arial" w:hAnsi="Arial" w:cs="Arial"/>
                  <w:sz w:val="20"/>
                  <w:szCs w:val="20"/>
                  <w:lang w:val="en-US"/>
                </w:rPr>
                <w:t>Nokia</w:t>
              </w:r>
            </w:ins>
          </w:p>
        </w:tc>
        <w:tc>
          <w:tcPr>
            <w:tcW w:w="3137" w:type="dxa"/>
          </w:tcPr>
          <w:p w14:paraId="7E0D77D7" w14:textId="77777777" w:rsidR="001F082A" w:rsidRDefault="001F082A" w:rsidP="001F082A">
            <w:pPr>
              <w:jc w:val="both"/>
              <w:rPr>
                <w:ins w:id="1267" w:author="Nokia" w:date="2022-01-28T07:54:00Z"/>
              </w:rPr>
            </w:pPr>
            <w:ins w:id="1268" w:author="Nokia" w:date="2022-01-28T07:54:00Z">
              <w:r>
                <w:t>The proposal should reflect the agreement 4 of RAN2#116-e meeting, too:</w:t>
              </w:r>
              <w:r>
                <w:br/>
              </w:r>
              <w:r w:rsidRPr="006C0637">
                <w:rPr>
                  <w:lang w:val="en-US"/>
                </w:rPr>
                <w:t>The condition “</w:t>
              </w:r>
              <w:proofErr w:type="spellStart"/>
              <w:r w:rsidRPr="006C0637">
                <w:rPr>
                  <w:lang w:val="en-US"/>
                </w:rPr>
                <w:t>failureType</w:t>
              </w:r>
              <w:proofErr w:type="spellEnd"/>
              <w:r w:rsidRPr="006C0637">
                <w:rPr>
                  <w:lang w:val="en-US"/>
                </w:rPr>
                <w:t xml:space="preserve"> is set to </w:t>
              </w:r>
              <w:proofErr w:type="spellStart"/>
              <w:r w:rsidRPr="006C0637">
                <w:rPr>
                  <w:lang w:val="en-US"/>
                </w:rPr>
                <w:t>synchReconfigFailureSCG</w:t>
              </w:r>
              <w:proofErr w:type="spellEnd"/>
              <w:r w:rsidRPr="006C0637">
                <w:rPr>
                  <w:lang w:val="en-US"/>
                </w:rPr>
                <w:t>” for including RA information.</w:t>
              </w:r>
              <w:r>
                <w:rPr>
                  <w:lang w:val="en-US"/>
                </w:rPr>
                <w:br/>
              </w:r>
              <w:r>
                <w:rPr>
                  <w:lang w:val="en-US"/>
                </w:rPr>
                <w:br/>
                <w:t>Therefore, the exact agreement should be:</w:t>
              </w:r>
              <w:r>
                <w:rPr>
                  <w:lang w:val="en-US"/>
                </w:rPr>
                <w:br/>
              </w:r>
              <w:r w:rsidRPr="00152AFE">
                <w:rPr>
                  <w:b/>
                  <w:bCs/>
                  <w:lang w:val="en-US"/>
                </w:rPr>
                <w:t>The RA Information associated to a</w:t>
              </w:r>
              <w:r>
                <w:rPr>
                  <w:b/>
                  <w:bCs/>
                  <w:lang w:val="en-US"/>
                </w:rPr>
                <w:t>n</w:t>
              </w:r>
              <w:r w:rsidRPr="00152AFE">
                <w:rPr>
                  <w:b/>
                  <w:bCs/>
                  <w:lang w:val="en-US"/>
                </w:rPr>
                <w:t xml:space="preserve"> SCG failure (when </w:t>
              </w:r>
              <w:proofErr w:type="spellStart"/>
              <w:r w:rsidRPr="00152AFE">
                <w:rPr>
                  <w:b/>
                  <w:bCs/>
                  <w:lang w:val="en-US"/>
                </w:rPr>
                <w:t>failureType</w:t>
              </w:r>
              <w:proofErr w:type="spellEnd"/>
              <w:r w:rsidRPr="00152AFE">
                <w:rPr>
                  <w:b/>
                  <w:bCs/>
                  <w:lang w:val="en-US"/>
                </w:rPr>
                <w:t xml:space="preserve"> is set to </w:t>
              </w:r>
              <w:proofErr w:type="spellStart"/>
              <w:r w:rsidRPr="00152AFE">
                <w:rPr>
                  <w:b/>
                  <w:bCs/>
                  <w:lang w:val="en-US"/>
                </w:rPr>
                <w:t>randomAccessProblem</w:t>
              </w:r>
              <w:proofErr w:type="spellEnd"/>
              <w:r>
                <w:rPr>
                  <w:b/>
                  <w:bCs/>
                  <w:lang w:val="en-US"/>
                </w:rPr>
                <w:t xml:space="preserve">, </w:t>
              </w:r>
              <w:r w:rsidRPr="00152AFE">
                <w:rPr>
                  <w:b/>
                  <w:bCs/>
                  <w:lang w:val="en-US"/>
                </w:rPr>
                <w:t>beamFailureRecoveryFailure-r16</w:t>
              </w:r>
              <w:r>
                <w:rPr>
                  <w:b/>
                  <w:bCs/>
                  <w:lang w:val="en-US"/>
                </w:rPr>
                <w:t xml:space="preserve"> </w:t>
              </w:r>
              <w:r w:rsidRPr="00A60692">
                <w:rPr>
                  <w:b/>
                  <w:bCs/>
                  <w:color w:val="FF0000"/>
                  <w:lang w:val="en-US"/>
                </w:rPr>
                <w:t xml:space="preserve">or </w:t>
              </w:r>
              <w:proofErr w:type="spellStart"/>
              <w:r w:rsidRPr="00CC08D6">
                <w:rPr>
                  <w:b/>
                  <w:bCs/>
                  <w:color w:val="FF0000"/>
                  <w:highlight w:val="yellow"/>
                  <w:lang w:val="en-US"/>
                </w:rPr>
                <w:t>synchReconfigFailureSCG</w:t>
              </w:r>
              <w:proofErr w:type="spellEnd"/>
              <w:r w:rsidRPr="00152AFE">
                <w:rPr>
                  <w:b/>
                  <w:bCs/>
                  <w:lang w:val="en-US"/>
                </w:rPr>
                <w:t xml:space="preserve">) </w:t>
              </w:r>
              <w:r>
                <w:rPr>
                  <w:b/>
                  <w:bCs/>
                  <w:lang w:val="en-US"/>
                </w:rPr>
                <w:t>is</w:t>
              </w:r>
              <w:r w:rsidRPr="00152AFE">
                <w:rPr>
                  <w:b/>
                  <w:bCs/>
                  <w:lang w:val="en-US"/>
                </w:rPr>
                <w:t xml:space="preserve"> included in the </w:t>
              </w:r>
              <w:proofErr w:type="spellStart"/>
              <w:r w:rsidRPr="00152AFE">
                <w:rPr>
                  <w:b/>
                  <w:bCs/>
                  <w:lang w:val="en-US"/>
                </w:rPr>
                <w:t>SCGFailureInformation</w:t>
              </w:r>
              <w:proofErr w:type="spellEnd"/>
              <w:r w:rsidRPr="00152AFE">
                <w:rPr>
                  <w:b/>
                  <w:bCs/>
                  <w:lang w:val="en-US"/>
                </w:rPr>
                <w:t>.</w:t>
              </w:r>
            </w:ins>
          </w:p>
          <w:p w14:paraId="65BB5DF4" w14:textId="77777777" w:rsidR="001F082A" w:rsidRDefault="001F082A" w:rsidP="001F082A">
            <w:pPr>
              <w:pStyle w:val="a9"/>
              <w:rPr>
                <w:ins w:id="1269" w:author="Nokia" w:date="2022-01-28T07:54:00Z"/>
              </w:rPr>
            </w:pPr>
          </w:p>
          <w:p w14:paraId="52E3FC2E" w14:textId="60103461" w:rsidR="001F082A" w:rsidRDefault="001F082A" w:rsidP="001F082A">
            <w:pPr>
              <w:rPr>
                <w:ins w:id="1270" w:author="Ericsson User" w:date="2022-01-27T10:04:00Z"/>
                <w:rFonts w:ascii="Arial" w:hAnsi="Arial" w:cs="Arial"/>
                <w:sz w:val="20"/>
                <w:szCs w:val="20"/>
                <w:lang w:val="en-US"/>
              </w:rPr>
            </w:pPr>
            <w:ins w:id="1271" w:author="Nokia" w:date="2022-01-28T07:54:00Z">
              <w:r>
                <w:rPr>
                  <w:rStyle w:val="afa"/>
                </w:rPr>
                <w:annotationRef/>
              </w:r>
            </w:ins>
          </w:p>
        </w:tc>
        <w:tc>
          <w:tcPr>
            <w:tcW w:w="5783" w:type="dxa"/>
          </w:tcPr>
          <w:p w14:paraId="0F4E5F88" w14:textId="77777777" w:rsidR="001F082A" w:rsidRDefault="001F082A" w:rsidP="001F082A">
            <w:pPr>
              <w:rPr>
                <w:ins w:id="1272" w:author="Ericsson User" w:date="2022-01-27T10:04:00Z"/>
                <w:rFonts w:ascii="Arial" w:hAnsi="Arial" w:cs="Arial"/>
                <w:sz w:val="20"/>
                <w:szCs w:val="20"/>
                <w:lang w:val="en-US"/>
              </w:rPr>
            </w:pPr>
          </w:p>
        </w:tc>
      </w:tr>
      <w:tr w:rsidR="00390CB9" w14:paraId="3045B36B" w14:textId="77777777" w:rsidTr="00390CB9">
        <w:trPr>
          <w:trHeight w:val="415"/>
          <w:ins w:id="1273" w:author="Ericsson User" w:date="2022-01-27T10:04:00Z"/>
        </w:trPr>
        <w:tc>
          <w:tcPr>
            <w:tcW w:w="1205" w:type="dxa"/>
          </w:tcPr>
          <w:p w14:paraId="248DFFF8" w14:textId="1E97CA99" w:rsidR="00390CB9" w:rsidRDefault="00390CB9" w:rsidP="001F082A">
            <w:pPr>
              <w:rPr>
                <w:ins w:id="1274" w:author="Ericsson User" w:date="2022-01-27T10:04:00Z"/>
                <w:rFonts w:ascii="Arial" w:hAnsi="Arial" w:cs="Arial"/>
                <w:sz w:val="20"/>
                <w:szCs w:val="20"/>
                <w:lang w:val="en-US"/>
              </w:rPr>
            </w:pPr>
            <w:ins w:id="1275" w:author="CATT-SJ" w:date="2022-01-28T15:04:00Z">
              <w:r>
                <w:rPr>
                  <w:rFonts w:ascii="Arial" w:hAnsi="Arial" w:cs="Arial" w:hint="eastAsia"/>
                  <w:sz w:val="20"/>
                  <w:szCs w:val="20"/>
                  <w:lang w:val="en-US" w:eastAsia="zh-CN"/>
                </w:rPr>
                <w:t>CATT</w:t>
              </w:r>
            </w:ins>
          </w:p>
        </w:tc>
        <w:tc>
          <w:tcPr>
            <w:tcW w:w="3137" w:type="dxa"/>
          </w:tcPr>
          <w:p w14:paraId="76A19120" w14:textId="40441EEE" w:rsidR="00390CB9" w:rsidRDefault="00390CB9" w:rsidP="001F082A">
            <w:pPr>
              <w:rPr>
                <w:ins w:id="1276" w:author="Ericsson User" w:date="2022-01-27T10:04:00Z"/>
                <w:rFonts w:ascii="Arial" w:hAnsi="Arial" w:cs="Arial"/>
                <w:sz w:val="20"/>
                <w:szCs w:val="20"/>
                <w:lang w:val="en-US"/>
              </w:rPr>
            </w:pPr>
            <w:ins w:id="1277" w:author="CATT-SJ" w:date="2022-01-28T15:04:00Z">
              <w:r>
                <w:rPr>
                  <w:rFonts w:ascii="Arial" w:hAnsi="Arial" w:cs="Arial" w:hint="eastAsia"/>
                  <w:sz w:val="20"/>
                  <w:szCs w:val="20"/>
                  <w:lang w:val="en-US" w:eastAsia="zh-CN"/>
                </w:rPr>
                <w:t xml:space="preserve">We agree with Samsung. The first 3 parts of RAN3 LS has not been rejected and should be discussed and reach a </w:t>
              </w:r>
              <w:r>
                <w:rPr>
                  <w:rFonts w:ascii="Arial" w:eastAsiaTheme="minorEastAsia" w:hAnsi="Arial" w:cs="Arial" w:hint="eastAsia"/>
                  <w:sz w:val="20"/>
                  <w:szCs w:val="20"/>
                  <w:lang w:val="en-US" w:eastAsia="zh-CN"/>
                </w:rPr>
                <w:t>convergence.</w:t>
              </w:r>
            </w:ins>
            <w:bookmarkStart w:id="1278" w:name="_GoBack"/>
            <w:bookmarkEnd w:id="1278"/>
          </w:p>
        </w:tc>
        <w:tc>
          <w:tcPr>
            <w:tcW w:w="5783" w:type="dxa"/>
          </w:tcPr>
          <w:p w14:paraId="2F497622" w14:textId="77777777" w:rsidR="00390CB9" w:rsidRDefault="00390CB9" w:rsidP="001F082A">
            <w:pPr>
              <w:rPr>
                <w:ins w:id="1279" w:author="Ericsson User" w:date="2022-01-27T10:04:00Z"/>
                <w:rFonts w:ascii="Arial" w:hAnsi="Arial" w:cs="Arial"/>
                <w:sz w:val="20"/>
                <w:szCs w:val="20"/>
                <w:lang w:val="en-US"/>
              </w:rPr>
            </w:pPr>
          </w:p>
        </w:tc>
      </w:tr>
    </w:tbl>
    <w:p w14:paraId="7D00EB21" w14:textId="77777777" w:rsidR="0089110A" w:rsidRDefault="00E96746">
      <w:pPr>
        <w:pStyle w:val="40"/>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77777777" w:rsidR="0089110A" w:rsidRDefault="00E96746">
      <w:pPr>
        <w:rPr>
          <w:rFonts w:ascii="Arial" w:hAnsi="Arial" w:cs="Arial"/>
        </w:rPr>
      </w:pPr>
      <w:r>
        <w:rPr>
          <w:rFonts w:ascii="Arial" w:hAnsi="Arial" w:cs="Arial"/>
        </w:rPr>
        <w:t xml:space="preserve">Further,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if the UE initiates transmission of the </w:t>
      </w:r>
      <w:proofErr w:type="spellStart"/>
      <w:r>
        <w:rPr>
          <w:rFonts w:ascii="Arial" w:hAnsi="Arial" w:cs="Arial"/>
        </w:rPr>
        <w:t>SCGFailureInformationNR</w:t>
      </w:r>
      <w:proofErr w:type="spellEnd"/>
      <w:r>
        <w:rPr>
          <w:rFonts w:ascii="Arial" w:hAnsi="Arial" w:cs="Arial"/>
        </w:rPr>
        <w:t xml:space="preserve"> message to indicate the reason for declaring failure to be the random access problem from the SCG MAC even if T304 is running. This needs to be </w:t>
      </w:r>
      <w:proofErr w:type="spellStart"/>
      <w:r>
        <w:rPr>
          <w:rFonts w:ascii="Arial" w:hAnsi="Arial" w:cs="Arial"/>
        </w:rPr>
        <w:t>configrmed</w:t>
      </w:r>
      <w:proofErr w:type="spellEnd"/>
      <w:r>
        <w:rPr>
          <w:rFonts w:ascii="Arial" w:hAnsi="Arial" w:cs="Arial"/>
        </w:rPr>
        <w:t xml:space="preserve"> in RAN2.</w:t>
      </w:r>
    </w:p>
    <w:p w14:paraId="441B46C5" w14:textId="77777777" w:rsidR="0089110A" w:rsidRDefault="00E96746">
      <w:pPr>
        <w:pStyle w:val="Proposal"/>
      </w:pPr>
      <w:bookmarkStart w:id="1280" w:name="_Toc90578236"/>
      <w:bookmarkStart w:id="1281" w:name="_Toc92978236"/>
      <w:bookmarkStart w:id="1282" w:name="_Toc93932675"/>
      <w:bookmarkStart w:id="1283" w:name="_Toc94106296"/>
      <w:r>
        <w:rPr>
          <w:lang w:val="en-US"/>
        </w:rPr>
        <w:t xml:space="preserve">The UE sets the </w:t>
      </w:r>
      <w:proofErr w:type="spellStart"/>
      <w:r>
        <w:rPr>
          <w:lang w:val="en-US"/>
        </w:rPr>
        <w:t>failureType</w:t>
      </w:r>
      <w:proofErr w:type="spellEnd"/>
      <w:r>
        <w:rPr>
          <w:lang w:val="en-US"/>
        </w:rPr>
        <w:t xml:space="preserve"> to </w:t>
      </w:r>
      <w:proofErr w:type="spellStart"/>
      <w:r>
        <w:rPr>
          <w:lang w:val="en-US"/>
        </w:rPr>
        <w:t>randomAccessProblem</w:t>
      </w:r>
      <w:proofErr w:type="spellEnd"/>
      <w:r>
        <w:rPr>
          <w:lang w:val="en-US"/>
        </w:rPr>
        <w:t xml:space="preserve"> if the UE initiates transmission of the </w:t>
      </w:r>
      <w:proofErr w:type="spellStart"/>
      <w:r>
        <w:rPr>
          <w:lang w:val="en-US"/>
        </w:rPr>
        <w:t>SCGFailureInformationNR</w:t>
      </w:r>
      <w:proofErr w:type="spellEnd"/>
      <w:r>
        <w:rPr>
          <w:lang w:val="en-US"/>
        </w:rPr>
        <w:t xml:space="preserve"> message to indicate the reason for declaring failure to be the random access problem from the SCG MAC even if T304 is running. Otherwise, if no random access problem has been detected at T304 expiry, the UE sets the </w:t>
      </w:r>
      <w:proofErr w:type="spellStart"/>
      <w:r>
        <w:rPr>
          <w:lang w:val="en-US"/>
        </w:rPr>
        <w:t>failureType</w:t>
      </w:r>
      <w:proofErr w:type="spellEnd"/>
      <w:r>
        <w:rPr>
          <w:lang w:val="en-US"/>
        </w:rPr>
        <w:t xml:space="preserve"> to </w:t>
      </w:r>
      <w:proofErr w:type="spellStart"/>
      <w:r>
        <w:rPr>
          <w:lang w:val="en-US"/>
        </w:rPr>
        <w:t>synchReconfigFailureSCG</w:t>
      </w:r>
      <w:proofErr w:type="spellEnd"/>
      <w:r>
        <w:rPr>
          <w:lang w:val="en-US"/>
        </w:rPr>
        <w:t>.</w:t>
      </w:r>
      <w:bookmarkEnd w:id="1280"/>
      <w:bookmarkEnd w:id="1281"/>
      <w:bookmarkEnd w:id="1282"/>
      <w:bookmarkEnd w:id="1283"/>
    </w:p>
    <w:tbl>
      <w:tblPr>
        <w:tblStyle w:val="af4"/>
        <w:tblW w:w="10125" w:type="dxa"/>
        <w:tblLook w:val="04A0" w:firstRow="1" w:lastRow="0" w:firstColumn="1" w:lastColumn="0" w:noHBand="0" w:noVBand="1"/>
      </w:tblPr>
      <w:tblGrid>
        <w:gridCol w:w="1413"/>
        <w:gridCol w:w="3402"/>
        <w:gridCol w:w="5310"/>
      </w:tblGrid>
      <w:tr w:rsidR="0089110A" w14:paraId="3B86D553" w14:textId="77777777" w:rsidTr="001F082A">
        <w:trPr>
          <w:trHeight w:val="400"/>
          <w:ins w:id="1284" w:author="Ericsson User" w:date="2022-01-27T10:04:00Z"/>
        </w:trPr>
        <w:tc>
          <w:tcPr>
            <w:tcW w:w="1413" w:type="dxa"/>
          </w:tcPr>
          <w:p w14:paraId="6576CFE0" w14:textId="77777777" w:rsidR="0089110A" w:rsidRDefault="00E96746">
            <w:pPr>
              <w:rPr>
                <w:ins w:id="1285" w:author="Ericsson User" w:date="2022-01-27T10:04:00Z"/>
                <w:rFonts w:ascii="Arial" w:hAnsi="Arial" w:cs="Arial"/>
                <w:b/>
                <w:bCs/>
                <w:sz w:val="20"/>
                <w:szCs w:val="20"/>
                <w:lang w:val="en-US"/>
              </w:rPr>
            </w:pPr>
            <w:ins w:id="1286" w:author="Ericsson User" w:date="2022-01-27T10:04:00Z">
              <w:r>
                <w:rPr>
                  <w:rFonts w:ascii="Arial" w:hAnsi="Arial" w:cs="Arial"/>
                  <w:b/>
                  <w:bCs/>
                  <w:sz w:val="20"/>
                  <w:szCs w:val="20"/>
                  <w:lang w:val="en-US"/>
                </w:rPr>
                <w:t>Company</w:t>
              </w:r>
            </w:ins>
          </w:p>
        </w:tc>
        <w:tc>
          <w:tcPr>
            <w:tcW w:w="3402" w:type="dxa"/>
          </w:tcPr>
          <w:p w14:paraId="1A11BC30" w14:textId="77777777" w:rsidR="0089110A" w:rsidRDefault="00E96746">
            <w:pPr>
              <w:rPr>
                <w:ins w:id="1287" w:author="Ericsson User" w:date="2022-01-27T10:04:00Z"/>
                <w:rFonts w:ascii="Arial" w:hAnsi="Arial" w:cs="Arial"/>
                <w:b/>
                <w:bCs/>
                <w:sz w:val="20"/>
                <w:szCs w:val="20"/>
                <w:lang w:val="en-US"/>
              </w:rPr>
            </w:pPr>
            <w:ins w:id="1288" w:author="Ericsson User" w:date="2022-01-27T10:04:00Z">
              <w:r>
                <w:rPr>
                  <w:rFonts w:ascii="Arial" w:hAnsi="Arial" w:cs="Arial"/>
                  <w:b/>
                  <w:bCs/>
                  <w:sz w:val="20"/>
                  <w:szCs w:val="20"/>
                  <w:lang w:val="en-US"/>
                </w:rPr>
                <w:t>Company´s view</w:t>
              </w:r>
            </w:ins>
          </w:p>
        </w:tc>
        <w:tc>
          <w:tcPr>
            <w:tcW w:w="5310" w:type="dxa"/>
          </w:tcPr>
          <w:p w14:paraId="356D41EC" w14:textId="77777777" w:rsidR="0089110A" w:rsidRDefault="00E96746">
            <w:pPr>
              <w:rPr>
                <w:ins w:id="1289" w:author="Ericsson User" w:date="2022-01-27T10:04:00Z"/>
                <w:rFonts w:ascii="Arial" w:hAnsi="Arial" w:cs="Arial"/>
                <w:b/>
                <w:bCs/>
                <w:sz w:val="20"/>
                <w:szCs w:val="20"/>
                <w:lang w:val="en-US"/>
              </w:rPr>
            </w:pPr>
            <w:ins w:id="1290" w:author="Ericsson User" w:date="2022-01-27T10:04:00Z">
              <w:r>
                <w:rPr>
                  <w:rFonts w:ascii="Arial" w:hAnsi="Arial" w:cs="Arial"/>
                  <w:b/>
                  <w:bCs/>
                  <w:sz w:val="20"/>
                  <w:szCs w:val="20"/>
                  <w:lang w:val="en-US"/>
                </w:rPr>
                <w:t>Rapporteur’s view</w:t>
              </w:r>
            </w:ins>
          </w:p>
        </w:tc>
      </w:tr>
      <w:tr w:rsidR="001F082A" w14:paraId="5F176966" w14:textId="77777777" w:rsidTr="001F082A">
        <w:trPr>
          <w:trHeight w:val="430"/>
          <w:ins w:id="1291" w:author="Ericsson User" w:date="2022-01-27T10:04:00Z"/>
        </w:trPr>
        <w:tc>
          <w:tcPr>
            <w:tcW w:w="1413" w:type="dxa"/>
          </w:tcPr>
          <w:p w14:paraId="3EB29BC8" w14:textId="186F1571" w:rsidR="001F082A" w:rsidRDefault="001F082A" w:rsidP="001F082A">
            <w:pPr>
              <w:rPr>
                <w:ins w:id="1292" w:author="Ericsson User" w:date="2022-01-27T10:04:00Z"/>
                <w:rFonts w:ascii="Arial" w:hAnsi="Arial" w:cs="Arial"/>
                <w:sz w:val="20"/>
                <w:szCs w:val="20"/>
                <w:lang w:val="en-US"/>
              </w:rPr>
            </w:pPr>
            <w:ins w:id="1293" w:author="Nokia" w:date="2022-01-28T07:54:00Z">
              <w:r>
                <w:rPr>
                  <w:rFonts w:ascii="Arial" w:hAnsi="Arial" w:cs="Arial"/>
                  <w:sz w:val="20"/>
                  <w:szCs w:val="20"/>
                  <w:lang w:val="en-US"/>
                </w:rPr>
                <w:t>Nokia</w:t>
              </w:r>
            </w:ins>
          </w:p>
        </w:tc>
        <w:tc>
          <w:tcPr>
            <w:tcW w:w="3402" w:type="dxa"/>
          </w:tcPr>
          <w:p w14:paraId="650F1E32" w14:textId="4E25C073" w:rsidR="001F082A" w:rsidRDefault="001F082A" w:rsidP="001F082A">
            <w:pPr>
              <w:rPr>
                <w:ins w:id="1294" w:author="Ericsson User" w:date="2022-01-27T10:04:00Z"/>
                <w:rFonts w:ascii="Arial" w:hAnsi="Arial" w:cs="Arial"/>
                <w:sz w:val="20"/>
                <w:szCs w:val="20"/>
                <w:lang w:val="en-US"/>
              </w:rPr>
            </w:pPr>
            <w:ins w:id="1295" w:author="Nokia" w:date="2022-01-28T07:54:00Z">
              <w:r>
                <w:t>Yes, this is how the current way of specs work. So, this is kind of a conclusion, not a new proposal or open issue.</w:t>
              </w:r>
            </w:ins>
          </w:p>
        </w:tc>
        <w:tc>
          <w:tcPr>
            <w:tcW w:w="5310" w:type="dxa"/>
          </w:tcPr>
          <w:p w14:paraId="10065C81" w14:textId="77777777" w:rsidR="001F082A" w:rsidRDefault="001F082A" w:rsidP="001F082A">
            <w:pPr>
              <w:rPr>
                <w:ins w:id="1296" w:author="Ericsson User" w:date="2022-01-27T10:04:00Z"/>
                <w:rFonts w:ascii="Arial" w:hAnsi="Arial" w:cs="Arial"/>
                <w:sz w:val="20"/>
                <w:szCs w:val="20"/>
                <w:lang w:val="en-US"/>
              </w:rPr>
            </w:pPr>
          </w:p>
        </w:tc>
      </w:tr>
      <w:tr w:rsidR="001F082A" w14:paraId="48EE7700" w14:textId="77777777" w:rsidTr="001F082A">
        <w:trPr>
          <w:trHeight w:val="415"/>
          <w:ins w:id="1297" w:author="Ericsson User" w:date="2022-01-27T10:04:00Z"/>
        </w:trPr>
        <w:tc>
          <w:tcPr>
            <w:tcW w:w="1413" w:type="dxa"/>
          </w:tcPr>
          <w:p w14:paraId="20335229" w14:textId="77777777" w:rsidR="001F082A" w:rsidRDefault="001F082A" w:rsidP="001F082A">
            <w:pPr>
              <w:rPr>
                <w:ins w:id="1298" w:author="Ericsson User" w:date="2022-01-27T10:04:00Z"/>
                <w:rFonts w:ascii="Arial" w:hAnsi="Arial" w:cs="Arial"/>
                <w:sz w:val="20"/>
                <w:szCs w:val="20"/>
                <w:lang w:val="en-US"/>
              </w:rPr>
            </w:pPr>
          </w:p>
        </w:tc>
        <w:tc>
          <w:tcPr>
            <w:tcW w:w="3402" w:type="dxa"/>
          </w:tcPr>
          <w:p w14:paraId="6BE3BC25" w14:textId="77777777" w:rsidR="001F082A" w:rsidRDefault="001F082A" w:rsidP="001F082A">
            <w:pPr>
              <w:rPr>
                <w:ins w:id="1299" w:author="Ericsson User" w:date="2022-01-27T10:04:00Z"/>
                <w:rFonts w:ascii="Arial" w:hAnsi="Arial" w:cs="Arial"/>
                <w:sz w:val="20"/>
                <w:szCs w:val="20"/>
                <w:lang w:val="en-US"/>
              </w:rPr>
            </w:pPr>
          </w:p>
        </w:tc>
        <w:tc>
          <w:tcPr>
            <w:tcW w:w="5310" w:type="dxa"/>
          </w:tcPr>
          <w:p w14:paraId="1AB5BBB3" w14:textId="77777777" w:rsidR="001F082A" w:rsidRDefault="001F082A" w:rsidP="001F082A">
            <w:pPr>
              <w:rPr>
                <w:ins w:id="1300" w:author="Ericsson User" w:date="2022-01-27T10:04:00Z"/>
                <w:rFonts w:ascii="Arial" w:hAnsi="Arial" w:cs="Arial"/>
                <w:sz w:val="20"/>
                <w:szCs w:val="20"/>
                <w:lang w:val="en-US"/>
              </w:rPr>
            </w:pPr>
          </w:p>
        </w:tc>
      </w:tr>
      <w:tr w:rsidR="001F082A" w14:paraId="297CD757" w14:textId="77777777" w:rsidTr="001F082A">
        <w:trPr>
          <w:trHeight w:val="430"/>
          <w:ins w:id="1301" w:author="Ericsson User" w:date="2022-01-27T10:04:00Z"/>
        </w:trPr>
        <w:tc>
          <w:tcPr>
            <w:tcW w:w="1413" w:type="dxa"/>
          </w:tcPr>
          <w:p w14:paraId="7F5824F2" w14:textId="77777777" w:rsidR="001F082A" w:rsidRDefault="001F082A" w:rsidP="001F082A">
            <w:pPr>
              <w:rPr>
                <w:ins w:id="1302" w:author="Ericsson User" w:date="2022-01-27T10:04:00Z"/>
                <w:rFonts w:ascii="Arial" w:hAnsi="Arial" w:cs="Arial"/>
                <w:sz w:val="20"/>
                <w:szCs w:val="20"/>
                <w:lang w:val="en-US"/>
              </w:rPr>
            </w:pPr>
          </w:p>
        </w:tc>
        <w:tc>
          <w:tcPr>
            <w:tcW w:w="3402" w:type="dxa"/>
          </w:tcPr>
          <w:p w14:paraId="738E51F8" w14:textId="77777777" w:rsidR="001F082A" w:rsidRDefault="001F082A" w:rsidP="001F082A">
            <w:pPr>
              <w:rPr>
                <w:ins w:id="1303" w:author="Ericsson User" w:date="2022-01-27T10:04:00Z"/>
                <w:rFonts w:ascii="Arial" w:hAnsi="Arial" w:cs="Arial"/>
                <w:sz w:val="20"/>
                <w:szCs w:val="20"/>
                <w:lang w:val="en-US"/>
              </w:rPr>
            </w:pPr>
          </w:p>
        </w:tc>
        <w:tc>
          <w:tcPr>
            <w:tcW w:w="5310" w:type="dxa"/>
          </w:tcPr>
          <w:p w14:paraId="35EB9340" w14:textId="77777777" w:rsidR="001F082A" w:rsidRDefault="001F082A" w:rsidP="001F082A">
            <w:pPr>
              <w:rPr>
                <w:ins w:id="1304" w:author="Ericsson User" w:date="2022-01-27T10:04:00Z"/>
                <w:rFonts w:ascii="Arial" w:hAnsi="Arial" w:cs="Arial"/>
                <w:sz w:val="20"/>
                <w:szCs w:val="20"/>
                <w:lang w:val="en-US"/>
              </w:rPr>
            </w:pPr>
          </w:p>
        </w:tc>
      </w:tr>
      <w:tr w:rsidR="001F082A" w14:paraId="2E4990F0" w14:textId="77777777" w:rsidTr="001F082A">
        <w:trPr>
          <w:trHeight w:val="415"/>
          <w:ins w:id="1305" w:author="Ericsson User" w:date="2022-01-27T10:04:00Z"/>
        </w:trPr>
        <w:tc>
          <w:tcPr>
            <w:tcW w:w="1413" w:type="dxa"/>
          </w:tcPr>
          <w:p w14:paraId="355DFD52" w14:textId="77777777" w:rsidR="001F082A" w:rsidRDefault="001F082A" w:rsidP="001F082A">
            <w:pPr>
              <w:rPr>
                <w:ins w:id="1306" w:author="Ericsson User" w:date="2022-01-27T10:04:00Z"/>
                <w:rFonts w:ascii="Arial" w:hAnsi="Arial" w:cs="Arial"/>
                <w:sz w:val="20"/>
                <w:szCs w:val="20"/>
                <w:lang w:val="en-US"/>
              </w:rPr>
            </w:pPr>
          </w:p>
        </w:tc>
        <w:tc>
          <w:tcPr>
            <w:tcW w:w="3402" w:type="dxa"/>
          </w:tcPr>
          <w:p w14:paraId="71CC0F06" w14:textId="77777777" w:rsidR="001F082A" w:rsidRDefault="001F082A" w:rsidP="001F082A">
            <w:pPr>
              <w:rPr>
                <w:ins w:id="1307" w:author="Ericsson User" w:date="2022-01-27T10:04:00Z"/>
                <w:rFonts w:ascii="Arial" w:hAnsi="Arial" w:cs="Arial"/>
                <w:sz w:val="20"/>
                <w:szCs w:val="20"/>
                <w:lang w:val="en-US"/>
              </w:rPr>
            </w:pPr>
          </w:p>
        </w:tc>
        <w:tc>
          <w:tcPr>
            <w:tcW w:w="5310" w:type="dxa"/>
          </w:tcPr>
          <w:p w14:paraId="3C694A06" w14:textId="77777777" w:rsidR="001F082A" w:rsidRDefault="001F082A" w:rsidP="001F082A">
            <w:pPr>
              <w:rPr>
                <w:ins w:id="1308" w:author="Ericsson User" w:date="2022-01-27T10:04:00Z"/>
                <w:rFonts w:ascii="Arial" w:hAnsi="Arial" w:cs="Arial"/>
                <w:sz w:val="20"/>
                <w:szCs w:val="20"/>
                <w:lang w:val="en-US"/>
              </w:rPr>
            </w:pPr>
          </w:p>
        </w:tc>
      </w:tr>
      <w:tr w:rsidR="001F082A" w14:paraId="5E81C7A6" w14:textId="77777777" w:rsidTr="001F082A">
        <w:trPr>
          <w:trHeight w:val="430"/>
          <w:ins w:id="1309" w:author="Ericsson User" w:date="2022-01-27T10:04:00Z"/>
        </w:trPr>
        <w:tc>
          <w:tcPr>
            <w:tcW w:w="1413" w:type="dxa"/>
          </w:tcPr>
          <w:p w14:paraId="574A08F9" w14:textId="77777777" w:rsidR="001F082A" w:rsidRDefault="001F082A" w:rsidP="001F082A">
            <w:pPr>
              <w:rPr>
                <w:ins w:id="1310" w:author="Ericsson User" w:date="2022-01-27T10:04:00Z"/>
                <w:rFonts w:ascii="Arial" w:hAnsi="Arial" w:cs="Arial"/>
                <w:sz w:val="20"/>
                <w:szCs w:val="20"/>
                <w:lang w:val="en-US"/>
              </w:rPr>
            </w:pPr>
          </w:p>
        </w:tc>
        <w:tc>
          <w:tcPr>
            <w:tcW w:w="3402" w:type="dxa"/>
          </w:tcPr>
          <w:p w14:paraId="4E4724BA" w14:textId="77777777" w:rsidR="001F082A" w:rsidRDefault="001F082A" w:rsidP="001F082A">
            <w:pPr>
              <w:rPr>
                <w:ins w:id="1311" w:author="Ericsson User" w:date="2022-01-27T10:04:00Z"/>
                <w:rFonts w:ascii="Arial" w:hAnsi="Arial" w:cs="Arial"/>
                <w:sz w:val="20"/>
                <w:szCs w:val="20"/>
                <w:lang w:val="en-US"/>
              </w:rPr>
            </w:pPr>
          </w:p>
        </w:tc>
        <w:tc>
          <w:tcPr>
            <w:tcW w:w="5310" w:type="dxa"/>
          </w:tcPr>
          <w:p w14:paraId="1A58DF78" w14:textId="77777777" w:rsidR="001F082A" w:rsidRDefault="001F082A" w:rsidP="001F082A">
            <w:pPr>
              <w:rPr>
                <w:ins w:id="1312" w:author="Ericsson User" w:date="2022-01-27T10:04:00Z"/>
                <w:rFonts w:ascii="Arial" w:hAnsi="Arial" w:cs="Arial"/>
                <w:sz w:val="20"/>
                <w:szCs w:val="20"/>
                <w:lang w:val="en-US"/>
              </w:rPr>
            </w:pPr>
          </w:p>
        </w:tc>
      </w:tr>
      <w:tr w:rsidR="001F082A" w14:paraId="670E37A9" w14:textId="77777777" w:rsidTr="001F082A">
        <w:trPr>
          <w:trHeight w:val="415"/>
          <w:ins w:id="1313" w:author="Ericsson User" w:date="2022-01-27T10:04:00Z"/>
        </w:trPr>
        <w:tc>
          <w:tcPr>
            <w:tcW w:w="1413" w:type="dxa"/>
          </w:tcPr>
          <w:p w14:paraId="33D508F7" w14:textId="77777777" w:rsidR="001F082A" w:rsidRDefault="001F082A" w:rsidP="001F082A">
            <w:pPr>
              <w:rPr>
                <w:ins w:id="1314" w:author="Ericsson User" w:date="2022-01-27T10:04:00Z"/>
                <w:rFonts w:ascii="Arial" w:hAnsi="Arial" w:cs="Arial"/>
                <w:sz w:val="20"/>
                <w:szCs w:val="20"/>
                <w:lang w:val="en-US"/>
              </w:rPr>
            </w:pPr>
          </w:p>
        </w:tc>
        <w:tc>
          <w:tcPr>
            <w:tcW w:w="3402" w:type="dxa"/>
          </w:tcPr>
          <w:p w14:paraId="0EC5C785" w14:textId="77777777" w:rsidR="001F082A" w:rsidRDefault="001F082A" w:rsidP="001F082A">
            <w:pPr>
              <w:rPr>
                <w:ins w:id="1315" w:author="Ericsson User" w:date="2022-01-27T10:04:00Z"/>
                <w:rFonts w:ascii="Arial" w:hAnsi="Arial" w:cs="Arial"/>
                <w:sz w:val="20"/>
                <w:szCs w:val="20"/>
                <w:lang w:val="en-US"/>
              </w:rPr>
            </w:pPr>
          </w:p>
        </w:tc>
        <w:tc>
          <w:tcPr>
            <w:tcW w:w="5310" w:type="dxa"/>
          </w:tcPr>
          <w:p w14:paraId="54840059" w14:textId="77777777" w:rsidR="001F082A" w:rsidRDefault="001F082A" w:rsidP="001F082A">
            <w:pPr>
              <w:rPr>
                <w:ins w:id="1316" w:author="Ericsson User" w:date="2022-01-27T10:04:00Z"/>
                <w:rFonts w:ascii="Arial" w:hAnsi="Arial" w:cs="Arial"/>
                <w:sz w:val="20"/>
                <w:szCs w:val="20"/>
                <w:lang w:val="en-US"/>
              </w:rPr>
            </w:pPr>
          </w:p>
        </w:tc>
      </w:tr>
    </w:tbl>
    <w:p w14:paraId="277A4CBA" w14:textId="77777777" w:rsidR="0089110A" w:rsidRDefault="00E96746">
      <w:pPr>
        <w:rPr>
          <w:rFonts w:ascii="Arial" w:hAnsi="Arial" w:cs="Arial"/>
        </w:rPr>
      </w:pPr>
      <w:r>
        <w:rPr>
          <w:rFonts w:ascii="Arial" w:hAnsi="Arial" w:cs="Arial"/>
        </w:rPr>
        <w:t xml:space="preserve">Associated to the same scenario, it was also discussed about the inclusion of a 1-bit flag to indicate the running of T304 at the time of SCG failure declaration due to </w:t>
      </w:r>
      <w:proofErr w:type="spellStart"/>
      <w:r>
        <w:rPr>
          <w:rFonts w:ascii="Arial" w:hAnsi="Arial" w:cs="Arial"/>
        </w:rPr>
        <w:t>randomAccessProblem</w:t>
      </w:r>
      <w:proofErr w:type="spellEnd"/>
      <w:r>
        <w:rPr>
          <w:rFonts w:ascii="Arial" w:hAnsi="Arial" w:cs="Arial"/>
        </w:rPr>
        <w:t xml:space="preserve">. With the presence of the flag, the network node receiving the </w:t>
      </w:r>
      <w:proofErr w:type="spellStart"/>
      <w:r>
        <w:rPr>
          <w:rFonts w:ascii="Arial" w:hAnsi="Arial" w:cs="Arial"/>
        </w:rPr>
        <w:t>SCGFailureInformation</w:t>
      </w:r>
      <w:proofErr w:type="spellEnd"/>
      <w:r>
        <w:rPr>
          <w:rFonts w:ascii="Arial" w:hAnsi="Arial" w:cs="Arial"/>
        </w:rPr>
        <w:t xml:space="preserve"> can identify whether the SCG failure w declared due to too late </w:t>
      </w:r>
      <w:proofErr w:type="spellStart"/>
      <w:r>
        <w:rPr>
          <w:rFonts w:ascii="Arial" w:hAnsi="Arial" w:cs="Arial"/>
        </w:rPr>
        <w:t>PSCell</w:t>
      </w:r>
      <w:proofErr w:type="spellEnd"/>
      <w:r>
        <w:rPr>
          <w:rFonts w:ascii="Arial" w:hAnsi="Arial" w:cs="Arial"/>
        </w:rPr>
        <w:t xml:space="preserve"> change (e.g., if the T304 was not running) or too early </w:t>
      </w:r>
      <w:proofErr w:type="spellStart"/>
      <w:r>
        <w:rPr>
          <w:rFonts w:ascii="Arial" w:hAnsi="Arial" w:cs="Arial"/>
        </w:rPr>
        <w:t>PSCell</w:t>
      </w:r>
      <w:proofErr w:type="spellEnd"/>
      <w:r>
        <w:rPr>
          <w:rFonts w:ascii="Arial" w:hAnsi="Arial" w:cs="Arial"/>
        </w:rPr>
        <w:t xml:space="preserve"> change (e.g., if T304 was running) thus helping RAN3 to resolve their issues. </w:t>
      </w:r>
    </w:p>
    <w:p w14:paraId="19DE387D" w14:textId="77777777" w:rsidR="0089110A" w:rsidRDefault="00E96746">
      <w:pPr>
        <w:pStyle w:val="Proposal"/>
      </w:pPr>
      <w:bookmarkStart w:id="1317" w:name="_Toc92978237"/>
      <w:bookmarkStart w:id="1318" w:name="_Toc94106297"/>
      <w:bookmarkStart w:id="1319" w:name="_Toc90578237"/>
      <w:bookmarkStart w:id="1320" w:name="_Toc93932676"/>
      <w:r>
        <w:t xml:space="preserve">The UE includes a 1 bit flag in the </w:t>
      </w:r>
      <w:proofErr w:type="spellStart"/>
      <w:r>
        <w:t>SCGFailureInformation</w:t>
      </w:r>
      <w:proofErr w:type="spellEnd"/>
      <w:r>
        <w:t xml:space="preserve"> to indicate that the T304 was running when the UE declared the SCG failure due to random access problem indication in the SCG MAC.</w:t>
      </w:r>
      <w:bookmarkEnd w:id="1317"/>
      <w:bookmarkEnd w:id="1318"/>
      <w:bookmarkEnd w:id="1319"/>
      <w:bookmarkEnd w:id="1320"/>
    </w:p>
    <w:tbl>
      <w:tblPr>
        <w:tblStyle w:val="af4"/>
        <w:tblW w:w="10125" w:type="dxa"/>
        <w:tblLook w:val="04A0" w:firstRow="1" w:lastRow="0" w:firstColumn="1" w:lastColumn="0" w:noHBand="0" w:noVBand="1"/>
      </w:tblPr>
      <w:tblGrid>
        <w:gridCol w:w="1413"/>
        <w:gridCol w:w="3402"/>
        <w:gridCol w:w="5310"/>
      </w:tblGrid>
      <w:tr w:rsidR="0089110A" w14:paraId="6E536BDB" w14:textId="77777777" w:rsidTr="001F082A">
        <w:trPr>
          <w:trHeight w:val="400"/>
          <w:ins w:id="1321" w:author="Ericsson User" w:date="2022-01-27T10:04:00Z"/>
        </w:trPr>
        <w:tc>
          <w:tcPr>
            <w:tcW w:w="1413" w:type="dxa"/>
          </w:tcPr>
          <w:p w14:paraId="7D29E0BC" w14:textId="77777777" w:rsidR="0089110A" w:rsidRDefault="00E96746">
            <w:pPr>
              <w:rPr>
                <w:ins w:id="1322" w:author="Ericsson User" w:date="2022-01-27T10:04:00Z"/>
                <w:rFonts w:ascii="Arial" w:hAnsi="Arial" w:cs="Arial"/>
                <w:b/>
                <w:bCs/>
                <w:sz w:val="20"/>
                <w:szCs w:val="20"/>
                <w:lang w:val="en-US"/>
              </w:rPr>
            </w:pPr>
            <w:ins w:id="1323" w:author="Ericsson User" w:date="2022-01-27T10:04:00Z">
              <w:r>
                <w:rPr>
                  <w:rFonts w:ascii="Arial" w:hAnsi="Arial" w:cs="Arial"/>
                  <w:b/>
                  <w:bCs/>
                  <w:sz w:val="20"/>
                  <w:szCs w:val="20"/>
                  <w:lang w:val="en-US"/>
                </w:rPr>
                <w:t>Company</w:t>
              </w:r>
            </w:ins>
          </w:p>
        </w:tc>
        <w:tc>
          <w:tcPr>
            <w:tcW w:w="3402" w:type="dxa"/>
          </w:tcPr>
          <w:p w14:paraId="4A9F7785" w14:textId="77777777" w:rsidR="0089110A" w:rsidRDefault="00E96746">
            <w:pPr>
              <w:rPr>
                <w:ins w:id="1324" w:author="Ericsson User" w:date="2022-01-27T10:04:00Z"/>
                <w:rFonts w:ascii="Arial" w:hAnsi="Arial" w:cs="Arial"/>
                <w:b/>
                <w:bCs/>
                <w:sz w:val="20"/>
                <w:szCs w:val="20"/>
                <w:lang w:val="en-US"/>
              </w:rPr>
            </w:pPr>
            <w:ins w:id="1325" w:author="Ericsson User" w:date="2022-01-27T10:04:00Z">
              <w:r>
                <w:rPr>
                  <w:rFonts w:ascii="Arial" w:hAnsi="Arial" w:cs="Arial"/>
                  <w:b/>
                  <w:bCs/>
                  <w:sz w:val="20"/>
                  <w:szCs w:val="20"/>
                  <w:lang w:val="en-US"/>
                </w:rPr>
                <w:t>Company´s view</w:t>
              </w:r>
            </w:ins>
          </w:p>
        </w:tc>
        <w:tc>
          <w:tcPr>
            <w:tcW w:w="5310" w:type="dxa"/>
          </w:tcPr>
          <w:p w14:paraId="62B90075" w14:textId="77777777" w:rsidR="0089110A" w:rsidRDefault="00E96746">
            <w:pPr>
              <w:rPr>
                <w:ins w:id="1326" w:author="Ericsson User" w:date="2022-01-27T10:04:00Z"/>
                <w:rFonts w:ascii="Arial" w:hAnsi="Arial" w:cs="Arial"/>
                <w:b/>
                <w:bCs/>
                <w:sz w:val="20"/>
                <w:szCs w:val="20"/>
                <w:lang w:val="en-US"/>
              </w:rPr>
            </w:pPr>
            <w:ins w:id="1327" w:author="Ericsson User" w:date="2022-01-27T10:04:00Z">
              <w:r>
                <w:rPr>
                  <w:rFonts w:ascii="Arial" w:hAnsi="Arial" w:cs="Arial"/>
                  <w:b/>
                  <w:bCs/>
                  <w:sz w:val="20"/>
                  <w:szCs w:val="20"/>
                  <w:lang w:val="en-US"/>
                </w:rPr>
                <w:t>Rapporteur’s view</w:t>
              </w:r>
            </w:ins>
          </w:p>
        </w:tc>
      </w:tr>
      <w:tr w:rsidR="001F082A" w14:paraId="2E0A424C" w14:textId="77777777" w:rsidTr="001F082A">
        <w:trPr>
          <w:trHeight w:val="430"/>
          <w:ins w:id="1328" w:author="Ericsson User" w:date="2022-01-27T10:04:00Z"/>
        </w:trPr>
        <w:tc>
          <w:tcPr>
            <w:tcW w:w="1413" w:type="dxa"/>
          </w:tcPr>
          <w:p w14:paraId="115DAB38" w14:textId="67EA72F2" w:rsidR="001F082A" w:rsidRDefault="001F082A" w:rsidP="001F082A">
            <w:pPr>
              <w:rPr>
                <w:ins w:id="1329" w:author="Ericsson User" w:date="2022-01-27T10:04:00Z"/>
                <w:rFonts w:ascii="Arial" w:hAnsi="Arial" w:cs="Arial"/>
                <w:sz w:val="20"/>
                <w:szCs w:val="20"/>
                <w:lang w:val="en-US"/>
              </w:rPr>
            </w:pPr>
            <w:ins w:id="1330" w:author="Nokia" w:date="2022-01-28T07:54:00Z">
              <w:r>
                <w:rPr>
                  <w:rFonts w:ascii="Arial" w:hAnsi="Arial" w:cs="Arial"/>
                  <w:sz w:val="20"/>
                  <w:szCs w:val="20"/>
                  <w:lang w:val="en-US"/>
                </w:rPr>
                <w:t>Nokia</w:t>
              </w:r>
            </w:ins>
          </w:p>
        </w:tc>
        <w:tc>
          <w:tcPr>
            <w:tcW w:w="3402" w:type="dxa"/>
          </w:tcPr>
          <w:p w14:paraId="2848A7F9" w14:textId="77777777" w:rsidR="001F082A" w:rsidRDefault="001F082A" w:rsidP="001F082A">
            <w:pPr>
              <w:rPr>
                <w:ins w:id="1331" w:author="Nokia" w:date="2022-01-28T07:54:00Z"/>
                <w:rFonts w:ascii="Arial" w:hAnsi="Arial" w:cs="Arial"/>
                <w:sz w:val="20"/>
                <w:szCs w:val="20"/>
                <w:lang w:val="en-US"/>
              </w:rPr>
            </w:pPr>
            <w:ins w:id="1332" w:author="Nokia" w:date="2022-01-28T07:54:00Z">
              <w:r>
                <w:rPr>
                  <w:rFonts w:ascii="Arial" w:hAnsi="Arial" w:cs="Arial"/>
                  <w:sz w:val="20"/>
                  <w:szCs w:val="20"/>
                  <w:lang w:val="en-US"/>
                </w:rPr>
                <w:t xml:space="preserve">We are not sure this is needed proposal or open issue to discuss, </w:t>
              </w:r>
            </w:ins>
          </w:p>
          <w:p w14:paraId="0660D12E" w14:textId="77777777" w:rsidR="001F082A" w:rsidRPr="00EB3FA4" w:rsidRDefault="001F082A" w:rsidP="001F082A">
            <w:pPr>
              <w:jc w:val="both"/>
              <w:rPr>
                <w:ins w:id="1333" w:author="Nokia" w:date="2022-01-28T07:54:00Z"/>
                <w:rFonts w:ascii="Arial" w:hAnsi="Arial" w:cs="Arial"/>
                <w:sz w:val="20"/>
                <w:szCs w:val="20"/>
                <w:lang w:val="en-US"/>
              </w:rPr>
            </w:pPr>
            <w:ins w:id="1334" w:author="Nokia" w:date="2022-01-28T07:54:00Z">
              <w:r w:rsidRPr="00EB3FA4">
                <w:rPr>
                  <w:rFonts w:ascii="Arial" w:hAnsi="Arial" w:cs="Arial"/>
                  <w:sz w:val="20"/>
                  <w:szCs w:val="20"/>
                  <w:lang w:val="en-US"/>
                </w:rPr>
                <w:t xml:space="preserve">RAN2 has agreed that 5 information requested by RAN3 LS are needed. RAN2 discussed to include new fields for the first 3 information (including the CGI of the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of the Failed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message.</w:t>
              </w:r>
            </w:ins>
          </w:p>
          <w:p w14:paraId="4B457D65" w14:textId="77777777" w:rsidR="001F082A" w:rsidRPr="00EB3FA4" w:rsidRDefault="001F082A" w:rsidP="001F082A">
            <w:pPr>
              <w:jc w:val="both"/>
              <w:rPr>
                <w:ins w:id="1335" w:author="Nokia" w:date="2022-01-28T07:54:00Z"/>
                <w:rFonts w:ascii="Arial" w:hAnsi="Arial" w:cs="Arial"/>
                <w:sz w:val="20"/>
                <w:szCs w:val="20"/>
                <w:lang w:val="en-US"/>
              </w:rPr>
            </w:pPr>
            <w:ins w:id="1336" w:author="Nokia" w:date="2022-01-28T07:54:00Z">
              <w:r>
                <w:rPr>
                  <w:rFonts w:ascii="Arial" w:hAnsi="Arial" w:cs="Arial"/>
                  <w:sz w:val="20"/>
                  <w:szCs w:val="20"/>
                  <w:lang w:val="en-US"/>
                </w:rPr>
                <w:t>A</w:t>
              </w:r>
              <w:r w:rsidRPr="00EB3FA4">
                <w:rPr>
                  <w:rFonts w:ascii="Arial" w:hAnsi="Arial" w:cs="Arial"/>
                  <w:sz w:val="20"/>
                  <w:szCs w:val="20"/>
                  <w:lang w:val="en-US"/>
                </w:rPr>
                <w:t xml:space="preserve">lthough the UE sets </w:t>
              </w:r>
              <w:proofErr w:type="spellStart"/>
              <w:r w:rsidRPr="00EB3FA4">
                <w:rPr>
                  <w:rFonts w:ascii="Arial" w:hAnsi="Arial" w:cs="Arial"/>
                  <w:sz w:val="20"/>
                  <w:szCs w:val="20"/>
                  <w:lang w:val="en-US"/>
                </w:rPr>
                <w:t>failureType</w:t>
              </w:r>
              <w:proofErr w:type="spellEnd"/>
              <w:r w:rsidRPr="00EB3FA4">
                <w:rPr>
                  <w:rFonts w:ascii="Arial" w:hAnsi="Arial" w:cs="Arial"/>
                  <w:sz w:val="20"/>
                  <w:szCs w:val="20"/>
                  <w:lang w:val="en-US"/>
                </w:rPr>
                <w:t xml:space="preserve"> to </w:t>
              </w:r>
              <w:proofErr w:type="spellStart"/>
              <w:r w:rsidRPr="00EB3FA4">
                <w:rPr>
                  <w:rFonts w:ascii="Arial" w:hAnsi="Arial" w:cs="Arial"/>
                  <w:sz w:val="20"/>
                  <w:szCs w:val="20"/>
                  <w:lang w:val="en-US"/>
                </w:rPr>
                <w:t>randomAccessProblem</w:t>
              </w:r>
              <w:proofErr w:type="spellEnd"/>
              <w:r w:rsidRPr="00EB3FA4">
                <w:rPr>
                  <w:rFonts w:ascii="Arial" w:hAnsi="Arial" w:cs="Arial"/>
                  <w:sz w:val="20"/>
                  <w:szCs w:val="20"/>
                  <w:lang w:val="en-US"/>
                </w:rPr>
                <w:t xml:space="preserve"> while T304 is running, since the target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GI and </w:t>
              </w:r>
              <w:proofErr w:type="spellStart"/>
              <w:r w:rsidRPr="00EB3FA4">
                <w:rPr>
                  <w:rFonts w:ascii="Arial" w:hAnsi="Arial" w:cs="Arial"/>
                  <w:sz w:val="20"/>
                  <w:szCs w:val="20"/>
                  <w:lang w:val="en-US"/>
                </w:rPr>
                <w:t>sourcePSCell</w:t>
              </w:r>
              <w:proofErr w:type="spellEnd"/>
              <w:r w:rsidRPr="00EB3FA4">
                <w:rPr>
                  <w:rFonts w:ascii="Arial" w:hAnsi="Arial" w:cs="Arial"/>
                  <w:sz w:val="20"/>
                  <w:szCs w:val="20"/>
                  <w:lang w:val="en-US"/>
                </w:rPr>
                <w:t xml:space="preserve"> CGI are to be included with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he network can differentiate between a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 xml:space="preserve"> change failure and RLF in a source </w:t>
              </w:r>
              <w:proofErr w:type="spellStart"/>
              <w:r w:rsidRPr="00EB3FA4">
                <w:rPr>
                  <w:rFonts w:ascii="Arial" w:hAnsi="Arial" w:cs="Arial"/>
                  <w:sz w:val="20"/>
                  <w:szCs w:val="20"/>
                  <w:lang w:val="en-US"/>
                </w:rPr>
                <w:t>PSCell</w:t>
              </w:r>
              <w:proofErr w:type="spellEnd"/>
              <w:r w:rsidRPr="00EB3FA4">
                <w:rPr>
                  <w:rFonts w:ascii="Arial" w:hAnsi="Arial" w:cs="Arial"/>
                  <w:sz w:val="20"/>
                  <w:szCs w:val="20"/>
                  <w:lang w:val="en-US"/>
                </w:rPr>
                <w:t>.</w:t>
              </w:r>
            </w:ins>
          </w:p>
          <w:p w14:paraId="43E8618F" w14:textId="77777777" w:rsidR="001F082A" w:rsidRPr="00EB3FA4" w:rsidRDefault="001F082A" w:rsidP="001F082A">
            <w:pPr>
              <w:jc w:val="both"/>
              <w:rPr>
                <w:ins w:id="1337" w:author="Nokia" w:date="2022-01-28T07:54:00Z"/>
                <w:rFonts w:ascii="Arial" w:hAnsi="Arial" w:cs="Arial"/>
                <w:sz w:val="20"/>
                <w:szCs w:val="20"/>
                <w:lang w:val="en-US"/>
              </w:rPr>
            </w:pPr>
            <w:ins w:id="1338" w:author="Nokia" w:date="2022-01-28T07:54:00Z">
              <w:r>
                <w:rPr>
                  <w:rFonts w:ascii="Arial" w:hAnsi="Arial" w:cs="Arial"/>
                  <w:sz w:val="20"/>
                  <w:szCs w:val="20"/>
                  <w:lang w:val="en-US"/>
                </w:rPr>
                <w:t>Therefore, a</w:t>
              </w:r>
              <w:r w:rsidRPr="00EB3FA4">
                <w:rPr>
                  <w:rFonts w:ascii="Arial" w:hAnsi="Arial" w:cs="Arial"/>
                  <w:sz w:val="20"/>
                  <w:szCs w:val="20"/>
                  <w:lang w:val="en-US"/>
                </w:rPr>
                <w:t xml:space="preserve"> flag in the </w:t>
              </w:r>
              <w:proofErr w:type="spellStart"/>
              <w:r w:rsidRPr="00EB3FA4">
                <w:rPr>
                  <w:rFonts w:ascii="Arial" w:hAnsi="Arial" w:cs="Arial"/>
                  <w:sz w:val="20"/>
                  <w:szCs w:val="20"/>
                  <w:lang w:val="en-US"/>
                </w:rPr>
                <w:t>SCGFailureInformation</w:t>
              </w:r>
              <w:proofErr w:type="spellEnd"/>
              <w:r w:rsidRPr="00EB3FA4">
                <w:rPr>
                  <w:rFonts w:ascii="Arial" w:hAnsi="Arial" w:cs="Arial"/>
                  <w:sz w:val="20"/>
                  <w:szCs w:val="20"/>
                  <w:lang w:val="en-US"/>
                </w:rPr>
                <w:t xml:space="preserve"> to indicate a running T304 is not </w:t>
              </w:r>
              <w:r>
                <w:rPr>
                  <w:rFonts w:ascii="Arial" w:hAnsi="Arial" w:cs="Arial"/>
                  <w:sz w:val="20"/>
                  <w:szCs w:val="20"/>
                  <w:lang w:val="en-US"/>
                </w:rPr>
                <w:t>needed</w:t>
              </w:r>
              <w:r w:rsidRPr="00EB3FA4">
                <w:rPr>
                  <w:rFonts w:ascii="Arial" w:hAnsi="Arial" w:cs="Arial"/>
                  <w:sz w:val="20"/>
                  <w:szCs w:val="20"/>
                  <w:lang w:val="en-US"/>
                </w:rPr>
                <w:t>.</w:t>
              </w:r>
            </w:ins>
          </w:p>
          <w:p w14:paraId="517E4428" w14:textId="77777777" w:rsidR="001F082A" w:rsidRDefault="001F082A" w:rsidP="001F082A">
            <w:pPr>
              <w:rPr>
                <w:ins w:id="1339" w:author="Ericsson User" w:date="2022-01-27T10:04:00Z"/>
                <w:rFonts w:ascii="Arial" w:hAnsi="Arial" w:cs="Arial"/>
                <w:sz w:val="20"/>
                <w:szCs w:val="20"/>
                <w:lang w:val="en-US"/>
              </w:rPr>
            </w:pPr>
          </w:p>
        </w:tc>
        <w:tc>
          <w:tcPr>
            <w:tcW w:w="5310" w:type="dxa"/>
          </w:tcPr>
          <w:p w14:paraId="740990F0" w14:textId="77777777" w:rsidR="001F082A" w:rsidRDefault="001F082A" w:rsidP="001F082A">
            <w:pPr>
              <w:rPr>
                <w:ins w:id="1340" w:author="Ericsson User" w:date="2022-01-27T10:04:00Z"/>
                <w:rFonts w:ascii="Arial" w:hAnsi="Arial" w:cs="Arial"/>
                <w:sz w:val="20"/>
                <w:szCs w:val="20"/>
                <w:lang w:val="en-US"/>
              </w:rPr>
            </w:pPr>
          </w:p>
        </w:tc>
      </w:tr>
      <w:tr w:rsidR="001F082A" w14:paraId="1884EE87" w14:textId="77777777" w:rsidTr="001F082A">
        <w:trPr>
          <w:trHeight w:val="415"/>
          <w:ins w:id="1341" w:author="Ericsson User" w:date="2022-01-27T10:04:00Z"/>
        </w:trPr>
        <w:tc>
          <w:tcPr>
            <w:tcW w:w="1413" w:type="dxa"/>
          </w:tcPr>
          <w:p w14:paraId="5A9E21DE" w14:textId="77777777" w:rsidR="001F082A" w:rsidRDefault="001F082A" w:rsidP="001F082A">
            <w:pPr>
              <w:rPr>
                <w:ins w:id="1342" w:author="Ericsson User" w:date="2022-01-27T10:04:00Z"/>
                <w:rFonts w:ascii="Arial" w:hAnsi="Arial" w:cs="Arial"/>
                <w:sz w:val="20"/>
                <w:szCs w:val="20"/>
                <w:lang w:val="en-US"/>
              </w:rPr>
            </w:pPr>
          </w:p>
        </w:tc>
        <w:tc>
          <w:tcPr>
            <w:tcW w:w="3402" w:type="dxa"/>
          </w:tcPr>
          <w:p w14:paraId="7F862DB1" w14:textId="77777777" w:rsidR="001F082A" w:rsidRDefault="001F082A" w:rsidP="001F082A">
            <w:pPr>
              <w:rPr>
                <w:ins w:id="1343" w:author="Ericsson User" w:date="2022-01-27T10:04:00Z"/>
                <w:rFonts w:ascii="Arial" w:hAnsi="Arial" w:cs="Arial"/>
                <w:sz w:val="20"/>
                <w:szCs w:val="20"/>
                <w:lang w:val="en-US"/>
              </w:rPr>
            </w:pPr>
          </w:p>
        </w:tc>
        <w:tc>
          <w:tcPr>
            <w:tcW w:w="5310" w:type="dxa"/>
          </w:tcPr>
          <w:p w14:paraId="5993DCA8" w14:textId="77777777" w:rsidR="001F082A" w:rsidRDefault="001F082A" w:rsidP="001F082A">
            <w:pPr>
              <w:rPr>
                <w:ins w:id="1344" w:author="Ericsson User" w:date="2022-01-27T10:04:00Z"/>
                <w:rFonts w:ascii="Arial" w:hAnsi="Arial" w:cs="Arial"/>
                <w:sz w:val="20"/>
                <w:szCs w:val="20"/>
                <w:lang w:val="en-US"/>
              </w:rPr>
            </w:pPr>
          </w:p>
        </w:tc>
      </w:tr>
      <w:tr w:rsidR="001F082A" w14:paraId="5585845B" w14:textId="77777777" w:rsidTr="001F082A">
        <w:trPr>
          <w:trHeight w:val="430"/>
          <w:ins w:id="1345" w:author="Ericsson User" w:date="2022-01-27T10:04:00Z"/>
        </w:trPr>
        <w:tc>
          <w:tcPr>
            <w:tcW w:w="1413" w:type="dxa"/>
          </w:tcPr>
          <w:p w14:paraId="3EBF6E2F" w14:textId="77777777" w:rsidR="001F082A" w:rsidRDefault="001F082A" w:rsidP="001F082A">
            <w:pPr>
              <w:rPr>
                <w:ins w:id="1346" w:author="Ericsson User" w:date="2022-01-27T10:04:00Z"/>
                <w:rFonts w:ascii="Arial" w:hAnsi="Arial" w:cs="Arial"/>
                <w:sz w:val="20"/>
                <w:szCs w:val="20"/>
                <w:lang w:val="en-US"/>
              </w:rPr>
            </w:pPr>
          </w:p>
        </w:tc>
        <w:tc>
          <w:tcPr>
            <w:tcW w:w="3402" w:type="dxa"/>
          </w:tcPr>
          <w:p w14:paraId="50F2E34E" w14:textId="77777777" w:rsidR="001F082A" w:rsidRDefault="001F082A" w:rsidP="001F082A">
            <w:pPr>
              <w:rPr>
                <w:ins w:id="1347" w:author="Ericsson User" w:date="2022-01-27T10:04:00Z"/>
                <w:rFonts w:ascii="Arial" w:hAnsi="Arial" w:cs="Arial"/>
                <w:sz w:val="20"/>
                <w:szCs w:val="20"/>
                <w:lang w:val="en-US"/>
              </w:rPr>
            </w:pPr>
          </w:p>
        </w:tc>
        <w:tc>
          <w:tcPr>
            <w:tcW w:w="5310" w:type="dxa"/>
          </w:tcPr>
          <w:p w14:paraId="11070633" w14:textId="77777777" w:rsidR="001F082A" w:rsidRDefault="001F082A" w:rsidP="001F082A">
            <w:pPr>
              <w:rPr>
                <w:ins w:id="1348" w:author="Ericsson User" w:date="2022-01-27T10:04:00Z"/>
                <w:rFonts w:ascii="Arial" w:hAnsi="Arial" w:cs="Arial"/>
                <w:sz w:val="20"/>
                <w:szCs w:val="20"/>
                <w:lang w:val="en-US"/>
              </w:rPr>
            </w:pPr>
          </w:p>
        </w:tc>
      </w:tr>
      <w:tr w:rsidR="001F082A" w14:paraId="72117A44" w14:textId="77777777" w:rsidTr="001F082A">
        <w:trPr>
          <w:trHeight w:val="415"/>
          <w:ins w:id="1349" w:author="Ericsson User" w:date="2022-01-27T10:04:00Z"/>
        </w:trPr>
        <w:tc>
          <w:tcPr>
            <w:tcW w:w="1413" w:type="dxa"/>
          </w:tcPr>
          <w:p w14:paraId="7E3368E0" w14:textId="77777777" w:rsidR="001F082A" w:rsidRDefault="001F082A" w:rsidP="001F082A">
            <w:pPr>
              <w:rPr>
                <w:ins w:id="1350" w:author="Ericsson User" w:date="2022-01-27T10:04:00Z"/>
                <w:rFonts w:ascii="Arial" w:hAnsi="Arial" w:cs="Arial"/>
                <w:sz w:val="20"/>
                <w:szCs w:val="20"/>
                <w:lang w:val="en-US"/>
              </w:rPr>
            </w:pPr>
          </w:p>
        </w:tc>
        <w:tc>
          <w:tcPr>
            <w:tcW w:w="3402" w:type="dxa"/>
          </w:tcPr>
          <w:p w14:paraId="154B6711" w14:textId="77777777" w:rsidR="001F082A" w:rsidRDefault="001F082A" w:rsidP="001F082A">
            <w:pPr>
              <w:rPr>
                <w:ins w:id="1351" w:author="Ericsson User" w:date="2022-01-27T10:04:00Z"/>
                <w:rFonts w:ascii="Arial" w:hAnsi="Arial" w:cs="Arial"/>
                <w:sz w:val="20"/>
                <w:szCs w:val="20"/>
                <w:lang w:val="en-US"/>
              </w:rPr>
            </w:pPr>
          </w:p>
        </w:tc>
        <w:tc>
          <w:tcPr>
            <w:tcW w:w="5310" w:type="dxa"/>
          </w:tcPr>
          <w:p w14:paraId="08BDBD3D" w14:textId="77777777" w:rsidR="001F082A" w:rsidRDefault="001F082A" w:rsidP="001F082A">
            <w:pPr>
              <w:rPr>
                <w:ins w:id="1352" w:author="Ericsson User" w:date="2022-01-27T10:04:00Z"/>
                <w:rFonts w:ascii="Arial" w:hAnsi="Arial" w:cs="Arial"/>
                <w:sz w:val="20"/>
                <w:szCs w:val="20"/>
                <w:lang w:val="en-US"/>
              </w:rPr>
            </w:pPr>
          </w:p>
        </w:tc>
      </w:tr>
      <w:tr w:rsidR="001F082A" w14:paraId="341ED04D" w14:textId="77777777" w:rsidTr="001F082A">
        <w:trPr>
          <w:trHeight w:val="430"/>
          <w:ins w:id="1353" w:author="Ericsson User" w:date="2022-01-27T10:04:00Z"/>
        </w:trPr>
        <w:tc>
          <w:tcPr>
            <w:tcW w:w="1413" w:type="dxa"/>
          </w:tcPr>
          <w:p w14:paraId="238C69E2" w14:textId="77777777" w:rsidR="001F082A" w:rsidRDefault="001F082A" w:rsidP="001F082A">
            <w:pPr>
              <w:rPr>
                <w:ins w:id="1354" w:author="Ericsson User" w:date="2022-01-27T10:04:00Z"/>
                <w:rFonts w:ascii="Arial" w:hAnsi="Arial" w:cs="Arial"/>
                <w:sz w:val="20"/>
                <w:szCs w:val="20"/>
                <w:lang w:val="en-US"/>
              </w:rPr>
            </w:pPr>
          </w:p>
        </w:tc>
        <w:tc>
          <w:tcPr>
            <w:tcW w:w="3402" w:type="dxa"/>
          </w:tcPr>
          <w:p w14:paraId="5CC6BB39" w14:textId="77777777" w:rsidR="001F082A" w:rsidRDefault="001F082A" w:rsidP="001F082A">
            <w:pPr>
              <w:rPr>
                <w:ins w:id="1355" w:author="Ericsson User" w:date="2022-01-27T10:04:00Z"/>
                <w:rFonts w:ascii="Arial" w:hAnsi="Arial" w:cs="Arial"/>
                <w:sz w:val="20"/>
                <w:szCs w:val="20"/>
                <w:lang w:val="en-US"/>
              </w:rPr>
            </w:pPr>
          </w:p>
        </w:tc>
        <w:tc>
          <w:tcPr>
            <w:tcW w:w="5310" w:type="dxa"/>
          </w:tcPr>
          <w:p w14:paraId="4F09556B" w14:textId="77777777" w:rsidR="001F082A" w:rsidRDefault="001F082A" w:rsidP="001F082A">
            <w:pPr>
              <w:rPr>
                <w:ins w:id="1356" w:author="Ericsson User" w:date="2022-01-27T10:04:00Z"/>
                <w:rFonts w:ascii="Arial" w:hAnsi="Arial" w:cs="Arial"/>
                <w:sz w:val="20"/>
                <w:szCs w:val="20"/>
                <w:lang w:val="en-US"/>
              </w:rPr>
            </w:pPr>
          </w:p>
        </w:tc>
      </w:tr>
      <w:tr w:rsidR="001F082A" w14:paraId="497DA646" w14:textId="77777777" w:rsidTr="001F082A">
        <w:trPr>
          <w:trHeight w:val="415"/>
          <w:ins w:id="1357" w:author="Ericsson User" w:date="2022-01-27T10:04:00Z"/>
        </w:trPr>
        <w:tc>
          <w:tcPr>
            <w:tcW w:w="1413" w:type="dxa"/>
          </w:tcPr>
          <w:p w14:paraId="1D29D911" w14:textId="77777777" w:rsidR="001F082A" w:rsidRDefault="001F082A" w:rsidP="001F082A">
            <w:pPr>
              <w:rPr>
                <w:ins w:id="1358" w:author="Ericsson User" w:date="2022-01-27T10:04:00Z"/>
                <w:rFonts w:ascii="Arial" w:hAnsi="Arial" w:cs="Arial"/>
                <w:sz w:val="20"/>
                <w:szCs w:val="20"/>
                <w:lang w:val="en-US"/>
              </w:rPr>
            </w:pPr>
          </w:p>
        </w:tc>
        <w:tc>
          <w:tcPr>
            <w:tcW w:w="3402" w:type="dxa"/>
          </w:tcPr>
          <w:p w14:paraId="69791267" w14:textId="77777777" w:rsidR="001F082A" w:rsidRDefault="001F082A" w:rsidP="001F082A">
            <w:pPr>
              <w:rPr>
                <w:ins w:id="1359" w:author="Ericsson User" w:date="2022-01-27T10:04:00Z"/>
                <w:rFonts w:ascii="Arial" w:hAnsi="Arial" w:cs="Arial"/>
                <w:sz w:val="20"/>
                <w:szCs w:val="20"/>
                <w:lang w:val="en-US"/>
              </w:rPr>
            </w:pPr>
          </w:p>
        </w:tc>
        <w:tc>
          <w:tcPr>
            <w:tcW w:w="5310" w:type="dxa"/>
          </w:tcPr>
          <w:p w14:paraId="64C3E038" w14:textId="77777777" w:rsidR="001F082A" w:rsidRDefault="001F082A" w:rsidP="001F082A">
            <w:pPr>
              <w:rPr>
                <w:ins w:id="1360" w:author="Ericsson User" w:date="2022-01-27T10:04:00Z"/>
                <w:rFonts w:ascii="Arial" w:hAnsi="Arial" w:cs="Arial"/>
                <w:sz w:val="20"/>
                <w:szCs w:val="20"/>
                <w:lang w:val="en-US"/>
              </w:rPr>
            </w:pPr>
          </w:p>
        </w:tc>
      </w:tr>
    </w:tbl>
    <w:p w14:paraId="7460B4C7" w14:textId="77777777" w:rsidR="0089110A" w:rsidRDefault="0089110A">
      <w:pPr>
        <w:rPr>
          <w:rFonts w:ascii="Arial" w:hAnsi="Arial" w:cs="Arial"/>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 xml:space="preserve">Issue#20: </w:t>
      </w:r>
      <w:proofErr w:type="spellStart"/>
      <w:r>
        <w:t>PSCell</w:t>
      </w:r>
      <w:proofErr w:type="spellEnd"/>
      <w:r>
        <w:t xml:space="preserve"> MHI related capability indication</w:t>
      </w:r>
    </w:p>
    <w:p w14:paraId="3BC517CB" w14:textId="77777777" w:rsidR="0089110A" w:rsidRDefault="00E96746">
      <w:pPr>
        <w:rPr>
          <w:rFonts w:ascii="Arial" w:hAnsi="Arial" w:cs="Arial"/>
        </w:rPr>
      </w:pPr>
      <w:r>
        <w:rPr>
          <w:rFonts w:ascii="Arial" w:hAnsi="Arial" w:cs="Arial"/>
        </w:rPr>
        <w:t xml:space="preserve">During </w:t>
      </w:r>
      <w:r>
        <w:rPr>
          <w:rFonts w:ascii="Arial" w:eastAsia="MS Mincho" w:hAnsi="Arial"/>
          <w:szCs w:val="24"/>
          <w:lang w:val="en-US" w:eastAsia="zh-CN"/>
        </w:rPr>
        <w:t xml:space="preserve">RAN2#116-887.5 email discussion, the necessity to have an explicit capability indicator to indicate the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w:t>
      </w:r>
      <w:proofErr w:type="spellStart"/>
      <w:r>
        <w:rPr>
          <w:rFonts w:ascii="Arial" w:eastAsia="MS Mincho" w:hAnsi="Arial"/>
          <w:szCs w:val="24"/>
          <w:lang w:val="en-US" w:eastAsia="zh-CN"/>
        </w:rPr>
        <w:t>MHi</w:t>
      </w:r>
      <w:proofErr w:type="spellEnd"/>
      <w:r>
        <w:rPr>
          <w:rFonts w:ascii="Arial" w:eastAsia="MS Mincho" w:hAnsi="Arial"/>
          <w:szCs w:val="24"/>
          <w:lang w:val="en-US" w:eastAsia="zh-CN"/>
        </w:rPr>
        <w:t xml:space="preserve"> was discussed and was part of the majority view. This needs to be finalized during Rel-17</w:t>
      </w:r>
      <w:r>
        <w:rPr>
          <w:rFonts w:ascii="Arial" w:hAnsi="Arial" w:cs="Arial"/>
        </w:rPr>
        <w:t>.</w:t>
      </w:r>
    </w:p>
    <w:p w14:paraId="132E8E4E" w14:textId="77777777" w:rsidR="0089110A" w:rsidRDefault="00E96746">
      <w:pPr>
        <w:pStyle w:val="Proposal"/>
      </w:pPr>
      <w:bookmarkStart w:id="1361" w:name="_Toc90578238"/>
      <w:bookmarkStart w:id="1362" w:name="_Toc93932677"/>
      <w:bookmarkStart w:id="1363" w:name="_Toc94106298"/>
      <w:bookmarkStart w:id="1364" w:name="_Toc92978238"/>
      <w:r>
        <w:t xml:space="preserve">RAN2 to discuss the need to introduce an explicit capability indicator that indicates that the UE is capable of storing the </w:t>
      </w:r>
      <w:proofErr w:type="spellStart"/>
      <w:r>
        <w:t>PSCell</w:t>
      </w:r>
      <w:proofErr w:type="spellEnd"/>
      <w:r>
        <w:t xml:space="preserve"> related MHI.</w:t>
      </w:r>
      <w:bookmarkEnd w:id="1361"/>
      <w:bookmarkEnd w:id="1362"/>
      <w:bookmarkEnd w:id="1363"/>
      <w:bookmarkEnd w:id="1364"/>
    </w:p>
    <w:tbl>
      <w:tblPr>
        <w:tblStyle w:val="af4"/>
        <w:tblW w:w="10125" w:type="dxa"/>
        <w:tblLook w:val="04A0" w:firstRow="1" w:lastRow="0" w:firstColumn="1" w:lastColumn="0" w:noHBand="0" w:noVBand="1"/>
      </w:tblPr>
      <w:tblGrid>
        <w:gridCol w:w="1413"/>
        <w:gridCol w:w="3402"/>
        <w:gridCol w:w="5310"/>
      </w:tblGrid>
      <w:tr w:rsidR="0089110A" w14:paraId="28775D12" w14:textId="77777777">
        <w:trPr>
          <w:trHeight w:val="400"/>
          <w:ins w:id="1365" w:author="Ericsson User" w:date="2022-01-27T10:04:00Z"/>
        </w:trPr>
        <w:tc>
          <w:tcPr>
            <w:tcW w:w="1413" w:type="dxa"/>
          </w:tcPr>
          <w:p w14:paraId="7C160BB7" w14:textId="77777777" w:rsidR="0089110A" w:rsidRDefault="00E96746">
            <w:pPr>
              <w:rPr>
                <w:ins w:id="1366" w:author="Ericsson User" w:date="2022-01-27T10:04:00Z"/>
                <w:rFonts w:ascii="Arial" w:hAnsi="Arial" w:cs="Arial"/>
                <w:b/>
                <w:bCs/>
                <w:sz w:val="20"/>
                <w:szCs w:val="20"/>
                <w:lang w:val="en-US"/>
              </w:rPr>
            </w:pPr>
            <w:ins w:id="1367" w:author="Ericsson User" w:date="2022-01-27T10:04:00Z">
              <w:r>
                <w:rPr>
                  <w:rFonts w:ascii="Arial" w:hAnsi="Arial" w:cs="Arial"/>
                  <w:b/>
                  <w:bCs/>
                  <w:sz w:val="20"/>
                  <w:szCs w:val="20"/>
                  <w:lang w:val="en-US"/>
                </w:rPr>
                <w:t>Company</w:t>
              </w:r>
            </w:ins>
          </w:p>
        </w:tc>
        <w:tc>
          <w:tcPr>
            <w:tcW w:w="3402" w:type="dxa"/>
          </w:tcPr>
          <w:p w14:paraId="74CC7353" w14:textId="77777777" w:rsidR="0089110A" w:rsidRDefault="00E96746">
            <w:pPr>
              <w:rPr>
                <w:ins w:id="1368" w:author="Ericsson User" w:date="2022-01-27T10:04:00Z"/>
                <w:rFonts w:ascii="Arial" w:hAnsi="Arial" w:cs="Arial"/>
                <w:b/>
                <w:bCs/>
                <w:sz w:val="20"/>
                <w:szCs w:val="20"/>
                <w:lang w:val="en-US"/>
              </w:rPr>
            </w:pPr>
            <w:ins w:id="1369" w:author="Ericsson User" w:date="2022-01-27T10:04:00Z">
              <w:r>
                <w:rPr>
                  <w:rFonts w:ascii="Arial" w:hAnsi="Arial" w:cs="Arial"/>
                  <w:b/>
                  <w:bCs/>
                  <w:sz w:val="20"/>
                  <w:szCs w:val="20"/>
                  <w:lang w:val="en-US"/>
                </w:rPr>
                <w:t>Company´s view</w:t>
              </w:r>
            </w:ins>
          </w:p>
        </w:tc>
        <w:tc>
          <w:tcPr>
            <w:tcW w:w="5310" w:type="dxa"/>
          </w:tcPr>
          <w:p w14:paraId="62711D21" w14:textId="77777777" w:rsidR="0089110A" w:rsidRDefault="00E96746">
            <w:pPr>
              <w:rPr>
                <w:ins w:id="1370" w:author="Ericsson User" w:date="2022-01-27T10:04:00Z"/>
                <w:rFonts w:ascii="Arial" w:hAnsi="Arial" w:cs="Arial"/>
                <w:b/>
                <w:bCs/>
                <w:sz w:val="20"/>
                <w:szCs w:val="20"/>
                <w:lang w:val="en-US"/>
              </w:rPr>
            </w:pPr>
            <w:ins w:id="1371" w:author="Ericsson User" w:date="2022-01-27T10:04:00Z">
              <w:r>
                <w:rPr>
                  <w:rFonts w:ascii="Arial" w:hAnsi="Arial" w:cs="Arial"/>
                  <w:b/>
                  <w:bCs/>
                  <w:sz w:val="20"/>
                  <w:szCs w:val="20"/>
                  <w:lang w:val="en-US"/>
                </w:rPr>
                <w:t>Rapporteur’s view</w:t>
              </w:r>
            </w:ins>
          </w:p>
        </w:tc>
      </w:tr>
      <w:tr w:rsidR="0089110A" w14:paraId="6A7E665D" w14:textId="77777777">
        <w:trPr>
          <w:trHeight w:val="430"/>
          <w:ins w:id="1372" w:author="Ericsson User" w:date="2022-01-27T10:04:00Z"/>
        </w:trPr>
        <w:tc>
          <w:tcPr>
            <w:tcW w:w="1413" w:type="dxa"/>
          </w:tcPr>
          <w:p w14:paraId="063A4C77" w14:textId="77777777" w:rsidR="0089110A" w:rsidRDefault="0089110A">
            <w:pPr>
              <w:rPr>
                <w:ins w:id="1373" w:author="Ericsson User" w:date="2022-01-27T10:04:00Z"/>
                <w:rFonts w:ascii="Arial" w:hAnsi="Arial" w:cs="Arial"/>
                <w:sz w:val="20"/>
                <w:szCs w:val="20"/>
                <w:lang w:val="en-US"/>
              </w:rPr>
            </w:pPr>
          </w:p>
        </w:tc>
        <w:tc>
          <w:tcPr>
            <w:tcW w:w="3402" w:type="dxa"/>
          </w:tcPr>
          <w:p w14:paraId="05942B4E" w14:textId="77777777" w:rsidR="0089110A" w:rsidRDefault="0089110A">
            <w:pPr>
              <w:rPr>
                <w:ins w:id="1374" w:author="Ericsson User" w:date="2022-01-27T10:04:00Z"/>
                <w:rFonts w:ascii="Arial" w:hAnsi="Arial" w:cs="Arial"/>
                <w:sz w:val="20"/>
                <w:szCs w:val="20"/>
                <w:lang w:val="en-US"/>
              </w:rPr>
            </w:pPr>
          </w:p>
        </w:tc>
        <w:tc>
          <w:tcPr>
            <w:tcW w:w="5310" w:type="dxa"/>
          </w:tcPr>
          <w:p w14:paraId="204DFA0C" w14:textId="77777777" w:rsidR="0089110A" w:rsidRDefault="0089110A">
            <w:pPr>
              <w:rPr>
                <w:ins w:id="1375" w:author="Ericsson User" w:date="2022-01-27T10:04:00Z"/>
                <w:rFonts w:ascii="Arial" w:hAnsi="Arial" w:cs="Arial"/>
                <w:sz w:val="20"/>
                <w:szCs w:val="20"/>
                <w:lang w:val="en-US"/>
              </w:rPr>
            </w:pPr>
          </w:p>
        </w:tc>
      </w:tr>
      <w:tr w:rsidR="0089110A" w14:paraId="3248BBAA" w14:textId="77777777">
        <w:trPr>
          <w:trHeight w:val="415"/>
          <w:ins w:id="1376" w:author="Ericsson User" w:date="2022-01-27T10:04:00Z"/>
        </w:trPr>
        <w:tc>
          <w:tcPr>
            <w:tcW w:w="1413" w:type="dxa"/>
          </w:tcPr>
          <w:p w14:paraId="0E29ECFB" w14:textId="77777777" w:rsidR="0089110A" w:rsidRDefault="0089110A">
            <w:pPr>
              <w:rPr>
                <w:ins w:id="1377" w:author="Ericsson User" w:date="2022-01-27T10:04:00Z"/>
                <w:rFonts w:ascii="Arial" w:hAnsi="Arial" w:cs="Arial"/>
                <w:sz w:val="20"/>
                <w:szCs w:val="20"/>
                <w:lang w:val="en-US"/>
              </w:rPr>
            </w:pPr>
          </w:p>
        </w:tc>
        <w:tc>
          <w:tcPr>
            <w:tcW w:w="3402" w:type="dxa"/>
          </w:tcPr>
          <w:p w14:paraId="797521F0" w14:textId="77777777" w:rsidR="0089110A" w:rsidRDefault="0089110A">
            <w:pPr>
              <w:rPr>
                <w:ins w:id="1378" w:author="Ericsson User" w:date="2022-01-27T10:04:00Z"/>
                <w:rFonts w:ascii="Arial" w:hAnsi="Arial" w:cs="Arial"/>
                <w:sz w:val="20"/>
                <w:szCs w:val="20"/>
                <w:lang w:val="en-US"/>
              </w:rPr>
            </w:pPr>
          </w:p>
        </w:tc>
        <w:tc>
          <w:tcPr>
            <w:tcW w:w="5310" w:type="dxa"/>
          </w:tcPr>
          <w:p w14:paraId="1DA3DC57" w14:textId="77777777" w:rsidR="0089110A" w:rsidRDefault="0089110A">
            <w:pPr>
              <w:rPr>
                <w:ins w:id="1379" w:author="Ericsson User" w:date="2022-01-27T10:04:00Z"/>
                <w:rFonts w:ascii="Arial" w:hAnsi="Arial" w:cs="Arial"/>
                <w:sz w:val="20"/>
                <w:szCs w:val="20"/>
                <w:lang w:val="en-US"/>
              </w:rPr>
            </w:pPr>
          </w:p>
        </w:tc>
      </w:tr>
      <w:tr w:rsidR="0089110A" w14:paraId="7A9E6F5A" w14:textId="77777777">
        <w:trPr>
          <w:trHeight w:val="430"/>
          <w:ins w:id="1380" w:author="Ericsson User" w:date="2022-01-27T10:04:00Z"/>
        </w:trPr>
        <w:tc>
          <w:tcPr>
            <w:tcW w:w="1413" w:type="dxa"/>
          </w:tcPr>
          <w:p w14:paraId="2B543C3B" w14:textId="77777777" w:rsidR="0089110A" w:rsidRDefault="0089110A">
            <w:pPr>
              <w:rPr>
                <w:ins w:id="1381" w:author="Ericsson User" w:date="2022-01-27T10:04:00Z"/>
                <w:rFonts w:ascii="Arial" w:hAnsi="Arial" w:cs="Arial"/>
                <w:sz w:val="20"/>
                <w:szCs w:val="20"/>
                <w:lang w:val="en-US"/>
              </w:rPr>
            </w:pPr>
          </w:p>
        </w:tc>
        <w:tc>
          <w:tcPr>
            <w:tcW w:w="3402" w:type="dxa"/>
          </w:tcPr>
          <w:p w14:paraId="5997643F" w14:textId="77777777" w:rsidR="0089110A" w:rsidRDefault="0089110A">
            <w:pPr>
              <w:rPr>
                <w:ins w:id="1382" w:author="Ericsson User" w:date="2022-01-27T10:04:00Z"/>
                <w:rFonts w:ascii="Arial" w:hAnsi="Arial" w:cs="Arial"/>
                <w:sz w:val="20"/>
                <w:szCs w:val="20"/>
                <w:lang w:val="en-US"/>
              </w:rPr>
            </w:pPr>
          </w:p>
        </w:tc>
        <w:tc>
          <w:tcPr>
            <w:tcW w:w="5310" w:type="dxa"/>
          </w:tcPr>
          <w:p w14:paraId="1FEDA34C" w14:textId="77777777" w:rsidR="0089110A" w:rsidRDefault="0089110A">
            <w:pPr>
              <w:rPr>
                <w:ins w:id="1383" w:author="Ericsson User" w:date="2022-01-27T10:04:00Z"/>
                <w:rFonts w:ascii="Arial" w:hAnsi="Arial" w:cs="Arial"/>
                <w:sz w:val="20"/>
                <w:szCs w:val="20"/>
                <w:lang w:val="en-US"/>
              </w:rPr>
            </w:pPr>
          </w:p>
        </w:tc>
      </w:tr>
      <w:tr w:rsidR="0089110A" w14:paraId="263F446D" w14:textId="77777777">
        <w:trPr>
          <w:trHeight w:val="415"/>
          <w:ins w:id="1384" w:author="Ericsson User" w:date="2022-01-27T10:04:00Z"/>
        </w:trPr>
        <w:tc>
          <w:tcPr>
            <w:tcW w:w="1413" w:type="dxa"/>
          </w:tcPr>
          <w:p w14:paraId="2B22BA3F" w14:textId="77777777" w:rsidR="0089110A" w:rsidRDefault="0089110A">
            <w:pPr>
              <w:rPr>
                <w:ins w:id="1385" w:author="Ericsson User" w:date="2022-01-27T10:04:00Z"/>
                <w:rFonts w:ascii="Arial" w:hAnsi="Arial" w:cs="Arial"/>
                <w:sz w:val="20"/>
                <w:szCs w:val="20"/>
                <w:lang w:val="en-US"/>
              </w:rPr>
            </w:pPr>
          </w:p>
        </w:tc>
        <w:tc>
          <w:tcPr>
            <w:tcW w:w="3402" w:type="dxa"/>
          </w:tcPr>
          <w:p w14:paraId="6E4FC1C0" w14:textId="77777777" w:rsidR="0089110A" w:rsidRDefault="0089110A">
            <w:pPr>
              <w:rPr>
                <w:ins w:id="1386" w:author="Ericsson User" w:date="2022-01-27T10:04:00Z"/>
                <w:rFonts w:ascii="Arial" w:hAnsi="Arial" w:cs="Arial"/>
                <w:sz w:val="20"/>
                <w:szCs w:val="20"/>
                <w:lang w:val="en-US"/>
              </w:rPr>
            </w:pPr>
          </w:p>
        </w:tc>
        <w:tc>
          <w:tcPr>
            <w:tcW w:w="5310" w:type="dxa"/>
          </w:tcPr>
          <w:p w14:paraId="04C8CBCE" w14:textId="77777777" w:rsidR="0089110A" w:rsidRDefault="0089110A">
            <w:pPr>
              <w:rPr>
                <w:ins w:id="1387" w:author="Ericsson User" w:date="2022-01-27T10:04:00Z"/>
                <w:rFonts w:ascii="Arial" w:hAnsi="Arial" w:cs="Arial"/>
                <w:sz w:val="20"/>
                <w:szCs w:val="20"/>
                <w:lang w:val="en-US"/>
              </w:rPr>
            </w:pPr>
          </w:p>
        </w:tc>
      </w:tr>
      <w:tr w:rsidR="0089110A" w14:paraId="31AC2D8B" w14:textId="77777777">
        <w:trPr>
          <w:trHeight w:val="430"/>
          <w:ins w:id="1388" w:author="Ericsson User" w:date="2022-01-27T10:04:00Z"/>
        </w:trPr>
        <w:tc>
          <w:tcPr>
            <w:tcW w:w="1413" w:type="dxa"/>
          </w:tcPr>
          <w:p w14:paraId="6430D1FA" w14:textId="77777777" w:rsidR="0089110A" w:rsidRDefault="0089110A">
            <w:pPr>
              <w:rPr>
                <w:ins w:id="1389" w:author="Ericsson User" w:date="2022-01-27T10:04:00Z"/>
                <w:rFonts w:ascii="Arial" w:hAnsi="Arial" w:cs="Arial"/>
                <w:sz w:val="20"/>
                <w:szCs w:val="20"/>
                <w:lang w:val="en-US"/>
              </w:rPr>
            </w:pPr>
          </w:p>
        </w:tc>
        <w:tc>
          <w:tcPr>
            <w:tcW w:w="3402" w:type="dxa"/>
          </w:tcPr>
          <w:p w14:paraId="3FF44F7E" w14:textId="77777777" w:rsidR="0089110A" w:rsidRDefault="0089110A">
            <w:pPr>
              <w:rPr>
                <w:ins w:id="1390" w:author="Ericsson User" w:date="2022-01-27T10:04:00Z"/>
                <w:rFonts w:ascii="Arial" w:hAnsi="Arial" w:cs="Arial"/>
                <w:sz w:val="20"/>
                <w:szCs w:val="20"/>
                <w:lang w:val="en-US"/>
              </w:rPr>
            </w:pPr>
          </w:p>
        </w:tc>
        <w:tc>
          <w:tcPr>
            <w:tcW w:w="5310" w:type="dxa"/>
          </w:tcPr>
          <w:p w14:paraId="1A9A6F4A" w14:textId="77777777" w:rsidR="0089110A" w:rsidRDefault="0089110A">
            <w:pPr>
              <w:rPr>
                <w:ins w:id="1391" w:author="Ericsson User" w:date="2022-01-27T10:04:00Z"/>
                <w:rFonts w:ascii="Arial" w:hAnsi="Arial" w:cs="Arial"/>
                <w:sz w:val="20"/>
                <w:szCs w:val="20"/>
                <w:lang w:val="en-US"/>
              </w:rPr>
            </w:pPr>
          </w:p>
        </w:tc>
      </w:tr>
      <w:tr w:rsidR="0089110A" w14:paraId="7EDE0282" w14:textId="77777777">
        <w:trPr>
          <w:trHeight w:val="415"/>
          <w:ins w:id="1392" w:author="Ericsson User" w:date="2022-01-27T10:04:00Z"/>
        </w:trPr>
        <w:tc>
          <w:tcPr>
            <w:tcW w:w="1413" w:type="dxa"/>
          </w:tcPr>
          <w:p w14:paraId="355C0829" w14:textId="77777777" w:rsidR="0089110A" w:rsidRDefault="0089110A">
            <w:pPr>
              <w:rPr>
                <w:ins w:id="1393" w:author="Ericsson User" w:date="2022-01-27T10:04:00Z"/>
                <w:rFonts w:ascii="Arial" w:hAnsi="Arial" w:cs="Arial"/>
                <w:sz w:val="20"/>
                <w:szCs w:val="20"/>
                <w:lang w:val="en-US"/>
              </w:rPr>
            </w:pPr>
          </w:p>
        </w:tc>
        <w:tc>
          <w:tcPr>
            <w:tcW w:w="3402" w:type="dxa"/>
          </w:tcPr>
          <w:p w14:paraId="26B1DE7E" w14:textId="77777777" w:rsidR="0089110A" w:rsidRDefault="0089110A">
            <w:pPr>
              <w:rPr>
                <w:ins w:id="1394" w:author="Ericsson User" w:date="2022-01-27T10:04:00Z"/>
                <w:rFonts w:ascii="Arial" w:hAnsi="Arial" w:cs="Arial"/>
                <w:sz w:val="20"/>
                <w:szCs w:val="20"/>
                <w:lang w:val="en-US"/>
              </w:rPr>
            </w:pPr>
          </w:p>
        </w:tc>
        <w:tc>
          <w:tcPr>
            <w:tcW w:w="5310" w:type="dxa"/>
          </w:tcPr>
          <w:p w14:paraId="10B15A33" w14:textId="77777777" w:rsidR="0089110A" w:rsidRDefault="0089110A">
            <w:pPr>
              <w:rPr>
                <w:ins w:id="1395" w:author="Ericsson User" w:date="2022-01-27T10:04:00Z"/>
                <w:rFonts w:ascii="Arial" w:hAnsi="Arial" w:cs="Arial"/>
                <w:sz w:val="20"/>
                <w:szCs w:val="20"/>
                <w:lang w:val="en-US"/>
              </w:rPr>
            </w:pPr>
          </w:p>
        </w:tc>
      </w:tr>
    </w:tbl>
    <w:p w14:paraId="261326F8" w14:textId="77777777" w:rsidR="0089110A" w:rsidRDefault="00E96746">
      <w:pPr>
        <w:pStyle w:val="40"/>
        <w:numPr>
          <w:ilvl w:val="0"/>
          <w:numId w:val="0"/>
        </w:numPr>
        <w:ind w:left="864" w:hanging="864"/>
      </w:pPr>
      <w:r>
        <w:t xml:space="preserve">Issue#21: Number of </w:t>
      </w:r>
      <w:proofErr w:type="spellStart"/>
      <w:r>
        <w:t>PSCell</w:t>
      </w:r>
      <w:proofErr w:type="spellEnd"/>
      <w:r>
        <w:t xml:space="preserve"> related MHI </w:t>
      </w:r>
    </w:p>
    <w:p w14:paraId="47CAC7BE" w14:textId="77777777" w:rsidR="0089110A" w:rsidRDefault="00E96746">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495DA116" w14:textId="77777777" w:rsidR="0089110A" w:rsidRDefault="00E96746">
      <w:pPr>
        <w:pStyle w:val="Proposal"/>
      </w:pPr>
      <w:bookmarkStart w:id="1396" w:name="_Toc90578239"/>
      <w:bookmarkStart w:id="1397" w:name="_Toc92978239"/>
      <w:bookmarkStart w:id="1398" w:name="_Toc94106299"/>
      <w:bookmarkStart w:id="1399" w:name="_Toc93932678"/>
      <w:r>
        <w:t xml:space="preserve">RAN2 to discuss the total number of </w:t>
      </w:r>
      <w:proofErr w:type="spellStart"/>
      <w:r>
        <w:t>PSCell</w:t>
      </w:r>
      <w:proofErr w:type="spellEnd"/>
      <w:r>
        <w:t xml:space="preserve"> (across all </w:t>
      </w:r>
      <w:proofErr w:type="spellStart"/>
      <w:r>
        <w:t>PCells</w:t>
      </w:r>
      <w:proofErr w:type="spellEnd"/>
      <w:r>
        <w:t>) related information that should be stored by the UE in the MHI:</w:t>
      </w:r>
      <w:bookmarkEnd w:id="1396"/>
      <w:bookmarkEnd w:id="1397"/>
      <w:bookmarkEnd w:id="1398"/>
      <w:bookmarkEnd w:id="1399"/>
    </w:p>
    <w:p w14:paraId="27F99366" w14:textId="77777777" w:rsidR="0089110A" w:rsidRDefault="00E96746">
      <w:pPr>
        <w:pStyle w:val="Proposal"/>
        <w:numPr>
          <w:ilvl w:val="1"/>
          <w:numId w:val="11"/>
        </w:numPr>
      </w:pPr>
      <w:bookmarkStart w:id="1400" w:name="_Toc92978240"/>
      <w:bookmarkStart w:id="1401" w:name="_Toc93932679"/>
      <w:bookmarkStart w:id="1402" w:name="_Toc90578240"/>
      <w:bookmarkStart w:id="1403" w:name="_Toc94106300"/>
      <w:r>
        <w:t xml:space="preserve">16 </w:t>
      </w:r>
      <w:proofErr w:type="spellStart"/>
      <w:r>
        <w:t>PSCells</w:t>
      </w:r>
      <w:bookmarkEnd w:id="1400"/>
      <w:bookmarkEnd w:id="1401"/>
      <w:bookmarkEnd w:id="1402"/>
      <w:bookmarkEnd w:id="1403"/>
      <w:proofErr w:type="spellEnd"/>
    </w:p>
    <w:p w14:paraId="2C9871B2" w14:textId="77777777" w:rsidR="0089110A" w:rsidRDefault="00E96746">
      <w:pPr>
        <w:pStyle w:val="Proposal"/>
        <w:numPr>
          <w:ilvl w:val="1"/>
          <w:numId w:val="11"/>
        </w:numPr>
      </w:pPr>
      <w:bookmarkStart w:id="1404" w:name="_Toc90578241"/>
      <w:bookmarkStart w:id="1405" w:name="_Toc92978241"/>
      <w:bookmarkStart w:id="1406" w:name="_Toc94106301"/>
      <w:bookmarkStart w:id="1407" w:name="_Toc93932680"/>
      <w:r>
        <w:t xml:space="preserve">32 </w:t>
      </w:r>
      <w:proofErr w:type="spellStart"/>
      <w:r>
        <w:t>PSCells</w:t>
      </w:r>
      <w:bookmarkEnd w:id="1404"/>
      <w:bookmarkEnd w:id="1405"/>
      <w:bookmarkEnd w:id="1406"/>
      <w:bookmarkEnd w:id="1407"/>
      <w:proofErr w:type="spellEnd"/>
    </w:p>
    <w:p w14:paraId="6F4E71A2" w14:textId="77777777" w:rsidR="0089110A" w:rsidRDefault="00E96746">
      <w:pPr>
        <w:pStyle w:val="Proposal"/>
        <w:numPr>
          <w:ilvl w:val="1"/>
          <w:numId w:val="11"/>
        </w:numPr>
      </w:pPr>
      <w:bookmarkStart w:id="1408" w:name="_Toc90578242"/>
      <w:bookmarkStart w:id="1409" w:name="_Toc93932681"/>
      <w:bookmarkStart w:id="1410" w:name="_Toc94106302"/>
      <w:bookmarkStart w:id="1411" w:name="_Toc92978242"/>
      <w:r>
        <w:t xml:space="preserve">64 </w:t>
      </w:r>
      <w:proofErr w:type="spellStart"/>
      <w:r>
        <w:t>PSCells</w:t>
      </w:r>
      <w:bookmarkEnd w:id="1408"/>
      <w:bookmarkEnd w:id="1409"/>
      <w:bookmarkEnd w:id="1410"/>
      <w:bookmarkEnd w:id="1411"/>
      <w:proofErr w:type="spellEnd"/>
    </w:p>
    <w:tbl>
      <w:tblPr>
        <w:tblStyle w:val="af4"/>
        <w:tblW w:w="10125" w:type="dxa"/>
        <w:tblLook w:val="04A0" w:firstRow="1" w:lastRow="0" w:firstColumn="1" w:lastColumn="0" w:noHBand="0" w:noVBand="1"/>
      </w:tblPr>
      <w:tblGrid>
        <w:gridCol w:w="1413"/>
        <w:gridCol w:w="3402"/>
        <w:gridCol w:w="5310"/>
      </w:tblGrid>
      <w:tr w:rsidR="0089110A" w14:paraId="0E043303" w14:textId="77777777">
        <w:trPr>
          <w:trHeight w:val="400"/>
          <w:ins w:id="1412" w:author="Ericsson User" w:date="2022-01-27T10:04:00Z"/>
        </w:trPr>
        <w:tc>
          <w:tcPr>
            <w:tcW w:w="1413" w:type="dxa"/>
          </w:tcPr>
          <w:p w14:paraId="2F6A47FE" w14:textId="77777777" w:rsidR="0089110A" w:rsidRDefault="00E96746">
            <w:pPr>
              <w:rPr>
                <w:ins w:id="1413" w:author="Ericsson User" w:date="2022-01-27T10:04:00Z"/>
                <w:rFonts w:ascii="Arial" w:hAnsi="Arial" w:cs="Arial"/>
                <w:b/>
                <w:bCs/>
                <w:sz w:val="20"/>
                <w:szCs w:val="20"/>
                <w:lang w:val="en-US"/>
              </w:rPr>
            </w:pPr>
            <w:ins w:id="1414" w:author="Ericsson User" w:date="2022-01-27T10:04:00Z">
              <w:r>
                <w:rPr>
                  <w:rFonts w:ascii="Arial" w:hAnsi="Arial" w:cs="Arial"/>
                  <w:b/>
                  <w:bCs/>
                  <w:sz w:val="20"/>
                  <w:szCs w:val="20"/>
                  <w:lang w:val="en-US"/>
                </w:rPr>
                <w:t>Company</w:t>
              </w:r>
            </w:ins>
          </w:p>
        </w:tc>
        <w:tc>
          <w:tcPr>
            <w:tcW w:w="3402" w:type="dxa"/>
          </w:tcPr>
          <w:p w14:paraId="1B58A3BB" w14:textId="77777777" w:rsidR="0089110A" w:rsidRDefault="00E96746">
            <w:pPr>
              <w:rPr>
                <w:ins w:id="1415" w:author="Ericsson User" w:date="2022-01-27T10:04:00Z"/>
                <w:rFonts w:ascii="Arial" w:hAnsi="Arial" w:cs="Arial"/>
                <w:b/>
                <w:bCs/>
                <w:sz w:val="20"/>
                <w:szCs w:val="20"/>
                <w:lang w:val="en-US"/>
              </w:rPr>
            </w:pPr>
            <w:ins w:id="1416" w:author="Ericsson User" w:date="2022-01-27T10:04:00Z">
              <w:r>
                <w:rPr>
                  <w:rFonts w:ascii="Arial" w:hAnsi="Arial" w:cs="Arial"/>
                  <w:b/>
                  <w:bCs/>
                  <w:sz w:val="20"/>
                  <w:szCs w:val="20"/>
                  <w:lang w:val="en-US"/>
                </w:rPr>
                <w:t>Company´s view</w:t>
              </w:r>
            </w:ins>
          </w:p>
        </w:tc>
        <w:tc>
          <w:tcPr>
            <w:tcW w:w="5310" w:type="dxa"/>
          </w:tcPr>
          <w:p w14:paraId="328E0936" w14:textId="77777777" w:rsidR="0089110A" w:rsidRDefault="00E96746">
            <w:pPr>
              <w:rPr>
                <w:ins w:id="1417" w:author="Ericsson User" w:date="2022-01-27T10:04:00Z"/>
                <w:rFonts w:ascii="Arial" w:hAnsi="Arial" w:cs="Arial"/>
                <w:b/>
                <w:bCs/>
                <w:sz w:val="20"/>
                <w:szCs w:val="20"/>
                <w:lang w:val="en-US"/>
              </w:rPr>
            </w:pPr>
            <w:ins w:id="1418" w:author="Ericsson User" w:date="2022-01-27T10:04:00Z">
              <w:r>
                <w:rPr>
                  <w:rFonts w:ascii="Arial" w:hAnsi="Arial" w:cs="Arial"/>
                  <w:b/>
                  <w:bCs/>
                  <w:sz w:val="20"/>
                  <w:szCs w:val="20"/>
                  <w:lang w:val="en-US"/>
                </w:rPr>
                <w:t>Rapporteur’s view</w:t>
              </w:r>
            </w:ins>
          </w:p>
        </w:tc>
      </w:tr>
      <w:tr w:rsidR="0089110A" w14:paraId="13E7243F" w14:textId="77777777">
        <w:trPr>
          <w:trHeight w:val="430"/>
          <w:ins w:id="1419" w:author="Ericsson User" w:date="2022-01-27T10:04:00Z"/>
        </w:trPr>
        <w:tc>
          <w:tcPr>
            <w:tcW w:w="1413" w:type="dxa"/>
          </w:tcPr>
          <w:p w14:paraId="5225BE20" w14:textId="77777777" w:rsidR="0089110A" w:rsidRDefault="0089110A">
            <w:pPr>
              <w:rPr>
                <w:ins w:id="1420" w:author="Ericsson User" w:date="2022-01-27T10:04:00Z"/>
                <w:rFonts w:ascii="Arial" w:hAnsi="Arial" w:cs="Arial"/>
                <w:sz w:val="20"/>
                <w:szCs w:val="20"/>
                <w:lang w:val="en-US"/>
              </w:rPr>
            </w:pPr>
          </w:p>
        </w:tc>
        <w:tc>
          <w:tcPr>
            <w:tcW w:w="3402" w:type="dxa"/>
          </w:tcPr>
          <w:p w14:paraId="0CFBA8C5" w14:textId="77777777" w:rsidR="0089110A" w:rsidRDefault="0089110A">
            <w:pPr>
              <w:rPr>
                <w:ins w:id="1421" w:author="Ericsson User" w:date="2022-01-27T10:04:00Z"/>
                <w:rFonts w:ascii="Arial" w:hAnsi="Arial" w:cs="Arial"/>
                <w:sz w:val="20"/>
                <w:szCs w:val="20"/>
                <w:lang w:val="en-US"/>
              </w:rPr>
            </w:pPr>
          </w:p>
        </w:tc>
        <w:tc>
          <w:tcPr>
            <w:tcW w:w="5310" w:type="dxa"/>
          </w:tcPr>
          <w:p w14:paraId="2D864A8F" w14:textId="77777777" w:rsidR="0089110A" w:rsidRDefault="0089110A">
            <w:pPr>
              <w:rPr>
                <w:ins w:id="1422" w:author="Ericsson User" w:date="2022-01-27T10:04:00Z"/>
                <w:rFonts w:ascii="Arial" w:hAnsi="Arial" w:cs="Arial"/>
                <w:sz w:val="20"/>
                <w:szCs w:val="20"/>
                <w:lang w:val="en-US"/>
              </w:rPr>
            </w:pPr>
          </w:p>
        </w:tc>
      </w:tr>
      <w:tr w:rsidR="0089110A" w14:paraId="059F714F" w14:textId="77777777">
        <w:trPr>
          <w:trHeight w:val="415"/>
          <w:ins w:id="1423" w:author="Ericsson User" w:date="2022-01-27T10:04:00Z"/>
        </w:trPr>
        <w:tc>
          <w:tcPr>
            <w:tcW w:w="1413" w:type="dxa"/>
          </w:tcPr>
          <w:p w14:paraId="256645A0" w14:textId="77777777" w:rsidR="0089110A" w:rsidRDefault="0089110A">
            <w:pPr>
              <w:rPr>
                <w:ins w:id="1424" w:author="Ericsson User" w:date="2022-01-27T10:04:00Z"/>
                <w:rFonts w:ascii="Arial" w:hAnsi="Arial" w:cs="Arial"/>
                <w:sz w:val="20"/>
                <w:szCs w:val="20"/>
                <w:lang w:val="en-US"/>
              </w:rPr>
            </w:pPr>
          </w:p>
        </w:tc>
        <w:tc>
          <w:tcPr>
            <w:tcW w:w="3402" w:type="dxa"/>
          </w:tcPr>
          <w:p w14:paraId="5F89E291" w14:textId="77777777" w:rsidR="0089110A" w:rsidRDefault="0089110A">
            <w:pPr>
              <w:rPr>
                <w:ins w:id="1425" w:author="Ericsson User" w:date="2022-01-27T10:04:00Z"/>
                <w:rFonts w:ascii="Arial" w:hAnsi="Arial" w:cs="Arial"/>
                <w:sz w:val="20"/>
                <w:szCs w:val="20"/>
                <w:lang w:val="en-US"/>
              </w:rPr>
            </w:pPr>
          </w:p>
        </w:tc>
        <w:tc>
          <w:tcPr>
            <w:tcW w:w="5310" w:type="dxa"/>
          </w:tcPr>
          <w:p w14:paraId="47C5AD8A" w14:textId="77777777" w:rsidR="0089110A" w:rsidRDefault="0089110A">
            <w:pPr>
              <w:rPr>
                <w:ins w:id="1426" w:author="Ericsson User" w:date="2022-01-27T10:04:00Z"/>
                <w:rFonts w:ascii="Arial" w:hAnsi="Arial" w:cs="Arial"/>
                <w:sz w:val="20"/>
                <w:szCs w:val="20"/>
                <w:lang w:val="en-US"/>
              </w:rPr>
            </w:pPr>
          </w:p>
        </w:tc>
      </w:tr>
      <w:tr w:rsidR="0089110A" w14:paraId="700E0F6C" w14:textId="77777777">
        <w:trPr>
          <w:trHeight w:val="430"/>
          <w:ins w:id="1427" w:author="Ericsson User" w:date="2022-01-27T10:04:00Z"/>
        </w:trPr>
        <w:tc>
          <w:tcPr>
            <w:tcW w:w="1413" w:type="dxa"/>
          </w:tcPr>
          <w:p w14:paraId="50CAA5EF" w14:textId="77777777" w:rsidR="0089110A" w:rsidRDefault="0089110A">
            <w:pPr>
              <w:rPr>
                <w:ins w:id="1428" w:author="Ericsson User" w:date="2022-01-27T10:04:00Z"/>
                <w:rFonts w:ascii="Arial" w:hAnsi="Arial" w:cs="Arial"/>
                <w:sz w:val="20"/>
                <w:szCs w:val="20"/>
                <w:lang w:val="en-US"/>
              </w:rPr>
            </w:pPr>
          </w:p>
        </w:tc>
        <w:tc>
          <w:tcPr>
            <w:tcW w:w="3402" w:type="dxa"/>
          </w:tcPr>
          <w:p w14:paraId="094CB18C" w14:textId="77777777" w:rsidR="0089110A" w:rsidRDefault="0089110A">
            <w:pPr>
              <w:rPr>
                <w:ins w:id="1429" w:author="Ericsson User" w:date="2022-01-27T10:04:00Z"/>
                <w:rFonts w:ascii="Arial" w:hAnsi="Arial" w:cs="Arial"/>
                <w:sz w:val="20"/>
                <w:szCs w:val="20"/>
                <w:lang w:val="en-US"/>
              </w:rPr>
            </w:pPr>
          </w:p>
        </w:tc>
        <w:tc>
          <w:tcPr>
            <w:tcW w:w="5310" w:type="dxa"/>
          </w:tcPr>
          <w:p w14:paraId="5E43F4AA" w14:textId="77777777" w:rsidR="0089110A" w:rsidRDefault="0089110A">
            <w:pPr>
              <w:rPr>
                <w:ins w:id="1430" w:author="Ericsson User" w:date="2022-01-27T10:04:00Z"/>
                <w:rFonts w:ascii="Arial" w:hAnsi="Arial" w:cs="Arial"/>
                <w:sz w:val="20"/>
                <w:szCs w:val="20"/>
                <w:lang w:val="en-US"/>
              </w:rPr>
            </w:pPr>
          </w:p>
        </w:tc>
      </w:tr>
      <w:tr w:rsidR="0089110A" w14:paraId="0DC588F4" w14:textId="77777777">
        <w:trPr>
          <w:trHeight w:val="415"/>
          <w:ins w:id="1431" w:author="Ericsson User" w:date="2022-01-27T10:04:00Z"/>
        </w:trPr>
        <w:tc>
          <w:tcPr>
            <w:tcW w:w="1413" w:type="dxa"/>
          </w:tcPr>
          <w:p w14:paraId="66729120" w14:textId="77777777" w:rsidR="0089110A" w:rsidRDefault="0089110A">
            <w:pPr>
              <w:rPr>
                <w:ins w:id="1432" w:author="Ericsson User" w:date="2022-01-27T10:04:00Z"/>
                <w:rFonts w:ascii="Arial" w:hAnsi="Arial" w:cs="Arial"/>
                <w:sz w:val="20"/>
                <w:szCs w:val="20"/>
                <w:lang w:val="en-US"/>
              </w:rPr>
            </w:pPr>
          </w:p>
        </w:tc>
        <w:tc>
          <w:tcPr>
            <w:tcW w:w="3402" w:type="dxa"/>
          </w:tcPr>
          <w:p w14:paraId="5436723C" w14:textId="77777777" w:rsidR="0089110A" w:rsidRDefault="0089110A">
            <w:pPr>
              <w:rPr>
                <w:ins w:id="1433" w:author="Ericsson User" w:date="2022-01-27T10:04:00Z"/>
                <w:rFonts w:ascii="Arial" w:hAnsi="Arial" w:cs="Arial"/>
                <w:sz w:val="20"/>
                <w:szCs w:val="20"/>
                <w:lang w:val="en-US"/>
              </w:rPr>
            </w:pPr>
          </w:p>
        </w:tc>
        <w:tc>
          <w:tcPr>
            <w:tcW w:w="5310" w:type="dxa"/>
          </w:tcPr>
          <w:p w14:paraId="47C93A11" w14:textId="77777777" w:rsidR="0089110A" w:rsidRDefault="0089110A">
            <w:pPr>
              <w:rPr>
                <w:ins w:id="1434" w:author="Ericsson User" w:date="2022-01-27T10:04:00Z"/>
                <w:rFonts w:ascii="Arial" w:hAnsi="Arial" w:cs="Arial"/>
                <w:sz w:val="20"/>
                <w:szCs w:val="20"/>
                <w:lang w:val="en-US"/>
              </w:rPr>
            </w:pPr>
          </w:p>
        </w:tc>
      </w:tr>
      <w:tr w:rsidR="0089110A" w14:paraId="0E55E73B" w14:textId="77777777">
        <w:trPr>
          <w:trHeight w:val="430"/>
          <w:ins w:id="1435" w:author="Ericsson User" w:date="2022-01-27T10:04:00Z"/>
        </w:trPr>
        <w:tc>
          <w:tcPr>
            <w:tcW w:w="1413" w:type="dxa"/>
          </w:tcPr>
          <w:p w14:paraId="6E23A5E5" w14:textId="77777777" w:rsidR="0089110A" w:rsidRDefault="0089110A">
            <w:pPr>
              <w:rPr>
                <w:ins w:id="1436" w:author="Ericsson User" w:date="2022-01-27T10:04:00Z"/>
                <w:rFonts w:ascii="Arial" w:hAnsi="Arial" w:cs="Arial"/>
                <w:sz w:val="20"/>
                <w:szCs w:val="20"/>
                <w:lang w:val="en-US"/>
              </w:rPr>
            </w:pPr>
          </w:p>
        </w:tc>
        <w:tc>
          <w:tcPr>
            <w:tcW w:w="3402" w:type="dxa"/>
          </w:tcPr>
          <w:p w14:paraId="68A0374D" w14:textId="77777777" w:rsidR="0089110A" w:rsidRDefault="0089110A">
            <w:pPr>
              <w:rPr>
                <w:ins w:id="1437" w:author="Ericsson User" w:date="2022-01-27T10:04:00Z"/>
                <w:rFonts w:ascii="Arial" w:hAnsi="Arial" w:cs="Arial"/>
                <w:sz w:val="20"/>
                <w:szCs w:val="20"/>
                <w:lang w:val="en-US"/>
              </w:rPr>
            </w:pPr>
          </w:p>
        </w:tc>
        <w:tc>
          <w:tcPr>
            <w:tcW w:w="5310" w:type="dxa"/>
          </w:tcPr>
          <w:p w14:paraId="65768194" w14:textId="77777777" w:rsidR="0089110A" w:rsidRDefault="0089110A">
            <w:pPr>
              <w:rPr>
                <w:ins w:id="1438" w:author="Ericsson User" w:date="2022-01-27T10:04:00Z"/>
                <w:rFonts w:ascii="Arial" w:hAnsi="Arial" w:cs="Arial"/>
                <w:sz w:val="20"/>
                <w:szCs w:val="20"/>
                <w:lang w:val="en-US"/>
              </w:rPr>
            </w:pPr>
          </w:p>
        </w:tc>
      </w:tr>
      <w:tr w:rsidR="0089110A" w14:paraId="344BC028" w14:textId="77777777">
        <w:trPr>
          <w:trHeight w:val="415"/>
          <w:ins w:id="1439" w:author="Ericsson User" w:date="2022-01-27T10:04:00Z"/>
        </w:trPr>
        <w:tc>
          <w:tcPr>
            <w:tcW w:w="1413" w:type="dxa"/>
          </w:tcPr>
          <w:p w14:paraId="10947B75" w14:textId="77777777" w:rsidR="0089110A" w:rsidRDefault="0089110A">
            <w:pPr>
              <w:rPr>
                <w:ins w:id="1440" w:author="Ericsson User" w:date="2022-01-27T10:04:00Z"/>
                <w:rFonts w:ascii="Arial" w:hAnsi="Arial" w:cs="Arial"/>
                <w:sz w:val="20"/>
                <w:szCs w:val="20"/>
                <w:lang w:val="en-US"/>
              </w:rPr>
            </w:pPr>
          </w:p>
        </w:tc>
        <w:tc>
          <w:tcPr>
            <w:tcW w:w="3402" w:type="dxa"/>
          </w:tcPr>
          <w:p w14:paraId="2B50F3BF" w14:textId="77777777" w:rsidR="0089110A" w:rsidRDefault="0089110A">
            <w:pPr>
              <w:rPr>
                <w:ins w:id="1441" w:author="Ericsson User" w:date="2022-01-27T10:04:00Z"/>
                <w:rFonts w:ascii="Arial" w:hAnsi="Arial" w:cs="Arial"/>
                <w:sz w:val="20"/>
                <w:szCs w:val="20"/>
                <w:lang w:val="en-US"/>
              </w:rPr>
            </w:pPr>
          </w:p>
        </w:tc>
        <w:tc>
          <w:tcPr>
            <w:tcW w:w="5310" w:type="dxa"/>
          </w:tcPr>
          <w:p w14:paraId="5BA3C1B9" w14:textId="77777777" w:rsidR="0089110A" w:rsidRDefault="0089110A">
            <w:pPr>
              <w:rPr>
                <w:ins w:id="1442" w:author="Ericsson User" w:date="2022-01-27T10:04:00Z"/>
                <w:rFonts w:ascii="Arial" w:hAnsi="Arial" w:cs="Arial"/>
                <w:sz w:val="20"/>
                <w:szCs w:val="20"/>
                <w:lang w:val="en-US"/>
              </w:rPr>
            </w:pPr>
          </w:p>
        </w:tc>
      </w:tr>
    </w:tbl>
    <w:p w14:paraId="5917923A" w14:textId="77777777" w:rsidR="0089110A" w:rsidRDefault="00E96746">
      <w:pPr>
        <w:pStyle w:val="40"/>
        <w:numPr>
          <w:ilvl w:val="0"/>
          <w:numId w:val="0"/>
        </w:numPr>
        <w:ind w:left="864" w:hanging="864"/>
      </w:pPr>
      <w:r>
        <w:t xml:space="preserve">Issue#22: Handling addition/release of </w:t>
      </w:r>
      <w:proofErr w:type="spellStart"/>
      <w:r>
        <w:t>PSCells</w:t>
      </w:r>
      <w:proofErr w:type="spellEnd"/>
      <w:r>
        <w:t xml:space="preserve"> in MHI</w:t>
      </w:r>
    </w:p>
    <w:p w14:paraId="785190C9"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9331 \r \h  \* MERGEFORMAT </w:instrText>
      </w:r>
      <w:r>
        <w:rPr>
          <w:rFonts w:ascii="Arial" w:hAnsi="Arial" w:cs="Arial"/>
        </w:rPr>
      </w:r>
      <w:r>
        <w:rPr>
          <w:rFonts w:ascii="Arial" w:hAnsi="Arial" w:cs="Arial"/>
        </w:rPr>
        <w:fldChar w:fldCharType="separate"/>
      </w:r>
      <w:r>
        <w:rPr>
          <w:rFonts w:ascii="Arial" w:hAnsi="Arial" w:cs="Arial"/>
        </w:rPr>
        <w:t>[35]</w:t>
      </w:r>
      <w:r>
        <w:rPr>
          <w:rFonts w:ascii="Arial" w:hAnsi="Arial" w:cs="Arial"/>
        </w:rPr>
        <w:fldChar w:fldCharType="end"/>
      </w:r>
      <w:r>
        <w:rPr>
          <w:rFonts w:ascii="Arial" w:hAnsi="Arial" w:cs="Arial"/>
        </w:rPr>
        <w:t xml:space="preserve">, ZTE proposes that the UE creates a new </w:t>
      </w:r>
      <w:proofErr w:type="spellStart"/>
      <w:r>
        <w:rPr>
          <w:rFonts w:ascii="Arial" w:hAnsi="Arial" w:cs="Arial"/>
        </w:rPr>
        <w:t>PCell</w:t>
      </w:r>
      <w:proofErr w:type="spellEnd"/>
      <w:r>
        <w:rPr>
          <w:rFonts w:ascii="Arial" w:hAnsi="Arial" w:cs="Arial"/>
        </w:rPr>
        <w:t xml:space="preserve"> entry if upon </w:t>
      </w:r>
      <w:proofErr w:type="spellStart"/>
      <w:r>
        <w:rPr>
          <w:rFonts w:ascii="Arial" w:hAnsi="Arial" w:cs="Arial"/>
        </w:rPr>
        <w:t>PSCell</w:t>
      </w:r>
      <w:proofErr w:type="spellEnd"/>
      <w:r>
        <w:rPr>
          <w:rFonts w:ascii="Arial" w:hAnsi="Arial" w:cs="Arial"/>
        </w:rPr>
        <w:t xml:space="preserve"> transition while being on same </w:t>
      </w:r>
      <w:proofErr w:type="spellStart"/>
      <w:r>
        <w:rPr>
          <w:rFonts w:ascii="Arial" w:hAnsi="Arial" w:cs="Arial"/>
        </w:rPr>
        <w:t>PCell</w:t>
      </w:r>
      <w:proofErr w:type="spellEnd"/>
      <w:r>
        <w:rPr>
          <w:rFonts w:ascii="Arial" w:hAnsi="Arial" w:cs="Arial"/>
        </w:rPr>
        <w:t xml:space="preserve"> and the maximum </w:t>
      </w:r>
      <w:proofErr w:type="spellStart"/>
      <w:r>
        <w:rPr>
          <w:rFonts w:ascii="Arial" w:hAnsi="Arial" w:cs="Arial"/>
        </w:rPr>
        <w:t>PSCell</w:t>
      </w:r>
      <w:proofErr w:type="spellEnd"/>
      <w:r>
        <w:rPr>
          <w:rFonts w:ascii="Arial" w:hAnsi="Arial" w:cs="Arial"/>
        </w:rPr>
        <w:t xml:space="preserve"> number of the </w:t>
      </w:r>
      <w:proofErr w:type="spellStart"/>
      <w:r>
        <w:rPr>
          <w:rFonts w:ascii="Arial" w:hAnsi="Arial" w:cs="Arial"/>
        </w:rPr>
        <w:t>PCell</w:t>
      </w:r>
      <w:proofErr w:type="spellEnd"/>
      <w:r>
        <w:rPr>
          <w:rFonts w:ascii="Arial" w:hAnsi="Arial" w:cs="Arial"/>
        </w:rPr>
        <w:t xml:space="preserve"> entry has reached. On the other hand, Ericsso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and Huawei </w:t>
      </w:r>
      <w:r>
        <w:rPr>
          <w:rFonts w:ascii="Arial" w:hAnsi="Arial" w:cs="Arial"/>
        </w:rPr>
        <w:fldChar w:fldCharType="begin"/>
      </w:r>
      <w:r>
        <w:rPr>
          <w:rFonts w:ascii="Arial" w:hAnsi="Arial" w:cs="Arial"/>
        </w:rPr>
        <w:instrText xml:space="preserve"> REF _Ref92912135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propose that when the UE reaches the maximum number of </w:t>
      </w:r>
      <w:proofErr w:type="spellStart"/>
      <w:r>
        <w:rPr>
          <w:rFonts w:ascii="Arial" w:hAnsi="Arial" w:cs="Arial"/>
        </w:rPr>
        <w:t>PSCell</w:t>
      </w:r>
      <w:proofErr w:type="spellEnd"/>
      <w:r>
        <w:rPr>
          <w:rFonts w:ascii="Arial" w:hAnsi="Arial" w:cs="Arial"/>
        </w:rPr>
        <w:t xml:space="preserve">, if it gets a new </w:t>
      </w:r>
      <w:proofErr w:type="spellStart"/>
      <w:r>
        <w:rPr>
          <w:rFonts w:ascii="Arial" w:hAnsi="Arial" w:cs="Arial"/>
        </w:rPr>
        <w:t>PSCell</w:t>
      </w:r>
      <w:proofErr w:type="spellEnd"/>
      <w:r>
        <w:rPr>
          <w:rFonts w:ascii="Arial" w:hAnsi="Arial" w:cs="Arial"/>
        </w:rPr>
        <w:t xml:space="preserve">, the UE removes the oldest stored </w:t>
      </w:r>
      <w:proofErr w:type="spellStart"/>
      <w:r>
        <w:rPr>
          <w:rFonts w:ascii="Arial" w:hAnsi="Arial" w:cs="Arial"/>
        </w:rPr>
        <w:t>PSCell</w:t>
      </w:r>
      <w:proofErr w:type="spellEnd"/>
      <w:r>
        <w:rPr>
          <w:rFonts w:ascii="Arial" w:hAnsi="Arial" w:cs="Arial"/>
        </w:rPr>
        <w:t xml:space="preserve"> entry and stores the newly configured </w:t>
      </w:r>
      <w:proofErr w:type="spellStart"/>
      <w:r>
        <w:rPr>
          <w:rFonts w:ascii="Arial" w:hAnsi="Arial" w:cs="Arial"/>
        </w:rPr>
        <w:t>PSCell</w:t>
      </w:r>
      <w:proofErr w:type="spellEnd"/>
      <w:r>
        <w:rPr>
          <w:rFonts w:ascii="Arial" w:hAnsi="Arial" w:cs="Arial"/>
        </w:rPr>
        <w:t xml:space="preserve"> entry.</w:t>
      </w:r>
    </w:p>
    <w:p w14:paraId="6C2C676D" w14:textId="77777777" w:rsidR="0089110A" w:rsidRDefault="00E96746">
      <w:pPr>
        <w:pStyle w:val="Proposal"/>
      </w:pPr>
      <w:bookmarkStart w:id="1443" w:name="_Toc92978249"/>
      <w:bookmarkStart w:id="1444" w:name="_Toc93932688"/>
      <w:bookmarkStart w:id="1445" w:name="_Toc94106303"/>
      <w:r>
        <w:t xml:space="preserve">RAN2 to discuss how to handle addition/release of </w:t>
      </w:r>
      <w:proofErr w:type="spellStart"/>
      <w:r>
        <w:t>PSCells</w:t>
      </w:r>
      <w:proofErr w:type="spellEnd"/>
      <w:r>
        <w:t>, e.g.</w:t>
      </w:r>
      <w:bookmarkEnd w:id="1443"/>
      <w:bookmarkEnd w:id="1444"/>
      <w:bookmarkEnd w:id="1445"/>
    </w:p>
    <w:p w14:paraId="7E88BCE6" w14:textId="77777777" w:rsidR="0089110A" w:rsidRDefault="00E96746">
      <w:pPr>
        <w:pStyle w:val="Proposal"/>
        <w:numPr>
          <w:ilvl w:val="1"/>
          <w:numId w:val="11"/>
        </w:numPr>
      </w:pPr>
      <w:bookmarkStart w:id="1446" w:name="_Toc92978250"/>
      <w:bookmarkStart w:id="1447" w:name="_Toc93932689"/>
      <w:bookmarkStart w:id="1448" w:name="_Toc94106304"/>
      <w:r>
        <w:t xml:space="preserve">The UE </w:t>
      </w:r>
      <w:r>
        <w:rPr>
          <w:rFonts w:cs="Arial"/>
        </w:rPr>
        <w:t xml:space="preserve">should create a new </w:t>
      </w:r>
      <w:proofErr w:type="spellStart"/>
      <w:r>
        <w:rPr>
          <w:rFonts w:cs="Arial"/>
        </w:rPr>
        <w:t>PCell</w:t>
      </w:r>
      <w:proofErr w:type="spellEnd"/>
      <w:r>
        <w:rPr>
          <w:rFonts w:cs="Arial"/>
        </w:rPr>
        <w:t xml:space="preserve"> entry if upon </w:t>
      </w:r>
      <w:proofErr w:type="spellStart"/>
      <w:r>
        <w:rPr>
          <w:rFonts w:cs="Arial"/>
        </w:rPr>
        <w:t>PSCell</w:t>
      </w:r>
      <w:proofErr w:type="spellEnd"/>
      <w:r>
        <w:rPr>
          <w:rFonts w:cs="Arial"/>
        </w:rPr>
        <w:t xml:space="preserve"> transition while being on same </w:t>
      </w:r>
      <w:proofErr w:type="spellStart"/>
      <w:r>
        <w:rPr>
          <w:rFonts w:cs="Arial"/>
        </w:rPr>
        <w:t>PCell</w:t>
      </w:r>
      <w:proofErr w:type="spellEnd"/>
      <w:r>
        <w:rPr>
          <w:rFonts w:cs="Arial"/>
        </w:rPr>
        <w:t xml:space="preserve"> and the maximum </w:t>
      </w:r>
      <w:proofErr w:type="spellStart"/>
      <w:r>
        <w:rPr>
          <w:rFonts w:cs="Arial"/>
        </w:rPr>
        <w:t>PSCell</w:t>
      </w:r>
      <w:proofErr w:type="spellEnd"/>
      <w:r>
        <w:rPr>
          <w:rFonts w:cs="Arial"/>
        </w:rPr>
        <w:t xml:space="preserve"> number of the </w:t>
      </w:r>
      <w:proofErr w:type="spellStart"/>
      <w:r>
        <w:rPr>
          <w:rFonts w:cs="Arial"/>
        </w:rPr>
        <w:t>PCell</w:t>
      </w:r>
      <w:proofErr w:type="spellEnd"/>
      <w:r>
        <w:rPr>
          <w:rFonts w:cs="Arial"/>
        </w:rPr>
        <w:t xml:space="preserve"> entry has reached.</w:t>
      </w:r>
      <w:bookmarkEnd w:id="1446"/>
      <w:bookmarkEnd w:id="1447"/>
      <w:bookmarkEnd w:id="1448"/>
    </w:p>
    <w:p w14:paraId="5EC3D0F1" w14:textId="77777777" w:rsidR="0089110A" w:rsidRDefault="00E96746">
      <w:pPr>
        <w:pStyle w:val="Proposal"/>
        <w:numPr>
          <w:ilvl w:val="1"/>
          <w:numId w:val="11"/>
        </w:numPr>
      </w:pPr>
      <w:bookmarkStart w:id="1449" w:name="_Toc92978251"/>
      <w:bookmarkStart w:id="1450" w:name="_Toc93932690"/>
      <w:bookmarkStart w:id="1451" w:name="_Toc94106305"/>
      <w:r>
        <w:rPr>
          <w:rFonts w:cs="Arial"/>
        </w:rPr>
        <w:t xml:space="preserve">When the UE reaches the maximum number of </w:t>
      </w:r>
      <w:proofErr w:type="spellStart"/>
      <w:r>
        <w:rPr>
          <w:rFonts w:cs="Arial"/>
        </w:rPr>
        <w:t>PSCell</w:t>
      </w:r>
      <w:proofErr w:type="spellEnd"/>
      <w:r>
        <w:rPr>
          <w:rFonts w:cs="Arial"/>
        </w:rPr>
        <w:t xml:space="preserve">, if it gets a new </w:t>
      </w:r>
      <w:proofErr w:type="spellStart"/>
      <w:r>
        <w:rPr>
          <w:rFonts w:cs="Arial"/>
        </w:rPr>
        <w:t>PSCell</w:t>
      </w:r>
      <w:proofErr w:type="spellEnd"/>
      <w:r>
        <w:rPr>
          <w:rFonts w:cs="Arial"/>
        </w:rPr>
        <w:t xml:space="preserve">, the UE removes the oldest stored </w:t>
      </w:r>
      <w:proofErr w:type="spellStart"/>
      <w:r>
        <w:rPr>
          <w:rFonts w:cs="Arial"/>
        </w:rPr>
        <w:t>PSCell</w:t>
      </w:r>
      <w:proofErr w:type="spellEnd"/>
      <w:r>
        <w:rPr>
          <w:rFonts w:cs="Arial"/>
        </w:rPr>
        <w:t xml:space="preserve"> entry and stores the newly configured </w:t>
      </w:r>
      <w:proofErr w:type="spellStart"/>
      <w:r>
        <w:rPr>
          <w:rFonts w:cs="Arial"/>
        </w:rPr>
        <w:t>PSCell</w:t>
      </w:r>
      <w:proofErr w:type="spellEnd"/>
      <w:r>
        <w:rPr>
          <w:rFonts w:cs="Arial"/>
        </w:rPr>
        <w:t xml:space="preserve"> entry</w:t>
      </w:r>
      <w:bookmarkEnd w:id="1449"/>
      <w:bookmarkEnd w:id="1450"/>
      <w:bookmarkEnd w:id="1451"/>
    </w:p>
    <w:tbl>
      <w:tblPr>
        <w:tblStyle w:val="af4"/>
        <w:tblW w:w="10125" w:type="dxa"/>
        <w:tblLook w:val="04A0" w:firstRow="1" w:lastRow="0" w:firstColumn="1" w:lastColumn="0" w:noHBand="0" w:noVBand="1"/>
      </w:tblPr>
      <w:tblGrid>
        <w:gridCol w:w="1413"/>
        <w:gridCol w:w="3402"/>
        <w:gridCol w:w="5310"/>
      </w:tblGrid>
      <w:tr w:rsidR="0089110A" w14:paraId="5D0A8F4D" w14:textId="77777777" w:rsidTr="001F082A">
        <w:trPr>
          <w:trHeight w:val="400"/>
          <w:ins w:id="1452" w:author="Ericsson User" w:date="2022-01-27T10:04:00Z"/>
        </w:trPr>
        <w:tc>
          <w:tcPr>
            <w:tcW w:w="1413" w:type="dxa"/>
          </w:tcPr>
          <w:p w14:paraId="1933A477" w14:textId="77777777" w:rsidR="0089110A" w:rsidRDefault="00E96746">
            <w:pPr>
              <w:rPr>
                <w:ins w:id="1453" w:author="Ericsson User" w:date="2022-01-27T10:04:00Z"/>
                <w:rFonts w:ascii="Arial" w:hAnsi="Arial" w:cs="Arial"/>
                <w:b/>
                <w:bCs/>
                <w:sz w:val="20"/>
                <w:szCs w:val="20"/>
                <w:lang w:val="en-US"/>
              </w:rPr>
            </w:pPr>
            <w:ins w:id="1454" w:author="Ericsson User" w:date="2022-01-27T10:04:00Z">
              <w:r>
                <w:rPr>
                  <w:rFonts w:ascii="Arial" w:hAnsi="Arial" w:cs="Arial"/>
                  <w:b/>
                  <w:bCs/>
                  <w:sz w:val="20"/>
                  <w:szCs w:val="20"/>
                  <w:lang w:val="en-US"/>
                </w:rPr>
                <w:t>Company</w:t>
              </w:r>
            </w:ins>
          </w:p>
        </w:tc>
        <w:tc>
          <w:tcPr>
            <w:tcW w:w="3402" w:type="dxa"/>
          </w:tcPr>
          <w:p w14:paraId="6D3926D2" w14:textId="77777777" w:rsidR="0089110A" w:rsidRDefault="00E96746">
            <w:pPr>
              <w:rPr>
                <w:ins w:id="1455" w:author="Ericsson User" w:date="2022-01-27T10:04:00Z"/>
                <w:rFonts w:ascii="Arial" w:hAnsi="Arial" w:cs="Arial"/>
                <w:b/>
                <w:bCs/>
                <w:sz w:val="20"/>
                <w:szCs w:val="20"/>
                <w:lang w:val="en-US"/>
              </w:rPr>
            </w:pPr>
            <w:ins w:id="1456" w:author="Ericsson User" w:date="2022-01-27T10:04:00Z">
              <w:r>
                <w:rPr>
                  <w:rFonts w:ascii="Arial" w:hAnsi="Arial" w:cs="Arial"/>
                  <w:b/>
                  <w:bCs/>
                  <w:sz w:val="20"/>
                  <w:szCs w:val="20"/>
                  <w:lang w:val="en-US"/>
                </w:rPr>
                <w:t>Company´s view</w:t>
              </w:r>
            </w:ins>
          </w:p>
        </w:tc>
        <w:tc>
          <w:tcPr>
            <w:tcW w:w="5310" w:type="dxa"/>
          </w:tcPr>
          <w:p w14:paraId="44932BF8" w14:textId="77777777" w:rsidR="0089110A" w:rsidRDefault="00E96746">
            <w:pPr>
              <w:rPr>
                <w:ins w:id="1457" w:author="Ericsson User" w:date="2022-01-27T10:04:00Z"/>
                <w:rFonts w:ascii="Arial" w:hAnsi="Arial" w:cs="Arial"/>
                <w:b/>
                <w:bCs/>
                <w:sz w:val="20"/>
                <w:szCs w:val="20"/>
                <w:lang w:val="en-US"/>
              </w:rPr>
            </w:pPr>
            <w:ins w:id="1458" w:author="Ericsson User" w:date="2022-01-27T10:04:00Z">
              <w:r>
                <w:rPr>
                  <w:rFonts w:ascii="Arial" w:hAnsi="Arial" w:cs="Arial"/>
                  <w:b/>
                  <w:bCs/>
                  <w:sz w:val="20"/>
                  <w:szCs w:val="20"/>
                  <w:lang w:val="en-US"/>
                </w:rPr>
                <w:t>Rapporteur’s view</w:t>
              </w:r>
            </w:ins>
          </w:p>
        </w:tc>
      </w:tr>
      <w:tr w:rsidR="001F082A" w14:paraId="5257F203" w14:textId="77777777" w:rsidTr="001F082A">
        <w:trPr>
          <w:trHeight w:val="430"/>
          <w:ins w:id="1459" w:author="Ericsson User" w:date="2022-01-27T10:04:00Z"/>
        </w:trPr>
        <w:tc>
          <w:tcPr>
            <w:tcW w:w="1413" w:type="dxa"/>
          </w:tcPr>
          <w:p w14:paraId="79285E60" w14:textId="17F5E211" w:rsidR="001F082A" w:rsidRDefault="001F082A" w:rsidP="001F082A">
            <w:pPr>
              <w:rPr>
                <w:ins w:id="1460" w:author="Ericsson User" w:date="2022-01-27T10:04:00Z"/>
                <w:rFonts w:ascii="Arial" w:hAnsi="Arial" w:cs="Arial"/>
                <w:sz w:val="20"/>
                <w:szCs w:val="20"/>
                <w:lang w:val="en-US"/>
              </w:rPr>
            </w:pPr>
            <w:ins w:id="1461" w:author="Nokia" w:date="2022-01-28T07:55:00Z">
              <w:r>
                <w:rPr>
                  <w:rFonts w:ascii="Arial" w:hAnsi="Arial" w:cs="Arial"/>
                  <w:sz w:val="20"/>
                  <w:szCs w:val="20"/>
                  <w:lang w:val="en-US"/>
                </w:rPr>
                <w:t>Nokia</w:t>
              </w:r>
            </w:ins>
          </w:p>
        </w:tc>
        <w:tc>
          <w:tcPr>
            <w:tcW w:w="3402" w:type="dxa"/>
          </w:tcPr>
          <w:p w14:paraId="1CB98E2D" w14:textId="4EEE5874" w:rsidR="001F082A" w:rsidRDefault="001F082A" w:rsidP="001F082A">
            <w:pPr>
              <w:rPr>
                <w:ins w:id="1462" w:author="Ericsson User" w:date="2022-01-27T10:04:00Z"/>
                <w:rFonts w:ascii="Arial" w:hAnsi="Arial" w:cs="Arial"/>
                <w:sz w:val="20"/>
                <w:szCs w:val="20"/>
                <w:lang w:val="en-US"/>
              </w:rPr>
            </w:pPr>
            <w:ins w:id="1463" w:author="Nokia" w:date="2022-01-28T07:55:00Z">
              <w:r>
                <w:rPr>
                  <w:rFonts w:ascii="Arial" w:hAnsi="Arial" w:cs="Arial"/>
                  <w:sz w:val="20"/>
                  <w:szCs w:val="20"/>
                  <w:lang w:val="en-US"/>
                </w:rPr>
                <w:t xml:space="preserve">We agree to the open issue, but think </w:t>
              </w:r>
              <w:proofErr w:type="gramStart"/>
              <w:r>
                <w:rPr>
                  <w:rFonts w:ascii="Arial" w:hAnsi="Arial" w:cs="Arial"/>
                  <w:sz w:val="20"/>
                  <w:szCs w:val="20"/>
                  <w:lang w:val="en-US"/>
                </w:rPr>
                <w:t>a and</w:t>
              </w:r>
              <w:proofErr w:type="gramEnd"/>
              <w:r>
                <w:rPr>
                  <w:rFonts w:ascii="Arial" w:hAnsi="Arial" w:cs="Arial"/>
                  <w:sz w:val="20"/>
                  <w:szCs w:val="20"/>
                  <w:lang w:val="en-US"/>
                </w:rPr>
                <w:t xml:space="preserve"> b may not fully work for addition/release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Thus Ok as a generic goal, but a. or b. need to get modified </w:t>
              </w:r>
            </w:ins>
          </w:p>
        </w:tc>
        <w:tc>
          <w:tcPr>
            <w:tcW w:w="5310" w:type="dxa"/>
          </w:tcPr>
          <w:p w14:paraId="15900D39" w14:textId="77777777" w:rsidR="001F082A" w:rsidRDefault="001F082A" w:rsidP="001F082A">
            <w:pPr>
              <w:rPr>
                <w:ins w:id="1464" w:author="Ericsson User" w:date="2022-01-27T10:04:00Z"/>
                <w:rFonts w:ascii="Arial" w:hAnsi="Arial" w:cs="Arial"/>
                <w:sz w:val="20"/>
                <w:szCs w:val="20"/>
                <w:lang w:val="en-US"/>
              </w:rPr>
            </w:pPr>
          </w:p>
        </w:tc>
      </w:tr>
      <w:tr w:rsidR="001F082A" w14:paraId="5A9EF89B" w14:textId="77777777" w:rsidTr="001F082A">
        <w:trPr>
          <w:trHeight w:val="415"/>
          <w:ins w:id="1465" w:author="Ericsson User" w:date="2022-01-27T10:04:00Z"/>
        </w:trPr>
        <w:tc>
          <w:tcPr>
            <w:tcW w:w="1413" w:type="dxa"/>
          </w:tcPr>
          <w:p w14:paraId="12EC40AC" w14:textId="77777777" w:rsidR="001F082A" w:rsidRDefault="001F082A" w:rsidP="001F082A">
            <w:pPr>
              <w:rPr>
                <w:ins w:id="1466" w:author="Ericsson User" w:date="2022-01-27T10:04:00Z"/>
                <w:rFonts w:ascii="Arial" w:hAnsi="Arial" w:cs="Arial"/>
                <w:sz w:val="20"/>
                <w:szCs w:val="20"/>
                <w:lang w:val="en-US"/>
              </w:rPr>
            </w:pPr>
          </w:p>
        </w:tc>
        <w:tc>
          <w:tcPr>
            <w:tcW w:w="3402" w:type="dxa"/>
          </w:tcPr>
          <w:p w14:paraId="0C79C953" w14:textId="77777777" w:rsidR="001F082A" w:rsidRDefault="001F082A" w:rsidP="001F082A">
            <w:pPr>
              <w:rPr>
                <w:ins w:id="1467" w:author="Ericsson User" w:date="2022-01-27T10:04:00Z"/>
                <w:rFonts w:ascii="Arial" w:hAnsi="Arial" w:cs="Arial"/>
                <w:sz w:val="20"/>
                <w:szCs w:val="20"/>
                <w:lang w:val="en-US"/>
              </w:rPr>
            </w:pPr>
          </w:p>
        </w:tc>
        <w:tc>
          <w:tcPr>
            <w:tcW w:w="5310" w:type="dxa"/>
          </w:tcPr>
          <w:p w14:paraId="372D2987" w14:textId="77777777" w:rsidR="001F082A" w:rsidRDefault="001F082A" w:rsidP="001F082A">
            <w:pPr>
              <w:rPr>
                <w:ins w:id="1468" w:author="Ericsson User" w:date="2022-01-27T10:04:00Z"/>
                <w:rFonts w:ascii="Arial" w:hAnsi="Arial" w:cs="Arial"/>
                <w:sz w:val="20"/>
                <w:szCs w:val="20"/>
                <w:lang w:val="en-US"/>
              </w:rPr>
            </w:pPr>
          </w:p>
        </w:tc>
      </w:tr>
      <w:tr w:rsidR="001F082A" w14:paraId="7F39F0EE" w14:textId="77777777" w:rsidTr="001F082A">
        <w:trPr>
          <w:trHeight w:val="430"/>
          <w:ins w:id="1469" w:author="Ericsson User" w:date="2022-01-27T10:04:00Z"/>
        </w:trPr>
        <w:tc>
          <w:tcPr>
            <w:tcW w:w="1413" w:type="dxa"/>
          </w:tcPr>
          <w:p w14:paraId="1FB446F9" w14:textId="77777777" w:rsidR="001F082A" w:rsidRDefault="001F082A" w:rsidP="001F082A">
            <w:pPr>
              <w:rPr>
                <w:ins w:id="1470" w:author="Ericsson User" w:date="2022-01-27T10:04:00Z"/>
                <w:rFonts w:ascii="Arial" w:hAnsi="Arial" w:cs="Arial"/>
                <w:sz w:val="20"/>
                <w:szCs w:val="20"/>
                <w:lang w:val="en-US"/>
              </w:rPr>
            </w:pPr>
          </w:p>
        </w:tc>
        <w:tc>
          <w:tcPr>
            <w:tcW w:w="3402" w:type="dxa"/>
          </w:tcPr>
          <w:p w14:paraId="6213912D" w14:textId="77777777" w:rsidR="001F082A" w:rsidRDefault="001F082A" w:rsidP="001F082A">
            <w:pPr>
              <w:rPr>
                <w:ins w:id="1471" w:author="Ericsson User" w:date="2022-01-27T10:04:00Z"/>
                <w:rFonts w:ascii="Arial" w:hAnsi="Arial" w:cs="Arial"/>
                <w:sz w:val="20"/>
                <w:szCs w:val="20"/>
                <w:lang w:val="en-US"/>
              </w:rPr>
            </w:pPr>
          </w:p>
        </w:tc>
        <w:tc>
          <w:tcPr>
            <w:tcW w:w="5310" w:type="dxa"/>
          </w:tcPr>
          <w:p w14:paraId="23B55992" w14:textId="77777777" w:rsidR="001F082A" w:rsidRDefault="001F082A" w:rsidP="001F082A">
            <w:pPr>
              <w:rPr>
                <w:ins w:id="1472" w:author="Ericsson User" w:date="2022-01-27T10:04:00Z"/>
                <w:rFonts w:ascii="Arial" w:hAnsi="Arial" w:cs="Arial"/>
                <w:sz w:val="20"/>
                <w:szCs w:val="20"/>
                <w:lang w:val="en-US"/>
              </w:rPr>
            </w:pPr>
          </w:p>
        </w:tc>
      </w:tr>
      <w:tr w:rsidR="001F082A" w14:paraId="1C8CA2D5" w14:textId="77777777" w:rsidTr="001F082A">
        <w:trPr>
          <w:trHeight w:val="415"/>
          <w:ins w:id="1473" w:author="Ericsson User" w:date="2022-01-27T10:04:00Z"/>
        </w:trPr>
        <w:tc>
          <w:tcPr>
            <w:tcW w:w="1413" w:type="dxa"/>
          </w:tcPr>
          <w:p w14:paraId="6CDCD1D2" w14:textId="77777777" w:rsidR="001F082A" w:rsidRDefault="001F082A" w:rsidP="001F082A">
            <w:pPr>
              <w:rPr>
                <w:ins w:id="1474" w:author="Ericsson User" w:date="2022-01-27T10:04:00Z"/>
                <w:rFonts w:ascii="Arial" w:hAnsi="Arial" w:cs="Arial"/>
                <w:sz w:val="20"/>
                <w:szCs w:val="20"/>
                <w:lang w:val="en-US"/>
              </w:rPr>
            </w:pPr>
          </w:p>
        </w:tc>
        <w:tc>
          <w:tcPr>
            <w:tcW w:w="3402" w:type="dxa"/>
          </w:tcPr>
          <w:p w14:paraId="6E6A4CC3" w14:textId="77777777" w:rsidR="001F082A" w:rsidRDefault="001F082A" w:rsidP="001F082A">
            <w:pPr>
              <w:rPr>
                <w:ins w:id="1475" w:author="Ericsson User" w:date="2022-01-27T10:04:00Z"/>
                <w:rFonts w:ascii="Arial" w:hAnsi="Arial" w:cs="Arial"/>
                <w:sz w:val="20"/>
                <w:szCs w:val="20"/>
                <w:lang w:val="en-US"/>
              </w:rPr>
            </w:pPr>
          </w:p>
        </w:tc>
        <w:tc>
          <w:tcPr>
            <w:tcW w:w="5310" w:type="dxa"/>
          </w:tcPr>
          <w:p w14:paraId="7F0FCF32" w14:textId="77777777" w:rsidR="001F082A" w:rsidRDefault="001F082A" w:rsidP="001F082A">
            <w:pPr>
              <w:rPr>
                <w:ins w:id="1476" w:author="Ericsson User" w:date="2022-01-27T10:04:00Z"/>
                <w:rFonts w:ascii="Arial" w:hAnsi="Arial" w:cs="Arial"/>
                <w:sz w:val="20"/>
                <w:szCs w:val="20"/>
                <w:lang w:val="en-US"/>
              </w:rPr>
            </w:pPr>
          </w:p>
        </w:tc>
      </w:tr>
      <w:tr w:rsidR="001F082A" w14:paraId="32B7090F" w14:textId="77777777" w:rsidTr="001F082A">
        <w:trPr>
          <w:trHeight w:val="430"/>
          <w:ins w:id="1477" w:author="Ericsson User" w:date="2022-01-27T10:04:00Z"/>
        </w:trPr>
        <w:tc>
          <w:tcPr>
            <w:tcW w:w="1413" w:type="dxa"/>
          </w:tcPr>
          <w:p w14:paraId="5A4F8DFC" w14:textId="77777777" w:rsidR="001F082A" w:rsidRDefault="001F082A" w:rsidP="001F082A">
            <w:pPr>
              <w:rPr>
                <w:ins w:id="1478" w:author="Ericsson User" w:date="2022-01-27T10:04:00Z"/>
                <w:rFonts w:ascii="Arial" w:hAnsi="Arial" w:cs="Arial"/>
                <w:sz w:val="20"/>
                <w:szCs w:val="20"/>
                <w:lang w:val="en-US"/>
              </w:rPr>
            </w:pPr>
          </w:p>
        </w:tc>
        <w:tc>
          <w:tcPr>
            <w:tcW w:w="3402" w:type="dxa"/>
          </w:tcPr>
          <w:p w14:paraId="3906D6C3" w14:textId="77777777" w:rsidR="001F082A" w:rsidRDefault="001F082A" w:rsidP="001F082A">
            <w:pPr>
              <w:rPr>
                <w:ins w:id="1479" w:author="Ericsson User" w:date="2022-01-27T10:04:00Z"/>
                <w:rFonts w:ascii="Arial" w:hAnsi="Arial" w:cs="Arial"/>
                <w:sz w:val="20"/>
                <w:szCs w:val="20"/>
                <w:lang w:val="en-US"/>
              </w:rPr>
            </w:pPr>
          </w:p>
        </w:tc>
        <w:tc>
          <w:tcPr>
            <w:tcW w:w="5310" w:type="dxa"/>
          </w:tcPr>
          <w:p w14:paraId="5669C4FD" w14:textId="77777777" w:rsidR="001F082A" w:rsidRDefault="001F082A" w:rsidP="001F082A">
            <w:pPr>
              <w:rPr>
                <w:ins w:id="1480" w:author="Ericsson User" w:date="2022-01-27T10:04:00Z"/>
                <w:rFonts w:ascii="Arial" w:hAnsi="Arial" w:cs="Arial"/>
                <w:sz w:val="20"/>
                <w:szCs w:val="20"/>
                <w:lang w:val="en-US"/>
              </w:rPr>
            </w:pPr>
          </w:p>
        </w:tc>
      </w:tr>
      <w:tr w:rsidR="001F082A" w14:paraId="788528AF" w14:textId="77777777" w:rsidTr="001F082A">
        <w:trPr>
          <w:trHeight w:val="415"/>
          <w:ins w:id="1481" w:author="Ericsson User" w:date="2022-01-27T10:04:00Z"/>
        </w:trPr>
        <w:tc>
          <w:tcPr>
            <w:tcW w:w="1413" w:type="dxa"/>
          </w:tcPr>
          <w:p w14:paraId="32E3548C" w14:textId="77777777" w:rsidR="001F082A" w:rsidRDefault="001F082A" w:rsidP="001F082A">
            <w:pPr>
              <w:rPr>
                <w:ins w:id="1482" w:author="Ericsson User" w:date="2022-01-27T10:04:00Z"/>
                <w:rFonts w:ascii="Arial" w:hAnsi="Arial" w:cs="Arial"/>
                <w:sz w:val="20"/>
                <w:szCs w:val="20"/>
                <w:lang w:val="en-US"/>
              </w:rPr>
            </w:pPr>
          </w:p>
        </w:tc>
        <w:tc>
          <w:tcPr>
            <w:tcW w:w="3402" w:type="dxa"/>
          </w:tcPr>
          <w:p w14:paraId="562F5F5E" w14:textId="77777777" w:rsidR="001F082A" w:rsidRDefault="001F082A" w:rsidP="001F082A">
            <w:pPr>
              <w:rPr>
                <w:ins w:id="1483" w:author="Ericsson User" w:date="2022-01-27T10:04:00Z"/>
                <w:rFonts w:ascii="Arial" w:hAnsi="Arial" w:cs="Arial"/>
                <w:sz w:val="20"/>
                <w:szCs w:val="20"/>
                <w:lang w:val="en-US"/>
              </w:rPr>
            </w:pPr>
          </w:p>
        </w:tc>
        <w:tc>
          <w:tcPr>
            <w:tcW w:w="5310" w:type="dxa"/>
          </w:tcPr>
          <w:p w14:paraId="726A7130" w14:textId="77777777" w:rsidR="001F082A" w:rsidRDefault="001F082A" w:rsidP="001F082A">
            <w:pPr>
              <w:rPr>
                <w:ins w:id="1484" w:author="Ericsson User" w:date="2022-01-27T10:04:00Z"/>
                <w:rFonts w:ascii="Arial" w:hAnsi="Arial" w:cs="Arial"/>
                <w:sz w:val="20"/>
                <w:szCs w:val="20"/>
                <w:lang w:val="en-US"/>
              </w:rPr>
            </w:pPr>
          </w:p>
        </w:tc>
      </w:tr>
    </w:tbl>
    <w:p w14:paraId="2776B14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Ericsson, Huawei, CATT propose to include the time spent with no </w:t>
      </w:r>
      <w:proofErr w:type="spellStart"/>
      <w:r>
        <w:rPr>
          <w:rFonts w:ascii="Arial" w:hAnsi="Arial" w:cs="Arial"/>
        </w:rPr>
        <w:t>PScell</w:t>
      </w:r>
      <w:proofErr w:type="spellEnd"/>
      <w:r>
        <w:rPr>
          <w:rFonts w:ascii="Arial" w:hAnsi="Arial" w:cs="Arial"/>
        </w:rPr>
        <w:t xml:space="preserve">, besides the time duration when there are both </w:t>
      </w:r>
      <w:proofErr w:type="spellStart"/>
      <w:r>
        <w:rPr>
          <w:rFonts w:ascii="Arial" w:hAnsi="Arial" w:cs="Arial"/>
        </w:rPr>
        <w:t>Pcell</w:t>
      </w:r>
      <w:proofErr w:type="spellEnd"/>
      <w:r>
        <w:rPr>
          <w:rFonts w:ascii="Arial" w:hAnsi="Arial" w:cs="Arial"/>
        </w:rPr>
        <w:t xml:space="preserve"> and </w:t>
      </w:r>
      <w:proofErr w:type="spellStart"/>
      <w:r>
        <w:rPr>
          <w:rFonts w:ascii="Arial" w:hAnsi="Arial" w:cs="Arial"/>
        </w:rPr>
        <w:t>PScell</w:t>
      </w:r>
      <w:proofErr w:type="spellEnd"/>
      <w:r>
        <w:rPr>
          <w:rFonts w:ascii="Arial" w:hAnsi="Arial" w:cs="Arial"/>
        </w:rPr>
        <w:t xml:space="preserve"> (already captured in the running CR).</w:t>
      </w:r>
    </w:p>
    <w:p w14:paraId="0F7C5D7F" w14:textId="77777777" w:rsidR="0089110A" w:rsidRDefault="00E96746">
      <w:pPr>
        <w:pStyle w:val="Proposal"/>
      </w:pPr>
      <w:bookmarkStart w:id="1485" w:name="_Toc92979058"/>
      <w:bookmarkStart w:id="1486" w:name="_Toc92978246"/>
      <w:bookmarkStart w:id="1487" w:name="_Toc94106306"/>
      <w:r>
        <w:t xml:space="preserve">RAN2 to discuss the inclusion of the time spent with no </w:t>
      </w:r>
      <w:proofErr w:type="spellStart"/>
      <w:r>
        <w:t>PSCell</w:t>
      </w:r>
      <w:proofErr w:type="spellEnd"/>
      <w:r>
        <w:t xml:space="preserve"> in the MHI</w:t>
      </w:r>
      <w:bookmarkEnd w:id="1485"/>
      <w:bookmarkEnd w:id="1486"/>
      <w:r>
        <w:t xml:space="preserve">, when connected to a certain </w:t>
      </w:r>
      <w:proofErr w:type="spellStart"/>
      <w:r>
        <w:t>PCell</w:t>
      </w:r>
      <w:proofErr w:type="spellEnd"/>
      <w:r>
        <w:t>.</w:t>
      </w:r>
      <w:bookmarkEnd w:id="1487"/>
    </w:p>
    <w:tbl>
      <w:tblPr>
        <w:tblStyle w:val="af4"/>
        <w:tblW w:w="10125" w:type="dxa"/>
        <w:tblLook w:val="04A0" w:firstRow="1" w:lastRow="0" w:firstColumn="1" w:lastColumn="0" w:noHBand="0" w:noVBand="1"/>
      </w:tblPr>
      <w:tblGrid>
        <w:gridCol w:w="1413"/>
        <w:gridCol w:w="3402"/>
        <w:gridCol w:w="5310"/>
      </w:tblGrid>
      <w:tr w:rsidR="0089110A" w14:paraId="279CD630" w14:textId="77777777" w:rsidTr="001F082A">
        <w:trPr>
          <w:trHeight w:val="400"/>
          <w:ins w:id="1488" w:author="Ericsson User" w:date="2022-01-27T10:04:00Z"/>
        </w:trPr>
        <w:tc>
          <w:tcPr>
            <w:tcW w:w="1413" w:type="dxa"/>
          </w:tcPr>
          <w:p w14:paraId="311B7D0C" w14:textId="77777777" w:rsidR="0089110A" w:rsidRDefault="00E96746">
            <w:pPr>
              <w:rPr>
                <w:ins w:id="1489" w:author="Ericsson User" w:date="2022-01-27T10:04:00Z"/>
                <w:rFonts w:ascii="Arial" w:hAnsi="Arial" w:cs="Arial"/>
                <w:b/>
                <w:bCs/>
                <w:sz w:val="20"/>
                <w:szCs w:val="20"/>
                <w:lang w:val="en-US"/>
              </w:rPr>
            </w:pPr>
            <w:ins w:id="1490" w:author="Ericsson User" w:date="2022-01-27T10:04:00Z">
              <w:r>
                <w:rPr>
                  <w:rFonts w:ascii="Arial" w:hAnsi="Arial" w:cs="Arial"/>
                  <w:b/>
                  <w:bCs/>
                  <w:sz w:val="20"/>
                  <w:szCs w:val="20"/>
                  <w:lang w:val="en-US"/>
                </w:rPr>
                <w:t>Company</w:t>
              </w:r>
            </w:ins>
          </w:p>
        </w:tc>
        <w:tc>
          <w:tcPr>
            <w:tcW w:w="3402" w:type="dxa"/>
          </w:tcPr>
          <w:p w14:paraId="0698F9C6" w14:textId="77777777" w:rsidR="0089110A" w:rsidRDefault="00E96746">
            <w:pPr>
              <w:rPr>
                <w:ins w:id="1491" w:author="Ericsson User" w:date="2022-01-27T10:04:00Z"/>
                <w:rFonts w:ascii="Arial" w:hAnsi="Arial" w:cs="Arial"/>
                <w:b/>
                <w:bCs/>
                <w:sz w:val="20"/>
                <w:szCs w:val="20"/>
                <w:lang w:val="en-US"/>
              </w:rPr>
            </w:pPr>
            <w:ins w:id="1492" w:author="Ericsson User" w:date="2022-01-27T10:04:00Z">
              <w:r>
                <w:rPr>
                  <w:rFonts w:ascii="Arial" w:hAnsi="Arial" w:cs="Arial"/>
                  <w:b/>
                  <w:bCs/>
                  <w:sz w:val="20"/>
                  <w:szCs w:val="20"/>
                  <w:lang w:val="en-US"/>
                </w:rPr>
                <w:t>Company´s view</w:t>
              </w:r>
            </w:ins>
          </w:p>
        </w:tc>
        <w:tc>
          <w:tcPr>
            <w:tcW w:w="5310" w:type="dxa"/>
          </w:tcPr>
          <w:p w14:paraId="35B2CE30" w14:textId="77777777" w:rsidR="0089110A" w:rsidRDefault="00E96746">
            <w:pPr>
              <w:rPr>
                <w:ins w:id="1493" w:author="Ericsson User" w:date="2022-01-27T10:04:00Z"/>
                <w:rFonts w:ascii="Arial" w:hAnsi="Arial" w:cs="Arial"/>
                <w:b/>
                <w:bCs/>
                <w:sz w:val="20"/>
                <w:szCs w:val="20"/>
                <w:lang w:val="en-US"/>
              </w:rPr>
            </w:pPr>
            <w:ins w:id="1494" w:author="Ericsson User" w:date="2022-01-27T10:04:00Z">
              <w:r>
                <w:rPr>
                  <w:rFonts w:ascii="Arial" w:hAnsi="Arial" w:cs="Arial"/>
                  <w:b/>
                  <w:bCs/>
                  <w:sz w:val="20"/>
                  <w:szCs w:val="20"/>
                  <w:lang w:val="en-US"/>
                </w:rPr>
                <w:t>Rapporteur’s view</w:t>
              </w:r>
            </w:ins>
          </w:p>
        </w:tc>
      </w:tr>
      <w:tr w:rsidR="001F082A" w14:paraId="356F480D" w14:textId="77777777" w:rsidTr="001F082A">
        <w:trPr>
          <w:trHeight w:val="430"/>
          <w:ins w:id="1495" w:author="Ericsson User" w:date="2022-01-27T10:04:00Z"/>
        </w:trPr>
        <w:tc>
          <w:tcPr>
            <w:tcW w:w="1413" w:type="dxa"/>
          </w:tcPr>
          <w:p w14:paraId="46D1C59B" w14:textId="466B8A00" w:rsidR="001F082A" w:rsidRDefault="001F082A" w:rsidP="001F082A">
            <w:pPr>
              <w:rPr>
                <w:ins w:id="1496" w:author="Ericsson User" w:date="2022-01-27T10:04:00Z"/>
                <w:rFonts w:ascii="Arial" w:hAnsi="Arial" w:cs="Arial"/>
                <w:sz w:val="20"/>
                <w:szCs w:val="20"/>
                <w:lang w:val="en-US"/>
              </w:rPr>
            </w:pPr>
            <w:ins w:id="1497" w:author="Nokia" w:date="2022-01-28T07:55:00Z">
              <w:r>
                <w:rPr>
                  <w:rFonts w:ascii="Arial" w:hAnsi="Arial" w:cs="Arial"/>
                  <w:sz w:val="20"/>
                  <w:szCs w:val="20"/>
                  <w:lang w:val="en-US"/>
                </w:rPr>
                <w:t>Nokia</w:t>
              </w:r>
            </w:ins>
          </w:p>
        </w:tc>
        <w:tc>
          <w:tcPr>
            <w:tcW w:w="3402" w:type="dxa"/>
          </w:tcPr>
          <w:p w14:paraId="7896A0CC" w14:textId="2699EC68" w:rsidR="001F082A" w:rsidRDefault="001F082A" w:rsidP="001F082A">
            <w:pPr>
              <w:rPr>
                <w:ins w:id="1498" w:author="Ericsson User" w:date="2022-01-27T10:04:00Z"/>
                <w:rFonts w:ascii="Arial" w:hAnsi="Arial" w:cs="Arial"/>
                <w:sz w:val="20"/>
                <w:szCs w:val="20"/>
                <w:lang w:val="en-US"/>
              </w:rPr>
            </w:pPr>
            <w:ins w:id="1499" w:author="Nokia" w:date="2022-01-28T07:55:00Z">
              <w:r>
                <w:rPr>
                  <w:rFonts w:ascii="Arial" w:hAnsi="Arial" w:cs="Arial"/>
                  <w:sz w:val="20"/>
                  <w:szCs w:val="20"/>
                  <w:lang w:val="en-US"/>
                </w:rPr>
                <w:t>This is related to the 29, it remains open: general procedure for cells inclusion in MHI is missing/to be defined</w:t>
              </w:r>
            </w:ins>
          </w:p>
        </w:tc>
        <w:tc>
          <w:tcPr>
            <w:tcW w:w="5310" w:type="dxa"/>
          </w:tcPr>
          <w:p w14:paraId="45A3BBFA" w14:textId="77777777" w:rsidR="001F082A" w:rsidRDefault="001F082A" w:rsidP="001F082A">
            <w:pPr>
              <w:rPr>
                <w:ins w:id="1500" w:author="Ericsson User" w:date="2022-01-27T10:04:00Z"/>
                <w:rFonts w:ascii="Arial" w:hAnsi="Arial" w:cs="Arial"/>
                <w:sz w:val="20"/>
                <w:szCs w:val="20"/>
                <w:lang w:val="en-US"/>
              </w:rPr>
            </w:pPr>
          </w:p>
        </w:tc>
      </w:tr>
      <w:tr w:rsidR="001F082A" w14:paraId="0AC28000" w14:textId="77777777" w:rsidTr="001F082A">
        <w:trPr>
          <w:trHeight w:val="415"/>
          <w:ins w:id="1501" w:author="Ericsson User" w:date="2022-01-27T10:04:00Z"/>
        </w:trPr>
        <w:tc>
          <w:tcPr>
            <w:tcW w:w="1413" w:type="dxa"/>
          </w:tcPr>
          <w:p w14:paraId="092BF996" w14:textId="77777777" w:rsidR="001F082A" w:rsidRDefault="001F082A" w:rsidP="001F082A">
            <w:pPr>
              <w:rPr>
                <w:ins w:id="1502" w:author="Ericsson User" w:date="2022-01-27T10:04:00Z"/>
                <w:rFonts w:ascii="Arial" w:hAnsi="Arial" w:cs="Arial"/>
                <w:sz w:val="20"/>
                <w:szCs w:val="20"/>
                <w:lang w:val="en-US"/>
              </w:rPr>
            </w:pPr>
          </w:p>
        </w:tc>
        <w:tc>
          <w:tcPr>
            <w:tcW w:w="3402" w:type="dxa"/>
          </w:tcPr>
          <w:p w14:paraId="7712A151" w14:textId="77777777" w:rsidR="001F082A" w:rsidRDefault="001F082A" w:rsidP="001F082A">
            <w:pPr>
              <w:rPr>
                <w:ins w:id="1503" w:author="Ericsson User" w:date="2022-01-27T10:04:00Z"/>
                <w:rFonts w:ascii="Arial" w:hAnsi="Arial" w:cs="Arial"/>
                <w:sz w:val="20"/>
                <w:szCs w:val="20"/>
                <w:lang w:val="en-US"/>
              </w:rPr>
            </w:pPr>
          </w:p>
        </w:tc>
        <w:tc>
          <w:tcPr>
            <w:tcW w:w="5310" w:type="dxa"/>
          </w:tcPr>
          <w:p w14:paraId="20C3989D" w14:textId="77777777" w:rsidR="001F082A" w:rsidRDefault="001F082A" w:rsidP="001F082A">
            <w:pPr>
              <w:rPr>
                <w:ins w:id="1504" w:author="Ericsson User" w:date="2022-01-27T10:04:00Z"/>
                <w:rFonts w:ascii="Arial" w:hAnsi="Arial" w:cs="Arial"/>
                <w:sz w:val="20"/>
                <w:szCs w:val="20"/>
                <w:lang w:val="en-US"/>
              </w:rPr>
            </w:pPr>
          </w:p>
        </w:tc>
      </w:tr>
      <w:tr w:rsidR="001F082A" w14:paraId="281DEF11" w14:textId="77777777" w:rsidTr="001F082A">
        <w:trPr>
          <w:trHeight w:val="430"/>
          <w:ins w:id="1505" w:author="Ericsson User" w:date="2022-01-27T10:04:00Z"/>
        </w:trPr>
        <w:tc>
          <w:tcPr>
            <w:tcW w:w="1413" w:type="dxa"/>
          </w:tcPr>
          <w:p w14:paraId="62B545FB" w14:textId="77777777" w:rsidR="001F082A" w:rsidRDefault="001F082A" w:rsidP="001F082A">
            <w:pPr>
              <w:rPr>
                <w:ins w:id="1506" w:author="Ericsson User" w:date="2022-01-27T10:04:00Z"/>
                <w:rFonts w:ascii="Arial" w:hAnsi="Arial" w:cs="Arial"/>
                <w:sz w:val="20"/>
                <w:szCs w:val="20"/>
                <w:lang w:val="en-US"/>
              </w:rPr>
            </w:pPr>
          </w:p>
        </w:tc>
        <w:tc>
          <w:tcPr>
            <w:tcW w:w="3402" w:type="dxa"/>
          </w:tcPr>
          <w:p w14:paraId="5F4AA10C" w14:textId="77777777" w:rsidR="001F082A" w:rsidRDefault="001F082A" w:rsidP="001F082A">
            <w:pPr>
              <w:rPr>
                <w:ins w:id="1507" w:author="Ericsson User" w:date="2022-01-27T10:04:00Z"/>
                <w:rFonts w:ascii="Arial" w:hAnsi="Arial" w:cs="Arial"/>
                <w:sz w:val="20"/>
                <w:szCs w:val="20"/>
                <w:lang w:val="en-US"/>
              </w:rPr>
            </w:pPr>
          </w:p>
        </w:tc>
        <w:tc>
          <w:tcPr>
            <w:tcW w:w="5310" w:type="dxa"/>
          </w:tcPr>
          <w:p w14:paraId="4D1134A8" w14:textId="77777777" w:rsidR="001F082A" w:rsidRDefault="001F082A" w:rsidP="001F082A">
            <w:pPr>
              <w:rPr>
                <w:ins w:id="1508" w:author="Ericsson User" w:date="2022-01-27T10:04:00Z"/>
                <w:rFonts w:ascii="Arial" w:hAnsi="Arial" w:cs="Arial"/>
                <w:sz w:val="20"/>
                <w:szCs w:val="20"/>
                <w:lang w:val="en-US"/>
              </w:rPr>
            </w:pPr>
          </w:p>
        </w:tc>
      </w:tr>
      <w:tr w:rsidR="001F082A" w14:paraId="10CFE46C" w14:textId="77777777" w:rsidTr="001F082A">
        <w:trPr>
          <w:trHeight w:val="415"/>
          <w:ins w:id="1509" w:author="Ericsson User" w:date="2022-01-27T10:04:00Z"/>
        </w:trPr>
        <w:tc>
          <w:tcPr>
            <w:tcW w:w="1413" w:type="dxa"/>
          </w:tcPr>
          <w:p w14:paraId="1F693772" w14:textId="77777777" w:rsidR="001F082A" w:rsidRDefault="001F082A" w:rsidP="001F082A">
            <w:pPr>
              <w:rPr>
                <w:ins w:id="1510" w:author="Ericsson User" w:date="2022-01-27T10:04:00Z"/>
                <w:rFonts w:ascii="Arial" w:hAnsi="Arial" w:cs="Arial"/>
                <w:sz w:val="20"/>
                <w:szCs w:val="20"/>
                <w:lang w:val="en-US"/>
              </w:rPr>
            </w:pPr>
          </w:p>
        </w:tc>
        <w:tc>
          <w:tcPr>
            <w:tcW w:w="3402" w:type="dxa"/>
          </w:tcPr>
          <w:p w14:paraId="2280C2D8" w14:textId="77777777" w:rsidR="001F082A" w:rsidRDefault="001F082A" w:rsidP="001F082A">
            <w:pPr>
              <w:rPr>
                <w:ins w:id="1511" w:author="Ericsson User" w:date="2022-01-27T10:04:00Z"/>
                <w:rFonts w:ascii="Arial" w:hAnsi="Arial" w:cs="Arial"/>
                <w:sz w:val="20"/>
                <w:szCs w:val="20"/>
                <w:lang w:val="en-US"/>
              </w:rPr>
            </w:pPr>
          </w:p>
        </w:tc>
        <w:tc>
          <w:tcPr>
            <w:tcW w:w="5310" w:type="dxa"/>
          </w:tcPr>
          <w:p w14:paraId="40BF9550" w14:textId="77777777" w:rsidR="001F082A" w:rsidRDefault="001F082A" w:rsidP="001F082A">
            <w:pPr>
              <w:rPr>
                <w:ins w:id="1512" w:author="Ericsson User" w:date="2022-01-27T10:04:00Z"/>
                <w:rFonts w:ascii="Arial" w:hAnsi="Arial" w:cs="Arial"/>
                <w:sz w:val="20"/>
                <w:szCs w:val="20"/>
                <w:lang w:val="en-US"/>
              </w:rPr>
            </w:pPr>
          </w:p>
        </w:tc>
      </w:tr>
      <w:tr w:rsidR="001F082A" w14:paraId="63E0E759" w14:textId="77777777" w:rsidTr="001F082A">
        <w:trPr>
          <w:trHeight w:val="430"/>
          <w:ins w:id="1513" w:author="Ericsson User" w:date="2022-01-27T10:04:00Z"/>
        </w:trPr>
        <w:tc>
          <w:tcPr>
            <w:tcW w:w="1413" w:type="dxa"/>
          </w:tcPr>
          <w:p w14:paraId="127ACC38" w14:textId="77777777" w:rsidR="001F082A" w:rsidRDefault="001F082A" w:rsidP="001F082A">
            <w:pPr>
              <w:rPr>
                <w:ins w:id="1514" w:author="Ericsson User" w:date="2022-01-27T10:04:00Z"/>
                <w:rFonts w:ascii="Arial" w:hAnsi="Arial" w:cs="Arial"/>
                <w:sz w:val="20"/>
                <w:szCs w:val="20"/>
                <w:lang w:val="en-US"/>
              </w:rPr>
            </w:pPr>
          </w:p>
        </w:tc>
        <w:tc>
          <w:tcPr>
            <w:tcW w:w="3402" w:type="dxa"/>
          </w:tcPr>
          <w:p w14:paraId="0BF930AD" w14:textId="77777777" w:rsidR="001F082A" w:rsidRDefault="001F082A" w:rsidP="001F082A">
            <w:pPr>
              <w:rPr>
                <w:ins w:id="1515" w:author="Ericsson User" w:date="2022-01-27T10:04:00Z"/>
                <w:rFonts w:ascii="Arial" w:hAnsi="Arial" w:cs="Arial"/>
                <w:sz w:val="20"/>
                <w:szCs w:val="20"/>
                <w:lang w:val="en-US"/>
              </w:rPr>
            </w:pPr>
          </w:p>
        </w:tc>
        <w:tc>
          <w:tcPr>
            <w:tcW w:w="5310" w:type="dxa"/>
          </w:tcPr>
          <w:p w14:paraId="71CD1664" w14:textId="77777777" w:rsidR="001F082A" w:rsidRDefault="001F082A" w:rsidP="001F082A">
            <w:pPr>
              <w:rPr>
                <w:ins w:id="1516" w:author="Ericsson User" w:date="2022-01-27T10:04:00Z"/>
                <w:rFonts w:ascii="Arial" w:hAnsi="Arial" w:cs="Arial"/>
                <w:sz w:val="20"/>
                <w:szCs w:val="20"/>
                <w:lang w:val="en-US"/>
              </w:rPr>
            </w:pPr>
          </w:p>
        </w:tc>
      </w:tr>
      <w:tr w:rsidR="001F082A" w14:paraId="67428178" w14:textId="77777777" w:rsidTr="001F082A">
        <w:trPr>
          <w:trHeight w:val="415"/>
          <w:ins w:id="1517" w:author="Ericsson User" w:date="2022-01-27T10:04:00Z"/>
        </w:trPr>
        <w:tc>
          <w:tcPr>
            <w:tcW w:w="1413" w:type="dxa"/>
          </w:tcPr>
          <w:p w14:paraId="46182643" w14:textId="77777777" w:rsidR="001F082A" w:rsidRDefault="001F082A" w:rsidP="001F082A">
            <w:pPr>
              <w:rPr>
                <w:ins w:id="1518" w:author="Ericsson User" w:date="2022-01-27T10:04:00Z"/>
                <w:rFonts w:ascii="Arial" w:hAnsi="Arial" w:cs="Arial"/>
                <w:sz w:val="20"/>
                <w:szCs w:val="20"/>
                <w:lang w:val="en-US"/>
              </w:rPr>
            </w:pPr>
          </w:p>
        </w:tc>
        <w:tc>
          <w:tcPr>
            <w:tcW w:w="3402" w:type="dxa"/>
          </w:tcPr>
          <w:p w14:paraId="2780A585" w14:textId="77777777" w:rsidR="001F082A" w:rsidRDefault="001F082A" w:rsidP="001F082A">
            <w:pPr>
              <w:rPr>
                <w:ins w:id="1519" w:author="Ericsson User" w:date="2022-01-27T10:04:00Z"/>
                <w:rFonts w:ascii="Arial" w:hAnsi="Arial" w:cs="Arial"/>
                <w:sz w:val="20"/>
                <w:szCs w:val="20"/>
                <w:lang w:val="en-US"/>
              </w:rPr>
            </w:pPr>
          </w:p>
        </w:tc>
        <w:tc>
          <w:tcPr>
            <w:tcW w:w="5310" w:type="dxa"/>
          </w:tcPr>
          <w:p w14:paraId="0D5A963E" w14:textId="77777777" w:rsidR="001F082A" w:rsidRDefault="001F082A" w:rsidP="001F082A">
            <w:pPr>
              <w:rPr>
                <w:ins w:id="1520" w:author="Ericsson User" w:date="2022-01-27T10:04:00Z"/>
                <w:rFonts w:ascii="Arial" w:hAnsi="Arial" w:cs="Arial"/>
                <w:sz w:val="20"/>
                <w:szCs w:val="20"/>
                <w:lang w:val="en-US"/>
              </w:rPr>
            </w:pPr>
          </w:p>
        </w:tc>
      </w:tr>
    </w:tbl>
    <w:p w14:paraId="7D6DB43A" w14:textId="77777777" w:rsidR="0089110A" w:rsidRDefault="0089110A">
      <w:pPr>
        <w:pStyle w:val="Proposal"/>
        <w:numPr>
          <w:ilvl w:val="0"/>
          <w:numId w:val="0"/>
        </w:numPr>
        <w:tabs>
          <w:tab w:val="left" w:pos="1440"/>
        </w:tabs>
      </w:pPr>
    </w:p>
    <w:p w14:paraId="74A81AE4" w14:textId="77777777" w:rsidR="0089110A" w:rsidRDefault="00E96746">
      <w:pPr>
        <w:pStyle w:val="1"/>
        <w:numPr>
          <w:ilvl w:val="0"/>
          <w:numId w:val="29"/>
        </w:numPr>
      </w:pPr>
      <w:bookmarkStart w:id="1521" w:name="_Ref94106055"/>
      <w:r>
        <w:t>Additional proposals that rapporteur believes as not essential</w:t>
      </w:r>
      <w:bookmarkEnd w:id="1521"/>
    </w:p>
    <w:p w14:paraId="701C868D" w14:textId="77777777" w:rsidR="0089110A" w:rsidRDefault="00E96746">
      <w:r>
        <w:rPr>
          <w:rFonts w:ascii="Arial" w:hAnsi="Arial" w:cs="Arial"/>
        </w:rPr>
        <w:t>In this section, it is collected a list of proposals related to topics that can be treated as lower priority if time allows.</w:t>
      </w:r>
    </w:p>
    <w:p w14:paraId="1162B474" w14:textId="77777777" w:rsidR="0089110A" w:rsidRDefault="00E96746">
      <w:pPr>
        <w:pStyle w:val="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77371 \n \h  \* MERGEFORMAT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t>
      </w:r>
      <w:proofErr w:type="spellStart"/>
      <w:r>
        <w:rPr>
          <w:rFonts w:ascii="Arial" w:hAnsi="Arial" w:cs="Arial"/>
        </w:rPr>
        <w:t>Oppo</w:t>
      </w:r>
      <w:proofErr w:type="spellEnd"/>
      <w:r>
        <w:rPr>
          <w:rFonts w:ascii="Arial" w:hAnsi="Arial" w:cs="Arial"/>
        </w:rPr>
        <w:t xml:space="preserve"> proposes that the </w:t>
      </w:r>
      <w:proofErr w:type="spellStart"/>
      <w:r>
        <w:rPr>
          <w:rFonts w:ascii="Arial" w:hAnsi="Arial" w:cs="Arial"/>
        </w:rPr>
        <w:t>timeConnFailure</w:t>
      </w:r>
      <w:proofErr w:type="spellEnd"/>
      <w:r>
        <w:rPr>
          <w:rFonts w:ascii="Arial" w:hAnsi="Arial" w:cs="Arial"/>
        </w:rPr>
        <w:t xml:space="preserve"> for the first CHO failure is not needed to be recorded </w:t>
      </w:r>
      <w:proofErr w:type="gramStart"/>
      <w:r>
        <w:rPr>
          <w:rFonts w:ascii="Arial" w:hAnsi="Arial" w:cs="Arial"/>
        </w:rPr>
        <w:t xml:space="preserve">and </w:t>
      </w:r>
      <w:r>
        <w:t xml:space="preserve"> </w:t>
      </w:r>
      <w:r>
        <w:rPr>
          <w:rFonts w:ascii="Arial" w:hAnsi="Arial" w:cs="Arial"/>
        </w:rPr>
        <w:t>that</w:t>
      </w:r>
      <w:proofErr w:type="gramEnd"/>
      <w:r>
        <w:rPr>
          <w:rFonts w:ascii="Arial" w:hAnsi="Arial" w:cs="Arial"/>
        </w:rPr>
        <w:t xml:space="preserve"> the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timeConnFailure</w:t>
      </w:r>
      <w:proofErr w:type="spellEnd"/>
      <w:r>
        <w:rPr>
          <w:rFonts w:ascii="Arial" w:hAnsi="Arial" w:cs="Arial"/>
        </w:rPr>
        <w:t xml:space="preserve"> IE corresponding to the second CHO failure is proposed to be recorded in the RLF report.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taken into account for the </w:t>
      </w:r>
      <w:proofErr w:type="spellStart"/>
      <w:r>
        <w:rPr>
          <w:rFonts w:ascii="Arial" w:hAnsi="Arial" w:cs="Arial"/>
        </w:rPr>
        <w:t>timeConnFailure</w:t>
      </w:r>
      <w:proofErr w:type="spellEnd"/>
      <w:r>
        <w:rPr>
          <w:rFonts w:ascii="Arial" w:hAnsi="Arial" w:cs="Arial"/>
        </w:rPr>
        <w:t xml:space="preserve">, then this information will be lost. </w:t>
      </w:r>
    </w:p>
    <w:p w14:paraId="3FDDD9B0" w14:textId="77777777" w:rsidR="0089110A" w:rsidRDefault="00E96746">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3CF511A0" w14:textId="77777777" w:rsidR="0089110A" w:rsidRDefault="00E96746">
      <w:pPr>
        <w:pStyle w:val="B3"/>
      </w:pPr>
      <w:r>
        <w:t>3&gt;</w:t>
      </w:r>
      <w:r>
        <w:tab/>
        <w:t xml:space="preserve">revert back to the UE configuration used in the source </w:t>
      </w:r>
      <w:proofErr w:type="spellStart"/>
      <w:r>
        <w:t>PCell</w:t>
      </w:r>
      <w:proofErr w:type="spellEnd"/>
      <w:r>
        <w:t>;</w:t>
      </w:r>
    </w:p>
    <w:p w14:paraId="20B1F50D" w14:textId="77777777" w:rsidR="0089110A" w:rsidRDefault="00E96746">
      <w:pPr>
        <w:pStyle w:val="B3"/>
      </w:pPr>
      <w:r>
        <w:rPr>
          <w:highlight w:val="yellow"/>
        </w:rPr>
        <w:t>3&gt;</w:t>
      </w:r>
      <w:r>
        <w:rPr>
          <w:highlight w:val="yellow"/>
        </w:rPr>
        <w:tab/>
        <w:t>if the associated T304 was not initiated as per the cell selection procedure performed in subclause 5.3.7.3:</w:t>
      </w:r>
    </w:p>
    <w:p w14:paraId="6612C9F7"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79DAE530" w14:textId="77777777" w:rsidR="0089110A" w:rsidRDefault="00E96746">
      <w:r>
        <w:rPr>
          <w:rFonts w:ascii="Arial" w:hAnsi="Arial" w:cs="Arial"/>
        </w:rPr>
        <w:t>Therefore, Rapporteur proposes not to discuss this again.</w:t>
      </w:r>
    </w:p>
    <w:p w14:paraId="5D97682F" w14:textId="77777777" w:rsidR="0089110A" w:rsidRDefault="00E96746">
      <w:pPr>
        <w:pStyle w:val="Proposal"/>
      </w:pPr>
      <w:bookmarkStart w:id="1522" w:name="_Toc94106307"/>
      <w:bookmarkStart w:id="1523" w:name="_Toc93932710"/>
      <w:r>
        <w:t xml:space="preserve">[low] RAN2 to discuss if there is the need to not record the </w:t>
      </w:r>
      <w:proofErr w:type="spellStart"/>
      <w:r>
        <w:t>timeConnFailure</w:t>
      </w:r>
      <w:proofErr w:type="spellEnd"/>
      <w:r>
        <w:t xml:space="preserve"> for the first CHO failure, and just record it for the second.</w:t>
      </w:r>
      <w:bookmarkEnd w:id="1522"/>
      <w:bookmarkEnd w:id="1523"/>
    </w:p>
    <w:tbl>
      <w:tblPr>
        <w:tblStyle w:val="af4"/>
        <w:tblW w:w="10125" w:type="dxa"/>
        <w:tblLook w:val="04A0" w:firstRow="1" w:lastRow="0" w:firstColumn="1" w:lastColumn="0" w:noHBand="0" w:noVBand="1"/>
      </w:tblPr>
      <w:tblGrid>
        <w:gridCol w:w="1413"/>
        <w:gridCol w:w="3402"/>
        <w:gridCol w:w="5310"/>
      </w:tblGrid>
      <w:tr w:rsidR="0089110A" w14:paraId="65E66418" w14:textId="77777777" w:rsidTr="001F082A">
        <w:trPr>
          <w:trHeight w:val="400"/>
          <w:ins w:id="1524" w:author="Ericsson User" w:date="2022-01-27T10:04:00Z"/>
        </w:trPr>
        <w:tc>
          <w:tcPr>
            <w:tcW w:w="1413" w:type="dxa"/>
          </w:tcPr>
          <w:p w14:paraId="1484B5C2" w14:textId="77777777" w:rsidR="0089110A" w:rsidRDefault="00E96746">
            <w:pPr>
              <w:rPr>
                <w:ins w:id="1525" w:author="Ericsson User" w:date="2022-01-27T10:04:00Z"/>
                <w:rFonts w:ascii="Arial" w:hAnsi="Arial" w:cs="Arial"/>
                <w:b/>
                <w:bCs/>
                <w:sz w:val="20"/>
                <w:szCs w:val="20"/>
                <w:lang w:val="en-US"/>
              </w:rPr>
            </w:pPr>
            <w:ins w:id="1526" w:author="Ericsson User" w:date="2022-01-27T10:04:00Z">
              <w:r>
                <w:rPr>
                  <w:rFonts w:ascii="Arial" w:hAnsi="Arial" w:cs="Arial"/>
                  <w:b/>
                  <w:bCs/>
                  <w:sz w:val="20"/>
                  <w:szCs w:val="20"/>
                  <w:lang w:val="en-US"/>
                </w:rPr>
                <w:t>Company</w:t>
              </w:r>
            </w:ins>
          </w:p>
        </w:tc>
        <w:tc>
          <w:tcPr>
            <w:tcW w:w="3402" w:type="dxa"/>
          </w:tcPr>
          <w:p w14:paraId="423D8F6B" w14:textId="77777777" w:rsidR="0089110A" w:rsidRDefault="00E96746">
            <w:pPr>
              <w:rPr>
                <w:ins w:id="1527" w:author="Ericsson User" w:date="2022-01-27T10:04:00Z"/>
                <w:rFonts w:ascii="Arial" w:hAnsi="Arial" w:cs="Arial"/>
                <w:b/>
                <w:bCs/>
                <w:sz w:val="20"/>
                <w:szCs w:val="20"/>
                <w:lang w:val="en-US"/>
              </w:rPr>
            </w:pPr>
            <w:ins w:id="1528" w:author="Ericsson User" w:date="2022-01-27T10:04:00Z">
              <w:r>
                <w:rPr>
                  <w:rFonts w:ascii="Arial" w:hAnsi="Arial" w:cs="Arial"/>
                  <w:b/>
                  <w:bCs/>
                  <w:sz w:val="20"/>
                  <w:szCs w:val="20"/>
                  <w:lang w:val="en-US"/>
                </w:rPr>
                <w:t>Company´s view</w:t>
              </w:r>
            </w:ins>
          </w:p>
        </w:tc>
        <w:tc>
          <w:tcPr>
            <w:tcW w:w="5310" w:type="dxa"/>
          </w:tcPr>
          <w:p w14:paraId="4EB3E1B3" w14:textId="77777777" w:rsidR="0089110A" w:rsidRDefault="00E96746">
            <w:pPr>
              <w:rPr>
                <w:ins w:id="1529" w:author="Ericsson User" w:date="2022-01-27T10:04:00Z"/>
                <w:rFonts w:ascii="Arial" w:hAnsi="Arial" w:cs="Arial"/>
                <w:b/>
                <w:bCs/>
                <w:sz w:val="20"/>
                <w:szCs w:val="20"/>
                <w:lang w:val="en-US"/>
              </w:rPr>
            </w:pPr>
            <w:ins w:id="1530" w:author="Ericsson User" w:date="2022-01-27T10:04:00Z">
              <w:r>
                <w:rPr>
                  <w:rFonts w:ascii="Arial" w:hAnsi="Arial" w:cs="Arial"/>
                  <w:b/>
                  <w:bCs/>
                  <w:sz w:val="20"/>
                  <w:szCs w:val="20"/>
                  <w:lang w:val="en-US"/>
                </w:rPr>
                <w:t>Rapporteur’s view</w:t>
              </w:r>
            </w:ins>
          </w:p>
        </w:tc>
      </w:tr>
      <w:tr w:rsidR="001F082A" w14:paraId="02684788" w14:textId="77777777" w:rsidTr="001F082A">
        <w:trPr>
          <w:trHeight w:val="430"/>
          <w:ins w:id="1531" w:author="Ericsson User" w:date="2022-01-27T10:04:00Z"/>
        </w:trPr>
        <w:tc>
          <w:tcPr>
            <w:tcW w:w="1413" w:type="dxa"/>
          </w:tcPr>
          <w:p w14:paraId="529AE547" w14:textId="27892AE1" w:rsidR="001F082A" w:rsidRDefault="001F082A" w:rsidP="001F082A">
            <w:pPr>
              <w:rPr>
                <w:ins w:id="1532" w:author="Ericsson User" w:date="2022-01-27T10:04:00Z"/>
                <w:rFonts w:ascii="Arial" w:hAnsi="Arial" w:cs="Arial"/>
                <w:sz w:val="20"/>
                <w:szCs w:val="20"/>
                <w:lang w:val="en-US"/>
              </w:rPr>
            </w:pPr>
            <w:ins w:id="1533" w:author="Nokia" w:date="2022-01-28T07:55:00Z">
              <w:r>
                <w:rPr>
                  <w:rFonts w:ascii="Arial" w:hAnsi="Arial" w:cs="Arial"/>
                  <w:sz w:val="20"/>
                  <w:szCs w:val="20"/>
                  <w:lang w:val="en-US"/>
                </w:rPr>
                <w:t>Nokia</w:t>
              </w:r>
            </w:ins>
          </w:p>
        </w:tc>
        <w:tc>
          <w:tcPr>
            <w:tcW w:w="3402" w:type="dxa"/>
          </w:tcPr>
          <w:p w14:paraId="1B5AB89A" w14:textId="543EB8AD" w:rsidR="001F082A" w:rsidRDefault="001F082A" w:rsidP="001F082A">
            <w:pPr>
              <w:rPr>
                <w:ins w:id="1534" w:author="Ericsson User" w:date="2022-01-27T10:04:00Z"/>
                <w:rFonts w:ascii="Arial" w:hAnsi="Arial" w:cs="Arial"/>
                <w:sz w:val="20"/>
                <w:szCs w:val="20"/>
                <w:lang w:val="en-US"/>
              </w:rPr>
            </w:pPr>
            <w:ins w:id="1535" w:author="Nokia" w:date="2022-01-28T07:55:00Z">
              <w:r>
                <w:t>If this is discussed, we think the easiest is to have 2 entries per several IEs</w:t>
              </w:r>
              <w:r>
                <w:rPr>
                  <w:rStyle w:val="afa"/>
                </w:rPr>
                <w:annotationRef/>
              </w:r>
            </w:ins>
          </w:p>
        </w:tc>
        <w:tc>
          <w:tcPr>
            <w:tcW w:w="5310" w:type="dxa"/>
          </w:tcPr>
          <w:p w14:paraId="02689D54" w14:textId="77777777" w:rsidR="001F082A" w:rsidRDefault="001F082A" w:rsidP="001F082A">
            <w:pPr>
              <w:rPr>
                <w:ins w:id="1536" w:author="Ericsson User" w:date="2022-01-27T10:04:00Z"/>
                <w:rFonts w:ascii="Arial" w:hAnsi="Arial" w:cs="Arial"/>
                <w:sz w:val="20"/>
                <w:szCs w:val="20"/>
                <w:lang w:val="en-US"/>
              </w:rPr>
            </w:pPr>
          </w:p>
        </w:tc>
      </w:tr>
      <w:tr w:rsidR="001F082A" w14:paraId="01127653" w14:textId="77777777" w:rsidTr="001F082A">
        <w:trPr>
          <w:trHeight w:val="415"/>
          <w:ins w:id="1537" w:author="Ericsson User" w:date="2022-01-27T10:04:00Z"/>
        </w:trPr>
        <w:tc>
          <w:tcPr>
            <w:tcW w:w="1413" w:type="dxa"/>
          </w:tcPr>
          <w:p w14:paraId="758CDFBB" w14:textId="77777777" w:rsidR="001F082A" w:rsidRDefault="001F082A" w:rsidP="001F082A">
            <w:pPr>
              <w:rPr>
                <w:ins w:id="1538" w:author="Ericsson User" w:date="2022-01-27T10:04:00Z"/>
                <w:rFonts w:ascii="Arial" w:hAnsi="Arial" w:cs="Arial"/>
                <w:sz w:val="20"/>
                <w:szCs w:val="20"/>
                <w:lang w:val="en-US"/>
              </w:rPr>
            </w:pPr>
          </w:p>
        </w:tc>
        <w:tc>
          <w:tcPr>
            <w:tcW w:w="3402" w:type="dxa"/>
          </w:tcPr>
          <w:p w14:paraId="38700A08" w14:textId="77777777" w:rsidR="001F082A" w:rsidRDefault="001F082A" w:rsidP="001F082A">
            <w:pPr>
              <w:rPr>
                <w:ins w:id="1539" w:author="Ericsson User" w:date="2022-01-27T10:04:00Z"/>
                <w:rFonts w:ascii="Arial" w:hAnsi="Arial" w:cs="Arial"/>
                <w:sz w:val="20"/>
                <w:szCs w:val="20"/>
                <w:lang w:val="en-US"/>
              </w:rPr>
            </w:pPr>
          </w:p>
        </w:tc>
        <w:tc>
          <w:tcPr>
            <w:tcW w:w="5310" w:type="dxa"/>
          </w:tcPr>
          <w:p w14:paraId="3D3DA5E7" w14:textId="77777777" w:rsidR="001F082A" w:rsidRDefault="001F082A" w:rsidP="001F082A">
            <w:pPr>
              <w:rPr>
                <w:ins w:id="1540" w:author="Ericsson User" w:date="2022-01-27T10:04:00Z"/>
                <w:rFonts w:ascii="Arial" w:hAnsi="Arial" w:cs="Arial"/>
                <w:sz w:val="20"/>
                <w:szCs w:val="20"/>
                <w:lang w:val="en-US"/>
              </w:rPr>
            </w:pPr>
          </w:p>
        </w:tc>
      </w:tr>
      <w:tr w:rsidR="001F082A" w14:paraId="4331F515" w14:textId="77777777" w:rsidTr="001F082A">
        <w:trPr>
          <w:trHeight w:val="430"/>
          <w:ins w:id="1541" w:author="Ericsson User" w:date="2022-01-27T10:04:00Z"/>
        </w:trPr>
        <w:tc>
          <w:tcPr>
            <w:tcW w:w="1413" w:type="dxa"/>
          </w:tcPr>
          <w:p w14:paraId="3C51F4BE" w14:textId="77777777" w:rsidR="001F082A" w:rsidRDefault="001F082A" w:rsidP="001F082A">
            <w:pPr>
              <w:rPr>
                <w:ins w:id="1542" w:author="Ericsson User" w:date="2022-01-27T10:04:00Z"/>
                <w:rFonts w:ascii="Arial" w:hAnsi="Arial" w:cs="Arial"/>
                <w:sz w:val="20"/>
                <w:szCs w:val="20"/>
                <w:lang w:val="en-US"/>
              </w:rPr>
            </w:pPr>
          </w:p>
        </w:tc>
        <w:tc>
          <w:tcPr>
            <w:tcW w:w="3402" w:type="dxa"/>
          </w:tcPr>
          <w:p w14:paraId="2F26E568" w14:textId="77777777" w:rsidR="001F082A" w:rsidRDefault="001F082A" w:rsidP="001F082A">
            <w:pPr>
              <w:rPr>
                <w:ins w:id="1543" w:author="Ericsson User" w:date="2022-01-27T10:04:00Z"/>
                <w:rFonts w:ascii="Arial" w:hAnsi="Arial" w:cs="Arial"/>
                <w:sz w:val="20"/>
                <w:szCs w:val="20"/>
                <w:lang w:val="en-US"/>
              </w:rPr>
            </w:pPr>
          </w:p>
        </w:tc>
        <w:tc>
          <w:tcPr>
            <w:tcW w:w="5310" w:type="dxa"/>
          </w:tcPr>
          <w:p w14:paraId="023B978F" w14:textId="77777777" w:rsidR="001F082A" w:rsidRDefault="001F082A" w:rsidP="001F082A">
            <w:pPr>
              <w:rPr>
                <w:ins w:id="1544" w:author="Ericsson User" w:date="2022-01-27T10:04:00Z"/>
                <w:rFonts w:ascii="Arial" w:hAnsi="Arial" w:cs="Arial"/>
                <w:sz w:val="20"/>
                <w:szCs w:val="20"/>
                <w:lang w:val="en-US"/>
              </w:rPr>
            </w:pPr>
          </w:p>
        </w:tc>
      </w:tr>
      <w:tr w:rsidR="001F082A" w14:paraId="49B788B3" w14:textId="77777777" w:rsidTr="001F082A">
        <w:trPr>
          <w:trHeight w:val="415"/>
          <w:ins w:id="1545" w:author="Ericsson User" w:date="2022-01-27T10:04:00Z"/>
        </w:trPr>
        <w:tc>
          <w:tcPr>
            <w:tcW w:w="1413" w:type="dxa"/>
          </w:tcPr>
          <w:p w14:paraId="6E93FFF1" w14:textId="77777777" w:rsidR="001F082A" w:rsidRDefault="001F082A" w:rsidP="001F082A">
            <w:pPr>
              <w:rPr>
                <w:ins w:id="1546" w:author="Ericsson User" w:date="2022-01-27T10:04:00Z"/>
                <w:rFonts w:ascii="Arial" w:hAnsi="Arial" w:cs="Arial"/>
                <w:sz w:val="20"/>
                <w:szCs w:val="20"/>
                <w:lang w:val="en-US"/>
              </w:rPr>
            </w:pPr>
          </w:p>
        </w:tc>
        <w:tc>
          <w:tcPr>
            <w:tcW w:w="3402" w:type="dxa"/>
          </w:tcPr>
          <w:p w14:paraId="3ECEC52D" w14:textId="77777777" w:rsidR="001F082A" w:rsidRDefault="001F082A" w:rsidP="001F082A">
            <w:pPr>
              <w:rPr>
                <w:ins w:id="1547" w:author="Ericsson User" w:date="2022-01-27T10:04:00Z"/>
                <w:rFonts w:ascii="Arial" w:hAnsi="Arial" w:cs="Arial"/>
                <w:sz w:val="20"/>
                <w:szCs w:val="20"/>
                <w:lang w:val="en-US"/>
              </w:rPr>
            </w:pPr>
          </w:p>
        </w:tc>
        <w:tc>
          <w:tcPr>
            <w:tcW w:w="5310" w:type="dxa"/>
          </w:tcPr>
          <w:p w14:paraId="1D6F164F" w14:textId="77777777" w:rsidR="001F082A" w:rsidRDefault="001F082A" w:rsidP="001F082A">
            <w:pPr>
              <w:rPr>
                <w:ins w:id="1548" w:author="Ericsson User" w:date="2022-01-27T10:04:00Z"/>
                <w:rFonts w:ascii="Arial" w:hAnsi="Arial" w:cs="Arial"/>
                <w:sz w:val="20"/>
                <w:szCs w:val="20"/>
                <w:lang w:val="en-US"/>
              </w:rPr>
            </w:pPr>
          </w:p>
        </w:tc>
      </w:tr>
      <w:tr w:rsidR="001F082A" w14:paraId="297A7A05" w14:textId="77777777" w:rsidTr="001F082A">
        <w:trPr>
          <w:trHeight w:val="430"/>
          <w:ins w:id="1549" w:author="Ericsson User" w:date="2022-01-27T10:04:00Z"/>
        </w:trPr>
        <w:tc>
          <w:tcPr>
            <w:tcW w:w="1413" w:type="dxa"/>
          </w:tcPr>
          <w:p w14:paraId="2104171E" w14:textId="77777777" w:rsidR="001F082A" w:rsidRDefault="001F082A" w:rsidP="001F082A">
            <w:pPr>
              <w:rPr>
                <w:ins w:id="1550" w:author="Ericsson User" w:date="2022-01-27T10:04:00Z"/>
                <w:rFonts w:ascii="Arial" w:hAnsi="Arial" w:cs="Arial"/>
                <w:sz w:val="20"/>
                <w:szCs w:val="20"/>
                <w:lang w:val="en-US"/>
              </w:rPr>
            </w:pPr>
          </w:p>
        </w:tc>
        <w:tc>
          <w:tcPr>
            <w:tcW w:w="3402" w:type="dxa"/>
          </w:tcPr>
          <w:p w14:paraId="34F79671" w14:textId="77777777" w:rsidR="001F082A" w:rsidRDefault="001F082A" w:rsidP="001F082A">
            <w:pPr>
              <w:rPr>
                <w:ins w:id="1551" w:author="Ericsson User" w:date="2022-01-27T10:04:00Z"/>
                <w:rFonts w:ascii="Arial" w:hAnsi="Arial" w:cs="Arial"/>
                <w:sz w:val="20"/>
                <w:szCs w:val="20"/>
                <w:lang w:val="en-US"/>
              </w:rPr>
            </w:pPr>
          </w:p>
        </w:tc>
        <w:tc>
          <w:tcPr>
            <w:tcW w:w="5310" w:type="dxa"/>
          </w:tcPr>
          <w:p w14:paraId="19533DE7" w14:textId="77777777" w:rsidR="001F082A" w:rsidRDefault="001F082A" w:rsidP="001F082A">
            <w:pPr>
              <w:rPr>
                <w:ins w:id="1552" w:author="Ericsson User" w:date="2022-01-27T10:04:00Z"/>
                <w:rFonts w:ascii="Arial" w:hAnsi="Arial" w:cs="Arial"/>
                <w:sz w:val="20"/>
                <w:szCs w:val="20"/>
                <w:lang w:val="en-US"/>
              </w:rPr>
            </w:pPr>
          </w:p>
        </w:tc>
      </w:tr>
      <w:tr w:rsidR="001F082A" w14:paraId="1A8CA963" w14:textId="77777777" w:rsidTr="001F082A">
        <w:trPr>
          <w:trHeight w:val="415"/>
          <w:ins w:id="1553" w:author="Ericsson User" w:date="2022-01-27T10:04:00Z"/>
        </w:trPr>
        <w:tc>
          <w:tcPr>
            <w:tcW w:w="1413" w:type="dxa"/>
          </w:tcPr>
          <w:p w14:paraId="5AA7E702" w14:textId="77777777" w:rsidR="001F082A" w:rsidRDefault="001F082A" w:rsidP="001F082A">
            <w:pPr>
              <w:rPr>
                <w:ins w:id="1554" w:author="Ericsson User" w:date="2022-01-27T10:04:00Z"/>
                <w:rFonts w:ascii="Arial" w:hAnsi="Arial" w:cs="Arial"/>
                <w:sz w:val="20"/>
                <w:szCs w:val="20"/>
                <w:lang w:val="en-US"/>
              </w:rPr>
            </w:pPr>
          </w:p>
        </w:tc>
        <w:tc>
          <w:tcPr>
            <w:tcW w:w="3402" w:type="dxa"/>
          </w:tcPr>
          <w:p w14:paraId="765625B8" w14:textId="77777777" w:rsidR="001F082A" w:rsidRDefault="001F082A" w:rsidP="001F082A">
            <w:pPr>
              <w:rPr>
                <w:ins w:id="1555" w:author="Ericsson User" w:date="2022-01-27T10:04:00Z"/>
                <w:rFonts w:ascii="Arial" w:hAnsi="Arial" w:cs="Arial"/>
                <w:sz w:val="20"/>
                <w:szCs w:val="20"/>
                <w:lang w:val="en-US"/>
              </w:rPr>
            </w:pPr>
          </w:p>
        </w:tc>
        <w:tc>
          <w:tcPr>
            <w:tcW w:w="5310" w:type="dxa"/>
          </w:tcPr>
          <w:p w14:paraId="61F1F68F" w14:textId="77777777" w:rsidR="001F082A" w:rsidRDefault="001F082A" w:rsidP="001F082A">
            <w:pPr>
              <w:rPr>
                <w:ins w:id="1556" w:author="Ericsson User" w:date="2022-01-27T10:04:00Z"/>
                <w:rFonts w:ascii="Arial" w:hAnsi="Arial" w:cs="Arial"/>
                <w:sz w:val="20"/>
                <w:szCs w:val="20"/>
                <w:lang w:val="en-US"/>
              </w:rPr>
            </w:pPr>
          </w:p>
        </w:tc>
      </w:tr>
    </w:tbl>
    <w:p w14:paraId="214B01D9" w14:textId="77777777" w:rsidR="0089110A" w:rsidRDefault="00E96746">
      <w:pPr>
        <w:pStyle w:val="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Samsung proposes that the </w:t>
      </w:r>
      <w:proofErr w:type="spellStart"/>
      <w:r>
        <w:rPr>
          <w:rFonts w:ascii="Arial" w:hAnsi="Arial" w:cs="Arial"/>
        </w:rPr>
        <w:t>the</w:t>
      </w:r>
      <w:proofErr w:type="spellEnd"/>
      <w:r>
        <w:rPr>
          <w:rFonts w:ascii="Arial" w:hAnsi="Arial" w:cs="Arial"/>
        </w:rPr>
        <w:t xml:space="preserv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discarded from Running CR and that the inclusion of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implies that all execution condition(s) are fulfilled. </w:t>
      </w:r>
    </w:p>
    <w:p w14:paraId="783F5246" w14:textId="77777777" w:rsidR="0089110A" w:rsidRDefault="00E96746">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The UE only includes </w:t>
      </w:r>
      <w:proofErr w:type="gramStart"/>
      <w:r>
        <w:rPr>
          <w:rFonts w:ascii="Arial" w:hAnsi="Arial" w:cs="Arial"/>
        </w:rPr>
        <w:t xml:space="preserve">either the </w:t>
      </w:r>
      <w:proofErr w:type="spellStart"/>
      <w:r>
        <w:rPr>
          <w:rFonts w:ascii="Arial" w:hAnsi="Arial" w:cs="Arial"/>
        </w:rPr>
        <w:t>condFirstEventFulfilled</w:t>
      </w:r>
      <w:proofErr w:type="spellEnd"/>
      <w:r>
        <w:rPr>
          <w:rFonts w:ascii="Arial" w:hAnsi="Arial" w:cs="Arial"/>
        </w:rPr>
        <w:t xml:space="preserve"> and</w:t>
      </w:r>
      <w:proofErr w:type="gramEnd"/>
      <w:r>
        <w:rPr>
          <w:rFonts w:ascii="Arial" w:hAnsi="Arial" w:cs="Arial"/>
        </w:rPr>
        <w:t xml:space="preserve"> </w:t>
      </w:r>
      <w:proofErr w:type="spellStart"/>
      <w:r>
        <w:rPr>
          <w:rFonts w:ascii="Arial" w:hAnsi="Arial" w:cs="Arial"/>
        </w:rPr>
        <w:t>condSecondEventFulfilled</w:t>
      </w:r>
      <w:proofErr w:type="spellEnd"/>
      <w:r>
        <w:rPr>
          <w:rFonts w:ascii="Arial" w:hAnsi="Arial" w:cs="Arial"/>
        </w:rPr>
        <w:t xml:space="preserve">. Having said </w:t>
      </w:r>
      <w:proofErr w:type="spellStart"/>
      <w:r>
        <w:rPr>
          <w:rFonts w:ascii="Arial" w:hAnsi="Arial" w:cs="Arial"/>
        </w:rPr>
        <w:t>that</w:t>
      </w:r>
      <w:proofErr w:type="gramStart"/>
      <w:r>
        <w:rPr>
          <w:rFonts w:ascii="Arial" w:hAnsi="Arial" w:cs="Arial"/>
        </w:rPr>
        <w:t>,rapporteur</w:t>
      </w:r>
      <w:proofErr w:type="spellEnd"/>
      <w:proofErr w:type="gramEnd"/>
      <w:r>
        <w:rPr>
          <w:rFonts w:ascii="Arial" w:hAnsi="Arial" w:cs="Arial"/>
        </w:rPr>
        <w:t xml:space="preserve"> sees some optimization possibilities i.e., the fields </w:t>
      </w:r>
      <w:proofErr w:type="spellStart"/>
      <w:r>
        <w:rPr>
          <w:rFonts w:ascii="Arial" w:hAnsi="Arial" w:cs="Arial"/>
        </w:rPr>
        <w:t>condFirstEventFulfilled</w:t>
      </w:r>
      <w:proofErr w:type="spellEnd"/>
      <w:r>
        <w:rPr>
          <w:rFonts w:ascii="Arial" w:hAnsi="Arial" w:cs="Arial"/>
        </w:rPr>
        <w:t xml:space="preserve"> and </w:t>
      </w:r>
      <w:proofErr w:type="spellStart"/>
      <w:r>
        <w:rPr>
          <w:rFonts w:ascii="Arial" w:hAnsi="Arial" w:cs="Arial"/>
        </w:rPr>
        <w:t>condSecondEventFulfilled</w:t>
      </w:r>
      <w:proofErr w:type="spellEnd"/>
      <w:r>
        <w:rPr>
          <w:rFonts w:ascii="Arial" w:hAnsi="Arial" w:cs="Arial"/>
        </w:rPr>
        <w:t xml:space="preserve"> are required only when </w:t>
      </w:r>
      <w:proofErr w:type="spellStart"/>
      <w:r>
        <w:rPr>
          <w:rFonts w:ascii="Arial" w:hAnsi="Arial" w:cs="Arial"/>
        </w:rPr>
        <w:t>timeBetweenEvents</w:t>
      </w:r>
      <w:proofErr w:type="spellEnd"/>
      <w:r>
        <w:rPr>
          <w:rFonts w:ascii="Arial" w:hAnsi="Arial" w:cs="Arial"/>
        </w:rPr>
        <w:t xml:space="preserve"> and </w:t>
      </w:r>
      <w:proofErr w:type="spellStart"/>
      <w:r>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30445053" w14:textId="77777777" w:rsidR="0089110A" w:rsidRDefault="00E96746">
      <w:pPr>
        <w:pStyle w:val="Proposal"/>
      </w:pPr>
      <w:bookmarkStart w:id="1557" w:name="_Toc93932711"/>
      <w:bookmarkStart w:id="1558" w:name="_Toc94106308"/>
      <w:r>
        <w:t xml:space="preserve">[low]The field s </w:t>
      </w:r>
      <w:proofErr w:type="spellStart"/>
      <w:r>
        <w:t>condFirstEventFulfilled</w:t>
      </w:r>
      <w:proofErr w:type="spellEnd"/>
      <w:r>
        <w:t xml:space="preserve"> and </w:t>
      </w:r>
      <w:proofErr w:type="spellStart"/>
      <w:r>
        <w:t>condSecondEventFulfilled</w:t>
      </w:r>
      <w:proofErr w:type="spellEnd"/>
      <w:r>
        <w:t xml:space="preserve"> are included only when </w:t>
      </w:r>
      <w:proofErr w:type="spellStart"/>
      <w:r>
        <w:rPr>
          <w:rFonts w:cs="Arial"/>
        </w:rPr>
        <w:t>timeBetweenEvents</w:t>
      </w:r>
      <w:proofErr w:type="spellEnd"/>
      <w:r>
        <w:rPr>
          <w:rFonts w:cs="Arial"/>
        </w:rPr>
        <w:t xml:space="preserve"> and </w:t>
      </w:r>
      <w:proofErr w:type="spellStart"/>
      <w:r>
        <w:rPr>
          <w:rFonts w:cs="Arial"/>
        </w:rPr>
        <w:t>firstTriggeredEvent</w:t>
      </w:r>
      <w:proofErr w:type="spellEnd"/>
      <w:r>
        <w:t xml:space="preserve"> are not included from Running CR.</w:t>
      </w:r>
      <w:bookmarkEnd w:id="1557"/>
      <w:bookmarkEnd w:id="1558"/>
    </w:p>
    <w:tbl>
      <w:tblPr>
        <w:tblStyle w:val="af4"/>
        <w:tblW w:w="10125" w:type="dxa"/>
        <w:tblLook w:val="04A0" w:firstRow="1" w:lastRow="0" w:firstColumn="1" w:lastColumn="0" w:noHBand="0" w:noVBand="1"/>
      </w:tblPr>
      <w:tblGrid>
        <w:gridCol w:w="1413"/>
        <w:gridCol w:w="3402"/>
        <w:gridCol w:w="5310"/>
      </w:tblGrid>
      <w:tr w:rsidR="0089110A" w14:paraId="7A52DEF5" w14:textId="77777777" w:rsidTr="001F082A">
        <w:trPr>
          <w:trHeight w:val="400"/>
          <w:ins w:id="1559" w:author="Ericsson User" w:date="2022-01-27T10:04:00Z"/>
        </w:trPr>
        <w:tc>
          <w:tcPr>
            <w:tcW w:w="1413" w:type="dxa"/>
          </w:tcPr>
          <w:p w14:paraId="47CA5499" w14:textId="77777777" w:rsidR="0089110A" w:rsidRDefault="00E96746">
            <w:pPr>
              <w:rPr>
                <w:ins w:id="1560" w:author="Ericsson User" w:date="2022-01-27T10:04:00Z"/>
                <w:rFonts w:ascii="Arial" w:hAnsi="Arial" w:cs="Arial"/>
                <w:b/>
                <w:bCs/>
                <w:sz w:val="20"/>
                <w:szCs w:val="20"/>
                <w:lang w:val="en-US"/>
              </w:rPr>
            </w:pPr>
            <w:ins w:id="1561" w:author="Ericsson User" w:date="2022-01-27T10:04:00Z">
              <w:r>
                <w:rPr>
                  <w:rFonts w:ascii="Arial" w:hAnsi="Arial" w:cs="Arial"/>
                  <w:b/>
                  <w:bCs/>
                  <w:sz w:val="20"/>
                  <w:szCs w:val="20"/>
                  <w:lang w:val="en-US"/>
                </w:rPr>
                <w:t>Company</w:t>
              </w:r>
            </w:ins>
          </w:p>
        </w:tc>
        <w:tc>
          <w:tcPr>
            <w:tcW w:w="3402" w:type="dxa"/>
          </w:tcPr>
          <w:p w14:paraId="381C4042" w14:textId="77777777" w:rsidR="0089110A" w:rsidRDefault="00E96746">
            <w:pPr>
              <w:rPr>
                <w:ins w:id="1562" w:author="Ericsson User" w:date="2022-01-27T10:04:00Z"/>
                <w:rFonts w:ascii="Arial" w:hAnsi="Arial" w:cs="Arial"/>
                <w:b/>
                <w:bCs/>
                <w:sz w:val="20"/>
                <w:szCs w:val="20"/>
                <w:lang w:val="en-US"/>
              </w:rPr>
            </w:pPr>
            <w:ins w:id="1563" w:author="Ericsson User" w:date="2022-01-27T10:04:00Z">
              <w:r>
                <w:rPr>
                  <w:rFonts w:ascii="Arial" w:hAnsi="Arial" w:cs="Arial"/>
                  <w:b/>
                  <w:bCs/>
                  <w:sz w:val="20"/>
                  <w:szCs w:val="20"/>
                  <w:lang w:val="en-US"/>
                </w:rPr>
                <w:t>Company´s view</w:t>
              </w:r>
            </w:ins>
          </w:p>
        </w:tc>
        <w:tc>
          <w:tcPr>
            <w:tcW w:w="5310" w:type="dxa"/>
          </w:tcPr>
          <w:p w14:paraId="2ED9F32D" w14:textId="77777777" w:rsidR="0089110A" w:rsidRDefault="00E96746">
            <w:pPr>
              <w:rPr>
                <w:ins w:id="1564" w:author="Ericsson User" w:date="2022-01-27T10:04:00Z"/>
                <w:rFonts w:ascii="Arial" w:hAnsi="Arial" w:cs="Arial"/>
                <w:b/>
                <w:bCs/>
                <w:sz w:val="20"/>
                <w:szCs w:val="20"/>
                <w:lang w:val="en-US"/>
              </w:rPr>
            </w:pPr>
            <w:ins w:id="1565" w:author="Ericsson User" w:date="2022-01-27T10:04:00Z">
              <w:r>
                <w:rPr>
                  <w:rFonts w:ascii="Arial" w:hAnsi="Arial" w:cs="Arial"/>
                  <w:b/>
                  <w:bCs/>
                  <w:sz w:val="20"/>
                  <w:szCs w:val="20"/>
                  <w:lang w:val="en-US"/>
                </w:rPr>
                <w:t>Rapporteur’s view</w:t>
              </w:r>
            </w:ins>
          </w:p>
        </w:tc>
      </w:tr>
      <w:tr w:rsidR="001F082A" w14:paraId="2E2CB8AC" w14:textId="77777777" w:rsidTr="001F082A">
        <w:trPr>
          <w:trHeight w:val="430"/>
          <w:ins w:id="1566" w:author="Ericsson User" w:date="2022-01-27T10:04:00Z"/>
        </w:trPr>
        <w:tc>
          <w:tcPr>
            <w:tcW w:w="1413" w:type="dxa"/>
          </w:tcPr>
          <w:p w14:paraId="5840667F" w14:textId="57F2082D" w:rsidR="001F082A" w:rsidRDefault="001F082A" w:rsidP="001F082A">
            <w:pPr>
              <w:rPr>
                <w:ins w:id="1567" w:author="Ericsson User" w:date="2022-01-27T10:04:00Z"/>
                <w:rFonts w:ascii="Arial" w:hAnsi="Arial" w:cs="Arial"/>
                <w:sz w:val="20"/>
                <w:szCs w:val="20"/>
                <w:lang w:val="en-US"/>
              </w:rPr>
            </w:pPr>
            <w:ins w:id="1568" w:author="Nokia" w:date="2022-01-28T07:55:00Z">
              <w:r>
                <w:rPr>
                  <w:rFonts w:ascii="Arial" w:hAnsi="Arial" w:cs="Arial"/>
                  <w:sz w:val="20"/>
                  <w:szCs w:val="20"/>
                  <w:lang w:val="en-US"/>
                </w:rPr>
                <w:t>Nokia</w:t>
              </w:r>
            </w:ins>
          </w:p>
        </w:tc>
        <w:tc>
          <w:tcPr>
            <w:tcW w:w="3402" w:type="dxa"/>
          </w:tcPr>
          <w:p w14:paraId="39A8FBF7" w14:textId="7B307D7C" w:rsidR="001F082A" w:rsidRDefault="001F082A" w:rsidP="001F082A">
            <w:pPr>
              <w:rPr>
                <w:ins w:id="1569" w:author="Ericsson User" w:date="2022-01-27T10:04:00Z"/>
                <w:rFonts w:ascii="Arial" w:hAnsi="Arial" w:cs="Arial"/>
                <w:sz w:val="20"/>
                <w:szCs w:val="20"/>
                <w:lang w:val="en-US"/>
              </w:rPr>
            </w:pPr>
            <w:ins w:id="1570" w:author="Nokia" w:date="2022-01-28T07:55:00Z">
              <w:r>
                <w:rPr>
                  <w:rFonts w:ascii="Arial" w:hAnsi="Arial" w:cs="Arial"/>
                  <w:sz w:val="20"/>
                  <w:szCs w:val="20"/>
                  <w:lang w:val="en-US"/>
                </w:rPr>
                <w:t xml:space="preserve">We wonder if the entire section on dual even execution shouldn’t be worked out, thus </w:t>
              </w:r>
              <w:r w:rsidRPr="00B43AC0">
                <w:rPr>
                  <w:rFonts w:ascii="Arial" w:hAnsi="Arial" w:cs="Arial"/>
                  <w:sz w:val="20"/>
                  <w:szCs w:val="20"/>
                  <w:lang w:val="en-US"/>
                </w:rPr>
                <w:t>maybe we could e.g. use of umbrella term 'connection failure' and making sure all possible event combinations (A3+A3, A3+A5 and A5+A5) are supported</w:t>
              </w:r>
              <w:r w:rsidRPr="00B43AC0">
                <w:rPr>
                  <w:rFonts w:ascii="Arial" w:hAnsi="Arial" w:cs="Arial"/>
                  <w:sz w:val="20"/>
                  <w:szCs w:val="20"/>
                  <w:lang w:val="en-US"/>
                </w:rPr>
                <w:annotationRef/>
              </w:r>
            </w:ins>
          </w:p>
        </w:tc>
        <w:tc>
          <w:tcPr>
            <w:tcW w:w="5310" w:type="dxa"/>
          </w:tcPr>
          <w:p w14:paraId="22D706CD" w14:textId="77777777" w:rsidR="001F082A" w:rsidRDefault="001F082A" w:rsidP="001F082A">
            <w:pPr>
              <w:rPr>
                <w:ins w:id="1571" w:author="Ericsson User" w:date="2022-01-27T10:04:00Z"/>
                <w:rFonts w:ascii="Arial" w:hAnsi="Arial" w:cs="Arial"/>
                <w:sz w:val="20"/>
                <w:szCs w:val="20"/>
                <w:lang w:val="en-US"/>
              </w:rPr>
            </w:pPr>
          </w:p>
        </w:tc>
      </w:tr>
      <w:tr w:rsidR="001F082A" w14:paraId="6227B05F" w14:textId="77777777" w:rsidTr="001F082A">
        <w:trPr>
          <w:trHeight w:val="415"/>
          <w:ins w:id="1572" w:author="Ericsson User" w:date="2022-01-27T10:04:00Z"/>
        </w:trPr>
        <w:tc>
          <w:tcPr>
            <w:tcW w:w="1413" w:type="dxa"/>
          </w:tcPr>
          <w:p w14:paraId="04B55BEE" w14:textId="77777777" w:rsidR="001F082A" w:rsidRDefault="001F082A" w:rsidP="001F082A">
            <w:pPr>
              <w:rPr>
                <w:ins w:id="1573" w:author="Ericsson User" w:date="2022-01-27T10:04:00Z"/>
                <w:rFonts w:ascii="Arial" w:hAnsi="Arial" w:cs="Arial"/>
                <w:sz w:val="20"/>
                <w:szCs w:val="20"/>
                <w:lang w:val="en-US"/>
              </w:rPr>
            </w:pPr>
          </w:p>
        </w:tc>
        <w:tc>
          <w:tcPr>
            <w:tcW w:w="3402" w:type="dxa"/>
          </w:tcPr>
          <w:p w14:paraId="3C946AD7" w14:textId="77777777" w:rsidR="001F082A" w:rsidRDefault="001F082A" w:rsidP="001F082A">
            <w:pPr>
              <w:rPr>
                <w:ins w:id="1574" w:author="Ericsson User" w:date="2022-01-27T10:04:00Z"/>
                <w:rFonts w:ascii="Arial" w:hAnsi="Arial" w:cs="Arial"/>
                <w:sz w:val="20"/>
                <w:szCs w:val="20"/>
                <w:lang w:val="en-US"/>
              </w:rPr>
            </w:pPr>
          </w:p>
        </w:tc>
        <w:tc>
          <w:tcPr>
            <w:tcW w:w="5310" w:type="dxa"/>
          </w:tcPr>
          <w:p w14:paraId="24D3887C" w14:textId="77777777" w:rsidR="001F082A" w:rsidRDefault="001F082A" w:rsidP="001F082A">
            <w:pPr>
              <w:rPr>
                <w:ins w:id="1575" w:author="Ericsson User" w:date="2022-01-27T10:04:00Z"/>
                <w:rFonts w:ascii="Arial" w:hAnsi="Arial" w:cs="Arial"/>
                <w:sz w:val="20"/>
                <w:szCs w:val="20"/>
                <w:lang w:val="en-US"/>
              </w:rPr>
            </w:pPr>
          </w:p>
        </w:tc>
      </w:tr>
      <w:tr w:rsidR="001F082A" w14:paraId="113FA75D" w14:textId="77777777" w:rsidTr="001F082A">
        <w:trPr>
          <w:trHeight w:val="430"/>
          <w:ins w:id="1576" w:author="Ericsson User" w:date="2022-01-27T10:04:00Z"/>
        </w:trPr>
        <w:tc>
          <w:tcPr>
            <w:tcW w:w="1413" w:type="dxa"/>
          </w:tcPr>
          <w:p w14:paraId="27A6169D" w14:textId="77777777" w:rsidR="001F082A" w:rsidRDefault="001F082A" w:rsidP="001F082A">
            <w:pPr>
              <w:rPr>
                <w:ins w:id="1577" w:author="Ericsson User" w:date="2022-01-27T10:04:00Z"/>
                <w:rFonts w:ascii="Arial" w:hAnsi="Arial" w:cs="Arial"/>
                <w:sz w:val="20"/>
                <w:szCs w:val="20"/>
                <w:lang w:val="en-US"/>
              </w:rPr>
            </w:pPr>
          </w:p>
        </w:tc>
        <w:tc>
          <w:tcPr>
            <w:tcW w:w="3402" w:type="dxa"/>
          </w:tcPr>
          <w:p w14:paraId="29BE404E" w14:textId="77777777" w:rsidR="001F082A" w:rsidRDefault="001F082A" w:rsidP="001F082A">
            <w:pPr>
              <w:rPr>
                <w:ins w:id="1578" w:author="Ericsson User" w:date="2022-01-27T10:04:00Z"/>
                <w:rFonts w:ascii="Arial" w:hAnsi="Arial" w:cs="Arial"/>
                <w:sz w:val="20"/>
                <w:szCs w:val="20"/>
                <w:lang w:val="en-US"/>
              </w:rPr>
            </w:pPr>
          </w:p>
        </w:tc>
        <w:tc>
          <w:tcPr>
            <w:tcW w:w="5310" w:type="dxa"/>
          </w:tcPr>
          <w:p w14:paraId="02B5BDD1" w14:textId="77777777" w:rsidR="001F082A" w:rsidRDefault="001F082A" w:rsidP="001F082A">
            <w:pPr>
              <w:rPr>
                <w:ins w:id="1579" w:author="Ericsson User" w:date="2022-01-27T10:04:00Z"/>
                <w:rFonts w:ascii="Arial" w:hAnsi="Arial" w:cs="Arial"/>
                <w:sz w:val="20"/>
                <w:szCs w:val="20"/>
                <w:lang w:val="en-US"/>
              </w:rPr>
            </w:pPr>
          </w:p>
        </w:tc>
      </w:tr>
      <w:tr w:rsidR="001F082A" w14:paraId="4C3F0989" w14:textId="77777777" w:rsidTr="001F082A">
        <w:trPr>
          <w:trHeight w:val="415"/>
          <w:ins w:id="1580" w:author="Ericsson User" w:date="2022-01-27T10:04:00Z"/>
        </w:trPr>
        <w:tc>
          <w:tcPr>
            <w:tcW w:w="1413" w:type="dxa"/>
          </w:tcPr>
          <w:p w14:paraId="5204433F" w14:textId="77777777" w:rsidR="001F082A" w:rsidRDefault="001F082A" w:rsidP="001F082A">
            <w:pPr>
              <w:rPr>
                <w:ins w:id="1581" w:author="Ericsson User" w:date="2022-01-27T10:04:00Z"/>
                <w:rFonts w:ascii="Arial" w:hAnsi="Arial" w:cs="Arial"/>
                <w:sz w:val="20"/>
                <w:szCs w:val="20"/>
                <w:lang w:val="en-US"/>
              </w:rPr>
            </w:pPr>
          </w:p>
        </w:tc>
        <w:tc>
          <w:tcPr>
            <w:tcW w:w="3402" w:type="dxa"/>
          </w:tcPr>
          <w:p w14:paraId="0894BC07" w14:textId="77777777" w:rsidR="001F082A" w:rsidRDefault="001F082A" w:rsidP="001F082A">
            <w:pPr>
              <w:rPr>
                <w:ins w:id="1582" w:author="Ericsson User" w:date="2022-01-27T10:04:00Z"/>
                <w:rFonts w:ascii="Arial" w:hAnsi="Arial" w:cs="Arial"/>
                <w:sz w:val="20"/>
                <w:szCs w:val="20"/>
                <w:lang w:val="en-US"/>
              </w:rPr>
            </w:pPr>
          </w:p>
        </w:tc>
        <w:tc>
          <w:tcPr>
            <w:tcW w:w="5310" w:type="dxa"/>
          </w:tcPr>
          <w:p w14:paraId="4CFE20D9" w14:textId="77777777" w:rsidR="001F082A" w:rsidRDefault="001F082A" w:rsidP="001F082A">
            <w:pPr>
              <w:rPr>
                <w:ins w:id="1583" w:author="Ericsson User" w:date="2022-01-27T10:04:00Z"/>
                <w:rFonts w:ascii="Arial" w:hAnsi="Arial" w:cs="Arial"/>
                <w:sz w:val="20"/>
                <w:szCs w:val="20"/>
                <w:lang w:val="en-US"/>
              </w:rPr>
            </w:pPr>
          </w:p>
        </w:tc>
      </w:tr>
      <w:tr w:rsidR="001F082A" w14:paraId="44D369A0" w14:textId="77777777" w:rsidTr="001F082A">
        <w:trPr>
          <w:trHeight w:val="430"/>
          <w:ins w:id="1584" w:author="Ericsson User" w:date="2022-01-27T10:04:00Z"/>
        </w:trPr>
        <w:tc>
          <w:tcPr>
            <w:tcW w:w="1413" w:type="dxa"/>
          </w:tcPr>
          <w:p w14:paraId="295DAB68" w14:textId="77777777" w:rsidR="001F082A" w:rsidRDefault="001F082A" w:rsidP="001F082A">
            <w:pPr>
              <w:rPr>
                <w:ins w:id="1585" w:author="Ericsson User" w:date="2022-01-27T10:04:00Z"/>
                <w:rFonts w:ascii="Arial" w:hAnsi="Arial" w:cs="Arial"/>
                <w:sz w:val="20"/>
                <w:szCs w:val="20"/>
                <w:lang w:val="en-US"/>
              </w:rPr>
            </w:pPr>
          </w:p>
        </w:tc>
        <w:tc>
          <w:tcPr>
            <w:tcW w:w="3402" w:type="dxa"/>
          </w:tcPr>
          <w:p w14:paraId="09857812" w14:textId="77777777" w:rsidR="001F082A" w:rsidRDefault="001F082A" w:rsidP="001F082A">
            <w:pPr>
              <w:rPr>
                <w:ins w:id="1586" w:author="Ericsson User" w:date="2022-01-27T10:04:00Z"/>
                <w:rFonts w:ascii="Arial" w:hAnsi="Arial" w:cs="Arial"/>
                <w:sz w:val="20"/>
                <w:szCs w:val="20"/>
                <w:lang w:val="en-US"/>
              </w:rPr>
            </w:pPr>
          </w:p>
        </w:tc>
        <w:tc>
          <w:tcPr>
            <w:tcW w:w="5310" w:type="dxa"/>
          </w:tcPr>
          <w:p w14:paraId="605C025C" w14:textId="77777777" w:rsidR="001F082A" w:rsidRDefault="001F082A" w:rsidP="001F082A">
            <w:pPr>
              <w:rPr>
                <w:ins w:id="1587" w:author="Ericsson User" w:date="2022-01-27T10:04:00Z"/>
                <w:rFonts w:ascii="Arial" w:hAnsi="Arial" w:cs="Arial"/>
                <w:sz w:val="20"/>
                <w:szCs w:val="20"/>
                <w:lang w:val="en-US"/>
              </w:rPr>
            </w:pPr>
          </w:p>
        </w:tc>
      </w:tr>
      <w:tr w:rsidR="001F082A" w14:paraId="32F9F706" w14:textId="77777777" w:rsidTr="001F082A">
        <w:trPr>
          <w:trHeight w:val="415"/>
          <w:ins w:id="1588" w:author="Ericsson User" w:date="2022-01-27T10:04:00Z"/>
        </w:trPr>
        <w:tc>
          <w:tcPr>
            <w:tcW w:w="1413" w:type="dxa"/>
          </w:tcPr>
          <w:p w14:paraId="7D87EFAB" w14:textId="77777777" w:rsidR="001F082A" w:rsidRDefault="001F082A" w:rsidP="001F082A">
            <w:pPr>
              <w:rPr>
                <w:ins w:id="1589" w:author="Ericsson User" w:date="2022-01-27T10:04:00Z"/>
                <w:rFonts w:ascii="Arial" w:hAnsi="Arial" w:cs="Arial"/>
                <w:sz w:val="20"/>
                <w:szCs w:val="20"/>
                <w:lang w:val="en-US"/>
              </w:rPr>
            </w:pPr>
          </w:p>
        </w:tc>
        <w:tc>
          <w:tcPr>
            <w:tcW w:w="3402" w:type="dxa"/>
          </w:tcPr>
          <w:p w14:paraId="63027D70" w14:textId="77777777" w:rsidR="001F082A" w:rsidRDefault="001F082A" w:rsidP="001F082A">
            <w:pPr>
              <w:rPr>
                <w:ins w:id="1590" w:author="Ericsson User" w:date="2022-01-27T10:04:00Z"/>
                <w:rFonts w:ascii="Arial" w:hAnsi="Arial" w:cs="Arial"/>
                <w:sz w:val="20"/>
                <w:szCs w:val="20"/>
                <w:lang w:val="en-US"/>
              </w:rPr>
            </w:pPr>
          </w:p>
        </w:tc>
        <w:tc>
          <w:tcPr>
            <w:tcW w:w="5310" w:type="dxa"/>
          </w:tcPr>
          <w:p w14:paraId="71931783" w14:textId="77777777" w:rsidR="001F082A" w:rsidRDefault="001F082A" w:rsidP="001F082A">
            <w:pPr>
              <w:rPr>
                <w:ins w:id="1591" w:author="Ericsson User" w:date="2022-01-27T10:04:00Z"/>
                <w:rFonts w:ascii="Arial" w:hAnsi="Arial" w:cs="Arial"/>
                <w:sz w:val="20"/>
                <w:szCs w:val="20"/>
                <w:lang w:val="en-US"/>
              </w:rPr>
            </w:pPr>
          </w:p>
        </w:tc>
      </w:tr>
    </w:tbl>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 list of CHO candidate cells IDs in RLF Report from the running CR.</w:t>
      </w:r>
    </w:p>
    <w:p w14:paraId="607777BB" w14:textId="77777777" w:rsidR="0089110A" w:rsidRDefault="00E96746">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6239366B" w14:textId="77777777" w:rsidR="0089110A" w:rsidRDefault="00E96746">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Pr>
          <w:highlight w:val="yellow"/>
        </w:rPr>
        <w:t xml:space="preserve">excluding the candidate target cells included in </w:t>
      </w:r>
      <w:proofErr w:type="spellStart"/>
      <w:r>
        <w:rPr>
          <w:i/>
          <w:iCs/>
          <w:highlight w:val="yellow"/>
        </w:rPr>
        <w:t>measResulNeighCells</w:t>
      </w:r>
      <w:proofErr w:type="spellEnd"/>
      <w:r>
        <w:t>;</w:t>
      </w:r>
    </w:p>
    <w:p w14:paraId="47E99FE1" w14:textId="77777777" w:rsidR="0089110A" w:rsidRDefault="00E96746">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Default="0089110A">
      <w:pPr>
        <w:rPr>
          <w:rFonts w:ascii="Arial" w:hAnsi="Arial" w:cs="Arial"/>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4B7C6488" w14:textId="77777777" w:rsidR="0089110A" w:rsidRDefault="0089110A">
      <w:pPr>
        <w:rPr>
          <w:rFonts w:ascii="Arial" w:hAnsi="Arial" w:cs="Arial"/>
        </w:rPr>
      </w:pPr>
    </w:p>
    <w:p w14:paraId="7E2999F5" w14:textId="77777777" w:rsidR="0089110A" w:rsidRDefault="00E96746">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need to further discuss this topic.</w:t>
      </w:r>
    </w:p>
    <w:p w14:paraId="1D044311" w14:textId="77777777" w:rsidR="0089110A" w:rsidRDefault="00E96746">
      <w:pPr>
        <w:pStyle w:val="Proposal"/>
      </w:pPr>
      <w:bookmarkStart w:id="1592" w:name="_Toc94106309"/>
      <w:bookmarkStart w:id="1593" w:name="_Toc93932712"/>
      <w:r>
        <w:t>[low] RAN2 to discuss if it is needed to remove the CHO candidate cells IDs from the RLF Report in the running CR.</w:t>
      </w:r>
      <w:bookmarkEnd w:id="1592"/>
      <w:bookmarkEnd w:id="1593"/>
    </w:p>
    <w:tbl>
      <w:tblPr>
        <w:tblStyle w:val="af4"/>
        <w:tblW w:w="10125" w:type="dxa"/>
        <w:tblLook w:val="04A0" w:firstRow="1" w:lastRow="0" w:firstColumn="1" w:lastColumn="0" w:noHBand="0" w:noVBand="1"/>
      </w:tblPr>
      <w:tblGrid>
        <w:gridCol w:w="1258"/>
        <w:gridCol w:w="6154"/>
        <w:gridCol w:w="2713"/>
      </w:tblGrid>
      <w:tr w:rsidR="0089110A" w14:paraId="7F458626" w14:textId="77777777" w:rsidTr="001F082A">
        <w:trPr>
          <w:trHeight w:val="400"/>
          <w:ins w:id="1594" w:author="Ericsson User" w:date="2022-01-27T10:04:00Z"/>
        </w:trPr>
        <w:tc>
          <w:tcPr>
            <w:tcW w:w="1317" w:type="dxa"/>
          </w:tcPr>
          <w:p w14:paraId="478DAEC7" w14:textId="77777777" w:rsidR="0089110A" w:rsidRDefault="00E96746">
            <w:pPr>
              <w:rPr>
                <w:ins w:id="1595" w:author="Ericsson User" w:date="2022-01-27T10:04:00Z"/>
                <w:rFonts w:ascii="Arial" w:hAnsi="Arial" w:cs="Arial"/>
                <w:b/>
                <w:bCs/>
                <w:sz w:val="20"/>
                <w:szCs w:val="20"/>
                <w:lang w:val="en-US"/>
              </w:rPr>
            </w:pPr>
            <w:ins w:id="1596" w:author="Ericsson User" w:date="2022-01-27T10:04:00Z">
              <w:r>
                <w:rPr>
                  <w:rFonts w:ascii="Arial" w:hAnsi="Arial" w:cs="Arial"/>
                  <w:b/>
                  <w:bCs/>
                  <w:sz w:val="20"/>
                  <w:szCs w:val="20"/>
                  <w:lang w:val="en-US"/>
                </w:rPr>
                <w:t>Company</w:t>
              </w:r>
            </w:ins>
          </w:p>
        </w:tc>
        <w:tc>
          <w:tcPr>
            <w:tcW w:w="5101" w:type="dxa"/>
          </w:tcPr>
          <w:p w14:paraId="2176ECB3" w14:textId="77777777" w:rsidR="0089110A" w:rsidRDefault="00E96746">
            <w:pPr>
              <w:rPr>
                <w:ins w:id="1597" w:author="Ericsson User" w:date="2022-01-27T10:04:00Z"/>
                <w:rFonts w:ascii="Arial" w:hAnsi="Arial" w:cs="Arial"/>
                <w:b/>
                <w:bCs/>
                <w:sz w:val="20"/>
                <w:szCs w:val="20"/>
                <w:lang w:val="en-US"/>
              </w:rPr>
            </w:pPr>
            <w:ins w:id="1598" w:author="Ericsson User" w:date="2022-01-27T10:04:00Z">
              <w:r>
                <w:rPr>
                  <w:rFonts w:ascii="Arial" w:hAnsi="Arial" w:cs="Arial"/>
                  <w:b/>
                  <w:bCs/>
                  <w:sz w:val="20"/>
                  <w:szCs w:val="20"/>
                  <w:lang w:val="en-US"/>
                </w:rPr>
                <w:t>Company´s view</w:t>
              </w:r>
            </w:ins>
          </w:p>
        </w:tc>
        <w:tc>
          <w:tcPr>
            <w:tcW w:w="3707" w:type="dxa"/>
          </w:tcPr>
          <w:p w14:paraId="6A6351C9" w14:textId="77777777" w:rsidR="0089110A" w:rsidRDefault="00E96746">
            <w:pPr>
              <w:rPr>
                <w:ins w:id="1599" w:author="Ericsson User" w:date="2022-01-27T10:04:00Z"/>
                <w:rFonts w:ascii="Arial" w:hAnsi="Arial" w:cs="Arial"/>
                <w:b/>
                <w:bCs/>
                <w:sz w:val="20"/>
                <w:szCs w:val="20"/>
                <w:lang w:val="en-US"/>
              </w:rPr>
            </w:pPr>
            <w:ins w:id="1600" w:author="Ericsson User" w:date="2022-01-27T10:04:00Z">
              <w:r>
                <w:rPr>
                  <w:rFonts w:ascii="Arial" w:hAnsi="Arial" w:cs="Arial"/>
                  <w:b/>
                  <w:bCs/>
                  <w:sz w:val="20"/>
                  <w:szCs w:val="20"/>
                  <w:lang w:val="en-US"/>
                </w:rPr>
                <w:t>Rapporteur’s view</w:t>
              </w:r>
            </w:ins>
          </w:p>
        </w:tc>
      </w:tr>
      <w:tr w:rsidR="0089110A" w14:paraId="485CD178" w14:textId="77777777" w:rsidTr="001F082A">
        <w:trPr>
          <w:trHeight w:val="430"/>
          <w:ins w:id="1601" w:author="Ericsson User" w:date="2022-01-27T10:04:00Z"/>
        </w:trPr>
        <w:tc>
          <w:tcPr>
            <w:tcW w:w="1317" w:type="dxa"/>
          </w:tcPr>
          <w:p w14:paraId="293862DB" w14:textId="77777777" w:rsidR="0089110A" w:rsidRDefault="00E96746">
            <w:pPr>
              <w:rPr>
                <w:ins w:id="1602" w:author="Ericsson User" w:date="2022-01-27T10:04:00Z"/>
                <w:rFonts w:ascii="Arial" w:hAnsi="Arial" w:cs="Arial"/>
                <w:sz w:val="20"/>
                <w:szCs w:val="20"/>
                <w:lang w:val="en-US"/>
              </w:rPr>
            </w:pPr>
            <w:ins w:id="1603" w:author="Ericsson User" w:date="2022-01-27T10:11:00Z">
              <w:r>
                <w:rPr>
                  <w:rFonts w:ascii="Arial" w:hAnsi="Arial" w:cs="Arial"/>
                  <w:sz w:val="20"/>
                  <w:szCs w:val="20"/>
                  <w:lang w:val="en-US"/>
                </w:rPr>
                <w:t>Qualcomm</w:t>
              </w:r>
            </w:ins>
          </w:p>
        </w:tc>
        <w:tc>
          <w:tcPr>
            <w:tcW w:w="5101" w:type="dxa"/>
          </w:tcPr>
          <w:p w14:paraId="7335398E" w14:textId="77777777" w:rsidR="0089110A" w:rsidRDefault="00E96746">
            <w:pPr>
              <w:pStyle w:val="a9"/>
              <w:rPr>
                <w:ins w:id="1604" w:author="Ericsson User" w:date="2022-01-27T10:11:00Z"/>
              </w:rPr>
            </w:pPr>
            <w:ins w:id="1605" w:author="Ericsson User" w:date="2022-01-27T10:11:00Z">
              <w:r>
                <w:t>In RAN2, we never agreed to include the candidate cell identities to the RLF report. The agreement, we made in RAN2#113-bis-emeeting was as follows:</w:t>
              </w:r>
            </w:ins>
          </w:p>
          <w:p w14:paraId="5BEE0029" w14:textId="77777777" w:rsidR="0089110A" w:rsidRDefault="0089110A">
            <w:pPr>
              <w:pStyle w:val="a9"/>
              <w:rPr>
                <w:ins w:id="1606" w:author="Ericsson User" w:date="2022-01-27T10:11:00Z"/>
              </w:rPr>
            </w:pPr>
          </w:p>
          <w:p w14:paraId="5488FD3C" w14:textId="77777777" w:rsidR="0089110A" w:rsidRDefault="00E96746">
            <w:pPr>
              <w:pStyle w:val="Doc-text2"/>
              <w:pBdr>
                <w:top w:val="single" w:sz="4" w:space="1" w:color="auto"/>
                <w:left w:val="single" w:sz="4" w:space="4" w:color="auto"/>
                <w:bottom w:val="single" w:sz="4" w:space="1" w:color="auto"/>
                <w:right w:val="single" w:sz="4" w:space="4" w:color="auto"/>
              </w:pBdr>
              <w:rPr>
                <w:ins w:id="1607" w:author="Ericsson User" w:date="2022-01-27T10:11:00Z"/>
                <w:lang w:val="en-GB"/>
              </w:rPr>
            </w:pPr>
            <w:ins w:id="1608" w:author="Ericsson User" w:date="2022-01-27T10:11:00Z">
              <w:r>
                <w:rPr>
                  <w:lang w:val="en-GB"/>
                </w:rPr>
                <w:t>2</w:t>
              </w:r>
              <w:r>
                <w:rPr>
                  <w:lang w:val="en-GB"/>
                </w:rPr>
                <w:tab/>
                <w:t>Include in the RLF report for CHO the following information:</w:t>
              </w:r>
            </w:ins>
          </w:p>
          <w:p w14:paraId="2667C68F"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09" w:author="Ericsson User" w:date="2022-01-27T10:11:00Z"/>
                <w:lang w:val="en-GB"/>
              </w:rPr>
            </w:pPr>
            <w:ins w:id="1610" w:author="Ericsson User" w:date="2022-01-27T10:11:00Z">
              <w:r>
                <w:rPr>
                  <w:lang w:val="en-GB"/>
                </w:rPr>
                <w:t>a.</w:t>
              </w:r>
              <w:r>
                <w:rPr>
                  <w:lang w:val="en-GB"/>
                </w:rPr>
                <w:tab/>
                <w:t xml:space="preserve">Indication of whether a measured neighbour cell included in the existing </w:t>
              </w:r>
              <w:proofErr w:type="spellStart"/>
              <w:r>
                <w:rPr>
                  <w:lang w:val="en-GB"/>
                </w:rPr>
                <w:t>measResultNeighCells</w:t>
              </w:r>
              <w:proofErr w:type="spellEnd"/>
              <w:r>
                <w:rPr>
                  <w:lang w:val="en-GB"/>
                </w:rPr>
                <w:t xml:space="preserve"> was a CHO candidate cell or not.</w:t>
              </w:r>
            </w:ins>
          </w:p>
          <w:p w14:paraId="763914AB"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11" w:author="Ericsson User" w:date="2022-01-27T10:11:00Z"/>
                <w:lang w:val="en-GB"/>
              </w:rPr>
            </w:pPr>
            <w:ins w:id="1612" w:author="Ericsson User" w:date="2022-01-27T10:11:00Z">
              <w:r>
                <w:rPr>
                  <w:lang w:val="en-GB"/>
                </w:rPr>
                <w:t>b.</w:t>
              </w:r>
              <w:r>
                <w:rPr>
                  <w:lang w:val="en-GB"/>
                </w:rPr>
                <w:tab/>
                <w:t>List of candidate cells IDs.</w:t>
              </w:r>
            </w:ins>
          </w:p>
          <w:p w14:paraId="06DAD138"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ins w:id="1613" w:author="Ericsson User" w:date="2022-01-27T10:11:00Z"/>
                <w:lang w:val="en-GB"/>
              </w:rPr>
            </w:pPr>
            <w:ins w:id="1614" w:author="Ericsson User" w:date="2022-01-27T10:11:00Z">
              <w:r>
                <w:rPr>
                  <w:highlight w:val="yellow"/>
                  <w:lang w:val="en-GB"/>
                </w:rPr>
                <w:t>Inclusion of a) and b) are subject to the RAN3 reply to the RAN2 LS R2-2102149</w:t>
              </w:r>
            </w:ins>
          </w:p>
          <w:p w14:paraId="139916CE" w14:textId="77777777" w:rsidR="0089110A" w:rsidRDefault="0089110A">
            <w:pPr>
              <w:pStyle w:val="a9"/>
              <w:rPr>
                <w:ins w:id="1615" w:author="Ericsson User" w:date="2022-01-27T10:11:00Z"/>
              </w:rPr>
            </w:pPr>
          </w:p>
          <w:p w14:paraId="730C9EEB" w14:textId="77777777" w:rsidR="0089110A" w:rsidRDefault="00E96746">
            <w:pPr>
              <w:pStyle w:val="a9"/>
              <w:rPr>
                <w:ins w:id="1616" w:author="Ericsson User" w:date="2022-01-27T10:11:00Z"/>
              </w:rPr>
            </w:pPr>
            <w:ins w:id="1617" w:author="Ericsson User" w:date="2022-01-27T10:11:00Z">
              <w:r>
                <w:t>Furthermore, in RAN2#114-emeeting, we made the following agreement as the following:</w:t>
              </w:r>
            </w:ins>
          </w:p>
          <w:p w14:paraId="4639A584" w14:textId="77777777" w:rsidR="0089110A" w:rsidRDefault="0089110A">
            <w:pPr>
              <w:pStyle w:val="a9"/>
              <w:rPr>
                <w:ins w:id="1618" w:author="Ericsson User" w:date="2022-01-27T10:11:00Z"/>
              </w:rPr>
            </w:pPr>
          </w:p>
          <w:p w14:paraId="2C8F9471" w14:textId="77777777" w:rsidR="0089110A" w:rsidRDefault="00E96746">
            <w:pPr>
              <w:pStyle w:val="a9"/>
              <w:numPr>
                <w:ilvl w:val="2"/>
                <w:numId w:val="20"/>
              </w:numPr>
              <w:rPr>
                <w:ins w:id="1619" w:author="Ericsson User" w:date="2022-01-27T10:11:00Z"/>
                <w:lang w:val="en-US"/>
              </w:rPr>
            </w:pPr>
            <w:ins w:id="1620" w:author="Ericsson User" w:date="2022-01-27T10:11:00Z">
              <w:r>
                <w:t xml:space="preserve">To represent the measurement results of the candidate target cells: </w:t>
              </w:r>
            </w:ins>
          </w:p>
          <w:p w14:paraId="1B3E8493" w14:textId="77777777" w:rsidR="0089110A" w:rsidRDefault="00E96746">
            <w:pPr>
              <w:pStyle w:val="a9"/>
              <w:numPr>
                <w:ilvl w:val="3"/>
                <w:numId w:val="20"/>
              </w:numPr>
              <w:rPr>
                <w:ins w:id="1621" w:author="Ericsson User" w:date="2022-01-27T10:11:00Z"/>
                <w:lang w:val="en-US"/>
              </w:rPr>
            </w:pPr>
            <w:ins w:id="1622" w:author="Ericsson User" w:date="2022-01-27T10:11:00Z">
              <w:r>
                <w:t xml:space="preserve">Reuse the </w:t>
              </w:r>
              <w:proofErr w:type="spellStart"/>
              <w:r>
                <w:t>measResultNeighCells</w:t>
              </w:r>
              <w:proofErr w:type="spellEnd"/>
              <w:r>
                <w:t xml:space="preserve"> in the RLF-Report, and include an indication (depending RAN3 conclusion) on whether a measured neighbour cell was configured as a CHO candidate or not.</w:t>
              </w:r>
            </w:ins>
          </w:p>
          <w:p w14:paraId="4870C6DB" w14:textId="77777777" w:rsidR="0089110A" w:rsidRDefault="0089110A">
            <w:pPr>
              <w:pStyle w:val="a9"/>
              <w:rPr>
                <w:ins w:id="1623" w:author="Ericsson User" w:date="2022-01-27T10:11:00Z"/>
              </w:rPr>
            </w:pPr>
          </w:p>
          <w:p w14:paraId="29899607" w14:textId="77777777" w:rsidR="0089110A" w:rsidRDefault="00E96746">
            <w:pPr>
              <w:pStyle w:val="a9"/>
              <w:rPr>
                <w:ins w:id="1624" w:author="Ericsson User" w:date="2022-01-27T10:11:00Z"/>
              </w:rPr>
            </w:pPr>
            <w:ins w:id="1625" w:author="Ericsson User" w:date="2022-01-27T10:11:00Z">
              <w:r>
                <w:t>Therefore, we first need to resolve whether we want to include the candidate cell identity in the RLF report. It is completely wrong to say that we agreed on this in RAN2. Therefore, this cannot be of low priority.</w:t>
              </w:r>
            </w:ins>
          </w:p>
          <w:p w14:paraId="1E4D558C" w14:textId="77777777" w:rsidR="0089110A" w:rsidRDefault="0089110A">
            <w:pPr>
              <w:rPr>
                <w:ins w:id="1626" w:author="Ericsson User" w:date="2022-01-27T10:04:00Z"/>
                <w:rFonts w:ascii="Arial" w:hAnsi="Arial" w:cs="Arial"/>
                <w:sz w:val="20"/>
                <w:szCs w:val="20"/>
                <w:lang w:val="en-US"/>
              </w:rPr>
            </w:pPr>
          </w:p>
        </w:tc>
        <w:tc>
          <w:tcPr>
            <w:tcW w:w="3707" w:type="dxa"/>
          </w:tcPr>
          <w:p w14:paraId="17D7AEE2" w14:textId="77777777" w:rsidR="0089110A" w:rsidRDefault="00E96746">
            <w:pPr>
              <w:rPr>
                <w:ins w:id="1627" w:author="Ericsson User" w:date="2022-01-27T10:04:00Z"/>
                <w:rFonts w:ascii="Arial" w:hAnsi="Arial" w:cs="Arial"/>
                <w:sz w:val="20"/>
                <w:szCs w:val="20"/>
                <w:lang w:val="en-US"/>
              </w:rPr>
            </w:pPr>
            <w:ins w:id="1628" w:author="Rapporteur" w:date="2022-01-27T18:42:00Z">
              <w:r>
                <w:rPr>
                  <w:rFonts w:ascii="Arial" w:hAnsi="Arial" w:cs="Arial"/>
                  <w:sz w:val="20"/>
                  <w:szCs w:val="20"/>
                  <w:lang w:val="en-US"/>
                </w:rPr>
                <w:t>Issue addressed above.</w:t>
              </w:r>
            </w:ins>
          </w:p>
        </w:tc>
      </w:tr>
      <w:tr w:rsidR="001F082A" w14:paraId="0FCED73D" w14:textId="77777777" w:rsidTr="001F082A">
        <w:trPr>
          <w:trHeight w:val="415"/>
          <w:ins w:id="1629" w:author="Ericsson User" w:date="2022-01-27T10:04:00Z"/>
        </w:trPr>
        <w:tc>
          <w:tcPr>
            <w:tcW w:w="1317" w:type="dxa"/>
          </w:tcPr>
          <w:p w14:paraId="2BDCB95E" w14:textId="12FC8AA9" w:rsidR="001F082A" w:rsidRDefault="001F082A" w:rsidP="001F082A">
            <w:pPr>
              <w:rPr>
                <w:ins w:id="1630" w:author="Ericsson User" w:date="2022-01-27T10:04:00Z"/>
                <w:rFonts w:ascii="Arial" w:hAnsi="Arial" w:cs="Arial"/>
                <w:sz w:val="20"/>
                <w:szCs w:val="20"/>
                <w:lang w:val="en-US"/>
              </w:rPr>
            </w:pPr>
            <w:ins w:id="1631" w:author="Nokia" w:date="2022-01-28T07:55:00Z">
              <w:r>
                <w:rPr>
                  <w:rFonts w:ascii="Arial" w:hAnsi="Arial" w:cs="Arial"/>
                  <w:sz w:val="20"/>
                  <w:szCs w:val="20"/>
                  <w:lang w:val="en-US"/>
                </w:rPr>
                <w:t>Nokia</w:t>
              </w:r>
            </w:ins>
          </w:p>
        </w:tc>
        <w:tc>
          <w:tcPr>
            <w:tcW w:w="5101" w:type="dxa"/>
          </w:tcPr>
          <w:p w14:paraId="4DC01DA5" w14:textId="7D603634" w:rsidR="001F082A" w:rsidRDefault="001F082A" w:rsidP="001F082A">
            <w:pPr>
              <w:rPr>
                <w:ins w:id="1632" w:author="Ericsson User" w:date="2022-01-27T10:04:00Z"/>
                <w:rFonts w:ascii="Arial" w:hAnsi="Arial" w:cs="Arial"/>
                <w:sz w:val="20"/>
                <w:szCs w:val="20"/>
                <w:lang w:val="en-US"/>
              </w:rPr>
            </w:pPr>
            <w:ins w:id="1633" w:author="Nokia" w:date="2022-01-28T07:55:00Z">
              <w:r>
                <w:t>CHO config stored per candidate cell so this would be only duplication</w:t>
              </w:r>
              <w:r>
                <w:rPr>
                  <w:rStyle w:val="afa"/>
                </w:rPr>
                <w:annotationRef/>
              </w:r>
            </w:ins>
          </w:p>
        </w:tc>
        <w:tc>
          <w:tcPr>
            <w:tcW w:w="3707" w:type="dxa"/>
          </w:tcPr>
          <w:p w14:paraId="5E3E1C41" w14:textId="77777777" w:rsidR="001F082A" w:rsidRDefault="001F082A" w:rsidP="001F082A">
            <w:pPr>
              <w:rPr>
                <w:ins w:id="1634" w:author="Ericsson User" w:date="2022-01-27T10:04:00Z"/>
                <w:rFonts w:ascii="Arial" w:hAnsi="Arial" w:cs="Arial"/>
                <w:sz w:val="20"/>
                <w:szCs w:val="20"/>
                <w:lang w:val="en-US"/>
              </w:rPr>
            </w:pPr>
          </w:p>
        </w:tc>
      </w:tr>
      <w:tr w:rsidR="001F082A" w14:paraId="1723A5D2" w14:textId="77777777" w:rsidTr="001F082A">
        <w:trPr>
          <w:trHeight w:val="430"/>
          <w:ins w:id="1635" w:author="Ericsson User" w:date="2022-01-27T10:04:00Z"/>
        </w:trPr>
        <w:tc>
          <w:tcPr>
            <w:tcW w:w="1317" w:type="dxa"/>
          </w:tcPr>
          <w:p w14:paraId="0D23E8AD" w14:textId="77777777" w:rsidR="001F082A" w:rsidRDefault="001F082A" w:rsidP="001F082A">
            <w:pPr>
              <w:rPr>
                <w:ins w:id="1636" w:author="Ericsson User" w:date="2022-01-27T10:04:00Z"/>
                <w:rFonts w:ascii="Arial" w:hAnsi="Arial" w:cs="Arial"/>
                <w:sz w:val="20"/>
                <w:szCs w:val="20"/>
                <w:lang w:val="en-US"/>
              </w:rPr>
            </w:pPr>
          </w:p>
        </w:tc>
        <w:tc>
          <w:tcPr>
            <w:tcW w:w="5101" w:type="dxa"/>
          </w:tcPr>
          <w:p w14:paraId="35A1DA17" w14:textId="77777777" w:rsidR="001F082A" w:rsidRDefault="001F082A" w:rsidP="001F082A">
            <w:pPr>
              <w:rPr>
                <w:ins w:id="1637" w:author="Ericsson User" w:date="2022-01-27T10:04:00Z"/>
                <w:rFonts w:ascii="Arial" w:hAnsi="Arial" w:cs="Arial"/>
                <w:sz w:val="20"/>
                <w:szCs w:val="20"/>
                <w:lang w:val="en-US"/>
              </w:rPr>
            </w:pPr>
          </w:p>
        </w:tc>
        <w:tc>
          <w:tcPr>
            <w:tcW w:w="3707" w:type="dxa"/>
          </w:tcPr>
          <w:p w14:paraId="1D386266" w14:textId="77777777" w:rsidR="001F082A" w:rsidRDefault="001F082A" w:rsidP="001F082A">
            <w:pPr>
              <w:rPr>
                <w:ins w:id="1638" w:author="Ericsson User" w:date="2022-01-27T10:04:00Z"/>
                <w:rFonts w:ascii="Arial" w:hAnsi="Arial" w:cs="Arial"/>
                <w:sz w:val="20"/>
                <w:szCs w:val="20"/>
                <w:lang w:val="en-US"/>
              </w:rPr>
            </w:pPr>
          </w:p>
        </w:tc>
      </w:tr>
      <w:tr w:rsidR="001F082A" w14:paraId="731E8B00" w14:textId="77777777" w:rsidTr="001F082A">
        <w:trPr>
          <w:trHeight w:val="415"/>
          <w:ins w:id="1639" w:author="Ericsson User" w:date="2022-01-27T10:04:00Z"/>
        </w:trPr>
        <w:tc>
          <w:tcPr>
            <w:tcW w:w="1317" w:type="dxa"/>
          </w:tcPr>
          <w:p w14:paraId="4D9D16B2" w14:textId="77777777" w:rsidR="001F082A" w:rsidRDefault="001F082A" w:rsidP="001F082A">
            <w:pPr>
              <w:rPr>
                <w:ins w:id="1640" w:author="Ericsson User" w:date="2022-01-27T10:04:00Z"/>
                <w:rFonts w:ascii="Arial" w:hAnsi="Arial" w:cs="Arial"/>
                <w:sz w:val="20"/>
                <w:szCs w:val="20"/>
                <w:lang w:val="en-US"/>
              </w:rPr>
            </w:pPr>
          </w:p>
        </w:tc>
        <w:tc>
          <w:tcPr>
            <w:tcW w:w="5101" w:type="dxa"/>
          </w:tcPr>
          <w:p w14:paraId="1E7C875A" w14:textId="77777777" w:rsidR="001F082A" w:rsidRDefault="001F082A" w:rsidP="001F082A">
            <w:pPr>
              <w:rPr>
                <w:ins w:id="1641" w:author="Ericsson User" w:date="2022-01-27T10:04:00Z"/>
                <w:rFonts w:ascii="Arial" w:hAnsi="Arial" w:cs="Arial"/>
                <w:sz w:val="20"/>
                <w:szCs w:val="20"/>
                <w:lang w:val="en-US"/>
              </w:rPr>
            </w:pPr>
          </w:p>
        </w:tc>
        <w:tc>
          <w:tcPr>
            <w:tcW w:w="3707" w:type="dxa"/>
          </w:tcPr>
          <w:p w14:paraId="2A61559F" w14:textId="77777777" w:rsidR="001F082A" w:rsidRDefault="001F082A" w:rsidP="001F082A">
            <w:pPr>
              <w:rPr>
                <w:ins w:id="1642" w:author="Ericsson User" w:date="2022-01-27T10:04:00Z"/>
                <w:rFonts w:ascii="Arial" w:hAnsi="Arial" w:cs="Arial"/>
                <w:sz w:val="20"/>
                <w:szCs w:val="20"/>
                <w:lang w:val="en-US"/>
              </w:rPr>
            </w:pPr>
          </w:p>
        </w:tc>
      </w:tr>
      <w:tr w:rsidR="001F082A" w14:paraId="164E025F" w14:textId="77777777" w:rsidTr="001F082A">
        <w:trPr>
          <w:trHeight w:val="430"/>
          <w:ins w:id="1643" w:author="Ericsson User" w:date="2022-01-27T10:04:00Z"/>
        </w:trPr>
        <w:tc>
          <w:tcPr>
            <w:tcW w:w="1317" w:type="dxa"/>
          </w:tcPr>
          <w:p w14:paraId="75C781D2" w14:textId="77777777" w:rsidR="001F082A" w:rsidRDefault="001F082A" w:rsidP="001F082A">
            <w:pPr>
              <w:rPr>
                <w:ins w:id="1644" w:author="Ericsson User" w:date="2022-01-27T10:04:00Z"/>
                <w:rFonts w:ascii="Arial" w:hAnsi="Arial" w:cs="Arial"/>
                <w:sz w:val="20"/>
                <w:szCs w:val="20"/>
                <w:lang w:val="en-US"/>
              </w:rPr>
            </w:pPr>
          </w:p>
        </w:tc>
        <w:tc>
          <w:tcPr>
            <w:tcW w:w="5101" w:type="dxa"/>
          </w:tcPr>
          <w:p w14:paraId="01CC5B31" w14:textId="77777777" w:rsidR="001F082A" w:rsidRDefault="001F082A" w:rsidP="001F082A">
            <w:pPr>
              <w:rPr>
                <w:ins w:id="1645" w:author="Ericsson User" w:date="2022-01-27T10:04:00Z"/>
                <w:rFonts w:ascii="Arial" w:hAnsi="Arial" w:cs="Arial"/>
                <w:sz w:val="20"/>
                <w:szCs w:val="20"/>
                <w:lang w:val="en-US"/>
              </w:rPr>
            </w:pPr>
          </w:p>
        </w:tc>
        <w:tc>
          <w:tcPr>
            <w:tcW w:w="3707" w:type="dxa"/>
          </w:tcPr>
          <w:p w14:paraId="17D30AB2" w14:textId="77777777" w:rsidR="001F082A" w:rsidRDefault="001F082A" w:rsidP="001F082A">
            <w:pPr>
              <w:rPr>
                <w:ins w:id="1646" w:author="Ericsson User" w:date="2022-01-27T10:04:00Z"/>
                <w:rFonts w:ascii="Arial" w:hAnsi="Arial" w:cs="Arial"/>
                <w:sz w:val="20"/>
                <w:szCs w:val="20"/>
                <w:lang w:val="en-US"/>
              </w:rPr>
            </w:pPr>
          </w:p>
        </w:tc>
      </w:tr>
      <w:tr w:rsidR="001F082A" w14:paraId="77C73E71" w14:textId="77777777" w:rsidTr="001F082A">
        <w:trPr>
          <w:trHeight w:val="415"/>
          <w:ins w:id="1647" w:author="Ericsson User" w:date="2022-01-27T10:04:00Z"/>
        </w:trPr>
        <w:tc>
          <w:tcPr>
            <w:tcW w:w="1317" w:type="dxa"/>
          </w:tcPr>
          <w:p w14:paraId="49BDA75D" w14:textId="77777777" w:rsidR="001F082A" w:rsidRDefault="001F082A" w:rsidP="001F082A">
            <w:pPr>
              <w:rPr>
                <w:ins w:id="1648" w:author="Ericsson User" w:date="2022-01-27T10:04:00Z"/>
                <w:rFonts w:ascii="Arial" w:hAnsi="Arial" w:cs="Arial"/>
                <w:sz w:val="20"/>
                <w:szCs w:val="20"/>
                <w:lang w:val="en-US"/>
              </w:rPr>
            </w:pPr>
          </w:p>
        </w:tc>
        <w:tc>
          <w:tcPr>
            <w:tcW w:w="5101" w:type="dxa"/>
          </w:tcPr>
          <w:p w14:paraId="0BCA851D" w14:textId="77777777" w:rsidR="001F082A" w:rsidRDefault="001F082A" w:rsidP="001F082A">
            <w:pPr>
              <w:rPr>
                <w:ins w:id="1649" w:author="Ericsson User" w:date="2022-01-27T10:04:00Z"/>
                <w:rFonts w:ascii="Arial" w:hAnsi="Arial" w:cs="Arial"/>
                <w:sz w:val="20"/>
                <w:szCs w:val="20"/>
                <w:lang w:val="en-US"/>
              </w:rPr>
            </w:pPr>
          </w:p>
        </w:tc>
        <w:tc>
          <w:tcPr>
            <w:tcW w:w="3707" w:type="dxa"/>
          </w:tcPr>
          <w:p w14:paraId="73615358" w14:textId="77777777" w:rsidR="001F082A" w:rsidRDefault="001F082A" w:rsidP="001F082A">
            <w:pPr>
              <w:rPr>
                <w:ins w:id="1650" w:author="Ericsson User" w:date="2022-01-27T10:04:00Z"/>
                <w:rFonts w:ascii="Arial" w:hAnsi="Arial" w:cs="Arial"/>
                <w:sz w:val="20"/>
                <w:szCs w:val="20"/>
                <w:lang w:val="en-US"/>
              </w:rPr>
            </w:pPr>
          </w:p>
        </w:tc>
      </w:tr>
    </w:tbl>
    <w:p w14:paraId="31B36F69" w14:textId="77777777" w:rsidR="0089110A" w:rsidRDefault="0089110A">
      <w:pPr>
        <w:rPr>
          <w:rFonts w:ascii="Arial" w:hAnsi="Arial" w:cs="Arial"/>
        </w:rPr>
      </w:pPr>
    </w:p>
    <w:p w14:paraId="4BC5DA72" w14:textId="77777777" w:rsidR="0089110A" w:rsidRDefault="00E96746">
      <w:pPr>
        <w:pStyle w:val="2"/>
        <w:numPr>
          <w:ilvl w:val="0"/>
          <w:numId w:val="0"/>
        </w:numPr>
        <w:ind w:left="1134" w:hanging="1134"/>
      </w:pPr>
      <w:r>
        <w:t xml:space="preserve">Retainment of RLF report contents </w:t>
      </w:r>
    </w:p>
    <w:p w14:paraId="005A365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Pr>
          <w:rFonts w:ascii="Arial" w:hAnsi="Arial" w:cs="Arial"/>
        </w:rPr>
        <w:t>rewrtires</w:t>
      </w:r>
      <w:proofErr w:type="spellEnd"/>
      <w:r>
        <w:rPr>
          <w:rFonts w:ascii="Arial" w:hAnsi="Arial" w:cs="Arial"/>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1FE247F2" w14:textId="77777777" w:rsidR="0089110A" w:rsidRDefault="00E96746">
      <w:pPr>
        <w:pStyle w:val="Proposal"/>
      </w:pPr>
      <w:bookmarkStart w:id="1651" w:name="_Toc94106310"/>
      <w:bookmarkStart w:id="1652" w:name="_Toc93932713"/>
      <w:r>
        <w:t xml:space="preserve">[OPT] RAN2 to discuss if the UE should keep the previous RLF-Report </w:t>
      </w:r>
      <w:r>
        <w:rPr>
          <w:rFonts w:cs="Arial"/>
        </w:rPr>
        <w:t>if a failure occurs in the CHO recovery cell.</w:t>
      </w:r>
      <w:bookmarkEnd w:id="1651"/>
      <w:bookmarkEnd w:id="1652"/>
    </w:p>
    <w:tbl>
      <w:tblPr>
        <w:tblStyle w:val="af4"/>
        <w:tblW w:w="10125" w:type="dxa"/>
        <w:tblLook w:val="04A0" w:firstRow="1" w:lastRow="0" w:firstColumn="1" w:lastColumn="0" w:noHBand="0" w:noVBand="1"/>
      </w:tblPr>
      <w:tblGrid>
        <w:gridCol w:w="1413"/>
        <w:gridCol w:w="3402"/>
        <w:gridCol w:w="5310"/>
      </w:tblGrid>
      <w:tr w:rsidR="0089110A" w14:paraId="297555E6" w14:textId="77777777">
        <w:trPr>
          <w:trHeight w:val="400"/>
          <w:ins w:id="1653" w:author="Ericsson User" w:date="2022-01-27T10:04:00Z"/>
        </w:trPr>
        <w:tc>
          <w:tcPr>
            <w:tcW w:w="1413" w:type="dxa"/>
          </w:tcPr>
          <w:p w14:paraId="46EEE130" w14:textId="77777777" w:rsidR="0089110A" w:rsidRDefault="00E96746">
            <w:pPr>
              <w:rPr>
                <w:ins w:id="1654" w:author="Ericsson User" w:date="2022-01-27T10:04:00Z"/>
                <w:rFonts w:ascii="Arial" w:hAnsi="Arial" w:cs="Arial"/>
                <w:b/>
                <w:bCs/>
                <w:sz w:val="20"/>
                <w:szCs w:val="20"/>
                <w:lang w:val="en-US"/>
              </w:rPr>
            </w:pPr>
            <w:ins w:id="1655" w:author="Ericsson User" w:date="2022-01-27T10:04:00Z">
              <w:r>
                <w:rPr>
                  <w:rFonts w:ascii="Arial" w:hAnsi="Arial" w:cs="Arial"/>
                  <w:b/>
                  <w:bCs/>
                  <w:sz w:val="20"/>
                  <w:szCs w:val="20"/>
                  <w:lang w:val="en-US"/>
                </w:rPr>
                <w:t>Company</w:t>
              </w:r>
            </w:ins>
          </w:p>
        </w:tc>
        <w:tc>
          <w:tcPr>
            <w:tcW w:w="3402" w:type="dxa"/>
          </w:tcPr>
          <w:p w14:paraId="5541C13B" w14:textId="77777777" w:rsidR="0089110A" w:rsidRDefault="00E96746">
            <w:pPr>
              <w:rPr>
                <w:ins w:id="1656" w:author="Ericsson User" w:date="2022-01-27T10:04:00Z"/>
                <w:rFonts w:ascii="Arial" w:hAnsi="Arial" w:cs="Arial"/>
                <w:b/>
                <w:bCs/>
                <w:sz w:val="20"/>
                <w:szCs w:val="20"/>
                <w:lang w:val="en-US"/>
              </w:rPr>
            </w:pPr>
            <w:ins w:id="1657" w:author="Ericsson User" w:date="2022-01-27T10:04:00Z">
              <w:r>
                <w:rPr>
                  <w:rFonts w:ascii="Arial" w:hAnsi="Arial" w:cs="Arial"/>
                  <w:b/>
                  <w:bCs/>
                  <w:sz w:val="20"/>
                  <w:szCs w:val="20"/>
                  <w:lang w:val="en-US"/>
                </w:rPr>
                <w:t>Company´s view</w:t>
              </w:r>
            </w:ins>
          </w:p>
        </w:tc>
        <w:tc>
          <w:tcPr>
            <w:tcW w:w="5310" w:type="dxa"/>
          </w:tcPr>
          <w:p w14:paraId="569EE99F" w14:textId="77777777" w:rsidR="0089110A" w:rsidRDefault="00E96746">
            <w:pPr>
              <w:rPr>
                <w:ins w:id="1658" w:author="Ericsson User" w:date="2022-01-27T10:04:00Z"/>
                <w:rFonts w:ascii="Arial" w:hAnsi="Arial" w:cs="Arial"/>
                <w:b/>
                <w:bCs/>
                <w:sz w:val="20"/>
                <w:szCs w:val="20"/>
                <w:lang w:val="en-US"/>
              </w:rPr>
            </w:pPr>
            <w:ins w:id="1659" w:author="Ericsson User" w:date="2022-01-27T10:04:00Z">
              <w:r>
                <w:rPr>
                  <w:rFonts w:ascii="Arial" w:hAnsi="Arial" w:cs="Arial"/>
                  <w:b/>
                  <w:bCs/>
                  <w:sz w:val="20"/>
                  <w:szCs w:val="20"/>
                  <w:lang w:val="en-US"/>
                </w:rPr>
                <w:t>Rapporteur’s view</w:t>
              </w:r>
            </w:ins>
          </w:p>
        </w:tc>
      </w:tr>
      <w:tr w:rsidR="0089110A" w14:paraId="613DB8A9" w14:textId="77777777">
        <w:trPr>
          <w:trHeight w:val="430"/>
          <w:ins w:id="1660" w:author="Ericsson User" w:date="2022-01-27T10:04:00Z"/>
        </w:trPr>
        <w:tc>
          <w:tcPr>
            <w:tcW w:w="1413" w:type="dxa"/>
          </w:tcPr>
          <w:p w14:paraId="156D29EE" w14:textId="77777777" w:rsidR="0089110A" w:rsidRDefault="0089110A">
            <w:pPr>
              <w:rPr>
                <w:ins w:id="1661" w:author="Ericsson User" w:date="2022-01-27T10:04:00Z"/>
                <w:rFonts w:ascii="Arial" w:hAnsi="Arial" w:cs="Arial"/>
                <w:sz w:val="20"/>
                <w:szCs w:val="20"/>
                <w:lang w:val="en-US"/>
              </w:rPr>
            </w:pPr>
          </w:p>
        </w:tc>
        <w:tc>
          <w:tcPr>
            <w:tcW w:w="3402" w:type="dxa"/>
          </w:tcPr>
          <w:p w14:paraId="17EE4CFB" w14:textId="77777777" w:rsidR="0089110A" w:rsidRDefault="0089110A">
            <w:pPr>
              <w:rPr>
                <w:ins w:id="1662" w:author="Ericsson User" w:date="2022-01-27T10:04:00Z"/>
                <w:rFonts w:ascii="Arial" w:hAnsi="Arial" w:cs="Arial"/>
                <w:sz w:val="20"/>
                <w:szCs w:val="20"/>
                <w:lang w:val="en-US"/>
              </w:rPr>
            </w:pPr>
          </w:p>
        </w:tc>
        <w:tc>
          <w:tcPr>
            <w:tcW w:w="5310" w:type="dxa"/>
          </w:tcPr>
          <w:p w14:paraId="2C0BF188" w14:textId="77777777" w:rsidR="0089110A" w:rsidRDefault="0089110A">
            <w:pPr>
              <w:rPr>
                <w:ins w:id="1663" w:author="Ericsson User" w:date="2022-01-27T10:04:00Z"/>
                <w:rFonts w:ascii="Arial" w:hAnsi="Arial" w:cs="Arial"/>
                <w:sz w:val="20"/>
                <w:szCs w:val="20"/>
                <w:lang w:val="en-US"/>
              </w:rPr>
            </w:pPr>
          </w:p>
        </w:tc>
      </w:tr>
      <w:tr w:rsidR="0089110A" w14:paraId="0C072662" w14:textId="77777777">
        <w:trPr>
          <w:trHeight w:val="415"/>
          <w:ins w:id="1664" w:author="Ericsson User" w:date="2022-01-27T10:04:00Z"/>
        </w:trPr>
        <w:tc>
          <w:tcPr>
            <w:tcW w:w="1413" w:type="dxa"/>
          </w:tcPr>
          <w:p w14:paraId="17E20576" w14:textId="77777777" w:rsidR="0089110A" w:rsidRDefault="0089110A">
            <w:pPr>
              <w:rPr>
                <w:ins w:id="1665" w:author="Ericsson User" w:date="2022-01-27T10:04:00Z"/>
                <w:rFonts w:ascii="Arial" w:hAnsi="Arial" w:cs="Arial"/>
                <w:sz w:val="20"/>
                <w:szCs w:val="20"/>
                <w:lang w:val="en-US"/>
              </w:rPr>
            </w:pPr>
          </w:p>
        </w:tc>
        <w:tc>
          <w:tcPr>
            <w:tcW w:w="3402" w:type="dxa"/>
          </w:tcPr>
          <w:p w14:paraId="54F84014" w14:textId="77777777" w:rsidR="0089110A" w:rsidRDefault="0089110A">
            <w:pPr>
              <w:rPr>
                <w:ins w:id="1666" w:author="Ericsson User" w:date="2022-01-27T10:04:00Z"/>
                <w:rFonts w:ascii="Arial" w:hAnsi="Arial" w:cs="Arial"/>
                <w:sz w:val="20"/>
                <w:szCs w:val="20"/>
                <w:lang w:val="en-US"/>
              </w:rPr>
            </w:pPr>
          </w:p>
        </w:tc>
        <w:tc>
          <w:tcPr>
            <w:tcW w:w="5310" w:type="dxa"/>
          </w:tcPr>
          <w:p w14:paraId="52BF32A8" w14:textId="77777777" w:rsidR="0089110A" w:rsidRDefault="0089110A">
            <w:pPr>
              <w:rPr>
                <w:ins w:id="1667" w:author="Ericsson User" w:date="2022-01-27T10:04:00Z"/>
                <w:rFonts w:ascii="Arial" w:hAnsi="Arial" w:cs="Arial"/>
                <w:sz w:val="20"/>
                <w:szCs w:val="20"/>
                <w:lang w:val="en-US"/>
              </w:rPr>
            </w:pPr>
          </w:p>
        </w:tc>
      </w:tr>
      <w:tr w:rsidR="0089110A" w14:paraId="2A472619" w14:textId="77777777">
        <w:trPr>
          <w:trHeight w:val="430"/>
          <w:ins w:id="1668" w:author="Ericsson User" w:date="2022-01-27T10:04:00Z"/>
        </w:trPr>
        <w:tc>
          <w:tcPr>
            <w:tcW w:w="1413" w:type="dxa"/>
          </w:tcPr>
          <w:p w14:paraId="09583ECB" w14:textId="77777777" w:rsidR="0089110A" w:rsidRDefault="0089110A">
            <w:pPr>
              <w:rPr>
                <w:ins w:id="1669" w:author="Ericsson User" w:date="2022-01-27T10:04:00Z"/>
                <w:rFonts w:ascii="Arial" w:hAnsi="Arial" w:cs="Arial"/>
                <w:sz w:val="20"/>
                <w:szCs w:val="20"/>
                <w:lang w:val="en-US"/>
              </w:rPr>
            </w:pPr>
          </w:p>
        </w:tc>
        <w:tc>
          <w:tcPr>
            <w:tcW w:w="3402" w:type="dxa"/>
          </w:tcPr>
          <w:p w14:paraId="196DA646" w14:textId="77777777" w:rsidR="0089110A" w:rsidRDefault="0089110A">
            <w:pPr>
              <w:rPr>
                <w:ins w:id="1670" w:author="Ericsson User" w:date="2022-01-27T10:04:00Z"/>
                <w:rFonts w:ascii="Arial" w:hAnsi="Arial" w:cs="Arial"/>
                <w:sz w:val="20"/>
                <w:szCs w:val="20"/>
                <w:lang w:val="en-US"/>
              </w:rPr>
            </w:pPr>
          </w:p>
        </w:tc>
        <w:tc>
          <w:tcPr>
            <w:tcW w:w="5310" w:type="dxa"/>
          </w:tcPr>
          <w:p w14:paraId="1E908B92" w14:textId="77777777" w:rsidR="0089110A" w:rsidRDefault="0089110A">
            <w:pPr>
              <w:rPr>
                <w:ins w:id="1671" w:author="Ericsson User" w:date="2022-01-27T10:04:00Z"/>
                <w:rFonts w:ascii="Arial" w:hAnsi="Arial" w:cs="Arial"/>
                <w:sz w:val="20"/>
                <w:szCs w:val="20"/>
                <w:lang w:val="en-US"/>
              </w:rPr>
            </w:pPr>
          </w:p>
        </w:tc>
      </w:tr>
      <w:tr w:rsidR="0089110A" w14:paraId="3B85FCFA" w14:textId="77777777">
        <w:trPr>
          <w:trHeight w:val="415"/>
          <w:ins w:id="1672" w:author="Ericsson User" w:date="2022-01-27T10:04:00Z"/>
        </w:trPr>
        <w:tc>
          <w:tcPr>
            <w:tcW w:w="1413" w:type="dxa"/>
          </w:tcPr>
          <w:p w14:paraId="068D608E" w14:textId="77777777" w:rsidR="0089110A" w:rsidRDefault="0089110A">
            <w:pPr>
              <w:rPr>
                <w:ins w:id="1673" w:author="Ericsson User" w:date="2022-01-27T10:04:00Z"/>
                <w:rFonts w:ascii="Arial" w:hAnsi="Arial" w:cs="Arial"/>
                <w:sz w:val="20"/>
                <w:szCs w:val="20"/>
                <w:lang w:val="en-US"/>
              </w:rPr>
            </w:pPr>
          </w:p>
        </w:tc>
        <w:tc>
          <w:tcPr>
            <w:tcW w:w="3402" w:type="dxa"/>
          </w:tcPr>
          <w:p w14:paraId="78BDE865" w14:textId="77777777" w:rsidR="0089110A" w:rsidRDefault="0089110A">
            <w:pPr>
              <w:rPr>
                <w:ins w:id="1674" w:author="Ericsson User" w:date="2022-01-27T10:04:00Z"/>
                <w:rFonts w:ascii="Arial" w:hAnsi="Arial" w:cs="Arial"/>
                <w:sz w:val="20"/>
                <w:szCs w:val="20"/>
                <w:lang w:val="en-US"/>
              </w:rPr>
            </w:pPr>
          </w:p>
        </w:tc>
        <w:tc>
          <w:tcPr>
            <w:tcW w:w="5310" w:type="dxa"/>
          </w:tcPr>
          <w:p w14:paraId="28896F77" w14:textId="77777777" w:rsidR="0089110A" w:rsidRDefault="0089110A">
            <w:pPr>
              <w:rPr>
                <w:ins w:id="1675" w:author="Ericsson User" w:date="2022-01-27T10:04:00Z"/>
                <w:rFonts w:ascii="Arial" w:hAnsi="Arial" w:cs="Arial"/>
                <w:sz w:val="20"/>
                <w:szCs w:val="20"/>
                <w:lang w:val="en-US"/>
              </w:rPr>
            </w:pPr>
          </w:p>
        </w:tc>
      </w:tr>
      <w:tr w:rsidR="0089110A" w14:paraId="5C18084D" w14:textId="77777777">
        <w:trPr>
          <w:trHeight w:val="430"/>
          <w:ins w:id="1676" w:author="Ericsson User" w:date="2022-01-27T10:04:00Z"/>
        </w:trPr>
        <w:tc>
          <w:tcPr>
            <w:tcW w:w="1413" w:type="dxa"/>
          </w:tcPr>
          <w:p w14:paraId="1E46C702" w14:textId="77777777" w:rsidR="0089110A" w:rsidRDefault="0089110A">
            <w:pPr>
              <w:rPr>
                <w:ins w:id="1677" w:author="Ericsson User" w:date="2022-01-27T10:04:00Z"/>
                <w:rFonts w:ascii="Arial" w:hAnsi="Arial" w:cs="Arial"/>
                <w:sz w:val="20"/>
                <w:szCs w:val="20"/>
                <w:lang w:val="en-US"/>
              </w:rPr>
            </w:pPr>
          </w:p>
        </w:tc>
        <w:tc>
          <w:tcPr>
            <w:tcW w:w="3402" w:type="dxa"/>
          </w:tcPr>
          <w:p w14:paraId="1C4D5672" w14:textId="77777777" w:rsidR="0089110A" w:rsidRDefault="0089110A">
            <w:pPr>
              <w:rPr>
                <w:ins w:id="1678" w:author="Ericsson User" w:date="2022-01-27T10:04:00Z"/>
                <w:rFonts w:ascii="Arial" w:hAnsi="Arial" w:cs="Arial"/>
                <w:sz w:val="20"/>
                <w:szCs w:val="20"/>
                <w:lang w:val="en-US"/>
              </w:rPr>
            </w:pPr>
          </w:p>
        </w:tc>
        <w:tc>
          <w:tcPr>
            <w:tcW w:w="5310" w:type="dxa"/>
          </w:tcPr>
          <w:p w14:paraId="5DFA0829" w14:textId="77777777" w:rsidR="0089110A" w:rsidRDefault="0089110A">
            <w:pPr>
              <w:rPr>
                <w:ins w:id="1679" w:author="Ericsson User" w:date="2022-01-27T10:04:00Z"/>
                <w:rFonts w:ascii="Arial" w:hAnsi="Arial" w:cs="Arial"/>
                <w:sz w:val="20"/>
                <w:szCs w:val="20"/>
                <w:lang w:val="en-US"/>
              </w:rPr>
            </w:pPr>
          </w:p>
        </w:tc>
      </w:tr>
      <w:tr w:rsidR="0089110A" w14:paraId="5CA6377E" w14:textId="77777777">
        <w:trPr>
          <w:trHeight w:val="415"/>
          <w:ins w:id="1680" w:author="Ericsson User" w:date="2022-01-27T10:04:00Z"/>
        </w:trPr>
        <w:tc>
          <w:tcPr>
            <w:tcW w:w="1413" w:type="dxa"/>
          </w:tcPr>
          <w:p w14:paraId="21035208" w14:textId="77777777" w:rsidR="0089110A" w:rsidRDefault="0089110A">
            <w:pPr>
              <w:rPr>
                <w:ins w:id="1681" w:author="Ericsson User" w:date="2022-01-27T10:04:00Z"/>
                <w:rFonts w:ascii="Arial" w:hAnsi="Arial" w:cs="Arial"/>
                <w:sz w:val="20"/>
                <w:szCs w:val="20"/>
                <w:lang w:val="en-US"/>
              </w:rPr>
            </w:pPr>
          </w:p>
        </w:tc>
        <w:tc>
          <w:tcPr>
            <w:tcW w:w="3402" w:type="dxa"/>
          </w:tcPr>
          <w:p w14:paraId="176ED181" w14:textId="77777777" w:rsidR="0089110A" w:rsidRDefault="0089110A">
            <w:pPr>
              <w:rPr>
                <w:ins w:id="1682" w:author="Ericsson User" w:date="2022-01-27T10:04:00Z"/>
                <w:rFonts w:ascii="Arial" w:hAnsi="Arial" w:cs="Arial"/>
                <w:sz w:val="20"/>
                <w:szCs w:val="20"/>
                <w:lang w:val="en-US"/>
              </w:rPr>
            </w:pPr>
          </w:p>
        </w:tc>
        <w:tc>
          <w:tcPr>
            <w:tcW w:w="5310" w:type="dxa"/>
          </w:tcPr>
          <w:p w14:paraId="1167F81D" w14:textId="77777777" w:rsidR="0089110A" w:rsidRDefault="0089110A">
            <w:pPr>
              <w:rPr>
                <w:ins w:id="1683" w:author="Ericsson User" w:date="2022-01-27T10:04:00Z"/>
                <w:rFonts w:ascii="Arial" w:hAnsi="Arial" w:cs="Arial"/>
                <w:sz w:val="20"/>
                <w:szCs w:val="20"/>
                <w:lang w:val="en-US"/>
              </w:rPr>
            </w:pPr>
          </w:p>
        </w:tc>
      </w:tr>
    </w:tbl>
    <w:p w14:paraId="6FABB722" w14:textId="77777777" w:rsidR="0089110A" w:rsidRDefault="00E96746">
      <w:pPr>
        <w:pStyle w:val="2"/>
        <w:numPr>
          <w:ilvl w:val="0"/>
          <w:numId w:val="0"/>
        </w:numPr>
        <w:ind w:left="1134" w:hanging="1134"/>
      </w:pPr>
      <w:r>
        <w:t>CHO configuration in RLF report</w:t>
      </w:r>
    </w:p>
    <w:p w14:paraId="299D95C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UE includes the CHO configuration of the cell where RLF is detected in the RLF Report. Rapporteur notes that in the current running CR, the CHO configuration at RLF is provided for each candidate target cell. In the CHO context, it is not clear </w:t>
      </w:r>
      <w:proofErr w:type="gramStart"/>
      <w:r>
        <w:rPr>
          <w:rFonts w:ascii="Arial" w:hAnsi="Arial" w:cs="Arial"/>
        </w:rPr>
        <w:t>what is the CHO configuration of the cell where the RLF is detected, since the CHO configuration is for target cells not for the source cells</w:t>
      </w:r>
      <w:proofErr w:type="gramEnd"/>
      <w:r>
        <w:rPr>
          <w:rFonts w:ascii="Arial" w:hAnsi="Arial" w:cs="Arial"/>
        </w:rPr>
        <w:t>.</w:t>
      </w:r>
    </w:p>
    <w:p w14:paraId="1D88BC75" w14:textId="77777777" w:rsidR="0089110A" w:rsidRDefault="00E96746">
      <w:pPr>
        <w:pStyle w:val="Proposal"/>
      </w:pPr>
      <w:bookmarkStart w:id="1684" w:name="_Toc94106311"/>
      <w:bookmarkStart w:id="1685" w:name="_Toc93932714"/>
      <w:r>
        <w:t xml:space="preserve">[low] RAN2 to discuss the need to include in the RLF-Report </w:t>
      </w:r>
      <w:r>
        <w:rPr>
          <w:rFonts w:cs="Arial"/>
        </w:rPr>
        <w:t>the CHO configuration of the cell where RLF is detected</w:t>
      </w:r>
      <w:bookmarkEnd w:id="1684"/>
      <w:bookmarkEnd w:id="1685"/>
    </w:p>
    <w:tbl>
      <w:tblPr>
        <w:tblStyle w:val="af4"/>
        <w:tblW w:w="10125" w:type="dxa"/>
        <w:tblLook w:val="04A0" w:firstRow="1" w:lastRow="0" w:firstColumn="1" w:lastColumn="0" w:noHBand="0" w:noVBand="1"/>
      </w:tblPr>
      <w:tblGrid>
        <w:gridCol w:w="1413"/>
        <w:gridCol w:w="3402"/>
        <w:gridCol w:w="5310"/>
      </w:tblGrid>
      <w:tr w:rsidR="0089110A" w14:paraId="77BA8606" w14:textId="77777777" w:rsidTr="001F082A">
        <w:trPr>
          <w:trHeight w:val="400"/>
          <w:ins w:id="1686" w:author="Ericsson User" w:date="2022-01-27T10:04:00Z"/>
        </w:trPr>
        <w:tc>
          <w:tcPr>
            <w:tcW w:w="1413" w:type="dxa"/>
          </w:tcPr>
          <w:p w14:paraId="21B285F5" w14:textId="77777777" w:rsidR="0089110A" w:rsidRDefault="00E96746">
            <w:pPr>
              <w:rPr>
                <w:ins w:id="1687" w:author="Ericsson User" w:date="2022-01-27T10:04:00Z"/>
                <w:rFonts w:ascii="Arial" w:hAnsi="Arial" w:cs="Arial"/>
                <w:b/>
                <w:bCs/>
                <w:sz w:val="20"/>
                <w:szCs w:val="20"/>
                <w:lang w:val="en-US"/>
              </w:rPr>
            </w:pPr>
            <w:ins w:id="1688" w:author="Ericsson User" w:date="2022-01-27T10:04:00Z">
              <w:r>
                <w:rPr>
                  <w:rFonts w:ascii="Arial" w:hAnsi="Arial" w:cs="Arial"/>
                  <w:b/>
                  <w:bCs/>
                  <w:sz w:val="20"/>
                  <w:szCs w:val="20"/>
                  <w:lang w:val="en-US"/>
                </w:rPr>
                <w:t>Company</w:t>
              </w:r>
            </w:ins>
          </w:p>
        </w:tc>
        <w:tc>
          <w:tcPr>
            <w:tcW w:w="3402" w:type="dxa"/>
          </w:tcPr>
          <w:p w14:paraId="58C9DD59" w14:textId="77777777" w:rsidR="0089110A" w:rsidRDefault="00E96746">
            <w:pPr>
              <w:rPr>
                <w:ins w:id="1689" w:author="Ericsson User" w:date="2022-01-27T10:04:00Z"/>
                <w:rFonts w:ascii="Arial" w:hAnsi="Arial" w:cs="Arial"/>
                <w:b/>
                <w:bCs/>
                <w:sz w:val="20"/>
                <w:szCs w:val="20"/>
                <w:lang w:val="en-US"/>
              </w:rPr>
            </w:pPr>
            <w:ins w:id="1690" w:author="Ericsson User" w:date="2022-01-27T10:04:00Z">
              <w:r>
                <w:rPr>
                  <w:rFonts w:ascii="Arial" w:hAnsi="Arial" w:cs="Arial"/>
                  <w:b/>
                  <w:bCs/>
                  <w:sz w:val="20"/>
                  <w:szCs w:val="20"/>
                  <w:lang w:val="en-US"/>
                </w:rPr>
                <w:t>Company´s view</w:t>
              </w:r>
            </w:ins>
          </w:p>
        </w:tc>
        <w:tc>
          <w:tcPr>
            <w:tcW w:w="5310" w:type="dxa"/>
          </w:tcPr>
          <w:p w14:paraId="533D74E6" w14:textId="77777777" w:rsidR="0089110A" w:rsidRDefault="00E96746">
            <w:pPr>
              <w:rPr>
                <w:ins w:id="1691" w:author="Ericsson User" w:date="2022-01-27T10:04:00Z"/>
                <w:rFonts w:ascii="Arial" w:hAnsi="Arial" w:cs="Arial"/>
                <w:b/>
                <w:bCs/>
                <w:sz w:val="20"/>
                <w:szCs w:val="20"/>
                <w:lang w:val="en-US"/>
              </w:rPr>
            </w:pPr>
            <w:ins w:id="1692" w:author="Ericsson User" w:date="2022-01-27T10:04:00Z">
              <w:r>
                <w:rPr>
                  <w:rFonts w:ascii="Arial" w:hAnsi="Arial" w:cs="Arial"/>
                  <w:b/>
                  <w:bCs/>
                  <w:sz w:val="20"/>
                  <w:szCs w:val="20"/>
                  <w:lang w:val="en-US"/>
                </w:rPr>
                <w:t>Rapporteur’s view</w:t>
              </w:r>
            </w:ins>
          </w:p>
        </w:tc>
      </w:tr>
      <w:tr w:rsidR="0089110A" w14:paraId="7B648D12" w14:textId="77777777" w:rsidTr="001F082A">
        <w:trPr>
          <w:trHeight w:val="430"/>
          <w:ins w:id="1693" w:author="Ericsson User" w:date="2022-01-27T10:04:00Z"/>
        </w:trPr>
        <w:tc>
          <w:tcPr>
            <w:tcW w:w="1413" w:type="dxa"/>
          </w:tcPr>
          <w:p w14:paraId="49B498A7" w14:textId="77777777" w:rsidR="0089110A" w:rsidRDefault="00E96746">
            <w:pPr>
              <w:rPr>
                <w:ins w:id="1694" w:author="Ericsson User" w:date="2022-01-27T10:04:00Z"/>
                <w:rFonts w:ascii="Arial" w:hAnsi="Arial" w:cs="Arial"/>
                <w:sz w:val="20"/>
                <w:szCs w:val="20"/>
                <w:lang w:val="en-US"/>
              </w:rPr>
            </w:pPr>
            <w:ins w:id="1695" w:author="QC" w:date="2022-01-27T17:43:00Z">
              <w:r>
                <w:rPr>
                  <w:rFonts w:ascii="Arial" w:hAnsi="Arial" w:cs="Arial"/>
                  <w:sz w:val="20"/>
                  <w:szCs w:val="20"/>
                  <w:lang w:val="en-US"/>
                </w:rPr>
                <w:t>Qualcomm</w:t>
              </w:r>
            </w:ins>
          </w:p>
        </w:tc>
        <w:tc>
          <w:tcPr>
            <w:tcW w:w="3402" w:type="dxa"/>
          </w:tcPr>
          <w:p w14:paraId="30511DE7" w14:textId="77777777" w:rsidR="0089110A" w:rsidRDefault="00E96746">
            <w:pPr>
              <w:rPr>
                <w:ins w:id="1696" w:author="Ericsson User" w:date="2022-01-27T10:04:00Z"/>
                <w:rFonts w:ascii="Arial" w:hAnsi="Arial" w:cs="Arial"/>
                <w:sz w:val="20"/>
                <w:szCs w:val="20"/>
                <w:lang w:val="en-US"/>
              </w:rPr>
            </w:pPr>
            <w:ins w:id="1697" w:author="QC" w:date="2022-01-27T17:43:00Z">
              <w:r>
                <w:rPr>
                  <w:rFonts w:ascii="Arial" w:hAnsi="Arial" w:cs="Arial"/>
                  <w:sz w:val="20"/>
                  <w:szCs w:val="20"/>
                  <w:lang w:val="en-US"/>
                </w:rPr>
                <w:t xml:space="preserve">UE clears the CHO configuration after </w:t>
              </w:r>
              <w:proofErr w:type="spellStart"/>
              <w:r>
                <w:rPr>
                  <w:rFonts w:ascii="Arial" w:hAnsi="Arial" w:cs="Arial"/>
                  <w:sz w:val="20"/>
                  <w:szCs w:val="20"/>
                  <w:lang w:val="en-US"/>
                </w:rPr>
                <w:t>successfulCompletion</w:t>
              </w:r>
              <w:proofErr w:type="spellEnd"/>
              <w:r>
                <w:rPr>
                  <w:rFonts w:ascii="Arial" w:hAnsi="Arial" w:cs="Arial"/>
                  <w:sz w:val="20"/>
                  <w:szCs w:val="20"/>
                  <w:lang w:val="en-US"/>
                </w:rPr>
                <w:t xml:space="preserve"> of CHO. Therefore, UE cannot report CHO </w:t>
              </w:r>
            </w:ins>
            <w:ins w:id="1698" w:author="QC" w:date="2022-01-27T17:44:00Z">
              <w:r>
                <w:rPr>
                  <w:rFonts w:ascii="Arial" w:hAnsi="Arial" w:cs="Arial"/>
                  <w:sz w:val="20"/>
                  <w:szCs w:val="20"/>
                  <w:lang w:val="en-US"/>
                </w:rPr>
                <w:t xml:space="preserve">configuration if RLF happens at target. Furthermore, we have not agreed to include CHO configuration. It has a huge overhead. </w:t>
              </w:r>
            </w:ins>
          </w:p>
        </w:tc>
        <w:tc>
          <w:tcPr>
            <w:tcW w:w="5310" w:type="dxa"/>
          </w:tcPr>
          <w:p w14:paraId="32F4FB97" w14:textId="77777777" w:rsidR="0089110A" w:rsidRDefault="0089110A">
            <w:pPr>
              <w:rPr>
                <w:ins w:id="1699" w:author="Ericsson User" w:date="2022-01-27T10:04:00Z"/>
                <w:rFonts w:ascii="Arial" w:hAnsi="Arial" w:cs="Arial"/>
                <w:sz w:val="20"/>
                <w:szCs w:val="20"/>
                <w:lang w:val="en-US"/>
              </w:rPr>
            </w:pPr>
          </w:p>
        </w:tc>
      </w:tr>
      <w:tr w:rsidR="001F082A" w14:paraId="39081810" w14:textId="77777777" w:rsidTr="001F082A">
        <w:trPr>
          <w:trHeight w:val="415"/>
          <w:ins w:id="1700" w:author="Ericsson User" w:date="2022-01-27T10:04:00Z"/>
        </w:trPr>
        <w:tc>
          <w:tcPr>
            <w:tcW w:w="1413" w:type="dxa"/>
          </w:tcPr>
          <w:p w14:paraId="5B84D4BD" w14:textId="78149E56" w:rsidR="001F082A" w:rsidRDefault="001F082A" w:rsidP="001F082A">
            <w:pPr>
              <w:rPr>
                <w:ins w:id="1701" w:author="Ericsson User" w:date="2022-01-27T10:04:00Z"/>
                <w:rFonts w:ascii="Arial" w:hAnsi="Arial" w:cs="Arial"/>
                <w:sz w:val="20"/>
                <w:szCs w:val="20"/>
                <w:lang w:val="en-US"/>
              </w:rPr>
            </w:pPr>
            <w:ins w:id="1702" w:author="Nokia" w:date="2022-01-28T07:56:00Z">
              <w:r>
                <w:rPr>
                  <w:rFonts w:ascii="Arial" w:hAnsi="Arial" w:cs="Arial"/>
                  <w:sz w:val="20"/>
                  <w:szCs w:val="20"/>
                  <w:lang w:val="en-US"/>
                </w:rPr>
                <w:t>Nokia</w:t>
              </w:r>
            </w:ins>
          </w:p>
        </w:tc>
        <w:tc>
          <w:tcPr>
            <w:tcW w:w="3402" w:type="dxa"/>
          </w:tcPr>
          <w:p w14:paraId="11E23167" w14:textId="4A0B4B51" w:rsidR="001F082A" w:rsidRDefault="001F082A" w:rsidP="001F082A">
            <w:pPr>
              <w:rPr>
                <w:ins w:id="1703" w:author="Ericsson User" w:date="2022-01-27T10:04:00Z"/>
                <w:rFonts w:ascii="Arial" w:hAnsi="Arial" w:cs="Arial"/>
                <w:sz w:val="20"/>
                <w:szCs w:val="20"/>
                <w:lang w:val="en-US"/>
              </w:rPr>
            </w:pPr>
            <w:ins w:id="1704" w:author="Nokia" w:date="2022-01-28T07:56:00Z">
              <w:r>
                <w:rPr>
                  <w:rFonts w:ascii="Arial" w:hAnsi="Arial" w:cs="Arial"/>
                  <w:sz w:val="20"/>
                  <w:szCs w:val="20"/>
                  <w:lang w:val="en-US"/>
                </w:rPr>
                <w:t>We fail to understand the issue</w:t>
              </w:r>
            </w:ins>
          </w:p>
        </w:tc>
        <w:tc>
          <w:tcPr>
            <w:tcW w:w="5310" w:type="dxa"/>
          </w:tcPr>
          <w:p w14:paraId="2D8DEE9F" w14:textId="77777777" w:rsidR="001F082A" w:rsidRDefault="001F082A" w:rsidP="001F082A">
            <w:pPr>
              <w:rPr>
                <w:ins w:id="1705" w:author="Ericsson User" w:date="2022-01-27T10:04:00Z"/>
                <w:rFonts w:ascii="Arial" w:hAnsi="Arial" w:cs="Arial"/>
                <w:sz w:val="20"/>
                <w:szCs w:val="20"/>
                <w:lang w:val="en-US"/>
              </w:rPr>
            </w:pPr>
          </w:p>
        </w:tc>
      </w:tr>
      <w:tr w:rsidR="001F082A" w14:paraId="29CAC69A" w14:textId="77777777" w:rsidTr="001F082A">
        <w:trPr>
          <w:trHeight w:val="430"/>
          <w:ins w:id="1706" w:author="Ericsson User" w:date="2022-01-27T10:04:00Z"/>
        </w:trPr>
        <w:tc>
          <w:tcPr>
            <w:tcW w:w="1413" w:type="dxa"/>
          </w:tcPr>
          <w:p w14:paraId="068FF08A" w14:textId="77777777" w:rsidR="001F082A" w:rsidRDefault="001F082A" w:rsidP="001F082A">
            <w:pPr>
              <w:rPr>
                <w:ins w:id="1707" w:author="Ericsson User" w:date="2022-01-27T10:04:00Z"/>
                <w:rFonts w:ascii="Arial" w:hAnsi="Arial" w:cs="Arial"/>
                <w:sz w:val="20"/>
                <w:szCs w:val="20"/>
                <w:lang w:val="en-US"/>
              </w:rPr>
            </w:pPr>
          </w:p>
        </w:tc>
        <w:tc>
          <w:tcPr>
            <w:tcW w:w="3402" w:type="dxa"/>
          </w:tcPr>
          <w:p w14:paraId="5B0B7FA0" w14:textId="77777777" w:rsidR="001F082A" w:rsidRDefault="001F082A" w:rsidP="001F082A">
            <w:pPr>
              <w:rPr>
                <w:ins w:id="1708" w:author="Ericsson User" w:date="2022-01-27T10:04:00Z"/>
                <w:rFonts w:ascii="Arial" w:hAnsi="Arial" w:cs="Arial"/>
                <w:sz w:val="20"/>
                <w:szCs w:val="20"/>
                <w:lang w:val="en-US"/>
              </w:rPr>
            </w:pPr>
          </w:p>
        </w:tc>
        <w:tc>
          <w:tcPr>
            <w:tcW w:w="5310" w:type="dxa"/>
          </w:tcPr>
          <w:p w14:paraId="632BFE61" w14:textId="77777777" w:rsidR="001F082A" w:rsidRDefault="001F082A" w:rsidP="001F082A">
            <w:pPr>
              <w:rPr>
                <w:ins w:id="1709" w:author="Ericsson User" w:date="2022-01-27T10:04:00Z"/>
                <w:rFonts w:ascii="Arial" w:hAnsi="Arial" w:cs="Arial"/>
                <w:sz w:val="20"/>
                <w:szCs w:val="20"/>
                <w:lang w:val="en-US"/>
              </w:rPr>
            </w:pPr>
          </w:p>
        </w:tc>
      </w:tr>
      <w:tr w:rsidR="001F082A" w14:paraId="08DADB6A" w14:textId="77777777" w:rsidTr="001F082A">
        <w:trPr>
          <w:trHeight w:val="415"/>
          <w:ins w:id="1710" w:author="Ericsson User" w:date="2022-01-27T10:04:00Z"/>
        </w:trPr>
        <w:tc>
          <w:tcPr>
            <w:tcW w:w="1413" w:type="dxa"/>
          </w:tcPr>
          <w:p w14:paraId="6331C2FB" w14:textId="77777777" w:rsidR="001F082A" w:rsidRDefault="001F082A" w:rsidP="001F082A">
            <w:pPr>
              <w:rPr>
                <w:ins w:id="1711" w:author="Ericsson User" w:date="2022-01-27T10:04:00Z"/>
                <w:rFonts w:ascii="Arial" w:hAnsi="Arial" w:cs="Arial"/>
                <w:sz w:val="20"/>
                <w:szCs w:val="20"/>
                <w:lang w:val="en-US"/>
              </w:rPr>
            </w:pPr>
          </w:p>
        </w:tc>
        <w:tc>
          <w:tcPr>
            <w:tcW w:w="3402" w:type="dxa"/>
          </w:tcPr>
          <w:p w14:paraId="07120A81" w14:textId="77777777" w:rsidR="001F082A" w:rsidRDefault="001F082A" w:rsidP="001F082A">
            <w:pPr>
              <w:rPr>
                <w:ins w:id="1712" w:author="Ericsson User" w:date="2022-01-27T10:04:00Z"/>
                <w:rFonts w:ascii="Arial" w:hAnsi="Arial" w:cs="Arial"/>
                <w:sz w:val="20"/>
                <w:szCs w:val="20"/>
                <w:lang w:val="en-US"/>
              </w:rPr>
            </w:pPr>
          </w:p>
        </w:tc>
        <w:tc>
          <w:tcPr>
            <w:tcW w:w="5310" w:type="dxa"/>
          </w:tcPr>
          <w:p w14:paraId="5A2998E1" w14:textId="77777777" w:rsidR="001F082A" w:rsidRDefault="001F082A" w:rsidP="001F082A">
            <w:pPr>
              <w:rPr>
                <w:ins w:id="1713" w:author="Ericsson User" w:date="2022-01-27T10:04:00Z"/>
                <w:rFonts w:ascii="Arial" w:hAnsi="Arial" w:cs="Arial"/>
                <w:sz w:val="20"/>
                <w:szCs w:val="20"/>
                <w:lang w:val="en-US"/>
              </w:rPr>
            </w:pPr>
          </w:p>
        </w:tc>
      </w:tr>
      <w:tr w:rsidR="001F082A" w14:paraId="6815A658" w14:textId="77777777" w:rsidTr="001F082A">
        <w:trPr>
          <w:trHeight w:val="430"/>
          <w:ins w:id="1714" w:author="Ericsson User" w:date="2022-01-27T10:04:00Z"/>
        </w:trPr>
        <w:tc>
          <w:tcPr>
            <w:tcW w:w="1413" w:type="dxa"/>
          </w:tcPr>
          <w:p w14:paraId="4F2025A8" w14:textId="77777777" w:rsidR="001F082A" w:rsidRDefault="001F082A" w:rsidP="001F082A">
            <w:pPr>
              <w:rPr>
                <w:ins w:id="1715" w:author="Ericsson User" w:date="2022-01-27T10:04:00Z"/>
                <w:rFonts w:ascii="Arial" w:hAnsi="Arial" w:cs="Arial"/>
                <w:sz w:val="20"/>
                <w:szCs w:val="20"/>
                <w:lang w:val="en-US"/>
              </w:rPr>
            </w:pPr>
          </w:p>
        </w:tc>
        <w:tc>
          <w:tcPr>
            <w:tcW w:w="3402" w:type="dxa"/>
          </w:tcPr>
          <w:p w14:paraId="1F51880F" w14:textId="77777777" w:rsidR="001F082A" w:rsidRDefault="001F082A" w:rsidP="001F082A">
            <w:pPr>
              <w:rPr>
                <w:ins w:id="1716" w:author="Ericsson User" w:date="2022-01-27T10:04:00Z"/>
                <w:rFonts w:ascii="Arial" w:hAnsi="Arial" w:cs="Arial"/>
                <w:sz w:val="20"/>
                <w:szCs w:val="20"/>
                <w:lang w:val="en-US"/>
              </w:rPr>
            </w:pPr>
          </w:p>
        </w:tc>
        <w:tc>
          <w:tcPr>
            <w:tcW w:w="5310" w:type="dxa"/>
          </w:tcPr>
          <w:p w14:paraId="15DD5BC1" w14:textId="77777777" w:rsidR="001F082A" w:rsidRDefault="001F082A" w:rsidP="001F082A">
            <w:pPr>
              <w:rPr>
                <w:ins w:id="1717" w:author="Ericsson User" w:date="2022-01-27T10:04:00Z"/>
                <w:rFonts w:ascii="Arial" w:hAnsi="Arial" w:cs="Arial"/>
                <w:sz w:val="20"/>
                <w:szCs w:val="20"/>
                <w:lang w:val="en-US"/>
              </w:rPr>
            </w:pPr>
          </w:p>
        </w:tc>
      </w:tr>
      <w:tr w:rsidR="001F082A" w14:paraId="408A0E63" w14:textId="77777777" w:rsidTr="001F082A">
        <w:trPr>
          <w:trHeight w:val="415"/>
          <w:ins w:id="1718" w:author="Ericsson User" w:date="2022-01-27T10:04:00Z"/>
        </w:trPr>
        <w:tc>
          <w:tcPr>
            <w:tcW w:w="1413" w:type="dxa"/>
          </w:tcPr>
          <w:p w14:paraId="219B76C1" w14:textId="77777777" w:rsidR="001F082A" w:rsidRDefault="001F082A" w:rsidP="001F082A">
            <w:pPr>
              <w:rPr>
                <w:ins w:id="1719" w:author="Ericsson User" w:date="2022-01-27T10:04:00Z"/>
                <w:rFonts w:ascii="Arial" w:hAnsi="Arial" w:cs="Arial"/>
                <w:sz w:val="20"/>
                <w:szCs w:val="20"/>
                <w:lang w:val="en-US"/>
              </w:rPr>
            </w:pPr>
          </w:p>
        </w:tc>
        <w:tc>
          <w:tcPr>
            <w:tcW w:w="3402" w:type="dxa"/>
          </w:tcPr>
          <w:p w14:paraId="64279C75" w14:textId="77777777" w:rsidR="001F082A" w:rsidRDefault="001F082A" w:rsidP="001F082A">
            <w:pPr>
              <w:rPr>
                <w:ins w:id="1720" w:author="Ericsson User" w:date="2022-01-27T10:04:00Z"/>
                <w:rFonts w:ascii="Arial" w:hAnsi="Arial" w:cs="Arial"/>
                <w:sz w:val="20"/>
                <w:szCs w:val="20"/>
                <w:lang w:val="en-US"/>
              </w:rPr>
            </w:pPr>
          </w:p>
        </w:tc>
        <w:tc>
          <w:tcPr>
            <w:tcW w:w="5310" w:type="dxa"/>
          </w:tcPr>
          <w:p w14:paraId="5EAA263E" w14:textId="77777777" w:rsidR="001F082A" w:rsidRDefault="001F082A" w:rsidP="001F082A">
            <w:pPr>
              <w:rPr>
                <w:ins w:id="1721" w:author="Ericsson User" w:date="2022-01-27T10:04:00Z"/>
                <w:rFonts w:ascii="Arial" w:hAnsi="Arial" w:cs="Arial"/>
                <w:sz w:val="20"/>
                <w:szCs w:val="20"/>
                <w:lang w:val="en-US"/>
              </w:rPr>
            </w:pPr>
          </w:p>
        </w:tc>
      </w:tr>
    </w:tbl>
    <w:p w14:paraId="0B56BB18" w14:textId="77777777" w:rsidR="0089110A" w:rsidRDefault="00E96746">
      <w:pPr>
        <w:pStyle w:val="2"/>
        <w:numPr>
          <w:ilvl w:val="0"/>
          <w:numId w:val="0"/>
        </w:numPr>
        <w:ind w:left="1134" w:hanging="1134"/>
      </w:pPr>
      <w:r>
        <w:t>DAPS fallback related</w:t>
      </w:r>
    </w:p>
    <w:p w14:paraId="1954340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r \h  \* MERGEFORMAT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related to DAPS, it is proposed to refine the information provided in the RLF-Report in case of DAPS fallback.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r>
        <w:rPr>
          <w:rFonts w:ascii="Arial" w:hAnsi="Arial" w:cs="Arial"/>
          <w:i/>
          <w:iCs/>
        </w:rPr>
        <w:t>true</w:t>
      </w:r>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Thus rapporteur believes there is no need to add </w:t>
      </w:r>
      <w:proofErr w:type="spellStart"/>
      <w:r>
        <w:rPr>
          <w:rFonts w:ascii="Arial" w:hAnsi="Arial" w:cs="Arial"/>
        </w:rPr>
        <w:t>reestablishmentCellId</w:t>
      </w:r>
      <w:proofErr w:type="spellEnd"/>
      <w:r>
        <w:rPr>
          <w:rFonts w:ascii="Arial" w:hAnsi="Arial" w:cs="Arial"/>
        </w:rPr>
        <w:t xml:space="preserve"> to indicate </w:t>
      </w:r>
      <w:proofErr w:type="spellStart"/>
      <w:r>
        <w:rPr>
          <w:rFonts w:ascii="Arial" w:hAnsi="Arial" w:cs="Arial"/>
        </w:rPr>
        <w:t>fallback</w:t>
      </w:r>
      <w:proofErr w:type="spellEnd"/>
      <w:r>
        <w:rPr>
          <w:rFonts w:ascii="Arial" w:hAnsi="Arial" w:cs="Arial"/>
        </w:rPr>
        <w:t xml:space="preserve"> or to indicate any explicit fallback indication.    </w:t>
      </w:r>
    </w:p>
    <w:p w14:paraId="4E5BCB40" w14:textId="77777777" w:rsidR="0089110A" w:rsidRDefault="00E96746">
      <w:pPr>
        <w:pStyle w:val="Proposal"/>
      </w:pPr>
      <w:bookmarkStart w:id="1722" w:name="_Toc94106312"/>
      <w:bookmarkStart w:id="1723" w:name="_Toc93932715"/>
      <w:r>
        <w:t>[low] RAN2 to discuss the need to refine the information in the RLF-report for the scenario of DAPS fallback, e.g.:</w:t>
      </w:r>
      <w:bookmarkEnd w:id="1722"/>
      <w:bookmarkEnd w:id="1723"/>
    </w:p>
    <w:p w14:paraId="32913BA1" w14:textId="77777777" w:rsidR="0089110A" w:rsidRDefault="00E96746">
      <w:pPr>
        <w:pStyle w:val="Proposal"/>
        <w:numPr>
          <w:ilvl w:val="1"/>
          <w:numId w:val="11"/>
        </w:numPr>
      </w:pPr>
      <w:bookmarkStart w:id="1724" w:name="_Toc94106313"/>
      <w:bookmarkStart w:id="1725" w:name="_Toc93932716"/>
      <w:r>
        <w:t xml:space="preserve">Redefine the </w:t>
      </w:r>
      <w:proofErr w:type="spellStart"/>
      <w:r>
        <w:t>reestablishmentCellId</w:t>
      </w:r>
      <w:proofErr w:type="spellEnd"/>
      <w:r>
        <w:t xml:space="preserve"> to support the fallback cell information</w:t>
      </w:r>
      <w:bookmarkEnd w:id="1724"/>
      <w:bookmarkEnd w:id="1725"/>
    </w:p>
    <w:p w14:paraId="08A9601D" w14:textId="77777777" w:rsidR="0089110A" w:rsidRDefault="00E96746">
      <w:pPr>
        <w:pStyle w:val="Proposal"/>
        <w:numPr>
          <w:ilvl w:val="1"/>
          <w:numId w:val="11"/>
        </w:numPr>
      </w:pPr>
      <w:bookmarkStart w:id="1726" w:name="_Toc94106314"/>
      <w:bookmarkStart w:id="1727" w:name="_Toc93932717"/>
      <w:r>
        <w:t xml:space="preserve">Introduce a new IE, e.g., </w:t>
      </w:r>
      <w:proofErr w:type="spellStart"/>
      <w:r>
        <w:t>fallbackIndicator</w:t>
      </w:r>
      <w:proofErr w:type="spellEnd"/>
      <w:r>
        <w:t xml:space="preserve"> to indicate the successful fallback information</w:t>
      </w:r>
      <w:bookmarkEnd w:id="1726"/>
      <w:bookmarkEnd w:id="1727"/>
    </w:p>
    <w:p w14:paraId="64D8FD18" w14:textId="77777777" w:rsidR="0089110A" w:rsidRDefault="00E96746">
      <w:pPr>
        <w:pStyle w:val="Proposal"/>
        <w:numPr>
          <w:ilvl w:val="1"/>
          <w:numId w:val="11"/>
        </w:numPr>
      </w:pPr>
      <w:bookmarkStart w:id="1728" w:name="_Toc93932718"/>
      <w:bookmarkStart w:id="1729" w:name="_Toc94106315"/>
      <w:r>
        <w:t>No changes are made as this information can be derived implicitly</w:t>
      </w:r>
      <w:bookmarkEnd w:id="1728"/>
      <w:bookmarkEnd w:id="1729"/>
    </w:p>
    <w:p w14:paraId="73726346" w14:textId="77777777" w:rsidR="0089110A" w:rsidRDefault="0089110A">
      <w:pPr>
        <w:pStyle w:val="a6"/>
      </w:pPr>
    </w:p>
    <w:tbl>
      <w:tblPr>
        <w:tblStyle w:val="af4"/>
        <w:tblW w:w="10125" w:type="dxa"/>
        <w:tblLook w:val="04A0" w:firstRow="1" w:lastRow="0" w:firstColumn="1" w:lastColumn="0" w:noHBand="0" w:noVBand="1"/>
      </w:tblPr>
      <w:tblGrid>
        <w:gridCol w:w="1413"/>
        <w:gridCol w:w="3402"/>
        <w:gridCol w:w="5310"/>
      </w:tblGrid>
      <w:tr w:rsidR="0089110A" w14:paraId="1DE4A858" w14:textId="77777777">
        <w:trPr>
          <w:trHeight w:val="400"/>
          <w:ins w:id="1730" w:author="Ericsson User" w:date="2022-01-27T10:04:00Z"/>
        </w:trPr>
        <w:tc>
          <w:tcPr>
            <w:tcW w:w="1413" w:type="dxa"/>
          </w:tcPr>
          <w:p w14:paraId="0657614E" w14:textId="77777777" w:rsidR="0089110A" w:rsidRDefault="00E96746">
            <w:pPr>
              <w:rPr>
                <w:ins w:id="1731" w:author="Ericsson User" w:date="2022-01-27T10:04:00Z"/>
                <w:rFonts w:ascii="Arial" w:hAnsi="Arial" w:cs="Arial"/>
                <w:b/>
                <w:bCs/>
                <w:sz w:val="20"/>
                <w:szCs w:val="20"/>
                <w:lang w:val="en-US"/>
              </w:rPr>
            </w:pPr>
            <w:ins w:id="1732" w:author="Ericsson User" w:date="2022-01-27T10:04:00Z">
              <w:r>
                <w:rPr>
                  <w:rFonts w:ascii="Arial" w:hAnsi="Arial" w:cs="Arial"/>
                  <w:b/>
                  <w:bCs/>
                  <w:sz w:val="20"/>
                  <w:szCs w:val="20"/>
                  <w:lang w:val="en-US"/>
                </w:rPr>
                <w:t>Company</w:t>
              </w:r>
            </w:ins>
          </w:p>
        </w:tc>
        <w:tc>
          <w:tcPr>
            <w:tcW w:w="3402" w:type="dxa"/>
          </w:tcPr>
          <w:p w14:paraId="613C9DF6" w14:textId="77777777" w:rsidR="0089110A" w:rsidRDefault="00E96746">
            <w:pPr>
              <w:rPr>
                <w:ins w:id="1733" w:author="Ericsson User" w:date="2022-01-27T10:04:00Z"/>
                <w:rFonts w:ascii="Arial" w:hAnsi="Arial" w:cs="Arial"/>
                <w:b/>
                <w:bCs/>
                <w:sz w:val="20"/>
                <w:szCs w:val="20"/>
                <w:lang w:val="en-US"/>
              </w:rPr>
            </w:pPr>
            <w:ins w:id="1734" w:author="Ericsson User" w:date="2022-01-27T10:04:00Z">
              <w:r>
                <w:rPr>
                  <w:rFonts w:ascii="Arial" w:hAnsi="Arial" w:cs="Arial"/>
                  <w:b/>
                  <w:bCs/>
                  <w:sz w:val="20"/>
                  <w:szCs w:val="20"/>
                  <w:lang w:val="en-US"/>
                </w:rPr>
                <w:t>Company´s view</w:t>
              </w:r>
            </w:ins>
          </w:p>
        </w:tc>
        <w:tc>
          <w:tcPr>
            <w:tcW w:w="5310" w:type="dxa"/>
          </w:tcPr>
          <w:p w14:paraId="6D84E225" w14:textId="77777777" w:rsidR="0089110A" w:rsidRDefault="00E96746">
            <w:pPr>
              <w:rPr>
                <w:ins w:id="1735" w:author="Ericsson User" w:date="2022-01-27T10:04:00Z"/>
                <w:rFonts w:ascii="Arial" w:hAnsi="Arial" w:cs="Arial"/>
                <w:b/>
                <w:bCs/>
                <w:sz w:val="20"/>
                <w:szCs w:val="20"/>
                <w:lang w:val="en-US"/>
              </w:rPr>
            </w:pPr>
            <w:ins w:id="1736" w:author="Ericsson User" w:date="2022-01-27T10:04:00Z">
              <w:r>
                <w:rPr>
                  <w:rFonts w:ascii="Arial" w:hAnsi="Arial" w:cs="Arial"/>
                  <w:b/>
                  <w:bCs/>
                  <w:sz w:val="20"/>
                  <w:szCs w:val="20"/>
                  <w:lang w:val="en-US"/>
                </w:rPr>
                <w:t>Rapporteur’s view</w:t>
              </w:r>
            </w:ins>
          </w:p>
        </w:tc>
      </w:tr>
      <w:tr w:rsidR="0089110A" w14:paraId="77AF86F7" w14:textId="77777777">
        <w:trPr>
          <w:trHeight w:val="430"/>
          <w:ins w:id="1737" w:author="Ericsson User" w:date="2022-01-27T10:04:00Z"/>
        </w:trPr>
        <w:tc>
          <w:tcPr>
            <w:tcW w:w="1413" w:type="dxa"/>
          </w:tcPr>
          <w:p w14:paraId="681AF808" w14:textId="77777777" w:rsidR="0089110A" w:rsidRDefault="0089110A">
            <w:pPr>
              <w:rPr>
                <w:ins w:id="1738" w:author="Ericsson User" w:date="2022-01-27T10:04:00Z"/>
                <w:rFonts w:ascii="Arial" w:hAnsi="Arial" w:cs="Arial"/>
                <w:sz w:val="20"/>
                <w:szCs w:val="20"/>
                <w:lang w:val="en-US"/>
              </w:rPr>
            </w:pPr>
          </w:p>
        </w:tc>
        <w:tc>
          <w:tcPr>
            <w:tcW w:w="3402" w:type="dxa"/>
          </w:tcPr>
          <w:p w14:paraId="6DAA305B" w14:textId="77777777" w:rsidR="0089110A" w:rsidRDefault="0089110A">
            <w:pPr>
              <w:rPr>
                <w:ins w:id="1739" w:author="Ericsson User" w:date="2022-01-27T10:04:00Z"/>
                <w:rFonts w:ascii="Arial" w:hAnsi="Arial" w:cs="Arial"/>
                <w:sz w:val="20"/>
                <w:szCs w:val="20"/>
                <w:lang w:val="en-US"/>
              </w:rPr>
            </w:pPr>
          </w:p>
        </w:tc>
        <w:tc>
          <w:tcPr>
            <w:tcW w:w="5310" w:type="dxa"/>
          </w:tcPr>
          <w:p w14:paraId="350E1104" w14:textId="77777777" w:rsidR="0089110A" w:rsidRDefault="0089110A">
            <w:pPr>
              <w:rPr>
                <w:ins w:id="1740" w:author="Ericsson User" w:date="2022-01-27T10:04:00Z"/>
                <w:rFonts w:ascii="Arial" w:hAnsi="Arial" w:cs="Arial"/>
                <w:sz w:val="20"/>
                <w:szCs w:val="20"/>
                <w:lang w:val="en-US"/>
              </w:rPr>
            </w:pPr>
          </w:p>
        </w:tc>
      </w:tr>
      <w:tr w:rsidR="0089110A" w14:paraId="76B7FE5B" w14:textId="77777777">
        <w:trPr>
          <w:trHeight w:val="415"/>
          <w:ins w:id="1741" w:author="Ericsson User" w:date="2022-01-27T10:04:00Z"/>
        </w:trPr>
        <w:tc>
          <w:tcPr>
            <w:tcW w:w="1413" w:type="dxa"/>
          </w:tcPr>
          <w:p w14:paraId="23D99AA2" w14:textId="77777777" w:rsidR="0089110A" w:rsidRDefault="0089110A">
            <w:pPr>
              <w:rPr>
                <w:ins w:id="1742" w:author="Ericsson User" w:date="2022-01-27T10:04:00Z"/>
                <w:rFonts w:ascii="Arial" w:hAnsi="Arial" w:cs="Arial"/>
                <w:sz w:val="20"/>
                <w:szCs w:val="20"/>
                <w:lang w:val="en-US"/>
              </w:rPr>
            </w:pPr>
          </w:p>
        </w:tc>
        <w:tc>
          <w:tcPr>
            <w:tcW w:w="3402" w:type="dxa"/>
          </w:tcPr>
          <w:p w14:paraId="6E0DF7B7" w14:textId="77777777" w:rsidR="0089110A" w:rsidRDefault="0089110A">
            <w:pPr>
              <w:rPr>
                <w:ins w:id="1743" w:author="Ericsson User" w:date="2022-01-27T10:04:00Z"/>
                <w:rFonts w:ascii="Arial" w:hAnsi="Arial" w:cs="Arial"/>
                <w:sz w:val="20"/>
                <w:szCs w:val="20"/>
                <w:lang w:val="en-US"/>
              </w:rPr>
            </w:pPr>
          </w:p>
        </w:tc>
        <w:tc>
          <w:tcPr>
            <w:tcW w:w="5310" w:type="dxa"/>
          </w:tcPr>
          <w:p w14:paraId="28E51088" w14:textId="77777777" w:rsidR="0089110A" w:rsidRDefault="0089110A">
            <w:pPr>
              <w:rPr>
                <w:ins w:id="1744" w:author="Ericsson User" w:date="2022-01-27T10:04:00Z"/>
                <w:rFonts w:ascii="Arial" w:hAnsi="Arial" w:cs="Arial"/>
                <w:sz w:val="20"/>
                <w:szCs w:val="20"/>
                <w:lang w:val="en-US"/>
              </w:rPr>
            </w:pPr>
          </w:p>
        </w:tc>
      </w:tr>
      <w:tr w:rsidR="0089110A" w14:paraId="70F7F698" w14:textId="77777777">
        <w:trPr>
          <w:trHeight w:val="430"/>
          <w:ins w:id="1745" w:author="Ericsson User" w:date="2022-01-27T10:04:00Z"/>
        </w:trPr>
        <w:tc>
          <w:tcPr>
            <w:tcW w:w="1413" w:type="dxa"/>
          </w:tcPr>
          <w:p w14:paraId="0BA5D7CE" w14:textId="77777777" w:rsidR="0089110A" w:rsidRDefault="0089110A">
            <w:pPr>
              <w:rPr>
                <w:ins w:id="1746" w:author="Ericsson User" w:date="2022-01-27T10:04:00Z"/>
                <w:rFonts w:ascii="Arial" w:hAnsi="Arial" w:cs="Arial"/>
                <w:sz w:val="20"/>
                <w:szCs w:val="20"/>
                <w:lang w:val="en-US"/>
              </w:rPr>
            </w:pPr>
          </w:p>
        </w:tc>
        <w:tc>
          <w:tcPr>
            <w:tcW w:w="3402" w:type="dxa"/>
          </w:tcPr>
          <w:p w14:paraId="7454BF4B" w14:textId="77777777" w:rsidR="0089110A" w:rsidRDefault="0089110A">
            <w:pPr>
              <w:rPr>
                <w:ins w:id="1747" w:author="Ericsson User" w:date="2022-01-27T10:04:00Z"/>
                <w:rFonts w:ascii="Arial" w:hAnsi="Arial" w:cs="Arial"/>
                <w:sz w:val="20"/>
                <w:szCs w:val="20"/>
                <w:lang w:val="en-US"/>
              </w:rPr>
            </w:pPr>
          </w:p>
        </w:tc>
        <w:tc>
          <w:tcPr>
            <w:tcW w:w="5310" w:type="dxa"/>
          </w:tcPr>
          <w:p w14:paraId="723B88B2" w14:textId="77777777" w:rsidR="0089110A" w:rsidRDefault="0089110A">
            <w:pPr>
              <w:rPr>
                <w:ins w:id="1748" w:author="Ericsson User" w:date="2022-01-27T10:04:00Z"/>
                <w:rFonts w:ascii="Arial" w:hAnsi="Arial" w:cs="Arial"/>
                <w:sz w:val="20"/>
                <w:szCs w:val="20"/>
                <w:lang w:val="en-US"/>
              </w:rPr>
            </w:pPr>
          </w:p>
        </w:tc>
      </w:tr>
      <w:tr w:rsidR="0089110A" w14:paraId="01C462D5" w14:textId="77777777">
        <w:trPr>
          <w:trHeight w:val="415"/>
          <w:ins w:id="1749" w:author="Ericsson User" w:date="2022-01-27T10:04:00Z"/>
        </w:trPr>
        <w:tc>
          <w:tcPr>
            <w:tcW w:w="1413" w:type="dxa"/>
          </w:tcPr>
          <w:p w14:paraId="73BC0EA4" w14:textId="77777777" w:rsidR="0089110A" w:rsidRDefault="0089110A">
            <w:pPr>
              <w:rPr>
                <w:ins w:id="1750" w:author="Ericsson User" w:date="2022-01-27T10:04:00Z"/>
                <w:rFonts w:ascii="Arial" w:hAnsi="Arial" w:cs="Arial"/>
                <w:sz w:val="20"/>
                <w:szCs w:val="20"/>
                <w:lang w:val="en-US"/>
              </w:rPr>
            </w:pPr>
          </w:p>
        </w:tc>
        <w:tc>
          <w:tcPr>
            <w:tcW w:w="3402" w:type="dxa"/>
          </w:tcPr>
          <w:p w14:paraId="108A994D" w14:textId="77777777" w:rsidR="0089110A" w:rsidRDefault="0089110A">
            <w:pPr>
              <w:rPr>
                <w:ins w:id="1751" w:author="Ericsson User" w:date="2022-01-27T10:04:00Z"/>
                <w:rFonts w:ascii="Arial" w:hAnsi="Arial" w:cs="Arial"/>
                <w:sz w:val="20"/>
                <w:szCs w:val="20"/>
                <w:lang w:val="en-US"/>
              </w:rPr>
            </w:pPr>
          </w:p>
        </w:tc>
        <w:tc>
          <w:tcPr>
            <w:tcW w:w="5310" w:type="dxa"/>
          </w:tcPr>
          <w:p w14:paraId="3027CBDB" w14:textId="77777777" w:rsidR="0089110A" w:rsidRDefault="0089110A">
            <w:pPr>
              <w:rPr>
                <w:ins w:id="1752" w:author="Ericsson User" w:date="2022-01-27T10:04:00Z"/>
                <w:rFonts w:ascii="Arial" w:hAnsi="Arial" w:cs="Arial"/>
                <w:sz w:val="20"/>
                <w:szCs w:val="20"/>
                <w:lang w:val="en-US"/>
              </w:rPr>
            </w:pPr>
          </w:p>
        </w:tc>
      </w:tr>
      <w:tr w:rsidR="0089110A" w14:paraId="0E3BB601" w14:textId="77777777">
        <w:trPr>
          <w:trHeight w:val="430"/>
          <w:ins w:id="1753" w:author="Ericsson User" w:date="2022-01-27T10:04:00Z"/>
        </w:trPr>
        <w:tc>
          <w:tcPr>
            <w:tcW w:w="1413" w:type="dxa"/>
          </w:tcPr>
          <w:p w14:paraId="661049C9" w14:textId="77777777" w:rsidR="0089110A" w:rsidRDefault="0089110A">
            <w:pPr>
              <w:rPr>
                <w:ins w:id="1754" w:author="Ericsson User" w:date="2022-01-27T10:04:00Z"/>
                <w:rFonts w:ascii="Arial" w:hAnsi="Arial" w:cs="Arial"/>
                <w:sz w:val="20"/>
                <w:szCs w:val="20"/>
                <w:lang w:val="en-US"/>
              </w:rPr>
            </w:pPr>
          </w:p>
        </w:tc>
        <w:tc>
          <w:tcPr>
            <w:tcW w:w="3402" w:type="dxa"/>
          </w:tcPr>
          <w:p w14:paraId="19EB9E02" w14:textId="77777777" w:rsidR="0089110A" w:rsidRDefault="0089110A">
            <w:pPr>
              <w:rPr>
                <w:ins w:id="1755" w:author="Ericsson User" w:date="2022-01-27T10:04:00Z"/>
                <w:rFonts w:ascii="Arial" w:hAnsi="Arial" w:cs="Arial"/>
                <w:sz w:val="20"/>
                <w:szCs w:val="20"/>
                <w:lang w:val="en-US"/>
              </w:rPr>
            </w:pPr>
          </w:p>
        </w:tc>
        <w:tc>
          <w:tcPr>
            <w:tcW w:w="5310" w:type="dxa"/>
          </w:tcPr>
          <w:p w14:paraId="7F19721D" w14:textId="77777777" w:rsidR="0089110A" w:rsidRDefault="0089110A">
            <w:pPr>
              <w:rPr>
                <w:ins w:id="1756" w:author="Ericsson User" w:date="2022-01-27T10:04:00Z"/>
                <w:rFonts w:ascii="Arial" w:hAnsi="Arial" w:cs="Arial"/>
                <w:sz w:val="20"/>
                <w:szCs w:val="20"/>
                <w:lang w:val="en-US"/>
              </w:rPr>
            </w:pPr>
          </w:p>
        </w:tc>
      </w:tr>
      <w:tr w:rsidR="0089110A" w14:paraId="5515A179" w14:textId="77777777">
        <w:trPr>
          <w:trHeight w:val="415"/>
          <w:ins w:id="1757" w:author="Ericsson User" w:date="2022-01-27T10:04:00Z"/>
        </w:trPr>
        <w:tc>
          <w:tcPr>
            <w:tcW w:w="1413" w:type="dxa"/>
          </w:tcPr>
          <w:p w14:paraId="23C1F465" w14:textId="77777777" w:rsidR="0089110A" w:rsidRDefault="0089110A">
            <w:pPr>
              <w:rPr>
                <w:ins w:id="1758" w:author="Ericsson User" w:date="2022-01-27T10:04:00Z"/>
                <w:rFonts w:ascii="Arial" w:hAnsi="Arial" w:cs="Arial"/>
                <w:sz w:val="20"/>
                <w:szCs w:val="20"/>
                <w:lang w:val="en-US"/>
              </w:rPr>
            </w:pPr>
          </w:p>
        </w:tc>
        <w:tc>
          <w:tcPr>
            <w:tcW w:w="3402" w:type="dxa"/>
          </w:tcPr>
          <w:p w14:paraId="62C98AB9" w14:textId="77777777" w:rsidR="0089110A" w:rsidRDefault="0089110A">
            <w:pPr>
              <w:rPr>
                <w:ins w:id="1759" w:author="Ericsson User" w:date="2022-01-27T10:04:00Z"/>
                <w:rFonts w:ascii="Arial" w:hAnsi="Arial" w:cs="Arial"/>
                <w:sz w:val="20"/>
                <w:szCs w:val="20"/>
                <w:lang w:val="en-US"/>
              </w:rPr>
            </w:pPr>
          </w:p>
        </w:tc>
        <w:tc>
          <w:tcPr>
            <w:tcW w:w="5310" w:type="dxa"/>
          </w:tcPr>
          <w:p w14:paraId="68DBD8B6" w14:textId="77777777" w:rsidR="0089110A" w:rsidRDefault="0089110A">
            <w:pPr>
              <w:rPr>
                <w:ins w:id="1760" w:author="Ericsson User" w:date="2022-01-27T10:04:00Z"/>
                <w:rFonts w:ascii="Arial" w:hAnsi="Arial" w:cs="Arial"/>
                <w:sz w:val="20"/>
                <w:szCs w:val="20"/>
                <w:lang w:val="en-US"/>
              </w:rPr>
            </w:pPr>
          </w:p>
        </w:tc>
      </w:tr>
    </w:tbl>
    <w:p w14:paraId="39E07341" w14:textId="77777777" w:rsidR="0089110A" w:rsidRDefault="00E96746">
      <w:pPr>
        <w:pStyle w:val="2"/>
        <w:numPr>
          <w:ilvl w:val="0"/>
          <w:numId w:val="0"/>
        </w:numPr>
        <w:ind w:left="1134" w:hanging="1134"/>
        <w:rPr>
          <w:del w:id="1761" w:author="Rapporteur" w:date="2022-01-27T18:42:00Z"/>
        </w:rPr>
      </w:pPr>
      <w:commentRangeStart w:id="1762"/>
      <w:del w:id="1763" w:author="Rapporteur" w:date="2022-01-27T18:42:00Z">
        <w:r>
          <w:rPr>
            <w:rFonts w:cs="Arial"/>
          </w:rPr>
          <w:delText>New RLF cause</w:delText>
        </w:r>
      </w:del>
    </w:p>
    <w:p w14:paraId="72B24559" w14:textId="77777777" w:rsidR="0089110A" w:rsidRDefault="00E96746">
      <w:pPr>
        <w:rPr>
          <w:del w:id="1764" w:author="Rapporteur" w:date="2022-01-27T18:42:00Z"/>
          <w:rFonts w:ascii="Arial" w:hAnsi="Arial" w:cs="Arial"/>
        </w:rPr>
      </w:pPr>
      <w:del w:id="1765" w:author="Rapporteur" w:date="2022-01-27T18:42:00Z">
        <w:r>
          <w:rPr>
            <w:rFonts w:ascii="Arial" w:hAnsi="Arial" w:cs="Arial"/>
          </w:rPr>
          <w:delText xml:space="preserve">In </w:delText>
        </w:r>
        <w:r>
          <w:rPr>
            <w:rFonts w:ascii="Arial" w:hAnsi="Arial" w:cs="Arial"/>
          </w:rPr>
          <w:fldChar w:fldCharType="begin"/>
        </w:r>
        <w:r>
          <w:rPr>
            <w:rFonts w:ascii="Arial" w:hAnsi="Arial" w:cs="Arial"/>
          </w:rPr>
          <w:delInstrText xml:space="preserve"> REF _Ref92920016 \r \h  \* MERGEFORMAT </w:delInstrText>
        </w:r>
        <w:r>
          <w:rPr>
            <w:rFonts w:ascii="Arial" w:hAnsi="Arial" w:cs="Arial"/>
          </w:rPr>
        </w:r>
        <w:r>
          <w:rPr>
            <w:rFonts w:ascii="Arial" w:hAnsi="Arial" w:cs="Arial"/>
          </w:rPr>
          <w:fldChar w:fldCharType="separate"/>
        </w:r>
        <w:r>
          <w:rPr>
            <w:rFonts w:ascii="Arial" w:hAnsi="Arial" w:cs="Arial"/>
          </w:rPr>
          <w:delText>[26]</w:delText>
        </w:r>
        <w:r>
          <w:rPr>
            <w:rFonts w:ascii="Arial" w:hAnsi="Arial" w:cs="Arial"/>
          </w:rPr>
          <w:fldChar w:fldCharType="end"/>
        </w:r>
        <w:r>
          <w:rPr>
            <w:rFonts w:ascii="Arial" w:hAnsi="Arial" w:cs="Arial"/>
          </w:rPr>
          <w:delText>, Ericsson proposes to include the t312-expiry as rlf-cause in the RLF-Report as in LTE, and to also let the UE include the frequency whose associated T312 expired.</w:delText>
        </w:r>
      </w:del>
    </w:p>
    <w:p w14:paraId="3C1B6523" w14:textId="77777777" w:rsidR="0089110A" w:rsidRDefault="00E96746">
      <w:pPr>
        <w:pStyle w:val="Proposal"/>
        <w:rPr>
          <w:del w:id="1766" w:author="Rapporteur" w:date="2022-01-27T18:42:00Z"/>
        </w:rPr>
      </w:pPr>
      <w:bookmarkStart w:id="1767" w:name="_Toc94106316"/>
      <w:del w:id="1768" w:author="Rapporteur" w:date="2022-01-27T18:42:00Z">
        <w:r>
          <w:delText>[low] RAN2 to discuss the inclusion of the frequency whose associated T312 expired.</w:delText>
        </w:r>
      </w:del>
      <w:bookmarkEnd w:id="1767"/>
      <w:commentRangeEnd w:id="1762"/>
      <w:r>
        <w:rPr>
          <w:rStyle w:val="afa"/>
          <w:rFonts w:ascii="Times New Roman" w:hAnsi="Times New Roman"/>
          <w:b w:val="0"/>
          <w:bCs w:val="0"/>
          <w:lang w:eastAsia="ja-JP"/>
        </w:rPr>
        <w:commentReference w:id="1762"/>
      </w:r>
    </w:p>
    <w:p w14:paraId="3240ACAE" w14:textId="77777777" w:rsidR="0089110A" w:rsidRDefault="0089110A">
      <w:pPr>
        <w:pStyle w:val="a6"/>
      </w:pPr>
    </w:p>
    <w:p w14:paraId="762D6FF1" w14:textId="77777777" w:rsidR="0089110A" w:rsidRDefault="00E96746">
      <w:pPr>
        <w:pStyle w:val="2"/>
        <w:numPr>
          <w:ilvl w:val="0"/>
          <w:numId w:val="0"/>
        </w:numPr>
        <w:ind w:left="576" w:hanging="576"/>
      </w:pPr>
      <w:proofErr w:type="spellStart"/>
      <w:r>
        <w:t>Misc</w:t>
      </w:r>
      <w:proofErr w:type="spellEnd"/>
    </w:p>
    <w:p w14:paraId="482C5D7F" w14:textId="77777777" w:rsidR="0089110A" w:rsidRDefault="00E96746">
      <w:pPr>
        <w:rPr>
          <w:rFonts w:ascii="Arial" w:hAnsi="Arial" w:cs="Arial"/>
        </w:rPr>
      </w:pPr>
      <w:r>
        <w:rPr>
          <w:rFonts w:ascii="Arial" w:hAnsi="Arial" w:cs="Arial"/>
        </w:rPr>
        <w:t xml:space="preserve">In </w:t>
      </w:r>
      <w:commentRangeStart w:id="1769"/>
      <w:r>
        <w:rPr>
          <w:rFonts w:ascii="Arial" w:hAnsi="Arial" w:cs="Arial"/>
        </w:rPr>
        <w:fldChar w:fldCharType="begin"/>
      </w:r>
      <w:r>
        <w:rPr>
          <w:rFonts w:ascii="Arial" w:hAnsi="Arial" w:cs="Arial"/>
        </w:rPr>
        <w:instrText xml:space="preserve"> REF _Ref92914721 \r \h  \* MERGEFORMAT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w:t>
      </w:r>
      <w:commentRangeEnd w:id="1769"/>
      <w:r w:rsidR="001F082A">
        <w:rPr>
          <w:rStyle w:val="afa"/>
        </w:rPr>
        <w:commentReference w:id="1769"/>
      </w:r>
      <w:r>
        <w:rPr>
          <w:rFonts w:ascii="Arial" w:hAnsi="Arial" w:cs="Arial"/>
        </w:rPr>
        <w:t xml:space="preserve">proposes that the </w:t>
      </w:r>
      <w:proofErr w:type="spellStart"/>
      <w:r>
        <w:rPr>
          <w:rFonts w:ascii="Arial" w:hAnsi="Arial" w:cs="Arial"/>
        </w:rPr>
        <w:t>timeConnFailure</w:t>
      </w:r>
      <w:proofErr w:type="spellEnd"/>
      <w:r>
        <w:rPr>
          <w:rFonts w:ascii="Arial" w:hAnsi="Arial" w:cs="Arial"/>
        </w:rPr>
        <w:t xml:space="preserve"> should be set to 0 in case the failure occurs before the CHO execution. Rapporteur notes that, we should keep the principles that we have in legacy as agreed in last RAN2#116-meeting, i.e. if the failure occurs in cell B, the </w:t>
      </w:r>
      <w:proofErr w:type="spellStart"/>
      <w:r>
        <w:rPr>
          <w:rFonts w:ascii="Arial" w:hAnsi="Arial" w:cs="Arial"/>
        </w:rPr>
        <w:t>timeConnFailure</w:t>
      </w:r>
      <w:proofErr w:type="spellEnd"/>
      <w:r>
        <w:rPr>
          <w:rFonts w:ascii="Arial" w:hAnsi="Arial" w:cs="Arial"/>
        </w:rPr>
        <w:t xml:space="preserve"> is set to the time elapsed since the last HO execution from A-&gt;B, and the RLF in cell B. If the </w:t>
      </w:r>
      <w:proofErr w:type="spellStart"/>
      <w:r>
        <w:rPr>
          <w:rFonts w:ascii="Arial" w:hAnsi="Arial" w:cs="Arial"/>
        </w:rPr>
        <w:t>timeConnFailure</w:t>
      </w:r>
      <w:proofErr w:type="spellEnd"/>
      <w:r>
        <w:rPr>
          <w:rFonts w:ascii="Arial" w:hAnsi="Arial" w:cs="Arial"/>
        </w:rPr>
        <w:t xml:space="preserve"> is set to 0, the network will think that the failure occurred immediately after the HO from cell A to cell B, while this might not be true. Rapporteur proposes not further discussing this.</w:t>
      </w:r>
    </w:p>
    <w:p w14:paraId="690BAF2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Pr>
          <w:rFonts w:ascii="Arial" w:hAnsi="Arial" w:cs="Arial"/>
        </w:rPr>
        <w:t xml:space="preserve"> in the running CR). Rapporteur proposes not further discussing this.</w:t>
      </w:r>
    </w:p>
    <w:p w14:paraId="004C0341"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i.e. if the second CHO failure occurs, the UE does not initiate a new RLF-Report, </w:t>
      </w:r>
      <w:proofErr w:type="gramStart"/>
      <w:r>
        <w:rPr>
          <w:rFonts w:ascii="Arial" w:hAnsi="Arial" w:cs="Arial"/>
        </w:rPr>
        <w:t>rather</w:t>
      </w:r>
      <w:proofErr w:type="gramEnd"/>
      <w:r>
        <w:rPr>
          <w:rFonts w:ascii="Arial" w:hAnsi="Arial" w:cs="Arial"/>
        </w:rPr>
        <w:t xml:space="preserve">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af4"/>
        <w:tblW w:w="0" w:type="auto"/>
        <w:tblLook w:val="04A0" w:firstRow="1" w:lastRow="0" w:firstColumn="1" w:lastColumn="0" w:noHBand="0" w:noVBand="1"/>
      </w:tblPr>
      <w:tblGrid>
        <w:gridCol w:w="9629"/>
      </w:tblGrid>
      <w:tr w:rsidR="0089110A" w14:paraId="161D4E52" w14:textId="77777777">
        <w:tc>
          <w:tcPr>
            <w:tcW w:w="9629" w:type="dxa"/>
          </w:tcPr>
          <w:p w14:paraId="7F258709" w14:textId="77777777" w:rsidR="0089110A" w:rsidRDefault="00E96746">
            <w:pPr>
              <w:rPr>
                <w:rFonts w:ascii="Arial" w:hAnsi="Arial" w:cs="Arial"/>
              </w:rPr>
            </w:pPr>
            <w:r>
              <w:rPr>
                <w:rFonts w:ascii="Arial" w:hAnsi="Arial" w:cs="Arial"/>
              </w:rPr>
              <w:t>From running CR:</w:t>
            </w:r>
          </w:p>
          <w:p w14:paraId="5DBA6DD6" w14:textId="77777777" w:rsidR="0089110A" w:rsidRDefault="00E96746">
            <w:pPr>
              <w:pStyle w:val="B3"/>
            </w:pPr>
            <w:r>
              <w:t>3&gt;</w:t>
            </w:r>
            <w:r>
              <w:tab/>
            </w:r>
            <w:r>
              <w:rPr>
                <w:highlight w:val="yellow"/>
              </w:rPr>
              <w:t>if the associated T304 was not initiated as per the cell selection procedure performed in subclause 5.3.7.3:</w:t>
            </w:r>
          </w:p>
          <w:p w14:paraId="5414A5D9" w14:textId="77777777" w:rsidR="0089110A" w:rsidRDefault="00E96746">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5;</w:t>
            </w:r>
          </w:p>
          <w:p w14:paraId="372B6062" w14:textId="77777777" w:rsidR="0089110A" w:rsidRDefault="0089110A">
            <w:pPr>
              <w:rPr>
                <w:rFonts w:ascii="Arial" w:hAnsi="Arial" w:cs="Arial"/>
              </w:rPr>
            </w:pPr>
          </w:p>
        </w:tc>
      </w:tr>
    </w:tbl>
    <w:p w14:paraId="7D525489" w14:textId="77777777" w:rsidR="0089110A" w:rsidRDefault="00E96746">
      <w:pPr>
        <w:rPr>
          <w:rFonts w:ascii="Arial" w:hAnsi="Arial" w:cs="Arial"/>
        </w:rPr>
      </w:pPr>
      <w:r>
        <w:rPr>
          <w:rFonts w:ascii="Arial" w:hAnsi="Arial" w:cs="Arial"/>
        </w:rPr>
        <w:t xml:space="preserve"> </w:t>
      </w:r>
    </w:p>
    <w:p w14:paraId="5A82072D" w14:textId="77777777" w:rsidR="0089110A" w:rsidRDefault="00E96746">
      <w:pPr>
        <w:rPr>
          <w:rFonts w:ascii="Arial" w:hAnsi="Arial" w:cs="Arial"/>
        </w:rPr>
      </w:pPr>
      <w:r>
        <w:rPr>
          <w:rFonts w:ascii="Arial" w:hAnsi="Arial" w:cs="Arial"/>
        </w:rPr>
        <w:t>Rapporteur proposes not further discussing this.</w:t>
      </w:r>
    </w:p>
    <w:p w14:paraId="495A297B"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8142 \r \h  \* MERGEFORMAT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r>
        <w:rPr>
          <w:rFonts w:ascii="Arial" w:hAnsi="Arial" w:cs="Arial"/>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Default="00E96746">
      <w:pPr>
        <w:pStyle w:val="Proposal"/>
      </w:pPr>
      <w:bookmarkStart w:id="1770" w:name="_Toc93932590"/>
      <w:bookmarkStart w:id="1771" w:name="_Toc94106317"/>
      <w:bookmarkStart w:id="1772" w:name="_Toc92978141"/>
      <w:r>
        <w:t>[low] RAN2 to discuss the need of the following additional information to be included in the RLF-Report for the case of CHO:</w:t>
      </w:r>
      <w:bookmarkEnd w:id="1770"/>
      <w:bookmarkEnd w:id="1771"/>
      <w:bookmarkEnd w:id="1772"/>
    </w:p>
    <w:p w14:paraId="0607BC93" w14:textId="77777777" w:rsidR="0089110A" w:rsidRDefault="00E96746">
      <w:pPr>
        <w:pStyle w:val="Proposal"/>
        <w:numPr>
          <w:ilvl w:val="1"/>
          <w:numId w:val="11"/>
        </w:numPr>
      </w:pPr>
      <w:bookmarkStart w:id="1773" w:name="_Toc93932591"/>
      <w:bookmarkStart w:id="1774" w:name="_Toc94106318"/>
      <w:bookmarkStart w:id="1775" w:name="_Toc92978142"/>
      <w:r>
        <w:t>Whether the entry condition of the second condition is met or not when the first condition is considered as ‘fulfilled’</w:t>
      </w:r>
      <w:bookmarkEnd w:id="1773"/>
      <w:bookmarkEnd w:id="1774"/>
      <w:bookmarkEnd w:id="1775"/>
    </w:p>
    <w:p w14:paraId="71DA03E1" w14:textId="77777777" w:rsidR="0089110A" w:rsidRDefault="00E96746">
      <w:pPr>
        <w:pStyle w:val="Proposal"/>
        <w:numPr>
          <w:ilvl w:val="1"/>
          <w:numId w:val="11"/>
        </w:numPr>
      </w:pPr>
      <w:bookmarkStart w:id="1776" w:name="_Toc92978143"/>
      <w:bookmarkStart w:id="1777" w:name="_Toc93932592"/>
      <w:bookmarkStart w:id="1778" w:name="_Toc94106319"/>
      <w:r>
        <w:t>Whether the second condition is also satisfied during TTT but the status of the first event has been changed to ‘not satisfied’</w:t>
      </w:r>
      <w:bookmarkEnd w:id="1776"/>
      <w:bookmarkEnd w:id="1777"/>
      <w:bookmarkEnd w:id="1778"/>
    </w:p>
    <w:p w14:paraId="53D3BC95" w14:textId="77777777" w:rsidR="0089110A" w:rsidRDefault="00E96746">
      <w:pPr>
        <w:pStyle w:val="Proposal"/>
        <w:numPr>
          <w:ilvl w:val="1"/>
          <w:numId w:val="11"/>
        </w:numPr>
      </w:pPr>
      <w:bookmarkStart w:id="1779" w:name="_Toc92978144"/>
      <w:bookmarkStart w:id="1780" w:name="_Toc94106320"/>
      <w:bookmarkStart w:id="1781" w:name="_Toc93932593"/>
      <w:r>
        <w:t>The measurement result of the corresponding serving cell and candidate cell associated with the second event when the first condition is considered as ‘fulfilled’</w:t>
      </w:r>
      <w:bookmarkEnd w:id="1779"/>
      <w:bookmarkEnd w:id="1780"/>
      <w:bookmarkEnd w:id="1781"/>
    </w:p>
    <w:p w14:paraId="7CF6850E" w14:textId="77777777" w:rsidR="0089110A" w:rsidRDefault="00E96746">
      <w:pPr>
        <w:pStyle w:val="Proposal"/>
        <w:numPr>
          <w:ilvl w:val="1"/>
          <w:numId w:val="11"/>
        </w:numPr>
      </w:pPr>
      <w:bookmarkStart w:id="1782" w:name="_Toc94106321"/>
      <w:bookmarkStart w:id="1783" w:name="_Toc92978145"/>
      <w:bookmarkStart w:id="1784" w:name="_Toc93932594"/>
      <w:r>
        <w:t>The measurement result of the corresponding serving cell and candidate cell when the first condition is considered as ‘not fulfilled’</w:t>
      </w:r>
      <w:bookmarkEnd w:id="1782"/>
      <w:bookmarkEnd w:id="1783"/>
      <w:bookmarkEnd w:id="1784"/>
    </w:p>
    <w:p w14:paraId="185B5DA1" w14:textId="77777777" w:rsidR="0089110A" w:rsidRDefault="00E96746">
      <w:pPr>
        <w:pStyle w:val="Proposal"/>
        <w:numPr>
          <w:ilvl w:val="1"/>
          <w:numId w:val="11"/>
        </w:numPr>
      </w:pPr>
      <w:bookmarkStart w:id="1785" w:name="_Toc93932595"/>
      <w:bookmarkStart w:id="1786" w:name="_Toc94106322"/>
      <w:bookmarkStart w:id="1787" w:name="_Toc92978146"/>
      <w:r>
        <w:t xml:space="preserve">For the case that two </w:t>
      </w:r>
      <w:proofErr w:type="spellStart"/>
      <w:r>
        <w:t>CondEvent</w:t>
      </w:r>
      <w:proofErr w:type="spellEnd"/>
      <w:r>
        <w:t xml:space="preserve"> A3 or two </w:t>
      </w:r>
      <w:proofErr w:type="spellStart"/>
      <w:r>
        <w:t>CondEvent</w:t>
      </w:r>
      <w:proofErr w:type="spellEnd"/>
      <w:r>
        <w:t xml:space="preserve"> A5 are configured, then the reported first satisfied event or condition includes the corresponding measurement quantity, e.g., RSRP or RSRQ</w:t>
      </w:r>
      <w:bookmarkEnd w:id="1785"/>
      <w:bookmarkEnd w:id="1786"/>
      <w:bookmarkEnd w:id="1787"/>
    </w:p>
    <w:p w14:paraId="0423A091" w14:textId="77777777" w:rsidR="0089110A" w:rsidRDefault="00E96746">
      <w:pPr>
        <w:pStyle w:val="Proposal"/>
        <w:numPr>
          <w:ilvl w:val="1"/>
          <w:numId w:val="30"/>
        </w:numPr>
        <w:rPr>
          <w:rFonts w:eastAsia="DengXian" w:cs="Arial"/>
          <w:bCs w:val="0"/>
          <w:lang w:val="de-DE"/>
        </w:rPr>
      </w:pPr>
      <w:bookmarkStart w:id="1788" w:name="_Toc94106323"/>
      <w:r>
        <w:rPr>
          <w:rFonts w:eastAsia="DengXian" w:cs="Arial"/>
          <w:bCs w:val="0"/>
          <w:lang w:val="de-DE"/>
        </w:rPr>
        <w:t>On the definition of timeConnSourceDAPSFailure, i.e. whether last DAPS handover ‘execution‘ or the last DAPS handover ‘initialization‘ should be used</w:t>
      </w:r>
      <w:bookmarkEnd w:id="1788"/>
    </w:p>
    <w:p w14:paraId="65D37B31" w14:textId="77777777" w:rsidR="0089110A" w:rsidRDefault="00E96746">
      <w:pPr>
        <w:pStyle w:val="Proposal"/>
        <w:numPr>
          <w:ilvl w:val="1"/>
          <w:numId w:val="30"/>
        </w:numPr>
        <w:rPr>
          <w:rFonts w:eastAsia="DengXian" w:cs="Arial"/>
          <w:bCs w:val="0"/>
          <w:lang w:val="de-DE"/>
        </w:rPr>
      </w:pPr>
      <w:bookmarkStart w:id="1789" w:name="_Toc94106324"/>
      <w:r>
        <w:rPr>
          <w:rFonts w:eastAsia="DengXian" w:cs="Arial"/>
          <w:bCs w:val="0"/>
          <w:lang w:val="de-DE"/>
        </w:rPr>
        <w:t>Merging the field description of the rlfInSource-DAPS in the RLF-Report with the one under the SHR</w:t>
      </w:r>
      <w:bookmarkEnd w:id="1789"/>
    </w:p>
    <w:tbl>
      <w:tblPr>
        <w:tblStyle w:val="af4"/>
        <w:tblW w:w="10125" w:type="dxa"/>
        <w:tblLook w:val="04A0" w:firstRow="1" w:lastRow="0" w:firstColumn="1" w:lastColumn="0" w:noHBand="0" w:noVBand="1"/>
      </w:tblPr>
      <w:tblGrid>
        <w:gridCol w:w="1413"/>
        <w:gridCol w:w="3402"/>
        <w:gridCol w:w="5310"/>
      </w:tblGrid>
      <w:tr w:rsidR="0089110A" w14:paraId="53A8352E" w14:textId="77777777">
        <w:trPr>
          <w:trHeight w:val="400"/>
          <w:ins w:id="1790" w:author="Ericsson User" w:date="2022-01-27T10:05:00Z"/>
        </w:trPr>
        <w:tc>
          <w:tcPr>
            <w:tcW w:w="1413" w:type="dxa"/>
          </w:tcPr>
          <w:p w14:paraId="7D2A008E" w14:textId="77777777" w:rsidR="0089110A" w:rsidRDefault="00E96746">
            <w:pPr>
              <w:rPr>
                <w:ins w:id="1791" w:author="Ericsson User" w:date="2022-01-27T10:05:00Z"/>
                <w:rFonts w:ascii="Arial" w:hAnsi="Arial" w:cs="Arial"/>
                <w:b/>
                <w:bCs/>
                <w:sz w:val="20"/>
                <w:szCs w:val="20"/>
                <w:lang w:val="en-US"/>
              </w:rPr>
            </w:pPr>
            <w:ins w:id="1792" w:author="Ericsson User" w:date="2022-01-27T10:05:00Z">
              <w:r>
                <w:rPr>
                  <w:rFonts w:ascii="Arial" w:hAnsi="Arial" w:cs="Arial"/>
                  <w:b/>
                  <w:bCs/>
                  <w:sz w:val="20"/>
                  <w:szCs w:val="20"/>
                  <w:lang w:val="en-US"/>
                </w:rPr>
                <w:t>Company</w:t>
              </w:r>
            </w:ins>
          </w:p>
        </w:tc>
        <w:tc>
          <w:tcPr>
            <w:tcW w:w="3402" w:type="dxa"/>
          </w:tcPr>
          <w:p w14:paraId="4F644E28" w14:textId="77777777" w:rsidR="0089110A" w:rsidRDefault="00E96746">
            <w:pPr>
              <w:rPr>
                <w:ins w:id="1793" w:author="Ericsson User" w:date="2022-01-27T10:05:00Z"/>
                <w:rFonts w:ascii="Arial" w:hAnsi="Arial" w:cs="Arial"/>
                <w:b/>
                <w:bCs/>
                <w:sz w:val="20"/>
                <w:szCs w:val="20"/>
                <w:lang w:val="en-US"/>
              </w:rPr>
            </w:pPr>
            <w:ins w:id="1794" w:author="Ericsson User" w:date="2022-01-27T10:05:00Z">
              <w:r>
                <w:rPr>
                  <w:rFonts w:ascii="Arial" w:hAnsi="Arial" w:cs="Arial"/>
                  <w:b/>
                  <w:bCs/>
                  <w:sz w:val="20"/>
                  <w:szCs w:val="20"/>
                  <w:lang w:val="en-US"/>
                </w:rPr>
                <w:t>Company´s view</w:t>
              </w:r>
            </w:ins>
          </w:p>
        </w:tc>
        <w:tc>
          <w:tcPr>
            <w:tcW w:w="5310" w:type="dxa"/>
          </w:tcPr>
          <w:p w14:paraId="56173710" w14:textId="77777777" w:rsidR="0089110A" w:rsidRDefault="00E96746">
            <w:pPr>
              <w:rPr>
                <w:ins w:id="1795" w:author="Ericsson User" w:date="2022-01-27T10:05:00Z"/>
                <w:rFonts w:ascii="Arial" w:hAnsi="Arial" w:cs="Arial"/>
                <w:b/>
                <w:bCs/>
                <w:sz w:val="20"/>
                <w:szCs w:val="20"/>
                <w:lang w:val="en-US"/>
              </w:rPr>
            </w:pPr>
            <w:ins w:id="1796" w:author="Ericsson User" w:date="2022-01-27T10:05:00Z">
              <w:r>
                <w:rPr>
                  <w:rFonts w:ascii="Arial" w:hAnsi="Arial" w:cs="Arial"/>
                  <w:b/>
                  <w:bCs/>
                  <w:sz w:val="20"/>
                  <w:szCs w:val="20"/>
                  <w:lang w:val="en-US"/>
                </w:rPr>
                <w:t>Rapporteur’s view</w:t>
              </w:r>
            </w:ins>
          </w:p>
        </w:tc>
      </w:tr>
      <w:tr w:rsidR="0089110A" w14:paraId="08C7F81B" w14:textId="77777777">
        <w:trPr>
          <w:trHeight w:val="430"/>
          <w:ins w:id="1797" w:author="Ericsson User" w:date="2022-01-27T10:05:00Z"/>
        </w:trPr>
        <w:tc>
          <w:tcPr>
            <w:tcW w:w="1413" w:type="dxa"/>
          </w:tcPr>
          <w:p w14:paraId="770D13C7" w14:textId="77777777" w:rsidR="0089110A" w:rsidRDefault="0089110A">
            <w:pPr>
              <w:rPr>
                <w:ins w:id="1798" w:author="Ericsson User" w:date="2022-01-27T10:05:00Z"/>
                <w:rFonts w:ascii="Arial" w:hAnsi="Arial" w:cs="Arial"/>
                <w:sz w:val="20"/>
                <w:szCs w:val="20"/>
                <w:lang w:val="en-US"/>
              </w:rPr>
            </w:pPr>
          </w:p>
        </w:tc>
        <w:tc>
          <w:tcPr>
            <w:tcW w:w="3402" w:type="dxa"/>
          </w:tcPr>
          <w:p w14:paraId="4BBCB2FA" w14:textId="77777777" w:rsidR="0089110A" w:rsidRDefault="0089110A">
            <w:pPr>
              <w:rPr>
                <w:ins w:id="1799" w:author="Ericsson User" w:date="2022-01-27T10:05:00Z"/>
                <w:rFonts w:ascii="Arial" w:hAnsi="Arial" w:cs="Arial"/>
                <w:sz w:val="20"/>
                <w:szCs w:val="20"/>
                <w:lang w:val="en-US"/>
              </w:rPr>
            </w:pPr>
          </w:p>
        </w:tc>
        <w:tc>
          <w:tcPr>
            <w:tcW w:w="5310" w:type="dxa"/>
          </w:tcPr>
          <w:p w14:paraId="212AFA10" w14:textId="77777777" w:rsidR="0089110A" w:rsidRDefault="0089110A">
            <w:pPr>
              <w:rPr>
                <w:ins w:id="1800" w:author="Ericsson User" w:date="2022-01-27T10:05:00Z"/>
                <w:rFonts w:ascii="Arial" w:hAnsi="Arial" w:cs="Arial"/>
                <w:sz w:val="20"/>
                <w:szCs w:val="20"/>
                <w:lang w:val="en-US"/>
              </w:rPr>
            </w:pPr>
          </w:p>
        </w:tc>
      </w:tr>
      <w:tr w:rsidR="0089110A" w14:paraId="26E60849" w14:textId="77777777">
        <w:trPr>
          <w:trHeight w:val="415"/>
          <w:ins w:id="1801" w:author="Ericsson User" w:date="2022-01-27T10:05:00Z"/>
        </w:trPr>
        <w:tc>
          <w:tcPr>
            <w:tcW w:w="1413" w:type="dxa"/>
          </w:tcPr>
          <w:p w14:paraId="7A85D170" w14:textId="77777777" w:rsidR="0089110A" w:rsidRDefault="0089110A">
            <w:pPr>
              <w:rPr>
                <w:ins w:id="1802" w:author="Ericsson User" w:date="2022-01-27T10:05:00Z"/>
                <w:rFonts w:ascii="Arial" w:hAnsi="Arial" w:cs="Arial"/>
                <w:sz w:val="20"/>
                <w:szCs w:val="20"/>
                <w:lang w:val="en-US"/>
              </w:rPr>
            </w:pPr>
          </w:p>
        </w:tc>
        <w:tc>
          <w:tcPr>
            <w:tcW w:w="3402" w:type="dxa"/>
          </w:tcPr>
          <w:p w14:paraId="7AC0A747" w14:textId="77777777" w:rsidR="0089110A" w:rsidRDefault="0089110A">
            <w:pPr>
              <w:rPr>
                <w:ins w:id="1803" w:author="Ericsson User" w:date="2022-01-27T10:05:00Z"/>
                <w:rFonts w:ascii="Arial" w:hAnsi="Arial" w:cs="Arial"/>
                <w:sz w:val="20"/>
                <w:szCs w:val="20"/>
                <w:lang w:val="en-US"/>
              </w:rPr>
            </w:pPr>
          </w:p>
        </w:tc>
        <w:tc>
          <w:tcPr>
            <w:tcW w:w="5310" w:type="dxa"/>
          </w:tcPr>
          <w:p w14:paraId="4BDE36B8" w14:textId="77777777" w:rsidR="0089110A" w:rsidRDefault="0089110A">
            <w:pPr>
              <w:rPr>
                <w:ins w:id="1804" w:author="Ericsson User" w:date="2022-01-27T10:05:00Z"/>
                <w:rFonts w:ascii="Arial" w:hAnsi="Arial" w:cs="Arial"/>
                <w:sz w:val="20"/>
                <w:szCs w:val="20"/>
                <w:lang w:val="en-US"/>
              </w:rPr>
            </w:pPr>
          </w:p>
        </w:tc>
      </w:tr>
      <w:tr w:rsidR="0089110A" w14:paraId="31B484C3" w14:textId="77777777">
        <w:trPr>
          <w:trHeight w:val="430"/>
          <w:ins w:id="1805" w:author="Ericsson User" w:date="2022-01-27T10:05:00Z"/>
        </w:trPr>
        <w:tc>
          <w:tcPr>
            <w:tcW w:w="1413" w:type="dxa"/>
          </w:tcPr>
          <w:p w14:paraId="61D8B162" w14:textId="77777777" w:rsidR="0089110A" w:rsidRDefault="0089110A">
            <w:pPr>
              <w:rPr>
                <w:ins w:id="1806" w:author="Ericsson User" w:date="2022-01-27T10:05:00Z"/>
                <w:rFonts w:ascii="Arial" w:hAnsi="Arial" w:cs="Arial"/>
                <w:sz w:val="20"/>
                <w:szCs w:val="20"/>
                <w:lang w:val="en-US"/>
              </w:rPr>
            </w:pPr>
          </w:p>
        </w:tc>
        <w:tc>
          <w:tcPr>
            <w:tcW w:w="3402" w:type="dxa"/>
          </w:tcPr>
          <w:p w14:paraId="5119E6C6" w14:textId="77777777" w:rsidR="0089110A" w:rsidRDefault="0089110A">
            <w:pPr>
              <w:rPr>
                <w:ins w:id="1807" w:author="Ericsson User" w:date="2022-01-27T10:05:00Z"/>
                <w:rFonts w:ascii="Arial" w:hAnsi="Arial" w:cs="Arial"/>
                <w:sz w:val="20"/>
                <w:szCs w:val="20"/>
                <w:lang w:val="en-US"/>
              </w:rPr>
            </w:pPr>
          </w:p>
        </w:tc>
        <w:tc>
          <w:tcPr>
            <w:tcW w:w="5310" w:type="dxa"/>
          </w:tcPr>
          <w:p w14:paraId="69B72287" w14:textId="77777777" w:rsidR="0089110A" w:rsidRDefault="0089110A">
            <w:pPr>
              <w:rPr>
                <w:ins w:id="1808" w:author="Ericsson User" w:date="2022-01-27T10:05:00Z"/>
                <w:rFonts w:ascii="Arial" w:hAnsi="Arial" w:cs="Arial"/>
                <w:sz w:val="20"/>
                <w:szCs w:val="20"/>
                <w:lang w:val="en-US"/>
              </w:rPr>
            </w:pPr>
          </w:p>
        </w:tc>
      </w:tr>
      <w:tr w:rsidR="0089110A" w14:paraId="59F84AE6" w14:textId="77777777">
        <w:trPr>
          <w:trHeight w:val="415"/>
          <w:ins w:id="1809" w:author="Ericsson User" w:date="2022-01-27T10:05:00Z"/>
        </w:trPr>
        <w:tc>
          <w:tcPr>
            <w:tcW w:w="1413" w:type="dxa"/>
          </w:tcPr>
          <w:p w14:paraId="75560002" w14:textId="77777777" w:rsidR="0089110A" w:rsidRDefault="0089110A">
            <w:pPr>
              <w:rPr>
                <w:ins w:id="1810" w:author="Ericsson User" w:date="2022-01-27T10:05:00Z"/>
                <w:rFonts w:ascii="Arial" w:hAnsi="Arial" w:cs="Arial"/>
                <w:sz w:val="20"/>
                <w:szCs w:val="20"/>
                <w:lang w:val="en-US"/>
              </w:rPr>
            </w:pPr>
          </w:p>
        </w:tc>
        <w:tc>
          <w:tcPr>
            <w:tcW w:w="3402" w:type="dxa"/>
          </w:tcPr>
          <w:p w14:paraId="7F4B3E64" w14:textId="77777777" w:rsidR="0089110A" w:rsidRDefault="0089110A">
            <w:pPr>
              <w:rPr>
                <w:ins w:id="1811" w:author="Ericsson User" w:date="2022-01-27T10:05:00Z"/>
                <w:rFonts w:ascii="Arial" w:hAnsi="Arial" w:cs="Arial"/>
                <w:sz w:val="20"/>
                <w:szCs w:val="20"/>
                <w:lang w:val="en-US"/>
              </w:rPr>
            </w:pPr>
          </w:p>
        </w:tc>
        <w:tc>
          <w:tcPr>
            <w:tcW w:w="5310" w:type="dxa"/>
          </w:tcPr>
          <w:p w14:paraId="04A5714D" w14:textId="77777777" w:rsidR="0089110A" w:rsidRDefault="0089110A">
            <w:pPr>
              <w:rPr>
                <w:ins w:id="1812" w:author="Ericsson User" w:date="2022-01-27T10:05:00Z"/>
                <w:rFonts w:ascii="Arial" w:hAnsi="Arial" w:cs="Arial"/>
                <w:sz w:val="20"/>
                <w:szCs w:val="20"/>
                <w:lang w:val="en-US"/>
              </w:rPr>
            </w:pPr>
          </w:p>
        </w:tc>
      </w:tr>
      <w:tr w:rsidR="0089110A" w14:paraId="71A267CC" w14:textId="77777777">
        <w:trPr>
          <w:trHeight w:val="430"/>
          <w:ins w:id="1813" w:author="Ericsson User" w:date="2022-01-27T10:05:00Z"/>
        </w:trPr>
        <w:tc>
          <w:tcPr>
            <w:tcW w:w="1413" w:type="dxa"/>
          </w:tcPr>
          <w:p w14:paraId="255E2EAD" w14:textId="77777777" w:rsidR="0089110A" w:rsidRDefault="0089110A">
            <w:pPr>
              <w:rPr>
                <w:ins w:id="1814" w:author="Ericsson User" w:date="2022-01-27T10:05:00Z"/>
                <w:rFonts w:ascii="Arial" w:hAnsi="Arial" w:cs="Arial"/>
                <w:sz w:val="20"/>
                <w:szCs w:val="20"/>
                <w:lang w:val="en-US"/>
              </w:rPr>
            </w:pPr>
          </w:p>
        </w:tc>
        <w:tc>
          <w:tcPr>
            <w:tcW w:w="3402" w:type="dxa"/>
          </w:tcPr>
          <w:p w14:paraId="29316383" w14:textId="77777777" w:rsidR="0089110A" w:rsidRDefault="0089110A">
            <w:pPr>
              <w:rPr>
                <w:ins w:id="1815" w:author="Ericsson User" w:date="2022-01-27T10:05:00Z"/>
                <w:rFonts w:ascii="Arial" w:hAnsi="Arial" w:cs="Arial"/>
                <w:sz w:val="20"/>
                <w:szCs w:val="20"/>
                <w:lang w:val="en-US"/>
              </w:rPr>
            </w:pPr>
          </w:p>
        </w:tc>
        <w:tc>
          <w:tcPr>
            <w:tcW w:w="5310" w:type="dxa"/>
          </w:tcPr>
          <w:p w14:paraId="66C36910" w14:textId="77777777" w:rsidR="0089110A" w:rsidRDefault="0089110A">
            <w:pPr>
              <w:rPr>
                <w:ins w:id="1816" w:author="Ericsson User" w:date="2022-01-27T10:05:00Z"/>
                <w:rFonts w:ascii="Arial" w:hAnsi="Arial" w:cs="Arial"/>
                <w:sz w:val="20"/>
                <w:szCs w:val="20"/>
                <w:lang w:val="en-US"/>
              </w:rPr>
            </w:pPr>
          </w:p>
        </w:tc>
      </w:tr>
      <w:tr w:rsidR="0089110A" w14:paraId="632DE168" w14:textId="77777777">
        <w:trPr>
          <w:trHeight w:val="415"/>
          <w:ins w:id="1817" w:author="Ericsson User" w:date="2022-01-27T10:05:00Z"/>
        </w:trPr>
        <w:tc>
          <w:tcPr>
            <w:tcW w:w="1413" w:type="dxa"/>
          </w:tcPr>
          <w:p w14:paraId="7E74E6E8" w14:textId="77777777" w:rsidR="0089110A" w:rsidRDefault="0089110A">
            <w:pPr>
              <w:rPr>
                <w:ins w:id="1818" w:author="Ericsson User" w:date="2022-01-27T10:05:00Z"/>
                <w:rFonts w:ascii="Arial" w:hAnsi="Arial" w:cs="Arial"/>
                <w:sz w:val="20"/>
                <w:szCs w:val="20"/>
                <w:lang w:val="en-US"/>
              </w:rPr>
            </w:pPr>
          </w:p>
        </w:tc>
        <w:tc>
          <w:tcPr>
            <w:tcW w:w="3402" w:type="dxa"/>
          </w:tcPr>
          <w:p w14:paraId="65CB3E67" w14:textId="77777777" w:rsidR="0089110A" w:rsidRDefault="0089110A">
            <w:pPr>
              <w:rPr>
                <w:ins w:id="1819" w:author="Ericsson User" w:date="2022-01-27T10:05:00Z"/>
                <w:rFonts w:ascii="Arial" w:hAnsi="Arial" w:cs="Arial"/>
                <w:sz w:val="20"/>
                <w:szCs w:val="20"/>
                <w:lang w:val="en-US"/>
              </w:rPr>
            </w:pPr>
          </w:p>
        </w:tc>
        <w:tc>
          <w:tcPr>
            <w:tcW w:w="5310" w:type="dxa"/>
          </w:tcPr>
          <w:p w14:paraId="4125D374" w14:textId="77777777" w:rsidR="0089110A" w:rsidRDefault="0089110A">
            <w:pPr>
              <w:rPr>
                <w:ins w:id="1820" w:author="Ericsson User" w:date="2022-01-27T10:05:00Z"/>
                <w:rFonts w:ascii="Arial" w:hAnsi="Arial" w:cs="Arial"/>
                <w:sz w:val="20"/>
                <w:szCs w:val="20"/>
                <w:lang w:val="en-US"/>
              </w:rPr>
            </w:pPr>
          </w:p>
        </w:tc>
      </w:tr>
    </w:tbl>
    <w:p w14:paraId="722D2B92" w14:textId="77777777" w:rsidR="0089110A" w:rsidRDefault="0089110A">
      <w:pPr>
        <w:rPr>
          <w:ins w:id="1821" w:author="Ericsson User" w:date="2022-01-27T10:05:00Z"/>
          <w:rFonts w:ascii="Arial" w:hAnsi="Arial" w:cs="Arial"/>
        </w:rPr>
      </w:pPr>
    </w:p>
    <w:p w14:paraId="49ED633E"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33052E3F" w14:textId="77777777" w:rsidR="0089110A" w:rsidRDefault="00E96746">
      <w:pPr>
        <w:pStyle w:val="Proposal"/>
      </w:pPr>
      <w:bookmarkStart w:id="1822" w:name="_Toc94106325"/>
      <w:bookmarkStart w:id="1823" w:name="_Toc93932624"/>
      <w:bookmarkStart w:id="1824" w:name="_Toc92978185"/>
      <w:r>
        <w:t>[low] RAN2 to discuss the need of including the following information in the SHR:</w:t>
      </w:r>
      <w:bookmarkEnd w:id="1822"/>
      <w:bookmarkEnd w:id="1823"/>
      <w:bookmarkEnd w:id="1824"/>
    </w:p>
    <w:p w14:paraId="68CBEFDD" w14:textId="77777777" w:rsidR="0089110A" w:rsidRDefault="00E96746">
      <w:pPr>
        <w:pStyle w:val="Proposal"/>
        <w:numPr>
          <w:ilvl w:val="1"/>
          <w:numId w:val="11"/>
        </w:numPr>
      </w:pPr>
      <w:bookmarkStart w:id="1825" w:name="_Toc94106326"/>
      <w:bookmarkStart w:id="1826" w:name="_Toc93932625"/>
      <w:bookmarkStart w:id="1827" w:name="_Toc92978186"/>
      <w:r>
        <w:t>T310 value in source cell when T310 stops</w:t>
      </w:r>
      <w:bookmarkEnd w:id="1825"/>
      <w:bookmarkEnd w:id="1826"/>
      <w:bookmarkEnd w:id="1827"/>
    </w:p>
    <w:p w14:paraId="72BDEE56" w14:textId="77777777" w:rsidR="0089110A" w:rsidRDefault="00E96746">
      <w:pPr>
        <w:pStyle w:val="Proposal"/>
        <w:numPr>
          <w:ilvl w:val="1"/>
          <w:numId w:val="11"/>
        </w:numPr>
      </w:pPr>
      <w:bookmarkStart w:id="1828" w:name="_Toc92978187"/>
      <w:bookmarkStart w:id="1829" w:name="_Toc93932626"/>
      <w:bookmarkStart w:id="1830" w:name="_Toc94106327"/>
      <w:r>
        <w:t>T312 value in source cell when T312 stops</w:t>
      </w:r>
      <w:bookmarkEnd w:id="1828"/>
      <w:bookmarkEnd w:id="1829"/>
      <w:bookmarkEnd w:id="1830"/>
    </w:p>
    <w:p w14:paraId="7B6D5F83" w14:textId="77777777" w:rsidR="0089110A" w:rsidRDefault="00E96746">
      <w:pPr>
        <w:pStyle w:val="Proposal"/>
        <w:numPr>
          <w:ilvl w:val="1"/>
          <w:numId w:val="11"/>
        </w:numPr>
      </w:pPr>
      <w:bookmarkStart w:id="1831" w:name="_Toc92978188"/>
      <w:bookmarkStart w:id="1832" w:name="_Toc93932627"/>
      <w:bookmarkStart w:id="1833" w:name="_Toc94106328"/>
      <w:r>
        <w:t>T304 value in target cell when T304 stops</w:t>
      </w:r>
      <w:bookmarkEnd w:id="1831"/>
      <w:bookmarkEnd w:id="1832"/>
      <w:bookmarkEnd w:id="1833"/>
    </w:p>
    <w:p w14:paraId="2DF6119D" w14:textId="77777777" w:rsidR="0089110A" w:rsidRDefault="00E96746">
      <w:pPr>
        <w:pStyle w:val="Proposal"/>
        <w:numPr>
          <w:ilvl w:val="1"/>
          <w:numId w:val="11"/>
        </w:numPr>
      </w:pPr>
      <w:bookmarkStart w:id="1834" w:name="_Toc94106329"/>
      <w:bookmarkStart w:id="1835" w:name="_Toc93932628"/>
      <w:bookmarkStart w:id="1836" w:name="_Toc92978189"/>
      <w:r>
        <w:t xml:space="preserve">UE reports the time between </w:t>
      </w:r>
      <w:proofErr w:type="spellStart"/>
      <w:r>
        <w:t>RLF@source</w:t>
      </w:r>
      <w:proofErr w:type="spellEnd"/>
      <w:r>
        <w:t xml:space="preserve"> and successful RACH with the target in DAPS handover in SHR</w:t>
      </w:r>
      <w:bookmarkEnd w:id="1834"/>
      <w:bookmarkEnd w:id="1835"/>
      <w:bookmarkEnd w:id="1836"/>
    </w:p>
    <w:p w14:paraId="540E7299" w14:textId="77777777" w:rsidR="0089110A" w:rsidRDefault="0089110A">
      <w:pPr>
        <w:rPr>
          <w:rFonts w:ascii="Arial" w:hAnsi="Arial" w:cs="Arial"/>
        </w:rPr>
      </w:pPr>
    </w:p>
    <w:tbl>
      <w:tblPr>
        <w:tblStyle w:val="af4"/>
        <w:tblW w:w="10125" w:type="dxa"/>
        <w:tblLook w:val="04A0" w:firstRow="1" w:lastRow="0" w:firstColumn="1" w:lastColumn="0" w:noHBand="0" w:noVBand="1"/>
      </w:tblPr>
      <w:tblGrid>
        <w:gridCol w:w="1413"/>
        <w:gridCol w:w="3402"/>
        <w:gridCol w:w="5310"/>
      </w:tblGrid>
      <w:tr w:rsidR="0089110A" w14:paraId="5A990842" w14:textId="77777777" w:rsidTr="001F082A">
        <w:trPr>
          <w:trHeight w:val="400"/>
          <w:ins w:id="1837" w:author="Ericsson User" w:date="2022-01-27T10:05:00Z"/>
        </w:trPr>
        <w:tc>
          <w:tcPr>
            <w:tcW w:w="1413" w:type="dxa"/>
          </w:tcPr>
          <w:p w14:paraId="494F4B1F" w14:textId="77777777" w:rsidR="0089110A" w:rsidRDefault="00E96746">
            <w:pPr>
              <w:rPr>
                <w:ins w:id="1838" w:author="Ericsson User" w:date="2022-01-27T10:05:00Z"/>
                <w:rFonts w:ascii="Arial" w:hAnsi="Arial" w:cs="Arial"/>
                <w:b/>
                <w:bCs/>
                <w:sz w:val="20"/>
                <w:szCs w:val="20"/>
                <w:lang w:val="en-US"/>
              </w:rPr>
            </w:pPr>
            <w:ins w:id="1839" w:author="Ericsson User" w:date="2022-01-27T10:05:00Z">
              <w:r>
                <w:rPr>
                  <w:rFonts w:ascii="Arial" w:hAnsi="Arial" w:cs="Arial"/>
                  <w:b/>
                  <w:bCs/>
                  <w:sz w:val="20"/>
                  <w:szCs w:val="20"/>
                  <w:lang w:val="en-US"/>
                </w:rPr>
                <w:t>Company</w:t>
              </w:r>
            </w:ins>
          </w:p>
        </w:tc>
        <w:tc>
          <w:tcPr>
            <w:tcW w:w="3402" w:type="dxa"/>
          </w:tcPr>
          <w:p w14:paraId="0201C18D" w14:textId="77777777" w:rsidR="0089110A" w:rsidRDefault="00E96746">
            <w:pPr>
              <w:rPr>
                <w:ins w:id="1840" w:author="Ericsson User" w:date="2022-01-27T10:05:00Z"/>
                <w:rFonts w:ascii="Arial" w:hAnsi="Arial" w:cs="Arial"/>
                <w:b/>
                <w:bCs/>
                <w:sz w:val="20"/>
                <w:szCs w:val="20"/>
                <w:lang w:val="en-US"/>
              </w:rPr>
            </w:pPr>
            <w:ins w:id="1841" w:author="Ericsson User" w:date="2022-01-27T10:05:00Z">
              <w:r>
                <w:rPr>
                  <w:rFonts w:ascii="Arial" w:hAnsi="Arial" w:cs="Arial"/>
                  <w:b/>
                  <w:bCs/>
                  <w:sz w:val="20"/>
                  <w:szCs w:val="20"/>
                  <w:lang w:val="en-US"/>
                </w:rPr>
                <w:t>Company´s view</w:t>
              </w:r>
            </w:ins>
          </w:p>
        </w:tc>
        <w:tc>
          <w:tcPr>
            <w:tcW w:w="5310" w:type="dxa"/>
          </w:tcPr>
          <w:p w14:paraId="186AF72C" w14:textId="77777777" w:rsidR="0089110A" w:rsidRDefault="00E96746">
            <w:pPr>
              <w:rPr>
                <w:ins w:id="1842" w:author="Ericsson User" w:date="2022-01-27T10:05:00Z"/>
                <w:rFonts w:ascii="Arial" w:hAnsi="Arial" w:cs="Arial"/>
                <w:b/>
                <w:bCs/>
                <w:sz w:val="20"/>
                <w:szCs w:val="20"/>
                <w:lang w:val="en-US"/>
              </w:rPr>
            </w:pPr>
            <w:ins w:id="1843" w:author="Ericsson User" w:date="2022-01-27T10:05:00Z">
              <w:r>
                <w:rPr>
                  <w:rFonts w:ascii="Arial" w:hAnsi="Arial" w:cs="Arial"/>
                  <w:b/>
                  <w:bCs/>
                  <w:sz w:val="20"/>
                  <w:szCs w:val="20"/>
                  <w:lang w:val="en-US"/>
                </w:rPr>
                <w:t>Rapporteur’s view</w:t>
              </w:r>
            </w:ins>
          </w:p>
        </w:tc>
      </w:tr>
      <w:tr w:rsidR="001F082A" w14:paraId="56346E36" w14:textId="77777777" w:rsidTr="001F082A">
        <w:trPr>
          <w:trHeight w:val="430"/>
          <w:ins w:id="1844" w:author="Ericsson User" w:date="2022-01-27T10:05:00Z"/>
        </w:trPr>
        <w:tc>
          <w:tcPr>
            <w:tcW w:w="1413" w:type="dxa"/>
          </w:tcPr>
          <w:p w14:paraId="3BDEC270" w14:textId="239BD8CF" w:rsidR="001F082A" w:rsidRDefault="001F082A" w:rsidP="001F082A">
            <w:pPr>
              <w:rPr>
                <w:ins w:id="1845" w:author="Ericsson User" w:date="2022-01-27T10:05:00Z"/>
                <w:rFonts w:ascii="Arial" w:hAnsi="Arial" w:cs="Arial"/>
                <w:sz w:val="20"/>
                <w:szCs w:val="20"/>
                <w:lang w:val="en-US"/>
              </w:rPr>
            </w:pPr>
            <w:ins w:id="1846" w:author="Nokia" w:date="2022-01-28T07:56:00Z">
              <w:r>
                <w:rPr>
                  <w:rFonts w:ascii="Arial" w:hAnsi="Arial" w:cs="Arial"/>
                  <w:sz w:val="20"/>
                  <w:szCs w:val="20"/>
                  <w:lang w:val="en-US"/>
                </w:rPr>
                <w:t>Nokia</w:t>
              </w:r>
            </w:ins>
          </w:p>
        </w:tc>
        <w:tc>
          <w:tcPr>
            <w:tcW w:w="3402" w:type="dxa"/>
          </w:tcPr>
          <w:p w14:paraId="6BD62331" w14:textId="2CD9480E" w:rsidR="001F082A" w:rsidRDefault="001F082A" w:rsidP="001F082A">
            <w:pPr>
              <w:rPr>
                <w:ins w:id="1847" w:author="Ericsson User" w:date="2022-01-27T10:05:00Z"/>
                <w:rFonts w:ascii="Arial" w:hAnsi="Arial" w:cs="Arial"/>
                <w:sz w:val="20"/>
                <w:szCs w:val="20"/>
                <w:lang w:val="en-US"/>
              </w:rPr>
            </w:pPr>
            <w:ins w:id="1848" w:author="Nokia" w:date="2022-01-28T07:56:00Z">
              <w:r>
                <w:rPr>
                  <w:rFonts w:ascii="Arial" w:hAnsi="Arial" w:cs="Arial"/>
                  <w:sz w:val="20"/>
                  <w:szCs w:val="20"/>
                  <w:lang w:val="en-US"/>
                </w:rPr>
                <w:t>We thought it is useful for the NW to know the actual value of timers</w:t>
              </w:r>
            </w:ins>
          </w:p>
        </w:tc>
        <w:tc>
          <w:tcPr>
            <w:tcW w:w="5310" w:type="dxa"/>
          </w:tcPr>
          <w:p w14:paraId="11110D35" w14:textId="77777777" w:rsidR="001F082A" w:rsidRDefault="001F082A" w:rsidP="001F082A">
            <w:pPr>
              <w:rPr>
                <w:ins w:id="1849" w:author="Ericsson User" w:date="2022-01-27T10:05:00Z"/>
                <w:rFonts w:ascii="Arial" w:hAnsi="Arial" w:cs="Arial"/>
                <w:sz w:val="20"/>
                <w:szCs w:val="20"/>
                <w:lang w:val="en-US"/>
              </w:rPr>
            </w:pPr>
          </w:p>
        </w:tc>
      </w:tr>
      <w:tr w:rsidR="001F082A" w14:paraId="61E4268B" w14:textId="77777777" w:rsidTr="001F082A">
        <w:trPr>
          <w:trHeight w:val="415"/>
          <w:ins w:id="1850" w:author="Ericsson User" w:date="2022-01-27T10:05:00Z"/>
        </w:trPr>
        <w:tc>
          <w:tcPr>
            <w:tcW w:w="1413" w:type="dxa"/>
          </w:tcPr>
          <w:p w14:paraId="34750428" w14:textId="77777777" w:rsidR="001F082A" w:rsidRDefault="001F082A" w:rsidP="001F082A">
            <w:pPr>
              <w:rPr>
                <w:ins w:id="1851" w:author="Ericsson User" w:date="2022-01-27T10:05:00Z"/>
                <w:rFonts w:ascii="Arial" w:hAnsi="Arial" w:cs="Arial"/>
                <w:sz w:val="20"/>
                <w:szCs w:val="20"/>
                <w:lang w:val="en-US"/>
              </w:rPr>
            </w:pPr>
          </w:p>
        </w:tc>
        <w:tc>
          <w:tcPr>
            <w:tcW w:w="3402" w:type="dxa"/>
          </w:tcPr>
          <w:p w14:paraId="082D33A6" w14:textId="77777777" w:rsidR="001F082A" w:rsidRDefault="001F082A" w:rsidP="001F082A">
            <w:pPr>
              <w:rPr>
                <w:ins w:id="1852" w:author="Ericsson User" w:date="2022-01-27T10:05:00Z"/>
                <w:rFonts w:ascii="Arial" w:hAnsi="Arial" w:cs="Arial"/>
                <w:sz w:val="20"/>
                <w:szCs w:val="20"/>
                <w:lang w:val="en-US"/>
              </w:rPr>
            </w:pPr>
          </w:p>
        </w:tc>
        <w:tc>
          <w:tcPr>
            <w:tcW w:w="5310" w:type="dxa"/>
          </w:tcPr>
          <w:p w14:paraId="492314DC" w14:textId="77777777" w:rsidR="001F082A" w:rsidRDefault="001F082A" w:rsidP="001F082A">
            <w:pPr>
              <w:rPr>
                <w:ins w:id="1853" w:author="Ericsson User" w:date="2022-01-27T10:05:00Z"/>
                <w:rFonts w:ascii="Arial" w:hAnsi="Arial" w:cs="Arial"/>
                <w:sz w:val="20"/>
                <w:szCs w:val="20"/>
                <w:lang w:val="en-US"/>
              </w:rPr>
            </w:pPr>
          </w:p>
        </w:tc>
      </w:tr>
      <w:tr w:rsidR="001F082A" w14:paraId="7EE7FA8C" w14:textId="77777777" w:rsidTr="001F082A">
        <w:trPr>
          <w:trHeight w:val="430"/>
          <w:ins w:id="1854" w:author="Ericsson User" w:date="2022-01-27T10:05:00Z"/>
        </w:trPr>
        <w:tc>
          <w:tcPr>
            <w:tcW w:w="1413" w:type="dxa"/>
          </w:tcPr>
          <w:p w14:paraId="08A78E8C" w14:textId="77777777" w:rsidR="001F082A" w:rsidRDefault="001F082A" w:rsidP="001F082A">
            <w:pPr>
              <w:rPr>
                <w:ins w:id="1855" w:author="Ericsson User" w:date="2022-01-27T10:05:00Z"/>
                <w:rFonts w:ascii="Arial" w:hAnsi="Arial" w:cs="Arial"/>
                <w:sz w:val="20"/>
                <w:szCs w:val="20"/>
                <w:lang w:val="en-US"/>
              </w:rPr>
            </w:pPr>
          </w:p>
        </w:tc>
        <w:tc>
          <w:tcPr>
            <w:tcW w:w="3402" w:type="dxa"/>
          </w:tcPr>
          <w:p w14:paraId="1F14417D" w14:textId="77777777" w:rsidR="001F082A" w:rsidRDefault="001F082A" w:rsidP="001F082A">
            <w:pPr>
              <w:rPr>
                <w:ins w:id="1856" w:author="Ericsson User" w:date="2022-01-27T10:05:00Z"/>
                <w:rFonts w:ascii="Arial" w:hAnsi="Arial" w:cs="Arial"/>
                <w:sz w:val="20"/>
                <w:szCs w:val="20"/>
                <w:lang w:val="en-US"/>
              </w:rPr>
            </w:pPr>
          </w:p>
        </w:tc>
        <w:tc>
          <w:tcPr>
            <w:tcW w:w="5310" w:type="dxa"/>
          </w:tcPr>
          <w:p w14:paraId="67212DD4" w14:textId="77777777" w:rsidR="001F082A" w:rsidRDefault="001F082A" w:rsidP="001F082A">
            <w:pPr>
              <w:rPr>
                <w:ins w:id="1857" w:author="Ericsson User" w:date="2022-01-27T10:05:00Z"/>
                <w:rFonts w:ascii="Arial" w:hAnsi="Arial" w:cs="Arial"/>
                <w:sz w:val="20"/>
                <w:szCs w:val="20"/>
                <w:lang w:val="en-US"/>
              </w:rPr>
            </w:pPr>
          </w:p>
        </w:tc>
      </w:tr>
      <w:tr w:rsidR="001F082A" w14:paraId="4C79E2B5" w14:textId="77777777" w:rsidTr="001F082A">
        <w:trPr>
          <w:trHeight w:val="415"/>
          <w:ins w:id="1858" w:author="Ericsson User" w:date="2022-01-27T10:05:00Z"/>
        </w:trPr>
        <w:tc>
          <w:tcPr>
            <w:tcW w:w="1413" w:type="dxa"/>
          </w:tcPr>
          <w:p w14:paraId="2483D994" w14:textId="77777777" w:rsidR="001F082A" w:rsidRDefault="001F082A" w:rsidP="001F082A">
            <w:pPr>
              <w:rPr>
                <w:ins w:id="1859" w:author="Ericsson User" w:date="2022-01-27T10:05:00Z"/>
                <w:rFonts w:ascii="Arial" w:hAnsi="Arial" w:cs="Arial"/>
                <w:sz w:val="20"/>
                <w:szCs w:val="20"/>
                <w:lang w:val="en-US"/>
              </w:rPr>
            </w:pPr>
          </w:p>
        </w:tc>
        <w:tc>
          <w:tcPr>
            <w:tcW w:w="3402" w:type="dxa"/>
          </w:tcPr>
          <w:p w14:paraId="713EBB09" w14:textId="77777777" w:rsidR="001F082A" w:rsidRDefault="001F082A" w:rsidP="001F082A">
            <w:pPr>
              <w:rPr>
                <w:ins w:id="1860" w:author="Ericsson User" w:date="2022-01-27T10:05:00Z"/>
                <w:rFonts w:ascii="Arial" w:hAnsi="Arial" w:cs="Arial"/>
                <w:sz w:val="20"/>
                <w:szCs w:val="20"/>
                <w:lang w:val="en-US"/>
              </w:rPr>
            </w:pPr>
          </w:p>
        </w:tc>
        <w:tc>
          <w:tcPr>
            <w:tcW w:w="5310" w:type="dxa"/>
          </w:tcPr>
          <w:p w14:paraId="0E9A31EC" w14:textId="77777777" w:rsidR="001F082A" w:rsidRDefault="001F082A" w:rsidP="001F082A">
            <w:pPr>
              <w:rPr>
                <w:ins w:id="1861" w:author="Ericsson User" w:date="2022-01-27T10:05:00Z"/>
                <w:rFonts w:ascii="Arial" w:hAnsi="Arial" w:cs="Arial"/>
                <w:sz w:val="20"/>
                <w:szCs w:val="20"/>
                <w:lang w:val="en-US"/>
              </w:rPr>
            </w:pPr>
          </w:p>
        </w:tc>
      </w:tr>
      <w:tr w:rsidR="001F082A" w14:paraId="17AFCCCC" w14:textId="77777777" w:rsidTr="001F082A">
        <w:trPr>
          <w:trHeight w:val="430"/>
          <w:ins w:id="1862" w:author="Ericsson User" w:date="2022-01-27T10:05:00Z"/>
        </w:trPr>
        <w:tc>
          <w:tcPr>
            <w:tcW w:w="1413" w:type="dxa"/>
          </w:tcPr>
          <w:p w14:paraId="7AFB0787" w14:textId="77777777" w:rsidR="001F082A" w:rsidRDefault="001F082A" w:rsidP="001F082A">
            <w:pPr>
              <w:rPr>
                <w:ins w:id="1863" w:author="Ericsson User" w:date="2022-01-27T10:05:00Z"/>
                <w:rFonts w:ascii="Arial" w:hAnsi="Arial" w:cs="Arial"/>
                <w:sz w:val="20"/>
                <w:szCs w:val="20"/>
                <w:lang w:val="en-US"/>
              </w:rPr>
            </w:pPr>
          </w:p>
        </w:tc>
        <w:tc>
          <w:tcPr>
            <w:tcW w:w="3402" w:type="dxa"/>
          </w:tcPr>
          <w:p w14:paraId="0B5CB4B7" w14:textId="77777777" w:rsidR="001F082A" w:rsidRDefault="001F082A" w:rsidP="001F082A">
            <w:pPr>
              <w:rPr>
                <w:ins w:id="1864" w:author="Ericsson User" w:date="2022-01-27T10:05:00Z"/>
                <w:rFonts w:ascii="Arial" w:hAnsi="Arial" w:cs="Arial"/>
                <w:sz w:val="20"/>
                <w:szCs w:val="20"/>
                <w:lang w:val="en-US"/>
              </w:rPr>
            </w:pPr>
          </w:p>
        </w:tc>
        <w:tc>
          <w:tcPr>
            <w:tcW w:w="5310" w:type="dxa"/>
          </w:tcPr>
          <w:p w14:paraId="7E8D8EE4" w14:textId="77777777" w:rsidR="001F082A" w:rsidRDefault="001F082A" w:rsidP="001F082A">
            <w:pPr>
              <w:rPr>
                <w:ins w:id="1865" w:author="Ericsson User" w:date="2022-01-27T10:05:00Z"/>
                <w:rFonts w:ascii="Arial" w:hAnsi="Arial" w:cs="Arial"/>
                <w:sz w:val="20"/>
                <w:szCs w:val="20"/>
                <w:lang w:val="en-US"/>
              </w:rPr>
            </w:pPr>
          </w:p>
        </w:tc>
      </w:tr>
      <w:tr w:rsidR="001F082A" w14:paraId="231F333D" w14:textId="77777777" w:rsidTr="001F082A">
        <w:trPr>
          <w:trHeight w:val="415"/>
          <w:ins w:id="1866" w:author="Ericsson User" w:date="2022-01-27T10:05:00Z"/>
        </w:trPr>
        <w:tc>
          <w:tcPr>
            <w:tcW w:w="1413" w:type="dxa"/>
          </w:tcPr>
          <w:p w14:paraId="4E506D46" w14:textId="77777777" w:rsidR="001F082A" w:rsidRDefault="001F082A" w:rsidP="001F082A">
            <w:pPr>
              <w:rPr>
                <w:ins w:id="1867" w:author="Ericsson User" w:date="2022-01-27T10:05:00Z"/>
                <w:rFonts w:ascii="Arial" w:hAnsi="Arial" w:cs="Arial"/>
                <w:sz w:val="20"/>
                <w:szCs w:val="20"/>
                <w:lang w:val="en-US"/>
              </w:rPr>
            </w:pPr>
          </w:p>
        </w:tc>
        <w:tc>
          <w:tcPr>
            <w:tcW w:w="3402" w:type="dxa"/>
          </w:tcPr>
          <w:p w14:paraId="7E7CF4FC" w14:textId="77777777" w:rsidR="001F082A" w:rsidRDefault="001F082A" w:rsidP="001F082A">
            <w:pPr>
              <w:rPr>
                <w:ins w:id="1868" w:author="Ericsson User" w:date="2022-01-27T10:05:00Z"/>
                <w:rFonts w:ascii="Arial" w:hAnsi="Arial" w:cs="Arial"/>
                <w:sz w:val="20"/>
                <w:szCs w:val="20"/>
                <w:lang w:val="en-US"/>
              </w:rPr>
            </w:pPr>
          </w:p>
        </w:tc>
        <w:tc>
          <w:tcPr>
            <w:tcW w:w="5310" w:type="dxa"/>
          </w:tcPr>
          <w:p w14:paraId="1ACF7098" w14:textId="77777777" w:rsidR="001F082A" w:rsidRDefault="001F082A" w:rsidP="001F082A">
            <w:pPr>
              <w:rPr>
                <w:ins w:id="1869" w:author="Ericsson User" w:date="2022-01-27T10:05:00Z"/>
                <w:rFonts w:ascii="Arial" w:hAnsi="Arial" w:cs="Arial"/>
                <w:sz w:val="20"/>
                <w:szCs w:val="20"/>
                <w:lang w:val="en-US"/>
              </w:rPr>
            </w:pPr>
          </w:p>
        </w:tc>
      </w:tr>
    </w:tbl>
    <w:p w14:paraId="7EFD7197" w14:textId="77777777" w:rsidR="0089110A" w:rsidRDefault="0089110A">
      <w:pPr>
        <w:rPr>
          <w:ins w:id="1870" w:author="Ericsson User" w:date="2022-01-27T10:05:00Z"/>
          <w:rFonts w:ascii="Arial" w:hAnsi="Arial" w:cs="Arial"/>
        </w:rPr>
      </w:pPr>
    </w:p>
    <w:p w14:paraId="5BFBA42A"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2523 \n \h  \* MERGEFORMAT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Lenovo further wonders what happens in case multiple triggering conditions for the SHR generation are fulfilled. According to the running CR, all the triggering conditions will be represented in the generated SHR. So it seems that no further discussion is needed.</w:t>
      </w:r>
    </w:p>
    <w:p w14:paraId="5FD5D844" w14:textId="77777777" w:rsidR="0089110A" w:rsidRDefault="00E96746">
      <w:pPr>
        <w:rPr>
          <w:rFonts w:ascii="Arial" w:hAnsi="Arial" w:cs="Arial"/>
          <w:lang w:val="en-US"/>
        </w:rPr>
      </w:pPr>
      <w:r>
        <w:rPr>
          <w:rFonts w:ascii="Arial" w:hAnsi="Arial" w:cs="Arial"/>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af4"/>
        <w:tblW w:w="0" w:type="auto"/>
        <w:tblLook w:val="04A0" w:firstRow="1" w:lastRow="0" w:firstColumn="1" w:lastColumn="0" w:noHBand="0" w:noVBand="1"/>
      </w:tblPr>
      <w:tblGrid>
        <w:gridCol w:w="9629"/>
      </w:tblGrid>
      <w:tr w:rsidR="0089110A" w14:paraId="7F47B10A" w14:textId="77777777">
        <w:tc>
          <w:tcPr>
            <w:tcW w:w="9629" w:type="dxa"/>
          </w:tcPr>
          <w:p w14:paraId="275D6905" w14:textId="77777777" w:rsidR="0089110A" w:rsidRDefault="00E96746">
            <w:pPr>
              <w:rPr>
                <w:rFonts w:ascii="Arial" w:hAnsi="Arial" w:cs="Arial"/>
              </w:rPr>
            </w:pPr>
            <w:r>
              <w:rPr>
                <w:rFonts w:ascii="Arial" w:hAnsi="Arial" w:cs="Arial"/>
              </w:rPr>
              <w:t>From SON Running CR:</w:t>
            </w:r>
          </w:p>
          <w:p w14:paraId="4592B570" w14:textId="77777777" w:rsidR="0089110A" w:rsidRDefault="00E96746">
            <w:pPr>
              <w:pStyle w:val="B3"/>
            </w:pPr>
            <w:r>
              <w:t>3&gt;</w:t>
            </w:r>
            <w:r>
              <w:tab/>
              <w:t xml:space="preserve">if the UE was configured with </w:t>
            </w:r>
            <w:proofErr w:type="spellStart"/>
            <w:r>
              <w:rPr>
                <w:i/>
                <w:iCs/>
              </w:rPr>
              <w:t>successHO-Config</w:t>
            </w:r>
            <w:proofErr w:type="spellEnd"/>
            <w:r>
              <w:t xml:space="preserve"> when connected to the source </w:t>
            </w:r>
            <w:proofErr w:type="spellStart"/>
            <w:r>
              <w:t>PCell</w:t>
            </w:r>
            <w:proofErr w:type="spellEnd"/>
            <w:r>
              <w:t>:</w:t>
            </w:r>
          </w:p>
          <w:p w14:paraId="2847749D" w14:textId="77777777" w:rsidR="0089110A" w:rsidRDefault="00E96746">
            <w:pPr>
              <w:pStyle w:val="B4"/>
            </w:pPr>
            <w:r>
              <w:t>4&gt;</w:t>
            </w:r>
            <w:r>
              <w:tab/>
              <w:t xml:space="preserve">perform the actions for the successful handover report determination as specified in clause 5.7.10.x, </w:t>
            </w:r>
            <w:r>
              <w:rPr>
                <w:highlight w:val="yellow"/>
              </w:rPr>
              <w:t xml:space="preserve">upon successfully completing the Random Access procedure triggered for the </w:t>
            </w:r>
            <w:proofErr w:type="spellStart"/>
            <w:r>
              <w:rPr>
                <w:rFonts w:eastAsia="Malgun Gothic"/>
                <w:i/>
                <w:highlight w:val="yellow"/>
                <w:lang w:eastAsia="ko-KR"/>
              </w:rPr>
              <w:t>reconfigurationWithSync</w:t>
            </w:r>
            <w:proofErr w:type="spellEnd"/>
            <w:r>
              <w:rPr>
                <w:rFonts w:eastAsia="Malgun Gothic"/>
                <w:highlight w:val="yellow"/>
                <w:lang w:eastAsia="ko-KR"/>
              </w:rPr>
              <w:t xml:space="preserve"> in </w:t>
            </w:r>
            <w:proofErr w:type="spellStart"/>
            <w:r>
              <w:rPr>
                <w:rFonts w:eastAsia="Malgun Gothic"/>
                <w:i/>
                <w:highlight w:val="yellow"/>
                <w:lang w:eastAsia="ko-KR"/>
              </w:rPr>
              <w:t>spCellConfig</w:t>
            </w:r>
            <w:proofErr w:type="spellEnd"/>
            <w:r>
              <w:rPr>
                <w:rFonts w:eastAsia="Malgun Gothic"/>
                <w:highlight w:val="yellow"/>
                <w:lang w:eastAsia="ko-KR"/>
              </w:rPr>
              <w:t xml:space="preserve"> of the MCG</w:t>
            </w:r>
            <w:r>
              <w:rPr>
                <w:highlight w:val="yellow"/>
              </w:rPr>
              <w:t>;</w:t>
            </w:r>
          </w:p>
          <w:p w14:paraId="5851663A" w14:textId="77777777" w:rsidR="0089110A" w:rsidRDefault="00E96746">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45CBABF1" w14:textId="77777777" w:rsidR="0089110A" w:rsidRDefault="00E96746">
            <w:pPr>
              <w:pStyle w:val="B4"/>
            </w:pPr>
            <w:r>
              <w:t>4&gt;</w:t>
            </w:r>
            <w:r>
              <w:tab/>
            </w:r>
            <w:r>
              <w:tab/>
              <w:t xml:space="preserve">include </w:t>
            </w:r>
            <w:proofErr w:type="spellStart"/>
            <w:r>
              <w:rPr>
                <w:i/>
              </w:rPr>
              <w:t>successHO-InfoAvailable</w:t>
            </w:r>
            <w:proofErr w:type="spellEnd"/>
            <w:r>
              <w:t xml:space="preserve"> </w:t>
            </w:r>
            <w:r>
              <w:rPr>
                <w:iCs/>
              </w:rPr>
              <w:t xml:space="preserve">in the </w:t>
            </w:r>
            <w:proofErr w:type="spellStart"/>
            <w:r>
              <w:rPr>
                <w:i/>
                <w:iCs/>
              </w:rPr>
              <w:t>RRCReconfigurationComplete</w:t>
            </w:r>
            <w:proofErr w:type="spellEnd"/>
            <w:r>
              <w:t xml:space="preserve"> message;</w:t>
            </w:r>
          </w:p>
          <w:p w14:paraId="31901378" w14:textId="77777777" w:rsidR="0089110A" w:rsidRDefault="0089110A">
            <w:pPr>
              <w:rPr>
                <w:rFonts w:ascii="Arial" w:hAnsi="Arial" w:cs="Arial"/>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Default="00E96746">
      <w:pPr>
        <w:pStyle w:val="Proposal"/>
      </w:pPr>
      <w:bookmarkStart w:id="1871" w:name="_Toc94106330"/>
      <w:r>
        <w:t xml:space="preserve">[low] RAN2 to discuss how to discard the SHR that is generated at the formation of </w:t>
      </w:r>
      <w:proofErr w:type="spellStart"/>
      <w:r>
        <w:t>RRCReconfigurationComplete</w:t>
      </w:r>
      <w:proofErr w:type="spellEnd"/>
      <w:r>
        <w:t xml:space="preserve"> message and if the corresponding T304 expires.</w:t>
      </w:r>
      <w:bookmarkEnd w:id="1871"/>
    </w:p>
    <w:tbl>
      <w:tblPr>
        <w:tblStyle w:val="af4"/>
        <w:tblW w:w="10125" w:type="dxa"/>
        <w:tblLook w:val="04A0" w:firstRow="1" w:lastRow="0" w:firstColumn="1" w:lastColumn="0" w:noHBand="0" w:noVBand="1"/>
      </w:tblPr>
      <w:tblGrid>
        <w:gridCol w:w="1413"/>
        <w:gridCol w:w="3402"/>
        <w:gridCol w:w="5310"/>
      </w:tblGrid>
      <w:tr w:rsidR="0089110A" w14:paraId="3C4ADEB8" w14:textId="77777777">
        <w:trPr>
          <w:trHeight w:val="400"/>
          <w:ins w:id="1872" w:author="Ericsson User" w:date="2022-01-27T10:05:00Z"/>
        </w:trPr>
        <w:tc>
          <w:tcPr>
            <w:tcW w:w="1413" w:type="dxa"/>
          </w:tcPr>
          <w:p w14:paraId="6BFDC2C3" w14:textId="77777777" w:rsidR="0089110A" w:rsidRDefault="00E96746">
            <w:pPr>
              <w:rPr>
                <w:ins w:id="1873" w:author="Ericsson User" w:date="2022-01-27T10:05:00Z"/>
                <w:rFonts w:ascii="Arial" w:hAnsi="Arial" w:cs="Arial"/>
                <w:b/>
                <w:bCs/>
                <w:sz w:val="20"/>
                <w:szCs w:val="20"/>
                <w:lang w:val="en-US"/>
              </w:rPr>
            </w:pPr>
            <w:ins w:id="1874" w:author="Ericsson User" w:date="2022-01-27T10:05:00Z">
              <w:r>
                <w:rPr>
                  <w:rFonts w:ascii="Arial" w:hAnsi="Arial" w:cs="Arial"/>
                  <w:b/>
                  <w:bCs/>
                  <w:sz w:val="20"/>
                  <w:szCs w:val="20"/>
                  <w:lang w:val="en-US"/>
                </w:rPr>
                <w:t>Company</w:t>
              </w:r>
            </w:ins>
          </w:p>
        </w:tc>
        <w:tc>
          <w:tcPr>
            <w:tcW w:w="3402" w:type="dxa"/>
          </w:tcPr>
          <w:p w14:paraId="0125A1E4" w14:textId="77777777" w:rsidR="0089110A" w:rsidRDefault="00E96746">
            <w:pPr>
              <w:rPr>
                <w:ins w:id="1875" w:author="Ericsson User" w:date="2022-01-27T10:05:00Z"/>
                <w:rFonts w:ascii="Arial" w:hAnsi="Arial" w:cs="Arial"/>
                <w:b/>
                <w:bCs/>
                <w:sz w:val="20"/>
                <w:szCs w:val="20"/>
                <w:lang w:val="en-US"/>
              </w:rPr>
            </w:pPr>
            <w:ins w:id="1876" w:author="Ericsson User" w:date="2022-01-27T10:05:00Z">
              <w:r>
                <w:rPr>
                  <w:rFonts w:ascii="Arial" w:hAnsi="Arial" w:cs="Arial"/>
                  <w:b/>
                  <w:bCs/>
                  <w:sz w:val="20"/>
                  <w:szCs w:val="20"/>
                  <w:lang w:val="en-US"/>
                </w:rPr>
                <w:t>Company´s view</w:t>
              </w:r>
            </w:ins>
          </w:p>
        </w:tc>
        <w:tc>
          <w:tcPr>
            <w:tcW w:w="5310" w:type="dxa"/>
          </w:tcPr>
          <w:p w14:paraId="1BC0535D" w14:textId="77777777" w:rsidR="0089110A" w:rsidRDefault="00E96746">
            <w:pPr>
              <w:rPr>
                <w:ins w:id="1877" w:author="Ericsson User" w:date="2022-01-27T10:05:00Z"/>
                <w:rFonts w:ascii="Arial" w:hAnsi="Arial" w:cs="Arial"/>
                <w:b/>
                <w:bCs/>
                <w:sz w:val="20"/>
                <w:szCs w:val="20"/>
                <w:lang w:val="en-US"/>
              </w:rPr>
            </w:pPr>
            <w:ins w:id="1878" w:author="Ericsson User" w:date="2022-01-27T10:05:00Z">
              <w:r>
                <w:rPr>
                  <w:rFonts w:ascii="Arial" w:hAnsi="Arial" w:cs="Arial"/>
                  <w:b/>
                  <w:bCs/>
                  <w:sz w:val="20"/>
                  <w:szCs w:val="20"/>
                  <w:lang w:val="en-US"/>
                </w:rPr>
                <w:t>Rapporteur’s view</w:t>
              </w:r>
            </w:ins>
          </w:p>
        </w:tc>
      </w:tr>
      <w:tr w:rsidR="0089110A" w14:paraId="258F5C34" w14:textId="77777777">
        <w:trPr>
          <w:trHeight w:val="430"/>
          <w:ins w:id="1879" w:author="Ericsson User" w:date="2022-01-27T10:05:00Z"/>
        </w:trPr>
        <w:tc>
          <w:tcPr>
            <w:tcW w:w="1413" w:type="dxa"/>
          </w:tcPr>
          <w:p w14:paraId="1F4F0636" w14:textId="77777777" w:rsidR="0089110A" w:rsidRDefault="0089110A">
            <w:pPr>
              <w:rPr>
                <w:ins w:id="1880" w:author="Ericsson User" w:date="2022-01-27T10:05:00Z"/>
                <w:rFonts w:ascii="Arial" w:hAnsi="Arial" w:cs="Arial"/>
                <w:sz w:val="20"/>
                <w:szCs w:val="20"/>
                <w:lang w:val="en-US"/>
              </w:rPr>
            </w:pPr>
          </w:p>
        </w:tc>
        <w:tc>
          <w:tcPr>
            <w:tcW w:w="3402" w:type="dxa"/>
          </w:tcPr>
          <w:p w14:paraId="35ADFAD1" w14:textId="77777777" w:rsidR="0089110A" w:rsidRDefault="0089110A">
            <w:pPr>
              <w:rPr>
                <w:ins w:id="1881" w:author="Ericsson User" w:date="2022-01-27T10:05:00Z"/>
                <w:rFonts w:ascii="Arial" w:hAnsi="Arial" w:cs="Arial"/>
                <w:sz w:val="20"/>
                <w:szCs w:val="20"/>
                <w:lang w:val="en-US"/>
              </w:rPr>
            </w:pPr>
          </w:p>
        </w:tc>
        <w:tc>
          <w:tcPr>
            <w:tcW w:w="5310" w:type="dxa"/>
          </w:tcPr>
          <w:p w14:paraId="6E7BFC6A" w14:textId="77777777" w:rsidR="0089110A" w:rsidRDefault="0089110A">
            <w:pPr>
              <w:rPr>
                <w:ins w:id="1882" w:author="Ericsson User" w:date="2022-01-27T10:05:00Z"/>
                <w:rFonts w:ascii="Arial" w:hAnsi="Arial" w:cs="Arial"/>
                <w:sz w:val="20"/>
                <w:szCs w:val="20"/>
                <w:lang w:val="en-US"/>
              </w:rPr>
            </w:pPr>
          </w:p>
        </w:tc>
      </w:tr>
      <w:tr w:rsidR="0089110A" w14:paraId="5C891F37" w14:textId="77777777">
        <w:trPr>
          <w:trHeight w:val="415"/>
          <w:ins w:id="1883" w:author="Ericsson User" w:date="2022-01-27T10:05:00Z"/>
        </w:trPr>
        <w:tc>
          <w:tcPr>
            <w:tcW w:w="1413" w:type="dxa"/>
          </w:tcPr>
          <w:p w14:paraId="07D10DBC" w14:textId="77777777" w:rsidR="0089110A" w:rsidRDefault="0089110A">
            <w:pPr>
              <w:rPr>
                <w:ins w:id="1884" w:author="Ericsson User" w:date="2022-01-27T10:05:00Z"/>
                <w:rFonts w:ascii="Arial" w:hAnsi="Arial" w:cs="Arial"/>
                <w:sz w:val="20"/>
                <w:szCs w:val="20"/>
                <w:lang w:val="en-US"/>
              </w:rPr>
            </w:pPr>
          </w:p>
        </w:tc>
        <w:tc>
          <w:tcPr>
            <w:tcW w:w="3402" w:type="dxa"/>
          </w:tcPr>
          <w:p w14:paraId="7A08ACC6" w14:textId="77777777" w:rsidR="0089110A" w:rsidRDefault="0089110A">
            <w:pPr>
              <w:rPr>
                <w:ins w:id="1885" w:author="Ericsson User" w:date="2022-01-27T10:05:00Z"/>
                <w:rFonts w:ascii="Arial" w:hAnsi="Arial" w:cs="Arial"/>
                <w:sz w:val="20"/>
                <w:szCs w:val="20"/>
                <w:lang w:val="en-US"/>
              </w:rPr>
            </w:pPr>
          </w:p>
        </w:tc>
        <w:tc>
          <w:tcPr>
            <w:tcW w:w="5310" w:type="dxa"/>
          </w:tcPr>
          <w:p w14:paraId="39D93312" w14:textId="77777777" w:rsidR="0089110A" w:rsidRDefault="0089110A">
            <w:pPr>
              <w:rPr>
                <w:ins w:id="1886" w:author="Ericsson User" w:date="2022-01-27T10:05:00Z"/>
                <w:rFonts w:ascii="Arial" w:hAnsi="Arial" w:cs="Arial"/>
                <w:sz w:val="20"/>
                <w:szCs w:val="20"/>
                <w:lang w:val="en-US"/>
              </w:rPr>
            </w:pPr>
          </w:p>
        </w:tc>
      </w:tr>
      <w:tr w:rsidR="0089110A" w14:paraId="1EEE1431" w14:textId="77777777">
        <w:trPr>
          <w:trHeight w:val="430"/>
          <w:ins w:id="1887" w:author="Ericsson User" w:date="2022-01-27T10:05:00Z"/>
        </w:trPr>
        <w:tc>
          <w:tcPr>
            <w:tcW w:w="1413" w:type="dxa"/>
          </w:tcPr>
          <w:p w14:paraId="137F6D7B" w14:textId="77777777" w:rsidR="0089110A" w:rsidRDefault="0089110A">
            <w:pPr>
              <w:rPr>
                <w:ins w:id="1888" w:author="Ericsson User" w:date="2022-01-27T10:05:00Z"/>
                <w:rFonts w:ascii="Arial" w:hAnsi="Arial" w:cs="Arial"/>
                <w:sz w:val="20"/>
                <w:szCs w:val="20"/>
                <w:lang w:val="en-US"/>
              </w:rPr>
            </w:pPr>
          </w:p>
        </w:tc>
        <w:tc>
          <w:tcPr>
            <w:tcW w:w="3402" w:type="dxa"/>
          </w:tcPr>
          <w:p w14:paraId="1A97BBC3" w14:textId="77777777" w:rsidR="0089110A" w:rsidRDefault="0089110A">
            <w:pPr>
              <w:rPr>
                <w:ins w:id="1889" w:author="Ericsson User" w:date="2022-01-27T10:05:00Z"/>
                <w:rFonts w:ascii="Arial" w:hAnsi="Arial" w:cs="Arial"/>
                <w:sz w:val="20"/>
                <w:szCs w:val="20"/>
                <w:lang w:val="en-US"/>
              </w:rPr>
            </w:pPr>
          </w:p>
        </w:tc>
        <w:tc>
          <w:tcPr>
            <w:tcW w:w="5310" w:type="dxa"/>
          </w:tcPr>
          <w:p w14:paraId="4A0AE488" w14:textId="77777777" w:rsidR="0089110A" w:rsidRDefault="0089110A">
            <w:pPr>
              <w:rPr>
                <w:ins w:id="1890" w:author="Ericsson User" w:date="2022-01-27T10:05:00Z"/>
                <w:rFonts w:ascii="Arial" w:hAnsi="Arial" w:cs="Arial"/>
                <w:sz w:val="20"/>
                <w:szCs w:val="20"/>
                <w:lang w:val="en-US"/>
              </w:rPr>
            </w:pPr>
          </w:p>
        </w:tc>
      </w:tr>
      <w:tr w:rsidR="0089110A" w14:paraId="4DA8A07C" w14:textId="77777777">
        <w:trPr>
          <w:trHeight w:val="415"/>
          <w:ins w:id="1891" w:author="Ericsson User" w:date="2022-01-27T10:05:00Z"/>
        </w:trPr>
        <w:tc>
          <w:tcPr>
            <w:tcW w:w="1413" w:type="dxa"/>
          </w:tcPr>
          <w:p w14:paraId="2E896D06" w14:textId="77777777" w:rsidR="0089110A" w:rsidRDefault="0089110A">
            <w:pPr>
              <w:rPr>
                <w:ins w:id="1892" w:author="Ericsson User" w:date="2022-01-27T10:05:00Z"/>
                <w:rFonts w:ascii="Arial" w:hAnsi="Arial" w:cs="Arial"/>
                <w:sz w:val="20"/>
                <w:szCs w:val="20"/>
                <w:lang w:val="en-US"/>
              </w:rPr>
            </w:pPr>
          </w:p>
        </w:tc>
        <w:tc>
          <w:tcPr>
            <w:tcW w:w="3402" w:type="dxa"/>
          </w:tcPr>
          <w:p w14:paraId="6928551F" w14:textId="77777777" w:rsidR="0089110A" w:rsidRDefault="0089110A">
            <w:pPr>
              <w:rPr>
                <w:ins w:id="1893" w:author="Ericsson User" w:date="2022-01-27T10:05:00Z"/>
                <w:rFonts w:ascii="Arial" w:hAnsi="Arial" w:cs="Arial"/>
                <w:sz w:val="20"/>
                <w:szCs w:val="20"/>
                <w:lang w:val="en-US"/>
              </w:rPr>
            </w:pPr>
          </w:p>
        </w:tc>
        <w:tc>
          <w:tcPr>
            <w:tcW w:w="5310" w:type="dxa"/>
          </w:tcPr>
          <w:p w14:paraId="4B566D36" w14:textId="77777777" w:rsidR="0089110A" w:rsidRDefault="0089110A">
            <w:pPr>
              <w:rPr>
                <w:ins w:id="1894" w:author="Ericsson User" w:date="2022-01-27T10:05:00Z"/>
                <w:rFonts w:ascii="Arial" w:hAnsi="Arial" w:cs="Arial"/>
                <w:sz w:val="20"/>
                <w:szCs w:val="20"/>
                <w:lang w:val="en-US"/>
              </w:rPr>
            </w:pPr>
          </w:p>
        </w:tc>
      </w:tr>
      <w:tr w:rsidR="0089110A" w14:paraId="7479C1D9" w14:textId="77777777">
        <w:trPr>
          <w:trHeight w:val="430"/>
          <w:ins w:id="1895" w:author="Ericsson User" w:date="2022-01-27T10:05:00Z"/>
        </w:trPr>
        <w:tc>
          <w:tcPr>
            <w:tcW w:w="1413" w:type="dxa"/>
          </w:tcPr>
          <w:p w14:paraId="59219627" w14:textId="77777777" w:rsidR="0089110A" w:rsidRDefault="0089110A">
            <w:pPr>
              <w:rPr>
                <w:ins w:id="1896" w:author="Ericsson User" w:date="2022-01-27T10:05:00Z"/>
                <w:rFonts w:ascii="Arial" w:hAnsi="Arial" w:cs="Arial"/>
                <w:sz w:val="20"/>
                <w:szCs w:val="20"/>
                <w:lang w:val="en-US"/>
              </w:rPr>
            </w:pPr>
          </w:p>
        </w:tc>
        <w:tc>
          <w:tcPr>
            <w:tcW w:w="3402" w:type="dxa"/>
          </w:tcPr>
          <w:p w14:paraId="788A3F97" w14:textId="77777777" w:rsidR="0089110A" w:rsidRDefault="0089110A">
            <w:pPr>
              <w:rPr>
                <w:ins w:id="1897" w:author="Ericsson User" w:date="2022-01-27T10:05:00Z"/>
                <w:rFonts w:ascii="Arial" w:hAnsi="Arial" w:cs="Arial"/>
                <w:sz w:val="20"/>
                <w:szCs w:val="20"/>
                <w:lang w:val="en-US"/>
              </w:rPr>
            </w:pPr>
          </w:p>
        </w:tc>
        <w:tc>
          <w:tcPr>
            <w:tcW w:w="5310" w:type="dxa"/>
          </w:tcPr>
          <w:p w14:paraId="6AB6737F" w14:textId="77777777" w:rsidR="0089110A" w:rsidRDefault="0089110A">
            <w:pPr>
              <w:rPr>
                <w:ins w:id="1898" w:author="Ericsson User" w:date="2022-01-27T10:05:00Z"/>
                <w:rFonts w:ascii="Arial" w:hAnsi="Arial" w:cs="Arial"/>
                <w:sz w:val="20"/>
                <w:szCs w:val="20"/>
                <w:lang w:val="en-US"/>
              </w:rPr>
            </w:pPr>
          </w:p>
        </w:tc>
      </w:tr>
      <w:tr w:rsidR="0089110A" w14:paraId="2C0ADAF6" w14:textId="77777777">
        <w:trPr>
          <w:trHeight w:val="415"/>
          <w:ins w:id="1899" w:author="Ericsson User" w:date="2022-01-27T10:05:00Z"/>
        </w:trPr>
        <w:tc>
          <w:tcPr>
            <w:tcW w:w="1413" w:type="dxa"/>
          </w:tcPr>
          <w:p w14:paraId="7E0EA58D" w14:textId="77777777" w:rsidR="0089110A" w:rsidRDefault="0089110A">
            <w:pPr>
              <w:rPr>
                <w:ins w:id="1900" w:author="Ericsson User" w:date="2022-01-27T10:05:00Z"/>
                <w:rFonts w:ascii="Arial" w:hAnsi="Arial" w:cs="Arial"/>
                <w:sz w:val="20"/>
                <w:szCs w:val="20"/>
                <w:lang w:val="en-US"/>
              </w:rPr>
            </w:pPr>
          </w:p>
        </w:tc>
        <w:tc>
          <w:tcPr>
            <w:tcW w:w="3402" w:type="dxa"/>
          </w:tcPr>
          <w:p w14:paraId="12F21F04" w14:textId="77777777" w:rsidR="0089110A" w:rsidRDefault="0089110A">
            <w:pPr>
              <w:rPr>
                <w:ins w:id="1901" w:author="Ericsson User" w:date="2022-01-27T10:05:00Z"/>
                <w:rFonts w:ascii="Arial" w:hAnsi="Arial" w:cs="Arial"/>
                <w:sz w:val="20"/>
                <w:szCs w:val="20"/>
                <w:lang w:val="en-US"/>
              </w:rPr>
            </w:pPr>
          </w:p>
        </w:tc>
        <w:tc>
          <w:tcPr>
            <w:tcW w:w="5310" w:type="dxa"/>
          </w:tcPr>
          <w:p w14:paraId="6D9C9B9D" w14:textId="77777777" w:rsidR="0089110A" w:rsidRDefault="0089110A">
            <w:pPr>
              <w:rPr>
                <w:ins w:id="1902" w:author="Ericsson User" w:date="2022-01-27T10:05:00Z"/>
                <w:rFonts w:ascii="Arial" w:hAnsi="Arial" w:cs="Arial"/>
                <w:sz w:val="20"/>
                <w:szCs w:val="20"/>
                <w:lang w:val="en-US"/>
              </w:rPr>
            </w:pPr>
          </w:p>
        </w:tc>
      </w:tr>
    </w:tbl>
    <w:p w14:paraId="377ECBD6" w14:textId="77777777" w:rsidR="0089110A" w:rsidRDefault="0089110A">
      <w:pPr>
        <w:rPr>
          <w:rFonts w:ascii="Arial" w:hAnsi="Arial" w:cs="Arial"/>
        </w:rPr>
      </w:pPr>
    </w:p>
    <w:p w14:paraId="165E9AA0" w14:textId="77777777" w:rsidR="0089110A" w:rsidRDefault="00E96746">
      <w:pPr>
        <w:pStyle w:val="2"/>
        <w:numPr>
          <w:ilvl w:val="0"/>
          <w:numId w:val="0"/>
        </w:numPr>
        <w:ind w:left="576" w:hanging="576"/>
      </w:pPr>
      <w:r>
        <w:t>Inter-RAT SHR</w:t>
      </w:r>
    </w:p>
    <w:p w14:paraId="465EA359" w14:textId="77777777" w:rsidR="0089110A" w:rsidRDefault="00E96746">
      <w:pPr>
        <w:rPr>
          <w:rFonts w:ascii="Arial" w:hAnsi="Arial" w:cs="Arial"/>
        </w:rPr>
      </w:pPr>
      <w:r>
        <w:rPr>
          <w:rFonts w:ascii="Arial" w:hAnsi="Arial" w:cs="Arial"/>
        </w:rPr>
        <w:t xml:space="preserve">Still in </w:t>
      </w:r>
      <w:r>
        <w:rPr>
          <w:rFonts w:ascii="Arial" w:hAnsi="Arial" w:cs="Arial"/>
        </w:rPr>
        <w:fldChar w:fldCharType="begin"/>
      </w:r>
      <w:r>
        <w:rPr>
          <w:rFonts w:ascii="Arial" w:hAnsi="Arial" w:cs="Arial"/>
        </w:rPr>
        <w:instrText xml:space="preserve"> REF _Ref92891100 \n \h  \* MERGEFORMAT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inter-RAT SHR has been proposed. This has not been discussed before and can be down prioritized for Rel-17.</w:t>
      </w:r>
    </w:p>
    <w:p w14:paraId="37AD6227" w14:textId="77777777" w:rsidR="0089110A" w:rsidRDefault="00E96746">
      <w:pPr>
        <w:pStyle w:val="Proposal"/>
      </w:pPr>
      <w:bookmarkStart w:id="1903" w:name="_Toc92978184"/>
      <w:bookmarkStart w:id="1904" w:name="_Toc93932623"/>
      <w:bookmarkStart w:id="1905" w:name="_Toc94106331"/>
      <w:r>
        <w:t>[low] RAN2 discusses if inter-RAT SHR is supported in this release. If so, RAN2 studies the encoding format for inter-RAT SHR.</w:t>
      </w:r>
      <w:bookmarkEnd w:id="1903"/>
      <w:bookmarkEnd w:id="1904"/>
      <w:bookmarkEnd w:id="1905"/>
    </w:p>
    <w:tbl>
      <w:tblPr>
        <w:tblStyle w:val="af4"/>
        <w:tblW w:w="10125" w:type="dxa"/>
        <w:tblLook w:val="04A0" w:firstRow="1" w:lastRow="0" w:firstColumn="1" w:lastColumn="0" w:noHBand="0" w:noVBand="1"/>
      </w:tblPr>
      <w:tblGrid>
        <w:gridCol w:w="1413"/>
        <w:gridCol w:w="3402"/>
        <w:gridCol w:w="5310"/>
      </w:tblGrid>
      <w:tr w:rsidR="0089110A" w14:paraId="38CFDFE6" w14:textId="77777777">
        <w:trPr>
          <w:trHeight w:val="400"/>
          <w:ins w:id="1906" w:author="Ericsson User" w:date="2022-01-27T10:05:00Z"/>
        </w:trPr>
        <w:tc>
          <w:tcPr>
            <w:tcW w:w="1413" w:type="dxa"/>
          </w:tcPr>
          <w:p w14:paraId="119B3D53" w14:textId="77777777" w:rsidR="0089110A" w:rsidRDefault="00E96746">
            <w:pPr>
              <w:rPr>
                <w:ins w:id="1907" w:author="Ericsson User" w:date="2022-01-27T10:05:00Z"/>
                <w:rFonts w:ascii="Arial" w:hAnsi="Arial" w:cs="Arial"/>
                <w:b/>
                <w:bCs/>
                <w:sz w:val="20"/>
                <w:szCs w:val="20"/>
                <w:lang w:val="en-US"/>
              </w:rPr>
            </w:pPr>
            <w:ins w:id="1908" w:author="Ericsson User" w:date="2022-01-27T10:05:00Z">
              <w:r>
                <w:rPr>
                  <w:rFonts w:ascii="Arial" w:hAnsi="Arial" w:cs="Arial"/>
                  <w:b/>
                  <w:bCs/>
                  <w:sz w:val="20"/>
                  <w:szCs w:val="20"/>
                  <w:lang w:val="en-US"/>
                </w:rPr>
                <w:t>Company</w:t>
              </w:r>
            </w:ins>
          </w:p>
        </w:tc>
        <w:tc>
          <w:tcPr>
            <w:tcW w:w="3402" w:type="dxa"/>
          </w:tcPr>
          <w:p w14:paraId="0B8C53C0" w14:textId="77777777" w:rsidR="0089110A" w:rsidRDefault="00E96746">
            <w:pPr>
              <w:rPr>
                <w:ins w:id="1909" w:author="Ericsson User" w:date="2022-01-27T10:05:00Z"/>
                <w:rFonts w:ascii="Arial" w:hAnsi="Arial" w:cs="Arial"/>
                <w:b/>
                <w:bCs/>
                <w:sz w:val="20"/>
                <w:szCs w:val="20"/>
                <w:lang w:val="en-US"/>
              </w:rPr>
            </w:pPr>
            <w:ins w:id="1910" w:author="Ericsson User" w:date="2022-01-27T10:05:00Z">
              <w:r>
                <w:rPr>
                  <w:rFonts w:ascii="Arial" w:hAnsi="Arial" w:cs="Arial"/>
                  <w:b/>
                  <w:bCs/>
                  <w:sz w:val="20"/>
                  <w:szCs w:val="20"/>
                  <w:lang w:val="en-US"/>
                </w:rPr>
                <w:t>Company´s view</w:t>
              </w:r>
            </w:ins>
          </w:p>
        </w:tc>
        <w:tc>
          <w:tcPr>
            <w:tcW w:w="5310" w:type="dxa"/>
          </w:tcPr>
          <w:p w14:paraId="2175A1E0" w14:textId="77777777" w:rsidR="0089110A" w:rsidRDefault="00E96746">
            <w:pPr>
              <w:rPr>
                <w:ins w:id="1911" w:author="Ericsson User" w:date="2022-01-27T10:05:00Z"/>
                <w:rFonts w:ascii="Arial" w:hAnsi="Arial" w:cs="Arial"/>
                <w:b/>
                <w:bCs/>
                <w:sz w:val="20"/>
                <w:szCs w:val="20"/>
                <w:lang w:val="en-US"/>
              </w:rPr>
            </w:pPr>
            <w:ins w:id="1912" w:author="Ericsson User" w:date="2022-01-27T10:05:00Z">
              <w:r>
                <w:rPr>
                  <w:rFonts w:ascii="Arial" w:hAnsi="Arial" w:cs="Arial"/>
                  <w:b/>
                  <w:bCs/>
                  <w:sz w:val="20"/>
                  <w:szCs w:val="20"/>
                  <w:lang w:val="en-US"/>
                </w:rPr>
                <w:t>Rapporteur’s view</w:t>
              </w:r>
            </w:ins>
          </w:p>
        </w:tc>
      </w:tr>
      <w:tr w:rsidR="0089110A" w14:paraId="1321A2B8" w14:textId="77777777">
        <w:trPr>
          <w:trHeight w:val="430"/>
          <w:ins w:id="1913" w:author="Ericsson User" w:date="2022-01-27T10:05:00Z"/>
        </w:trPr>
        <w:tc>
          <w:tcPr>
            <w:tcW w:w="1413" w:type="dxa"/>
          </w:tcPr>
          <w:p w14:paraId="19CD4603" w14:textId="77777777" w:rsidR="0089110A" w:rsidRDefault="0089110A">
            <w:pPr>
              <w:rPr>
                <w:ins w:id="1914" w:author="Ericsson User" w:date="2022-01-27T10:05:00Z"/>
                <w:rFonts w:ascii="Arial" w:hAnsi="Arial" w:cs="Arial"/>
                <w:sz w:val="20"/>
                <w:szCs w:val="20"/>
                <w:lang w:val="en-US"/>
              </w:rPr>
            </w:pPr>
          </w:p>
        </w:tc>
        <w:tc>
          <w:tcPr>
            <w:tcW w:w="3402" w:type="dxa"/>
          </w:tcPr>
          <w:p w14:paraId="73039131" w14:textId="77777777" w:rsidR="0089110A" w:rsidRDefault="0089110A">
            <w:pPr>
              <w:rPr>
                <w:ins w:id="1915" w:author="Ericsson User" w:date="2022-01-27T10:05:00Z"/>
                <w:rFonts w:ascii="Arial" w:hAnsi="Arial" w:cs="Arial"/>
                <w:sz w:val="20"/>
                <w:szCs w:val="20"/>
                <w:lang w:val="en-US"/>
              </w:rPr>
            </w:pPr>
          </w:p>
        </w:tc>
        <w:tc>
          <w:tcPr>
            <w:tcW w:w="5310" w:type="dxa"/>
          </w:tcPr>
          <w:p w14:paraId="6AE5F62A" w14:textId="77777777" w:rsidR="0089110A" w:rsidRDefault="0089110A">
            <w:pPr>
              <w:rPr>
                <w:ins w:id="1916" w:author="Ericsson User" w:date="2022-01-27T10:05:00Z"/>
                <w:rFonts w:ascii="Arial" w:hAnsi="Arial" w:cs="Arial"/>
                <w:sz w:val="20"/>
                <w:szCs w:val="20"/>
                <w:lang w:val="en-US"/>
              </w:rPr>
            </w:pPr>
          </w:p>
        </w:tc>
      </w:tr>
      <w:tr w:rsidR="0089110A" w14:paraId="727EBB06" w14:textId="77777777">
        <w:trPr>
          <w:trHeight w:val="415"/>
          <w:ins w:id="1917" w:author="Ericsson User" w:date="2022-01-27T10:05:00Z"/>
        </w:trPr>
        <w:tc>
          <w:tcPr>
            <w:tcW w:w="1413" w:type="dxa"/>
          </w:tcPr>
          <w:p w14:paraId="0C6C3142" w14:textId="77777777" w:rsidR="0089110A" w:rsidRDefault="0089110A">
            <w:pPr>
              <w:rPr>
                <w:ins w:id="1918" w:author="Ericsson User" w:date="2022-01-27T10:05:00Z"/>
                <w:rFonts w:ascii="Arial" w:hAnsi="Arial" w:cs="Arial"/>
                <w:sz w:val="20"/>
                <w:szCs w:val="20"/>
                <w:lang w:val="en-US"/>
              </w:rPr>
            </w:pPr>
          </w:p>
        </w:tc>
        <w:tc>
          <w:tcPr>
            <w:tcW w:w="3402" w:type="dxa"/>
          </w:tcPr>
          <w:p w14:paraId="2DAA5E3C" w14:textId="77777777" w:rsidR="0089110A" w:rsidRDefault="0089110A">
            <w:pPr>
              <w:rPr>
                <w:ins w:id="1919" w:author="Ericsson User" w:date="2022-01-27T10:05:00Z"/>
                <w:rFonts w:ascii="Arial" w:hAnsi="Arial" w:cs="Arial"/>
                <w:sz w:val="20"/>
                <w:szCs w:val="20"/>
                <w:lang w:val="en-US"/>
              </w:rPr>
            </w:pPr>
          </w:p>
        </w:tc>
        <w:tc>
          <w:tcPr>
            <w:tcW w:w="5310" w:type="dxa"/>
          </w:tcPr>
          <w:p w14:paraId="7BEDF28B" w14:textId="77777777" w:rsidR="0089110A" w:rsidRDefault="0089110A">
            <w:pPr>
              <w:rPr>
                <w:ins w:id="1920" w:author="Ericsson User" w:date="2022-01-27T10:05:00Z"/>
                <w:rFonts w:ascii="Arial" w:hAnsi="Arial" w:cs="Arial"/>
                <w:sz w:val="20"/>
                <w:szCs w:val="20"/>
                <w:lang w:val="en-US"/>
              </w:rPr>
            </w:pPr>
          </w:p>
        </w:tc>
      </w:tr>
      <w:tr w:rsidR="0089110A" w14:paraId="407DEC21" w14:textId="77777777">
        <w:trPr>
          <w:trHeight w:val="430"/>
          <w:ins w:id="1921" w:author="Ericsson User" w:date="2022-01-27T10:05:00Z"/>
        </w:trPr>
        <w:tc>
          <w:tcPr>
            <w:tcW w:w="1413" w:type="dxa"/>
          </w:tcPr>
          <w:p w14:paraId="02D9D131" w14:textId="77777777" w:rsidR="0089110A" w:rsidRDefault="0089110A">
            <w:pPr>
              <w:rPr>
                <w:ins w:id="1922" w:author="Ericsson User" w:date="2022-01-27T10:05:00Z"/>
                <w:rFonts w:ascii="Arial" w:hAnsi="Arial" w:cs="Arial"/>
                <w:sz w:val="20"/>
                <w:szCs w:val="20"/>
                <w:lang w:val="en-US"/>
              </w:rPr>
            </w:pPr>
          </w:p>
        </w:tc>
        <w:tc>
          <w:tcPr>
            <w:tcW w:w="3402" w:type="dxa"/>
          </w:tcPr>
          <w:p w14:paraId="793AE996" w14:textId="77777777" w:rsidR="0089110A" w:rsidRDefault="0089110A">
            <w:pPr>
              <w:rPr>
                <w:ins w:id="1923" w:author="Ericsson User" w:date="2022-01-27T10:05:00Z"/>
                <w:rFonts w:ascii="Arial" w:hAnsi="Arial" w:cs="Arial"/>
                <w:sz w:val="20"/>
                <w:szCs w:val="20"/>
                <w:lang w:val="en-US"/>
              </w:rPr>
            </w:pPr>
          </w:p>
        </w:tc>
        <w:tc>
          <w:tcPr>
            <w:tcW w:w="5310" w:type="dxa"/>
          </w:tcPr>
          <w:p w14:paraId="642026D0" w14:textId="77777777" w:rsidR="0089110A" w:rsidRDefault="0089110A">
            <w:pPr>
              <w:rPr>
                <w:ins w:id="1924" w:author="Ericsson User" w:date="2022-01-27T10:05:00Z"/>
                <w:rFonts w:ascii="Arial" w:hAnsi="Arial" w:cs="Arial"/>
                <w:sz w:val="20"/>
                <w:szCs w:val="20"/>
                <w:lang w:val="en-US"/>
              </w:rPr>
            </w:pPr>
          </w:p>
        </w:tc>
      </w:tr>
      <w:tr w:rsidR="0089110A" w14:paraId="3AD1F68F" w14:textId="77777777">
        <w:trPr>
          <w:trHeight w:val="415"/>
          <w:ins w:id="1925" w:author="Ericsson User" w:date="2022-01-27T10:05:00Z"/>
        </w:trPr>
        <w:tc>
          <w:tcPr>
            <w:tcW w:w="1413" w:type="dxa"/>
          </w:tcPr>
          <w:p w14:paraId="39D87D6A" w14:textId="77777777" w:rsidR="0089110A" w:rsidRDefault="0089110A">
            <w:pPr>
              <w:rPr>
                <w:ins w:id="1926" w:author="Ericsson User" w:date="2022-01-27T10:05:00Z"/>
                <w:rFonts w:ascii="Arial" w:hAnsi="Arial" w:cs="Arial"/>
                <w:sz w:val="20"/>
                <w:szCs w:val="20"/>
                <w:lang w:val="en-US"/>
              </w:rPr>
            </w:pPr>
          </w:p>
        </w:tc>
        <w:tc>
          <w:tcPr>
            <w:tcW w:w="3402" w:type="dxa"/>
          </w:tcPr>
          <w:p w14:paraId="415013AA" w14:textId="77777777" w:rsidR="0089110A" w:rsidRDefault="0089110A">
            <w:pPr>
              <w:rPr>
                <w:ins w:id="1927" w:author="Ericsson User" w:date="2022-01-27T10:05:00Z"/>
                <w:rFonts w:ascii="Arial" w:hAnsi="Arial" w:cs="Arial"/>
                <w:sz w:val="20"/>
                <w:szCs w:val="20"/>
                <w:lang w:val="en-US"/>
              </w:rPr>
            </w:pPr>
          </w:p>
        </w:tc>
        <w:tc>
          <w:tcPr>
            <w:tcW w:w="5310" w:type="dxa"/>
          </w:tcPr>
          <w:p w14:paraId="380F3787" w14:textId="77777777" w:rsidR="0089110A" w:rsidRDefault="0089110A">
            <w:pPr>
              <w:rPr>
                <w:ins w:id="1928" w:author="Ericsson User" w:date="2022-01-27T10:05:00Z"/>
                <w:rFonts w:ascii="Arial" w:hAnsi="Arial" w:cs="Arial"/>
                <w:sz w:val="20"/>
                <w:szCs w:val="20"/>
                <w:lang w:val="en-US"/>
              </w:rPr>
            </w:pPr>
          </w:p>
        </w:tc>
      </w:tr>
      <w:tr w:rsidR="0089110A" w14:paraId="071AD97D" w14:textId="77777777">
        <w:trPr>
          <w:trHeight w:val="430"/>
          <w:ins w:id="1929" w:author="Ericsson User" w:date="2022-01-27T10:05:00Z"/>
        </w:trPr>
        <w:tc>
          <w:tcPr>
            <w:tcW w:w="1413" w:type="dxa"/>
          </w:tcPr>
          <w:p w14:paraId="23EC8E7D" w14:textId="77777777" w:rsidR="0089110A" w:rsidRDefault="0089110A">
            <w:pPr>
              <w:rPr>
                <w:ins w:id="1930" w:author="Ericsson User" w:date="2022-01-27T10:05:00Z"/>
                <w:rFonts w:ascii="Arial" w:hAnsi="Arial" w:cs="Arial"/>
                <w:sz w:val="20"/>
                <w:szCs w:val="20"/>
                <w:lang w:val="en-US"/>
              </w:rPr>
            </w:pPr>
          </w:p>
        </w:tc>
        <w:tc>
          <w:tcPr>
            <w:tcW w:w="3402" w:type="dxa"/>
          </w:tcPr>
          <w:p w14:paraId="45231046" w14:textId="77777777" w:rsidR="0089110A" w:rsidRDefault="0089110A">
            <w:pPr>
              <w:rPr>
                <w:ins w:id="1931" w:author="Ericsson User" w:date="2022-01-27T10:05:00Z"/>
                <w:rFonts w:ascii="Arial" w:hAnsi="Arial" w:cs="Arial"/>
                <w:sz w:val="20"/>
                <w:szCs w:val="20"/>
                <w:lang w:val="en-US"/>
              </w:rPr>
            </w:pPr>
          </w:p>
        </w:tc>
        <w:tc>
          <w:tcPr>
            <w:tcW w:w="5310" w:type="dxa"/>
          </w:tcPr>
          <w:p w14:paraId="6D34367A" w14:textId="77777777" w:rsidR="0089110A" w:rsidRDefault="0089110A">
            <w:pPr>
              <w:rPr>
                <w:ins w:id="1932" w:author="Ericsson User" w:date="2022-01-27T10:05:00Z"/>
                <w:rFonts w:ascii="Arial" w:hAnsi="Arial" w:cs="Arial"/>
                <w:sz w:val="20"/>
                <w:szCs w:val="20"/>
                <w:lang w:val="en-US"/>
              </w:rPr>
            </w:pPr>
          </w:p>
        </w:tc>
      </w:tr>
      <w:tr w:rsidR="0089110A" w14:paraId="65C45A2B" w14:textId="77777777">
        <w:trPr>
          <w:trHeight w:val="415"/>
          <w:ins w:id="1933" w:author="Ericsson User" w:date="2022-01-27T10:05:00Z"/>
        </w:trPr>
        <w:tc>
          <w:tcPr>
            <w:tcW w:w="1413" w:type="dxa"/>
          </w:tcPr>
          <w:p w14:paraId="2C164AEE" w14:textId="77777777" w:rsidR="0089110A" w:rsidRDefault="0089110A">
            <w:pPr>
              <w:rPr>
                <w:ins w:id="1934" w:author="Ericsson User" w:date="2022-01-27T10:05:00Z"/>
                <w:rFonts w:ascii="Arial" w:hAnsi="Arial" w:cs="Arial"/>
                <w:sz w:val="20"/>
                <w:szCs w:val="20"/>
                <w:lang w:val="en-US"/>
              </w:rPr>
            </w:pPr>
          </w:p>
        </w:tc>
        <w:tc>
          <w:tcPr>
            <w:tcW w:w="3402" w:type="dxa"/>
          </w:tcPr>
          <w:p w14:paraId="6E4560FA" w14:textId="77777777" w:rsidR="0089110A" w:rsidRDefault="0089110A">
            <w:pPr>
              <w:rPr>
                <w:ins w:id="1935" w:author="Ericsson User" w:date="2022-01-27T10:05:00Z"/>
                <w:rFonts w:ascii="Arial" w:hAnsi="Arial" w:cs="Arial"/>
                <w:sz w:val="20"/>
                <w:szCs w:val="20"/>
                <w:lang w:val="en-US"/>
              </w:rPr>
            </w:pPr>
          </w:p>
        </w:tc>
        <w:tc>
          <w:tcPr>
            <w:tcW w:w="5310" w:type="dxa"/>
          </w:tcPr>
          <w:p w14:paraId="76A652D3" w14:textId="77777777" w:rsidR="0089110A" w:rsidRDefault="0089110A">
            <w:pPr>
              <w:rPr>
                <w:ins w:id="1936" w:author="Ericsson User" w:date="2022-01-27T10:05:00Z"/>
                <w:rFonts w:ascii="Arial" w:hAnsi="Arial" w:cs="Arial"/>
                <w:sz w:val="20"/>
                <w:szCs w:val="20"/>
                <w:lang w:val="en-US"/>
              </w:rPr>
            </w:pPr>
          </w:p>
        </w:tc>
      </w:tr>
    </w:tbl>
    <w:p w14:paraId="38C404A7" w14:textId="77777777" w:rsidR="0089110A" w:rsidRDefault="0089110A">
      <w:pPr>
        <w:rPr>
          <w:rFonts w:ascii="Arial" w:hAnsi="Arial" w:cs="Arial"/>
        </w:rPr>
      </w:pPr>
    </w:p>
    <w:p w14:paraId="52F35D1F" w14:textId="77777777" w:rsidR="0089110A" w:rsidRDefault="00E96746">
      <w:pPr>
        <w:pStyle w:val="2"/>
        <w:numPr>
          <w:ilvl w:val="0"/>
          <w:numId w:val="0"/>
        </w:numPr>
        <w:ind w:left="576" w:hanging="576"/>
      </w:pPr>
      <w:r>
        <w:t>SHR triggering conditions.</w:t>
      </w:r>
    </w:p>
    <w:p w14:paraId="5D486206" w14:textId="77777777" w:rsidR="0089110A" w:rsidRDefault="00E96746">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w:t>
      </w:r>
      <w:proofErr w:type="gramStart"/>
      <w:r>
        <w:rPr>
          <w:rFonts w:ascii="Arial" w:hAnsi="Arial" w:cs="Arial"/>
        </w:rPr>
        <w:t>the enhance</w:t>
      </w:r>
      <w:proofErr w:type="gramEnd"/>
      <w:r>
        <w:rPr>
          <w:rFonts w:ascii="Arial" w:hAnsi="Arial" w:cs="Arial"/>
        </w:rPr>
        <w:t xml:space="preserv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Default="00E96746">
      <w:pPr>
        <w:pStyle w:val="Proposal"/>
      </w:pPr>
      <w:bookmarkStart w:id="1937" w:name="_Toc92978190"/>
      <w:bookmarkStart w:id="1938" w:name="_Toc94106332"/>
      <w:bookmarkStart w:id="1939" w:name="_Toc93932629"/>
      <w:r>
        <w:t xml:space="preserve">[low] RAN2 to discuss the need to include BFR related information in the Successful Handover Report, when none of beams in </w:t>
      </w:r>
      <w:proofErr w:type="spellStart"/>
      <w:r>
        <w:t>candidateBeamRSList</w:t>
      </w:r>
      <w:proofErr w:type="spellEnd"/>
      <w:r>
        <w:t xml:space="preserve"> could meet the measurement requirement, e.g.</w:t>
      </w:r>
      <w:bookmarkEnd w:id="1937"/>
      <w:bookmarkEnd w:id="1938"/>
      <w:bookmarkEnd w:id="1939"/>
    </w:p>
    <w:p w14:paraId="49617975" w14:textId="77777777" w:rsidR="0089110A" w:rsidRDefault="00E96746">
      <w:pPr>
        <w:pStyle w:val="Proposal"/>
        <w:numPr>
          <w:ilvl w:val="1"/>
          <w:numId w:val="11"/>
        </w:numPr>
      </w:pPr>
      <w:bookmarkStart w:id="1940" w:name="_Toc94106333"/>
      <w:r>
        <w:t xml:space="preserve">Indication that none of beams in </w:t>
      </w:r>
      <w:proofErr w:type="spellStart"/>
      <w:r>
        <w:t>candidateBeamRSList</w:t>
      </w:r>
      <w:proofErr w:type="spellEnd"/>
      <w:r>
        <w:t xml:space="preserve"> could meet the measurement requirement</w:t>
      </w:r>
      <w:bookmarkEnd w:id="1940"/>
    </w:p>
    <w:p w14:paraId="3B7D5A44" w14:textId="77777777" w:rsidR="0089110A" w:rsidRDefault="00E96746">
      <w:pPr>
        <w:pStyle w:val="Proposal"/>
        <w:numPr>
          <w:ilvl w:val="1"/>
          <w:numId w:val="11"/>
        </w:numPr>
      </w:pPr>
      <w:bookmarkStart w:id="1941" w:name="_Toc94106334"/>
      <w:r>
        <w:t xml:space="preserve">ID and measurements of beams whose measurement higher than the </w:t>
      </w:r>
      <w:proofErr w:type="spellStart"/>
      <w:r>
        <w:t>threshod</w:t>
      </w:r>
      <w:proofErr w:type="spellEnd"/>
      <w:r>
        <w:t xml:space="preserve"> </w:t>
      </w:r>
      <w:proofErr w:type="spellStart"/>
      <w:r>
        <w:t>rsrp-ThresholdSSB</w:t>
      </w:r>
      <w:proofErr w:type="spellEnd"/>
      <w:r>
        <w:t xml:space="preserve"> but not within the configured list </w:t>
      </w:r>
      <w:proofErr w:type="spellStart"/>
      <w:r>
        <w:t>candidateBeamRSList</w:t>
      </w:r>
      <w:bookmarkEnd w:id="1941"/>
      <w:proofErr w:type="spellEnd"/>
    </w:p>
    <w:p w14:paraId="52FCB799" w14:textId="77777777" w:rsidR="0089110A" w:rsidRDefault="00E96746">
      <w:pPr>
        <w:pStyle w:val="Proposal"/>
        <w:numPr>
          <w:ilvl w:val="1"/>
          <w:numId w:val="11"/>
        </w:numPr>
      </w:pPr>
      <w:bookmarkStart w:id="1942" w:name="_Toc94106335"/>
      <w:bookmarkStart w:id="1943" w:name="_Toc92978191"/>
      <w:bookmarkStart w:id="1944" w:name="_Toc93932630"/>
      <w:r>
        <w:t xml:space="preserve">Measurements of reference signals that within the configured list </w:t>
      </w:r>
      <w:proofErr w:type="spellStart"/>
      <w:r>
        <w:t>candidateBeamRSList</w:t>
      </w:r>
      <w:bookmarkEnd w:id="1942"/>
      <w:bookmarkEnd w:id="1943"/>
      <w:bookmarkEnd w:id="1944"/>
      <w:proofErr w:type="spellEnd"/>
    </w:p>
    <w:tbl>
      <w:tblPr>
        <w:tblStyle w:val="af4"/>
        <w:tblW w:w="10125" w:type="dxa"/>
        <w:tblLook w:val="04A0" w:firstRow="1" w:lastRow="0" w:firstColumn="1" w:lastColumn="0" w:noHBand="0" w:noVBand="1"/>
      </w:tblPr>
      <w:tblGrid>
        <w:gridCol w:w="1413"/>
        <w:gridCol w:w="3402"/>
        <w:gridCol w:w="5310"/>
      </w:tblGrid>
      <w:tr w:rsidR="0089110A" w14:paraId="39EEA2D3" w14:textId="77777777">
        <w:trPr>
          <w:trHeight w:val="400"/>
          <w:ins w:id="1945" w:author="Ericsson User" w:date="2022-01-27T10:05:00Z"/>
        </w:trPr>
        <w:tc>
          <w:tcPr>
            <w:tcW w:w="1413" w:type="dxa"/>
          </w:tcPr>
          <w:p w14:paraId="441C3AB4" w14:textId="77777777" w:rsidR="0089110A" w:rsidRDefault="00E96746">
            <w:pPr>
              <w:rPr>
                <w:ins w:id="1946" w:author="Ericsson User" w:date="2022-01-27T10:05:00Z"/>
                <w:rFonts w:ascii="Arial" w:hAnsi="Arial" w:cs="Arial"/>
                <w:b/>
                <w:bCs/>
                <w:sz w:val="20"/>
                <w:szCs w:val="20"/>
                <w:lang w:val="en-US"/>
              </w:rPr>
            </w:pPr>
            <w:ins w:id="1947" w:author="Ericsson User" w:date="2022-01-27T10:05:00Z">
              <w:r>
                <w:rPr>
                  <w:rFonts w:ascii="Arial" w:hAnsi="Arial" w:cs="Arial"/>
                  <w:b/>
                  <w:bCs/>
                  <w:sz w:val="20"/>
                  <w:szCs w:val="20"/>
                  <w:lang w:val="en-US"/>
                </w:rPr>
                <w:t>Company</w:t>
              </w:r>
            </w:ins>
          </w:p>
        </w:tc>
        <w:tc>
          <w:tcPr>
            <w:tcW w:w="3402" w:type="dxa"/>
          </w:tcPr>
          <w:p w14:paraId="0A04E83B" w14:textId="77777777" w:rsidR="0089110A" w:rsidRDefault="00E96746">
            <w:pPr>
              <w:rPr>
                <w:ins w:id="1948" w:author="Ericsson User" w:date="2022-01-27T10:05:00Z"/>
                <w:rFonts w:ascii="Arial" w:hAnsi="Arial" w:cs="Arial"/>
                <w:b/>
                <w:bCs/>
                <w:sz w:val="20"/>
                <w:szCs w:val="20"/>
                <w:lang w:val="en-US"/>
              </w:rPr>
            </w:pPr>
            <w:ins w:id="1949" w:author="Ericsson User" w:date="2022-01-27T10:05:00Z">
              <w:r>
                <w:rPr>
                  <w:rFonts w:ascii="Arial" w:hAnsi="Arial" w:cs="Arial"/>
                  <w:b/>
                  <w:bCs/>
                  <w:sz w:val="20"/>
                  <w:szCs w:val="20"/>
                  <w:lang w:val="en-US"/>
                </w:rPr>
                <w:t>Company´s view</w:t>
              </w:r>
            </w:ins>
          </w:p>
        </w:tc>
        <w:tc>
          <w:tcPr>
            <w:tcW w:w="5310" w:type="dxa"/>
          </w:tcPr>
          <w:p w14:paraId="794DD4EE" w14:textId="77777777" w:rsidR="0089110A" w:rsidRDefault="00E96746">
            <w:pPr>
              <w:rPr>
                <w:ins w:id="1950" w:author="Ericsson User" w:date="2022-01-27T10:05:00Z"/>
                <w:rFonts w:ascii="Arial" w:hAnsi="Arial" w:cs="Arial"/>
                <w:b/>
                <w:bCs/>
                <w:sz w:val="20"/>
                <w:szCs w:val="20"/>
                <w:lang w:val="en-US"/>
              </w:rPr>
            </w:pPr>
            <w:ins w:id="1951" w:author="Ericsson User" w:date="2022-01-27T10:05:00Z">
              <w:r>
                <w:rPr>
                  <w:rFonts w:ascii="Arial" w:hAnsi="Arial" w:cs="Arial"/>
                  <w:b/>
                  <w:bCs/>
                  <w:sz w:val="20"/>
                  <w:szCs w:val="20"/>
                  <w:lang w:val="en-US"/>
                </w:rPr>
                <w:t>Rapporteur’s view</w:t>
              </w:r>
            </w:ins>
          </w:p>
        </w:tc>
      </w:tr>
      <w:tr w:rsidR="0089110A" w14:paraId="7ABEB163" w14:textId="77777777">
        <w:trPr>
          <w:trHeight w:val="430"/>
          <w:ins w:id="1952" w:author="Ericsson User" w:date="2022-01-27T10:05:00Z"/>
        </w:trPr>
        <w:tc>
          <w:tcPr>
            <w:tcW w:w="1413" w:type="dxa"/>
          </w:tcPr>
          <w:p w14:paraId="12E955F1" w14:textId="77777777" w:rsidR="0089110A" w:rsidRDefault="0089110A">
            <w:pPr>
              <w:rPr>
                <w:ins w:id="1953" w:author="Ericsson User" w:date="2022-01-27T10:05:00Z"/>
                <w:rFonts w:ascii="Arial" w:hAnsi="Arial" w:cs="Arial"/>
                <w:sz w:val="20"/>
                <w:szCs w:val="20"/>
                <w:lang w:val="en-US"/>
              </w:rPr>
            </w:pPr>
          </w:p>
        </w:tc>
        <w:tc>
          <w:tcPr>
            <w:tcW w:w="3402" w:type="dxa"/>
          </w:tcPr>
          <w:p w14:paraId="1C92B780" w14:textId="77777777" w:rsidR="0089110A" w:rsidRDefault="0089110A">
            <w:pPr>
              <w:rPr>
                <w:ins w:id="1954" w:author="Ericsson User" w:date="2022-01-27T10:05:00Z"/>
                <w:rFonts w:ascii="Arial" w:hAnsi="Arial" w:cs="Arial"/>
                <w:sz w:val="20"/>
                <w:szCs w:val="20"/>
                <w:lang w:val="en-US"/>
              </w:rPr>
            </w:pPr>
          </w:p>
        </w:tc>
        <w:tc>
          <w:tcPr>
            <w:tcW w:w="5310" w:type="dxa"/>
          </w:tcPr>
          <w:p w14:paraId="43965EC6" w14:textId="77777777" w:rsidR="0089110A" w:rsidRDefault="0089110A">
            <w:pPr>
              <w:rPr>
                <w:ins w:id="1955" w:author="Ericsson User" w:date="2022-01-27T10:05:00Z"/>
                <w:rFonts w:ascii="Arial" w:hAnsi="Arial" w:cs="Arial"/>
                <w:sz w:val="20"/>
                <w:szCs w:val="20"/>
                <w:lang w:val="en-US"/>
              </w:rPr>
            </w:pPr>
          </w:p>
        </w:tc>
      </w:tr>
      <w:tr w:rsidR="0089110A" w14:paraId="3FA05B8F" w14:textId="77777777">
        <w:trPr>
          <w:trHeight w:val="415"/>
          <w:ins w:id="1956" w:author="Ericsson User" w:date="2022-01-27T10:05:00Z"/>
        </w:trPr>
        <w:tc>
          <w:tcPr>
            <w:tcW w:w="1413" w:type="dxa"/>
          </w:tcPr>
          <w:p w14:paraId="00A80C8B" w14:textId="77777777" w:rsidR="0089110A" w:rsidRDefault="0089110A">
            <w:pPr>
              <w:rPr>
                <w:ins w:id="1957" w:author="Ericsson User" w:date="2022-01-27T10:05:00Z"/>
                <w:rFonts w:ascii="Arial" w:hAnsi="Arial" w:cs="Arial"/>
                <w:sz w:val="20"/>
                <w:szCs w:val="20"/>
                <w:lang w:val="en-US"/>
              </w:rPr>
            </w:pPr>
          </w:p>
        </w:tc>
        <w:tc>
          <w:tcPr>
            <w:tcW w:w="3402" w:type="dxa"/>
          </w:tcPr>
          <w:p w14:paraId="49F5E16D" w14:textId="77777777" w:rsidR="0089110A" w:rsidRDefault="0089110A">
            <w:pPr>
              <w:rPr>
                <w:ins w:id="1958" w:author="Ericsson User" w:date="2022-01-27T10:05:00Z"/>
                <w:rFonts w:ascii="Arial" w:hAnsi="Arial" w:cs="Arial"/>
                <w:sz w:val="20"/>
                <w:szCs w:val="20"/>
                <w:lang w:val="en-US"/>
              </w:rPr>
            </w:pPr>
          </w:p>
        </w:tc>
        <w:tc>
          <w:tcPr>
            <w:tcW w:w="5310" w:type="dxa"/>
          </w:tcPr>
          <w:p w14:paraId="78D5DD86" w14:textId="77777777" w:rsidR="0089110A" w:rsidRDefault="0089110A">
            <w:pPr>
              <w:rPr>
                <w:ins w:id="1959" w:author="Ericsson User" w:date="2022-01-27T10:05:00Z"/>
                <w:rFonts w:ascii="Arial" w:hAnsi="Arial" w:cs="Arial"/>
                <w:sz w:val="20"/>
                <w:szCs w:val="20"/>
                <w:lang w:val="en-US"/>
              </w:rPr>
            </w:pPr>
          </w:p>
        </w:tc>
      </w:tr>
      <w:tr w:rsidR="0089110A" w14:paraId="27CCCDC5" w14:textId="77777777">
        <w:trPr>
          <w:trHeight w:val="430"/>
          <w:ins w:id="1960" w:author="Ericsson User" w:date="2022-01-27T10:05:00Z"/>
        </w:trPr>
        <w:tc>
          <w:tcPr>
            <w:tcW w:w="1413" w:type="dxa"/>
          </w:tcPr>
          <w:p w14:paraId="05E55CC9" w14:textId="77777777" w:rsidR="0089110A" w:rsidRDefault="0089110A">
            <w:pPr>
              <w:rPr>
                <w:ins w:id="1961" w:author="Ericsson User" w:date="2022-01-27T10:05:00Z"/>
                <w:rFonts w:ascii="Arial" w:hAnsi="Arial" w:cs="Arial"/>
                <w:sz w:val="20"/>
                <w:szCs w:val="20"/>
                <w:lang w:val="en-US"/>
              </w:rPr>
            </w:pPr>
          </w:p>
        </w:tc>
        <w:tc>
          <w:tcPr>
            <w:tcW w:w="3402" w:type="dxa"/>
          </w:tcPr>
          <w:p w14:paraId="4B254AB5" w14:textId="77777777" w:rsidR="0089110A" w:rsidRDefault="0089110A">
            <w:pPr>
              <w:rPr>
                <w:ins w:id="1962" w:author="Ericsson User" w:date="2022-01-27T10:05:00Z"/>
                <w:rFonts w:ascii="Arial" w:hAnsi="Arial" w:cs="Arial"/>
                <w:sz w:val="20"/>
                <w:szCs w:val="20"/>
                <w:lang w:val="en-US"/>
              </w:rPr>
            </w:pPr>
          </w:p>
        </w:tc>
        <w:tc>
          <w:tcPr>
            <w:tcW w:w="5310" w:type="dxa"/>
          </w:tcPr>
          <w:p w14:paraId="70AFEABA" w14:textId="77777777" w:rsidR="0089110A" w:rsidRDefault="0089110A">
            <w:pPr>
              <w:rPr>
                <w:ins w:id="1963" w:author="Ericsson User" w:date="2022-01-27T10:05:00Z"/>
                <w:rFonts w:ascii="Arial" w:hAnsi="Arial" w:cs="Arial"/>
                <w:sz w:val="20"/>
                <w:szCs w:val="20"/>
                <w:lang w:val="en-US"/>
              </w:rPr>
            </w:pPr>
          </w:p>
        </w:tc>
      </w:tr>
      <w:tr w:rsidR="0089110A" w14:paraId="4F746B91" w14:textId="77777777">
        <w:trPr>
          <w:trHeight w:val="415"/>
          <w:ins w:id="1964" w:author="Ericsson User" w:date="2022-01-27T10:05:00Z"/>
        </w:trPr>
        <w:tc>
          <w:tcPr>
            <w:tcW w:w="1413" w:type="dxa"/>
          </w:tcPr>
          <w:p w14:paraId="76FEBD21" w14:textId="77777777" w:rsidR="0089110A" w:rsidRDefault="0089110A">
            <w:pPr>
              <w:rPr>
                <w:ins w:id="1965" w:author="Ericsson User" w:date="2022-01-27T10:05:00Z"/>
                <w:rFonts w:ascii="Arial" w:hAnsi="Arial" w:cs="Arial"/>
                <w:sz w:val="20"/>
                <w:szCs w:val="20"/>
                <w:lang w:val="en-US"/>
              </w:rPr>
            </w:pPr>
          </w:p>
        </w:tc>
        <w:tc>
          <w:tcPr>
            <w:tcW w:w="3402" w:type="dxa"/>
          </w:tcPr>
          <w:p w14:paraId="25AA8E88" w14:textId="77777777" w:rsidR="0089110A" w:rsidRDefault="0089110A">
            <w:pPr>
              <w:rPr>
                <w:ins w:id="1966" w:author="Ericsson User" w:date="2022-01-27T10:05:00Z"/>
                <w:rFonts w:ascii="Arial" w:hAnsi="Arial" w:cs="Arial"/>
                <w:sz w:val="20"/>
                <w:szCs w:val="20"/>
                <w:lang w:val="en-US"/>
              </w:rPr>
            </w:pPr>
          </w:p>
        </w:tc>
        <w:tc>
          <w:tcPr>
            <w:tcW w:w="5310" w:type="dxa"/>
          </w:tcPr>
          <w:p w14:paraId="1B2AAE7B" w14:textId="77777777" w:rsidR="0089110A" w:rsidRDefault="0089110A">
            <w:pPr>
              <w:rPr>
                <w:ins w:id="1967" w:author="Ericsson User" w:date="2022-01-27T10:05:00Z"/>
                <w:rFonts w:ascii="Arial" w:hAnsi="Arial" w:cs="Arial"/>
                <w:sz w:val="20"/>
                <w:szCs w:val="20"/>
                <w:lang w:val="en-US"/>
              </w:rPr>
            </w:pPr>
          </w:p>
        </w:tc>
      </w:tr>
      <w:tr w:rsidR="0089110A" w14:paraId="7422ABBD" w14:textId="77777777">
        <w:trPr>
          <w:trHeight w:val="430"/>
          <w:ins w:id="1968" w:author="Ericsson User" w:date="2022-01-27T10:05:00Z"/>
        </w:trPr>
        <w:tc>
          <w:tcPr>
            <w:tcW w:w="1413" w:type="dxa"/>
          </w:tcPr>
          <w:p w14:paraId="404F6D12" w14:textId="77777777" w:rsidR="0089110A" w:rsidRDefault="0089110A">
            <w:pPr>
              <w:rPr>
                <w:ins w:id="1969" w:author="Ericsson User" w:date="2022-01-27T10:05:00Z"/>
                <w:rFonts w:ascii="Arial" w:hAnsi="Arial" w:cs="Arial"/>
                <w:sz w:val="20"/>
                <w:szCs w:val="20"/>
                <w:lang w:val="en-US"/>
              </w:rPr>
            </w:pPr>
          </w:p>
        </w:tc>
        <w:tc>
          <w:tcPr>
            <w:tcW w:w="3402" w:type="dxa"/>
          </w:tcPr>
          <w:p w14:paraId="42182BBF" w14:textId="77777777" w:rsidR="0089110A" w:rsidRDefault="0089110A">
            <w:pPr>
              <w:rPr>
                <w:ins w:id="1970" w:author="Ericsson User" w:date="2022-01-27T10:05:00Z"/>
                <w:rFonts w:ascii="Arial" w:hAnsi="Arial" w:cs="Arial"/>
                <w:sz w:val="20"/>
                <w:szCs w:val="20"/>
                <w:lang w:val="en-US"/>
              </w:rPr>
            </w:pPr>
          </w:p>
        </w:tc>
        <w:tc>
          <w:tcPr>
            <w:tcW w:w="5310" w:type="dxa"/>
          </w:tcPr>
          <w:p w14:paraId="345320EB" w14:textId="77777777" w:rsidR="0089110A" w:rsidRDefault="0089110A">
            <w:pPr>
              <w:rPr>
                <w:ins w:id="1971" w:author="Ericsson User" w:date="2022-01-27T10:05:00Z"/>
                <w:rFonts w:ascii="Arial" w:hAnsi="Arial" w:cs="Arial"/>
                <w:sz w:val="20"/>
                <w:szCs w:val="20"/>
                <w:lang w:val="en-US"/>
              </w:rPr>
            </w:pPr>
          </w:p>
        </w:tc>
      </w:tr>
      <w:tr w:rsidR="0089110A" w14:paraId="421F95AF" w14:textId="77777777">
        <w:trPr>
          <w:trHeight w:val="415"/>
          <w:ins w:id="1972" w:author="Ericsson User" w:date="2022-01-27T10:05:00Z"/>
        </w:trPr>
        <w:tc>
          <w:tcPr>
            <w:tcW w:w="1413" w:type="dxa"/>
          </w:tcPr>
          <w:p w14:paraId="71235FBA" w14:textId="77777777" w:rsidR="0089110A" w:rsidRDefault="0089110A">
            <w:pPr>
              <w:rPr>
                <w:ins w:id="1973" w:author="Ericsson User" w:date="2022-01-27T10:05:00Z"/>
                <w:rFonts w:ascii="Arial" w:hAnsi="Arial" w:cs="Arial"/>
                <w:sz w:val="20"/>
                <w:szCs w:val="20"/>
                <w:lang w:val="en-US"/>
              </w:rPr>
            </w:pPr>
          </w:p>
        </w:tc>
        <w:tc>
          <w:tcPr>
            <w:tcW w:w="3402" w:type="dxa"/>
          </w:tcPr>
          <w:p w14:paraId="751C5C53" w14:textId="77777777" w:rsidR="0089110A" w:rsidRDefault="0089110A">
            <w:pPr>
              <w:rPr>
                <w:ins w:id="1974" w:author="Ericsson User" w:date="2022-01-27T10:05:00Z"/>
                <w:rFonts w:ascii="Arial" w:hAnsi="Arial" w:cs="Arial"/>
                <w:sz w:val="20"/>
                <w:szCs w:val="20"/>
                <w:lang w:val="en-US"/>
              </w:rPr>
            </w:pPr>
          </w:p>
        </w:tc>
        <w:tc>
          <w:tcPr>
            <w:tcW w:w="5310" w:type="dxa"/>
          </w:tcPr>
          <w:p w14:paraId="5C0EE2CC" w14:textId="77777777" w:rsidR="0089110A" w:rsidRDefault="0089110A">
            <w:pPr>
              <w:rPr>
                <w:ins w:id="1975" w:author="Ericsson User" w:date="2022-01-27T10:05:00Z"/>
                <w:rFonts w:ascii="Arial" w:hAnsi="Arial" w:cs="Arial"/>
                <w:sz w:val="20"/>
                <w:szCs w:val="20"/>
                <w:lang w:val="en-US"/>
              </w:rPr>
            </w:pPr>
          </w:p>
        </w:tc>
      </w:tr>
    </w:tbl>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Pr>
          <w:rFonts w:ascii="Arial" w:hAnsi="Arial" w:cs="Arial"/>
        </w:rPr>
        <w:t xml:space="preserve">In </w:t>
      </w:r>
      <w:r>
        <w:rPr>
          <w:rFonts w:ascii="Arial" w:hAnsi="Arial" w:cs="Arial"/>
        </w:rPr>
        <w:fldChar w:fldCharType="begin"/>
      </w:r>
      <w:r>
        <w:rPr>
          <w:rFonts w:ascii="Arial" w:hAnsi="Arial" w:cs="Arial"/>
        </w:rPr>
        <w:instrText xml:space="preserve"> REF _Ref92918985 \r \h  \* MERGEFORMAT </w:instrText>
      </w:r>
      <w:r>
        <w:rPr>
          <w:rFonts w:ascii="Arial" w:hAnsi="Arial" w:cs="Arial"/>
        </w:rPr>
      </w:r>
      <w:r>
        <w:rPr>
          <w:rFonts w:ascii="Arial" w:hAnsi="Arial" w:cs="Arial"/>
        </w:rPr>
        <w:fldChar w:fldCharType="separate"/>
      </w:r>
      <w:r>
        <w:rPr>
          <w:rFonts w:ascii="Arial" w:hAnsi="Arial" w:cs="Arial"/>
        </w:rPr>
        <w:t>[23]</w:t>
      </w:r>
      <w:r>
        <w:rPr>
          <w:rFonts w:ascii="Arial" w:hAnsi="Arial" w:cs="Arial"/>
        </w:rPr>
        <w:fldChar w:fldCharType="end"/>
      </w:r>
      <w:r>
        <w:rPr>
          <w:rFonts w:ascii="Arial" w:hAnsi="Arial" w:cs="Arial"/>
        </w:rPr>
        <w:t xml:space="preserve">, Sharp proposes to investigate whether for the case of </w:t>
      </w:r>
      <w:proofErr w:type="gramStart"/>
      <w:r>
        <w:rPr>
          <w:rFonts w:ascii="Arial" w:hAnsi="Arial" w:cs="Arial"/>
        </w:rPr>
        <w:t>SHR,</w:t>
      </w:r>
      <w:proofErr w:type="gramEnd"/>
      <w:r>
        <w:rPr>
          <w:rFonts w:ascii="Arial" w:hAnsi="Arial" w:cs="Arial"/>
        </w:rPr>
        <w:t xml:space="preserve"> the network needs to know whether the UE was configured with split SRB1 when the SHR was generated. This is a new topic and not essential for the Rel17 closure. Therefore rapporteur </w:t>
      </w:r>
      <w:r>
        <w:rPr>
          <w:rStyle w:val="IvDbodytextChar"/>
        </w:rPr>
        <w:t>believes this can be treated with low priority.</w:t>
      </w:r>
    </w:p>
    <w:p w14:paraId="41537BED" w14:textId="77777777" w:rsidR="0089110A" w:rsidRDefault="00E96746">
      <w:pPr>
        <w:pStyle w:val="Proposal"/>
      </w:pPr>
      <w:bookmarkStart w:id="1976" w:name="_Toc94106336"/>
      <w:bookmarkStart w:id="1977" w:name="_Toc93932631"/>
      <w:bookmarkStart w:id="1978" w:name="_Toc92978192"/>
      <w:r>
        <w:t>[low] RAN2 to discuss whether the UE needs to indicate in the SHR whether the UE was configured with split SRB when the HO occurred.</w:t>
      </w:r>
      <w:bookmarkEnd w:id="1976"/>
      <w:bookmarkEnd w:id="1977"/>
      <w:bookmarkEnd w:id="1978"/>
    </w:p>
    <w:tbl>
      <w:tblPr>
        <w:tblStyle w:val="af4"/>
        <w:tblW w:w="10125" w:type="dxa"/>
        <w:tblLook w:val="04A0" w:firstRow="1" w:lastRow="0" w:firstColumn="1" w:lastColumn="0" w:noHBand="0" w:noVBand="1"/>
      </w:tblPr>
      <w:tblGrid>
        <w:gridCol w:w="1413"/>
        <w:gridCol w:w="3402"/>
        <w:gridCol w:w="5310"/>
      </w:tblGrid>
      <w:tr w:rsidR="0089110A" w14:paraId="78380130" w14:textId="77777777">
        <w:trPr>
          <w:trHeight w:val="400"/>
          <w:ins w:id="1979" w:author="Ericsson User" w:date="2022-01-27T10:05:00Z"/>
        </w:trPr>
        <w:tc>
          <w:tcPr>
            <w:tcW w:w="1413" w:type="dxa"/>
          </w:tcPr>
          <w:p w14:paraId="3AC61A93" w14:textId="77777777" w:rsidR="0089110A" w:rsidRDefault="00E96746">
            <w:pPr>
              <w:rPr>
                <w:ins w:id="1980" w:author="Ericsson User" w:date="2022-01-27T10:05:00Z"/>
                <w:rFonts w:ascii="Arial" w:hAnsi="Arial" w:cs="Arial"/>
                <w:b/>
                <w:bCs/>
                <w:sz w:val="20"/>
                <w:szCs w:val="20"/>
                <w:lang w:val="en-US"/>
              </w:rPr>
            </w:pPr>
            <w:ins w:id="1981" w:author="Ericsson User" w:date="2022-01-27T10:05:00Z">
              <w:r>
                <w:rPr>
                  <w:rFonts w:ascii="Arial" w:hAnsi="Arial" w:cs="Arial"/>
                  <w:b/>
                  <w:bCs/>
                  <w:sz w:val="20"/>
                  <w:szCs w:val="20"/>
                  <w:lang w:val="en-US"/>
                </w:rPr>
                <w:t>Company</w:t>
              </w:r>
            </w:ins>
          </w:p>
        </w:tc>
        <w:tc>
          <w:tcPr>
            <w:tcW w:w="3402" w:type="dxa"/>
          </w:tcPr>
          <w:p w14:paraId="5CF64D52" w14:textId="77777777" w:rsidR="0089110A" w:rsidRDefault="00E96746">
            <w:pPr>
              <w:rPr>
                <w:ins w:id="1982" w:author="Ericsson User" w:date="2022-01-27T10:05:00Z"/>
                <w:rFonts w:ascii="Arial" w:hAnsi="Arial" w:cs="Arial"/>
                <w:b/>
                <w:bCs/>
                <w:sz w:val="20"/>
                <w:szCs w:val="20"/>
                <w:lang w:val="en-US"/>
              </w:rPr>
            </w:pPr>
            <w:ins w:id="1983" w:author="Ericsson User" w:date="2022-01-27T10:05:00Z">
              <w:r>
                <w:rPr>
                  <w:rFonts w:ascii="Arial" w:hAnsi="Arial" w:cs="Arial"/>
                  <w:b/>
                  <w:bCs/>
                  <w:sz w:val="20"/>
                  <w:szCs w:val="20"/>
                  <w:lang w:val="en-US"/>
                </w:rPr>
                <w:t>Company´s view</w:t>
              </w:r>
            </w:ins>
          </w:p>
        </w:tc>
        <w:tc>
          <w:tcPr>
            <w:tcW w:w="5310" w:type="dxa"/>
          </w:tcPr>
          <w:p w14:paraId="70012D69" w14:textId="77777777" w:rsidR="0089110A" w:rsidRDefault="00E96746">
            <w:pPr>
              <w:rPr>
                <w:ins w:id="1984" w:author="Ericsson User" w:date="2022-01-27T10:05:00Z"/>
                <w:rFonts w:ascii="Arial" w:hAnsi="Arial" w:cs="Arial"/>
                <w:b/>
                <w:bCs/>
                <w:sz w:val="20"/>
                <w:szCs w:val="20"/>
                <w:lang w:val="en-US"/>
              </w:rPr>
            </w:pPr>
            <w:ins w:id="1985" w:author="Ericsson User" w:date="2022-01-27T10:05:00Z">
              <w:r>
                <w:rPr>
                  <w:rFonts w:ascii="Arial" w:hAnsi="Arial" w:cs="Arial"/>
                  <w:b/>
                  <w:bCs/>
                  <w:sz w:val="20"/>
                  <w:szCs w:val="20"/>
                  <w:lang w:val="en-US"/>
                </w:rPr>
                <w:t>Rapporteur’s view</w:t>
              </w:r>
            </w:ins>
          </w:p>
        </w:tc>
      </w:tr>
      <w:tr w:rsidR="0089110A" w14:paraId="0431478C" w14:textId="77777777">
        <w:trPr>
          <w:trHeight w:val="430"/>
          <w:ins w:id="1986" w:author="Ericsson User" w:date="2022-01-27T10:05:00Z"/>
        </w:trPr>
        <w:tc>
          <w:tcPr>
            <w:tcW w:w="1413" w:type="dxa"/>
          </w:tcPr>
          <w:p w14:paraId="17928BF2" w14:textId="77777777" w:rsidR="0089110A" w:rsidRDefault="0089110A">
            <w:pPr>
              <w:rPr>
                <w:ins w:id="1987" w:author="Ericsson User" w:date="2022-01-27T10:05:00Z"/>
                <w:rFonts w:ascii="Arial" w:hAnsi="Arial" w:cs="Arial"/>
                <w:sz w:val="20"/>
                <w:szCs w:val="20"/>
                <w:lang w:val="en-US"/>
              </w:rPr>
            </w:pPr>
          </w:p>
        </w:tc>
        <w:tc>
          <w:tcPr>
            <w:tcW w:w="3402" w:type="dxa"/>
          </w:tcPr>
          <w:p w14:paraId="6C0F7FFA" w14:textId="77777777" w:rsidR="0089110A" w:rsidRDefault="0089110A">
            <w:pPr>
              <w:rPr>
                <w:ins w:id="1988" w:author="Ericsson User" w:date="2022-01-27T10:05:00Z"/>
                <w:rFonts w:ascii="Arial" w:hAnsi="Arial" w:cs="Arial"/>
                <w:sz w:val="20"/>
                <w:szCs w:val="20"/>
                <w:lang w:val="en-US"/>
              </w:rPr>
            </w:pPr>
          </w:p>
        </w:tc>
        <w:tc>
          <w:tcPr>
            <w:tcW w:w="5310" w:type="dxa"/>
          </w:tcPr>
          <w:p w14:paraId="29AD9B73" w14:textId="77777777" w:rsidR="0089110A" w:rsidRDefault="0089110A">
            <w:pPr>
              <w:rPr>
                <w:ins w:id="1989" w:author="Ericsson User" w:date="2022-01-27T10:05:00Z"/>
                <w:rFonts w:ascii="Arial" w:hAnsi="Arial" w:cs="Arial"/>
                <w:sz w:val="20"/>
                <w:szCs w:val="20"/>
                <w:lang w:val="en-US"/>
              </w:rPr>
            </w:pPr>
          </w:p>
        </w:tc>
      </w:tr>
      <w:tr w:rsidR="0089110A" w14:paraId="131F7A65" w14:textId="77777777">
        <w:trPr>
          <w:trHeight w:val="415"/>
          <w:ins w:id="1990" w:author="Ericsson User" w:date="2022-01-27T10:05:00Z"/>
        </w:trPr>
        <w:tc>
          <w:tcPr>
            <w:tcW w:w="1413" w:type="dxa"/>
          </w:tcPr>
          <w:p w14:paraId="7192853F" w14:textId="77777777" w:rsidR="0089110A" w:rsidRDefault="0089110A">
            <w:pPr>
              <w:rPr>
                <w:ins w:id="1991" w:author="Ericsson User" w:date="2022-01-27T10:05:00Z"/>
                <w:rFonts w:ascii="Arial" w:hAnsi="Arial" w:cs="Arial"/>
                <w:sz w:val="20"/>
                <w:szCs w:val="20"/>
                <w:lang w:val="en-US"/>
              </w:rPr>
            </w:pPr>
          </w:p>
        </w:tc>
        <w:tc>
          <w:tcPr>
            <w:tcW w:w="3402" w:type="dxa"/>
          </w:tcPr>
          <w:p w14:paraId="1D0EB55B" w14:textId="77777777" w:rsidR="0089110A" w:rsidRDefault="0089110A">
            <w:pPr>
              <w:rPr>
                <w:ins w:id="1992" w:author="Ericsson User" w:date="2022-01-27T10:05:00Z"/>
                <w:rFonts w:ascii="Arial" w:hAnsi="Arial" w:cs="Arial"/>
                <w:sz w:val="20"/>
                <w:szCs w:val="20"/>
                <w:lang w:val="en-US"/>
              </w:rPr>
            </w:pPr>
          </w:p>
        </w:tc>
        <w:tc>
          <w:tcPr>
            <w:tcW w:w="5310" w:type="dxa"/>
          </w:tcPr>
          <w:p w14:paraId="58501416" w14:textId="77777777" w:rsidR="0089110A" w:rsidRDefault="0089110A">
            <w:pPr>
              <w:rPr>
                <w:ins w:id="1993" w:author="Ericsson User" w:date="2022-01-27T10:05:00Z"/>
                <w:rFonts w:ascii="Arial" w:hAnsi="Arial" w:cs="Arial"/>
                <w:sz w:val="20"/>
                <w:szCs w:val="20"/>
                <w:lang w:val="en-US"/>
              </w:rPr>
            </w:pPr>
          </w:p>
        </w:tc>
      </w:tr>
      <w:tr w:rsidR="0089110A" w14:paraId="36885524" w14:textId="77777777">
        <w:trPr>
          <w:trHeight w:val="430"/>
          <w:ins w:id="1994" w:author="Ericsson User" w:date="2022-01-27T10:05:00Z"/>
        </w:trPr>
        <w:tc>
          <w:tcPr>
            <w:tcW w:w="1413" w:type="dxa"/>
          </w:tcPr>
          <w:p w14:paraId="39A72578" w14:textId="77777777" w:rsidR="0089110A" w:rsidRDefault="0089110A">
            <w:pPr>
              <w:rPr>
                <w:ins w:id="1995" w:author="Ericsson User" w:date="2022-01-27T10:05:00Z"/>
                <w:rFonts w:ascii="Arial" w:hAnsi="Arial" w:cs="Arial"/>
                <w:sz w:val="20"/>
                <w:szCs w:val="20"/>
                <w:lang w:val="en-US"/>
              </w:rPr>
            </w:pPr>
          </w:p>
        </w:tc>
        <w:tc>
          <w:tcPr>
            <w:tcW w:w="3402" w:type="dxa"/>
          </w:tcPr>
          <w:p w14:paraId="5C554FF2" w14:textId="77777777" w:rsidR="0089110A" w:rsidRDefault="0089110A">
            <w:pPr>
              <w:rPr>
                <w:ins w:id="1996" w:author="Ericsson User" w:date="2022-01-27T10:05:00Z"/>
                <w:rFonts w:ascii="Arial" w:hAnsi="Arial" w:cs="Arial"/>
                <w:sz w:val="20"/>
                <w:szCs w:val="20"/>
                <w:lang w:val="en-US"/>
              </w:rPr>
            </w:pPr>
          </w:p>
        </w:tc>
        <w:tc>
          <w:tcPr>
            <w:tcW w:w="5310" w:type="dxa"/>
          </w:tcPr>
          <w:p w14:paraId="4FE8F192" w14:textId="77777777" w:rsidR="0089110A" w:rsidRDefault="0089110A">
            <w:pPr>
              <w:rPr>
                <w:ins w:id="1997" w:author="Ericsson User" w:date="2022-01-27T10:05:00Z"/>
                <w:rFonts w:ascii="Arial" w:hAnsi="Arial" w:cs="Arial"/>
                <w:sz w:val="20"/>
                <w:szCs w:val="20"/>
                <w:lang w:val="en-US"/>
              </w:rPr>
            </w:pPr>
          </w:p>
        </w:tc>
      </w:tr>
      <w:tr w:rsidR="0089110A" w14:paraId="14576CB4" w14:textId="77777777">
        <w:trPr>
          <w:trHeight w:val="415"/>
          <w:ins w:id="1998" w:author="Ericsson User" w:date="2022-01-27T10:05:00Z"/>
        </w:trPr>
        <w:tc>
          <w:tcPr>
            <w:tcW w:w="1413" w:type="dxa"/>
          </w:tcPr>
          <w:p w14:paraId="27371D85" w14:textId="77777777" w:rsidR="0089110A" w:rsidRDefault="0089110A">
            <w:pPr>
              <w:rPr>
                <w:ins w:id="1999" w:author="Ericsson User" w:date="2022-01-27T10:05:00Z"/>
                <w:rFonts w:ascii="Arial" w:hAnsi="Arial" w:cs="Arial"/>
                <w:sz w:val="20"/>
                <w:szCs w:val="20"/>
                <w:lang w:val="en-US"/>
              </w:rPr>
            </w:pPr>
          </w:p>
        </w:tc>
        <w:tc>
          <w:tcPr>
            <w:tcW w:w="3402" w:type="dxa"/>
          </w:tcPr>
          <w:p w14:paraId="0874502F" w14:textId="77777777" w:rsidR="0089110A" w:rsidRDefault="0089110A">
            <w:pPr>
              <w:rPr>
                <w:ins w:id="2000" w:author="Ericsson User" w:date="2022-01-27T10:05:00Z"/>
                <w:rFonts w:ascii="Arial" w:hAnsi="Arial" w:cs="Arial"/>
                <w:sz w:val="20"/>
                <w:szCs w:val="20"/>
                <w:lang w:val="en-US"/>
              </w:rPr>
            </w:pPr>
          </w:p>
        </w:tc>
        <w:tc>
          <w:tcPr>
            <w:tcW w:w="5310" w:type="dxa"/>
          </w:tcPr>
          <w:p w14:paraId="7134DEE2" w14:textId="77777777" w:rsidR="0089110A" w:rsidRDefault="0089110A">
            <w:pPr>
              <w:rPr>
                <w:ins w:id="2001" w:author="Ericsson User" w:date="2022-01-27T10:05:00Z"/>
                <w:rFonts w:ascii="Arial" w:hAnsi="Arial" w:cs="Arial"/>
                <w:sz w:val="20"/>
                <w:szCs w:val="20"/>
                <w:lang w:val="en-US"/>
              </w:rPr>
            </w:pPr>
          </w:p>
        </w:tc>
      </w:tr>
      <w:tr w:rsidR="0089110A" w14:paraId="4ADF72F6" w14:textId="77777777">
        <w:trPr>
          <w:trHeight w:val="430"/>
          <w:ins w:id="2002" w:author="Ericsson User" w:date="2022-01-27T10:05:00Z"/>
        </w:trPr>
        <w:tc>
          <w:tcPr>
            <w:tcW w:w="1413" w:type="dxa"/>
          </w:tcPr>
          <w:p w14:paraId="78F1FEBE" w14:textId="77777777" w:rsidR="0089110A" w:rsidRDefault="0089110A">
            <w:pPr>
              <w:rPr>
                <w:ins w:id="2003" w:author="Ericsson User" w:date="2022-01-27T10:05:00Z"/>
                <w:rFonts w:ascii="Arial" w:hAnsi="Arial" w:cs="Arial"/>
                <w:sz w:val="20"/>
                <w:szCs w:val="20"/>
                <w:lang w:val="en-US"/>
              </w:rPr>
            </w:pPr>
          </w:p>
        </w:tc>
        <w:tc>
          <w:tcPr>
            <w:tcW w:w="3402" w:type="dxa"/>
          </w:tcPr>
          <w:p w14:paraId="76C6B88E" w14:textId="77777777" w:rsidR="0089110A" w:rsidRDefault="0089110A">
            <w:pPr>
              <w:rPr>
                <w:ins w:id="2004" w:author="Ericsson User" w:date="2022-01-27T10:05:00Z"/>
                <w:rFonts w:ascii="Arial" w:hAnsi="Arial" w:cs="Arial"/>
                <w:sz w:val="20"/>
                <w:szCs w:val="20"/>
                <w:lang w:val="en-US"/>
              </w:rPr>
            </w:pPr>
          </w:p>
        </w:tc>
        <w:tc>
          <w:tcPr>
            <w:tcW w:w="5310" w:type="dxa"/>
          </w:tcPr>
          <w:p w14:paraId="40A31167" w14:textId="77777777" w:rsidR="0089110A" w:rsidRDefault="0089110A">
            <w:pPr>
              <w:rPr>
                <w:ins w:id="2005" w:author="Ericsson User" w:date="2022-01-27T10:05:00Z"/>
                <w:rFonts w:ascii="Arial" w:hAnsi="Arial" w:cs="Arial"/>
                <w:sz w:val="20"/>
                <w:szCs w:val="20"/>
                <w:lang w:val="en-US"/>
              </w:rPr>
            </w:pPr>
          </w:p>
        </w:tc>
      </w:tr>
      <w:tr w:rsidR="0089110A" w14:paraId="1EF64438" w14:textId="77777777">
        <w:trPr>
          <w:trHeight w:val="415"/>
          <w:ins w:id="2006" w:author="Ericsson User" w:date="2022-01-27T10:05:00Z"/>
        </w:trPr>
        <w:tc>
          <w:tcPr>
            <w:tcW w:w="1413" w:type="dxa"/>
          </w:tcPr>
          <w:p w14:paraId="794A1956" w14:textId="77777777" w:rsidR="0089110A" w:rsidRDefault="0089110A">
            <w:pPr>
              <w:rPr>
                <w:ins w:id="2007" w:author="Ericsson User" w:date="2022-01-27T10:05:00Z"/>
                <w:rFonts w:ascii="Arial" w:hAnsi="Arial" w:cs="Arial"/>
                <w:sz w:val="20"/>
                <w:szCs w:val="20"/>
                <w:lang w:val="en-US"/>
              </w:rPr>
            </w:pPr>
          </w:p>
        </w:tc>
        <w:tc>
          <w:tcPr>
            <w:tcW w:w="3402" w:type="dxa"/>
          </w:tcPr>
          <w:p w14:paraId="2ABAED82" w14:textId="77777777" w:rsidR="0089110A" w:rsidRDefault="0089110A">
            <w:pPr>
              <w:rPr>
                <w:ins w:id="2008" w:author="Ericsson User" w:date="2022-01-27T10:05:00Z"/>
                <w:rFonts w:ascii="Arial" w:hAnsi="Arial" w:cs="Arial"/>
                <w:sz w:val="20"/>
                <w:szCs w:val="20"/>
                <w:lang w:val="en-US"/>
              </w:rPr>
            </w:pPr>
          </w:p>
        </w:tc>
        <w:tc>
          <w:tcPr>
            <w:tcW w:w="5310" w:type="dxa"/>
          </w:tcPr>
          <w:p w14:paraId="6036520A" w14:textId="77777777" w:rsidR="0089110A" w:rsidRDefault="0089110A">
            <w:pPr>
              <w:rPr>
                <w:ins w:id="2009" w:author="Ericsson User" w:date="2022-01-27T10:05:00Z"/>
                <w:rFonts w:ascii="Arial" w:hAnsi="Arial" w:cs="Arial"/>
                <w:sz w:val="20"/>
                <w:szCs w:val="20"/>
                <w:lang w:val="en-US"/>
              </w:rPr>
            </w:pPr>
          </w:p>
        </w:tc>
      </w:tr>
    </w:tbl>
    <w:p w14:paraId="68A3D21C" w14:textId="77777777" w:rsidR="0089110A" w:rsidRDefault="00E96746">
      <w:pPr>
        <w:pStyle w:val="2"/>
        <w:numPr>
          <w:ilvl w:val="0"/>
          <w:numId w:val="0"/>
        </w:numPr>
        <w:ind w:left="576"/>
      </w:pPr>
      <w:proofErr w:type="spellStart"/>
      <w:r>
        <w:t>ContentionDetectedFlag</w:t>
      </w:r>
      <w:proofErr w:type="spellEnd"/>
      <w:r>
        <w:t xml:space="preserve"> for 2 step RA</w:t>
      </w:r>
    </w:p>
    <w:p w14:paraId="6FC07E18" w14:textId="77777777" w:rsidR="0089110A" w:rsidRDefault="00E96746">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46B25D93" w14:textId="77777777" w:rsidR="0089110A" w:rsidRDefault="00E96746">
      <w:pPr>
        <w:pStyle w:val="afc"/>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c"/>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afc"/>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Default="0089110A">
      <w:pPr>
        <w:jc w:val="both"/>
        <w:rPr>
          <w:rFonts w:ascii="Arial" w:hAnsi="Arial" w:cs="Arial"/>
        </w:rPr>
      </w:pPr>
    </w:p>
    <w:p w14:paraId="1BA1ECEF" w14:textId="77777777" w:rsidR="0089110A" w:rsidRDefault="00E96746">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2E0B488B" w14:textId="77777777" w:rsidR="0089110A" w:rsidRDefault="00E96746">
      <w:pPr>
        <w:pStyle w:val="Proposal"/>
      </w:pPr>
      <w:bookmarkStart w:id="2010"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2010"/>
    </w:p>
    <w:p w14:paraId="01EACD6C" w14:textId="77777777" w:rsidR="0089110A" w:rsidRDefault="00E96746">
      <w:pPr>
        <w:pStyle w:val="Proposal"/>
        <w:numPr>
          <w:ilvl w:val="1"/>
          <w:numId w:val="11"/>
        </w:numPr>
      </w:pPr>
      <w:bookmarkStart w:id="2011" w:name="_Toc94106338"/>
      <w:r>
        <w:rPr>
          <w:rFonts w:cs="Arial"/>
        </w:rPr>
        <w:t xml:space="preserve">if </w:t>
      </w:r>
      <w:proofErr w:type="spellStart"/>
      <w:r>
        <w:rPr>
          <w:rFonts w:cs="Arial"/>
        </w:rPr>
        <w:t>msgB-ResponseWindow</w:t>
      </w:r>
      <w:proofErr w:type="spellEnd"/>
      <w:r>
        <w:rPr>
          <w:rFonts w:cs="Arial"/>
        </w:rPr>
        <w:t xml:space="preserve"> expires (and/or UE has received </w:t>
      </w:r>
      <w:proofErr w:type="spellStart"/>
      <w:r>
        <w:rPr>
          <w:rFonts w:cs="Arial"/>
        </w:rPr>
        <w:t>successRAR</w:t>
      </w:r>
      <w:proofErr w:type="spellEnd"/>
      <w:r>
        <w:rPr>
          <w:rFonts w:cs="Arial"/>
        </w:rPr>
        <w:t xml:space="preserve"> but does not include its contention resolution identity)</w:t>
      </w:r>
      <w:bookmarkEnd w:id="2011"/>
    </w:p>
    <w:p w14:paraId="27D7624E" w14:textId="77777777" w:rsidR="0089110A" w:rsidRDefault="00E96746">
      <w:pPr>
        <w:pStyle w:val="Proposal"/>
        <w:numPr>
          <w:ilvl w:val="1"/>
          <w:numId w:val="11"/>
        </w:numPr>
      </w:pPr>
      <w:bookmarkStart w:id="2012" w:name="_Toc94106339"/>
      <w:r>
        <w:rPr>
          <w:rFonts w:cs="Arial"/>
        </w:rPr>
        <w:t xml:space="preserve">if </w:t>
      </w:r>
      <w:proofErr w:type="spellStart"/>
      <w:r>
        <w:rPr>
          <w:rFonts w:cs="Arial"/>
        </w:rPr>
        <w:t>fallbackRAR</w:t>
      </w:r>
      <w:proofErr w:type="spellEnd"/>
      <w:r>
        <w:rPr>
          <w:rFonts w:cs="Arial"/>
        </w:rPr>
        <w:t xml:space="preserve"> is received for this attempt and contention resolution timer expires</w:t>
      </w:r>
      <w:r>
        <w:t>.</w:t>
      </w:r>
      <w:bookmarkEnd w:id="2012"/>
    </w:p>
    <w:tbl>
      <w:tblPr>
        <w:tblStyle w:val="af4"/>
        <w:tblW w:w="10125" w:type="dxa"/>
        <w:tblLook w:val="04A0" w:firstRow="1" w:lastRow="0" w:firstColumn="1" w:lastColumn="0" w:noHBand="0" w:noVBand="1"/>
      </w:tblPr>
      <w:tblGrid>
        <w:gridCol w:w="1413"/>
        <w:gridCol w:w="3402"/>
        <w:gridCol w:w="5310"/>
      </w:tblGrid>
      <w:tr w:rsidR="0089110A" w14:paraId="34876D44" w14:textId="77777777">
        <w:trPr>
          <w:trHeight w:val="400"/>
          <w:ins w:id="2013" w:author="Ericsson User" w:date="2022-01-27T10:05:00Z"/>
        </w:trPr>
        <w:tc>
          <w:tcPr>
            <w:tcW w:w="1413" w:type="dxa"/>
          </w:tcPr>
          <w:p w14:paraId="0CE31B6A" w14:textId="77777777" w:rsidR="0089110A" w:rsidRDefault="00E96746">
            <w:pPr>
              <w:rPr>
                <w:ins w:id="2014" w:author="Ericsson User" w:date="2022-01-27T10:05:00Z"/>
                <w:rFonts w:ascii="Arial" w:hAnsi="Arial" w:cs="Arial"/>
                <w:b/>
                <w:bCs/>
                <w:sz w:val="20"/>
                <w:szCs w:val="20"/>
                <w:lang w:val="en-US"/>
              </w:rPr>
            </w:pPr>
            <w:ins w:id="2015" w:author="Ericsson User" w:date="2022-01-27T10:05:00Z">
              <w:r>
                <w:rPr>
                  <w:rFonts w:ascii="Arial" w:hAnsi="Arial" w:cs="Arial"/>
                  <w:b/>
                  <w:bCs/>
                  <w:sz w:val="20"/>
                  <w:szCs w:val="20"/>
                  <w:lang w:val="en-US"/>
                </w:rPr>
                <w:t>Company</w:t>
              </w:r>
            </w:ins>
          </w:p>
        </w:tc>
        <w:tc>
          <w:tcPr>
            <w:tcW w:w="3402" w:type="dxa"/>
          </w:tcPr>
          <w:p w14:paraId="7F9F6A26" w14:textId="77777777" w:rsidR="0089110A" w:rsidRDefault="00E96746">
            <w:pPr>
              <w:rPr>
                <w:ins w:id="2016" w:author="Ericsson User" w:date="2022-01-27T10:05:00Z"/>
                <w:rFonts w:ascii="Arial" w:hAnsi="Arial" w:cs="Arial"/>
                <w:b/>
                <w:bCs/>
                <w:sz w:val="20"/>
                <w:szCs w:val="20"/>
                <w:lang w:val="en-US"/>
              </w:rPr>
            </w:pPr>
            <w:ins w:id="2017" w:author="Ericsson User" w:date="2022-01-27T10:05:00Z">
              <w:r>
                <w:rPr>
                  <w:rFonts w:ascii="Arial" w:hAnsi="Arial" w:cs="Arial"/>
                  <w:b/>
                  <w:bCs/>
                  <w:sz w:val="20"/>
                  <w:szCs w:val="20"/>
                  <w:lang w:val="en-US"/>
                </w:rPr>
                <w:t>Company´s view</w:t>
              </w:r>
            </w:ins>
          </w:p>
        </w:tc>
        <w:tc>
          <w:tcPr>
            <w:tcW w:w="5310" w:type="dxa"/>
          </w:tcPr>
          <w:p w14:paraId="21B8404C" w14:textId="77777777" w:rsidR="0089110A" w:rsidRDefault="00E96746">
            <w:pPr>
              <w:rPr>
                <w:ins w:id="2018" w:author="Ericsson User" w:date="2022-01-27T10:05:00Z"/>
                <w:rFonts w:ascii="Arial" w:hAnsi="Arial" w:cs="Arial"/>
                <w:b/>
                <w:bCs/>
                <w:sz w:val="20"/>
                <w:szCs w:val="20"/>
                <w:lang w:val="en-US"/>
              </w:rPr>
            </w:pPr>
            <w:ins w:id="2019" w:author="Ericsson User" w:date="2022-01-27T10:05:00Z">
              <w:r>
                <w:rPr>
                  <w:rFonts w:ascii="Arial" w:hAnsi="Arial" w:cs="Arial"/>
                  <w:b/>
                  <w:bCs/>
                  <w:sz w:val="20"/>
                  <w:szCs w:val="20"/>
                  <w:lang w:val="en-US"/>
                </w:rPr>
                <w:t>Rapporteur’s view</w:t>
              </w:r>
            </w:ins>
          </w:p>
        </w:tc>
      </w:tr>
      <w:tr w:rsidR="0089110A" w14:paraId="1E9546E2" w14:textId="77777777">
        <w:trPr>
          <w:trHeight w:val="430"/>
          <w:ins w:id="2020" w:author="Ericsson User" w:date="2022-01-27T10:05:00Z"/>
        </w:trPr>
        <w:tc>
          <w:tcPr>
            <w:tcW w:w="1413" w:type="dxa"/>
          </w:tcPr>
          <w:p w14:paraId="4A779262" w14:textId="77777777" w:rsidR="0089110A" w:rsidRDefault="0089110A">
            <w:pPr>
              <w:rPr>
                <w:ins w:id="2021" w:author="Ericsson User" w:date="2022-01-27T10:05:00Z"/>
                <w:rFonts w:ascii="Arial" w:hAnsi="Arial" w:cs="Arial"/>
                <w:sz w:val="20"/>
                <w:szCs w:val="20"/>
                <w:lang w:val="en-US"/>
              </w:rPr>
            </w:pPr>
          </w:p>
        </w:tc>
        <w:tc>
          <w:tcPr>
            <w:tcW w:w="3402" w:type="dxa"/>
          </w:tcPr>
          <w:p w14:paraId="68379AC8" w14:textId="77777777" w:rsidR="0089110A" w:rsidRDefault="0089110A">
            <w:pPr>
              <w:rPr>
                <w:ins w:id="2022" w:author="Ericsson User" w:date="2022-01-27T10:05:00Z"/>
                <w:rFonts w:ascii="Arial" w:hAnsi="Arial" w:cs="Arial"/>
                <w:sz w:val="20"/>
                <w:szCs w:val="20"/>
                <w:lang w:val="en-US"/>
              </w:rPr>
            </w:pPr>
          </w:p>
        </w:tc>
        <w:tc>
          <w:tcPr>
            <w:tcW w:w="5310" w:type="dxa"/>
          </w:tcPr>
          <w:p w14:paraId="3839DB0D" w14:textId="77777777" w:rsidR="0089110A" w:rsidRDefault="0089110A">
            <w:pPr>
              <w:rPr>
                <w:ins w:id="2023" w:author="Ericsson User" w:date="2022-01-27T10:05:00Z"/>
                <w:rFonts w:ascii="Arial" w:hAnsi="Arial" w:cs="Arial"/>
                <w:sz w:val="20"/>
                <w:szCs w:val="20"/>
                <w:lang w:val="en-US"/>
              </w:rPr>
            </w:pPr>
          </w:p>
        </w:tc>
      </w:tr>
      <w:tr w:rsidR="0089110A" w14:paraId="44B2CD6B" w14:textId="77777777">
        <w:trPr>
          <w:trHeight w:val="415"/>
          <w:ins w:id="2024" w:author="Ericsson User" w:date="2022-01-27T10:05:00Z"/>
        </w:trPr>
        <w:tc>
          <w:tcPr>
            <w:tcW w:w="1413" w:type="dxa"/>
          </w:tcPr>
          <w:p w14:paraId="5FCD18AD" w14:textId="77777777" w:rsidR="0089110A" w:rsidRDefault="0089110A">
            <w:pPr>
              <w:rPr>
                <w:ins w:id="2025" w:author="Ericsson User" w:date="2022-01-27T10:05:00Z"/>
                <w:rFonts w:ascii="Arial" w:hAnsi="Arial" w:cs="Arial"/>
                <w:sz w:val="20"/>
                <w:szCs w:val="20"/>
                <w:lang w:val="en-US"/>
              </w:rPr>
            </w:pPr>
          </w:p>
        </w:tc>
        <w:tc>
          <w:tcPr>
            <w:tcW w:w="3402" w:type="dxa"/>
          </w:tcPr>
          <w:p w14:paraId="5A38971D" w14:textId="77777777" w:rsidR="0089110A" w:rsidRDefault="0089110A">
            <w:pPr>
              <w:rPr>
                <w:ins w:id="2026" w:author="Ericsson User" w:date="2022-01-27T10:05:00Z"/>
                <w:rFonts w:ascii="Arial" w:hAnsi="Arial" w:cs="Arial"/>
                <w:sz w:val="20"/>
                <w:szCs w:val="20"/>
                <w:lang w:val="en-US"/>
              </w:rPr>
            </w:pPr>
          </w:p>
        </w:tc>
        <w:tc>
          <w:tcPr>
            <w:tcW w:w="5310" w:type="dxa"/>
          </w:tcPr>
          <w:p w14:paraId="480A0D73" w14:textId="77777777" w:rsidR="0089110A" w:rsidRDefault="0089110A">
            <w:pPr>
              <w:rPr>
                <w:ins w:id="2027" w:author="Ericsson User" w:date="2022-01-27T10:05:00Z"/>
                <w:rFonts w:ascii="Arial" w:hAnsi="Arial" w:cs="Arial"/>
                <w:sz w:val="20"/>
                <w:szCs w:val="20"/>
                <w:lang w:val="en-US"/>
              </w:rPr>
            </w:pPr>
          </w:p>
        </w:tc>
      </w:tr>
      <w:tr w:rsidR="0089110A" w14:paraId="302319CA" w14:textId="77777777">
        <w:trPr>
          <w:trHeight w:val="430"/>
          <w:ins w:id="2028" w:author="Ericsson User" w:date="2022-01-27T10:05:00Z"/>
        </w:trPr>
        <w:tc>
          <w:tcPr>
            <w:tcW w:w="1413" w:type="dxa"/>
          </w:tcPr>
          <w:p w14:paraId="1A7F5724" w14:textId="77777777" w:rsidR="0089110A" w:rsidRDefault="0089110A">
            <w:pPr>
              <w:rPr>
                <w:ins w:id="2029" w:author="Ericsson User" w:date="2022-01-27T10:05:00Z"/>
                <w:rFonts w:ascii="Arial" w:hAnsi="Arial" w:cs="Arial"/>
                <w:sz w:val="20"/>
                <w:szCs w:val="20"/>
                <w:lang w:val="en-US"/>
              </w:rPr>
            </w:pPr>
          </w:p>
        </w:tc>
        <w:tc>
          <w:tcPr>
            <w:tcW w:w="3402" w:type="dxa"/>
          </w:tcPr>
          <w:p w14:paraId="223ECEAE" w14:textId="77777777" w:rsidR="0089110A" w:rsidRDefault="0089110A">
            <w:pPr>
              <w:rPr>
                <w:ins w:id="2030" w:author="Ericsson User" w:date="2022-01-27T10:05:00Z"/>
                <w:rFonts w:ascii="Arial" w:hAnsi="Arial" w:cs="Arial"/>
                <w:sz w:val="20"/>
                <w:szCs w:val="20"/>
                <w:lang w:val="en-US"/>
              </w:rPr>
            </w:pPr>
          </w:p>
        </w:tc>
        <w:tc>
          <w:tcPr>
            <w:tcW w:w="5310" w:type="dxa"/>
          </w:tcPr>
          <w:p w14:paraId="5E8BB171" w14:textId="77777777" w:rsidR="0089110A" w:rsidRDefault="0089110A">
            <w:pPr>
              <w:rPr>
                <w:ins w:id="2031" w:author="Ericsson User" w:date="2022-01-27T10:05:00Z"/>
                <w:rFonts w:ascii="Arial" w:hAnsi="Arial" w:cs="Arial"/>
                <w:sz w:val="20"/>
                <w:szCs w:val="20"/>
                <w:lang w:val="en-US"/>
              </w:rPr>
            </w:pPr>
          </w:p>
        </w:tc>
      </w:tr>
      <w:tr w:rsidR="0089110A" w14:paraId="71F3A906" w14:textId="77777777">
        <w:trPr>
          <w:trHeight w:val="415"/>
          <w:ins w:id="2032" w:author="Ericsson User" w:date="2022-01-27T10:05:00Z"/>
        </w:trPr>
        <w:tc>
          <w:tcPr>
            <w:tcW w:w="1413" w:type="dxa"/>
          </w:tcPr>
          <w:p w14:paraId="4DA116C6" w14:textId="77777777" w:rsidR="0089110A" w:rsidRDefault="0089110A">
            <w:pPr>
              <w:rPr>
                <w:ins w:id="2033" w:author="Ericsson User" w:date="2022-01-27T10:05:00Z"/>
                <w:rFonts w:ascii="Arial" w:hAnsi="Arial" w:cs="Arial"/>
                <w:sz w:val="20"/>
                <w:szCs w:val="20"/>
                <w:lang w:val="en-US"/>
              </w:rPr>
            </w:pPr>
          </w:p>
        </w:tc>
        <w:tc>
          <w:tcPr>
            <w:tcW w:w="3402" w:type="dxa"/>
          </w:tcPr>
          <w:p w14:paraId="37F39334" w14:textId="77777777" w:rsidR="0089110A" w:rsidRDefault="0089110A">
            <w:pPr>
              <w:rPr>
                <w:ins w:id="2034" w:author="Ericsson User" w:date="2022-01-27T10:05:00Z"/>
                <w:rFonts w:ascii="Arial" w:hAnsi="Arial" w:cs="Arial"/>
                <w:sz w:val="20"/>
                <w:szCs w:val="20"/>
                <w:lang w:val="en-US"/>
              </w:rPr>
            </w:pPr>
          </w:p>
        </w:tc>
        <w:tc>
          <w:tcPr>
            <w:tcW w:w="5310" w:type="dxa"/>
          </w:tcPr>
          <w:p w14:paraId="1663139A" w14:textId="77777777" w:rsidR="0089110A" w:rsidRDefault="0089110A">
            <w:pPr>
              <w:rPr>
                <w:ins w:id="2035" w:author="Ericsson User" w:date="2022-01-27T10:05:00Z"/>
                <w:rFonts w:ascii="Arial" w:hAnsi="Arial" w:cs="Arial"/>
                <w:sz w:val="20"/>
                <w:szCs w:val="20"/>
                <w:lang w:val="en-US"/>
              </w:rPr>
            </w:pPr>
          </w:p>
        </w:tc>
      </w:tr>
      <w:tr w:rsidR="0089110A" w14:paraId="56436A3B" w14:textId="77777777">
        <w:trPr>
          <w:trHeight w:val="430"/>
          <w:ins w:id="2036" w:author="Ericsson User" w:date="2022-01-27T10:05:00Z"/>
        </w:trPr>
        <w:tc>
          <w:tcPr>
            <w:tcW w:w="1413" w:type="dxa"/>
          </w:tcPr>
          <w:p w14:paraId="2BA84038" w14:textId="77777777" w:rsidR="0089110A" w:rsidRDefault="0089110A">
            <w:pPr>
              <w:rPr>
                <w:ins w:id="2037" w:author="Ericsson User" w:date="2022-01-27T10:05:00Z"/>
                <w:rFonts w:ascii="Arial" w:hAnsi="Arial" w:cs="Arial"/>
                <w:sz w:val="20"/>
                <w:szCs w:val="20"/>
                <w:lang w:val="en-US"/>
              </w:rPr>
            </w:pPr>
          </w:p>
        </w:tc>
        <w:tc>
          <w:tcPr>
            <w:tcW w:w="3402" w:type="dxa"/>
          </w:tcPr>
          <w:p w14:paraId="70B473B1" w14:textId="77777777" w:rsidR="0089110A" w:rsidRDefault="0089110A">
            <w:pPr>
              <w:rPr>
                <w:ins w:id="2038" w:author="Ericsson User" w:date="2022-01-27T10:05:00Z"/>
                <w:rFonts w:ascii="Arial" w:hAnsi="Arial" w:cs="Arial"/>
                <w:sz w:val="20"/>
                <w:szCs w:val="20"/>
                <w:lang w:val="en-US"/>
              </w:rPr>
            </w:pPr>
          </w:p>
        </w:tc>
        <w:tc>
          <w:tcPr>
            <w:tcW w:w="5310" w:type="dxa"/>
          </w:tcPr>
          <w:p w14:paraId="55C734DA" w14:textId="77777777" w:rsidR="0089110A" w:rsidRDefault="0089110A">
            <w:pPr>
              <w:rPr>
                <w:ins w:id="2039" w:author="Ericsson User" w:date="2022-01-27T10:05:00Z"/>
                <w:rFonts w:ascii="Arial" w:hAnsi="Arial" w:cs="Arial"/>
                <w:sz w:val="20"/>
                <w:szCs w:val="20"/>
                <w:lang w:val="en-US"/>
              </w:rPr>
            </w:pPr>
          </w:p>
        </w:tc>
      </w:tr>
      <w:tr w:rsidR="0089110A" w14:paraId="145003D3" w14:textId="77777777">
        <w:trPr>
          <w:trHeight w:val="415"/>
          <w:ins w:id="2040" w:author="Ericsson User" w:date="2022-01-27T10:05:00Z"/>
        </w:trPr>
        <w:tc>
          <w:tcPr>
            <w:tcW w:w="1413" w:type="dxa"/>
          </w:tcPr>
          <w:p w14:paraId="734F4DDF" w14:textId="77777777" w:rsidR="0089110A" w:rsidRDefault="0089110A">
            <w:pPr>
              <w:rPr>
                <w:ins w:id="2041" w:author="Ericsson User" w:date="2022-01-27T10:05:00Z"/>
                <w:rFonts w:ascii="Arial" w:hAnsi="Arial" w:cs="Arial"/>
                <w:sz w:val="20"/>
                <w:szCs w:val="20"/>
                <w:lang w:val="en-US"/>
              </w:rPr>
            </w:pPr>
          </w:p>
        </w:tc>
        <w:tc>
          <w:tcPr>
            <w:tcW w:w="3402" w:type="dxa"/>
          </w:tcPr>
          <w:p w14:paraId="446B4831" w14:textId="77777777" w:rsidR="0089110A" w:rsidRDefault="0089110A">
            <w:pPr>
              <w:rPr>
                <w:ins w:id="2042" w:author="Ericsson User" w:date="2022-01-27T10:05:00Z"/>
                <w:rFonts w:ascii="Arial" w:hAnsi="Arial" w:cs="Arial"/>
                <w:sz w:val="20"/>
                <w:szCs w:val="20"/>
                <w:lang w:val="en-US"/>
              </w:rPr>
            </w:pPr>
          </w:p>
        </w:tc>
        <w:tc>
          <w:tcPr>
            <w:tcW w:w="5310" w:type="dxa"/>
          </w:tcPr>
          <w:p w14:paraId="62BD5418" w14:textId="77777777" w:rsidR="0089110A" w:rsidRDefault="0089110A">
            <w:pPr>
              <w:rPr>
                <w:ins w:id="2043" w:author="Ericsson User" w:date="2022-01-27T10:05:00Z"/>
                <w:rFonts w:ascii="Arial" w:hAnsi="Arial" w:cs="Arial"/>
                <w:sz w:val="20"/>
                <w:szCs w:val="20"/>
                <w:lang w:val="en-US"/>
              </w:rPr>
            </w:pPr>
          </w:p>
        </w:tc>
      </w:tr>
    </w:tbl>
    <w:p w14:paraId="5CAF66BB" w14:textId="77777777" w:rsidR="0089110A" w:rsidRDefault="00E96746">
      <w:pPr>
        <w:pStyle w:val="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Default="00E96746">
      <w:pPr>
        <w:pStyle w:val="Proposal"/>
      </w:pPr>
      <w:bookmarkStart w:id="2044" w:name="_Toc94106340"/>
      <w:r>
        <w:t xml:space="preserve">[low] </w:t>
      </w:r>
      <w:r>
        <w:rPr>
          <w:lang w:val="en-US"/>
        </w:rPr>
        <w:t>Consider to capture other reasons for changing the procedure from 2-step to 4-step, e.g. due to LBT, due to fallback RAR reception</w:t>
      </w:r>
      <w:bookmarkEnd w:id="2044"/>
    </w:p>
    <w:tbl>
      <w:tblPr>
        <w:tblStyle w:val="af4"/>
        <w:tblW w:w="10125" w:type="dxa"/>
        <w:tblLook w:val="04A0" w:firstRow="1" w:lastRow="0" w:firstColumn="1" w:lastColumn="0" w:noHBand="0" w:noVBand="1"/>
      </w:tblPr>
      <w:tblGrid>
        <w:gridCol w:w="1413"/>
        <w:gridCol w:w="3402"/>
        <w:gridCol w:w="5310"/>
      </w:tblGrid>
      <w:tr w:rsidR="0089110A" w14:paraId="45EEF765" w14:textId="77777777">
        <w:trPr>
          <w:trHeight w:val="400"/>
          <w:ins w:id="2045" w:author="Ericsson User" w:date="2022-01-27T10:05:00Z"/>
        </w:trPr>
        <w:tc>
          <w:tcPr>
            <w:tcW w:w="1413" w:type="dxa"/>
          </w:tcPr>
          <w:p w14:paraId="78650AC1" w14:textId="77777777" w:rsidR="0089110A" w:rsidRDefault="00E96746">
            <w:pPr>
              <w:rPr>
                <w:ins w:id="2046" w:author="Ericsson User" w:date="2022-01-27T10:05:00Z"/>
                <w:rFonts w:ascii="Arial" w:hAnsi="Arial" w:cs="Arial"/>
                <w:b/>
                <w:bCs/>
                <w:sz w:val="20"/>
                <w:szCs w:val="20"/>
                <w:lang w:val="en-US"/>
              </w:rPr>
            </w:pPr>
            <w:ins w:id="2047" w:author="Ericsson User" w:date="2022-01-27T10:05:00Z">
              <w:r>
                <w:rPr>
                  <w:rFonts w:ascii="Arial" w:hAnsi="Arial" w:cs="Arial"/>
                  <w:b/>
                  <w:bCs/>
                  <w:sz w:val="20"/>
                  <w:szCs w:val="20"/>
                  <w:lang w:val="en-US"/>
                </w:rPr>
                <w:t>Company</w:t>
              </w:r>
            </w:ins>
          </w:p>
        </w:tc>
        <w:tc>
          <w:tcPr>
            <w:tcW w:w="3402" w:type="dxa"/>
          </w:tcPr>
          <w:p w14:paraId="575A7DD5" w14:textId="77777777" w:rsidR="0089110A" w:rsidRDefault="00E96746">
            <w:pPr>
              <w:rPr>
                <w:ins w:id="2048" w:author="Ericsson User" w:date="2022-01-27T10:05:00Z"/>
                <w:rFonts w:ascii="Arial" w:hAnsi="Arial" w:cs="Arial"/>
                <w:b/>
                <w:bCs/>
                <w:sz w:val="20"/>
                <w:szCs w:val="20"/>
                <w:lang w:val="en-US"/>
              </w:rPr>
            </w:pPr>
            <w:ins w:id="2049" w:author="Ericsson User" w:date="2022-01-27T10:05:00Z">
              <w:r>
                <w:rPr>
                  <w:rFonts w:ascii="Arial" w:hAnsi="Arial" w:cs="Arial"/>
                  <w:b/>
                  <w:bCs/>
                  <w:sz w:val="20"/>
                  <w:szCs w:val="20"/>
                  <w:lang w:val="en-US"/>
                </w:rPr>
                <w:t>Company´s view</w:t>
              </w:r>
            </w:ins>
          </w:p>
        </w:tc>
        <w:tc>
          <w:tcPr>
            <w:tcW w:w="5310" w:type="dxa"/>
          </w:tcPr>
          <w:p w14:paraId="459A27A0" w14:textId="77777777" w:rsidR="0089110A" w:rsidRDefault="00E96746">
            <w:pPr>
              <w:rPr>
                <w:ins w:id="2050" w:author="Ericsson User" w:date="2022-01-27T10:05:00Z"/>
                <w:rFonts w:ascii="Arial" w:hAnsi="Arial" w:cs="Arial"/>
                <w:b/>
                <w:bCs/>
                <w:sz w:val="20"/>
                <w:szCs w:val="20"/>
                <w:lang w:val="en-US"/>
              </w:rPr>
            </w:pPr>
            <w:ins w:id="2051" w:author="Ericsson User" w:date="2022-01-27T10:05:00Z">
              <w:r>
                <w:rPr>
                  <w:rFonts w:ascii="Arial" w:hAnsi="Arial" w:cs="Arial"/>
                  <w:b/>
                  <w:bCs/>
                  <w:sz w:val="20"/>
                  <w:szCs w:val="20"/>
                  <w:lang w:val="en-US"/>
                </w:rPr>
                <w:t>Rapporteur’s view</w:t>
              </w:r>
            </w:ins>
          </w:p>
        </w:tc>
      </w:tr>
      <w:tr w:rsidR="0089110A" w14:paraId="45F2DF15" w14:textId="77777777">
        <w:trPr>
          <w:trHeight w:val="430"/>
          <w:ins w:id="2052" w:author="Ericsson User" w:date="2022-01-27T10:05:00Z"/>
        </w:trPr>
        <w:tc>
          <w:tcPr>
            <w:tcW w:w="1413" w:type="dxa"/>
          </w:tcPr>
          <w:p w14:paraId="7B95C876" w14:textId="77777777" w:rsidR="0089110A" w:rsidRDefault="0089110A">
            <w:pPr>
              <w:rPr>
                <w:ins w:id="2053" w:author="Ericsson User" w:date="2022-01-27T10:05:00Z"/>
                <w:rFonts w:ascii="Arial" w:hAnsi="Arial" w:cs="Arial"/>
                <w:sz w:val="20"/>
                <w:szCs w:val="20"/>
                <w:lang w:val="en-US"/>
              </w:rPr>
            </w:pPr>
          </w:p>
        </w:tc>
        <w:tc>
          <w:tcPr>
            <w:tcW w:w="3402" w:type="dxa"/>
          </w:tcPr>
          <w:p w14:paraId="3C3850DA" w14:textId="77777777" w:rsidR="0089110A" w:rsidRDefault="0089110A">
            <w:pPr>
              <w:rPr>
                <w:ins w:id="2054" w:author="Ericsson User" w:date="2022-01-27T10:05:00Z"/>
                <w:rFonts w:ascii="Arial" w:hAnsi="Arial" w:cs="Arial"/>
                <w:sz w:val="20"/>
                <w:szCs w:val="20"/>
                <w:lang w:val="en-US"/>
              </w:rPr>
            </w:pPr>
          </w:p>
        </w:tc>
        <w:tc>
          <w:tcPr>
            <w:tcW w:w="5310" w:type="dxa"/>
          </w:tcPr>
          <w:p w14:paraId="578289F2" w14:textId="77777777" w:rsidR="0089110A" w:rsidRDefault="0089110A">
            <w:pPr>
              <w:rPr>
                <w:ins w:id="2055" w:author="Ericsson User" w:date="2022-01-27T10:05:00Z"/>
                <w:rFonts w:ascii="Arial" w:hAnsi="Arial" w:cs="Arial"/>
                <w:sz w:val="20"/>
                <w:szCs w:val="20"/>
                <w:lang w:val="en-US"/>
              </w:rPr>
            </w:pPr>
          </w:p>
        </w:tc>
      </w:tr>
      <w:tr w:rsidR="0089110A" w14:paraId="00B1DC30" w14:textId="77777777">
        <w:trPr>
          <w:trHeight w:val="415"/>
          <w:ins w:id="2056" w:author="Ericsson User" w:date="2022-01-27T10:05:00Z"/>
        </w:trPr>
        <w:tc>
          <w:tcPr>
            <w:tcW w:w="1413" w:type="dxa"/>
          </w:tcPr>
          <w:p w14:paraId="1164FE20" w14:textId="77777777" w:rsidR="0089110A" w:rsidRDefault="0089110A">
            <w:pPr>
              <w:rPr>
                <w:ins w:id="2057" w:author="Ericsson User" w:date="2022-01-27T10:05:00Z"/>
                <w:rFonts w:ascii="Arial" w:hAnsi="Arial" w:cs="Arial"/>
                <w:sz w:val="20"/>
                <w:szCs w:val="20"/>
                <w:lang w:val="en-US"/>
              </w:rPr>
            </w:pPr>
          </w:p>
        </w:tc>
        <w:tc>
          <w:tcPr>
            <w:tcW w:w="3402" w:type="dxa"/>
          </w:tcPr>
          <w:p w14:paraId="6A75CEC4" w14:textId="77777777" w:rsidR="0089110A" w:rsidRDefault="0089110A">
            <w:pPr>
              <w:rPr>
                <w:ins w:id="2058" w:author="Ericsson User" w:date="2022-01-27T10:05:00Z"/>
                <w:rFonts w:ascii="Arial" w:hAnsi="Arial" w:cs="Arial"/>
                <w:sz w:val="20"/>
                <w:szCs w:val="20"/>
                <w:lang w:val="en-US"/>
              </w:rPr>
            </w:pPr>
          </w:p>
        </w:tc>
        <w:tc>
          <w:tcPr>
            <w:tcW w:w="5310" w:type="dxa"/>
          </w:tcPr>
          <w:p w14:paraId="448A176F" w14:textId="77777777" w:rsidR="0089110A" w:rsidRDefault="0089110A">
            <w:pPr>
              <w:rPr>
                <w:ins w:id="2059" w:author="Ericsson User" w:date="2022-01-27T10:05:00Z"/>
                <w:rFonts w:ascii="Arial" w:hAnsi="Arial" w:cs="Arial"/>
                <w:sz w:val="20"/>
                <w:szCs w:val="20"/>
                <w:lang w:val="en-US"/>
              </w:rPr>
            </w:pPr>
          </w:p>
        </w:tc>
      </w:tr>
      <w:tr w:rsidR="0089110A" w14:paraId="672707EC" w14:textId="77777777">
        <w:trPr>
          <w:trHeight w:val="430"/>
          <w:ins w:id="2060" w:author="Ericsson User" w:date="2022-01-27T10:05:00Z"/>
        </w:trPr>
        <w:tc>
          <w:tcPr>
            <w:tcW w:w="1413" w:type="dxa"/>
          </w:tcPr>
          <w:p w14:paraId="4258CF44" w14:textId="77777777" w:rsidR="0089110A" w:rsidRDefault="0089110A">
            <w:pPr>
              <w:rPr>
                <w:ins w:id="2061" w:author="Ericsson User" w:date="2022-01-27T10:05:00Z"/>
                <w:rFonts w:ascii="Arial" w:hAnsi="Arial" w:cs="Arial"/>
                <w:sz w:val="20"/>
                <w:szCs w:val="20"/>
                <w:lang w:val="en-US"/>
              </w:rPr>
            </w:pPr>
          </w:p>
        </w:tc>
        <w:tc>
          <w:tcPr>
            <w:tcW w:w="3402" w:type="dxa"/>
          </w:tcPr>
          <w:p w14:paraId="64143586" w14:textId="77777777" w:rsidR="0089110A" w:rsidRDefault="0089110A">
            <w:pPr>
              <w:rPr>
                <w:ins w:id="2062" w:author="Ericsson User" w:date="2022-01-27T10:05:00Z"/>
                <w:rFonts w:ascii="Arial" w:hAnsi="Arial" w:cs="Arial"/>
                <w:sz w:val="20"/>
                <w:szCs w:val="20"/>
                <w:lang w:val="en-US"/>
              </w:rPr>
            </w:pPr>
          </w:p>
        </w:tc>
        <w:tc>
          <w:tcPr>
            <w:tcW w:w="5310" w:type="dxa"/>
          </w:tcPr>
          <w:p w14:paraId="76564878" w14:textId="77777777" w:rsidR="0089110A" w:rsidRDefault="0089110A">
            <w:pPr>
              <w:rPr>
                <w:ins w:id="2063" w:author="Ericsson User" w:date="2022-01-27T10:05:00Z"/>
                <w:rFonts w:ascii="Arial" w:hAnsi="Arial" w:cs="Arial"/>
                <w:sz w:val="20"/>
                <w:szCs w:val="20"/>
                <w:lang w:val="en-US"/>
              </w:rPr>
            </w:pPr>
          </w:p>
        </w:tc>
      </w:tr>
      <w:tr w:rsidR="0089110A" w14:paraId="77C2F72E" w14:textId="77777777">
        <w:trPr>
          <w:trHeight w:val="415"/>
          <w:ins w:id="2064" w:author="Ericsson User" w:date="2022-01-27T10:05:00Z"/>
        </w:trPr>
        <w:tc>
          <w:tcPr>
            <w:tcW w:w="1413" w:type="dxa"/>
          </w:tcPr>
          <w:p w14:paraId="5F67CAF7" w14:textId="77777777" w:rsidR="0089110A" w:rsidRDefault="0089110A">
            <w:pPr>
              <w:rPr>
                <w:ins w:id="2065" w:author="Ericsson User" w:date="2022-01-27T10:05:00Z"/>
                <w:rFonts w:ascii="Arial" w:hAnsi="Arial" w:cs="Arial"/>
                <w:sz w:val="20"/>
                <w:szCs w:val="20"/>
                <w:lang w:val="en-US"/>
              </w:rPr>
            </w:pPr>
          </w:p>
        </w:tc>
        <w:tc>
          <w:tcPr>
            <w:tcW w:w="3402" w:type="dxa"/>
          </w:tcPr>
          <w:p w14:paraId="2BE24497" w14:textId="77777777" w:rsidR="0089110A" w:rsidRDefault="0089110A">
            <w:pPr>
              <w:rPr>
                <w:ins w:id="2066" w:author="Ericsson User" w:date="2022-01-27T10:05:00Z"/>
                <w:rFonts w:ascii="Arial" w:hAnsi="Arial" w:cs="Arial"/>
                <w:sz w:val="20"/>
                <w:szCs w:val="20"/>
                <w:lang w:val="en-US"/>
              </w:rPr>
            </w:pPr>
          </w:p>
        </w:tc>
        <w:tc>
          <w:tcPr>
            <w:tcW w:w="5310" w:type="dxa"/>
          </w:tcPr>
          <w:p w14:paraId="226E2D0C" w14:textId="77777777" w:rsidR="0089110A" w:rsidRDefault="0089110A">
            <w:pPr>
              <w:rPr>
                <w:ins w:id="2067" w:author="Ericsson User" w:date="2022-01-27T10:05:00Z"/>
                <w:rFonts w:ascii="Arial" w:hAnsi="Arial" w:cs="Arial"/>
                <w:sz w:val="20"/>
                <w:szCs w:val="20"/>
                <w:lang w:val="en-US"/>
              </w:rPr>
            </w:pPr>
          </w:p>
        </w:tc>
      </w:tr>
      <w:tr w:rsidR="0089110A" w14:paraId="4C2091BE" w14:textId="77777777">
        <w:trPr>
          <w:trHeight w:val="430"/>
          <w:ins w:id="2068" w:author="Ericsson User" w:date="2022-01-27T10:05:00Z"/>
        </w:trPr>
        <w:tc>
          <w:tcPr>
            <w:tcW w:w="1413" w:type="dxa"/>
          </w:tcPr>
          <w:p w14:paraId="0D91870A" w14:textId="77777777" w:rsidR="0089110A" w:rsidRDefault="0089110A">
            <w:pPr>
              <w:rPr>
                <w:ins w:id="2069" w:author="Ericsson User" w:date="2022-01-27T10:05:00Z"/>
                <w:rFonts w:ascii="Arial" w:hAnsi="Arial" w:cs="Arial"/>
                <w:sz w:val="20"/>
                <w:szCs w:val="20"/>
                <w:lang w:val="en-US"/>
              </w:rPr>
            </w:pPr>
          </w:p>
        </w:tc>
        <w:tc>
          <w:tcPr>
            <w:tcW w:w="3402" w:type="dxa"/>
          </w:tcPr>
          <w:p w14:paraId="22F650B1" w14:textId="77777777" w:rsidR="0089110A" w:rsidRDefault="0089110A">
            <w:pPr>
              <w:rPr>
                <w:ins w:id="2070" w:author="Ericsson User" w:date="2022-01-27T10:05:00Z"/>
                <w:rFonts w:ascii="Arial" w:hAnsi="Arial" w:cs="Arial"/>
                <w:sz w:val="20"/>
                <w:szCs w:val="20"/>
                <w:lang w:val="en-US"/>
              </w:rPr>
            </w:pPr>
          </w:p>
        </w:tc>
        <w:tc>
          <w:tcPr>
            <w:tcW w:w="5310" w:type="dxa"/>
          </w:tcPr>
          <w:p w14:paraId="5E8269C5" w14:textId="77777777" w:rsidR="0089110A" w:rsidRDefault="0089110A">
            <w:pPr>
              <w:rPr>
                <w:ins w:id="2071" w:author="Ericsson User" w:date="2022-01-27T10:05:00Z"/>
                <w:rFonts w:ascii="Arial" w:hAnsi="Arial" w:cs="Arial"/>
                <w:sz w:val="20"/>
                <w:szCs w:val="20"/>
                <w:lang w:val="en-US"/>
              </w:rPr>
            </w:pPr>
          </w:p>
        </w:tc>
      </w:tr>
      <w:tr w:rsidR="0089110A" w14:paraId="78FBFF48" w14:textId="77777777">
        <w:trPr>
          <w:trHeight w:val="415"/>
          <w:ins w:id="2072" w:author="Ericsson User" w:date="2022-01-27T10:05:00Z"/>
        </w:trPr>
        <w:tc>
          <w:tcPr>
            <w:tcW w:w="1413" w:type="dxa"/>
          </w:tcPr>
          <w:p w14:paraId="18840470" w14:textId="77777777" w:rsidR="0089110A" w:rsidRDefault="0089110A">
            <w:pPr>
              <w:rPr>
                <w:ins w:id="2073" w:author="Ericsson User" w:date="2022-01-27T10:05:00Z"/>
                <w:rFonts w:ascii="Arial" w:hAnsi="Arial" w:cs="Arial"/>
                <w:sz w:val="20"/>
                <w:szCs w:val="20"/>
                <w:lang w:val="en-US"/>
              </w:rPr>
            </w:pPr>
          </w:p>
        </w:tc>
        <w:tc>
          <w:tcPr>
            <w:tcW w:w="3402" w:type="dxa"/>
          </w:tcPr>
          <w:p w14:paraId="1BAAEB12" w14:textId="77777777" w:rsidR="0089110A" w:rsidRDefault="0089110A">
            <w:pPr>
              <w:rPr>
                <w:ins w:id="2074" w:author="Ericsson User" w:date="2022-01-27T10:05:00Z"/>
                <w:rFonts w:ascii="Arial" w:hAnsi="Arial" w:cs="Arial"/>
                <w:sz w:val="20"/>
                <w:szCs w:val="20"/>
                <w:lang w:val="en-US"/>
              </w:rPr>
            </w:pPr>
          </w:p>
        </w:tc>
        <w:tc>
          <w:tcPr>
            <w:tcW w:w="5310" w:type="dxa"/>
          </w:tcPr>
          <w:p w14:paraId="0708D5BA" w14:textId="77777777" w:rsidR="0089110A" w:rsidRDefault="0089110A">
            <w:pPr>
              <w:rPr>
                <w:ins w:id="2075" w:author="Ericsson User" w:date="2022-01-27T10:05:00Z"/>
                <w:rFonts w:ascii="Arial" w:hAnsi="Arial" w:cs="Arial"/>
                <w:sz w:val="20"/>
                <w:szCs w:val="20"/>
                <w:lang w:val="en-US"/>
              </w:rPr>
            </w:pPr>
          </w:p>
        </w:tc>
      </w:tr>
    </w:tbl>
    <w:p w14:paraId="767D6EA1" w14:textId="77777777" w:rsidR="0089110A" w:rsidRDefault="00E96746">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450A11E5" w14:textId="77777777" w:rsidR="0089110A" w:rsidRDefault="00E96746">
      <w:pPr>
        <w:pStyle w:val="Proposal"/>
      </w:pPr>
      <w:bookmarkStart w:id="2076" w:name="_Toc92978207"/>
      <w:bookmarkStart w:id="2077" w:name="_Toc93932646"/>
      <w:bookmarkStart w:id="2078" w:name="_Toc94106341"/>
      <w:bookmarkStart w:id="2079" w:name="_Toc90578234"/>
      <w:r>
        <w:t xml:space="preserve">[low] </w:t>
      </w:r>
      <w:r>
        <w:rPr>
          <w:lang w:val="en-US"/>
        </w:rPr>
        <w:t>Consider to capture fallback from 4-step CFRA to 4-step CBRA</w:t>
      </w:r>
      <w:bookmarkEnd w:id="2076"/>
      <w:bookmarkEnd w:id="2077"/>
      <w:bookmarkEnd w:id="2078"/>
      <w:bookmarkEnd w:id="2079"/>
    </w:p>
    <w:tbl>
      <w:tblPr>
        <w:tblStyle w:val="af4"/>
        <w:tblW w:w="10125" w:type="dxa"/>
        <w:tblLook w:val="04A0" w:firstRow="1" w:lastRow="0" w:firstColumn="1" w:lastColumn="0" w:noHBand="0" w:noVBand="1"/>
      </w:tblPr>
      <w:tblGrid>
        <w:gridCol w:w="1413"/>
        <w:gridCol w:w="3402"/>
        <w:gridCol w:w="5310"/>
      </w:tblGrid>
      <w:tr w:rsidR="0089110A" w14:paraId="2E6884CA" w14:textId="77777777">
        <w:trPr>
          <w:trHeight w:val="400"/>
          <w:ins w:id="2080" w:author="Ericsson User" w:date="2022-01-27T10:05:00Z"/>
        </w:trPr>
        <w:tc>
          <w:tcPr>
            <w:tcW w:w="1413" w:type="dxa"/>
          </w:tcPr>
          <w:p w14:paraId="2E5D5E53" w14:textId="77777777" w:rsidR="0089110A" w:rsidRDefault="00E96746">
            <w:pPr>
              <w:rPr>
                <w:ins w:id="2081" w:author="Ericsson User" w:date="2022-01-27T10:05:00Z"/>
                <w:rFonts w:ascii="Arial" w:hAnsi="Arial" w:cs="Arial"/>
                <w:b/>
                <w:bCs/>
                <w:sz w:val="20"/>
                <w:szCs w:val="20"/>
                <w:lang w:val="en-US"/>
              </w:rPr>
            </w:pPr>
            <w:ins w:id="2082" w:author="Ericsson User" w:date="2022-01-27T10:05:00Z">
              <w:r>
                <w:rPr>
                  <w:rFonts w:ascii="Arial" w:hAnsi="Arial" w:cs="Arial"/>
                  <w:b/>
                  <w:bCs/>
                  <w:sz w:val="20"/>
                  <w:szCs w:val="20"/>
                  <w:lang w:val="en-US"/>
                </w:rPr>
                <w:t>Company</w:t>
              </w:r>
            </w:ins>
          </w:p>
        </w:tc>
        <w:tc>
          <w:tcPr>
            <w:tcW w:w="3402" w:type="dxa"/>
          </w:tcPr>
          <w:p w14:paraId="4EF871B7" w14:textId="77777777" w:rsidR="0089110A" w:rsidRDefault="00E96746">
            <w:pPr>
              <w:rPr>
                <w:ins w:id="2083" w:author="Ericsson User" w:date="2022-01-27T10:05:00Z"/>
                <w:rFonts w:ascii="Arial" w:hAnsi="Arial" w:cs="Arial"/>
                <w:b/>
                <w:bCs/>
                <w:sz w:val="20"/>
                <w:szCs w:val="20"/>
                <w:lang w:val="en-US"/>
              </w:rPr>
            </w:pPr>
            <w:ins w:id="2084" w:author="Ericsson User" w:date="2022-01-27T10:05:00Z">
              <w:r>
                <w:rPr>
                  <w:rFonts w:ascii="Arial" w:hAnsi="Arial" w:cs="Arial"/>
                  <w:b/>
                  <w:bCs/>
                  <w:sz w:val="20"/>
                  <w:szCs w:val="20"/>
                  <w:lang w:val="en-US"/>
                </w:rPr>
                <w:t>Company´s view</w:t>
              </w:r>
            </w:ins>
          </w:p>
        </w:tc>
        <w:tc>
          <w:tcPr>
            <w:tcW w:w="5310" w:type="dxa"/>
          </w:tcPr>
          <w:p w14:paraId="2C2F51F9" w14:textId="77777777" w:rsidR="0089110A" w:rsidRDefault="00E96746">
            <w:pPr>
              <w:rPr>
                <w:ins w:id="2085" w:author="Ericsson User" w:date="2022-01-27T10:05:00Z"/>
                <w:rFonts w:ascii="Arial" w:hAnsi="Arial" w:cs="Arial"/>
                <w:b/>
                <w:bCs/>
                <w:sz w:val="20"/>
                <w:szCs w:val="20"/>
                <w:lang w:val="en-US"/>
              </w:rPr>
            </w:pPr>
            <w:ins w:id="2086" w:author="Ericsson User" w:date="2022-01-27T10:05:00Z">
              <w:r>
                <w:rPr>
                  <w:rFonts w:ascii="Arial" w:hAnsi="Arial" w:cs="Arial"/>
                  <w:b/>
                  <w:bCs/>
                  <w:sz w:val="20"/>
                  <w:szCs w:val="20"/>
                  <w:lang w:val="en-US"/>
                </w:rPr>
                <w:t>Rapporteur’s view</w:t>
              </w:r>
            </w:ins>
          </w:p>
        </w:tc>
      </w:tr>
      <w:tr w:rsidR="0089110A" w14:paraId="62ED5B6B" w14:textId="77777777">
        <w:trPr>
          <w:trHeight w:val="430"/>
          <w:ins w:id="2087" w:author="Ericsson User" w:date="2022-01-27T10:05:00Z"/>
        </w:trPr>
        <w:tc>
          <w:tcPr>
            <w:tcW w:w="1413" w:type="dxa"/>
          </w:tcPr>
          <w:p w14:paraId="7ABB1039" w14:textId="77777777" w:rsidR="0089110A" w:rsidRDefault="0089110A">
            <w:pPr>
              <w:rPr>
                <w:ins w:id="2088" w:author="Ericsson User" w:date="2022-01-27T10:05:00Z"/>
                <w:rFonts w:ascii="Arial" w:hAnsi="Arial" w:cs="Arial"/>
                <w:sz w:val="20"/>
                <w:szCs w:val="20"/>
                <w:lang w:val="en-US"/>
              </w:rPr>
            </w:pPr>
          </w:p>
        </w:tc>
        <w:tc>
          <w:tcPr>
            <w:tcW w:w="3402" w:type="dxa"/>
          </w:tcPr>
          <w:p w14:paraId="756A488D" w14:textId="77777777" w:rsidR="0089110A" w:rsidRDefault="0089110A">
            <w:pPr>
              <w:rPr>
                <w:ins w:id="2089" w:author="Ericsson User" w:date="2022-01-27T10:05:00Z"/>
                <w:rFonts w:ascii="Arial" w:hAnsi="Arial" w:cs="Arial"/>
                <w:sz w:val="20"/>
                <w:szCs w:val="20"/>
                <w:lang w:val="en-US"/>
              </w:rPr>
            </w:pPr>
          </w:p>
        </w:tc>
        <w:tc>
          <w:tcPr>
            <w:tcW w:w="5310" w:type="dxa"/>
          </w:tcPr>
          <w:p w14:paraId="096E2E28" w14:textId="77777777" w:rsidR="0089110A" w:rsidRDefault="0089110A">
            <w:pPr>
              <w:rPr>
                <w:ins w:id="2090" w:author="Ericsson User" w:date="2022-01-27T10:05:00Z"/>
                <w:rFonts w:ascii="Arial" w:hAnsi="Arial" w:cs="Arial"/>
                <w:sz w:val="20"/>
                <w:szCs w:val="20"/>
                <w:lang w:val="en-US"/>
              </w:rPr>
            </w:pPr>
          </w:p>
        </w:tc>
      </w:tr>
      <w:tr w:rsidR="0089110A" w14:paraId="40B1B057" w14:textId="77777777">
        <w:trPr>
          <w:trHeight w:val="415"/>
          <w:ins w:id="2091" w:author="Ericsson User" w:date="2022-01-27T10:05:00Z"/>
        </w:trPr>
        <w:tc>
          <w:tcPr>
            <w:tcW w:w="1413" w:type="dxa"/>
          </w:tcPr>
          <w:p w14:paraId="46D8FC20" w14:textId="77777777" w:rsidR="0089110A" w:rsidRDefault="0089110A">
            <w:pPr>
              <w:rPr>
                <w:ins w:id="2092" w:author="Ericsson User" w:date="2022-01-27T10:05:00Z"/>
                <w:rFonts w:ascii="Arial" w:hAnsi="Arial" w:cs="Arial"/>
                <w:sz w:val="20"/>
                <w:szCs w:val="20"/>
                <w:lang w:val="en-US"/>
              </w:rPr>
            </w:pPr>
          </w:p>
        </w:tc>
        <w:tc>
          <w:tcPr>
            <w:tcW w:w="3402" w:type="dxa"/>
          </w:tcPr>
          <w:p w14:paraId="0D4D32D1" w14:textId="77777777" w:rsidR="0089110A" w:rsidRDefault="0089110A">
            <w:pPr>
              <w:rPr>
                <w:ins w:id="2093" w:author="Ericsson User" w:date="2022-01-27T10:05:00Z"/>
                <w:rFonts w:ascii="Arial" w:hAnsi="Arial" w:cs="Arial"/>
                <w:sz w:val="20"/>
                <w:szCs w:val="20"/>
                <w:lang w:val="en-US"/>
              </w:rPr>
            </w:pPr>
          </w:p>
        </w:tc>
        <w:tc>
          <w:tcPr>
            <w:tcW w:w="5310" w:type="dxa"/>
          </w:tcPr>
          <w:p w14:paraId="65A33193" w14:textId="77777777" w:rsidR="0089110A" w:rsidRDefault="0089110A">
            <w:pPr>
              <w:rPr>
                <w:ins w:id="2094" w:author="Ericsson User" w:date="2022-01-27T10:05:00Z"/>
                <w:rFonts w:ascii="Arial" w:hAnsi="Arial" w:cs="Arial"/>
                <w:sz w:val="20"/>
                <w:szCs w:val="20"/>
                <w:lang w:val="en-US"/>
              </w:rPr>
            </w:pPr>
          </w:p>
        </w:tc>
      </w:tr>
      <w:tr w:rsidR="0089110A" w14:paraId="5ED8EF84" w14:textId="77777777">
        <w:trPr>
          <w:trHeight w:val="430"/>
          <w:ins w:id="2095" w:author="Ericsson User" w:date="2022-01-27T10:05:00Z"/>
        </w:trPr>
        <w:tc>
          <w:tcPr>
            <w:tcW w:w="1413" w:type="dxa"/>
          </w:tcPr>
          <w:p w14:paraId="7BC6CE92" w14:textId="77777777" w:rsidR="0089110A" w:rsidRDefault="0089110A">
            <w:pPr>
              <w:rPr>
                <w:ins w:id="2096" w:author="Ericsson User" w:date="2022-01-27T10:05:00Z"/>
                <w:rFonts w:ascii="Arial" w:hAnsi="Arial" w:cs="Arial"/>
                <w:sz w:val="20"/>
                <w:szCs w:val="20"/>
                <w:lang w:val="en-US"/>
              </w:rPr>
            </w:pPr>
          </w:p>
        </w:tc>
        <w:tc>
          <w:tcPr>
            <w:tcW w:w="3402" w:type="dxa"/>
          </w:tcPr>
          <w:p w14:paraId="14EFB67F" w14:textId="77777777" w:rsidR="0089110A" w:rsidRDefault="0089110A">
            <w:pPr>
              <w:rPr>
                <w:ins w:id="2097" w:author="Ericsson User" w:date="2022-01-27T10:05:00Z"/>
                <w:rFonts w:ascii="Arial" w:hAnsi="Arial" w:cs="Arial"/>
                <w:sz w:val="20"/>
                <w:szCs w:val="20"/>
                <w:lang w:val="en-US"/>
              </w:rPr>
            </w:pPr>
          </w:p>
        </w:tc>
        <w:tc>
          <w:tcPr>
            <w:tcW w:w="5310" w:type="dxa"/>
          </w:tcPr>
          <w:p w14:paraId="4B38D890" w14:textId="77777777" w:rsidR="0089110A" w:rsidRDefault="0089110A">
            <w:pPr>
              <w:rPr>
                <w:ins w:id="2098" w:author="Ericsson User" w:date="2022-01-27T10:05:00Z"/>
                <w:rFonts w:ascii="Arial" w:hAnsi="Arial" w:cs="Arial"/>
                <w:sz w:val="20"/>
                <w:szCs w:val="20"/>
                <w:lang w:val="en-US"/>
              </w:rPr>
            </w:pPr>
          </w:p>
        </w:tc>
      </w:tr>
      <w:tr w:rsidR="0089110A" w14:paraId="10EB0EAA" w14:textId="77777777">
        <w:trPr>
          <w:trHeight w:val="415"/>
          <w:ins w:id="2099" w:author="Ericsson User" w:date="2022-01-27T10:05:00Z"/>
        </w:trPr>
        <w:tc>
          <w:tcPr>
            <w:tcW w:w="1413" w:type="dxa"/>
          </w:tcPr>
          <w:p w14:paraId="436987AD" w14:textId="77777777" w:rsidR="0089110A" w:rsidRDefault="0089110A">
            <w:pPr>
              <w:rPr>
                <w:ins w:id="2100" w:author="Ericsson User" w:date="2022-01-27T10:05:00Z"/>
                <w:rFonts w:ascii="Arial" w:hAnsi="Arial" w:cs="Arial"/>
                <w:sz w:val="20"/>
                <w:szCs w:val="20"/>
                <w:lang w:val="en-US"/>
              </w:rPr>
            </w:pPr>
          </w:p>
        </w:tc>
        <w:tc>
          <w:tcPr>
            <w:tcW w:w="3402" w:type="dxa"/>
          </w:tcPr>
          <w:p w14:paraId="4286C0D4" w14:textId="77777777" w:rsidR="0089110A" w:rsidRDefault="0089110A">
            <w:pPr>
              <w:rPr>
                <w:ins w:id="2101" w:author="Ericsson User" w:date="2022-01-27T10:05:00Z"/>
                <w:rFonts w:ascii="Arial" w:hAnsi="Arial" w:cs="Arial"/>
                <w:sz w:val="20"/>
                <w:szCs w:val="20"/>
                <w:lang w:val="en-US"/>
              </w:rPr>
            </w:pPr>
          </w:p>
        </w:tc>
        <w:tc>
          <w:tcPr>
            <w:tcW w:w="5310" w:type="dxa"/>
          </w:tcPr>
          <w:p w14:paraId="46A05BB5" w14:textId="77777777" w:rsidR="0089110A" w:rsidRDefault="0089110A">
            <w:pPr>
              <w:rPr>
                <w:ins w:id="2102" w:author="Ericsson User" w:date="2022-01-27T10:05:00Z"/>
                <w:rFonts w:ascii="Arial" w:hAnsi="Arial" w:cs="Arial"/>
                <w:sz w:val="20"/>
                <w:szCs w:val="20"/>
                <w:lang w:val="en-US"/>
              </w:rPr>
            </w:pPr>
          </w:p>
        </w:tc>
      </w:tr>
      <w:tr w:rsidR="0089110A" w14:paraId="388F9FAE" w14:textId="77777777">
        <w:trPr>
          <w:trHeight w:val="430"/>
          <w:ins w:id="2103" w:author="Ericsson User" w:date="2022-01-27T10:05:00Z"/>
        </w:trPr>
        <w:tc>
          <w:tcPr>
            <w:tcW w:w="1413" w:type="dxa"/>
          </w:tcPr>
          <w:p w14:paraId="249E566B" w14:textId="77777777" w:rsidR="0089110A" w:rsidRDefault="0089110A">
            <w:pPr>
              <w:rPr>
                <w:ins w:id="2104" w:author="Ericsson User" w:date="2022-01-27T10:05:00Z"/>
                <w:rFonts w:ascii="Arial" w:hAnsi="Arial" w:cs="Arial"/>
                <w:sz w:val="20"/>
                <w:szCs w:val="20"/>
                <w:lang w:val="en-US"/>
              </w:rPr>
            </w:pPr>
          </w:p>
        </w:tc>
        <w:tc>
          <w:tcPr>
            <w:tcW w:w="3402" w:type="dxa"/>
          </w:tcPr>
          <w:p w14:paraId="6966055C" w14:textId="77777777" w:rsidR="0089110A" w:rsidRDefault="0089110A">
            <w:pPr>
              <w:rPr>
                <w:ins w:id="2105" w:author="Ericsson User" w:date="2022-01-27T10:05:00Z"/>
                <w:rFonts w:ascii="Arial" w:hAnsi="Arial" w:cs="Arial"/>
                <w:sz w:val="20"/>
                <w:szCs w:val="20"/>
                <w:lang w:val="en-US"/>
              </w:rPr>
            </w:pPr>
          </w:p>
        </w:tc>
        <w:tc>
          <w:tcPr>
            <w:tcW w:w="5310" w:type="dxa"/>
          </w:tcPr>
          <w:p w14:paraId="09E886FF" w14:textId="77777777" w:rsidR="0089110A" w:rsidRDefault="0089110A">
            <w:pPr>
              <w:rPr>
                <w:ins w:id="2106" w:author="Ericsson User" w:date="2022-01-27T10:05:00Z"/>
                <w:rFonts w:ascii="Arial" w:hAnsi="Arial" w:cs="Arial"/>
                <w:sz w:val="20"/>
                <w:szCs w:val="20"/>
                <w:lang w:val="en-US"/>
              </w:rPr>
            </w:pPr>
          </w:p>
        </w:tc>
      </w:tr>
      <w:tr w:rsidR="0089110A" w14:paraId="7B5DE161" w14:textId="77777777">
        <w:trPr>
          <w:trHeight w:val="415"/>
          <w:ins w:id="2107" w:author="Ericsson User" w:date="2022-01-27T10:05:00Z"/>
        </w:trPr>
        <w:tc>
          <w:tcPr>
            <w:tcW w:w="1413" w:type="dxa"/>
          </w:tcPr>
          <w:p w14:paraId="78EDB524" w14:textId="77777777" w:rsidR="0089110A" w:rsidRDefault="0089110A">
            <w:pPr>
              <w:rPr>
                <w:ins w:id="2108" w:author="Ericsson User" w:date="2022-01-27T10:05:00Z"/>
                <w:rFonts w:ascii="Arial" w:hAnsi="Arial" w:cs="Arial"/>
                <w:sz w:val="20"/>
                <w:szCs w:val="20"/>
                <w:lang w:val="en-US"/>
              </w:rPr>
            </w:pPr>
          </w:p>
        </w:tc>
        <w:tc>
          <w:tcPr>
            <w:tcW w:w="3402" w:type="dxa"/>
          </w:tcPr>
          <w:p w14:paraId="524B2B99" w14:textId="77777777" w:rsidR="0089110A" w:rsidRDefault="0089110A">
            <w:pPr>
              <w:rPr>
                <w:ins w:id="2109" w:author="Ericsson User" w:date="2022-01-27T10:05:00Z"/>
                <w:rFonts w:ascii="Arial" w:hAnsi="Arial" w:cs="Arial"/>
                <w:sz w:val="20"/>
                <w:szCs w:val="20"/>
                <w:lang w:val="en-US"/>
              </w:rPr>
            </w:pPr>
          </w:p>
        </w:tc>
        <w:tc>
          <w:tcPr>
            <w:tcW w:w="5310" w:type="dxa"/>
          </w:tcPr>
          <w:p w14:paraId="28D480CC" w14:textId="77777777" w:rsidR="0089110A" w:rsidRDefault="0089110A">
            <w:pPr>
              <w:rPr>
                <w:ins w:id="2110" w:author="Ericsson User" w:date="2022-01-27T10:05:00Z"/>
                <w:rFonts w:ascii="Arial" w:hAnsi="Arial" w:cs="Arial"/>
                <w:sz w:val="20"/>
                <w:szCs w:val="20"/>
                <w:lang w:val="en-US"/>
              </w:rPr>
            </w:pPr>
          </w:p>
        </w:tc>
      </w:tr>
    </w:tbl>
    <w:p w14:paraId="5B9C4D2F" w14:textId="77777777" w:rsidR="0089110A" w:rsidRDefault="00E96746">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49E329" w14:textId="77777777" w:rsidR="0089110A" w:rsidRDefault="00E96746">
      <w:pPr>
        <w:pStyle w:val="afc"/>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afc"/>
        <w:jc w:val="both"/>
        <w:rPr>
          <w:rFonts w:ascii="Arial" w:hAnsi="Arial" w:cs="Arial"/>
          <w:lang w:val="en-US"/>
        </w:rPr>
      </w:pPr>
    </w:p>
    <w:p w14:paraId="29807FF3" w14:textId="77777777" w:rsidR="0089110A" w:rsidRDefault="00E96746">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41B94F5D" w14:textId="77777777" w:rsidR="0089110A" w:rsidRDefault="00E96746">
      <w:pPr>
        <w:pStyle w:val="Proposal"/>
      </w:pPr>
      <w:bookmarkStart w:id="2111" w:name="_Toc92978234"/>
      <w:bookmarkStart w:id="2112" w:name="_Toc93932673"/>
      <w:bookmarkStart w:id="2113" w:name="_Toc94106342"/>
      <w:r>
        <w:t xml:space="preserve">[low] </w:t>
      </w:r>
      <w:r>
        <w:rPr>
          <w:lang w:val="en-US"/>
        </w:rPr>
        <w:t>RAN2 to decide whether to discuss the following new topic associated to RA report:</w:t>
      </w:r>
      <w:bookmarkEnd w:id="2111"/>
      <w:bookmarkEnd w:id="2112"/>
      <w:bookmarkEnd w:id="2113"/>
    </w:p>
    <w:p w14:paraId="7D268490" w14:textId="77777777" w:rsidR="0089110A" w:rsidRDefault="00E96746">
      <w:pPr>
        <w:pStyle w:val="Proposal"/>
        <w:numPr>
          <w:ilvl w:val="1"/>
          <w:numId w:val="11"/>
        </w:numPr>
      </w:pPr>
      <w:bookmarkStart w:id="2114" w:name="_Toc92978235"/>
      <w:bookmarkStart w:id="2115" w:name="_Toc94106343"/>
      <w:bookmarkStart w:id="2116" w:name="_Toc93932674"/>
      <w: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114"/>
      <w:bookmarkEnd w:id="2115"/>
      <w:bookmarkEnd w:id="2116"/>
    </w:p>
    <w:tbl>
      <w:tblPr>
        <w:tblStyle w:val="af4"/>
        <w:tblW w:w="10125" w:type="dxa"/>
        <w:tblLook w:val="04A0" w:firstRow="1" w:lastRow="0" w:firstColumn="1" w:lastColumn="0" w:noHBand="0" w:noVBand="1"/>
      </w:tblPr>
      <w:tblGrid>
        <w:gridCol w:w="1413"/>
        <w:gridCol w:w="3402"/>
        <w:gridCol w:w="5310"/>
      </w:tblGrid>
      <w:tr w:rsidR="0089110A" w14:paraId="6B7D9A6F" w14:textId="77777777">
        <w:trPr>
          <w:trHeight w:val="400"/>
          <w:ins w:id="2117" w:author="Ericsson User" w:date="2022-01-27T10:05:00Z"/>
        </w:trPr>
        <w:tc>
          <w:tcPr>
            <w:tcW w:w="1413" w:type="dxa"/>
          </w:tcPr>
          <w:p w14:paraId="49B88A17" w14:textId="77777777" w:rsidR="0089110A" w:rsidRDefault="00E96746">
            <w:pPr>
              <w:rPr>
                <w:ins w:id="2118" w:author="Ericsson User" w:date="2022-01-27T10:05:00Z"/>
                <w:rFonts w:ascii="Arial" w:hAnsi="Arial" w:cs="Arial"/>
                <w:b/>
                <w:bCs/>
                <w:sz w:val="20"/>
                <w:szCs w:val="20"/>
                <w:lang w:val="en-US"/>
              </w:rPr>
            </w:pPr>
            <w:ins w:id="2119" w:author="Ericsson User" w:date="2022-01-27T10:05:00Z">
              <w:r>
                <w:rPr>
                  <w:rFonts w:ascii="Arial" w:hAnsi="Arial" w:cs="Arial"/>
                  <w:b/>
                  <w:bCs/>
                  <w:sz w:val="20"/>
                  <w:szCs w:val="20"/>
                  <w:lang w:val="en-US"/>
                </w:rPr>
                <w:t>Company</w:t>
              </w:r>
            </w:ins>
          </w:p>
        </w:tc>
        <w:tc>
          <w:tcPr>
            <w:tcW w:w="3402" w:type="dxa"/>
          </w:tcPr>
          <w:p w14:paraId="47965EE9" w14:textId="77777777" w:rsidR="0089110A" w:rsidRDefault="00E96746">
            <w:pPr>
              <w:rPr>
                <w:ins w:id="2120" w:author="Ericsson User" w:date="2022-01-27T10:05:00Z"/>
                <w:rFonts w:ascii="Arial" w:hAnsi="Arial" w:cs="Arial"/>
                <w:b/>
                <w:bCs/>
                <w:sz w:val="20"/>
                <w:szCs w:val="20"/>
                <w:lang w:val="en-US"/>
              </w:rPr>
            </w:pPr>
            <w:ins w:id="2121" w:author="Ericsson User" w:date="2022-01-27T10:05:00Z">
              <w:r>
                <w:rPr>
                  <w:rFonts w:ascii="Arial" w:hAnsi="Arial" w:cs="Arial"/>
                  <w:b/>
                  <w:bCs/>
                  <w:sz w:val="20"/>
                  <w:szCs w:val="20"/>
                  <w:lang w:val="en-US"/>
                </w:rPr>
                <w:t>Company´s view</w:t>
              </w:r>
            </w:ins>
          </w:p>
        </w:tc>
        <w:tc>
          <w:tcPr>
            <w:tcW w:w="5310" w:type="dxa"/>
          </w:tcPr>
          <w:p w14:paraId="6EC3E037" w14:textId="77777777" w:rsidR="0089110A" w:rsidRDefault="00E96746">
            <w:pPr>
              <w:rPr>
                <w:ins w:id="2122" w:author="Ericsson User" w:date="2022-01-27T10:05:00Z"/>
                <w:rFonts w:ascii="Arial" w:hAnsi="Arial" w:cs="Arial"/>
                <w:b/>
                <w:bCs/>
                <w:sz w:val="20"/>
                <w:szCs w:val="20"/>
                <w:lang w:val="en-US"/>
              </w:rPr>
            </w:pPr>
            <w:ins w:id="2123" w:author="Ericsson User" w:date="2022-01-27T10:05:00Z">
              <w:r>
                <w:rPr>
                  <w:rFonts w:ascii="Arial" w:hAnsi="Arial" w:cs="Arial"/>
                  <w:b/>
                  <w:bCs/>
                  <w:sz w:val="20"/>
                  <w:szCs w:val="20"/>
                  <w:lang w:val="en-US"/>
                </w:rPr>
                <w:t>Rapporteur’s view</w:t>
              </w:r>
            </w:ins>
          </w:p>
        </w:tc>
      </w:tr>
      <w:tr w:rsidR="0089110A" w14:paraId="581005B6" w14:textId="77777777">
        <w:trPr>
          <w:trHeight w:val="430"/>
          <w:ins w:id="2124" w:author="Ericsson User" w:date="2022-01-27T10:05:00Z"/>
        </w:trPr>
        <w:tc>
          <w:tcPr>
            <w:tcW w:w="1413" w:type="dxa"/>
          </w:tcPr>
          <w:p w14:paraId="4C9A8949" w14:textId="77777777" w:rsidR="0089110A" w:rsidRDefault="0089110A">
            <w:pPr>
              <w:rPr>
                <w:ins w:id="2125" w:author="Ericsson User" w:date="2022-01-27T10:05:00Z"/>
                <w:rFonts w:ascii="Arial" w:hAnsi="Arial" w:cs="Arial"/>
                <w:sz w:val="20"/>
                <w:szCs w:val="20"/>
                <w:lang w:val="en-US"/>
              </w:rPr>
            </w:pPr>
          </w:p>
        </w:tc>
        <w:tc>
          <w:tcPr>
            <w:tcW w:w="3402" w:type="dxa"/>
          </w:tcPr>
          <w:p w14:paraId="5F91A430" w14:textId="77777777" w:rsidR="0089110A" w:rsidRDefault="0089110A">
            <w:pPr>
              <w:rPr>
                <w:ins w:id="2126" w:author="Ericsson User" w:date="2022-01-27T10:05:00Z"/>
                <w:rFonts w:ascii="Arial" w:hAnsi="Arial" w:cs="Arial"/>
                <w:sz w:val="20"/>
                <w:szCs w:val="20"/>
                <w:lang w:val="en-US"/>
              </w:rPr>
            </w:pPr>
          </w:p>
        </w:tc>
        <w:tc>
          <w:tcPr>
            <w:tcW w:w="5310" w:type="dxa"/>
          </w:tcPr>
          <w:p w14:paraId="7154AA23" w14:textId="77777777" w:rsidR="0089110A" w:rsidRDefault="0089110A">
            <w:pPr>
              <w:rPr>
                <w:ins w:id="2127" w:author="Ericsson User" w:date="2022-01-27T10:05:00Z"/>
                <w:rFonts w:ascii="Arial" w:hAnsi="Arial" w:cs="Arial"/>
                <w:sz w:val="20"/>
                <w:szCs w:val="20"/>
                <w:lang w:val="en-US"/>
              </w:rPr>
            </w:pPr>
          </w:p>
        </w:tc>
      </w:tr>
      <w:tr w:rsidR="0089110A" w14:paraId="3C2B831D" w14:textId="77777777">
        <w:trPr>
          <w:trHeight w:val="415"/>
          <w:ins w:id="2128" w:author="Ericsson User" w:date="2022-01-27T10:05:00Z"/>
        </w:trPr>
        <w:tc>
          <w:tcPr>
            <w:tcW w:w="1413" w:type="dxa"/>
          </w:tcPr>
          <w:p w14:paraId="79B800D6" w14:textId="77777777" w:rsidR="0089110A" w:rsidRDefault="0089110A">
            <w:pPr>
              <w:rPr>
                <w:ins w:id="2129" w:author="Ericsson User" w:date="2022-01-27T10:05:00Z"/>
                <w:rFonts w:ascii="Arial" w:hAnsi="Arial" w:cs="Arial"/>
                <w:sz w:val="20"/>
                <w:szCs w:val="20"/>
                <w:lang w:val="en-US"/>
              </w:rPr>
            </w:pPr>
          </w:p>
        </w:tc>
        <w:tc>
          <w:tcPr>
            <w:tcW w:w="3402" w:type="dxa"/>
          </w:tcPr>
          <w:p w14:paraId="23051D43" w14:textId="77777777" w:rsidR="0089110A" w:rsidRDefault="0089110A">
            <w:pPr>
              <w:rPr>
                <w:ins w:id="2130" w:author="Ericsson User" w:date="2022-01-27T10:05:00Z"/>
                <w:rFonts w:ascii="Arial" w:hAnsi="Arial" w:cs="Arial"/>
                <w:sz w:val="20"/>
                <w:szCs w:val="20"/>
                <w:lang w:val="en-US"/>
              </w:rPr>
            </w:pPr>
          </w:p>
        </w:tc>
        <w:tc>
          <w:tcPr>
            <w:tcW w:w="5310" w:type="dxa"/>
          </w:tcPr>
          <w:p w14:paraId="16404F36" w14:textId="77777777" w:rsidR="0089110A" w:rsidRDefault="0089110A">
            <w:pPr>
              <w:rPr>
                <w:ins w:id="2131" w:author="Ericsson User" w:date="2022-01-27T10:05:00Z"/>
                <w:rFonts w:ascii="Arial" w:hAnsi="Arial" w:cs="Arial"/>
                <w:sz w:val="20"/>
                <w:szCs w:val="20"/>
                <w:lang w:val="en-US"/>
              </w:rPr>
            </w:pPr>
          </w:p>
        </w:tc>
      </w:tr>
      <w:tr w:rsidR="0089110A" w14:paraId="0AAA4605" w14:textId="77777777">
        <w:trPr>
          <w:trHeight w:val="430"/>
          <w:ins w:id="2132" w:author="Ericsson User" w:date="2022-01-27T10:05:00Z"/>
        </w:trPr>
        <w:tc>
          <w:tcPr>
            <w:tcW w:w="1413" w:type="dxa"/>
          </w:tcPr>
          <w:p w14:paraId="6C51C7B9" w14:textId="77777777" w:rsidR="0089110A" w:rsidRDefault="0089110A">
            <w:pPr>
              <w:rPr>
                <w:ins w:id="2133" w:author="Ericsson User" w:date="2022-01-27T10:05:00Z"/>
                <w:rFonts w:ascii="Arial" w:hAnsi="Arial" w:cs="Arial"/>
                <w:sz w:val="20"/>
                <w:szCs w:val="20"/>
                <w:lang w:val="en-US"/>
              </w:rPr>
            </w:pPr>
          </w:p>
        </w:tc>
        <w:tc>
          <w:tcPr>
            <w:tcW w:w="3402" w:type="dxa"/>
          </w:tcPr>
          <w:p w14:paraId="1867FC65" w14:textId="77777777" w:rsidR="0089110A" w:rsidRDefault="0089110A">
            <w:pPr>
              <w:rPr>
                <w:ins w:id="2134" w:author="Ericsson User" w:date="2022-01-27T10:05:00Z"/>
                <w:rFonts w:ascii="Arial" w:hAnsi="Arial" w:cs="Arial"/>
                <w:sz w:val="20"/>
                <w:szCs w:val="20"/>
                <w:lang w:val="en-US"/>
              </w:rPr>
            </w:pPr>
          </w:p>
        </w:tc>
        <w:tc>
          <w:tcPr>
            <w:tcW w:w="5310" w:type="dxa"/>
          </w:tcPr>
          <w:p w14:paraId="684A6FA7" w14:textId="77777777" w:rsidR="0089110A" w:rsidRDefault="0089110A">
            <w:pPr>
              <w:rPr>
                <w:ins w:id="2135" w:author="Ericsson User" w:date="2022-01-27T10:05:00Z"/>
                <w:rFonts w:ascii="Arial" w:hAnsi="Arial" w:cs="Arial"/>
                <w:sz w:val="20"/>
                <w:szCs w:val="20"/>
                <w:lang w:val="en-US"/>
              </w:rPr>
            </w:pPr>
          </w:p>
        </w:tc>
      </w:tr>
      <w:tr w:rsidR="0089110A" w14:paraId="167175FA" w14:textId="77777777">
        <w:trPr>
          <w:trHeight w:val="415"/>
          <w:ins w:id="2136" w:author="Ericsson User" w:date="2022-01-27T10:05:00Z"/>
        </w:trPr>
        <w:tc>
          <w:tcPr>
            <w:tcW w:w="1413" w:type="dxa"/>
          </w:tcPr>
          <w:p w14:paraId="414CD3F5" w14:textId="77777777" w:rsidR="0089110A" w:rsidRDefault="0089110A">
            <w:pPr>
              <w:rPr>
                <w:ins w:id="2137" w:author="Ericsson User" w:date="2022-01-27T10:05:00Z"/>
                <w:rFonts w:ascii="Arial" w:hAnsi="Arial" w:cs="Arial"/>
                <w:sz w:val="20"/>
                <w:szCs w:val="20"/>
                <w:lang w:val="en-US"/>
              </w:rPr>
            </w:pPr>
          </w:p>
        </w:tc>
        <w:tc>
          <w:tcPr>
            <w:tcW w:w="3402" w:type="dxa"/>
          </w:tcPr>
          <w:p w14:paraId="3B6C22F0" w14:textId="77777777" w:rsidR="0089110A" w:rsidRDefault="0089110A">
            <w:pPr>
              <w:rPr>
                <w:ins w:id="2138" w:author="Ericsson User" w:date="2022-01-27T10:05:00Z"/>
                <w:rFonts w:ascii="Arial" w:hAnsi="Arial" w:cs="Arial"/>
                <w:sz w:val="20"/>
                <w:szCs w:val="20"/>
                <w:lang w:val="en-US"/>
              </w:rPr>
            </w:pPr>
          </w:p>
        </w:tc>
        <w:tc>
          <w:tcPr>
            <w:tcW w:w="5310" w:type="dxa"/>
          </w:tcPr>
          <w:p w14:paraId="3E852F39" w14:textId="77777777" w:rsidR="0089110A" w:rsidRDefault="0089110A">
            <w:pPr>
              <w:rPr>
                <w:ins w:id="2139" w:author="Ericsson User" w:date="2022-01-27T10:05:00Z"/>
                <w:rFonts w:ascii="Arial" w:hAnsi="Arial" w:cs="Arial"/>
                <w:sz w:val="20"/>
                <w:szCs w:val="20"/>
                <w:lang w:val="en-US"/>
              </w:rPr>
            </w:pPr>
          </w:p>
        </w:tc>
      </w:tr>
      <w:tr w:rsidR="0089110A" w14:paraId="665E913E" w14:textId="77777777">
        <w:trPr>
          <w:trHeight w:val="430"/>
          <w:ins w:id="2140" w:author="Ericsson User" w:date="2022-01-27T10:05:00Z"/>
        </w:trPr>
        <w:tc>
          <w:tcPr>
            <w:tcW w:w="1413" w:type="dxa"/>
          </w:tcPr>
          <w:p w14:paraId="19C7AA40" w14:textId="77777777" w:rsidR="0089110A" w:rsidRDefault="0089110A">
            <w:pPr>
              <w:rPr>
                <w:ins w:id="2141" w:author="Ericsson User" w:date="2022-01-27T10:05:00Z"/>
                <w:rFonts w:ascii="Arial" w:hAnsi="Arial" w:cs="Arial"/>
                <w:sz w:val="20"/>
                <w:szCs w:val="20"/>
                <w:lang w:val="en-US"/>
              </w:rPr>
            </w:pPr>
          </w:p>
        </w:tc>
        <w:tc>
          <w:tcPr>
            <w:tcW w:w="3402" w:type="dxa"/>
          </w:tcPr>
          <w:p w14:paraId="1BDB1618" w14:textId="77777777" w:rsidR="0089110A" w:rsidRDefault="0089110A">
            <w:pPr>
              <w:rPr>
                <w:ins w:id="2142" w:author="Ericsson User" w:date="2022-01-27T10:05:00Z"/>
                <w:rFonts w:ascii="Arial" w:hAnsi="Arial" w:cs="Arial"/>
                <w:sz w:val="20"/>
                <w:szCs w:val="20"/>
                <w:lang w:val="en-US"/>
              </w:rPr>
            </w:pPr>
          </w:p>
        </w:tc>
        <w:tc>
          <w:tcPr>
            <w:tcW w:w="5310" w:type="dxa"/>
          </w:tcPr>
          <w:p w14:paraId="3EEB5D14" w14:textId="77777777" w:rsidR="0089110A" w:rsidRDefault="0089110A">
            <w:pPr>
              <w:rPr>
                <w:ins w:id="2143" w:author="Ericsson User" w:date="2022-01-27T10:05:00Z"/>
                <w:rFonts w:ascii="Arial" w:hAnsi="Arial" w:cs="Arial"/>
                <w:sz w:val="20"/>
                <w:szCs w:val="20"/>
                <w:lang w:val="en-US"/>
              </w:rPr>
            </w:pPr>
          </w:p>
        </w:tc>
      </w:tr>
      <w:tr w:rsidR="0089110A" w14:paraId="4C5239B7" w14:textId="77777777">
        <w:trPr>
          <w:trHeight w:val="415"/>
          <w:ins w:id="2144" w:author="Ericsson User" w:date="2022-01-27T10:05:00Z"/>
        </w:trPr>
        <w:tc>
          <w:tcPr>
            <w:tcW w:w="1413" w:type="dxa"/>
          </w:tcPr>
          <w:p w14:paraId="54F6F494" w14:textId="77777777" w:rsidR="0089110A" w:rsidRDefault="0089110A">
            <w:pPr>
              <w:rPr>
                <w:ins w:id="2145" w:author="Ericsson User" w:date="2022-01-27T10:05:00Z"/>
                <w:rFonts w:ascii="Arial" w:hAnsi="Arial" w:cs="Arial"/>
                <w:sz w:val="20"/>
                <w:szCs w:val="20"/>
                <w:lang w:val="en-US"/>
              </w:rPr>
            </w:pPr>
          </w:p>
        </w:tc>
        <w:tc>
          <w:tcPr>
            <w:tcW w:w="3402" w:type="dxa"/>
          </w:tcPr>
          <w:p w14:paraId="2111B1AD" w14:textId="77777777" w:rsidR="0089110A" w:rsidRDefault="0089110A">
            <w:pPr>
              <w:rPr>
                <w:ins w:id="2146" w:author="Ericsson User" w:date="2022-01-27T10:05:00Z"/>
                <w:rFonts w:ascii="Arial" w:hAnsi="Arial" w:cs="Arial"/>
                <w:sz w:val="20"/>
                <w:szCs w:val="20"/>
                <w:lang w:val="en-US"/>
              </w:rPr>
            </w:pPr>
          </w:p>
        </w:tc>
        <w:tc>
          <w:tcPr>
            <w:tcW w:w="5310" w:type="dxa"/>
          </w:tcPr>
          <w:p w14:paraId="3EDA0081" w14:textId="77777777" w:rsidR="0089110A" w:rsidRDefault="0089110A">
            <w:pPr>
              <w:rPr>
                <w:ins w:id="2147" w:author="Ericsson User" w:date="2022-01-27T10:05:00Z"/>
                <w:rFonts w:ascii="Arial" w:hAnsi="Arial" w:cs="Arial"/>
                <w:sz w:val="20"/>
                <w:szCs w:val="20"/>
                <w:lang w:val="en-US"/>
              </w:rPr>
            </w:pPr>
          </w:p>
        </w:tc>
      </w:tr>
    </w:tbl>
    <w:p w14:paraId="097D0E0E" w14:textId="77777777" w:rsidR="0089110A" w:rsidRDefault="00E96746">
      <w:pPr>
        <w:pStyle w:val="2"/>
        <w:numPr>
          <w:ilvl w:val="0"/>
          <w:numId w:val="0"/>
        </w:numPr>
        <w:ind w:left="576" w:hanging="576"/>
      </w:pPr>
      <w:r>
        <w:t>MHI</w:t>
      </w:r>
    </w:p>
    <w:p w14:paraId="1D90EA22" w14:textId="77777777" w:rsidR="0089110A" w:rsidRDefault="00E9674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68250 \r \h  \* MERGEFORMAT </w:instrText>
      </w:r>
      <w:r>
        <w:rPr>
          <w:rFonts w:ascii="Arial" w:hAnsi="Arial" w:cs="Arial"/>
        </w:rPr>
      </w:r>
      <w:r>
        <w:rPr>
          <w:rFonts w:ascii="Arial" w:hAnsi="Arial" w:cs="Arial"/>
        </w:rPr>
        <w:fldChar w:fldCharType="separate"/>
      </w:r>
      <w:r>
        <w:rPr>
          <w:rFonts w:ascii="Arial" w:hAnsi="Arial" w:cs="Arial"/>
        </w:rPr>
        <w:t>[34]</w:t>
      </w:r>
      <w:r>
        <w:rPr>
          <w:rFonts w:ascii="Arial" w:hAnsi="Arial" w:cs="Arial"/>
        </w:rPr>
        <w:fldChar w:fldCharType="end"/>
      </w:r>
      <w:r>
        <w:rPr>
          <w:rFonts w:ascii="Arial" w:hAnsi="Arial" w:cs="Arial"/>
        </w:rPr>
        <w:t xml:space="preserve">, Ericsson proposes to clarify how to handle the time spent in case of DAPS. </w:t>
      </w:r>
    </w:p>
    <w:p w14:paraId="5B72D2EC" w14:textId="77777777" w:rsidR="0089110A" w:rsidRDefault="00E96746">
      <w:pPr>
        <w:pStyle w:val="Proposal"/>
      </w:pPr>
      <w:bookmarkStart w:id="2148" w:name="_Toc94106344"/>
      <w:r>
        <w:t xml:space="preserve">[low] RAN2 to discuss whether to clarify the handling of the time spent in the MHI in case of DAPS, e.g. the time spent in previous </w:t>
      </w:r>
      <w:proofErr w:type="spellStart"/>
      <w:r>
        <w:t>PCell</w:t>
      </w:r>
      <w:proofErr w:type="spellEnd"/>
      <w:r>
        <w:t xml:space="preserve"> is captured as the time spent from entering the source cell until receiving the source DAPS release message.</w:t>
      </w:r>
      <w:bookmarkEnd w:id="2148"/>
    </w:p>
    <w:p w14:paraId="5F1286E4" w14:textId="77777777" w:rsidR="0089110A" w:rsidRDefault="0089110A"/>
    <w:tbl>
      <w:tblPr>
        <w:tblStyle w:val="af4"/>
        <w:tblW w:w="10125" w:type="dxa"/>
        <w:tblLook w:val="04A0" w:firstRow="1" w:lastRow="0" w:firstColumn="1" w:lastColumn="0" w:noHBand="0" w:noVBand="1"/>
      </w:tblPr>
      <w:tblGrid>
        <w:gridCol w:w="1413"/>
        <w:gridCol w:w="3402"/>
        <w:gridCol w:w="5310"/>
      </w:tblGrid>
      <w:tr w:rsidR="0089110A" w14:paraId="4B0DF7E8" w14:textId="77777777">
        <w:trPr>
          <w:trHeight w:val="400"/>
          <w:ins w:id="2149" w:author="Ericsson User" w:date="2022-01-27T10:05:00Z"/>
        </w:trPr>
        <w:tc>
          <w:tcPr>
            <w:tcW w:w="1413" w:type="dxa"/>
          </w:tcPr>
          <w:p w14:paraId="64CDCCE4" w14:textId="77777777" w:rsidR="0089110A" w:rsidRDefault="00E96746">
            <w:pPr>
              <w:rPr>
                <w:ins w:id="2150" w:author="Ericsson User" w:date="2022-01-27T10:05:00Z"/>
                <w:rFonts w:ascii="Arial" w:hAnsi="Arial" w:cs="Arial"/>
                <w:b/>
                <w:bCs/>
                <w:sz w:val="20"/>
                <w:szCs w:val="20"/>
                <w:lang w:val="en-US"/>
              </w:rPr>
            </w:pPr>
            <w:ins w:id="2151" w:author="Ericsson User" w:date="2022-01-27T10:05:00Z">
              <w:r>
                <w:rPr>
                  <w:rFonts w:ascii="Arial" w:hAnsi="Arial" w:cs="Arial"/>
                  <w:b/>
                  <w:bCs/>
                  <w:sz w:val="20"/>
                  <w:szCs w:val="20"/>
                  <w:lang w:val="en-US"/>
                </w:rPr>
                <w:t>Company</w:t>
              </w:r>
            </w:ins>
          </w:p>
        </w:tc>
        <w:tc>
          <w:tcPr>
            <w:tcW w:w="3402" w:type="dxa"/>
          </w:tcPr>
          <w:p w14:paraId="463A2E87" w14:textId="77777777" w:rsidR="0089110A" w:rsidRDefault="00E96746">
            <w:pPr>
              <w:rPr>
                <w:ins w:id="2152" w:author="Ericsson User" w:date="2022-01-27T10:05:00Z"/>
                <w:rFonts w:ascii="Arial" w:hAnsi="Arial" w:cs="Arial"/>
                <w:b/>
                <w:bCs/>
                <w:sz w:val="20"/>
                <w:szCs w:val="20"/>
                <w:lang w:val="en-US"/>
              </w:rPr>
            </w:pPr>
            <w:ins w:id="2153" w:author="Ericsson User" w:date="2022-01-27T10:05:00Z">
              <w:r>
                <w:rPr>
                  <w:rFonts w:ascii="Arial" w:hAnsi="Arial" w:cs="Arial"/>
                  <w:b/>
                  <w:bCs/>
                  <w:sz w:val="20"/>
                  <w:szCs w:val="20"/>
                  <w:lang w:val="en-US"/>
                </w:rPr>
                <w:t>Company´s view</w:t>
              </w:r>
            </w:ins>
          </w:p>
        </w:tc>
        <w:tc>
          <w:tcPr>
            <w:tcW w:w="5310" w:type="dxa"/>
          </w:tcPr>
          <w:p w14:paraId="4117D9DE" w14:textId="77777777" w:rsidR="0089110A" w:rsidRDefault="00E96746">
            <w:pPr>
              <w:rPr>
                <w:ins w:id="2154" w:author="Ericsson User" w:date="2022-01-27T10:05:00Z"/>
                <w:rFonts w:ascii="Arial" w:hAnsi="Arial" w:cs="Arial"/>
                <w:b/>
                <w:bCs/>
                <w:sz w:val="20"/>
                <w:szCs w:val="20"/>
                <w:lang w:val="en-US"/>
              </w:rPr>
            </w:pPr>
            <w:ins w:id="2155" w:author="Ericsson User" w:date="2022-01-27T10:05:00Z">
              <w:r>
                <w:rPr>
                  <w:rFonts w:ascii="Arial" w:hAnsi="Arial" w:cs="Arial"/>
                  <w:b/>
                  <w:bCs/>
                  <w:sz w:val="20"/>
                  <w:szCs w:val="20"/>
                  <w:lang w:val="en-US"/>
                </w:rPr>
                <w:t>Rapporteur’s view</w:t>
              </w:r>
            </w:ins>
          </w:p>
        </w:tc>
      </w:tr>
      <w:tr w:rsidR="0089110A" w14:paraId="70E10584" w14:textId="77777777">
        <w:trPr>
          <w:trHeight w:val="430"/>
          <w:ins w:id="2156" w:author="Ericsson User" w:date="2022-01-27T10:05:00Z"/>
        </w:trPr>
        <w:tc>
          <w:tcPr>
            <w:tcW w:w="1413" w:type="dxa"/>
          </w:tcPr>
          <w:p w14:paraId="71EC6C73" w14:textId="77777777" w:rsidR="0089110A" w:rsidRDefault="0089110A">
            <w:pPr>
              <w:rPr>
                <w:ins w:id="2157" w:author="Ericsson User" w:date="2022-01-27T10:05:00Z"/>
                <w:rFonts w:ascii="Arial" w:hAnsi="Arial" w:cs="Arial"/>
                <w:sz w:val="20"/>
                <w:szCs w:val="20"/>
                <w:lang w:val="en-US"/>
              </w:rPr>
            </w:pPr>
          </w:p>
        </w:tc>
        <w:tc>
          <w:tcPr>
            <w:tcW w:w="3402" w:type="dxa"/>
          </w:tcPr>
          <w:p w14:paraId="16096A92" w14:textId="77777777" w:rsidR="0089110A" w:rsidRDefault="0089110A">
            <w:pPr>
              <w:rPr>
                <w:ins w:id="2158" w:author="Ericsson User" w:date="2022-01-27T10:05:00Z"/>
                <w:rFonts w:ascii="Arial" w:hAnsi="Arial" w:cs="Arial"/>
                <w:sz w:val="20"/>
                <w:szCs w:val="20"/>
                <w:lang w:val="en-US"/>
              </w:rPr>
            </w:pPr>
          </w:p>
        </w:tc>
        <w:tc>
          <w:tcPr>
            <w:tcW w:w="5310" w:type="dxa"/>
          </w:tcPr>
          <w:p w14:paraId="024A2102" w14:textId="77777777" w:rsidR="0089110A" w:rsidRDefault="0089110A">
            <w:pPr>
              <w:rPr>
                <w:ins w:id="2159" w:author="Ericsson User" w:date="2022-01-27T10:05:00Z"/>
                <w:rFonts w:ascii="Arial" w:hAnsi="Arial" w:cs="Arial"/>
                <w:sz w:val="20"/>
                <w:szCs w:val="20"/>
                <w:lang w:val="en-US"/>
              </w:rPr>
            </w:pPr>
          </w:p>
        </w:tc>
      </w:tr>
      <w:tr w:rsidR="0089110A" w14:paraId="0C91508C" w14:textId="77777777">
        <w:trPr>
          <w:trHeight w:val="415"/>
          <w:ins w:id="2160" w:author="Ericsson User" w:date="2022-01-27T10:05:00Z"/>
        </w:trPr>
        <w:tc>
          <w:tcPr>
            <w:tcW w:w="1413" w:type="dxa"/>
          </w:tcPr>
          <w:p w14:paraId="039D9737" w14:textId="77777777" w:rsidR="0089110A" w:rsidRDefault="0089110A">
            <w:pPr>
              <w:rPr>
                <w:ins w:id="2161" w:author="Ericsson User" w:date="2022-01-27T10:05:00Z"/>
                <w:rFonts w:ascii="Arial" w:hAnsi="Arial" w:cs="Arial"/>
                <w:sz w:val="20"/>
                <w:szCs w:val="20"/>
                <w:lang w:val="en-US"/>
              </w:rPr>
            </w:pPr>
          </w:p>
        </w:tc>
        <w:tc>
          <w:tcPr>
            <w:tcW w:w="3402" w:type="dxa"/>
          </w:tcPr>
          <w:p w14:paraId="4FBEBF91" w14:textId="77777777" w:rsidR="0089110A" w:rsidRDefault="0089110A">
            <w:pPr>
              <w:rPr>
                <w:ins w:id="2162" w:author="Ericsson User" w:date="2022-01-27T10:05:00Z"/>
                <w:rFonts w:ascii="Arial" w:hAnsi="Arial" w:cs="Arial"/>
                <w:sz w:val="20"/>
                <w:szCs w:val="20"/>
                <w:lang w:val="en-US"/>
              </w:rPr>
            </w:pPr>
          </w:p>
        </w:tc>
        <w:tc>
          <w:tcPr>
            <w:tcW w:w="5310" w:type="dxa"/>
          </w:tcPr>
          <w:p w14:paraId="63C80C6B" w14:textId="77777777" w:rsidR="0089110A" w:rsidRDefault="0089110A">
            <w:pPr>
              <w:rPr>
                <w:ins w:id="2163" w:author="Ericsson User" w:date="2022-01-27T10:05:00Z"/>
                <w:rFonts w:ascii="Arial" w:hAnsi="Arial" w:cs="Arial"/>
                <w:sz w:val="20"/>
                <w:szCs w:val="20"/>
                <w:lang w:val="en-US"/>
              </w:rPr>
            </w:pPr>
          </w:p>
        </w:tc>
      </w:tr>
      <w:tr w:rsidR="0089110A" w14:paraId="3E6BF51B" w14:textId="77777777">
        <w:trPr>
          <w:trHeight w:val="430"/>
          <w:ins w:id="2164" w:author="Ericsson User" w:date="2022-01-27T10:05:00Z"/>
        </w:trPr>
        <w:tc>
          <w:tcPr>
            <w:tcW w:w="1413" w:type="dxa"/>
          </w:tcPr>
          <w:p w14:paraId="3DCBBF03" w14:textId="77777777" w:rsidR="0089110A" w:rsidRDefault="0089110A">
            <w:pPr>
              <w:rPr>
                <w:ins w:id="2165" w:author="Ericsson User" w:date="2022-01-27T10:05:00Z"/>
                <w:rFonts w:ascii="Arial" w:hAnsi="Arial" w:cs="Arial"/>
                <w:sz w:val="20"/>
                <w:szCs w:val="20"/>
                <w:lang w:val="en-US"/>
              </w:rPr>
            </w:pPr>
          </w:p>
        </w:tc>
        <w:tc>
          <w:tcPr>
            <w:tcW w:w="3402" w:type="dxa"/>
          </w:tcPr>
          <w:p w14:paraId="4C6B99C0" w14:textId="77777777" w:rsidR="0089110A" w:rsidRDefault="0089110A">
            <w:pPr>
              <w:rPr>
                <w:ins w:id="2166" w:author="Ericsson User" w:date="2022-01-27T10:05:00Z"/>
                <w:rFonts w:ascii="Arial" w:hAnsi="Arial" w:cs="Arial"/>
                <w:sz w:val="20"/>
                <w:szCs w:val="20"/>
                <w:lang w:val="en-US"/>
              </w:rPr>
            </w:pPr>
          </w:p>
        </w:tc>
        <w:tc>
          <w:tcPr>
            <w:tcW w:w="5310" w:type="dxa"/>
          </w:tcPr>
          <w:p w14:paraId="56F6356A" w14:textId="77777777" w:rsidR="0089110A" w:rsidRDefault="0089110A">
            <w:pPr>
              <w:rPr>
                <w:ins w:id="2167" w:author="Ericsson User" w:date="2022-01-27T10:05:00Z"/>
                <w:rFonts w:ascii="Arial" w:hAnsi="Arial" w:cs="Arial"/>
                <w:sz w:val="20"/>
                <w:szCs w:val="20"/>
                <w:lang w:val="en-US"/>
              </w:rPr>
            </w:pPr>
          </w:p>
        </w:tc>
      </w:tr>
      <w:tr w:rsidR="0089110A" w14:paraId="5FF068EB" w14:textId="77777777">
        <w:trPr>
          <w:trHeight w:val="415"/>
          <w:ins w:id="2168" w:author="Ericsson User" w:date="2022-01-27T10:05:00Z"/>
        </w:trPr>
        <w:tc>
          <w:tcPr>
            <w:tcW w:w="1413" w:type="dxa"/>
          </w:tcPr>
          <w:p w14:paraId="4EA6DF3B" w14:textId="77777777" w:rsidR="0089110A" w:rsidRDefault="0089110A">
            <w:pPr>
              <w:rPr>
                <w:ins w:id="2169" w:author="Ericsson User" w:date="2022-01-27T10:05:00Z"/>
                <w:rFonts w:ascii="Arial" w:hAnsi="Arial" w:cs="Arial"/>
                <w:sz w:val="20"/>
                <w:szCs w:val="20"/>
                <w:lang w:val="en-US"/>
              </w:rPr>
            </w:pPr>
          </w:p>
        </w:tc>
        <w:tc>
          <w:tcPr>
            <w:tcW w:w="3402" w:type="dxa"/>
          </w:tcPr>
          <w:p w14:paraId="72CEACC7" w14:textId="77777777" w:rsidR="0089110A" w:rsidRDefault="0089110A">
            <w:pPr>
              <w:rPr>
                <w:ins w:id="2170" w:author="Ericsson User" w:date="2022-01-27T10:05:00Z"/>
                <w:rFonts w:ascii="Arial" w:hAnsi="Arial" w:cs="Arial"/>
                <w:sz w:val="20"/>
                <w:szCs w:val="20"/>
                <w:lang w:val="en-US"/>
              </w:rPr>
            </w:pPr>
          </w:p>
        </w:tc>
        <w:tc>
          <w:tcPr>
            <w:tcW w:w="5310" w:type="dxa"/>
          </w:tcPr>
          <w:p w14:paraId="7DC74008" w14:textId="77777777" w:rsidR="0089110A" w:rsidRDefault="0089110A">
            <w:pPr>
              <w:rPr>
                <w:ins w:id="2171" w:author="Ericsson User" w:date="2022-01-27T10:05:00Z"/>
                <w:rFonts w:ascii="Arial" w:hAnsi="Arial" w:cs="Arial"/>
                <w:sz w:val="20"/>
                <w:szCs w:val="20"/>
                <w:lang w:val="en-US"/>
              </w:rPr>
            </w:pPr>
          </w:p>
        </w:tc>
      </w:tr>
      <w:tr w:rsidR="0089110A" w14:paraId="414C7294" w14:textId="77777777">
        <w:trPr>
          <w:trHeight w:val="430"/>
          <w:ins w:id="2172" w:author="Ericsson User" w:date="2022-01-27T10:05:00Z"/>
        </w:trPr>
        <w:tc>
          <w:tcPr>
            <w:tcW w:w="1413" w:type="dxa"/>
          </w:tcPr>
          <w:p w14:paraId="24F5DC82" w14:textId="77777777" w:rsidR="0089110A" w:rsidRDefault="0089110A">
            <w:pPr>
              <w:rPr>
                <w:ins w:id="2173" w:author="Ericsson User" w:date="2022-01-27T10:05:00Z"/>
                <w:rFonts w:ascii="Arial" w:hAnsi="Arial" w:cs="Arial"/>
                <w:sz w:val="20"/>
                <w:szCs w:val="20"/>
                <w:lang w:val="en-US"/>
              </w:rPr>
            </w:pPr>
          </w:p>
        </w:tc>
        <w:tc>
          <w:tcPr>
            <w:tcW w:w="3402" w:type="dxa"/>
          </w:tcPr>
          <w:p w14:paraId="0719389A" w14:textId="77777777" w:rsidR="0089110A" w:rsidRDefault="0089110A">
            <w:pPr>
              <w:rPr>
                <w:ins w:id="2174" w:author="Ericsson User" w:date="2022-01-27T10:05:00Z"/>
                <w:rFonts w:ascii="Arial" w:hAnsi="Arial" w:cs="Arial"/>
                <w:sz w:val="20"/>
                <w:szCs w:val="20"/>
                <w:lang w:val="en-US"/>
              </w:rPr>
            </w:pPr>
          </w:p>
        </w:tc>
        <w:tc>
          <w:tcPr>
            <w:tcW w:w="5310" w:type="dxa"/>
          </w:tcPr>
          <w:p w14:paraId="6D9D2976" w14:textId="77777777" w:rsidR="0089110A" w:rsidRDefault="0089110A">
            <w:pPr>
              <w:rPr>
                <w:ins w:id="2175" w:author="Ericsson User" w:date="2022-01-27T10:05:00Z"/>
                <w:rFonts w:ascii="Arial" w:hAnsi="Arial" w:cs="Arial"/>
                <w:sz w:val="20"/>
                <w:szCs w:val="20"/>
                <w:lang w:val="en-US"/>
              </w:rPr>
            </w:pPr>
          </w:p>
        </w:tc>
      </w:tr>
      <w:tr w:rsidR="0089110A" w14:paraId="67D46173" w14:textId="77777777">
        <w:trPr>
          <w:trHeight w:val="415"/>
          <w:ins w:id="2176" w:author="Ericsson User" w:date="2022-01-27T10:05:00Z"/>
        </w:trPr>
        <w:tc>
          <w:tcPr>
            <w:tcW w:w="1413" w:type="dxa"/>
          </w:tcPr>
          <w:p w14:paraId="2CD46205" w14:textId="77777777" w:rsidR="0089110A" w:rsidRDefault="0089110A">
            <w:pPr>
              <w:rPr>
                <w:ins w:id="2177" w:author="Ericsson User" w:date="2022-01-27T10:05:00Z"/>
                <w:rFonts w:ascii="Arial" w:hAnsi="Arial" w:cs="Arial"/>
                <w:sz w:val="20"/>
                <w:szCs w:val="20"/>
                <w:lang w:val="en-US"/>
              </w:rPr>
            </w:pPr>
          </w:p>
        </w:tc>
        <w:tc>
          <w:tcPr>
            <w:tcW w:w="3402" w:type="dxa"/>
          </w:tcPr>
          <w:p w14:paraId="6AC133E1" w14:textId="77777777" w:rsidR="0089110A" w:rsidRDefault="0089110A">
            <w:pPr>
              <w:rPr>
                <w:ins w:id="2178" w:author="Ericsson User" w:date="2022-01-27T10:05:00Z"/>
                <w:rFonts w:ascii="Arial" w:hAnsi="Arial" w:cs="Arial"/>
                <w:sz w:val="20"/>
                <w:szCs w:val="20"/>
                <w:lang w:val="en-US"/>
              </w:rPr>
            </w:pPr>
          </w:p>
        </w:tc>
        <w:tc>
          <w:tcPr>
            <w:tcW w:w="5310" w:type="dxa"/>
          </w:tcPr>
          <w:p w14:paraId="10F02551" w14:textId="77777777" w:rsidR="0089110A" w:rsidRDefault="0089110A">
            <w:pPr>
              <w:rPr>
                <w:ins w:id="2179" w:author="Ericsson User" w:date="2022-01-27T10:05:00Z"/>
                <w:rFonts w:ascii="Arial" w:hAnsi="Arial" w:cs="Arial"/>
                <w:sz w:val="20"/>
                <w:szCs w:val="20"/>
                <w:lang w:val="en-US"/>
              </w:rPr>
            </w:pPr>
          </w:p>
        </w:tc>
      </w:tr>
    </w:tbl>
    <w:p w14:paraId="59AB6E7D" w14:textId="77777777" w:rsidR="0089110A" w:rsidRDefault="00E96746">
      <w:pPr>
        <w:rPr>
          <w:rFonts w:ascii="Arial" w:hAnsi="Arial" w:cs="Arial"/>
        </w:rPr>
      </w:pPr>
      <w:r>
        <w:rPr>
          <w:rFonts w:ascii="Arial" w:hAnsi="Arial" w:cs="Arial"/>
        </w:rPr>
        <w:t xml:space="preserve">Further, in </w:t>
      </w:r>
      <w:r>
        <w:rPr>
          <w:rFonts w:ascii="Arial" w:hAnsi="Arial" w:cs="Arial"/>
        </w:rPr>
        <w:fldChar w:fldCharType="begin"/>
      </w:r>
      <w:r>
        <w:rPr>
          <w:rFonts w:ascii="Arial" w:hAnsi="Arial" w:cs="Arial"/>
        </w:rPr>
        <w:instrText xml:space="preserve"> REF _Ref92969913 \r \h  \* MERGEFORMAT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Pr>
          <w:rFonts w:ascii="Arial" w:hAnsi="Arial" w:cs="Arial"/>
        </w:rPr>
        <w:t xml:space="preserve">, CATT proposes to add the </w:t>
      </w:r>
      <w:proofErr w:type="spellStart"/>
      <w:r>
        <w:rPr>
          <w:rFonts w:ascii="Arial" w:hAnsi="Arial" w:cs="Arial"/>
        </w:rPr>
        <w:t>PScell</w:t>
      </w:r>
      <w:proofErr w:type="spellEnd"/>
      <w:r>
        <w:rPr>
          <w:rFonts w:ascii="Arial" w:hAnsi="Arial" w:cs="Arial"/>
        </w:rPr>
        <w:t xml:space="preserve"> MHI also to the LTE specifications. Considering we have very little time left, rapporteur believes LTE specification should be left unchanged.</w:t>
      </w:r>
    </w:p>
    <w:p w14:paraId="20BA98F7" w14:textId="77777777" w:rsidR="0089110A" w:rsidRDefault="00E96746">
      <w:pPr>
        <w:pStyle w:val="Proposal"/>
      </w:pPr>
      <w:bookmarkStart w:id="2180" w:name="_Toc92978252"/>
      <w:bookmarkStart w:id="2181" w:name="_Toc93932691"/>
      <w:bookmarkStart w:id="2182" w:name="_Toc94106345"/>
      <w:r>
        <w:t xml:space="preserve">[low] RAN2 to discuss if the </w:t>
      </w:r>
      <w:proofErr w:type="spellStart"/>
      <w:r>
        <w:t>PSCell</w:t>
      </w:r>
      <w:proofErr w:type="spellEnd"/>
      <w:r>
        <w:t xml:space="preserve"> MHI should extended to LTE as well.</w:t>
      </w:r>
      <w:bookmarkEnd w:id="2180"/>
      <w:bookmarkEnd w:id="2181"/>
      <w:bookmarkEnd w:id="2182"/>
    </w:p>
    <w:tbl>
      <w:tblPr>
        <w:tblStyle w:val="af4"/>
        <w:tblW w:w="10125" w:type="dxa"/>
        <w:tblLook w:val="04A0" w:firstRow="1" w:lastRow="0" w:firstColumn="1" w:lastColumn="0" w:noHBand="0" w:noVBand="1"/>
      </w:tblPr>
      <w:tblGrid>
        <w:gridCol w:w="1413"/>
        <w:gridCol w:w="3402"/>
        <w:gridCol w:w="5310"/>
      </w:tblGrid>
      <w:tr w:rsidR="0089110A" w14:paraId="2BA0B27A" w14:textId="77777777">
        <w:trPr>
          <w:trHeight w:val="400"/>
          <w:ins w:id="2183" w:author="Ericsson User" w:date="2022-01-27T10:06:00Z"/>
        </w:trPr>
        <w:tc>
          <w:tcPr>
            <w:tcW w:w="1413" w:type="dxa"/>
          </w:tcPr>
          <w:p w14:paraId="318AF042" w14:textId="77777777" w:rsidR="0089110A" w:rsidRDefault="00E96746">
            <w:pPr>
              <w:rPr>
                <w:ins w:id="2184" w:author="Ericsson User" w:date="2022-01-27T10:06:00Z"/>
                <w:rFonts w:ascii="Arial" w:hAnsi="Arial" w:cs="Arial"/>
                <w:b/>
                <w:bCs/>
                <w:sz w:val="20"/>
                <w:szCs w:val="20"/>
                <w:lang w:val="en-US"/>
              </w:rPr>
            </w:pPr>
            <w:ins w:id="2185" w:author="Ericsson User" w:date="2022-01-27T10:06:00Z">
              <w:r>
                <w:rPr>
                  <w:rFonts w:ascii="Arial" w:hAnsi="Arial" w:cs="Arial"/>
                  <w:b/>
                  <w:bCs/>
                  <w:sz w:val="20"/>
                  <w:szCs w:val="20"/>
                  <w:lang w:val="en-US"/>
                </w:rPr>
                <w:t>Company</w:t>
              </w:r>
            </w:ins>
          </w:p>
        </w:tc>
        <w:tc>
          <w:tcPr>
            <w:tcW w:w="3402" w:type="dxa"/>
          </w:tcPr>
          <w:p w14:paraId="3A2FD41E" w14:textId="77777777" w:rsidR="0089110A" w:rsidRDefault="00E96746">
            <w:pPr>
              <w:rPr>
                <w:ins w:id="2186" w:author="Ericsson User" w:date="2022-01-27T10:06:00Z"/>
                <w:rFonts w:ascii="Arial" w:hAnsi="Arial" w:cs="Arial"/>
                <w:b/>
                <w:bCs/>
                <w:sz w:val="20"/>
                <w:szCs w:val="20"/>
                <w:lang w:val="en-US"/>
              </w:rPr>
            </w:pPr>
            <w:ins w:id="2187" w:author="Ericsson User" w:date="2022-01-27T10:06:00Z">
              <w:r>
                <w:rPr>
                  <w:rFonts w:ascii="Arial" w:hAnsi="Arial" w:cs="Arial"/>
                  <w:b/>
                  <w:bCs/>
                  <w:sz w:val="20"/>
                  <w:szCs w:val="20"/>
                  <w:lang w:val="en-US"/>
                </w:rPr>
                <w:t>Company´s view</w:t>
              </w:r>
            </w:ins>
          </w:p>
        </w:tc>
        <w:tc>
          <w:tcPr>
            <w:tcW w:w="5310" w:type="dxa"/>
          </w:tcPr>
          <w:p w14:paraId="57E948F5" w14:textId="77777777" w:rsidR="0089110A" w:rsidRDefault="00E96746">
            <w:pPr>
              <w:rPr>
                <w:ins w:id="2188" w:author="Ericsson User" w:date="2022-01-27T10:06:00Z"/>
                <w:rFonts w:ascii="Arial" w:hAnsi="Arial" w:cs="Arial"/>
                <w:b/>
                <w:bCs/>
                <w:sz w:val="20"/>
                <w:szCs w:val="20"/>
                <w:lang w:val="en-US"/>
              </w:rPr>
            </w:pPr>
            <w:ins w:id="2189" w:author="Ericsson User" w:date="2022-01-27T10:06:00Z">
              <w:r>
                <w:rPr>
                  <w:rFonts w:ascii="Arial" w:hAnsi="Arial" w:cs="Arial"/>
                  <w:b/>
                  <w:bCs/>
                  <w:sz w:val="20"/>
                  <w:szCs w:val="20"/>
                  <w:lang w:val="en-US"/>
                </w:rPr>
                <w:t>Rapporteur’s view</w:t>
              </w:r>
            </w:ins>
          </w:p>
        </w:tc>
      </w:tr>
      <w:tr w:rsidR="0089110A" w14:paraId="7C829CAC" w14:textId="77777777">
        <w:trPr>
          <w:trHeight w:val="430"/>
          <w:ins w:id="2190" w:author="Ericsson User" w:date="2022-01-27T10:06:00Z"/>
        </w:trPr>
        <w:tc>
          <w:tcPr>
            <w:tcW w:w="1413" w:type="dxa"/>
          </w:tcPr>
          <w:p w14:paraId="4EEBB322" w14:textId="21649BFA" w:rsidR="0089110A" w:rsidRDefault="001F082A">
            <w:pPr>
              <w:rPr>
                <w:ins w:id="2191" w:author="Ericsson User" w:date="2022-01-27T10:06:00Z"/>
                <w:rFonts w:ascii="Arial" w:hAnsi="Arial" w:cs="Arial"/>
                <w:sz w:val="20"/>
                <w:szCs w:val="20"/>
                <w:lang w:val="en-US"/>
              </w:rPr>
            </w:pPr>
            <w:proofErr w:type="spellStart"/>
            <w:ins w:id="2192" w:author="Nokia" w:date="2022-01-28T07:57:00Z">
              <w:r>
                <w:rPr>
                  <w:rFonts w:ascii="Arial" w:hAnsi="Arial" w:cs="Arial"/>
                  <w:sz w:val="20"/>
                  <w:szCs w:val="20"/>
                  <w:lang w:val="en-US"/>
                </w:rPr>
                <w:t>NOkia</w:t>
              </w:r>
            </w:ins>
            <w:proofErr w:type="spellEnd"/>
          </w:p>
        </w:tc>
        <w:tc>
          <w:tcPr>
            <w:tcW w:w="3402" w:type="dxa"/>
          </w:tcPr>
          <w:p w14:paraId="4343FDC3" w14:textId="3AF591BC" w:rsidR="0089110A" w:rsidRDefault="001F082A">
            <w:pPr>
              <w:rPr>
                <w:ins w:id="2193" w:author="Ericsson User" w:date="2022-01-27T10:06:00Z"/>
                <w:rFonts w:ascii="Arial" w:hAnsi="Arial" w:cs="Arial"/>
                <w:sz w:val="20"/>
                <w:szCs w:val="20"/>
                <w:lang w:val="en-US"/>
              </w:rPr>
            </w:pPr>
            <w:ins w:id="2194" w:author="Nokia" w:date="2022-01-28T07:57:00Z">
              <w:r>
                <w:rPr>
                  <w:rFonts w:ascii="Arial" w:hAnsi="Arial" w:cs="Arial"/>
                  <w:sz w:val="20"/>
                  <w:szCs w:val="20"/>
                  <w:lang w:val="en-US"/>
                </w:rPr>
                <w:t>New proposal, we wonder if this is really an open issue to close the WI?</w:t>
              </w:r>
            </w:ins>
          </w:p>
        </w:tc>
        <w:tc>
          <w:tcPr>
            <w:tcW w:w="5310" w:type="dxa"/>
          </w:tcPr>
          <w:p w14:paraId="226AF696" w14:textId="77777777" w:rsidR="0089110A" w:rsidRDefault="0089110A">
            <w:pPr>
              <w:rPr>
                <w:ins w:id="2195" w:author="Ericsson User" w:date="2022-01-27T10:06:00Z"/>
                <w:rFonts w:ascii="Arial" w:hAnsi="Arial" w:cs="Arial"/>
                <w:sz w:val="20"/>
                <w:szCs w:val="20"/>
                <w:lang w:val="en-US"/>
              </w:rPr>
            </w:pPr>
          </w:p>
        </w:tc>
      </w:tr>
      <w:tr w:rsidR="0089110A" w14:paraId="3C9B6158" w14:textId="77777777">
        <w:trPr>
          <w:trHeight w:val="415"/>
          <w:ins w:id="2196" w:author="Ericsson User" w:date="2022-01-27T10:06:00Z"/>
        </w:trPr>
        <w:tc>
          <w:tcPr>
            <w:tcW w:w="1413" w:type="dxa"/>
          </w:tcPr>
          <w:p w14:paraId="39C17DED" w14:textId="77777777" w:rsidR="0089110A" w:rsidRDefault="0089110A">
            <w:pPr>
              <w:rPr>
                <w:ins w:id="2197" w:author="Ericsson User" w:date="2022-01-27T10:06:00Z"/>
                <w:rFonts w:ascii="Arial" w:hAnsi="Arial" w:cs="Arial"/>
                <w:sz w:val="20"/>
                <w:szCs w:val="20"/>
                <w:lang w:val="en-US"/>
              </w:rPr>
            </w:pPr>
          </w:p>
        </w:tc>
        <w:tc>
          <w:tcPr>
            <w:tcW w:w="3402" w:type="dxa"/>
          </w:tcPr>
          <w:p w14:paraId="4F08C849" w14:textId="77777777" w:rsidR="0089110A" w:rsidRDefault="0089110A">
            <w:pPr>
              <w:rPr>
                <w:ins w:id="2198" w:author="Ericsson User" w:date="2022-01-27T10:06:00Z"/>
                <w:rFonts w:ascii="Arial" w:hAnsi="Arial" w:cs="Arial"/>
                <w:sz w:val="20"/>
                <w:szCs w:val="20"/>
                <w:lang w:val="en-US"/>
              </w:rPr>
            </w:pPr>
          </w:p>
        </w:tc>
        <w:tc>
          <w:tcPr>
            <w:tcW w:w="5310" w:type="dxa"/>
          </w:tcPr>
          <w:p w14:paraId="1EF87489" w14:textId="77777777" w:rsidR="0089110A" w:rsidRDefault="0089110A">
            <w:pPr>
              <w:rPr>
                <w:ins w:id="2199" w:author="Ericsson User" w:date="2022-01-27T10:06:00Z"/>
                <w:rFonts w:ascii="Arial" w:hAnsi="Arial" w:cs="Arial"/>
                <w:sz w:val="20"/>
                <w:szCs w:val="20"/>
                <w:lang w:val="en-US"/>
              </w:rPr>
            </w:pPr>
          </w:p>
        </w:tc>
      </w:tr>
      <w:tr w:rsidR="0089110A" w14:paraId="4776F877" w14:textId="77777777">
        <w:trPr>
          <w:trHeight w:val="430"/>
          <w:ins w:id="2200" w:author="Ericsson User" w:date="2022-01-27T10:06:00Z"/>
        </w:trPr>
        <w:tc>
          <w:tcPr>
            <w:tcW w:w="1413" w:type="dxa"/>
          </w:tcPr>
          <w:p w14:paraId="2FF241F0" w14:textId="77777777" w:rsidR="0089110A" w:rsidRDefault="0089110A">
            <w:pPr>
              <w:rPr>
                <w:ins w:id="2201" w:author="Ericsson User" w:date="2022-01-27T10:06:00Z"/>
                <w:rFonts w:ascii="Arial" w:hAnsi="Arial" w:cs="Arial"/>
                <w:sz w:val="20"/>
                <w:szCs w:val="20"/>
                <w:lang w:val="en-US"/>
              </w:rPr>
            </w:pPr>
          </w:p>
        </w:tc>
        <w:tc>
          <w:tcPr>
            <w:tcW w:w="3402" w:type="dxa"/>
          </w:tcPr>
          <w:p w14:paraId="7BD86D46" w14:textId="77777777" w:rsidR="0089110A" w:rsidRDefault="0089110A">
            <w:pPr>
              <w:rPr>
                <w:ins w:id="2202" w:author="Ericsson User" w:date="2022-01-27T10:06:00Z"/>
                <w:rFonts w:ascii="Arial" w:hAnsi="Arial" w:cs="Arial"/>
                <w:sz w:val="20"/>
                <w:szCs w:val="20"/>
                <w:lang w:val="en-US"/>
              </w:rPr>
            </w:pPr>
          </w:p>
        </w:tc>
        <w:tc>
          <w:tcPr>
            <w:tcW w:w="5310" w:type="dxa"/>
          </w:tcPr>
          <w:p w14:paraId="38E51582" w14:textId="77777777" w:rsidR="0089110A" w:rsidRDefault="0089110A">
            <w:pPr>
              <w:rPr>
                <w:ins w:id="2203" w:author="Ericsson User" w:date="2022-01-27T10:06:00Z"/>
                <w:rFonts w:ascii="Arial" w:hAnsi="Arial" w:cs="Arial"/>
                <w:sz w:val="20"/>
                <w:szCs w:val="20"/>
                <w:lang w:val="en-US"/>
              </w:rPr>
            </w:pPr>
          </w:p>
        </w:tc>
      </w:tr>
      <w:tr w:rsidR="0089110A" w14:paraId="0C2EF563" w14:textId="77777777">
        <w:trPr>
          <w:trHeight w:val="415"/>
          <w:ins w:id="2204" w:author="Ericsson User" w:date="2022-01-27T10:06:00Z"/>
        </w:trPr>
        <w:tc>
          <w:tcPr>
            <w:tcW w:w="1413" w:type="dxa"/>
          </w:tcPr>
          <w:p w14:paraId="3A26B7B6" w14:textId="77777777" w:rsidR="0089110A" w:rsidRDefault="0089110A">
            <w:pPr>
              <w:rPr>
                <w:ins w:id="2205" w:author="Ericsson User" w:date="2022-01-27T10:06:00Z"/>
                <w:rFonts w:ascii="Arial" w:hAnsi="Arial" w:cs="Arial"/>
                <w:sz w:val="20"/>
                <w:szCs w:val="20"/>
                <w:lang w:val="en-US"/>
              </w:rPr>
            </w:pPr>
          </w:p>
        </w:tc>
        <w:tc>
          <w:tcPr>
            <w:tcW w:w="3402" w:type="dxa"/>
          </w:tcPr>
          <w:p w14:paraId="7A6289B8" w14:textId="77777777" w:rsidR="0089110A" w:rsidRDefault="0089110A">
            <w:pPr>
              <w:rPr>
                <w:ins w:id="2206" w:author="Ericsson User" w:date="2022-01-27T10:06:00Z"/>
                <w:rFonts w:ascii="Arial" w:hAnsi="Arial" w:cs="Arial"/>
                <w:sz w:val="20"/>
                <w:szCs w:val="20"/>
                <w:lang w:val="en-US"/>
              </w:rPr>
            </w:pPr>
          </w:p>
        </w:tc>
        <w:tc>
          <w:tcPr>
            <w:tcW w:w="5310" w:type="dxa"/>
          </w:tcPr>
          <w:p w14:paraId="314A586C" w14:textId="77777777" w:rsidR="0089110A" w:rsidRDefault="0089110A">
            <w:pPr>
              <w:rPr>
                <w:ins w:id="2207" w:author="Ericsson User" w:date="2022-01-27T10:06:00Z"/>
                <w:rFonts w:ascii="Arial" w:hAnsi="Arial" w:cs="Arial"/>
                <w:sz w:val="20"/>
                <w:szCs w:val="20"/>
                <w:lang w:val="en-US"/>
              </w:rPr>
            </w:pPr>
          </w:p>
        </w:tc>
      </w:tr>
      <w:tr w:rsidR="0089110A" w14:paraId="65FFA225" w14:textId="77777777">
        <w:trPr>
          <w:trHeight w:val="430"/>
          <w:ins w:id="2208" w:author="Ericsson User" w:date="2022-01-27T10:06:00Z"/>
        </w:trPr>
        <w:tc>
          <w:tcPr>
            <w:tcW w:w="1413" w:type="dxa"/>
          </w:tcPr>
          <w:p w14:paraId="00889BC1" w14:textId="77777777" w:rsidR="0089110A" w:rsidRDefault="0089110A">
            <w:pPr>
              <w:rPr>
                <w:ins w:id="2209" w:author="Ericsson User" w:date="2022-01-27T10:06:00Z"/>
                <w:rFonts w:ascii="Arial" w:hAnsi="Arial" w:cs="Arial"/>
                <w:sz w:val="20"/>
                <w:szCs w:val="20"/>
                <w:lang w:val="en-US"/>
              </w:rPr>
            </w:pPr>
          </w:p>
        </w:tc>
        <w:tc>
          <w:tcPr>
            <w:tcW w:w="3402" w:type="dxa"/>
          </w:tcPr>
          <w:p w14:paraId="13CBE4DA" w14:textId="77777777" w:rsidR="0089110A" w:rsidRDefault="0089110A">
            <w:pPr>
              <w:rPr>
                <w:ins w:id="2210" w:author="Ericsson User" w:date="2022-01-27T10:06:00Z"/>
                <w:rFonts w:ascii="Arial" w:hAnsi="Arial" w:cs="Arial"/>
                <w:sz w:val="20"/>
                <w:szCs w:val="20"/>
                <w:lang w:val="en-US"/>
              </w:rPr>
            </w:pPr>
          </w:p>
        </w:tc>
        <w:tc>
          <w:tcPr>
            <w:tcW w:w="5310" w:type="dxa"/>
          </w:tcPr>
          <w:p w14:paraId="10173958" w14:textId="77777777" w:rsidR="0089110A" w:rsidRDefault="0089110A">
            <w:pPr>
              <w:rPr>
                <w:ins w:id="2211" w:author="Ericsson User" w:date="2022-01-27T10:06:00Z"/>
                <w:rFonts w:ascii="Arial" w:hAnsi="Arial" w:cs="Arial"/>
                <w:sz w:val="20"/>
                <w:szCs w:val="20"/>
                <w:lang w:val="en-US"/>
              </w:rPr>
            </w:pPr>
          </w:p>
        </w:tc>
      </w:tr>
      <w:tr w:rsidR="0089110A" w14:paraId="56CF5F1B" w14:textId="77777777">
        <w:trPr>
          <w:trHeight w:val="415"/>
          <w:ins w:id="2212" w:author="Ericsson User" w:date="2022-01-27T10:06:00Z"/>
        </w:trPr>
        <w:tc>
          <w:tcPr>
            <w:tcW w:w="1413" w:type="dxa"/>
          </w:tcPr>
          <w:p w14:paraId="1AFC5E57" w14:textId="77777777" w:rsidR="0089110A" w:rsidRDefault="0089110A">
            <w:pPr>
              <w:rPr>
                <w:ins w:id="2213" w:author="Ericsson User" w:date="2022-01-27T10:06:00Z"/>
                <w:rFonts w:ascii="Arial" w:hAnsi="Arial" w:cs="Arial"/>
                <w:sz w:val="20"/>
                <w:szCs w:val="20"/>
                <w:lang w:val="en-US"/>
              </w:rPr>
            </w:pPr>
          </w:p>
        </w:tc>
        <w:tc>
          <w:tcPr>
            <w:tcW w:w="3402" w:type="dxa"/>
          </w:tcPr>
          <w:p w14:paraId="5EBBF92F" w14:textId="77777777" w:rsidR="0089110A" w:rsidRDefault="0089110A">
            <w:pPr>
              <w:rPr>
                <w:ins w:id="2214" w:author="Ericsson User" w:date="2022-01-27T10:06:00Z"/>
                <w:rFonts w:ascii="Arial" w:hAnsi="Arial" w:cs="Arial"/>
                <w:sz w:val="20"/>
                <w:szCs w:val="20"/>
                <w:lang w:val="en-US"/>
              </w:rPr>
            </w:pPr>
          </w:p>
        </w:tc>
        <w:tc>
          <w:tcPr>
            <w:tcW w:w="5310" w:type="dxa"/>
          </w:tcPr>
          <w:p w14:paraId="6C536826" w14:textId="77777777" w:rsidR="0089110A" w:rsidRDefault="0089110A">
            <w:pPr>
              <w:rPr>
                <w:ins w:id="2215" w:author="Ericsson User" w:date="2022-01-27T10:06:00Z"/>
                <w:rFonts w:ascii="Arial" w:hAnsi="Arial" w:cs="Arial"/>
                <w:sz w:val="20"/>
                <w:szCs w:val="20"/>
                <w:lang w:val="en-US"/>
              </w:rPr>
            </w:pPr>
          </w:p>
        </w:tc>
      </w:tr>
    </w:tbl>
    <w:p w14:paraId="6C807ED3" w14:textId="77777777" w:rsidR="0089110A" w:rsidRDefault="0089110A">
      <w:pPr>
        <w:rPr>
          <w:rFonts w:ascii="Arial" w:hAnsi="Arial" w:cs="Arial"/>
        </w:rPr>
      </w:pPr>
    </w:p>
    <w:p w14:paraId="188E53B3" w14:textId="77777777" w:rsidR="0089110A" w:rsidRDefault="00E96746">
      <w:pPr>
        <w:pStyle w:val="1"/>
        <w:numPr>
          <w:ilvl w:val="0"/>
          <w:numId w:val="29"/>
        </w:numPr>
      </w:pPr>
      <w:r>
        <w:t>Conclusion</w:t>
      </w:r>
    </w:p>
    <w:p w14:paraId="272DB4FF" w14:textId="77777777" w:rsidR="0089110A" w:rsidRDefault="00E96746">
      <w:pPr>
        <w:pStyle w:val="a6"/>
      </w:pPr>
      <w:bookmarkStart w:id="2216" w:name="_In-sequence_SDU_delivery"/>
      <w:bookmarkEnd w:id="2216"/>
      <w:r>
        <w:t>Based on the discussion in the previous sections we propose the following:</w:t>
      </w:r>
    </w:p>
    <w:p w14:paraId="1F85729B" w14:textId="77777777" w:rsidR="0089110A" w:rsidRDefault="00E96746">
      <w:pPr>
        <w:pStyle w:val="af1"/>
        <w:tabs>
          <w:tab w:val="right" w:leader="dot" w:pos="9629"/>
        </w:tabs>
        <w:rPr>
          <w:rFonts w:asciiTheme="minorHAnsi" w:eastAsiaTheme="minorEastAsia"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Pr>
            <w:rStyle w:val="af9"/>
          </w:rPr>
          <w:t>Proposal 1</w:t>
        </w:r>
        <w:r>
          <w:rPr>
            <w:rFonts w:asciiTheme="minorHAnsi" w:eastAsiaTheme="minorEastAsia" w:hAnsiTheme="minorHAnsi" w:cstheme="minorBidi"/>
            <w:b w:val="0"/>
            <w:sz w:val="22"/>
            <w:szCs w:val="22"/>
            <w:lang w:val="sv-SE" w:eastAsia="sv-SE"/>
          </w:rPr>
          <w:tab/>
        </w:r>
        <w:r>
          <w:rPr>
            <w:rStyle w:val="af9"/>
          </w:rPr>
          <w:t>RAN2 to discuss whether the time elapsed between the DAPS HO initialization and the RLF in the source cell after fallback is represented by the timeConnFailure (as in the current running CR) or via the timeConnSourceDAPSFailure.</w:t>
        </w:r>
      </w:hyperlink>
    </w:p>
    <w:p w14:paraId="5D8A613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0" w:history="1">
        <w:r w:rsidR="00E96746">
          <w:rPr>
            <w:rStyle w:val="af9"/>
          </w:rPr>
          <w:t>Proposal 2</w:t>
        </w:r>
        <w:r w:rsidR="00E96746">
          <w:rPr>
            <w:rFonts w:asciiTheme="minorHAnsi" w:eastAsiaTheme="minorEastAsia" w:hAnsiTheme="minorHAnsi" w:cstheme="minorBidi"/>
            <w:b w:val="0"/>
            <w:sz w:val="22"/>
            <w:szCs w:val="22"/>
            <w:lang w:val="sv-SE" w:eastAsia="sv-SE"/>
          </w:rPr>
          <w:tab/>
        </w:r>
        <w:r w:rsidR="00E96746">
          <w:rPr>
            <w:rStyle w:val="af9"/>
          </w:rPr>
          <w:t>RAN2 to discuss whether there is any issue for the following topics related to CHO/DAPS, and whether those should be addressed in the next revision of running CR:</w:t>
        </w:r>
      </w:hyperlink>
    </w:p>
    <w:p w14:paraId="20C0BB66"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1"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Whether the latest changes in the running CR captures modeling of the UE actions in the case of consecutive failures.</w:t>
        </w:r>
      </w:hyperlink>
    </w:p>
    <w:p w14:paraId="1CE1FCE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2" w:history="1">
        <w:r w:rsidR="00E96746">
          <w:rPr>
            <w:rStyle w:val="af9"/>
          </w:rPr>
          <w:t>Proposal 3</w:t>
        </w:r>
        <w:r w:rsidR="00E96746">
          <w:rPr>
            <w:rFonts w:asciiTheme="minorHAnsi" w:eastAsiaTheme="minorEastAsia" w:hAnsiTheme="minorHAnsi" w:cstheme="minorBidi"/>
            <w:b w:val="0"/>
            <w:sz w:val="22"/>
            <w:szCs w:val="22"/>
            <w:lang w:val="sv-SE" w:eastAsia="sv-SE"/>
          </w:rPr>
          <w:tab/>
        </w:r>
        <w:r w:rsidR="00E96746">
          <w:rPr>
            <w:rStyle w:val="af9"/>
          </w:rPr>
          <w:t xml:space="preserve">RAN2 to discuss how to handle the </w:t>
        </w:r>
        <w:r w:rsidR="00E96746">
          <w:rPr>
            <w:rStyle w:val="af9"/>
            <w:i/>
            <w:iCs/>
          </w:rPr>
          <w:t>timeUntilReconnection</w:t>
        </w:r>
        <w:r w:rsidR="00E96746">
          <w:rPr>
            <w:rStyle w:val="af9"/>
          </w:rPr>
          <w:t xml:space="preserve"> in the RLF report for the consecutive CHO failure cases:</w:t>
        </w:r>
      </w:hyperlink>
    </w:p>
    <w:p w14:paraId="24B0741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ime from first failure to the time of reconnection</w:t>
        </w:r>
      </w:hyperlink>
    </w:p>
    <w:p w14:paraId="2061D94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ime from second failure to the time of reconnection</w:t>
        </w:r>
      </w:hyperlink>
    </w:p>
    <w:p w14:paraId="64D9C44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5" w:history="1">
        <w:r w:rsidR="00E96746">
          <w:rPr>
            <w:rStyle w:val="af9"/>
          </w:rPr>
          <w:t>Proposal 4</w:t>
        </w:r>
        <w:r w:rsidR="00E96746">
          <w:rPr>
            <w:rFonts w:asciiTheme="minorHAnsi" w:eastAsiaTheme="minorEastAsia" w:hAnsiTheme="minorHAnsi" w:cstheme="minorBidi"/>
            <w:b w:val="0"/>
            <w:sz w:val="22"/>
            <w:szCs w:val="22"/>
            <w:lang w:val="sv-SE" w:eastAsia="sv-SE"/>
          </w:rPr>
          <w:tab/>
        </w:r>
        <w:r w:rsidR="00E96746">
          <w:rPr>
            <w:rStyle w:val="af9"/>
          </w:rPr>
          <w:t>RAN2 to discuss whether the align the CHO candidate related information (i.e. CHO configuration, CHO candidate cell list) of SHR contents with that of the RLF report.</w:t>
        </w:r>
      </w:hyperlink>
    </w:p>
    <w:p w14:paraId="114C7E57"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6" w:history="1">
        <w:r w:rsidR="00E96746">
          <w:rPr>
            <w:rStyle w:val="af9"/>
            <w:lang w:val="en-US"/>
          </w:rPr>
          <w:t>Proposal 5</w:t>
        </w:r>
        <w:r w:rsidR="00E96746">
          <w:rPr>
            <w:rFonts w:asciiTheme="minorHAnsi" w:eastAsiaTheme="minorEastAsia" w:hAnsiTheme="minorHAnsi" w:cstheme="minorBidi"/>
            <w:b w:val="0"/>
            <w:sz w:val="22"/>
            <w:szCs w:val="22"/>
            <w:lang w:val="sv-SE" w:eastAsia="sv-SE"/>
          </w:rPr>
          <w:tab/>
        </w:r>
        <w:r w:rsidR="00E96746">
          <w:rPr>
            <w:rStyle w:val="af9"/>
            <w:lang w:val="en-US"/>
          </w:rPr>
          <w:t>Related to capabilities, RAN2 to discuss the need of the following:</w:t>
        </w:r>
      </w:hyperlink>
    </w:p>
    <w:p w14:paraId="3E97843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7" w:history="1">
        <w:r w:rsidR="00E96746">
          <w:rPr>
            <w:rStyle w:val="af9"/>
            <w:lang w:val="en-US"/>
          </w:rPr>
          <w:t>a.</w:t>
        </w:r>
        <w:r w:rsidR="00E96746">
          <w:rPr>
            <w:rFonts w:asciiTheme="minorHAnsi" w:eastAsiaTheme="minorEastAsia" w:hAnsiTheme="minorHAnsi" w:cstheme="minorBidi"/>
            <w:b w:val="0"/>
            <w:sz w:val="22"/>
            <w:szCs w:val="22"/>
            <w:lang w:val="sv-SE" w:eastAsia="sv-SE"/>
          </w:rPr>
          <w:tab/>
        </w:r>
        <w:r w:rsidR="00E96746">
          <w:rPr>
            <w:rStyle w:val="af9"/>
            <w:lang w:val="en-US"/>
          </w:rPr>
          <w:t>Release indicator for each report version, representing that there exists a SON related report needed to be exchanged</w:t>
        </w:r>
      </w:hyperlink>
    </w:p>
    <w:p w14:paraId="55B7AC5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8" w:history="1">
        <w:r w:rsidR="00E96746">
          <w:rPr>
            <w:rStyle w:val="af9"/>
            <w:lang w:val="en-US"/>
          </w:rPr>
          <w:t>b.</w:t>
        </w:r>
        <w:r w:rsidR="00E96746">
          <w:rPr>
            <w:rFonts w:asciiTheme="minorHAnsi" w:eastAsiaTheme="minorEastAsia" w:hAnsiTheme="minorHAnsi" w:cstheme="minorBidi"/>
            <w:b w:val="0"/>
            <w:sz w:val="22"/>
            <w:szCs w:val="22"/>
            <w:lang w:val="sv-SE" w:eastAsia="sv-SE"/>
          </w:rPr>
          <w:tab/>
        </w:r>
        <w:r w:rsidR="00E96746">
          <w:rPr>
            <w:rStyle w:val="af9"/>
          </w:rPr>
          <w:t>Capability bits for DAPS/CHO/PSCell change failure reporting</w:t>
        </w:r>
      </w:hyperlink>
    </w:p>
    <w:p w14:paraId="025C2DB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49" w:history="1">
        <w:r w:rsidR="00E96746">
          <w:rPr>
            <w:rStyle w:val="af9"/>
            <w:lang w:val="en-US"/>
          </w:rPr>
          <w:t>c.</w:t>
        </w:r>
        <w:r w:rsidR="00E96746">
          <w:rPr>
            <w:rFonts w:asciiTheme="minorHAnsi" w:eastAsiaTheme="minorEastAsia" w:hAnsiTheme="minorHAnsi" w:cstheme="minorBidi"/>
            <w:b w:val="0"/>
            <w:sz w:val="22"/>
            <w:szCs w:val="22"/>
            <w:lang w:val="sv-SE" w:eastAsia="sv-SE"/>
          </w:rPr>
          <w:tab/>
        </w:r>
        <w:r w:rsidR="00E96746">
          <w:rPr>
            <w:rStyle w:val="af9"/>
          </w:rPr>
          <w:t>No changes as additions are not very large</w:t>
        </w:r>
      </w:hyperlink>
    </w:p>
    <w:p w14:paraId="2552E60E"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0" w:history="1">
        <w:r w:rsidR="00E96746">
          <w:rPr>
            <w:rStyle w:val="af9"/>
          </w:rPr>
          <w:t>Proposal 6</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the ‘t312-expiry’ as a new rlf-cause in the RLF-Report.</w:t>
        </w:r>
      </w:hyperlink>
    </w:p>
    <w:p w14:paraId="7850646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1" w:history="1">
        <w:r w:rsidR="00E96746">
          <w:rPr>
            <w:rStyle w:val="af9"/>
          </w:rPr>
          <w:t>Proposal 7</w:t>
        </w:r>
        <w:r w:rsidR="00E96746">
          <w:rPr>
            <w:rFonts w:asciiTheme="minorHAnsi" w:eastAsiaTheme="minorEastAsia" w:hAnsiTheme="minorHAnsi" w:cstheme="minorBidi"/>
            <w:b w:val="0"/>
            <w:sz w:val="22"/>
            <w:szCs w:val="22"/>
            <w:lang w:val="sv-SE" w:eastAsia="sv-SE"/>
          </w:rPr>
          <w:tab/>
        </w:r>
        <w:r w:rsidR="00E96746">
          <w:rPr>
            <w:rStyle w:val="af9"/>
          </w:rPr>
          <w:t>RAN2 to consider one or more of the following solutions to address the issue of SHR and RLF report are generated for the same HO:</w:t>
        </w:r>
      </w:hyperlink>
    </w:p>
    <w:p w14:paraId="3F27BE0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2"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Indicator</w:t>
        </w:r>
        <w:r w:rsidR="00E96746">
          <w:rPr>
            <w:rStyle w:val="af9"/>
            <w:lang w:val="en-US"/>
          </w:rPr>
          <w:t xml:space="preserve"> in the RLF-Report (SHR) indicating that the SHR (RLF-Report) has been already sent to the network for this HO</w:t>
        </w:r>
      </w:hyperlink>
    </w:p>
    <w:p w14:paraId="72B29FE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3"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ndicator</w:t>
        </w:r>
        <w:r w:rsidR="00E96746">
          <w:rPr>
            <w:rStyle w:val="af9"/>
            <w:lang w:val="en-US"/>
          </w:rPr>
          <w:t xml:space="preserve"> in the RLF-Report (SHR) indicating that there is an SHR (RLF-Report) associated to the same HO</w:t>
        </w:r>
      </w:hyperlink>
    </w:p>
    <w:p w14:paraId="49AD876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4"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lang w:val="en-US"/>
          </w:rPr>
          <w:t>UE-ID and C-RNTI to be included in the SHR, RLF-Report</w:t>
        </w:r>
      </w:hyperlink>
    </w:p>
    <w:p w14:paraId="2130920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5"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lang w:val="en-US"/>
          </w:rPr>
          <w:t>Timestamps in the SHR and RLF-Report to link them in time</w:t>
        </w:r>
      </w:hyperlink>
    </w:p>
    <w:p w14:paraId="5F5DCF1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6"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lang w:val="en-US"/>
          </w:rPr>
          <w:t>RLF-Report should be merged with the SHR if the SHR has not been sent yet at the moment of RLF-Report generation, or the SHR should be merged in the RLF-Report.</w:t>
        </w:r>
      </w:hyperlink>
    </w:p>
    <w:p w14:paraId="2CDE449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7" w:history="1">
        <w:r w:rsidR="00E96746">
          <w:rPr>
            <w:rStyle w:val="af9"/>
          </w:rPr>
          <w:t>f.</w:t>
        </w:r>
        <w:r w:rsidR="00E96746">
          <w:rPr>
            <w:rFonts w:asciiTheme="minorHAnsi" w:eastAsiaTheme="minorEastAsia" w:hAnsiTheme="minorHAnsi" w:cstheme="minorBidi"/>
            <w:b w:val="0"/>
            <w:sz w:val="22"/>
            <w:szCs w:val="22"/>
            <w:lang w:val="sv-SE" w:eastAsia="sv-SE"/>
          </w:rPr>
          <w:tab/>
        </w:r>
        <w:r w:rsidR="00E96746">
          <w:rPr>
            <w:rStyle w:val="af9"/>
            <w:lang w:val="en-US"/>
          </w:rPr>
          <w:t>If RLF occurs within a certain time window after the generation of the SHR, the SHR should be discarded if not yet transmitted</w:t>
        </w:r>
      </w:hyperlink>
    </w:p>
    <w:p w14:paraId="65FA97F7"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8" w:history="1">
        <w:r w:rsidR="00E96746">
          <w:rPr>
            <w:rStyle w:val="af9"/>
          </w:rPr>
          <w:t>Proposal 8</w:t>
        </w:r>
        <w:r w:rsidR="00E96746">
          <w:rPr>
            <w:rFonts w:asciiTheme="minorHAnsi" w:eastAsiaTheme="minorEastAsia" w:hAnsiTheme="minorHAnsi" w:cstheme="minorBidi"/>
            <w:b w:val="0"/>
            <w:sz w:val="22"/>
            <w:szCs w:val="22"/>
            <w:lang w:val="sv-SE" w:eastAsia="sv-SE"/>
          </w:rPr>
          <w:tab/>
        </w:r>
        <w:r w:rsidR="00E96746">
          <w:rPr>
            <w:rStyle w:val="af9"/>
          </w:rPr>
          <w:t>RAN2 to discuss in which HO scenarios the UP interruption measurements should be considered:</w:t>
        </w:r>
      </w:hyperlink>
    </w:p>
    <w:p w14:paraId="59A4DEA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59"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Only at DAPS HO</w:t>
        </w:r>
      </w:hyperlink>
    </w:p>
    <w:p w14:paraId="24FDC90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0"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For all HO types (ordinary HO, DAPS, CHO)</w:t>
        </w:r>
      </w:hyperlink>
    </w:p>
    <w:p w14:paraId="371561F7"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1" w:history="1">
        <w:r w:rsidR="00E96746">
          <w:rPr>
            <w:rStyle w:val="af9"/>
          </w:rPr>
          <w:t>Proposal 9</w:t>
        </w:r>
        <w:r w:rsidR="00E96746">
          <w:rPr>
            <w:rFonts w:asciiTheme="minorHAnsi" w:eastAsiaTheme="minorEastAsia" w:hAnsiTheme="minorHAnsi" w:cstheme="minorBidi"/>
            <w:b w:val="0"/>
            <w:sz w:val="22"/>
            <w:szCs w:val="22"/>
            <w:lang w:val="sv-SE" w:eastAsia="sv-SE"/>
          </w:rPr>
          <w:tab/>
        </w:r>
        <w:r w:rsidR="00E96746">
          <w:rPr>
            <w:rStyle w:val="af9"/>
            <w:lang w:val="en-US"/>
          </w:rPr>
          <w:t>RAN2 to discuss when the UE shall generate a SHR due to RLF in the source cell during a DAPS HO:</w:t>
        </w:r>
      </w:hyperlink>
    </w:p>
    <w:p w14:paraId="4A5C0D7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2"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lang w:val="en-US"/>
          </w:rPr>
          <w:t xml:space="preserve">Only if it is configured to do so in the SHR configuration (i.e. in the </w:t>
        </w:r>
        <w:r w:rsidR="00E96746">
          <w:rPr>
            <w:rStyle w:val="af9"/>
            <w:i/>
            <w:iCs/>
            <w:lang w:val="en-US"/>
          </w:rPr>
          <w:t>successHO-Config</w:t>
        </w:r>
        <w:r w:rsidR="00E96746">
          <w:rPr>
            <w:rStyle w:val="af9"/>
            <w:lang w:val="en-US"/>
          </w:rPr>
          <w:t>)</w:t>
        </w:r>
      </w:hyperlink>
    </w:p>
    <w:p w14:paraId="487D1B5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3"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lang w:val="en-US"/>
          </w:rPr>
          <w:t>The UE shall always generate a SHR due to RLF in the source cell during a DAPS HO</w:t>
        </w:r>
      </w:hyperlink>
    </w:p>
    <w:p w14:paraId="028ED0A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4" w:history="1">
        <w:r w:rsidR="00E96746">
          <w:rPr>
            <w:rStyle w:val="af9"/>
          </w:rPr>
          <w:t>Proposal 10</w:t>
        </w:r>
        <w:r w:rsidR="00E96746">
          <w:rPr>
            <w:rFonts w:asciiTheme="minorHAnsi" w:eastAsiaTheme="minorEastAsia" w:hAnsiTheme="minorHAnsi" w:cstheme="minorBidi"/>
            <w:b w:val="0"/>
            <w:sz w:val="22"/>
            <w:szCs w:val="22"/>
            <w:lang w:val="sv-SE" w:eastAsia="sv-SE"/>
          </w:rPr>
          <w:tab/>
        </w:r>
        <w:r w:rsidR="00E96746">
          <w:rPr>
            <w:rStyle w:val="af9"/>
          </w:rPr>
          <w:t>RAN2 to discuss which RRC message/configuration carries the SHR configuration.</w:t>
        </w:r>
      </w:hyperlink>
    </w:p>
    <w:p w14:paraId="3BE6FCF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5"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otherConfig (current implementation)</w:t>
        </w:r>
      </w:hyperlink>
    </w:p>
    <w:p w14:paraId="27838453"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6"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RRCReconfiguration including reconfigurationWithSync</w:t>
        </w:r>
      </w:hyperlink>
    </w:p>
    <w:p w14:paraId="7B78208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7" w:history="1">
        <w:r w:rsidR="00E96746">
          <w:rPr>
            <w:rStyle w:val="af9"/>
          </w:rPr>
          <w:t>Proposal 11</w:t>
        </w:r>
        <w:r w:rsidR="00E96746">
          <w:rPr>
            <w:rFonts w:asciiTheme="minorHAnsi" w:eastAsiaTheme="minorEastAsia" w:hAnsiTheme="minorHAnsi" w:cstheme="minorBidi"/>
            <w:b w:val="0"/>
            <w:sz w:val="22"/>
            <w:szCs w:val="22"/>
            <w:lang w:val="sv-SE" w:eastAsia="sv-SE"/>
          </w:rPr>
          <w:tab/>
        </w:r>
        <w:r w:rsidR="00E96746">
          <w:rPr>
            <w:rStyle w:val="af9"/>
          </w:rPr>
          <w:t>RAN2 to agree to include PLMN checking before sending the availability indicator for the SHR, as in RLF Report.</w:t>
        </w:r>
      </w:hyperlink>
    </w:p>
    <w:p w14:paraId="4A855DC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8" w:history="1">
        <w:r w:rsidR="00E96746">
          <w:rPr>
            <w:rStyle w:val="af9"/>
          </w:rPr>
          <w:t>Proposal 12</w:t>
        </w:r>
        <w:r w:rsidR="00E96746">
          <w:rPr>
            <w:rFonts w:asciiTheme="minorHAnsi" w:eastAsiaTheme="minorEastAsia" w:hAnsiTheme="minorHAnsi" w:cstheme="minorBidi"/>
            <w:b w:val="0"/>
            <w:sz w:val="22"/>
            <w:szCs w:val="22"/>
            <w:lang w:val="sv-SE" w:eastAsia="sv-SE"/>
          </w:rPr>
          <w:tab/>
        </w:r>
        <w:r w:rsidR="00E96746">
          <w:rPr>
            <w:rStyle w:val="af9"/>
            <w:lang w:val="en-US"/>
          </w:rPr>
          <w:t>Given that the T312 is associated to the measurement identity</w:t>
        </w:r>
        <w:r w:rsidR="00E96746">
          <w:rPr>
            <w:rStyle w:val="af9"/>
          </w:rPr>
          <w:t>, RAN2 to discuss whether to clarify in the specification in which cases the SHR is generated, e.g. one of the following:</w:t>
        </w:r>
      </w:hyperlink>
    </w:p>
    <w:p w14:paraId="796B305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69"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eastAsia="MS Mincho"/>
            <w:lang w:val="en-US"/>
          </w:rPr>
          <w:t>The UE shall log the SHR always when a T312 is running for any measurement identity configured to the UE. In this case, the UE shall indicate which frequency related measurements had triggered the timer T312.</w:t>
        </w:r>
      </w:hyperlink>
    </w:p>
    <w:p w14:paraId="202AA1BF"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0"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eastAsia="MS Mincho"/>
            <w:lang w:val="en-US"/>
          </w:rPr>
          <w:t>The SHR shall be generated only if the T312 associated to the measurement identity associated to the target cell is running</w:t>
        </w:r>
      </w:hyperlink>
    </w:p>
    <w:p w14:paraId="1E8BE6F1"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1" w:history="1">
        <w:r w:rsidR="00E96746">
          <w:rPr>
            <w:rStyle w:val="af9"/>
          </w:rPr>
          <w:t>Proposal 13</w:t>
        </w:r>
        <w:r w:rsidR="00E96746">
          <w:rPr>
            <w:rFonts w:asciiTheme="minorHAnsi" w:eastAsiaTheme="minorEastAsia" w:hAnsiTheme="minorHAnsi" w:cstheme="minorBidi"/>
            <w:b w:val="0"/>
            <w:sz w:val="22"/>
            <w:szCs w:val="22"/>
            <w:lang w:val="sv-SE" w:eastAsia="sv-SE"/>
          </w:rPr>
          <w:tab/>
        </w:r>
        <w:r w:rsidR="00E96746">
          <w:rPr>
            <w:rStyle w:val="af9"/>
          </w:rPr>
          <w:t>RAN2 to discuss whether the T312 threshold for the SHR generation should be configured per measurement identity or if that can be common for all measurement identities configured to the UE.</w:t>
        </w:r>
      </w:hyperlink>
    </w:p>
    <w:p w14:paraId="78277B1F"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2" w:history="1">
        <w:r w:rsidR="00E96746">
          <w:rPr>
            <w:rStyle w:val="af9"/>
          </w:rPr>
          <w:t>Proposal 14</w:t>
        </w:r>
        <w:r w:rsidR="00E96746">
          <w:rPr>
            <w:rFonts w:asciiTheme="minorHAnsi" w:eastAsiaTheme="minorEastAsia" w:hAnsiTheme="minorHAnsi" w:cstheme="minorBidi"/>
            <w:b w:val="0"/>
            <w:sz w:val="22"/>
            <w:szCs w:val="22"/>
            <w:lang w:val="sv-SE" w:eastAsia="sv-SE"/>
          </w:rPr>
          <w:tab/>
        </w:r>
        <w:r w:rsidR="00E96746">
          <w:rPr>
            <w:rStyle w:val="af9"/>
          </w:rPr>
          <w:t>For the 2-step RA, the payload reported by the UE in the RA-Report is equivalent to:</w:t>
        </w:r>
      </w:hyperlink>
    </w:p>
    <w:p w14:paraId="1DAB50B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The overall payload without padding available in the UE buffer size at the time of initiating the 2 step RA procedure.</w:t>
        </w:r>
      </w:hyperlink>
    </w:p>
    <w:p w14:paraId="50447171"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The payload without padding  sent by the UE over the PUSCH resources in the msgA.</w:t>
        </w:r>
      </w:hyperlink>
    </w:p>
    <w:p w14:paraId="6CC0EAA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5" w:history="1">
        <w:r w:rsidR="00E96746">
          <w:rPr>
            <w:rStyle w:val="af9"/>
          </w:rPr>
          <w:t>Proposal 15</w:t>
        </w:r>
        <w:r w:rsidR="00E96746">
          <w:rPr>
            <w:rFonts w:asciiTheme="minorHAnsi" w:eastAsiaTheme="minorEastAsia" w:hAnsiTheme="minorHAnsi" w:cstheme="minorBidi"/>
            <w:b w:val="0"/>
            <w:sz w:val="22"/>
            <w:szCs w:val="22"/>
            <w:lang w:val="sv-SE" w:eastAsia="sv-SE"/>
          </w:rPr>
          <w:tab/>
        </w:r>
        <w:r w:rsidR="00E96746">
          <w:rPr>
            <w:rStyle w:val="af9"/>
          </w:rPr>
          <w:t>RAN2 to agree on one of the following method of reporting the payload size.</w:t>
        </w:r>
      </w:hyperlink>
    </w:p>
    <w:p w14:paraId="3FF699AD"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6"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 xml:space="preserve">A 8-bit bit string in RA report, where the value of the 8-bit bitstring refers to the index of the BSR table in TS 38.321 (similar to the definition of the </w:t>
        </w:r>
        <w:r w:rsidR="00E96746">
          <w:rPr>
            <w:rStyle w:val="af9"/>
            <w:rFonts w:cs="Arial"/>
            <w:i/>
            <w:iCs/>
          </w:rPr>
          <w:t>messageSize</w:t>
        </w:r>
        <w:r w:rsidR="00E96746">
          <w:rPr>
            <w:rStyle w:val="af9"/>
            <w:rFonts w:cs="Arial"/>
          </w:rPr>
          <w:t xml:space="preserve"> field </w:t>
        </w:r>
        <w:r w:rsidR="00E96746">
          <w:rPr>
            <w:rStyle w:val="af9"/>
            <w:lang w:val="en-US"/>
          </w:rPr>
          <w:t xml:space="preserve">within </w:t>
        </w:r>
        <w:r w:rsidR="00E96746">
          <w:rPr>
            <w:rStyle w:val="af9"/>
            <w:i/>
            <w:iCs/>
            <w:lang w:val="en-US"/>
          </w:rPr>
          <w:t>SL-TrafficPatternInfo</w:t>
        </w:r>
        <w:r w:rsidR="00E96746">
          <w:rPr>
            <w:rStyle w:val="af9"/>
            <w:rFonts w:cs="Arial"/>
          </w:rPr>
          <w:t>)</w:t>
        </w:r>
      </w:hyperlink>
    </w:p>
    <w:p w14:paraId="727264AD"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7"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he payload size is reported as ENUMERATED {noPayload, sizeRange1, sizeRange2, sizeRange3, sizeRange4, sizeRange5, spare1, spare0} wherein each RANGE is known, e.g. hardcoded in the specification. FFS the values for each range</w:t>
        </w:r>
      </w:hyperlink>
    </w:p>
    <w:p w14:paraId="298D311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8"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Exactly following the definition of ra-MsgA-SizeGroupA [5]</w:t>
        </w:r>
      </w:hyperlink>
    </w:p>
    <w:p w14:paraId="28A11D1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79"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Simplified definition of ra-MsgA-SizeGroupA by removing some size ranges[5]</w:t>
        </w:r>
      </w:hyperlink>
    </w:p>
    <w:p w14:paraId="47E5DE1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0" w:history="1">
        <w:r w:rsidR="00E96746">
          <w:rPr>
            <w:rStyle w:val="af9"/>
          </w:rPr>
          <w:t>Proposal 16</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one or more of the following PUSCH resource parameters:</w:t>
        </w:r>
      </w:hyperlink>
    </w:p>
    <w:p w14:paraId="5886C17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1"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msgA-MCS (4 bits)</w:t>
        </w:r>
      </w:hyperlink>
    </w:p>
    <w:p w14:paraId="44B8141F"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2"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nrofPRBs-PerMsgA-PO (5 bits)</w:t>
        </w:r>
      </w:hyperlink>
    </w:p>
    <w:p w14:paraId="64E8BDB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3"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msgA-PUSCH-TimeDomainAllocation (4 bits)</w:t>
        </w:r>
      </w:hyperlink>
    </w:p>
    <w:p w14:paraId="4FC2976E"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4"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frequencyStartMsgA-PUSCH (9 bits)</w:t>
        </w:r>
      </w:hyperlink>
    </w:p>
    <w:p w14:paraId="7738262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5"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rPr>
          <w:t>nrofMsgA-PO-FDM (2 bits)</w:t>
        </w:r>
      </w:hyperlink>
    </w:p>
    <w:p w14:paraId="401CCC8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6" w:history="1">
        <w:r w:rsidR="00E96746">
          <w:rPr>
            <w:rStyle w:val="af9"/>
          </w:rPr>
          <w:t>Proposal 17</w:t>
        </w:r>
        <w:r w:rsidR="00E96746">
          <w:rPr>
            <w:rFonts w:asciiTheme="minorHAnsi" w:eastAsiaTheme="minorEastAsia" w:hAnsiTheme="minorHAnsi" w:cstheme="minorBidi"/>
            <w:b w:val="0"/>
            <w:sz w:val="22"/>
            <w:szCs w:val="22"/>
            <w:lang w:val="sv-SE" w:eastAsia="sv-SE"/>
          </w:rPr>
          <w:tab/>
        </w:r>
        <w:r w:rsidR="00E96746">
          <w:rPr>
            <w:rStyle w:val="af9"/>
          </w:rPr>
          <w:t>RAN2 to confirm that the UE includes the RA resource related parameters (frequency start, FDM, and SubcarrierSpacing of the msgA RA resource) only under following scenarios</w:t>
        </w:r>
        <w:r w:rsidR="00E96746">
          <w:rPr>
            <w:rStyle w:val="af9"/>
            <w:lang w:val="en-US"/>
          </w:rPr>
          <w:t>:</w:t>
        </w:r>
      </w:hyperlink>
    </w:p>
    <w:p w14:paraId="2BDE7A5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7"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lang w:val="en-US"/>
          </w:rPr>
          <w:t>RA procedure involves only 2 step RA</w:t>
        </w:r>
      </w:hyperlink>
    </w:p>
    <w:p w14:paraId="1108DAD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8"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lang w:val="en-US"/>
          </w:rPr>
          <w:t>When 2 step RA to 4 step RA switching occurs, only those parameters that are different in 4 step RA resources compared to the 2 step RA resources</w:t>
        </w:r>
        <w:r w:rsidR="00E96746">
          <w:rPr>
            <w:rStyle w:val="af9"/>
          </w:rPr>
          <w:t>.</w:t>
        </w:r>
      </w:hyperlink>
    </w:p>
    <w:p w14:paraId="1BBF2AA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89" w:history="1">
        <w:r w:rsidR="00E96746">
          <w:rPr>
            <w:rStyle w:val="af9"/>
          </w:rPr>
          <w:t>Proposal 18</w:t>
        </w:r>
        <w:r w:rsidR="00E96746">
          <w:rPr>
            <w:rFonts w:asciiTheme="minorHAnsi" w:eastAsiaTheme="minorEastAsia" w:hAnsiTheme="minorHAnsi" w:cstheme="minorBidi"/>
            <w:b w:val="0"/>
            <w:sz w:val="22"/>
            <w:szCs w:val="22"/>
            <w:lang w:val="sv-SE" w:eastAsia="sv-SE"/>
          </w:rPr>
          <w:tab/>
        </w:r>
        <w:r w:rsidR="00E96746">
          <w:rPr>
            <w:rStyle w:val="af9"/>
            <w:rFonts w:cs="Arial"/>
          </w:rPr>
          <w:t>RAN2 discuss the necessity of a new capability bit for on-demand SI request enhancement of the RA reporting</w:t>
        </w:r>
        <w:r w:rsidR="00E96746">
          <w:rPr>
            <w:rStyle w:val="af9"/>
          </w:rPr>
          <w:t>.</w:t>
        </w:r>
      </w:hyperlink>
    </w:p>
    <w:p w14:paraId="0FD4921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0" w:history="1">
        <w:r w:rsidR="00E96746">
          <w:rPr>
            <w:rStyle w:val="af9"/>
            <w:rFonts w:cs="Arial"/>
          </w:rPr>
          <w:t>Proposal 19</w:t>
        </w:r>
        <w:r w:rsidR="00E96746">
          <w:rPr>
            <w:rFonts w:asciiTheme="minorHAnsi" w:eastAsiaTheme="minorEastAsia" w:hAnsiTheme="minorHAnsi" w:cstheme="minorBidi"/>
            <w:b w:val="0"/>
            <w:sz w:val="22"/>
            <w:szCs w:val="22"/>
            <w:lang w:val="sv-SE" w:eastAsia="sv-SE"/>
          </w:rPr>
          <w:tab/>
        </w:r>
        <w:r w:rsidR="00E96746">
          <w:rPr>
            <w:rStyle w:val="af9"/>
            <w:rFonts w:cs="Arial"/>
          </w:rPr>
          <w:t>RAN2 discuss whether a capability bit is needed for the RA report enhancements in Rel 17 (i.e., enhancement on 2-step RA information and SN related RA information).</w:t>
        </w:r>
      </w:hyperlink>
    </w:p>
    <w:p w14:paraId="68F4C65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1" w:history="1">
        <w:r w:rsidR="00E96746">
          <w:rPr>
            <w:rStyle w:val="af9"/>
            <w:rFonts w:cs="Arial"/>
          </w:rPr>
          <w:t>Proposal 20</w:t>
        </w:r>
        <w:r w:rsidR="00E96746">
          <w:rPr>
            <w:rFonts w:asciiTheme="minorHAnsi" w:eastAsiaTheme="minorEastAsia" w:hAnsiTheme="minorHAnsi" w:cstheme="minorBidi"/>
            <w:b w:val="0"/>
            <w:sz w:val="22"/>
            <w:szCs w:val="22"/>
            <w:lang w:val="sv-SE" w:eastAsia="sv-SE"/>
          </w:rPr>
          <w:tab/>
        </w:r>
        <w:r w:rsidR="00E96746">
          <w:rPr>
            <w:rStyle w:val="af9"/>
            <w:lang w:val="en-US"/>
          </w:rPr>
          <w:t>RAN2 to agree w</w:t>
        </w:r>
        <w:r w:rsidR="00E96746">
          <w:rPr>
            <w:rStyle w:val="af9"/>
            <w:rFonts w:eastAsia="DengXian"/>
            <w:lang w:val="de-DE"/>
          </w:rPr>
          <w:t>hether</w:t>
        </w:r>
        <w:r w:rsidR="00E96746">
          <w:rPr>
            <w:rStyle w:val="af9"/>
            <w:lang w:val="en-US"/>
          </w:rPr>
          <w:t xml:space="preserve"> the TS 36.331 modifications are introduced to handle the scenario of LTE MN fetching the list of NR RA reports.</w:t>
        </w:r>
      </w:hyperlink>
    </w:p>
    <w:p w14:paraId="1169862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2" w:history="1">
        <w:r w:rsidR="00E96746">
          <w:rPr>
            <w:rStyle w:val="af9"/>
            <w:lang w:val="en-US"/>
          </w:rPr>
          <w:t>Proposal 21</w:t>
        </w:r>
        <w:r w:rsidR="00E96746">
          <w:rPr>
            <w:rFonts w:asciiTheme="minorHAnsi" w:eastAsiaTheme="minorEastAsia" w:hAnsiTheme="minorHAnsi" w:cstheme="minorBidi"/>
            <w:b w:val="0"/>
            <w:sz w:val="22"/>
            <w:szCs w:val="22"/>
            <w:lang w:val="sv-SE" w:eastAsia="sv-SE"/>
          </w:rPr>
          <w:tab/>
        </w:r>
        <w:r w:rsidR="00E96746">
          <w:rPr>
            <w:rStyle w:val="af9"/>
          </w:rPr>
          <w:t>If it is agreed to support NR RA reporting to LTE, RAN2 to agree whether capability bit for NR RA report is needed in LTE specification</w:t>
        </w:r>
      </w:hyperlink>
    </w:p>
    <w:p w14:paraId="184BF61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3" w:history="1">
        <w:r w:rsidR="00E96746">
          <w:rPr>
            <w:rStyle w:val="af9"/>
          </w:rPr>
          <w:t>Proposal 22</w:t>
        </w:r>
        <w:r w:rsidR="00E96746">
          <w:rPr>
            <w:rFonts w:asciiTheme="minorHAnsi" w:eastAsiaTheme="minorEastAsia" w:hAnsiTheme="minorHAnsi" w:cstheme="minorBidi"/>
            <w:b w:val="0"/>
            <w:sz w:val="22"/>
            <w:szCs w:val="22"/>
            <w:lang w:val="sv-SE" w:eastAsia="sv-SE"/>
          </w:rPr>
          <w:tab/>
        </w:r>
        <w:r w:rsidR="00E96746">
          <w:rPr>
            <w:rStyle w:val="af9"/>
          </w:rPr>
          <w:t xml:space="preserve">If it is agreed to support NR RA reporting to LTE, RAN2 confirms that </w:t>
        </w:r>
        <w:r w:rsidR="00E96746">
          <w:rPr>
            <w:rStyle w:val="af9"/>
            <w:rFonts w:cs="Arial"/>
            <w:lang w:val="en-US"/>
          </w:rPr>
          <w:t>UE reports all available RA-information (LTE RA information as well as SgNB RA-report if available) to LTE node regardless if it is in DC or not</w:t>
        </w:r>
        <w:r w:rsidR="00E96746">
          <w:rPr>
            <w:rStyle w:val="af9"/>
          </w:rPr>
          <w:t>.</w:t>
        </w:r>
      </w:hyperlink>
    </w:p>
    <w:p w14:paraId="352B754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4" w:history="1">
        <w:r w:rsidR="00E96746">
          <w:rPr>
            <w:rStyle w:val="af9"/>
          </w:rPr>
          <w:t>Proposal 23</w:t>
        </w:r>
        <w:r w:rsidR="00E96746">
          <w:rPr>
            <w:rFonts w:asciiTheme="minorHAnsi" w:eastAsiaTheme="minorEastAsia" w:hAnsiTheme="minorHAnsi" w:cstheme="minorBidi"/>
            <w:b w:val="0"/>
            <w:sz w:val="22"/>
            <w:szCs w:val="22"/>
            <w:lang w:val="sv-SE" w:eastAsia="sv-SE"/>
          </w:rPr>
          <w:tab/>
        </w:r>
        <w:r w:rsidR="00E96746">
          <w:rPr>
            <w:rStyle w:val="af9"/>
          </w:rPr>
          <w:t>If it is agreed to support NR RA reporting to LTE</w:t>
        </w:r>
        <w:r w:rsidR="00E96746">
          <w:rPr>
            <w:rStyle w:val="af9"/>
            <w:rFonts w:cs="Arial"/>
          </w:rPr>
          <w:t xml:space="preserve">, </w:t>
        </w:r>
        <w:r w:rsidR="00E96746">
          <w:rPr>
            <w:rStyle w:val="af9"/>
            <w:rFonts w:cs="Arial"/>
            <w:lang w:val="en-US"/>
          </w:rPr>
          <w:t>when reporting stored SgNB RA-report, the cell identity of stored SgNB RA-report is encoded in LTE format and put outside the SgNB RA-report container.</w:t>
        </w:r>
      </w:hyperlink>
    </w:p>
    <w:p w14:paraId="5F3E870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5" w:history="1">
        <w:r w:rsidR="00E96746">
          <w:rPr>
            <w:rStyle w:val="af9"/>
            <w:lang w:val="en-US"/>
          </w:rPr>
          <w:t>Proposal 24</w:t>
        </w:r>
        <w:r w:rsidR="00E96746">
          <w:rPr>
            <w:rFonts w:asciiTheme="minorHAnsi" w:eastAsiaTheme="minorEastAsia" w:hAnsiTheme="minorHAnsi" w:cstheme="minorBidi"/>
            <w:b w:val="0"/>
            <w:sz w:val="22"/>
            <w:szCs w:val="22"/>
            <w:lang w:val="sv-SE" w:eastAsia="sv-SE"/>
          </w:rPr>
          <w:tab/>
        </w:r>
        <w:r w:rsidR="00E96746">
          <w:rPr>
            <w:rStyle w:val="af9"/>
            <w:lang w:val="en-US"/>
          </w:rPr>
          <w:t>The RA Information associated to a SCG failure (when failureType is set to randomAccessProblem or beamFailureRecoveryFailure-r16) are included in the SCGFailureInformation.</w:t>
        </w:r>
      </w:hyperlink>
    </w:p>
    <w:p w14:paraId="7CCFACED"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6" w:history="1">
        <w:r w:rsidR="00E96746">
          <w:rPr>
            <w:rStyle w:val="af9"/>
          </w:rPr>
          <w:t>Proposal 25</w:t>
        </w:r>
        <w:r w:rsidR="00E96746">
          <w:rPr>
            <w:rFonts w:asciiTheme="minorHAnsi" w:eastAsiaTheme="minorEastAsia" w:hAnsiTheme="minorHAnsi" w:cstheme="minorBidi"/>
            <w:b w:val="0"/>
            <w:sz w:val="22"/>
            <w:szCs w:val="22"/>
            <w:lang w:val="sv-SE" w:eastAsia="sv-SE"/>
          </w:rPr>
          <w:tab/>
        </w:r>
        <w:r w:rsidR="00E96746">
          <w:rPr>
            <w:rStyle w:val="af9"/>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4629EA9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7" w:history="1">
        <w:r w:rsidR="00E96746">
          <w:rPr>
            <w:rStyle w:val="af9"/>
          </w:rPr>
          <w:t>Proposal 26</w:t>
        </w:r>
        <w:r w:rsidR="00E96746">
          <w:rPr>
            <w:rFonts w:asciiTheme="minorHAnsi" w:eastAsiaTheme="minorEastAsia" w:hAnsiTheme="minorHAnsi" w:cstheme="minorBidi"/>
            <w:b w:val="0"/>
            <w:sz w:val="22"/>
            <w:szCs w:val="22"/>
            <w:lang w:val="sv-SE" w:eastAsia="sv-SE"/>
          </w:rPr>
          <w:tab/>
        </w:r>
        <w:r w:rsidR="00E96746">
          <w:rPr>
            <w:rStyle w:val="af9"/>
          </w:rPr>
          <w:t>The UE includes a 1 bit flag in the SCGFailureInformation to indicate that the T304 was running when the UE declared the SCG failure due to random access problem indication in the SCG MAC.</w:t>
        </w:r>
      </w:hyperlink>
    </w:p>
    <w:p w14:paraId="5118C13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8" w:history="1">
        <w:r w:rsidR="00E96746">
          <w:rPr>
            <w:rStyle w:val="af9"/>
          </w:rPr>
          <w:t>Proposal 27</w:t>
        </w:r>
        <w:r w:rsidR="00E96746">
          <w:rPr>
            <w:rFonts w:asciiTheme="minorHAnsi" w:eastAsiaTheme="minorEastAsia" w:hAnsiTheme="minorHAnsi" w:cstheme="minorBidi"/>
            <w:b w:val="0"/>
            <w:sz w:val="22"/>
            <w:szCs w:val="22"/>
            <w:lang w:val="sv-SE" w:eastAsia="sv-SE"/>
          </w:rPr>
          <w:tab/>
        </w:r>
        <w:r w:rsidR="00E96746">
          <w:rPr>
            <w:rStyle w:val="af9"/>
          </w:rPr>
          <w:t>RAN2 to discuss the need to introduce an explicit capability indicator that indicates that the UE is capable of storing the PSCell related MHI.</w:t>
        </w:r>
      </w:hyperlink>
    </w:p>
    <w:p w14:paraId="3DB98DE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299" w:history="1">
        <w:r w:rsidR="00E96746">
          <w:rPr>
            <w:rStyle w:val="af9"/>
          </w:rPr>
          <w:t>Proposal 28</w:t>
        </w:r>
        <w:r w:rsidR="00E96746">
          <w:rPr>
            <w:rFonts w:asciiTheme="minorHAnsi" w:eastAsiaTheme="minorEastAsia" w:hAnsiTheme="minorHAnsi" w:cstheme="minorBidi"/>
            <w:b w:val="0"/>
            <w:sz w:val="22"/>
            <w:szCs w:val="22"/>
            <w:lang w:val="sv-SE" w:eastAsia="sv-SE"/>
          </w:rPr>
          <w:tab/>
        </w:r>
        <w:r w:rsidR="00E96746">
          <w:rPr>
            <w:rStyle w:val="af9"/>
          </w:rPr>
          <w:t>RAN2 to discuss the total number of PSCell (across all PCells) related information that should be stored by the UE in the MHI:</w:t>
        </w:r>
      </w:hyperlink>
    </w:p>
    <w:p w14:paraId="1285F43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0"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16 PSCells</w:t>
        </w:r>
      </w:hyperlink>
    </w:p>
    <w:p w14:paraId="37F5DFC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1"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32 PSCells</w:t>
        </w:r>
      </w:hyperlink>
    </w:p>
    <w:p w14:paraId="6E95D4C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2"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64 PSCells</w:t>
        </w:r>
      </w:hyperlink>
    </w:p>
    <w:p w14:paraId="051135E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3" w:history="1">
        <w:r w:rsidR="00E96746">
          <w:rPr>
            <w:rStyle w:val="af9"/>
          </w:rPr>
          <w:t>Proposal 29</w:t>
        </w:r>
        <w:r w:rsidR="00E96746">
          <w:rPr>
            <w:rFonts w:asciiTheme="minorHAnsi" w:eastAsiaTheme="minorEastAsia" w:hAnsiTheme="minorHAnsi" w:cstheme="minorBidi"/>
            <w:b w:val="0"/>
            <w:sz w:val="22"/>
            <w:szCs w:val="22"/>
            <w:lang w:val="sv-SE" w:eastAsia="sv-SE"/>
          </w:rPr>
          <w:tab/>
        </w:r>
        <w:r w:rsidR="00E96746">
          <w:rPr>
            <w:rStyle w:val="af9"/>
          </w:rPr>
          <w:t>RAN2 to discuss how to handle addition/release of PSCells, e.g.</w:t>
        </w:r>
      </w:hyperlink>
    </w:p>
    <w:p w14:paraId="004CD32E"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4"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 xml:space="preserve">The UE </w:t>
        </w:r>
        <w:r w:rsidR="00E96746">
          <w:rPr>
            <w:rStyle w:val="af9"/>
            <w:rFonts w:cs="Arial"/>
          </w:rPr>
          <w:t>should create a new PCell entry if upon PSCell transition while being on same PCell and the maximum PSCell number of the PCell entry has reached.</w:t>
        </w:r>
      </w:hyperlink>
    </w:p>
    <w:p w14:paraId="1E4E486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5"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When the UE reaches the maximum number of PSCell, if it gets a new PSCell, the UE removes the oldest stored PSCell entry and stores the newly configured PSCell entry</w:t>
        </w:r>
      </w:hyperlink>
    </w:p>
    <w:p w14:paraId="3C3C763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6" w:history="1">
        <w:r w:rsidR="00E96746">
          <w:rPr>
            <w:rStyle w:val="af9"/>
          </w:rPr>
          <w:t>Proposal 30</w:t>
        </w:r>
        <w:r w:rsidR="00E96746">
          <w:rPr>
            <w:rFonts w:asciiTheme="minorHAnsi" w:eastAsiaTheme="minorEastAsia" w:hAnsiTheme="minorHAnsi" w:cstheme="minorBidi"/>
            <w:b w:val="0"/>
            <w:sz w:val="22"/>
            <w:szCs w:val="22"/>
            <w:lang w:val="sv-SE" w:eastAsia="sv-SE"/>
          </w:rPr>
          <w:tab/>
        </w:r>
        <w:r w:rsidR="00E96746">
          <w:rPr>
            <w:rStyle w:val="af9"/>
          </w:rPr>
          <w:t>RAN2 to discuss the inclusion of the time spent with no PSCell in the MHI, when connected to a certain PCell.</w:t>
        </w:r>
      </w:hyperlink>
    </w:p>
    <w:p w14:paraId="768F887F"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7" w:history="1">
        <w:r w:rsidR="00E96746">
          <w:rPr>
            <w:rStyle w:val="af9"/>
          </w:rPr>
          <w:t>Proposal 31</w:t>
        </w:r>
        <w:r w:rsidR="00E96746">
          <w:rPr>
            <w:rFonts w:asciiTheme="minorHAnsi" w:eastAsiaTheme="minorEastAsia" w:hAnsiTheme="minorHAnsi" w:cstheme="minorBidi"/>
            <w:b w:val="0"/>
            <w:sz w:val="22"/>
            <w:szCs w:val="22"/>
            <w:lang w:val="sv-SE" w:eastAsia="sv-SE"/>
          </w:rPr>
          <w:tab/>
        </w:r>
        <w:r w:rsidR="00E96746">
          <w:rPr>
            <w:rStyle w:val="af9"/>
          </w:rPr>
          <w:t>[low] RAN2 to discuss if there is the need to not record the timeConnFailure for the first CHO failure, and just record it for the second.</w:t>
        </w:r>
      </w:hyperlink>
    </w:p>
    <w:p w14:paraId="7B7467A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8" w:history="1">
        <w:r w:rsidR="00E96746">
          <w:rPr>
            <w:rStyle w:val="af9"/>
          </w:rPr>
          <w:t>Proposal 32</w:t>
        </w:r>
        <w:r w:rsidR="00E96746">
          <w:rPr>
            <w:rFonts w:asciiTheme="minorHAnsi" w:eastAsiaTheme="minorEastAsia" w:hAnsiTheme="minorHAnsi" w:cstheme="minorBidi"/>
            <w:b w:val="0"/>
            <w:sz w:val="22"/>
            <w:szCs w:val="22"/>
            <w:lang w:val="sv-SE" w:eastAsia="sv-SE"/>
          </w:rPr>
          <w:tab/>
        </w:r>
        <w:r w:rsidR="00E96746">
          <w:rPr>
            <w:rStyle w:val="af9"/>
          </w:rPr>
          <w:t xml:space="preserve">[low]The field s condFirstEventFulfilled and condSecondEventFulfilled are included only when </w:t>
        </w:r>
        <w:r w:rsidR="00E96746">
          <w:rPr>
            <w:rStyle w:val="af9"/>
            <w:rFonts w:cs="Arial"/>
          </w:rPr>
          <w:t>timeBetweenEvents and firstTriggeredEvent</w:t>
        </w:r>
        <w:r w:rsidR="00E96746">
          <w:rPr>
            <w:rStyle w:val="af9"/>
          </w:rPr>
          <w:t xml:space="preserve"> are not included from Running CR.</w:t>
        </w:r>
      </w:hyperlink>
    </w:p>
    <w:p w14:paraId="3BB91A5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09" w:history="1">
        <w:r w:rsidR="00E96746">
          <w:rPr>
            <w:rStyle w:val="af9"/>
          </w:rPr>
          <w:t>Proposal 33</w:t>
        </w:r>
        <w:r w:rsidR="00E96746">
          <w:rPr>
            <w:rFonts w:asciiTheme="minorHAnsi" w:eastAsiaTheme="minorEastAsia" w:hAnsiTheme="minorHAnsi" w:cstheme="minorBidi"/>
            <w:b w:val="0"/>
            <w:sz w:val="22"/>
            <w:szCs w:val="22"/>
            <w:lang w:val="sv-SE" w:eastAsia="sv-SE"/>
          </w:rPr>
          <w:tab/>
        </w:r>
        <w:r w:rsidR="00E96746">
          <w:rPr>
            <w:rStyle w:val="af9"/>
          </w:rPr>
          <w:t>[low] RAN2 to discuss if it is needed to remove the CHO candidate cells IDs from the RLF Report in the running CR.</w:t>
        </w:r>
      </w:hyperlink>
    </w:p>
    <w:p w14:paraId="4734E0D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0" w:history="1">
        <w:r w:rsidR="00E96746">
          <w:rPr>
            <w:rStyle w:val="af9"/>
          </w:rPr>
          <w:t>Proposal 34</w:t>
        </w:r>
        <w:r w:rsidR="00E96746">
          <w:rPr>
            <w:rFonts w:asciiTheme="minorHAnsi" w:eastAsiaTheme="minorEastAsia" w:hAnsiTheme="minorHAnsi" w:cstheme="minorBidi"/>
            <w:b w:val="0"/>
            <w:sz w:val="22"/>
            <w:szCs w:val="22"/>
            <w:lang w:val="sv-SE" w:eastAsia="sv-SE"/>
          </w:rPr>
          <w:tab/>
        </w:r>
        <w:r w:rsidR="00E96746">
          <w:rPr>
            <w:rStyle w:val="af9"/>
          </w:rPr>
          <w:t xml:space="preserve">[OPT] RAN2 to discuss if the UE should keep the previous RLF-Report </w:t>
        </w:r>
        <w:r w:rsidR="00E96746">
          <w:rPr>
            <w:rStyle w:val="af9"/>
            <w:rFonts w:cs="Arial"/>
          </w:rPr>
          <w:t>if a failure occurs in the CHO recovery cell.</w:t>
        </w:r>
      </w:hyperlink>
    </w:p>
    <w:p w14:paraId="52A1578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1" w:history="1">
        <w:r w:rsidR="00E96746">
          <w:rPr>
            <w:rStyle w:val="af9"/>
          </w:rPr>
          <w:t>Proposal 35</w:t>
        </w:r>
        <w:r w:rsidR="00E96746">
          <w:rPr>
            <w:rFonts w:asciiTheme="minorHAnsi" w:eastAsiaTheme="minorEastAsia" w:hAnsiTheme="minorHAnsi" w:cstheme="minorBidi"/>
            <w:b w:val="0"/>
            <w:sz w:val="22"/>
            <w:szCs w:val="22"/>
            <w:lang w:val="sv-SE" w:eastAsia="sv-SE"/>
          </w:rPr>
          <w:tab/>
        </w:r>
        <w:r w:rsidR="00E96746">
          <w:rPr>
            <w:rStyle w:val="af9"/>
          </w:rPr>
          <w:t xml:space="preserve">[low] RAN2 to discuss the need to include in the RLF-Report </w:t>
        </w:r>
        <w:r w:rsidR="00E96746">
          <w:rPr>
            <w:rStyle w:val="af9"/>
            <w:rFonts w:cs="Arial"/>
          </w:rPr>
          <w:t>the CHO configuration of the cell where RLF is detected</w:t>
        </w:r>
      </w:hyperlink>
    </w:p>
    <w:p w14:paraId="12A82A0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2" w:history="1">
        <w:r w:rsidR="00E96746">
          <w:rPr>
            <w:rStyle w:val="af9"/>
          </w:rPr>
          <w:t>Proposal 36</w:t>
        </w:r>
        <w:r w:rsidR="00E96746">
          <w:rPr>
            <w:rFonts w:asciiTheme="minorHAnsi" w:eastAsiaTheme="minorEastAsia" w:hAnsiTheme="minorHAnsi" w:cstheme="minorBidi"/>
            <w:b w:val="0"/>
            <w:sz w:val="22"/>
            <w:szCs w:val="22"/>
            <w:lang w:val="sv-SE" w:eastAsia="sv-SE"/>
          </w:rPr>
          <w:tab/>
        </w:r>
        <w:r w:rsidR="00E96746">
          <w:rPr>
            <w:rStyle w:val="af9"/>
          </w:rPr>
          <w:t>[low] RAN2 to discuss the need to refine the information in the RLF-report for the scenario of DAPS fallback, e.g.:</w:t>
        </w:r>
      </w:hyperlink>
    </w:p>
    <w:p w14:paraId="5860AFF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Redefine the reestablishmentCellId to support the fallback cell information</w:t>
        </w:r>
      </w:hyperlink>
    </w:p>
    <w:p w14:paraId="104BB91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ntroduce a new IE, e.g., fallbackIndicator to indicate the successful fallback information</w:t>
        </w:r>
      </w:hyperlink>
    </w:p>
    <w:p w14:paraId="4408E586"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5"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No changes are made as this information can be derived implicitly</w:t>
        </w:r>
      </w:hyperlink>
    </w:p>
    <w:p w14:paraId="245A1FA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6" w:history="1">
        <w:r w:rsidR="00E96746">
          <w:rPr>
            <w:rStyle w:val="af9"/>
          </w:rPr>
          <w:t>Proposal 37</w:t>
        </w:r>
        <w:r w:rsidR="00E96746">
          <w:rPr>
            <w:rFonts w:asciiTheme="minorHAnsi" w:eastAsiaTheme="minorEastAsia" w:hAnsiTheme="minorHAnsi" w:cstheme="minorBidi"/>
            <w:b w:val="0"/>
            <w:sz w:val="22"/>
            <w:szCs w:val="22"/>
            <w:lang w:val="sv-SE" w:eastAsia="sv-SE"/>
          </w:rPr>
          <w:tab/>
        </w:r>
        <w:r w:rsidR="00E96746">
          <w:rPr>
            <w:rStyle w:val="af9"/>
          </w:rPr>
          <w:t>[low] RAN2 to discuss the inclusion of the frequency whose associated T312 expired.</w:t>
        </w:r>
      </w:hyperlink>
    </w:p>
    <w:p w14:paraId="307DC2B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7" w:history="1">
        <w:r w:rsidR="00E96746">
          <w:rPr>
            <w:rStyle w:val="af9"/>
          </w:rPr>
          <w:t>Proposal 38</w:t>
        </w:r>
        <w:r w:rsidR="00E96746">
          <w:rPr>
            <w:rFonts w:asciiTheme="minorHAnsi" w:eastAsiaTheme="minorEastAsia" w:hAnsiTheme="minorHAnsi" w:cstheme="minorBidi"/>
            <w:b w:val="0"/>
            <w:sz w:val="22"/>
            <w:szCs w:val="22"/>
            <w:lang w:val="sv-SE" w:eastAsia="sv-SE"/>
          </w:rPr>
          <w:tab/>
        </w:r>
        <w:r w:rsidR="00E96746">
          <w:rPr>
            <w:rStyle w:val="af9"/>
          </w:rPr>
          <w:t>[low] RAN2 to discuss the need of the following additional information to be included in the RLF-Report for the case of CHO:</w:t>
        </w:r>
      </w:hyperlink>
    </w:p>
    <w:p w14:paraId="63A4511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8"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Whether the entry condition of the second condition is met or not when the first condition is considered as ‘fulfilled’</w:t>
        </w:r>
      </w:hyperlink>
    </w:p>
    <w:p w14:paraId="31C7619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19"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Whether the second condition is also satisfied during TTT but the status of the first event has been changed to ‘not satisfied’</w:t>
        </w:r>
      </w:hyperlink>
    </w:p>
    <w:p w14:paraId="48F83C0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0"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The measurement result of the corresponding serving cell and candidate cell associated with the second event when the first condition is considered as ‘fulfilled’</w:t>
        </w:r>
      </w:hyperlink>
    </w:p>
    <w:p w14:paraId="762354F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1"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The measurement result of the corresponding serving cell and candidate cell when the first condition is considered as ‘not fulfilled’</w:t>
        </w:r>
      </w:hyperlink>
    </w:p>
    <w:p w14:paraId="447EAC8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2" w:history="1">
        <w:r w:rsidR="00E96746">
          <w:rPr>
            <w:rStyle w:val="af9"/>
          </w:rPr>
          <w:t>e.</w:t>
        </w:r>
        <w:r w:rsidR="00E96746">
          <w:rPr>
            <w:rFonts w:asciiTheme="minorHAnsi" w:eastAsiaTheme="minorEastAsia" w:hAnsiTheme="minorHAnsi" w:cstheme="minorBidi"/>
            <w:b w:val="0"/>
            <w:sz w:val="22"/>
            <w:szCs w:val="22"/>
            <w:lang w:val="sv-SE" w:eastAsia="sv-SE"/>
          </w:rPr>
          <w:tab/>
        </w:r>
        <w:r w:rsidR="00E96746">
          <w:rPr>
            <w:rStyle w:val="af9"/>
          </w:rPr>
          <w:t>For the case that two CondEvent A3 or two CondEvent A5 are configured, then the reported first satisfied event or condition includes the corresponding measurement quantity, e.g., RSRP or RSRQ</w:t>
        </w:r>
      </w:hyperlink>
    </w:p>
    <w:p w14:paraId="4AAE283D"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3" w:history="1">
        <w:r w:rsidR="00E96746">
          <w:rPr>
            <w:rStyle w:val="af9"/>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On the definition of timeConnSourceDAPSFailure, i.e. whether last DAPS handover ‘execution‘ or the last DAPS handover ‘initialization‘ should be used</w:t>
        </w:r>
      </w:hyperlink>
    </w:p>
    <w:p w14:paraId="164A7A8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4" w:history="1">
        <w:r w:rsidR="00E96746">
          <w:rPr>
            <w:rStyle w:val="af9"/>
            <w:rFonts w:ascii="Courier New" w:eastAsia="DengXian" w:hAnsi="Courier New" w:cs="Courier New"/>
            <w:lang w:val="de-DE"/>
          </w:rPr>
          <w:t>o</w:t>
        </w:r>
        <w:r w:rsidR="00E96746">
          <w:rPr>
            <w:rFonts w:asciiTheme="minorHAnsi" w:eastAsiaTheme="minorEastAsia" w:hAnsiTheme="minorHAnsi" w:cstheme="minorBidi"/>
            <w:b w:val="0"/>
            <w:sz w:val="22"/>
            <w:szCs w:val="22"/>
            <w:lang w:val="sv-SE" w:eastAsia="sv-SE"/>
          </w:rPr>
          <w:tab/>
        </w:r>
        <w:r w:rsidR="00E96746">
          <w:rPr>
            <w:rStyle w:val="af9"/>
            <w:rFonts w:eastAsia="DengXian" w:cs="Arial"/>
            <w:lang w:val="de-DE"/>
          </w:rPr>
          <w:t>Merging the field description of the rlfInSource-DAPS in the RLF-Report with the one under the SHR</w:t>
        </w:r>
      </w:hyperlink>
    </w:p>
    <w:p w14:paraId="424BB37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5" w:history="1">
        <w:r w:rsidR="00E96746">
          <w:rPr>
            <w:rStyle w:val="af9"/>
          </w:rPr>
          <w:t>Proposal 39</w:t>
        </w:r>
        <w:r w:rsidR="00E96746">
          <w:rPr>
            <w:rFonts w:asciiTheme="minorHAnsi" w:eastAsiaTheme="minorEastAsia" w:hAnsiTheme="minorHAnsi" w:cstheme="minorBidi"/>
            <w:b w:val="0"/>
            <w:sz w:val="22"/>
            <w:szCs w:val="22"/>
            <w:lang w:val="sv-SE" w:eastAsia="sv-SE"/>
          </w:rPr>
          <w:tab/>
        </w:r>
        <w:r w:rsidR="00E96746">
          <w:rPr>
            <w:rStyle w:val="af9"/>
          </w:rPr>
          <w:t>[low] RAN2 to discuss the need of including the following information in the SHR:</w:t>
        </w:r>
      </w:hyperlink>
    </w:p>
    <w:p w14:paraId="6D30799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6"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310 value in source cell when T310 stops</w:t>
        </w:r>
      </w:hyperlink>
    </w:p>
    <w:p w14:paraId="77B5EA93"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7"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T312 value in source cell when T312 stops</w:t>
        </w:r>
      </w:hyperlink>
    </w:p>
    <w:p w14:paraId="18F4FD52"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8"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T304 value in target cell when T304 stops</w:t>
        </w:r>
      </w:hyperlink>
    </w:p>
    <w:p w14:paraId="09A6E64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29" w:history="1">
        <w:r w:rsidR="00E96746">
          <w:rPr>
            <w:rStyle w:val="af9"/>
          </w:rPr>
          <w:t>d.</w:t>
        </w:r>
        <w:r w:rsidR="00E96746">
          <w:rPr>
            <w:rFonts w:asciiTheme="minorHAnsi" w:eastAsiaTheme="minorEastAsia" w:hAnsiTheme="minorHAnsi" w:cstheme="minorBidi"/>
            <w:b w:val="0"/>
            <w:sz w:val="22"/>
            <w:szCs w:val="22"/>
            <w:lang w:val="sv-SE" w:eastAsia="sv-SE"/>
          </w:rPr>
          <w:tab/>
        </w:r>
        <w:r w:rsidR="00E96746">
          <w:rPr>
            <w:rStyle w:val="af9"/>
          </w:rPr>
          <w:t>UE reports the time between RLF@source and successful RACH with the target in DAPS handover in SHR</w:t>
        </w:r>
      </w:hyperlink>
    </w:p>
    <w:p w14:paraId="62DC9060"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0" w:history="1">
        <w:r w:rsidR="00E96746">
          <w:rPr>
            <w:rStyle w:val="af9"/>
          </w:rPr>
          <w:t>Proposal 40</w:t>
        </w:r>
        <w:r w:rsidR="00E96746">
          <w:rPr>
            <w:rFonts w:asciiTheme="minorHAnsi" w:eastAsiaTheme="minorEastAsia" w:hAnsiTheme="minorHAnsi" w:cstheme="minorBidi"/>
            <w:b w:val="0"/>
            <w:sz w:val="22"/>
            <w:szCs w:val="22"/>
            <w:lang w:val="sv-SE" w:eastAsia="sv-SE"/>
          </w:rPr>
          <w:tab/>
        </w:r>
        <w:r w:rsidR="00E96746">
          <w:rPr>
            <w:rStyle w:val="af9"/>
          </w:rPr>
          <w:t>[low] RAN2 to discuss how to discard the SHR that is generated at the formation of RRCReconfigurationComplete message and if the corresponding T304 expires.</w:t>
        </w:r>
      </w:hyperlink>
    </w:p>
    <w:p w14:paraId="429B8C44"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1" w:history="1">
        <w:r w:rsidR="00E96746">
          <w:rPr>
            <w:rStyle w:val="af9"/>
          </w:rPr>
          <w:t>Proposal 41</w:t>
        </w:r>
        <w:r w:rsidR="00E96746">
          <w:rPr>
            <w:rFonts w:asciiTheme="minorHAnsi" w:eastAsiaTheme="minorEastAsia" w:hAnsiTheme="minorHAnsi" w:cstheme="minorBidi"/>
            <w:b w:val="0"/>
            <w:sz w:val="22"/>
            <w:szCs w:val="22"/>
            <w:lang w:val="sv-SE" w:eastAsia="sv-SE"/>
          </w:rPr>
          <w:tab/>
        </w:r>
        <w:r w:rsidR="00E96746">
          <w:rPr>
            <w:rStyle w:val="af9"/>
          </w:rPr>
          <w:t>[low] RAN2 discusses if inter-RAT SHR is supported in this release. If so, RAN2 studies the encoding format for inter-RAT SHR.</w:t>
        </w:r>
      </w:hyperlink>
    </w:p>
    <w:p w14:paraId="6460DAED"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2" w:history="1">
        <w:r w:rsidR="00E96746">
          <w:rPr>
            <w:rStyle w:val="af9"/>
          </w:rPr>
          <w:t>Proposal 42</w:t>
        </w:r>
        <w:r w:rsidR="00E96746">
          <w:rPr>
            <w:rFonts w:asciiTheme="minorHAnsi" w:eastAsiaTheme="minorEastAsia" w:hAnsiTheme="minorHAnsi" w:cstheme="minorBidi"/>
            <w:b w:val="0"/>
            <w:sz w:val="22"/>
            <w:szCs w:val="22"/>
            <w:lang w:val="sv-SE" w:eastAsia="sv-SE"/>
          </w:rPr>
          <w:tab/>
        </w:r>
        <w:r w:rsidR="00E96746">
          <w:rPr>
            <w:rStyle w:val="af9"/>
          </w:rPr>
          <w:t>[low] RAN2 to discuss the need to include BFR related information in the Successful Handover Report, when none of beams in candidateBeamRSList could meet the measurement requirement, e.g.</w:t>
        </w:r>
      </w:hyperlink>
    </w:p>
    <w:p w14:paraId="72BBA836"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Indication that none of beams in candidateBeamRSList could meet the measurement requirement</w:t>
        </w:r>
      </w:hyperlink>
    </w:p>
    <w:p w14:paraId="243111F6"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4"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Pr>
          <w:t>ID and measurements of beams whose measurement higher than the threshod rsrp-ThresholdSSB but not within the configured list candidateBeamRSList</w:t>
        </w:r>
      </w:hyperlink>
    </w:p>
    <w:p w14:paraId="098AC50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5" w:history="1">
        <w:r w:rsidR="00E96746">
          <w:rPr>
            <w:rStyle w:val="af9"/>
          </w:rPr>
          <w:t>c.</w:t>
        </w:r>
        <w:r w:rsidR="00E96746">
          <w:rPr>
            <w:rFonts w:asciiTheme="minorHAnsi" w:eastAsiaTheme="minorEastAsia" w:hAnsiTheme="minorHAnsi" w:cstheme="minorBidi"/>
            <w:b w:val="0"/>
            <w:sz w:val="22"/>
            <w:szCs w:val="22"/>
            <w:lang w:val="sv-SE" w:eastAsia="sv-SE"/>
          </w:rPr>
          <w:tab/>
        </w:r>
        <w:r w:rsidR="00E96746">
          <w:rPr>
            <w:rStyle w:val="af9"/>
          </w:rPr>
          <w:t>Measurements of reference signals that within the configured list candidateBeamRSList</w:t>
        </w:r>
      </w:hyperlink>
    </w:p>
    <w:p w14:paraId="2BB5CCBA"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6" w:history="1">
        <w:r w:rsidR="00E96746">
          <w:rPr>
            <w:rStyle w:val="af9"/>
          </w:rPr>
          <w:t>Proposal 43</w:t>
        </w:r>
        <w:r w:rsidR="00E96746">
          <w:rPr>
            <w:rFonts w:asciiTheme="minorHAnsi" w:eastAsiaTheme="minorEastAsia" w:hAnsiTheme="minorHAnsi" w:cstheme="minorBidi"/>
            <w:b w:val="0"/>
            <w:sz w:val="22"/>
            <w:szCs w:val="22"/>
            <w:lang w:val="sv-SE" w:eastAsia="sv-SE"/>
          </w:rPr>
          <w:tab/>
        </w:r>
        <w:r w:rsidR="00E96746">
          <w:rPr>
            <w:rStyle w:val="af9"/>
          </w:rPr>
          <w:t>[low] RAN2 to discuss whether the UE needs to indicate in the SHR whether the UE was configured with split SRB when the HO occurred.</w:t>
        </w:r>
      </w:hyperlink>
    </w:p>
    <w:p w14:paraId="787BC8F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7" w:history="1">
        <w:r w:rsidR="00E96746">
          <w:rPr>
            <w:rStyle w:val="af9"/>
          </w:rPr>
          <w:t>Proposal 44</w:t>
        </w:r>
        <w:r w:rsidR="00E96746">
          <w:rPr>
            <w:rFonts w:asciiTheme="minorHAnsi" w:eastAsiaTheme="minorEastAsia" w:hAnsiTheme="minorHAnsi" w:cstheme="minorBidi"/>
            <w:b w:val="0"/>
            <w:sz w:val="22"/>
            <w:szCs w:val="22"/>
            <w:lang w:val="sv-SE" w:eastAsia="sv-SE"/>
          </w:rPr>
          <w:tab/>
        </w:r>
        <w:r w:rsidR="00E96746">
          <w:rPr>
            <w:rStyle w:val="af9"/>
          </w:rPr>
          <w:t>[low] RAN2 to discuss whether it is necessary or not to clarify when the UE sets the contentionDetected flag to TRUE for 2 step RA procedure, e.g.</w:t>
        </w:r>
      </w:hyperlink>
    </w:p>
    <w:p w14:paraId="3FD9C44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8"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Fonts w:cs="Arial"/>
          </w:rPr>
          <w:t>if msgB-ResponseWindow expires (and/or UE has received successRAR but does not include its contention resolution identity)</w:t>
        </w:r>
      </w:hyperlink>
    </w:p>
    <w:p w14:paraId="204BF778"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39" w:history="1">
        <w:r w:rsidR="00E96746">
          <w:rPr>
            <w:rStyle w:val="af9"/>
          </w:rPr>
          <w:t>b.</w:t>
        </w:r>
        <w:r w:rsidR="00E96746">
          <w:rPr>
            <w:rFonts w:asciiTheme="minorHAnsi" w:eastAsiaTheme="minorEastAsia" w:hAnsiTheme="minorHAnsi" w:cstheme="minorBidi"/>
            <w:b w:val="0"/>
            <w:sz w:val="22"/>
            <w:szCs w:val="22"/>
            <w:lang w:val="sv-SE" w:eastAsia="sv-SE"/>
          </w:rPr>
          <w:tab/>
        </w:r>
        <w:r w:rsidR="00E96746">
          <w:rPr>
            <w:rStyle w:val="af9"/>
            <w:rFonts w:cs="Arial"/>
          </w:rPr>
          <w:t>if fallbackRAR is received for this attempt and contention resolution timer expires</w:t>
        </w:r>
        <w:r w:rsidR="00E96746">
          <w:rPr>
            <w:rStyle w:val="af9"/>
          </w:rPr>
          <w:t>.</w:t>
        </w:r>
      </w:hyperlink>
    </w:p>
    <w:p w14:paraId="1D616CFE"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0" w:history="1">
        <w:r w:rsidR="00E96746">
          <w:rPr>
            <w:rStyle w:val="af9"/>
          </w:rPr>
          <w:t>Proposal 45</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Consider to capture other reasons for changing the procedure from 2-step to 4-step, e.g. due to LBT, due to fallback RAR reception</w:t>
        </w:r>
      </w:hyperlink>
    </w:p>
    <w:p w14:paraId="3D9F212B"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1" w:history="1">
        <w:r w:rsidR="00E96746">
          <w:rPr>
            <w:rStyle w:val="af9"/>
          </w:rPr>
          <w:t>Proposal 46</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Consider to capture fallback from 4-step CFRA to 4-step CBRA</w:t>
        </w:r>
      </w:hyperlink>
    </w:p>
    <w:p w14:paraId="1CC840BF"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2" w:history="1">
        <w:r w:rsidR="00E96746">
          <w:rPr>
            <w:rStyle w:val="af9"/>
          </w:rPr>
          <w:t>Proposal 47</w:t>
        </w:r>
        <w:r w:rsidR="00E96746">
          <w:rPr>
            <w:rFonts w:asciiTheme="minorHAnsi" w:eastAsiaTheme="minorEastAsia" w:hAnsiTheme="minorHAnsi" w:cstheme="minorBidi"/>
            <w:b w:val="0"/>
            <w:sz w:val="22"/>
            <w:szCs w:val="22"/>
            <w:lang w:val="sv-SE" w:eastAsia="sv-SE"/>
          </w:rPr>
          <w:tab/>
        </w:r>
        <w:r w:rsidR="00E96746">
          <w:rPr>
            <w:rStyle w:val="af9"/>
          </w:rPr>
          <w:t xml:space="preserve">[low] </w:t>
        </w:r>
        <w:r w:rsidR="00E96746">
          <w:rPr>
            <w:rStyle w:val="af9"/>
            <w:lang w:val="en-US"/>
          </w:rPr>
          <w:t>RAN2 to decide whether to discuss the following new topic associated to RA report:</w:t>
        </w:r>
      </w:hyperlink>
    </w:p>
    <w:p w14:paraId="496895DC"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3" w:history="1">
        <w:r w:rsidR="00E96746">
          <w:rPr>
            <w:rStyle w:val="af9"/>
          </w:rPr>
          <w:t>a.</w:t>
        </w:r>
        <w:r w:rsidR="00E96746">
          <w:rPr>
            <w:rFonts w:asciiTheme="minorHAnsi" w:eastAsiaTheme="minorEastAsia" w:hAnsiTheme="minorHAnsi" w:cstheme="minorBidi"/>
            <w:b w:val="0"/>
            <w:sz w:val="22"/>
            <w:szCs w:val="22"/>
            <w:lang w:val="sv-SE" w:eastAsia="sv-SE"/>
          </w:rPr>
          <w:tab/>
        </w:r>
        <w:r w:rsidR="00E96746">
          <w:rPr>
            <w:rStyle w:val="af9"/>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4C49F4C9"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4" w:history="1">
        <w:r w:rsidR="00E96746">
          <w:rPr>
            <w:rStyle w:val="af9"/>
          </w:rPr>
          <w:t>Proposal 48</w:t>
        </w:r>
        <w:r w:rsidR="00E96746">
          <w:rPr>
            <w:rFonts w:asciiTheme="minorHAnsi" w:eastAsiaTheme="minorEastAsia" w:hAnsiTheme="minorHAnsi" w:cstheme="minorBidi"/>
            <w:b w:val="0"/>
            <w:sz w:val="22"/>
            <w:szCs w:val="22"/>
            <w:lang w:val="sv-SE" w:eastAsia="sv-SE"/>
          </w:rPr>
          <w:tab/>
        </w:r>
        <w:r w:rsidR="00E96746">
          <w:rPr>
            <w:rStyle w:val="af9"/>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C409105" w14:textId="77777777" w:rsidR="0089110A" w:rsidRDefault="005C19E5">
      <w:pPr>
        <w:pStyle w:val="af1"/>
        <w:tabs>
          <w:tab w:val="right" w:leader="dot" w:pos="9629"/>
        </w:tabs>
        <w:rPr>
          <w:rFonts w:asciiTheme="minorHAnsi" w:eastAsiaTheme="minorEastAsia" w:hAnsiTheme="minorHAnsi" w:cstheme="minorBidi"/>
          <w:b w:val="0"/>
          <w:sz w:val="22"/>
          <w:szCs w:val="22"/>
          <w:lang w:val="sv-SE" w:eastAsia="sv-SE"/>
        </w:rPr>
      </w:pPr>
      <w:hyperlink w:anchor="_Toc94106345" w:history="1">
        <w:r w:rsidR="00E96746">
          <w:rPr>
            <w:rStyle w:val="af9"/>
          </w:rPr>
          <w:t>Proposal 49</w:t>
        </w:r>
        <w:r w:rsidR="00E96746">
          <w:rPr>
            <w:rFonts w:asciiTheme="minorHAnsi" w:eastAsiaTheme="minorEastAsia" w:hAnsiTheme="minorHAnsi" w:cstheme="minorBidi"/>
            <w:b w:val="0"/>
            <w:sz w:val="22"/>
            <w:szCs w:val="22"/>
            <w:lang w:val="sv-SE" w:eastAsia="sv-SE"/>
          </w:rPr>
          <w:tab/>
        </w:r>
        <w:r w:rsidR="00E96746">
          <w:rPr>
            <w:rStyle w:val="af9"/>
          </w:rPr>
          <w:t>[low] RAN2 to discuss if the PSCell MHI should extended to LTE as well.</w:t>
        </w:r>
      </w:hyperlink>
    </w:p>
    <w:p w14:paraId="64084A06" w14:textId="77777777" w:rsidR="0089110A" w:rsidRDefault="00E96746">
      <w:pPr>
        <w:pStyle w:val="a6"/>
      </w:pPr>
      <w:r>
        <w:rPr>
          <w:b/>
          <w:bCs/>
          <w:lang w:val="en-US"/>
        </w:rPr>
        <w:fldChar w:fldCharType="end"/>
      </w:r>
    </w:p>
    <w:p w14:paraId="2D0CC6E3" w14:textId="77777777" w:rsidR="0089110A" w:rsidRDefault="00E96746">
      <w:pPr>
        <w:pStyle w:val="1"/>
        <w:numPr>
          <w:ilvl w:val="0"/>
          <w:numId w:val="0"/>
        </w:numPr>
        <w:ind w:left="432" w:hanging="432"/>
      </w:pPr>
      <w:r>
        <w:t>5</w:t>
      </w:r>
      <w:r>
        <w:tab/>
        <w:t>References</w:t>
      </w:r>
    </w:p>
    <w:p w14:paraId="5E36ABDC" w14:textId="77777777" w:rsidR="0089110A" w:rsidRDefault="00E96746">
      <w:pPr>
        <w:pStyle w:val="a6"/>
        <w:numPr>
          <w:ilvl w:val="0"/>
          <w:numId w:val="32"/>
        </w:numPr>
      </w:pPr>
      <w:bookmarkStart w:id="2217" w:name="_Ref92947213"/>
      <w:r>
        <w:t>R2-2200393  The left issues on 2-step RA Report, CATT</w:t>
      </w:r>
      <w:bookmarkEnd w:id="2217"/>
    </w:p>
    <w:p w14:paraId="726BF601" w14:textId="77777777" w:rsidR="0089110A" w:rsidRDefault="00E96746">
      <w:pPr>
        <w:pStyle w:val="a6"/>
        <w:numPr>
          <w:ilvl w:val="0"/>
          <w:numId w:val="32"/>
        </w:numPr>
      </w:pPr>
      <w:bookmarkStart w:id="2218" w:name="_Ref92875836"/>
      <w:r>
        <w:t>R2-2200392, Further Discussion on Handover Related SON Aspects, CATT</w:t>
      </w:r>
      <w:bookmarkEnd w:id="2218"/>
    </w:p>
    <w:p w14:paraId="32C97176" w14:textId="77777777" w:rsidR="0089110A" w:rsidRDefault="00E96746">
      <w:pPr>
        <w:pStyle w:val="a6"/>
        <w:numPr>
          <w:ilvl w:val="0"/>
          <w:numId w:val="32"/>
        </w:numPr>
      </w:pPr>
      <w:bookmarkStart w:id="2219" w:name="_Ref92950576"/>
      <w:r>
        <w:t>R2-2200670,</w:t>
      </w:r>
      <w:r>
        <w:tab/>
        <w:t>2-step Random Access Optimization,</w:t>
      </w:r>
      <w:r>
        <w:tab/>
        <w:t>Samsung</w:t>
      </w:r>
      <w:bookmarkEnd w:id="2219"/>
    </w:p>
    <w:p w14:paraId="75128153" w14:textId="77777777" w:rsidR="0089110A" w:rsidRDefault="00E96746">
      <w:pPr>
        <w:pStyle w:val="a6"/>
        <w:numPr>
          <w:ilvl w:val="0"/>
          <w:numId w:val="32"/>
        </w:numPr>
      </w:pPr>
      <w:bookmarkStart w:id="2220" w:name="_Ref92947247"/>
      <w:r>
        <w:t>R2-2200900,</w:t>
      </w:r>
      <w:r>
        <w:tab/>
        <w:t>Remaining issues for 2-step RA</w:t>
      </w:r>
      <w:r>
        <w:tab/>
        <w:t>CMCC,ZTE</w:t>
      </w:r>
      <w:bookmarkEnd w:id="2220"/>
    </w:p>
    <w:bookmarkStart w:id="2221" w:name="_Ref92965070"/>
    <w:p w14:paraId="61F8359A" w14:textId="77777777" w:rsidR="0089110A" w:rsidRDefault="00E96746">
      <w:pPr>
        <w:pStyle w:val="a6"/>
        <w:numPr>
          <w:ilvl w:val="0"/>
          <w:numId w:val="32"/>
        </w:numPr>
      </w:pPr>
      <w:r>
        <w:fldChar w:fldCharType="begin"/>
      </w:r>
      <w:r>
        <w:instrText xml:space="preserve"> HYPERLINK "https://www.3gpp.org/ftp/tsg_ran/WG2_RL2/TSGR2_116bis-e/Docs/R2-2200967.zip" \h </w:instrText>
      </w:r>
      <w:r>
        <w:fldChar w:fldCharType="separate"/>
      </w:r>
      <w:r>
        <w:t>R2-2200967</w:t>
      </w:r>
      <w:r>
        <w:fldChar w:fldCharType="end"/>
      </w:r>
      <w:r>
        <w:t xml:space="preserve">, </w:t>
      </w:r>
      <w:hyperlink r:id="rId14">
        <w:r>
          <w:t>Discussion on 2 step RA related SON aspects</w:t>
        </w:r>
      </w:hyperlink>
      <w:r>
        <w:t xml:space="preserve">, Huawei, </w:t>
      </w:r>
      <w:proofErr w:type="spellStart"/>
      <w:r>
        <w:t>HiSilicon</w:t>
      </w:r>
      <w:bookmarkEnd w:id="2221"/>
      <w:proofErr w:type="spellEnd"/>
    </w:p>
    <w:p w14:paraId="0A2D36E1" w14:textId="77777777" w:rsidR="0089110A" w:rsidRDefault="00E96746">
      <w:pPr>
        <w:pStyle w:val="a6"/>
        <w:numPr>
          <w:ilvl w:val="0"/>
          <w:numId w:val="32"/>
        </w:numPr>
      </w:pPr>
      <w:bookmarkStart w:id="2222" w:name="_Ref92951513"/>
      <w:r>
        <w:t>R2-2201327,</w:t>
      </w:r>
      <w:r>
        <w:tab/>
        <w:t>Remaining issues on  RA-report enhancements,</w:t>
      </w:r>
      <w:r>
        <w:tab/>
        <w:t xml:space="preserve">ZTE Corporation, </w:t>
      </w:r>
      <w:proofErr w:type="spellStart"/>
      <w:r>
        <w:t>Sanechips</w:t>
      </w:r>
      <w:bookmarkEnd w:id="2222"/>
      <w:proofErr w:type="spellEnd"/>
    </w:p>
    <w:p w14:paraId="039F18BA" w14:textId="77777777" w:rsidR="0089110A" w:rsidRDefault="00E96746">
      <w:pPr>
        <w:pStyle w:val="a6"/>
        <w:numPr>
          <w:ilvl w:val="0"/>
          <w:numId w:val="32"/>
        </w:numPr>
      </w:pPr>
      <w:bookmarkStart w:id="2223" w:name="_Ref92948083"/>
      <w:bookmarkStart w:id="2224" w:name="_Ref92876311"/>
      <w:r>
        <w:t>R2-2201604,</w:t>
      </w:r>
      <w:r>
        <w:tab/>
        <w:t>2-Step RA information for SON purposes</w:t>
      </w:r>
      <w:r>
        <w:tab/>
        <w:t>Ericsson</w:t>
      </w:r>
      <w:bookmarkEnd w:id="2223"/>
    </w:p>
    <w:p w14:paraId="098459E3" w14:textId="77777777" w:rsidR="0089110A" w:rsidRDefault="005C19E5">
      <w:pPr>
        <w:pStyle w:val="a6"/>
        <w:numPr>
          <w:ilvl w:val="0"/>
          <w:numId w:val="32"/>
        </w:numPr>
      </w:pPr>
      <w:hyperlink r:id="rId15">
        <w:r w:rsidR="00E96746">
          <w:t>R2-2200004</w:t>
        </w:r>
      </w:hyperlink>
      <w:r w:rsidR="00E96746">
        <w:t xml:space="preserve">, </w:t>
      </w:r>
      <w:hyperlink r:id="rId16">
        <w:r w:rsidR="00E96746">
          <w:t>Running 38.331 for introducing R17 SON</w:t>
        </w:r>
      </w:hyperlink>
      <w:r w:rsidR="00E96746">
        <w:t>, Ericsson</w:t>
      </w:r>
      <w:bookmarkEnd w:id="2224"/>
    </w:p>
    <w:bookmarkStart w:id="2225" w:name="_Ref92877371"/>
    <w:p w14:paraId="3579036D" w14:textId="77777777" w:rsidR="0089110A" w:rsidRDefault="00E96746">
      <w:pPr>
        <w:pStyle w:val="a6"/>
        <w:numPr>
          <w:ilvl w:val="0"/>
          <w:numId w:val="32"/>
        </w:numPr>
      </w:pPr>
      <w:r>
        <w:fldChar w:fldCharType="begin"/>
      </w:r>
      <w:r>
        <w:instrText xml:space="preserve"> HYPERLINK "https://www.3gpp.org/ftp/tsg_ran/WG2_RL2/TSGR2_116bis-e/Docs/R2-2200560.zip" \h </w:instrText>
      </w:r>
      <w:r>
        <w:fldChar w:fldCharType="separate"/>
      </w:r>
      <w:r>
        <w:t>R2-2200560</w:t>
      </w:r>
      <w:r>
        <w:fldChar w:fldCharType="end"/>
      </w:r>
      <w:r>
        <w:t xml:space="preserve">, </w:t>
      </w:r>
      <w:hyperlink r:id="rId17">
        <w:r>
          <w:t>Further consideration of SON of HO related aspects</w:t>
        </w:r>
      </w:hyperlink>
      <w:r>
        <w:t>, OPPO</w:t>
      </w:r>
      <w:bookmarkEnd w:id="2225"/>
    </w:p>
    <w:bookmarkStart w:id="2226" w:name="_Ref92881660"/>
    <w:p w14:paraId="7E853BA5" w14:textId="77777777" w:rsidR="0089110A" w:rsidRDefault="00E96746">
      <w:pPr>
        <w:pStyle w:val="a6"/>
        <w:numPr>
          <w:ilvl w:val="0"/>
          <w:numId w:val="32"/>
        </w:numPr>
      </w:pPr>
      <w:r>
        <w:fldChar w:fldCharType="begin"/>
      </w:r>
      <w:r>
        <w:instrText xml:space="preserve"> HYPERLINK "https://www.3gpp.org/ftp/tsg_ran/WG2_RL2/TSGR2_116bis-e/Docs/R2-2200668.zip" \h </w:instrText>
      </w:r>
      <w:r>
        <w:fldChar w:fldCharType="separate"/>
      </w:r>
      <w:r>
        <w:t>R2-2200668</w:t>
      </w:r>
      <w:r>
        <w:fldChar w:fldCharType="end"/>
      </w:r>
      <w:r>
        <w:t xml:space="preserve">, </w:t>
      </w:r>
      <w:hyperlink r:id="rId18">
        <w:r>
          <w:t>SON Enhancements for CHO Optimization</w:t>
        </w:r>
      </w:hyperlink>
      <w:r>
        <w:t>, Samsung</w:t>
      </w:r>
      <w:bookmarkEnd w:id="2226"/>
    </w:p>
    <w:bookmarkStart w:id="2227" w:name="_Ref92891100"/>
    <w:p w14:paraId="584E1AFB" w14:textId="77777777" w:rsidR="0089110A" w:rsidRDefault="00E96746">
      <w:pPr>
        <w:pStyle w:val="a6"/>
        <w:numPr>
          <w:ilvl w:val="0"/>
          <w:numId w:val="32"/>
        </w:numPr>
      </w:pPr>
      <w:r>
        <w:fldChar w:fldCharType="begin"/>
      </w:r>
      <w:r>
        <w:instrText xml:space="preserve"> HYPERLINK "https://www.3gpp.org/ftp/tsg_ran/WG2_RL2/TSGR2_116bis-e/Docs/R2-2200669.zip" \h </w:instrText>
      </w:r>
      <w:r>
        <w:fldChar w:fldCharType="separate"/>
      </w:r>
      <w:r>
        <w:t>R2-2200669</w:t>
      </w:r>
      <w:r>
        <w:fldChar w:fldCharType="end"/>
      </w:r>
      <w:r>
        <w:t xml:space="preserve">, </w:t>
      </w:r>
      <w:hyperlink r:id="rId19">
        <w:r>
          <w:t>SON Enhancements for Successful HO Report</w:t>
        </w:r>
      </w:hyperlink>
      <w:r>
        <w:t>, Samsung</w:t>
      </w:r>
      <w:bookmarkEnd w:id="2227"/>
    </w:p>
    <w:bookmarkStart w:id="2228" w:name="_Ref92891879"/>
    <w:p w14:paraId="476DFAB5" w14:textId="77777777" w:rsidR="0089110A" w:rsidRDefault="00E96746">
      <w:pPr>
        <w:pStyle w:val="a6"/>
        <w:numPr>
          <w:ilvl w:val="0"/>
          <w:numId w:val="32"/>
        </w:numPr>
      </w:pPr>
      <w:r>
        <w:fldChar w:fldCharType="begin"/>
      </w:r>
      <w:r>
        <w:instrText xml:space="preserve"> HYPERLINK "https://www.3gpp.org/ftp/tsg_ran/WG2_RL2/TSGR2_116bis-e/Docs/R2-2200752.zip" \h </w:instrText>
      </w:r>
      <w:r>
        <w:fldChar w:fldCharType="separate"/>
      </w:r>
      <w:r>
        <w:t>R2-2200752</w:t>
      </w:r>
      <w:r>
        <w:fldChar w:fldCharType="end"/>
      </w:r>
      <w:r>
        <w:t xml:space="preserve">, </w:t>
      </w:r>
      <w:hyperlink r:id="rId20">
        <w:r>
          <w:t>SON Enhancements for CHO</w:t>
        </w:r>
      </w:hyperlink>
      <w:r>
        <w:t>, Lenovo, Motorola Mobility</w:t>
      </w:r>
      <w:bookmarkEnd w:id="2228"/>
    </w:p>
    <w:bookmarkStart w:id="2229" w:name="_Ref92892523"/>
    <w:p w14:paraId="6137BE54" w14:textId="77777777" w:rsidR="0089110A" w:rsidRDefault="00E96746">
      <w:pPr>
        <w:pStyle w:val="a6"/>
        <w:numPr>
          <w:ilvl w:val="0"/>
          <w:numId w:val="32"/>
        </w:numPr>
      </w:pPr>
      <w:r>
        <w:fldChar w:fldCharType="begin"/>
      </w:r>
      <w:r>
        <w:instrText xml:space="preserve"> HYPERLINK "https://www.3gpp.org/ftp/tsg_ran/WG2_RL2/TSGR2_116bis-e/Docs/R2-2200753.zip" \h </w:instrText>
      </w:r>
      <w:r>
        <w:fldChar w:fldCharType="separate"/>
      </w:r>
      <w:r>
        <w:t>R2-2200753</w:t>
      </w:r>
      <w:r>
        <w:fldChar w:fldCharType="end"/>
      </w:r>
      <w:r>
        <w:t xml:space="preserve">, </w:t>
      </w:r>
      <w:hyperlink r:id="rId21">
        <w:r>
          <w:t>SON Enhancements for SHR</w:t>
        </w:r>
      </w:hyperlink>
      <w:r>
        <w:t>, Lenovo, Motorola Mobility</w:t>
      </w:r>
      <w:bookmarkEnd w:id="2229"/>
    </w:p>
    <w:bookmarkStart w:id="2230" w:name="_Ref92893737"/>
    <w:p w14:paraId="328D8EC8" w14:textId="77777777" w:rsidR="0089110A" w:rsidRDefault="00E96746">
      <w:pPr>
        <w:pStyle w:val="a6"/>
        <w:numPr>
          <w:ilvl w:val="0"/>
          <w:numId w:val="32"/>
        </w:numPr>
      </w:pPr>
      <w:r>
        <w:fldChar w:fldCharType="begin"/>
      </w:r>
      <w:r>
        <w:instrText xml:space="preserve"> HYPERLINK "https://www.3gpp.org/ftp/tsg_ran/WG2_RL2/TSGR2_116bis-e/Docs/R2-2200901.zip" \h </w:instrText>
      </w:r>
      <w:r>
        <w:fldChar w:fldCharType="separate"/>
      </w:r>
      <w:r>
        <w:t>R2-2200901</w:t>
      </w:r>
      <w:r>
        <w:fldChar w:fldCharType="end"/>
      </w:r>
      <w:r>
        <w:t xml:space="preserve">, </w:t>
      </w:r>
      <w:hyperlink r:id="rId22">
        <w:r>
          <w:t>On measurements of CHO candidate cells</w:t>
        </w:r>
      </w:hyperlink>
      <w:r>
        <w:t>, CMCC, Ericsson, Huawei, Nokia, ZTE</w:t>
      </w:r>
      <w:bookmarkEnd w:id="2230"/>
    </w:p>
    <w:bookmarkStart w:id="2231" w:name="_Ref92895585"/>
    <w:p w14:paraId="7BAB6891" w14:textId="77777777" w:rsidR="0089110A" w:rsidRDefault="00E96746">
      <w:pPr>
        <w:pStyle w:val="a6"/>
        <w:numPr>
          <w:ilvl w:val="0"/>
          <w:numId w:val="32"/>
        </w:numPr>
      </w:pPr>
      <w:r>
        <w:fldChar w:fldCharType="begin"/>
      </w:r>
      <w:r>
        <w:instrText xml:space="preserve"> HYPERLINK "https://www.3gpp.org/ftp/tsg_ran/WG2_RL2/TSGR2_116bis-e/Docs/R2-2200902.zip" \h </w:instrText>
      </w:r>
      <w:r>
        <w:fldChar w:fldCharType="separate"/>
      </w:r>
      <w:r>
        <w:t>R2-2200902</w:t>
      </w:r>
      <w:r>
        <w:fldChar w:fldCharType="end"/>
      </w:r>
      <w:r>
        <w:t xml:space="preserve">, </w:t>
      </w:r>
      <w:hyperlink r:id="rId23">
        <w:r>
          <w:t>Remaining issues on SON Enhancement for CHO</w:t>
        </w:r>
      </w:hyperlink>
      <w:r>
        <w:t>, CMCC</w:t>
      </w:r>
      <w:bookmarkEnd w:id="2231"/>
    </w:p>
    <w:bookmarkStart w:id="2232" w:name="_Ref92908799"/>
    <w:p w14:paraId="79D781AD" w14:textId="77777777" w:rsidR="0089110A" w:rsidRDefault="00E96746">
      <w:pPr>
        <w:pStyle w:val="a6"/>
        <w:numPr>
          <w:ilvl w:val="0"/>
          <w:numId w:val="32"/>
        </w:numPr>
      </w:pPr>
      <w:r>
        <w:fldChar w:fldCharType="begin"/>
      </w:r>
      <w:r>
        <w:instrText xml:space="preserve"> HYPERLINK "https://www.3gpp.org/ftp/tsg_ran/WG2_RL2/TSGR2_116bis-e/Docs/R2-2200903.zip" \h </w:instrText>
      </w:r>
      <w:r>
        <w:fldChar w:fldCharType="separate"/>
      </w:r>
      <w:r>
        <w:t>R2-2200903</w:t>
      </w:r>
      <w:r>
        <w:fldChar w:fldCharType="end"/>
      </w:r>
      <w:r>
        <w:t xml:space="preserve">, </w:t>
      </w:r>
      <w:hyperlink r:id="rId24">
        <w:r>
          <w:t>Further Discussion on Successful Handover Report</w:t>
        </w:r>
      </w:hyperlink>
      <w:r>
        <w:t>, CMCC</w:t>
      </w:r>
      <w:bookmarkEnd w:id="2232"/>
    </w:p>
    <w:bookmarkStart w:id="2233" w:name="_Ref92912135"/>
    <w:p w14:paraId="5B96C58E" w14:textId="77777777" w:rsidR="0089110A" w:rsidRDefault="00E96746">
      <w:pPr>
        <w:pStyle w:val="a6"/>
        <w:numPr>
          <w:ilvl w:val="0"/>
          <w:numId w:val="32"/>
        </w:numPr>
      </w:pPr>
      <w:r>
        <w:fldChar w:fldCharType="begin"/>
      </w:r>
      <w:r>
        <w:instrText xml:space="preserve"> HYPERLINK "https://www.3gpp.org/ftp/tsg_ran/WG2_RL2/TSGR2_116bis-e/Docs/R2-2200966.zip" \h </w:instrText>
      </w:r>
      <w:r>
        <w:fldChar w:fldCharType="separate"/>
      </w:r>
      <w:r>
        <w:t>R2-2200966</w:t>
      </w:r>
      <w:r>
        <w:fldChar w:fldCharType="end"/>
      </w:r>
      <w:r>
        <w:t xml:space="preserve">, </w:t>
      </w:r>
      <w:hyperlink r:id="rId25">
        <w:r>
          <w:t>Discussion on handover related SON aspects</w:t>
        </w:r>
      </w:hyperlink>
      <w:r>
        <w:t xml:space="preserve">, Huawei, </w:t>
      </w:r>
      <w:proofErr w:type="spellStart"/>
      <w:r>
        <w:t>HiSilicon</w:t>
      </w:r>
      <w:bookmarkEnd w:id="2233"/>
      <w:proofErr w:type="spellEnd"/>
    </w:p>
    <w:bookmarkStart w:id="2234" w:name="_Ref92914721"/>
    <w:p w14:paraId="4225AE3B" w14:textId="77777777" w:rsidR="0089110A" w:rsidRDefault="00E96746">
      <w:pPr>
        <w:pStyle w:val="a6"/>
        <w:numPr>
          <w:ilvl w:val="0"/>
          <w:numId w:val="32"/>
        </w:numPr>
      </w:pPr>
      <w:r>
        <w:fldChar w:fldCharType="begin"/>
      </w:r>
      <w:r>
        <w:instrText xml:space="preserve"> HYPERLINK "https://www.3gpp.org/ftp/tsg_ran/WG2_RL2/TSGR2_116bis-e/Docs/R2-2201035.zip" \h </w:instrText>
      </w:r>
      <w:r>
        <w:fldChar w:fldCharType="separate"/>
      </w:r>
      <w:r>
        <w:t>R2-2201035</w:t>
      </w:r>
      <w:r>
        <w:fldChar w:fldCharType="end"/>
      </w:r>
      <w:r>
        <w:t xml:space="preserve">, </w:t>
      </w:r>
      <w:hyperlink r:id="rId26">
        <w:r>
          <w:t>HO related SON changes</w:t>
        </w:r>
      </w:hyperlink>
      <w:r>
        <w:tab/>
        <w:t>Qualcomm Incorporated</w:t>
      </w:r>
      <w:bookmarkEnd w:id="2234"/>
    </w:p>
    <w:p w14:paraId="3A99D883" w14:textId="77777777" w:rsidR="0089110A" w:rsidRDefault="005C19E5">
      <w:pPr>
        <w:pStyle w:val="a6"/>
        <w:numPr>
          <w:ilvl w:val="0"/>
          <w:numId w:val="32"/>
        </w:numPr>
      </w:pPr>
      <w:hyperlink r:id="rId27">
        <w:r w:rsidR="00E96746">
          <w:t>R2-2201036</w:t>
        </w:r>
      </w:hyperlink>
      <w:r w:rsidR="00E96746">
        <w:t xml:space="preserve">, </w:t>
      </w:r>
      <w:hyperlink r:id="rId28">
        <w:r w:rsidR="00E96746">
          <w:t>Open Issues in Successful Handover Report</w:t>
        </w:r>
      </w:hyperlink>
      <w:r w:rsidR="00E96746">
        <w:t>, Qualcomm Incorporated</w:t>
      </w:r>
    </w:p>
    <w:bookmarkStart w:id="2235" w:name="_Ref92916787"/>
    <w:p w14:paraId="3B13F394" w14:textId="77777777" w:rsidR="0089110A" w:rsidRDefault="00E96746">
      <w:pPr>
        <w:pStyle w:val="a6"/>
        <w:numPr>
          <w:ilvl w:val="0"/>
          <w:numId w:val="32"/>
        </w:numPr>
      </w:pPr>
      <w:r>
        <w:fldChar w:fldCharType="begin"/>
      </w:r>
      <w:r>
        <w:instrText xml:space="preserve"> HYPERLINK "https://www.3gpp.org/ftp/tsg_ran/WG2_RL2/TSGR2_116bis-e/Docs/R2-2201211.zip" \h </w:instrText>
      </w:r>
      <w:r>
        <w:fldChar w:fldCharType="separate"/>
      </w:r>
      <w:r>
        <w:t>R2-2201211</w:t>
      </w:r>
      <w:r>
        <w:fldChar w:fldCharType="end"/>
      </w:r>
      <w:r>
        <w:t xml:space="preserve">, </w:t>
      </w:r>
      <w:hyperlink r:id="rId29">
        <w:r>
          <w:t>Remaining CHO related issues on SON</w:t>
        </w:r>
      </w:hyperlink>
      <w:r>
        <w:t>, LG Electronics</w:t>
      </w:r>
      <w:bookmarkEnd w:id="2235"/>
    </w:p>
    <w:p w14:paraId="07745461" w14:textId="77777777" w:rsidR="0089110A" w:rsidRDefault="005C19E5">
      <w:pPr>
        <w:pStyle w:val="a6"/>
        <w:numPr>
          <w:ilvl w:val="0"/>
          <w:numId w:val="32"/>
        </w:numPr>
      </w:pPr>
      <w:hyperlink r:id="rId30">
        <w:r w:rsidR="00E96746">
          <w:t>R2-2201212</w:t>
        </w:r>
      </w:hyperlink>
      <w:r w:rsidR="00E96746">
        <w:t xml:space="preserve">, </w:t>
      </w:r>
      <w:hyperlink r:id="rId31">
        <w:r w:rsidR="00E96746">
          <w:t>Remaining SHR related issues on SON</w:t>
        </w:r>
      </w:hyperlink>
      <w:r w:rsidR="00E96746">
        <w:t>, LG Electronics</w:t>
      </w:r>
    </w:p>
    <w:bookmarkStart w:id="2236" w:name="_Ref92918142"/>
    <w:p w14:paraId="14D5B806" w14:textId="77777777" w:rsidR="0089110A" w:rsidRDefault="00E96746">
      <w:pPr>
        <w:pStyle w:val="a6"/>
        <w:numPr>
          <w:ilvl w:val="0"/>
          <w:numId w:val="32"/>
        </w:numPr>
      </w:pPr>
      <w:r>
        <w:fldChar w:fldCharType="begin"/>
      </w:r>
      <w:r>
        <w:instrText xml:space="preserve"> HYPERLINK "https://www.3gpp.org/ftp/tsg_ran/WG2_RL2/TSGR2_116bis-e/Docs/R2-2201229.zip" \h </w:instrText>
      </w:r>
      <w:r>
        <w:fldChar w:fldCharType="separate"/>
      </w:r>
      <w:r>
        <w:t>R2-2201229</w:t>
      </w:r>
      <w:r>
        <w:fldChar w:fldCharType="end"/>
      </w:r>
      <w:r>
        <w:t xml:space="preserve">, </w:t>
      </w:r>
      <w:hyperlink r:id="rId32">
        <w:r>
          <w:t>Successful HO report in CHO recovery case</w:t>
        </w:r>
      </w:hyperlink>
      <w:r>
        <w:t>, SHARP Corporation</w:t>
      </w:r>
      <w:bookmarkEnd w:id="2236"/>
    </w:p>
    <w:bookmarkStart w:id="2237" w:name="_Ref92918985"/>
    <w:p w14:paraId="66018D27" w14:textId="77777777" w:rsidR="0089110A" w:rsidRDefault="00E96746">
      <w:pPr>
        <w:pStyle w:val="a6"/>
        <w:numPr>
          <w:ilvl w:val="0"/>
          <w:numId w:val="32"/>
        </w:numPr>
      </w:pPr>
      <w:r>
        <w:fldChar w:fldCharType="begin"/>
      </w:r>
      <w:r>
        <w:instrText xml:space="preserve"> HYPERLINK "https://www.3gpp.org/ftp/tsg_ran/WG2_RL2/TSGR2_116bis-e/Docs/R2-2201230.zip" \h </w:instrText>
      </w:r>
      <w:r>
        <w:fldChar w:fldCharType="separate"/>
      </w:r>
      <w:r>
        <w:t>R2-2201230</w:t>
      </w:r>
      <w:r>
        <w:fldChar w:fldCharType="end"/>
      </w:r>
      <w:r>
        <w:t xml:space="preserve">, </w:t>
      </w:r>
      <w:hyperlink r:id="rId33">
        <w:r>
          <w:t>Discussion on successful HO report in DC case</w:t>
        </w:r>
      </w:hyperlink>
      <w:r>
        <w:t>, SHARP Corporation</w:t>
      </w:r>
      <w:bookmarkEnd w:id="2237"/>
    </w:p>
    <w:p w14:paraId="6490FC3D" w14:textId="77777777" w:rsidR="0089110A" w:rsidRDefault="005C19E5">
      <w:pPr>
        <w:pStyle w:val="a6"/>
        <w:numPr>
          <w:ilvl w:val="0"/>
          <w:numId w:val="32"/>
        </w:numPr>
      </w:pPr>
      <w:hyperlink r:id="rId34">
        <w:r w:rsidR="00E96746">
          <w:t>R2-2201326</w:t>
        </w:r>
      </w:hyperlink>
      <w:r w:rsidR="00E96746">
        <w:t xml:space="preserve">, </w:t>
      </w:r>
      <w:hyperlink r:id="rId35">
        <w:r w:rsidR="00E96746">
          <w:t>Further consideration on SHR enhancements</w:t>
        </w:r>
      </w:hyperlink>
      <w:r w:rsidR="00E96746">
        <w:t xml:space="preserve">, ZTE Corporation, </w:t>
      </w:r>
      <w:proofErr w:type="spellStart"/>
      <w:r w:rsidR="00E96746">
        <w:t>Sanechips</w:t>
      </w:r>
      <w:proofErr w:type="spellEnd"/>
    </w:p>
    <w:p w14:paraId="29299FA8" w14:textId="77777777" w:rsidR="0089110A" w:rsidRDefault="005C19E5">
      <w:pPr>
        <w:pStyle w:val="a6"/>
        <w:numPr>
          <w:ilvl w:val="0"/>
          <w:numId w:val="32"/>
        </w:numPr>
      </w:pPr>
      <w:hyperlink r:id="rId36">
        <w:r w:rsidR="00E96746">
          <w:t>R2-2201423</w:t>
        </w:r>
      </w:hyperlink>
      <w:r w:rsidR="00E96746">
        <w:t xml:space="preserve">, </w:t>
      </w:r>
      <w:hyperlink r:id="rId37">
        <w:r w:rsidR="00E96746">
          <w:t>Discussion on SHR enhancements</w:t>
        </w:r>
      </w:hyperlink>
      <w:r w:rsidR="00E96746">
        <w:t>, vivo</w:t>
      </w:r>
    </w:p>
    <w:bookmarkStart w:id="2238" w:name="_Ref92920016"/>
    <w:p w14:paraId="3CDEAE4C" w14:textId="77777777" w:rsidR="0089110A" w:rsidRDefault="00E96746">
      <w:pPr>
        <w:pStyle w:val="a6"/>
        <w:numPr>
          <w:ilvl w:val="0"/>
          <w:numId w:val="32"/>
        </w:numPr>
      </w:pPr>
      <w:r>
        <w:fldChar w:fldCharType="begin"/>
      </w:r>
      <w:r>
        <w:instrText xml:space="preserve"> HYPERLINK "https://www.3gpp.org/ftp/tsg_ran/WG2_RL2/TSGR2_116bis-e/Docs/R2-2201612.zip" \h </w:instrText>
      </w:r>
      <w:r>
        <w:fldChar w:fldCharType="separate"/>
      </w:r>
      <w:r>
        <w:t>R2-2201612</w:t>
      </w:r>
      <w:r>
        <w:fldChar w:fldCharType="end"/>
      </w:r>
      <w:r>
        <w:t xml:space="preserve">, </w:t>
      </w:r>
      <w:hyperlink r:id="rId38">
        <w:r>
          <w:t>Handover-related SON aspects</w:t>
        </w:r>
      </w:hyperlink>
      <w:r>
        <w:t>, Ericsson</w:t>
      </w:r>
      <w:bookmarkEnd w:id="2238"/>
    </w:p>
    <w:bookmarkStart w:id="2239"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39">
        <w:r>
          <w:t>SON Enhancements: Others</w:t>
        </w:r>
      </w:hyperlink>
      <w:r>
        <w:t>, Samsung</w:t>
      </w:r>
      <w:bookmarkEnd w:id="2239"/>
    </w:p>
    <w:bookmarkStart w:id="2240" w:name="_Ref92959333"/>
    <w:p w14:paraId="0EF37834" w14:textId="77777777" w:rsidR="0089110A" w:rsidRDefault="00E96746">
      <w:pPr>
        <w:pStyle w:val="a6"/>
        <w:numPr>
          <w:ilvl w:val="0"/>
          <w:numId w:val="32"/>
        </w:numPr>
      </w:pPr>
      <w:r>
        <w:fldChar w:fldCharType="begin"/>
      </w:r>
      <w:r>
        <w:instrText xml:space="preserve"> HYPERLINK "https://www.3gpp.org/ftp/tsg_ran/WG2_RL2/TSGR2_116bis-e/Docs/R2-2201044.zip" \h </w:instrText>
      </w:r>
      <w:r>
        <w:fldChar w:fldCharType="separate"/>
      </w:r>
      <w:r>
        <w:t>R2-2201044</w:t>
      </w:r>
      <w:r>
        <w:fldChar w:fldCharType="end"/>
      </w:r>
      <w:r>
        <w:t xml:space="preserve">, </w:t>
      </w:r>
      <w:hyperlink r:id="rId40">
        <w:r>
          <w:t>Discussion on other SON features</w:t>
        </w:r>
      </w:hyperlink>
      <w:r>
        <w:t>, Nokia, Nokia Shanghai Bell</w:t>
      </w:r>
      <w:bookmarkEnd w:id="2240"/>
    </w:p>
    <w:bookmarkStart w:id="2241" w:name="_Ref92961248"/>
    <w:p w14:paraId="2D571A57" w14:textId="77777777" w:rsidR="0089110A" w:rsidRDefault="00E96746">
      <w:pPr>
        <w:pStyle w:val="a6"/>
        <w:numPr>
          <w:ilvl w:val="0"/>
          <w:numId w:val="32"/>
        </w:numPr>
      </w:pPr>
      <w:r>
        <w:fldChar w:fldCharType="begin"/>
      </w:r>
      <w:r>
        <w:instrText xml:space="preserve"> HYPERLINK "https://www.3gpp.org/ftp/tsg_ran/WG2_RL2/TSGR2_116bis-e/Docs/R2-2200968.zip" \h </w:instrText>
      </w:r>
      <w:r>
        <w:fldChar w:fldCharType="separate"/>
      </w:r>
      <w:r>
        <w:t>R2-2200968</w:t>
      </w:r>
      <w:r>
        <w:fldChar w:fldCharType="end"/>
      </w:r>
      <w:r>
        <w:t xml:space="preserve">, </w:t>
      </w:r>
      <w:hyperlink r:id="rId41">
        <w:r>
          <w:t>Discussion on UE capabilities for R17 SON and MDT</w:t>
        </w:r>
      </w:hyperlink>
      <w:r>
        <w:t xml:space="preserve">, Huawei, </w:t>
      </w:r>
      <w:proofErr w:type="spellStart"/>
      <w:r>
        <w:t>HiSilicon</w:t>
      </w:r>
      <w:bookmarkEnd w:id="2241"/>
      <w:proofErr w:type="spellEnd"/>
    </w:p>
    <w:bookmarkStart w:id="2242" w:name="_Ref92964232"/>
    <w:p w14:paraId="019A3EF8"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2">
        <w:r>
          <w:t>On Other WID related SON features</w:t>
        </w:r>
      </w:hyperlink>
      <w:r>
        <w:t>, Ericsson</w:t>
      </w:r>
      <w:bookmarkEnd w:id="2242"/>
    </w:p>
    <w:bookmarkStart w:id="2243" w:name="_Ref92964233"/>
    <w:p w14:paraId="156E6EE3" w14:textId="77777777" w:rsidR="0089110A" w:rsidRDefault="00E96746">
      <w:pPr>
        <w:pStyle w:val="a6"/>
        <w:numPr>
          <w:ilvl w:val="0"/>
          <w:numId w:val="32"/>
        </w:numPr>
      </w:pPr>
      <w:r>
        <w:fldChar w:fldCharType="begin"/>
      </w:r>
      <w:r>
        <w:instrText xml:space="preserve"> HYPERLINK "https://www.3gpp.org/ftp/tsg_ran/WG2_RL2/TSGR2_116bis-e/Docs/R2-2200394.zip" \h </w:instrText>
      </w:r>
      <w:r>
        <w:fldChar w:fldCharType="separate"/>
      </w:r>
      <w:r>
        <w:t>R2-2200394</w:t>
      </w:r>
      <w:r>
        <w:fldChar w:fldCharType="end"/>
      </w:r>
      <w:r>
        <w:t xml:space="preserve">, </w:t>
      </w:r>
      <w:hyperlink r:id="rId43">
        <w:r>
          <w:t xml:space="preserve">Specification Impact of </w:t>
        </w:r>
        <w:proofErr w:type="spellStart"/>
        <w:r>
          <w:t>SgNB</w:t>
        </w:r>
        <w:proofErr w:type="spellEnd"/>
        <w:r>
          <w:t xml:space="preserve"> RACH Report on TS38.331 and TS36.331</w:t>
        </w:r>
      </w:hyperlink>
      <w:r>
        <w:t>, CATT</w:t>
      </w:r>
      <w:bookmarkEnd w:id="2243"/>
    </w:p>
    <w:bookmarkStart w:id="2244" w:name="_Ref92967334"/>
    <w:p w14:paraId="48A0B62F" w14:textId="77777777" w:rsidR="0089110A" w:rsidRDefault="00E96746">
      <w:pPr>
        <w:pStyle w:val="a6"/>
        <w:numPr>
          <w:ilvl w:val="0"/>
          <w:numId w:val="32"/>
        </w:numPr>
      </w:pPr>
      <w:r>
        <w:fldChar w:fldCharType="begin"/>
      </w:r>
      <w:r>
        <w:instrText xml:space="preserve"> HYPERLINK "https://www.3gpp.org/ftp/tsg_ran/WG2_RL2/TSGR2_116bis-e/Docs/R2-2201037.zip" \h </w:instrText>
      </w:r>
      <w:r>
        <w:fldChar w:fldCharType="separate"/>
      </w:r>
      <w:r>
        <w:t>R2-2201037</w:t>
      </w:r>
      <w:r>
        <w:fldChar w:fldCharType="end"/>
      </w:r>
      <w:r>
        <w:t xml:space="preserve">, </w:t>
      </w:r>
      <w:hyperlink r:id="rId44">
        <w:r>
          <w:t>Open Issues in Other SON Topics</w:t>
        </w:r>
      </w:hyperlink>
      <w:r>
        <w:t>, Qualcomm Incorporated</w:t>
      </w:r>
      <w:bookmarkEnd w:id="2244"/>
    </w:p>
    <w:bookmarkStart w:id="2245" w:name="_Ref92967443"/>
    <w:p w14:paraId="587A057F" w14:textId="77777777" w:rsidR="0089110A" w:rsidRDefault="00E96746">
      <w:pPr>
        <w:pStyle w:val="a6"/>
        <w:numPr>
          <w:ilvl w:val="0"/>
          <w:numId w:val="32"/>
        </w:numPr>
      </w:pPr>
      <w:r>
        <w:fldChar w:fldCharType="begin"/>
      </w:r>
      <w:r>
        <w:instrText xml:space="preserve"> HYPERLINK "https://www.3gpp.org/ftp/tsg_ran/WG2_RL2/TSGR2_116bis-e/Docs/R2-2201045.zip" \h </w:instrText>
      </w:r>
      <w:r>
        <w:fldChar w:fldCharType="separate"/>
      </w:r>
      <w:r>
        <w:t>R2-2201045</w:t>
      </w:r>
      <w:r>
        <w:fldChar w:fldCharType="end"/>
      </w:r>
      <w:r>
        <w:t xml:space="preserve">, </w:t>
      </w:r>
      <w:hyperlink r:id="rId45">
        <w:r>
          <w:t>Reporting Enhancements for SON in unlicensed</w:t>
        </w:r>
      </w:hyperlink>
      <w:r>
        <w:t>, Nokia, Nokia Shanghai Bell</w:t>
      </w:r>
      <w:bookmarkEnd w:id="2245"/>
    </w:p>
    <w:bookmarkStart w:id="2246" w:name="_Ref92968250"/>
    <w:p w14:paraId="5C31C82E" w14:textId="77777777" w:rsidR="0089110A" w:rsidRDefault="00E96746">
      <w:pPr>
        <w:pStyle w:val="a6"/>
        <w:numPr>
          <w:ilvl w:val="0"/>
          <w:numId w:val="32"/>
        </w:numPr>
      </w:pPr>
      <w:r>
        <w:fldChar w:fldCharType="begin"/>
      </w:r>
      <w:r>
        <w:instrText xml:space="preserve"> HYPERLINK "https://www.3gpp.org/ftp/tsg_ran/WG2_RL2/TSGR2_116bis-e/Docs/R2-2201605.zip" \h </w:instrText>
      </w:r>
      <w:r>
        <w:fldChar w:fldCharType="separate"/>
      </w:r>
      <w:r>
        <w:t>R2-2201605</w:t>
      </w:r>
      <w:r>
        <w:fldChar w:fldCharType="end"/>
      </w:r>
      <w:r>
        <w:t xml:space="preserve">, </w:t>
      </w:r>
      <w:hyperlink r:id="rId46">
        <w:r>
          <w:t>On Other WID related SON features</w:t>
        </w:r>
      </w:hyperlink>
      <w:r>
        <w:t>, Ericsson</w:t>
      </w:r>
      <w:bookmarkEnd w:id="2246"/>
    </w:p>
    <w:bookmarkStart w:id="2247" w:name="_Ref92969331"/>
    <w:p w14:paraId="7CD96DE4" w14:textId="77777777" w:rsidR="0089110A" w:rsidRDefault="00E96746">
      <w:pPr>
        <w:pStyle w:val="a6"/>
        <w:numPr>
          <w:ilvl w:val="0"/>
          <w:numId w:val="32"/>
        </w:numPr>
      </w:pPr>
      <w:r>
        <w:fldChar w:fldCharType="begin"/>
      </w:r>
      <w:r>
        <w:instrText xml:space="preserve"> HYPERLINK "https://www.3gpp.org/ftp/tsg_ran/WG2_RL2/TSGR2_116bis-e/Docs/R2-2201328.zip" \h </w:instrText>
      </w:r>
      <w:r>
        <w:fldChar w:fldCharType="separate"/>
      </w:r>
      <w:r>
        <w:t>R2-2201328</w:t>
      </w:r>
      <w:r>
        <w:fldChar w:fldCharType="end"/>
      </w:r>
      <w:r>
        <w:t xml:space="preserve">, </w:t>
      </w:r>
      <w:hyperlink r:id="rId47">
        <w:r>
          <w:t>Consideration on SN MHI enhancements</w:t>
        </w:r>
      </w:hyperlink>
      <w:r>
        <w:t xml:space="preserve">, ZTE Corporation, </w:t>
      </w:r>
      <w:proofErr w:type="spellStart"/>
      <w:r>
        <w:t>Sanechips</w:t>
      </w:r>
      <w:bookmarkEnd w:id="2247"/>
      <w:proofErr w:type="spellEnd"/>
    </w:p>
    <w:bookmarkStart w:id="2248" w:name="_Ref92969913"/>
    <w:p w14:paraId="3C59B439" w14:textId="77777777" w:rsidR="0089110A" w:rsidRDefault="00E96746">
      <w:pPr>
        <w:pStyle w:val="a6"/>
        <w:numPr>
          <w:ilvl w:val="0"/>
          <w:numId w:val="32"/>
        </w:numPr>
      </w:pPr>
      <w:r>
        <w:fldChar w:fldCharType="begin"/>
      </w:r>
      <w:r>
        <w:instrText xml:space="preserve"> HYPERLINK "https://www.3gpp.org/ftp/tsg_ran/WG2_RL2/TSGR2_116bis-e/Docs/R2-2200395.zip" \h </w:instrText>
      </w:r>
      <w:r>
        <w:fldChar w:fldCharType="separate"/>
      </w:r>
      <w:r>
        <w:t>R2-2200395</w:t>
      </w:r>
      <w:r>
        <w:fldChar w:fldCharType="end"/>
      </w:r>
      <w:r>
        <w:t xml:space="preserve">, </w:t>
      </w:r>
      <w:hyperlink r:id="rId48">
        <w:r>
          <w:t xml:space="preserve">Open Issues of </w:t>
        </w:r>
        <w:proofErr w:type="spellStart"/>
        <w:r>
          <w:t>PSCell</w:t>
        </w:r>
        <w:proofErr w:type="spellEnd"/>
        <w:r>
          <w:t xml:space="preserve"> MHI Enhancement</w:t>
        </w:r>
      </w:hyperlink>
      <w:r>
        <w:t>, CATT</w:t>
      </w:r>
      <w:bookmarkEnd w:id="2248"/>
    </w:p>
    <w:bookmarkStart w:id="2249" w:name="_Ref94086507"/>
    <w:p w14:paraId="5863B3DD" w14:textId="77777777" w:rsidR="0089110A" w:rsidRDefault="00E96746">
      <w:pPr>
        <w:pStyle w:val="a6"/>
        <w:numPr>
          <w:ilvl w:val="0"/>
          <w:numId w:val="32"/>
        </w:numPr>
      </w:pPr>
      <w:r>
        <w:fldChar w:fldCharType="begin"/>
      </w:r>
      <w:r>
        <w:instrText xml:space="preserve"> HYPERLINK "https://www.3gpp.org/ftp/tsg_ran/WG2_RL2/TSGR2_116bis-e/Docs/R2-2200005.zip" \h </w:instrText>
      </w:r>
      <w:r>
        <w:fldChar w:fldCharType="separate"/>
      </w:r>
      <w:r>
        <w:t>R2-2200005</w:t>
      </w:r>
      <w:r>
        <w:fldChar w:fldCharType="end"/>
      </w:r>
      <w:r>
        <w:t xml:space="preserve">, </w:t>
      </w:r>
      <w:hyperlink r:id="rId49">
        <w:r>
          <w:t>Report of [Post116-e][887.5][SONMDT], Leftover issues on SON (Ericsson)</w:t>
        </w:r>
      </w:hyperlink>
      <w:r>
        <w:tab/>
        <w:t>Ericsson</w:t>
      </w:r>
      <w:bookmarkEnd w:id="2249"/>
    </w:p>
    <w:p w14:paraId="03F8183B" w14:textId="77777777" w:rsidR="0089110A" w:rsidRDefault="00E96746">
      <w:pPr>
        <w:pStyle w:val="a6"/>
        <w:numPr>
          <w:ilvl w:val="0"/>
          <w:numId w:val="32"/>
        </w:numPr>
      </w:pPr>
      <w:bookmarkStart w:id="2250" w:name="_Ref94086509"/>
      <w:r>
        <w:t>R2-2201680, Summary of AI 8.13.2 on SON open issues (Ericsson), Ericsson</w:t>
      </w:r>
      <w:bookmarkEnd w:id="2250"/>
    </w:p>
    <w:p w14:paraId="5FC634F9" w14:textId="77777777" w:rsidR="0089110A" w:rsidRDefault="0089110A">
      <w:pPr>
        <w:pStyle w:val="a6"/>
      </w:pPr>
    </w:p>
    <w:sectPr w:rsidR="0089110A">
      <w:footerReference w:type="default" r:id="rId5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62" w:author="Rapporteur" w:date="2022-01-27T09:42:00Z" w:initials="">
    <w:p w14:paraId="7AF4639A" w14:textId="77777777" w:rsidR="0089110A" w:rsidRDefault="00E96746">
      <w:pPr>
        <w:pStyle w:val="a9"/>
      </w:pPr>
      <w:r>
        <w:t>Moved as part of issue5, as per Huawei comment.</w:t>
      </w:r>
    </w:p>
  </w:comment>
  <w:comment w:id="1769" w:author="Nokia" w:date="2022-01-28T07:56:00Z" w:initials="Nokia">
    <w:p w14:paraId="18D8B8A7" w14:textId="5B0D2AFE" w:rsidR="001F082A" w:rsidRDefault="001F082A">
      <w:pPr>
        <w:pStyle w:val="a9"/>
      </w:pPr>
      <w:r>
        <w:rPr>
          <w:rStyle w:val="afa"/>
        </w:rPr>
        <w:annotationRef/>
      </w:r>
      <w:r>
        <w:t xml:space="preserve">We noted in [18] valid point on </w:t>
      </w:r>
      <w:proofErr w:type="spellStart"/>
      <w:r>
        <w:t>timeConnFailure</w:t>
      </w:r>
      <w:proofErr w:type="spellEnd"/>
      <w:r>
        <w:t xml:space="preserve">. If CHO is not executed and RLF </w:t>
      </w:r>
      <w:proofErr w:type="spellStart"/>
      <w:r>
        <w:t>happends</w:t>
      </w:r>
      <w:proofErr w:type="spellEnd"/>
      <w:r>
        <w:t xml:space="preserve">, </w:t>
      </w:r>
      <w:proofErr w:type="spellStart"/>
      <w:r>
        <w:t>timeSinceCHOReconfig</w:t>
      </w:r>
      <w:proofErr w:type="spellEnd"/>
      <w:r>
        <w:t xml:space="preserve"> will log the time between </w:t>
      </w:r>
      <w:proofErr w:type="spellStart"/>
      <w:r>
        <w:t>reconfig</w:t>
      </w:r>
      <w:proofErr w:type="spellEnd"/>
      <w:r>
        <w:t xml:space="preserve"> and RLF, but what value will </w:t>
      </w:r>
      <w:proofErr w:type="spellStart"/>
      <w:r>
        <w:t>timeConnFailure</w:t>
      </w:r>
      <w:proofErr w:type="spellEnd"/>
      <w:r>
        <w:t xml:space="preserve"> have (as this timer </w:t>
      </w:r>
      <w:proofErr w:type="gramStart"/>
      <w:r>
        <w:t>is  no</w:t>
      </w:r>
      <w:proofErr w:type="gramEnd"/>
      <w:r>
        <w:t xml:space="preserve"> longer even started)?</w:t>
      </w:r>
      <w:r>
        <w:rPr>
          <w:rStyle w:val="afa"/>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F4639A" w15:done="0"/>
  <w15:commentEx w15:paraId="18D8B8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E2022" w16cex:dateUtc="2022-01-28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F4639A" w16cid:durableId="259E1E7E"/>
  <w16cid:commentId w16cid:paraId="18D8B8A7" w16cid:durableId="259E20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BD9B8B" w14:textId="77777777" w:rsidR="005C19E5" w:rsidRDefault="005C19E5">
      <w:pPr>
        <w:spacing w:after="0"/>
      </w:pPr>
      <w:r>
        <w:separator/>
      </w:r>
    </w:p>
  </w:endnote>
  <w:endnote w:type="continuationSeparator" w:id="0">
    <w:p w14:paraId="13BFA632" w14:textId="77777777" w:rsidR="005C19E5" w:rsidRDefault="005C19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Helvetica">
    <w:panose1 w:val="020B0604020202020204"/>
    <w:charset w:val="00"/>
    <w:family w:val="swiss"/>
    <w:pitch w:val="variable"/>
    <w:sig w:usb0="00000007" w:usb1="00000000" w:usb2="00000000" w:usb3="00000000" w:csb0="00000093"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6DDAA" w14:textId="77777777" w:rsidR="0089110A" w:rsidRDefault="0089110A">
    <w:pPr>
      <w:pStyle w:val="ad"/>
    </w:pPr>
  </w:p>
  <w:p w14:paraId="33829674" w14:textId="77777777" w:rsidR="0089110A" w:rsidRDefault="0089110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BD5608" w14:textId="77777777" w:rsidR="005C19E5" w:rsidRDefault="005C19E5">
      <w:pPr>
        <w:spacing w:after="0"/>
      </w:pPr>
      <w:r>
        <w:separator/>
      </w:r>
    </w:p>
  </w:footnote>
  <w:footnote w:type="continuationSeparator" w:id="0">
    <w:p w14:paraId="506EDBDA" w14:textId="77777777" w:rsidR="005C19E5" w:rsidRDefault="005C19E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1">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6">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2"/>
  </w:num>
  <w:num w:numId="4">
    <w:abstractNumId w:val="1"/>
  </w:num>
  <w:num w:numId="5">
    <w:abstractNumId w:val="9"/>
  </w:num>
  <w:num w:numId="6">
    <w:abstractNumId w:val="6"/>
  </w:num>
  <w:num w:numId="7">
    <w:abstractNumId w:val="25"/>
  </w:num>
  <w:num w:numId="8">
    <w:abstractNumId w:val="0"/>
  </w:num>
  <w:num w:numId="9">
    <w:abstractNumId w:val="29"/>
  </w:num>
  <w:num w:numId="10">
    <w:abstractNumId w:val="18"/>
  </w:num>
  <w:num w:numId="11">
    <w:abstractNumId w:val="14"/>
  </w:num>
  <w:num w:numId="12">
    <w:abstractNumId w:val="22"/>
  </w:num>
  <w:num w:numId="13">
    <w:abstractNumId w:val="23"/>
  </w:num>
  <w:num w:numId="14">
    <w:abstractNumId w:val="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24"/>
  </w:num>
  <w:num w:numId="19">
    <w:abstractNumId w:val="16"/>
  </w:num>
  <w:num w:numId="20">
    <w:abstractNumId w:val="15"/>
  </w:num>
  <w:num w:numId="21">
    <w:abstractNumId w:val="10"/>
  </w:num>
  <w:num w:numId="22">
    <w:abstractNumId w:val="21"/>
  </w:num>
  <w:num w:numId="23">
    <w:abstractNumId w:val="3"/>
  </w:num>
  <w:num w:numId="24">
    <w:abstractNumId w:val="28"/>
  </w:num>
  <w:num w:numId="25">
    <w:abstractNumId w:val="19"/>
  </w:num>
  <w:num w:numId="26">
    <w:abstractNumId w:val="30"/>
  </w:num>
  <w:num w:numId="27">
    <w:abstractNumId w:val="8"/>
  </w:num>
  <w:num w:numId="28">
    <w:abstractNumId w:val="31"/>
  </w:num>
  <w:num w:numId="29">
    <w:abstractNumId w:val="20"/>
  </w:num>
  <w:num w:numId="30">
    <w:abstractNumId w:val="11"/>
  </w:num>
  <w:num w:numId="31">
    <w:abstractNumId w:val="26"/>
  </w:num>
  <w:num w:numId="3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User">
    <w15:presenceInfo w15:providerId="None" w15:userId="Ericsson User"/>
  </w15:person>
  <w15:person w15:author="Nokia">
    <w15:presenceInfo w15:providerId="None" w15:userId="Nokia"/>
  </w15:person>
  <w15:person w15:author="QC">
    <w15:presenceInfo w15:providerId="None" w15:userId="QC"/>
  </w15:person>
  <w15:person w15:author="ZTE-qzh">
    <w15:presenceInfo w15:providerId="None" w15:userId="ZTE-qzh"/>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26A"/>
    <w:rsid w:val="005B77ED"/>
    <w:rsid w:val="005B7858"/>
    <w:rsid w:val="005C0190"/>
    <w:rsid w:val="005C045E"/>
    <w:rsid w:val="005C04F2"/>
    <w:rsid w:val="005C077D"/>
    <w:rsid w:val="005C0878"/>
    <w:rsid w:val="005C0C73"/>
    <w:rsid w:val="005C1766"/>
    <w:rsid w:val="005C198E"/>
    <w:rsid w:val="005C19E5"/>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17F"/>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15C"/>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7B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1A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0"/>
    <w:qFormat/>
    <w:rPr>
      <w:rFonts w:ascii="Arial" w:hAnsi="Arial"/>
      <w:sz w:val="28"/>
      <w:lang w:val="en-GB" w:eastAsia="ja-JP"/>
    </w:rPr>
  </w:style>
  <w:style w:type="character" w:customStyle="1" w:styleId="4Char">
    <w:name w:val="标题 4 Char"/>
    <w:link w:val="40"/>
    <w:qFormat/>
    <w:rPr>
      <w:rFonts w:ascii="Arial" w:hAnsi="Arial"/>
      <w:sz w:val="24"/>
      <w:lang w:val="en-GB" w:eastAsia="ja-JP"/>
    </w:rPr>
  </w:style>
  <w:style w:type="character" w:customStyle="1" w:styleId="5Char">
    <w:name w:val="标题 5 Char"/>
    <w:link w:val="5"/>
    <w:qFormat/>
    <w:rPr>
      <w:rFonts w:ascii="Arial" w:hAnsi="Arial"/>
      <w:sz w:val="22"/>
      <w:lang w:val="en-GB" w:eastAsia="ja-JP"/>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ja-JP"/>
    </w:rPr>
  </w:style>
  <w:style w:type="character" w:customStyle="1" w:styleId="9Char">
    <w:name w:val="标题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0">
    <w:name w:val="heading 4"/>
    <w:basedOn w:val="30"/>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0"/>
    <w:qFormat/>
    <w:rPr>
      <w:rFonts w:ascii="Arial" w:hAnsi="Arial"/>
      <w:sz w:val="28"/>
      <w:lang w:val="en-GB" w:eastAsia="ja-JP"/>
    </w:rPr>
  </w:style>
  <w:style w:type="character" w:customStyle="1" w:styleId="4Char">
    <w:name w:val="标题 4 Char"/>
    <w:link w:val="40"/>
    <w:qFormat/>
    <w:rPr>
      <w:rFonts w:ascii="Arial" w:hAnsi="Arial"/>
      <w:sz w:val="24"/>
      <w:lang w:val="en-GB" w:eastAsia="ja-JP"/>
    </w:rPr>
  </w:style>
  <w:style w:type="character" w:customStyle="1" w:styleId="5Char">
    <w:name w:val="标题 5 Char"/>
    <w:link w:val="5"/>
    <w:qFormat/>
    <w:rPr>
      <w:rFonts w:ascii="Arial" w:hAnsi="Arial"/>
      <w:sz w:val="22"/>
      <w:lang w:val="en-GB" w:eastAsia="ja-JP"/>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ja-JP"/>
    </w:rPr>
  </w:style>
  <w:style w:type="character" w:customStyle="1" w:styleId="9Char">
    <w:name w:val="标题 9 Char"/>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5"/>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ericsson.sharepoint.com/R2-2200668.zip" TargetMode="External"/><Relationship Id="rId26" Type="http://schemas.openxmlformats.org/officeDocument/2006/relationships/hyperlink" Target="https://ericsson.sharepoint.com/R2-2201035.zip" TargetMode="External"/><Relationship Id="rId39" Type="http://schemas.openxmlformats.org/officeDocument/2006/relationships/hyperlink" Target="https://ericsson.sharepoint.com/R2-2200679.zip" TargetMode="External"/><Relationship Id="rId21" Type="http://schemas.openxmlformats.org/officeDocument/2006/relationships/hyperlink" Target="https://ericsson.sharepoint.com/R2-2200753.zip" TargetMode="External"/><Relationship Id="rId34" Type="http://schemas.openxmlformats.org/officeDocument/2006/relationships/hyperlink" Target="https://www.3gpp.org/ftp/tsg_ran/WG2_RL2/TSGR2_116bis-e/Docs/R2-2201326.zip" TargetMode="External"/><Relationship Id="rId42" Type="http://schemas.openxmlformats.org/officeDocument/2006/relationships/hyperlink" Target="https://ericsson.sharepoint.com/R2-2201605.zip" TargetMode="External"/><Relationship Id="rId47" Type="http://schemas.openxmlformats.org/officeDocument/2006/relationships/hyperlink" Target="https://ericsson.sharepoint.com/R2-2201328.zip" TargetMode="External"/><Relationship Id="rId50" Type="http://schemas.openxmlformats.org/officeDocument/2006/relationships/footer" Target="footer1.xml"/><Relationship Id="rId55"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200560.zip" TargetMode="External"/><Relationship Id="rId25" Type="http://schemas.openxmlformats.org/officeDocument/2006/relationships/hyperlink" Target="https://ericsson.sharepoint.com/R2-2200966.zip" TargetMode="External"/><Relationship Id="rId33" Type="http://schemas.openxmlformats.org/officeDocument/2006/relationships/hyperlink" Target="https://ericsson.sharepoint.com/R2-2201230.zip" TargetMode="External"/><Relationship Id="rId38" Type="http://schemas.openxmlformats.org/officeDocument/2006/relationships/hyperlink" Target="https://ericsson.sharepoint.com/R2-2201612.zip" TargetMode="External"/><Relationship Id="rId46" Type="http://schemas.openxmlformats.org/officeDocument/2006/relationships/hyperlink" Target="https://ericsson.sharepoint.com/R2-2201605.zip" TargetMode="External"/><Relationship Id="rId2" Type="http://schemas.openxmlformats.org/officeDocument/2006/relationships/customXml" Target="../customXml/item2.xml"/><Relationship Id="rId16" Type="http://schemas.openxmlformats.org/officeDocument/2006/relationships/hyperlink" Target="https://ericsson.sharepoint.com/R2-2200004.zip" TargetMode="External"/><Relationship Id="rId20" Type="http://schemas.openxmlformats.org/officeDocument/2006/relationships/hyperlink" Target="https://ericsson.sharepoint.com/R2-2200752.zip" TargetMode="External"/><Relationship Id="rId29" Type="http://schemas.openxmlformats.org/officeDocument/2006/relationships/hyperlink" Target="https://ericsson.sharepoint.com/R2-2201211.zip" TargetMode="External"/><Relationship Id="rId41" Type="http://schemas.openxmlformats.org/officeDocument/2006/relationships/hyperlink" Target="https://ericsson.sharepoint.com/R2-2200968.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ericsson.sharepoint.com/R2-2200903.zip" TargetMode="External"/><Relationship Id="rId32" Type="http://schemas.openxmlformats.org/officeDocument/2006/relationships/hyperlink" Target="https://ericsson.sharepoint.com/R2-2201229.zip" TargetMode="External"/><Relationship Id="rId37" Type="http://schemas.openxmlformats.org/officeDocument/2006/relationships/hyperlink" Target="https://ericsson.sharepoint.com/R2-2201423.zip" TargetMode="External"/><Relationship Id="rId40" Type="http://schemas.openxmlformats.org/officeDocument/2006/relationships/hyperlink" Target="https://ericsson.sharepoint.com/R2-2201044.zip" TargetMode="External"/><Relationship Id="rId45" Type="http://schemas.openxmlformats.org/officeDocument/2006/relationships/hyperlink" Target="https://ericsson.sharepoint.com/R2-2201045.zip" TargetMode="External"/><Relationship Id="rId53"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https://www.3gpp.org/ftp/tsg_ran/WG2_RL2/TSGR2_116bis-e/Docs/R2-2200004.zip" TargetMode="External"/><Relationship Id="rId23" Type="http://schemas.openxmlformats.org/officeDocument/2006/relationships/hyperlink" Target="https://ericsson.sharepoint.com/R2-2200902.zip" TargetMode="External"/><Relationship Id="rId28" Type="http://schemas.openxmlformats.org/officeDocument/2006/relationships/hyperlink" Target="https://ericsson.sharepoint.com/R2-2201036.zip" TargetMode="External"/><Relationship Id="rId36" Type="http://schemas.openxmlformats.org/officeDocument/2006/relationships/hyperlink" Target="https://www.3gpp.org/ftp/tsg_ran/WG2_RL2/TSGR2_116bis-e/Docs/R2-2201423.zip" TargetMode="External"/><Relationship Id="rId49" Type="http://schemas.openxmlformats.org/officeDocument/2006/relationships/hyperlink" Target="https://ericsson.sharepoint.com/R2-2200005.zip" TargetMode="External"/><Relationship Id="rId10" Type="http://schemas.openxmlformats.org/officeDocument/2006/relationships/webSettings" Target="webSettings.xml"/><Relationship Id="rId19" Type="http://schemas.openxmlformats.org/officeDocument/2006/relationships/hyperlink" Target="https://ericsson.sharepoint.com/R2-2200669.zip" TargetMode="External"/><Relationship Id="rId31" Type="http://schemas.openxmlformats.org/officeDocument/2006/relationships/hyperlink" Target="https://ericsson.sharepoint.com/R2-2201212.zip" TargetMode="External"/><Relationship Id="rId44" Type="http://schemas.openxmlformats.org/officeDocument/2006/relationships/hyperlink" Target="https://ericsson.sharepoint.com/R2-2201037.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200967.zip" TargetMode="External"/><Relationship Id="rId22" Type="http://schemas.openxmlformats.org/officeDocument/2006/relationships/hyperlink" Target="https://ericsson.sharepoint.com/R2-2200901.zip" TargetMode="External"/><Relationship Id="rId27" Type="http://schemas.openxmlformats.org/officeDocument/2006/relationships/hyperlink" Target="https://www.3gpp.org/ftp/tsg_ran/WG2_RL2/TSGR2_116bis-e/Docs/R2-2201036.zip" TargetMode="External"/><Relationship Id="rId30" Type="http://schemas.openxmlformats.org/officeDocument/2006/relationships/hyperlink" Target="https://www.3gpp.org/ftp/tsg_ran/WG2_RL2/TSGR2_116bis-e/Docs/R2-2201212.zip" TargetMode="External"/><Relationship Id="rId35" Type="http://schemas.openxmlformats.org/officeDocument/2006/relationships/hyperlink" Target="https://ericsson.sharepoint.com/R2-2201326.zip" TargetMode="External"/><Relationship Id="rId43" Type="http://schemas.openxmlformats.org/officeDocument/2006/relationships/hyperlink" Target="https://ericsson.sharepoint.com/R2-2200394.zip" TargetMode="External"/><Relationship Id="rId48" Type="http://schemas.openxmlformats.org/officeDocument/2006/relationships/hyperlink" Target="https://ericsson.sharepoint.com/R2-2200395.zip" TargetMode="External"/><Relationship Id="rId56" Type="http://schemas.microsoft.com/office/2016/09/relationships/commentsIds" Target="commentsIds.xml"/><Relationship Id="rId8" Type="http://schemas.microsoft.com/office/2007/relationships/stylesWithEffects" Target="stylesWithEffects.xml"/><Relationship Id="rId51" Type="http://schemas.openxmlformats.org/officeDocument/2006/relationships/fontTable" Target="fontTable.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A47714-E849-4242-AB4C-98A3C75D4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4575</Words>
  <Characters>83084</Characters>
  <Application>Microsoft Office Word</Application>
  <DocSecurity>0</DocSecurity>
  <Lines>692</Lines>
  <Paragraphs>194</Paragraphs>
  <ScaleCrop>false</ScaleCrop>
  <Company/>
  <LinksUpToDate>false</LinksUpToDate>
  <CharactersWithSpaces>97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SJ</cp:lastModifiedBy>
  <cp:revision>2</cp:revision>
  <dcterms:created xsi:type="dcterms:W3CDTF">2022-01-28T07:04:00Z</dcterms:created>
  <dcterms:modified xsi:type="dcterms:W3CDTF">2022-01-2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